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W w:w="104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94"/>
        <w:gridCol w:w="1494"/>
        <w:gridCol w:w="1494"/>
        <w:gridCol w:w="1494"/>
        <w:gridCol w:w="1494"/>
        <w:gridCol w:w="1494"/>
        <w:gridCol w:w="1494"/>
      </w:tblGrid>
      <w:tr w:rsidRPr="00080C42" w:rsidR="009D4DAD" w:rsidTr="0AAA057D" w14:paraId="5836C540" w14:textId="77777777">
        <w:trPr>
          <w:trHeight w:val="440"/>
        </w:trPr>
        <w:tc>
          <w:tcPr>
            <w:tcW w:w="10458" w:type="dxa"/>
            <w:gridSpan w:val="7"/>
            <w:tcBorders>
              <w:top w:val="single" w:color="auto" w:sz="4" w:space="0"/>
              <w:left w:val="single" w:color="auto" w:sz="4" w:space="0"/>
              <w:bottom w:val="nil"/>
              <w:right w:val="single" w:color="auto" w:sz="4" w:space="0"/>
            </w:tcBorders>
          </w:tcPr>
          <w:p w:rsidRPr="00E90E73" w:rsidR="00603AFC" w:rsidP="0020387E" w:rsidRDefault="00603AFC" w14:paraId="635D1A7E" w14:textId="77777777">
            <w:pPr>
              <w:pStyle w:val="a7"/>
              <w:jc w:val="center"/>
              <w:rPr>
                <w:rFonts w:ascii="Verdana" w:hAnsi="Verdana"/>
                <w:b/>
                <w:bCs/>
              </w:rPr>
            </w:pPr>
            <w:r w:rsidRPr="00E90E73">
              <w:rPr>
                <w:rFonts w:ascii="Verdana" w:hAnsi="Verdana"/>
                <w:noProof/>
                <w:lang w:eastAsia="zh-CN"/>
              </w:rPr>
              <w:drawing>
                <wp:inline distT="0" distB="0" distL="0" distR="0" wp14:anchorId="25DAB757" wp14:editId="4FBB3FB4">
                  <wp:extent cx="1409700" cy="16446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rotWithShape="1">
                          <a:blip r:embed="rId8"/>
                          <a:srcRect l="12491" r="12566" b="41744"/>
                          <a:stretch/>
                        </pic:blipFill>
                        <pic:spPr bwMode="auto">
                          <a:xfrm>
                            <a:off x="0" y="0"/>
                            <a:ext cx="1420267" cy="1656978"/>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rsidRPr="00E90E73" w:rsidR="00AD1BCE" w:rsidP="0409540C" w:rsidRDefault="0409540C" w14:paraId="05CE32A3" w14:textId="20DE638E">
            <w:pPr>
              <w:pStyle w:val="a7"/>
              <w:jc w:val="center"/>
              <w:rPr>
                <w:rFonts w:ascii="Verdana" w:hAnsi="Verdana"/>
                <w:b/>
                <w:bCs/>
                <w:i/>
                <w:iCs/>
              </w:rPr>
            </w:pPr>
            <w:r w:rsidRPr="0409540C">
              <w:rPr>
                <w:rFonts w:ascii="Verdana" w:hAnsi="Verdana"/>
                <w:b/>
                <w:bCs/>
              </w:rPr>
              <w:t xml:space="preserve">Professor Ir. Ts. Dr. Pau-Loke SHOW, </w:t>
            </w:r>
            <w:r w:rsidRPr="0409540C">
              <w:rPr>
                <w:rFonts w:ascii="Verdana" w:hAnsi="Verdana"/>
                <w:b/>
                <w:bCs/>
                <w:i/>
                <w:iCs/>
              </w:rPr>
              <w:t>PhD., PEng, P.Tech. CEng, FIChemE, FHEA</w:t>
            </w:r>
          </w:p>
          <w:p w:rsidRPr="00E90E73" w:rsidR="00603AFC" w:rsidP="0020387E" w:rsidRDefault="00603AFC" w14:paraId="11F3FCD2" w14:textId="77777777">
            <w:pPr>
              <w:pStyle w:val="a7"/>
              <w:jc w:val="center"/>
              <w:rPr>
                <w:rFonts w:ascii="Verdana" w:hAnsi="Verdana"/>
                <w:b/>
                <w:bCs/>
                <w:i/>
                <w:iCs/>
              </w:rPr>
            </w:pPr>
          </w:p>
        </w:tc>
      </w:tr>
      <w:tr w:rsidRPr="00080C42" w:rsidR="00163427" w:rsidTr="0AAA057D" w14:paraId="4050B37D" w14:textId="77777777">
        <w:trPr>
          <w:trHeight w:val="1965"/>
        </w:trPr>
        <w:tc>
          <w:tcPr>
            <w:tcW w:w="1494" w:type="dxa"/>
            <w:tcBorders>
              <w:top w:val="nil"/>
              <w:left w:val="single" w:color="auto" w:sz="4" w:space="0"/>
              <w:bottom w:val="single" w:color="auto" w:sz="4" w:space="0"/>
              <w:right w:val="nil"/>
            </w:tcBorders>
          </w:tcPr>
          <w:p w:rsidRPr="00E90E73" w:rsidR="00163427" w:rsidP="00163427" w:rsidRDefault="00163427" w14:paraId="483A1499" w14:textId="77777777">
            <w:pPr>
              <w:shd w:val="clear" w:color="auto" w:fill="FFFFFF"/>
              <w:spacing w:after="160"/>
              <w:ind w:left="86"/>
              <w:jc w:val="center"/>
              <w:rPr>
                <w:rFonts w:ascii="Verdana" w:hAnsi="Verdana"/>
                <w:sz w:val="20"/>
                <w:szCs w:val="20"/>
              </w:rPr>
            </w:pPr>
            <w:r w:rsidRPr="00E90E73">
              <w:rPr>
                <w:rFonts w:ascii="Verdana" w:hAnsi="Verdana"/>
                <w:noProof/>
                <w:sz w:val="20"/>
                <w:szCs w:val="20"/>
                <w:lang w:val="en-GB" w:eastAsia="zh-CN"/>
              </w:rPr>
              <w:drawing>
                <wp:inline distT="0" distB="0" distL="0" distR="0" wp14:anchorId="04B5FC7B" wp14:editId="58D76473">
                  <wp:extent cx="607326" cy="607326"/>
                  <wp:effectExtent l="0" t="0" r="2540" b="2540"/>
                  <wp:docPr id="50" name="Picture 50" descr="C:\Users\user\Downloads\126707-200.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126707-20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7560" cy="667560"/>
                          </a:xfrm>
                          <a:prstGeom prst="rect">
                            <a:avLst/>
                          </a:prstGeom>
                          <a:noFill/>
                          <a:ln>
                            <a:noFill/>
                          </a:ln>
                        </pic:spPr>
                      </pic:pic>
                    </a:graphicData>
                  </a:graphic>
                </wp:inline>
              </w:drawing>
            </w:r>
          </w:p>
          <w:p w:rsidRPr="00E90E73" w:rsidR="00163427" w:rsidP="00163427" w:rsidRDefault="00000000" w14:paraId="7734FE15" w14:textId="1B642A6E">
            <w:pPr>
              <w:shd w:val="clear" w:color="auto" w:fill="FFFFFF"/>
              <w:spacing w:after="160"/>
              <w:ind w:left="86"/>
              <w:jc w:val="center"/>
              <w:rPr>
                <w:rFonts w:ascii="Verdana" w:hAnsi="Verdana"/>
                <w:color w:val="0000FF"/>
                <w:sz w:val="20"/>
                <w:szCs w:val="20"/>
              </w:rPr>
            </w:pPr>
            <w:hyperlink w:history="1" r:id="rId11">
              <w:r w:rsidRPr="00E90E73" w:rsidR="00163427">
                <w:rPr>
                  <w:rStyle w:val="a9"/>
                  <w:rFonts w:ascii="Verdana" w:hAnsi="Verdana"/>
                  <w:sz w:val="20"/>
                  <w:szCs w:val="20"/>
                </w:rPr>
                <w:t>Group Website</w:t>
              </w:r>
            </w:hyperlink>
          </w:p>
        </w:tc>
        <w:tc>
          <w:tcPr>
            <w:tcW w:w="1494" w:type="dxa"/>
            <w:tcBorders>
              <w:top w:val="nil"/>
              <w:left w:val="nil"/>
              <w:bottom w:val="single" w:color="auto" w:sz="4" w:space="0"/>
              <w:right w:val="nil"/>
            </w:tcBorders>
          </w:tcPr>
          <w:p w:rsidRPr="00E90E73" w:rsidR="00163427" w:rsidP="00163427" w:rsidRDefault="00163427" w14:paraId="470456ED" w14:textId="77777777">
            <w:pPr>
              <w:shd w:val="clear" w:color="auto" w:fill="FFFFFF"/>
              <w:spacing w:after="160"/>
              <w:ind w:left="86"/>
              <w:jc w:val="center"/>
              <w:rPr>
                <w:rFonts w:ascii="Verdana" w:hAnsi="Verdana"/>
                <w:sz w:val="20"/>
                <w:szCs w:val="20"/>
              </w:rPr>
            </w:pPr>
            <w:r w:rsidRPr="00E90E73">
              <w:rPr>
                <w:rFonts w:ascii="Verdana" w:hAnsi="Verdana"/>
                <w:noProof/>
                <w:sz w:val="20"/>
                <w:szCs w:val="20"/>
                <w:lang w:val="en-GB" w:eastAsia="zh-CN"/>
              </w:rPr>
              <w:drawing>
                <wp:inline distT="0" distB="0" distL="0" distR="0" wp14:anchorId="250CDBB3" wp14:editId="5C2391D8">
                  <wp:extent cx="661917" cy="661917"/>
                  <wp:effectExtent l="0" t="0" r="5080" b="5080"/>
                  <wp:docPr id="51" name="Picture 51" descr="C:\Users\user\Downloads\linked-in-2668700__340.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linked-in-2668700__34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8627" cy="708627"/>
                          </a:xfrm>
                          <a:prstGeom prst="rect">
                            <a:avLst/>
                          </a:prstGeom>
                          <a:noFill/>
                          <a:ln>
                            <a:noFill/>
                          </a:ln>
                        </pic:spPr>
                      </pic:pic>
                    </a:graphicData>
                  </a:graphic>
                </wp:inline>
              </w:drawing>
            </w:r>
          </w:p>
          <w:p w:rsidRPr="00E90E73" w:rsidR="00163427" w:rsidP="00163427" w:rsidRDefault="00000000" w14:paraId="0C87A023" w14:textId="77777777">
            <w:pPr>
              <w:shd w:val="clear" w:color="auto" w:fill="FFFFFF"/>
              <w:spacing w:after="160"/>
              <w:ind w:left="86"/>
              <w:jc w:val="center"/>
              <w:rPr>
                <w:rFonts w:ascii="Verdana" w:hAnsi="Verdana"/>
                <w:sz w:val="20"/>
                <w:szCs w:val="20"/>
              </w:rPr>
            </w:pPr>
            <w:hyperlink w:history="1" r:id="rId14">
              <w:r w:rsidRPr="00E90E73" w:rsidR="00163427">
                <w:rPr>
                  <w:rStyle w:val="a9"/>
                  <w:rFonts w:ascii="Verdana" w:hAnsi="Verdana"/>
                  <w:sz w:val="20"/>
                  <w:szCs w:val="20"/>
                </w:rPr>
                <w:t>Linked-in</w:t>
              </w:r>
            </w:hyperlink>
          </w:p>
        </w:tc>
        <w:tc>
          <w:tcPr>
            <w:tcW w:w="1494" w:type="dxa"/>
            <w:tcBorders>
              <w:top w:val="nil"/>
              <w:left w:val="nil"/>
              <w:bottom w:val="single" w:color="auto" w:sz="4" w:space="0"/>
              <w:right w:val="nil"/>
            </w:tcBorders>
          </w:tcPr>
          <w:p w:rsidRPr="00E90E73" w:rsidR="00163427" w:rsidP="00163427" w:rsidRDefault="00163427" w14:paraId="4A17109E" w14:textId="77777777">
            <w:pPr>
              <w:shd w:val="clear" w:color="auto" w:fill="FFFFFF"/>
              <w:spacing w:after="160"/>
              <w:ind w:left="86"/>
              <w:jc w:val="center"/>
              <w:rPr>
                <w:rFonts w:ascii="Verdana" w:hAnsi="Verdana"/>
                <w:sz w:val="20"/>
                <w:szCs w:val="20"/>
              </w:rPr>
            </w:pPr>
            <w:r w:rsidRPr="00E90E73">
              <w:rPr>
                <w:rFonts w:ascii="Verdana" w:hAnsi="Verdana"/>
                <w:noProof/>
                <w:sz w:val="20"/>
                <w:szCs w:val="20"/>
                <w:lang w:val="en-GB" w:eastAsia="zh-CN"/>
              </w:rPr>
              <w:drawing>
                <wp:inline distT="0" distB="0" distL="0" distR="0" wp14:anchorId="535A02AD" wp14:editId="76C28918">
                  <wp:extent cx="661670" cy="661670"/>
                  <wp:effectExtent l="0" t="0" r="5080" b="5080"/>
                  <wp:docPr id="52" name="Picture 52" descr="C:\Users\user\Downloads\1200px-ORCID_iD.svg.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1200px-ORCID_iD.sv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2997" cy="692997"/>
                          </a:xfrm>
                          <a:prstGeom prst="rect">
                            <a:avLst/>
                          </a:prstGeom>
                          <a:noFill/>
                          <a:ln>
                            <a:noFill/>
                          </a:ln>
                        </pic:spPr>
                      </pic:pic>
                    </a:graphicData>
                  </a:graphic>
                </wp:inline>
              </w:drawing>
            </w:r>
          </w:p>
          <w:p w:rsidRPr="00E90E73" w:rsidR="00163427" w:rsidP="00163427" w:rsidRDefault="00000000" w14:paraId="71E55630" w14:textId="77777777">
            <w:pPr>
              <w:shd w:val="clear" w:color="auto" w:fill="FFFFFF"/>
              <w:spacing w:after="160"/>
              <w:ind w:left="86"/>
              <w:jc w:val="center"/>
              <w:rPr>
                <w:rFonts w:ascii="Verdana" w:hAnsi="Verdana"/>
                <w:sz w:val="20"/>
                <w:szCs w:val="20"/>
              </w:rPr>
            </w:pPr>
            <w:hyperlink w:history="1" r:id="rId17">
              <w:r w:rsidRPr="00E90E73" w:rsidR="00163427">
                <w:rPr>
                  <w:rStyle w:val="a9"/>
                  <w:rFonts w:ascii="Verdana" w:hAnsi="Verdana"/>
                  <w:sz w:val="20"/>
                  <w:szCs w:val="20"/>
                </w:rPr>
                <w:t>ORCID</w:t>
              </w:r>
            </w:hyperlink>
          </w:p>
        </w:tc>
        <w:tc>
          <w:tcPr>
            <w:tcW w:w="1494" w:type="dxa"/>
            <w:tcBorders>
              <w:top w:val="nil"/>
              <w:left w:val="nil"/>
              <w:bottom w:val="single" w:color="auto" w:sz="4" w:space="0"/>
              <w:right w:val="nil"/>
            </w:tcBorders>
          </w:tcPr>
          <w:p w:rsidRPr="00E90E73" w:rsidR="00163427" w:rsidP="00163427" w:rsidRDefault="00163427" w14:paraId="062852A5" w14:textId="77777777">
            <w:pPr>
              <w:shd w:val="clear" w:color="auto" w:fill="FFFFFF"/>
              <w:spacing w:after="160"/>
              <w:ind w:left="86"/>
              <w:jc w:val="center"/>
              <w:rPr>
                <w:rFonts w:ascii="Verdana" w:hAnsi="Verdana"/>
                <w:sz w:val="20"/>
                <w:szCs w:val="20"/>
              </w:rPr>
            </w:pPr>
            <w:r w:rsidRPr="00E90E73">
              <w:rPr>
                <w:rFonts w:ascii="Verdana" w:hAnsi="Verdana"/>
                <w:noProof/>
                <w:sz w:val="20"/>
                <w:szCs w:val="20"/>
                <w:lang w:val="en-GB" w:eastAsia="zh-CN"/>
              </w:rPr>
              <w:drawing>
                <wp:inline distT="0" distB="0" distL="0" distR="0" wp14:anchorId="1EEE98C8" wp14:editId="42A47B34">
                  <wp:extent cx="661670" cy="661670"/>
                  <wp:effectExtent l="0" t="0" r="5080" b="5080"/>
                  <wp:docPr id="53" name="Picture 53" descr="C:\Users\user\Downloads\download.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downloa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5227" cy="695227"/>
                          </a:xfrm>
                          <a:prstGeom prst="rect">
                            <a:avLst/>
                          </a:prstGeom>
                          <a:noFill/>
                          <a:ln>
                            <a:noFill/>
                          </a:ln>
                        </pic:spPr>
                      </pic:pic>
                    </a:graphicData>
                  </a:graphic>
                </wp:inline>
              </w:drawing>
            </w:r>
          </w:p>
          <w:p w:rsidRPr="00E90E73" w:rsidR="00163427" w:rsidP="00163427" w:rsidRDefault="00000000" w14:paraId="53F74A4C" w14:textId="77777777">
            <w:pPr>
              <w:shd w:val="clear" w:color="auto" w:fill="FFFFFF"/>
              <w:spacing w:after="160"/>
              <w:ind w:left="86"/>
              <w:jc w:val="center"/>
              <w:rPr>
                <w:rFonts w:ascii="Verdana" w:hAnsi="Verdana"/>
                <w:sz w:val="20"/>
                <w:szCs w:val="20"/>
              </w:rPr>
            </w:pPr>
            <w:hyperlink w:history="1" r:id="rId20">
              <w:r w:rsidRPr="00E90E73" w:rsidR="00163427">
                <w:rPr>
                  <w:rStyle w:val="a9"/>
                  <w:rFonts w:ascii="Verdana" w:hAnsi="Verdana"/>
                  <w:sz w:val="20"/>
                  <w:szCs w:val="20"/>
                </w:rPr>
                <w:t>Scopus</w:t>
              </w:r>
            </w:hyperlink>
          </w:p>
        </w:tc>
        <w:tc>
          <w:tcPr>
            <w:tcW w:w="1494" w:type="dxa"/>
            <w:tcBorders>
              <w:top w:val="nil"/>
              <w:left w:val="nil"/>
              <w:bottom w:val="single" w:color="auto" w:sz="4" w:space="0"/>
              <w:right w:val="nil"/>
            </w:tcBorders>
          </w:tcPr>
          <w:p w:rsidRPr="00E90E73" w:rsidR="00163427" w:rsidP="00163427" w:rsidRDefault="00163427" w14:paraId="02332B90" w14:textId="77777777">
            <w:pPr>
              <w:shd w:val="clear" w:color="auto" w:fill="FFFFFF"/>
              <w:spacing w:after="160"/>
              <w:ind w:left="86"/>
              <w:jc w:val="center"/>
              <w:rPr>
                <w:rFonts w:ascii="Verdana" w:hAnsi="Verdana"/>
                <w:sz w:val="20"/>
                <w:szCs w:val="20"/>
              </w:rPr>
            </w:pPr>
            <w:r w:rsidRPr="00E90E73">
              <w:rPr>
                <w:rFonts w:ascii="Verdana" w:hAnsi="Verdana"/>
                <w:noProof/>
                <w:sz w:val="20"/>
                <w:szCs w:val="20"/>
                <w:lang w:val="en-GB" w:eastAsia="zh-CN"/>
              </w:rPr>
              <w:drawing>
                <wp:inline distT="0" distB="0" distL="0" distR="0" wp14:anchorId="239BBEFB" wp14:editId="28FA6B56">
                  <wp:extent cx="636422" cy="636422"/>
                  <wp:effectExtent l="0" t="0" r="0" b="0"/>
                  <wp:docPr id="54" name="Picture 54" descr="C:\Users\user\Downloads\1024px-Google_Scholar_logo.svg.png">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1024px-Google_Scholar_logo.svg.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0305" cy="650305"/>
                          </a:xfrm>
                          <a:prstGeom prst="rect">
                            <a:avLst/>
                          </a:prstGeom>
                          <a:noFill/>
                          <a:ln>
                            <a:noFill/>
                          </a:ln>
                        </pic:spPr>
                      </pic:pic>
                    </a:graphicData>
                  </a:graphic>
                </wp:inline>
              </w:drawing>
            </w:r>
          </w:p>
          <w:p w:rsidRPr="00E90E73" w:rsidR="00163427" w:rsidP="00163427" w:rsidRDefault="00000000" w14:paraId="43FE4B55" w14:textId="001AEA50">
            <w:pPr>
              <w:shd w:val="clear" w:color="auto" w:fill="FFFFFF"/>
              <w:spacing w:after="160"/>
              <w:ind w:left="86"/>
              <w:jc w:val="center"/>
              <w:rPr>
                <w:rFonts w:ascii="Verdana" w:hAnsi="Verdana"/>
                <w:sz w:val="20"/>
                <w:szCs w:val="20"/>
              </w:rPr>
            </w:pPr>
            <w:hyperlink w:history="1" r:id="rId23">
              <w:r w:rsidRPr="00E90E73" w:rsidR="00163427">
                <w:rPr>
                  <w:rStyle w:val="a9"/>
                  <w:rFonts w:ascii="Verdana" w:hAnsi="Verdana"/>
                  <w:sz w:val="20"/>
                  <w:szCs w:val="20"/>
                </w:rPr>
                <w:t>Google Scholar</w:t>
              </w:r>
            </w:hyperlink>
          </w:p>
        </w:tc>
        <w:tc>
          <w:tcPr>
            <w:tcW w:w="1494" w:type="dxa"/>
            <w:tcBorders>
              <w:top w:val="nil"/>
              <w:left w:val="nil"/>
              <w:bottom w:val="single" w:color="auto" w:sz="4" w:space="0"/>
              <w:right w:val="nil"/>
            </w:tcBorders>
          </w:tcPr>
          <w:p w:rsidR="00163427" w:rsidP="00163427" w:rsidRDefault="00163427" w14:paraId="531D82E8" w14:textId="77777777">
            <w:pPr>
              <w:shd w:val="clear" w:color="auto" w:fill="FFFFFF"/>
              <w:spacing w:after="160"/>
              <w:ind w:left="86"/>
              <w:jc w:val="center"/>
              <w:rPr>
                <w:rFonts w:ascii="Verdana" w:hAnsi="Verdana"/>
                <w:sz w:val="20"/>
                <w:szCs w:val="20"/>
              </w:rPr>
            </w:pPr>
            <w:r w:rsidRPr="00163427">
              <w:rPr>
                <w:rFonts w:ascii="Verdana" w:hAnsi="Verdana"/>
                <w:noProof/>
                <w:sz w:val="20"/>
                <w:szCs w:val="20"/>
                <w:lang w:val="en-GB" w:eastAsia="zh-CN"/>
              </w:rPr>
              <w:drawing>
                <wp:inline distT="0" distB="0" distL="0" distR="0" wp14:anchorId="54929531" wp14:editId="5E968CD5">
                  <wp:extent cx="660807" cy="640229"/>
                  <wp:effectExtent l="0" t="0" r="6350" b="7620"/>
                  <wp:docPr id="1" name="Picture 1" descr="C:\Users\user\Downloads\EmbeddedImage.pn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EmbeddedIm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77069" cy="655985"/>
                          </a:xfrm>
                          <a:prstGeom prst="rect">
                            <a:avLst/>
                          </a:prstGeom>
                          <a:noFill/>
                          <a:ln>
                            <a:noFill/>
                          </a:ln>
                        </pic:spPr>
                      </pic:pic>
                    </a:graphicData>
                  </a:graphic>
                </wp:inline>
              </w:drawing>
            </w:r>
          </w:p>
          <w:p w:rsidRPr="00E90E73" w:rsidR="00163427" w:rsidP="00163427" w:rsidRDefault="00000000" w14:paraId="5DB8AFA3" w14:textId="3EA56AC8">
            <w:pPr>
              <w:shd w:val="clear" w:color="auto" w:fill="FFFFFF"/>
              <w:spacing w:after="160"/>
              <w:ind w:left="86"/>
              <w:jc w:val="center"/>
              <w:rPr>
                <w:rFonts w:ascii="Verdana" w:hAnsi="Verdana"/>
                <w:sz w:val="20"/>
                <w:szCs w:val="20"/>
              </w:rPr>
            </w:pPr>
            <w:hyperlink w:history="1" r:id="rId26">
              <w:r w:rsidRPr="00163427" w:rsidR="00163427">
                <w:rPr>
                  <w:rStyle w:val="a9"/>
                  <w:rFonts w:ascii="Verdana" w:hAnsi="Verdana"/>
                  <w:sz w:val="20"/>
                  <w:szCs w:val="20"/>
                </w:rPr>
                <w:t>Publons</w:t>
              </w:r>
            </w:hyperlink>
          </w:p>
        </w:tc>
        <w:tc>
          <w:tcPr>
            <w:tcW w:w="1494" w:type="dxa"/>
            <w:tcBorders>
              <w:top w:val="nil"/>
              <w:left w:val="nil"/>
              <w:bottom w:val="single" w:color="auto" w:sz="4" w:space="0"/>
              <w:right w:val="single" w:color="auto" w:sz="4" w:space="0"/>
            </w:tcBorders>
          </w:tcPr>
          <w:p w:rsidRPr="00E90E73" w:rsidR="00163427" w:rsidP="00163427" w:rsidRDefault="00163427" w14:paraId="0D9CDBCA" w14:textId="47492FB9">
            <w:pPr>
              <w:shd w:val="clear" w:color="auto" w:fill="FFFFFF"/>
              <w:spacing w:after="160"/>
              <w:ind w:left="86"/>
              <w:jc w:val="center"/>
              <w:rPr>
                <w:rFonts w:ascii="Verdana" w:hAnsi="Verdana"/>
                <w:sz w:val="20"/>
                <w:szCs w:val="20"/>
              </w:rPr>
            </w:pPr>
            <w:r w:rsidRPr="00E90E73">
              <w:rPr>
                <w:rFonts w:ascii="Verdana" w:hAnsi="Verdana"/>
                <w:noProof/>
                <w:sz w:val="20"/>
                <w:szCs w:val="20"/>
                <w:lang w:val="en-GB" w:eastAsia="zh-CN"/>
              </w:rPr>
              <w:drawing>
                <wp:inline distT="0" distB="0" distL="0" distR="0" wp14:anchorId="51E785FA" wp14:editId="448BFBFF">
                  <wp:extent cx="620974" cy="620974"/>
                  <wp:effectExtent l="0" t="0" r="8255" b="8255"/>
                  <wp:docPr id="55" name="Picture 55" descr="C:\Users\user\Downloads\download (1).png">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download (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422" cy="639422"/>
                          </a:xfrm>
                          <a:prstGeom prst="rect">
                            <a:avLst/>
                          </a:prstGeom>
                          <a:noFill/>
                          <a:ln>
                            <a:noFill/>
                          </a:ln>
                        </pic:spPr>
                      </pic:pic>
                    </a:graphicData>
                  </a:graphic>
                </wp:inline>
              </w:drawing>
            </w:r>
          </w:p>
          <w:p w:rsidRPr="00E90E73" w:rsidR="00163427" w:rsidP="00163427" w:rsidRDefault="00000000" w14:paraId="55A89B0A" w14:textId="77777777">
            <w:pPr>
              <w:shd w:val="clear" w:color="auto" w:fill="FFFFFF"/>
              <w:spacing w:after="160"/>
              <w:ind w:left="86"/>
              <w:jc w:val="center"/>
              <w:rPr>
                <w:rFonts w:ascii="Verdana" w:hAnsi="Verdana"/>
                <w:sz w:val="20"/>
                <w:szCs w:val="20"/>
              </w:rPr>
            </w:pPr>
            <w:hyperlink w:history="1" r:id="rId29">
              <w:r w:rsidRPr="00E90E73" w:rsidR="00163427">
                <w:rPr>
                  <w:rStyle w:val="a9"/>
                  <w:rFonts w:ascii="Verdana" w:hAnsi="Verdana"/>
                  <w:sz w:val="20"/>
                  <w:szCs w:val="20"/>
                </w:rPr>
                <w:t>Research Gate</w:t>
              </w:r>
            </w:hyperlink>
          </w:p>
        </w:tc>
      </w:tr>
      <w:tr w:rsidRPr="00080C42" w:rsidR="009D4DAD" w:rsidTr="0AAA057D" w14:paraId="242E733A" w14:textId="77777777">
        <w:tc>
          <w:tcPr>
            <w:tcW w:w="10458" w:type="dxa"/>
            <w:gridSpan w:val="7"/>
            <w:tcBorders>
              <w:top w:val="single" w:color="auto" w:sz="4" w:space="0"/>
              <w:left w:val="single" w:color="auto" w:sz="4" w:space="0"/>
              <w:bottom w:val="single" w:color="auto" w:sz="4" w:space="0"/>
              <w:right w:val="single" w:color="auto" w:sz="4" w:space="0"/>
            </w:tcBorders>
          </w:tcPr>
          <w:p w:rsidRPr="00E90E73" w:rsidR="000F0F7C" w:rsidP="00F4269F" w:rsidRDefault="008B33BC" w14:paraId="406D6F7A" w14:textId="05E4EFF4">
            <w:pPr>
              <w:ind w:firstLine="720"/>
              <w:jc w:val="both"/>
              <w:rPr>
                <w:rFonts w:ascii="Verdana" w:hAnsi="Verdana"/>
                <w:color w:val="212121"/>
                <w:sz w:val="18"/>
                <w:szCs w:val="18"/>
                <w:shd w:val="clear" w:color="auto" w:fill="FFFFFF"/>
              </w:rPr>
            </w:pPr>
            <w:r w:rsidRPr="00E90E73">
              <w:rPr>
                <w:rStyle w:val="af8"/>
                <w:rFonts w:ascii="Verdana" w:hAnsi="Verdana"/>
                <w:color w:val="212121"/>
                <w:sz w:val="18"/>
                <w:szCs w:val="18"/>
                <w:shd w:val="clear" w:color="auto" w:fill="FFFFFF"/>
              </w:rPr>
              <w:t>Prof. Ir. Ts. Dr. Pau-Loke SHOW</w:t>
            </w:r>
            <w:r w:rsidRPr="00E90E73">
              <w:rPr>
                <w:rFonts w:ascii="Verdana" w:hAnsi="Verdana"/>
                <w:color w:val="212121"/>
                <w:sz w:val="18"/>
                <w:szCs w:val="18"/>
                <w:shd w:val="clear" w:color="auto" w:fill="FFFFFF"/>
              </w:rPr>
              <w:t xml:space="preserve"> is the </w:t>
            </w:r>
            <w:r w:rsidR="002E1D41">
              <w:rPr>
                <w:rFonts w:ascii="Verdana" w:hAnsi="Verdana"/>
                <w:color w:val="212121"/>
                <w:sz w:val="18"/>
                <w:szCs w:val="18"/>
                <w:shd w:val="clear" w:color="auto" w:fill="FFFFFF"/>
              </w:rPr>
              <w:t xml:space="preserve">former </w:t>
            </w:r>
            <w:r w:rsidRPr="00E90E73">
              <w:rPr>
                <w:rFonts w:ascii="Verdana" w:hAnsi="Verdana"/>
                <w:color w:val="212121"/>
                <w:sz w:val="18"/>
                <w:szCs w:val="18"/>
                <w:shd w:val="clear" w:color="auto" w:fill="FFFFFF"/>
              </w:rPr>
              <w:t xml:space="preserve">President </w:t>
            </w:r>
            <w:r w:rsidR="002E1D41">
              <w:rPr>
                <w:rFonts w:ascii="Verdana" w:hAnsi="Verdana"/>
                <w:color w:val="212121"/>
                <w:sz w:val="18"/>
                <w:szCs w:val="18"/>
                <w:shd w:val="clear" w:color="auto" w:fill="FFFFFF"/>
              </w:rPr>
              <w:t xml:space="preserve">and founder </w:t>
            </w:r>
            <w:r w:rsidRPr="00E90E73">
              <w:rPr>
                <w:rFonts w:ascii="Verdana" w:hAnsi="Verdana"/>
                <w:color w:val="212121"/>
                <w:sz w:val="18"/>
                <w:szCs w:val="18"/>
                <w:shd w:val="clear" w:color="auto" w:fill="FFFFFF"/>
              </w:rPr>
              <w:t>of International Bioprocess</w:t>
            </w:r>
            <w:r w:rsidR="0093671A">
              <w:rPr>
                <w:rFonts w:ascii="Verdana" w:hAnsi="Verdana"/>
                <w:color w:val="212121"/>
                <w:sz w:val="18"/>
                <w:szCs w:val="18"/>
                <w:shd w:val="clear" w:color="auto" w:fill="FFFFFF"/>
              </w:rPr>
              <w:t>ing Society</w:t>
            </w:r>
            <w:r w:rsidRPr="00E90E73">
              <w:rPr>
                <w:rFonts w:ascii="Verdana" w:hAnsi="Verdana"/>
                <w:color w:val="212121"/>
                <w:sz w:val="18"/>
                <w:szCs w:val="18"/>
                <w:shd w:val="clear" w:color="auto" w:fill="FFFFFF"/>
              </w:rPr>
              <w:t xml:space="preserve"> in Malaysia. He also the director of Sustainable Food Processing Research Centre and Co-director of Future Food Malaysia, Beacon of Excellence, in the University of Nottingham Malaysia. He is a Full Professor at the Department of Chemical and Environmental Engineering, Faculty of Science and Engineering, University of Nottingham Malaysia. He has successful obtained his PhD in two years’ time after obtaining his bachelor’s degree from Universiti Putra Malaysia. </w:t>
            </w:r>
            <w:r w:rsidRPr="002E1D41" w:rsidR="002E1D41">
              <w:rPr>
                <w:rFonts w:ascii="Verdana" w:hAnsi="Verdana"/>
                <w:color w:val="212121"/>
                <w:sz w:val="18"/>
                <w:szCs w:val="18"/>
                <w:shd w:val="clear" w:color="auto" w:fill="FFFFFF"/>
              </w:rPr>
              <w:t>In the year of 2022, he is elected as a Fellow of IChemE</w:t>
            </w:r>
            <w:r w:rsidR="002E1D41">
              <w:rPr>
                <w:rFonts w:ascii="Verdana" w:hAnsi="Verdana"/>
                <w:color w:val="212121"/>
                <w:sz w:val="18"/>
                <w:szCs w:val="18"/>
                <w:shd w:val="clear" w:color="auto" w:fill="FFFFFF"/>
              </w:rPr>
              <w:t xml:space="preserve"> (FIChemE)</w:t>
            </w:r>
            <w:r w:rsidRPr="002E1D41" w:rsidR="002E1D41">
              <w:rPr>
                <w:rFonts w:ascii="Verdana" w:hAnsi="Verdana"/>
                <w:color w:val="212121"/>
                <w:sz w:val="18"/>
                <w:szCs w:val="18"/>
                <w:shd w:val="clear" w:color="auto" w:fill="FFFFFF"/>
              </w:rPr>
              <w:t>.</w:t>
            </w:r>
            <w:r w:rsidR="002E1D41">
              <w:rPr>
                <w:rFonts w:ascii="Verdana" w:hAnsi="Verdana"/>
                <w:color w:val="212121"/>
                <w:sz w:val="18"/>
                <w:szCs w:val="18"/>
                <w:shd w:val="clear" w:color="auto" w:fill="FFFFFF"/>
              </w:rPr>
              <w:t xml:space="preserve"> </w:t>
            </w:r>
            <w:r w:rsidRPr="00E90E73">
              <w:rPr>
                <w:rFonts w:ascii="Verdana" w:hAnsi="Verdana"/>
                <w:color w:val="212121"/>
                <w:sz w:val="18"/>
                <w:szCs w:val="18"/>
                <w:shd w:val="clear" w:color="auto" w:fill="FFFFFF"/>
              </w:rPr>
              <w:t xml:space="preserve">He is currently a Professional Engineer (PEng) registered with the Board of Engineers Malaysia, </w:t>
            </w:r>
            <w:r w:rsidRPr="0409540C" w:rsidR="0409540C">
              <w:rPr>
                <w:rFonts w:ascii="Verdana" w:hAnsi="Verdana"/>
                <w:color w:val="212121"/>
                <w:sz w:val="18"/>
                <w:szCs w:val="18"/>
              </w:rPr>
              <w:t>Fellow</w:t>
            </w:r>
            <w:r w:rsidRPr="00E90E73">
              <w:rPr>
                <w:rFonts w:ascii="Verdana" w:hAnsi="Verdana"/>
                <w:color w:val="212121"/>
                <w:sz w:val="18"/>
                <w:szCs w:val="18"/>
                <w:shd w:val="clear" w:color="auto" w:fill="FFFFFF"/>
              </w:rPr>
              <w:t xml:space="preserve"> of the Engineering Council UK (</w:t>
            </w:r>
            <w:r w:rsidR="002E1D41">
              <w:rPr>
                <w:rFonts w:ascii="Verdana" w:hAnsi="Verdana"/>
                <w:color w:val="212121"/>
                <w:sz w:val="18"/>
                <w:szCs w:val="18"/>
                <w:shd w:val="clear" w:color="auto" w:fill="FFFFFF"/>
              </w:rPr>
              <w:t>CEng</w:t>
            </w:r>
            <w:r w:rsidRPr="00E90E73">
              <w:rPr>
                <w:rFonts w:ascii="Verdana" w:hAnsi="Verdana"/>
                <w:color w:val="212121"/>
                <w:sz w:val="18"/>
                <w:szCs w:val="18"/>
                <w:shd w:val="clear" w:color="auto" w:fill="FFFFFF"/>
              </w:rPr>
              <w:t>)</w:t>
            </w:r>
            <w:r w:rsidR="002E1D41">
              <w:rPr>
                <w:rFonts w:ascii="Verdana" w:hAnsi="Verdana"/>
                <w:color w:val="212121"/>
                <w:sz w:val="18"/>
                <w:szCs w:val="18"/>
                <w:shd w:val="clear" w:color="auto" w:fill="FFFFFF"/>
              </w:rPr>
              <w:t xml:space="preserve">, </w:t>
            </w:r>
            <w:r w:rsidRPr="002E1D41" w:rsidR="002E1D41">
              <w:rPr>
                <w:rFonts w:ascii="Verdana" w:hAnsi="Verdana"/>
                <w:color w:val="212121"/>
                <w:sz w:val="18"/>
                <w:szCs w:val="18"/>
                <w:shd w:val="clear" w:color="auto" w:fill="FFFFFF"/>
              </w:rPr>
              <w:t>Cooperate Member of The Institution Of Engineers</w:t>
            </w:r>
            <w:r w:rsidR="002E1D41">
              <w:rPr>
                <w:rFonts w:ascii="Verdana" w:hAnsi="Verdana"/>
                <w:color w:val="212121"/>
                <w:sz w:val="18"/>
                <w:szCs w:val="18"/>
                <w:shd w:val="clear" w:color="auto" w:fill="FFFFFF"/>
              </w:rPr>
              <w:t xml:space="preserve">, </w:t>
            </w:r>
            <w:r w:rsidRPr="00E90E73">
              <w:rPr>
                <w:rFonts w:ascii="Verdana" w:hAnsi="Verdana"/>
                <w:color w:val="212121"/>
                <w:sz w:val="18"/>
                <w:szCs w:val="18"/>
                <w:shd w:val="clear" w:color="auto" w:fill="FFFFFF"/>
              </w:rPr>
              <w:t xml:space="preserve">and Professional Technologies (PTech) registered with the Malaysia Board of Technologists. Prof Ir. Ts. Dr. Show obtained the Post Graduate Certificate of Higher Education (PGCHE) in 2014, and is now a Fellow of the Higher Education Academy (FHEA) UK. </w:t>
            </w:r>
          </w:p>
          <w:p w:rsidRPr="00E90E73" w:rsidR="000F0F7C" w:rsidP="00F4269F" w:rsidRDefault="008B33BC" w14:paraId="4602BAEE" w14:textId="2DD9679F">
            <w:pPr>
              <w:ind w:firstLine="720"/>
              <w:jc w:val="both"/>
              <w:rPr>
                <w:rFonts w:ascii="Verdana" w:hAnsi="Verdana"/>
                <w:color w:val="212121"/>
                <w:sz w:val="18"/>
                <w:szCs w:val="20"/>
                <w:shd w:val="clear" w:color="auto" w:fill="FFFFFF"/>
              </w:rPr>
            </w:pPr>
            <w:r w:rsidRPr="00E90E73">
              <w:rPr>
                <w:rFonts w:ascii="Verdana" w:hAnsi="Verdana"/>
                <w:color w:val="212121"/>
                <w:sz w:val="18"/>
                <w:szCs w:val="20"/>
                <w:shd w:val="clear" w:color="auto" w:fill="FFFFFF"/>
              </w:rPr>
              <w:t>Since he started his career in 2012, he has received numerous prestigious academic awards, including the</w:t>
            </w:r>
            <w:r w:rsidR="00DA0D6B">
              <w:rPr>
                <w:rFonts w:ascii="Verdana" w:hAnsi="Verdana"/>
                <w:color w:val="212121"/>
                <w:sz w:val="18"/>
                <w:szCs w:val="20"/>
                <w:shd w:val="clear" w:color="auto" w:fill="FFFFFF"/>
              </w:rPr>
              <w:t xml:space="preserve"> </w:t>
            </w:r>
            <w:r w:rsidRPr="00DA0D6B" w:rsidR="00DA0D6B">
              <w:rPr>
                <w:rFonts w:ascii="Verdana" w:hAnsi="Verdana"/>
                <w:color w:val="212121"/>
                <w:sz w:val="18"/>
                <w:szCs w:val="20"/>
                <w:shd w:val="clear" w:color="auto" w:fill="FFFFFF"/>
              </w:rPr>
              <w:t>Tan Sri Emeritus Professor Augustine S H Ong International Special Award on Innovations and Inventions in Palm Oil 2021</w:t>
            </w:r>
            <w:r w:rsidR="00DA0D6B">
              <w:rPr>
                <w:rFonts w:ascii="Verdana" w:hAnsi="Verdana"/>
                <w:color w:val="212121"/>
                <w:sz w:val="18"/>
                <w:szCs w:val="20"/>
                <w:shd w:val="clear" w:color="auto" w:fill="FFFFFF"/>
              </w:rPr>
              <w:t>,</w:t>
            </w:r>
            <w:r w:rsidRPr="00E90E73">
              <w:rPr>
                <w:rFonts w:ascii="Verdana" w:hAnsi="Verdana"/>
                <w:color w:val="212121"/>
                <w:sz w:val="18"/>
                <w:szCs w:val="20"/>
                <w:shd w:val="clear" w:color="auto" w:fill="FFFFFF"/>
              </w:rPr>
              <w:t xml:space="preserve"> APEC Science Prize for Innovation, Research and Education (“ASPIRE”) Malaysia Award 2020, Malaysia Young Scientist 2019 Award, ASEAN-India Research and Training Fellowship 2019, The DaSilva Award 2018, JSPS Fellowship 2018, Top 100 Asian Scientists 2017, Asia’s Rising Scientists Award 2017 and Winner of Young Researcher in IChemE Award 2016. He has graduated more than 20 PhD and MSc students, and is leading a team of 20 members consisting of postdoctoral, PhD and MSc research students. Up to 202</w:t>
            </w:r>
            <w:r w:rsidR="000F0045">
              <w:rPr>
                <w:rFonts w:ascii="Verdana" w:hAnsi="Verdana"/>
                <w:color w:val="212121"/>
                <w:sz w:val="18"/>
                <w:szCs w:val="20"/>
                <w:shd w:val="clear" w:color="auto" w:fill="FFFFFF"/>
              </w:rPr>
              <w:t>2</w:t>
            </w:r>
            <w:r w:rsidRPr="00E90E73">
              <w:rPr>
                <w:rFonts w:ascii="Verdana" w:hAnsi="Verdana"/>
                <w:color w:val="212121"/>
                <w:sz w:val="18"/>
                <w:szCs w:val="20"/>
                <w:shd w:val="clear" w:color="auto" w:fill="FFFFFF"/>
              </w:rPr>
              <w:t xml:space="preserve">, he has published more than </w:t>
            </w:r>
            <w:r w:rsidR="00DA0D6B">
              <w:rPr>
                <w:rFonts w:ascii="Verdana" w:hAnsi="Verdana"/>
                <w:color w:val="212121"/>
                <w:sz w:val="18"/>
                <w:szCs w:val="20"/>
                <w:shd w:val="clear" w:color="auto" w:fill="FFFFFF"/>
              </w:rPr>
              <w:t>5</w:t>
            </w:r>
            <w:r w:rsidRPr="00E90E73">
              <w:rPr>
                <w:rFonts w:ascii="Verdana" w:hAnsi="Verdana"/>
                <w:color w:val="212121"/>
                <w:sz w:val="18"/>
                <w:szCs w:val="20"/>
                <w:shd w:val="clear" w:color="auto" w:fill="FFFFFF"/>
              </w:rPr>
              <w:t xml:space="preserve">50 journal papers in less than </w:t>
            </w:r>
            <w:r w:rsidR="000F0045">
              <w:rPr>
                <w:rFonts w:ascii="Verdana" w:hAnsi="Verdana"/>
                <w:color w:val="212121"/>
                <w:sz w:val="18"/>
                <w:szCs w:val="20"/>
                <w:shd w:val="clear" w:color="auto" w:fill="FFFFFF"/>
              </w:rPr>
              <w:t>10</w:t>
            </w:r>
            <w:r w:rsidRPr="00E90E73">
              <w:rPr>
                <w:rFonts w:ascii="Verdana" w:hAnsi="Verdana"/>
                <w:color w:val="212121"/>
                <w:sz w:val="18"/>
                <w:szCs w:val="20"/>
                <w:shd w:val="clear" w:color="auto" w:fill="FFFFFF"/>
              </w:rPr>
              <w:t xml:space="preserve"> years of his career. His publications have been cited over </w:t>
            </w:r>
            <w:r w:rsidR="00DA0D6B">
              <w:rPr>
                <w:rFonts w:ascii="Verdana" w:hAnsi="Verdana"/>
                <w:color w:val="212121"/>
                <w:sz w:val="18"/>
                <w:szCs w:val="20"/>
                <w:shd w:val="clear" w:color="auto" w:fill="FFFFFF"/>
              </w:rPr>
              <w:t>1</w:t>
            </w:r>
            <w:r w:rsidR="002E1D41">
              <w:rPr>
                <w:rFonts w:ascii="Verdana" w:hAnsi="Verdana"/>
                <w:color w:val="212121"/>
                <w:sz w:val="18"/>
                <w:szCs w:val="20"/>
                <w:shd w:val="clear" w:color="auto" w:fill="FFFFFF"/>
              </w:rPr>
              <w:t>8</w:t>
            </w:r>
            <w:r w:rsidR="00DA0D6B">
              <w:rPr>
                <w:rFonts w:ascii="Verdana" w:hAnsi="Verdana"/>
                <w:color w:val="212121"/>
                <w:sz w:val="18"/>
                <w:szCs w:val="20"/>
                <w:shd w:val="clear" w:color="auto" w:fill="FFFFFF"/>
              </w:rPr>
              <w:t>,</w:t>
            </w:r>
            <w:r w:rsidRPr="00E90E73">
              <w:rPr>
                <w:rFonts w:ascii="Verdana" w:hAnsi="Verdana"/>
                <w:color w:val="212121"/>
                <w:sz w:val="18"/>
                <w:szCs w:val="20"/>
                <w:shd w:val="clear" w:color="auto" w:fill="FFFFFF"/>
              </w:rPr>
              <w:t xml:space="preserve">000 times over the past 5 years. His current h-index is </w:t>
            </w:r>
            <w:r w:rsidR="002E1D41">
              <w:rPr>
                <w:rFonts w:ascii="Verdana" w:hAnsi="Verdana"/>
                <w:color w:val="212121"/>
                <w:sz w:val="18"/>
                <w:szCs w:val="20"/>
                <w:shd w:val="clear" w:color="auto" w:fill="FFFFFF"/>
              </w:rPr>
              <w:t>60</w:t>
            </w:r>
            <w:r w:rsidRPr="00E90E73">
              <w:rPr>
                <w:rFonts w:ascii="Verdana" w:hAnsi="Verdana"/>
                <w:color w:val="212121"/>
                <w:sz w:val="18"/>
                <w:szCs w:val="20"/>
                <w:shd w:val="clear" w:color="auto" w:fill="FFFFFF"/>
              </w:rPr>
              <w:t xml:space="preserve">, placing him among the top leaders of his chosen field (Microalgae Technology). He is also the Primary Project leaders for more than 35 projects from International, National, and Industry Projects, with total amount more than MYR5.0 million. </w:t>
            </w:r>
          </w:p>
          <w:p w:rsidRPr="00E90E73" w:rsidR="009F36C1" w:rsidP="00F4269F" w:rsidRDefault="008B33BC" w14:paraId="6F846820" w14:textId="1B9E4991">
            <w:pPr>
              <w:ind w:firstLine="720"/>
              <w:jc w:val="both"/>
              <w:rPr>
                <w:rFonts w:ascii="Verdana" w:hAnsi="Verdana"/>
                <w:color w:val="212121"/>
                <w:sz w:val="18"/>
                <w:szCs w:val="20"/>
                <w:shd w:val="clear" w:color="auto" w:fill="FFFFFF"/>
              </w:rPr>
            </w:pPr>
            <w:r w:rsidRPr="00E90E73">
              <w:rPr>
                <w:rFonts w:ascii="Verdana" w:hAnsi="Verdana"/>
                <w:color w:val="212121"/>
                <w:sz w:val="18"/>
                <w:szCs w:val="20"/>
                <w:shd w:val="clear" w:color="auto" w:fill="FFFFFF"/>
              </w:rPr>
              <w:t xml:space="preserve">He is now serving as an Editor-in-chief in </w:t>
            </w:r>
            <w:r w:rsidRPr="00E90E73">
              <w:rPr>
                <w:rStyle w:val="af9"/>
                <w:rFonts w:ascii="Verdana" w:hAnsi="Verdana"/>
                <w:color w:val="212121"/>
                <w:sz w:val="18"/>
                <w:szCs w:val="20"/>
                <w:shd w:val="clear" w:color="auto" w:fill="FFFFFF"/>
              </w:rPr>
              <w:t>Current Nutrition &amp; Food Science</w:t>
            </w:r>
            <w:r w:rsidRPr="00E90E73">
              <w:rPr>
                <w:rFonts w:ascii="Verdana" w:hAnsi="Verdana"/>
                <w:color w:val="212121"/>
                <w:sz w:val="18"/>
                <w:szCs w:val="20"/>
                <w:shd w:val="clear" w:color="auto" w:fill="FFFFFF"/>
              </w:rPr>
              <w:t xml:space="preserve">, Editor in </w:t>
            </w:r>
            <w:r w:rsidRPr="00E90E73">
              <w:rPr>
                <w:rStyle w:val="af9"/>
                <w:rFonts w:ascii="Verdana" w:hAnsi="Verdana"/>
                <w:color w:val="212121"/>
                <w:sz w:val="18"/>
                <w:szCs w:val="20"/>
                <w:shd w:val="clear" w:color="auto" w:fill="FFFFFF"/>
              </w:rPr>
              <w:t>Scientific Report</w:t>
            </w:r>
            <w:r w:rsidRPr="00E90E73">
              <w:rPr>
                <w:rFonts w:ascii="Verdana" w:hAnsi="Verdana"/>
                <w:color w:val="212121"/>
                <w:sz w:val="18"/>
                <w:szCs w:val="20"/>
                <w:shd w:val="clear" w:color="auto" w:fill="FFFFFF"/>
              </w:rPr>
              <w:t xml:space="preserve">, </w:t>
            </w:r>
            <w:r w:rsidRPr="00E90E73">
              <w:rPr>
                <w:rStyle w:val="af9"/>
                <w:rFonts w:ascii="Verdana" w:hAnsi="Verdana"/>
                <w:color w:val="212121"/>
                <w:sz w:val="18"/>
                <w:szCs w:val="20"/>
                <w:shd w:val="clear" w:color="auto" w:fill="FFFFFF"/>
              </w:rPr>
              <w:t>Biocatalysis and Agricultural Biotechnology</w:t>
            </w:r>
            <w:r w:rsidRPr="00E90E73">
              <w:rPr>
                <w:rFonts w:ascii="Verdana" w:hAnsi="Verdana"/>
                <w:color w:val="212121"/>
                <w:sz w:val="18"/>
                <w:szCs w:val="20"/>
                <w:shd w:val="clear" w:color="auto" w:fill="FFFFFF"/>
              </w:rPr>
              <w:t xml:space="preserve">, Associate Editor at </w:t>
            </w:r>
            <w:r w:rsidRPr="00E90E73">
              <w:rPr>
                <w:rStyle w:val="af9"/>
                <w:rFonts w:ascii="Verdana" w:hAnsi="Verdana"/>
                <w:color w:val="212121"/>
                <w:sz w:val="18"/>
                <w:szCs w:val="20"/>
                <w:shd w:val="clear" w:color="auto" w:fill="FFFFFF"/>
              </w:rPr>
              <w:t>Bioengineered</w:t>
            </w:r>
            <w:r w:rsidRPr="00E90E73">
              <w:rPr>
                <w:rFonts w:ascii="Verdana" w:hAnsi="Verdana"/>
                <w:color w:val="212121"/>
                <w:sz w:val="18"/>
                <w:szCs w:val="20"/>
                <w:shd w:val="clear" w:color="auto" w:fill="FFFFFF"/>
              </w:rPr>
              <w:t xml:space="preserve">; </w:t>
            </w:r>
            <w:r w:rsidRPr="00E90E73">
              <w:rPr>
                <w:rStyle w:val="af9"/>
                <w:rFonts w:ascii="Verdana" w:hAnsi="Verdana"/>
                <w:color w:val="212121"/>
                <w:sz w:val="18"/>
                <w:szCs w:val="20"/>
                <w:shd w:val="clear" w:color="auto" w:fill="FFFFFF"/>
              </w:rPr>
              <w:t>Current Biochemical Engineering</w:t>
            </w:r>
            <w:r w:rsidRPr="00E90E73">
              <w:rPr>
                <w:rFonts w:ascii="Verdana" w:hAnsi="Verdana"/>
                <w:color w:val="212121"/>
                <w:sz w:val="18"/>
                <w:szCs w:val="20"/>
                <w:shd w:val="clear" w:color="auto" w:fill="FFFFFF"/>
              </w:rPr>
              <w:t xml:space="preserve">; </w:t>
            </w:r>
            <w:r w:rsidRPr="00E90E73">
              <w:rPr>
                <w:rStyle w:val="af9"/>
                <w:rFonts w:ascii="Verdana" w:hAnsi="Verdana"/>
                <w:color w:val="212121"/>
                <w:sz w:val="18"/>
                <w:szCs w:val="20"/>
                <w:shd w:val="clear" w:color="auto" w:fill="FFFFFF"/>
              </w:rPr>
              <w:t>The Open Microalgae Biotechnology</w:t>
            </w:r>
            <w:r w:rsidRPr="00E90E73">
              <w:rPr>
                <w:rFonts w:ascii="Verdana" w:hAnsi="Verdana"/>
                <w:color w:val="212121"/>
                <w:sz w:val="18"/>
                <w:szCs w:val="20"/>
                <w:shd w:val="clear" w:color="auto" w:fill="FFFFFF"/>
              </w:rPr>
              <w:t>, and Editorial board member in</w:t>
            </w:r>
            <w:r w:rsidRPr="00E90E73">
              <w:rPr>
                <w:rFonts w:ascii="Verdana" w:hAnsi="Verdana"/>
                <w:sz w:val="18"/>
                <w:szCs w:val="20"/>
              </w:rPr>
              <w:t xml:space="preserve"> </w:t>
            </w:r>
            <w:r w:rsidRPr="00E90E73">
              <w:rPr>
                <w:rFonts w:ascii="Verdana" w:hAnsi="Verdana"/>
                <w:i/>
                <w:color w:val="212121"/>
                <w:sz w:val="18"/>
                <w:szCs w:val="20"/>
                <w:shd w:val="clear" w:color="auto" w:fill="FFFFFF"/>
              </w:rPr>
              <w:t>Bioresource Technology</w:t>
            </w:r>
            <w:r w:rsidRPr="00E90E73">
              <w:rPr>
                <w:rFonts w:ascii="Verdana" w:hAnsi="Verdana"/>
                <w:color w:val="212121"/>
                <w:sz w:val="18"/>
                <w:szCs w:val="20"/>
                <w:shd w:val="clear" w:color="auto" w:fill="FFFFFF"/>
              </w:rPr>
              <w:t xml:space="preserve"> and, </w:t>
            </w:r>
            <w:r w:rsidRPr="00E90E73">
              <w:rPr>
                <w:rFonts w:ascii="Verdana" w:hAnsi="Verdana"/>
                <w:i/>
                <w:color w:val="212121"/>
                <w:sz w:val="18"/>
                <w:szCs w:val="20"/>
                <w:shd w:val="clear" w:color="auto" w:fill="FFFFFF"/>
              </w:rPr>
              <w:t>Biochemical Engineering Journal</w:t>
            </w:r>
            <w:r w:rsidRPr="00E90E73">
              <w:rPr>
                <w:rFonts w:ascii="Verdana" w:hAnsi="Verdana"/>
                <w:color w:val="212121"/>
                <w:sz w:val="18"/>
                <w:szCs w:val="20"/>
                <w:shd w:val="clear" w:color="auto" w:fill="FFFFFF"/>
              </w:rPr>
              <w:t xml:space="preserve">. He also managing lead guest editor for many well reputation journals, examples, </w:t>
            </w:r>
            <w:r w:rsidRPr="00E90E73">
              <w:rPr>
                <w:rStyle w:val="af9"/>
                <w:rFonts w:ascii="Verdana" w:hAnsi="Verdana"/>
                <w:color w:val="212121"/>
                <w:sz w:val="18"/>
                <w:szCs w:val="20"/>
                <w:shd w:val="clear" w:color="auto" w:fill="FFFFFF"/>
              </w:rPr>
              <w:t>Journal of Hazardous Materials</w:t>
            </w:r>
            <w:r w:rsidRPr="00E90E73">
              <w:rPr>
                <w:rFonts w:ascii="Verdana" w:hAnsi="Verdana"/>
                <w:color w:val="212121"/>
                <w:sz w:val="18"/>
                <w:szCs w:val="20"/>
                <w:shd w:val="clear" w:color="auto" w:fill="FFFFFF"/>
              </w:rPr>
              <w:t xml:space="preserve">, Elsevier; </w:t>
            </w:r>
            <w:r w:rsidRPr="00E90E73">
              <w:rPr>
                <w:rStyle w:val="af9"/>
                <w:rFonts w:ascii="Verdana" w:hAnsi="Verdana"/>
                <w:color w:val="212121"/>
                <w:sz w:val="18"/>
                <w:szCs w:val="20"/>
                <w:shd w:val="clear" w:color="auto" w:fill="FFFFFF"/>
              </w:rPr>
              <w:t>Biofuel Research Journal</w:t>
            </w:r>
            <w:r w:rsidRPr="00E90E73">
              <w:rPr>
                <w:rFonts w:ascii="Verdana" w:hAnsi="Verdana"/>
                <w:color w:val="212121"/>
                <w:sz w:val="18"/>
                <w:szCs w:val="20"/>
                <w:shd w:val="clear" w:color="auto" w:fill="FFFFFF"/>
              </w:rPr>
              <w:t xml:space="preserve">, Elsevier; </w:t>
            </w:r>
            <w:r w:rsidRPr="00E90E73">
              <w:rPr>
                <w:rStyle w:val="af9"/>
                <w:rFonts w:ascii="Verdana" w:hAnsi="Verdana"/>
                <w:color w:val="212121"/>
                <w:sz w:val="18"/>
                <w:szCs w:val="20"/>
                <w:shd w:val="clear" w:color="auto" w:fill="FFFFFF"/>
              </w:rPr>
              <w:t>Environmental Pollution</w:t>
            </w:r>
            <w:r w:rsidRPr="00E90E73">
              <w:rPr>
                <w:rFonts w:ascii="Verdana" w:hAnsi="Verdana"/>
                <w:color w:val="212121"/>
                <w:sz w:val="18"/>
                <w:szCs w:val="20"/>
                <w:shd w:val="clear" w:color="auto" w:fill="FFFFFF"/>
              </w:rPr>
              <w:t xml:space="preserve">, Elsevier; </w:t>
            </w:r>
            <w:r w:rsidRPr="00E90E73">
              <w:rPr>
                <w:rStyle w:val="af9"/>
                <w:rFonts w:ascii="Verdana" w:hAnsi="Verdana"/>
                <w:color w:val="212121"/>
                <w:sz w:val="18"/>
                <w:szCs w:val="20"/>
                <w:shd w:val="clear" w:color="auto" w:fill="FFFFFF"/>
              </w:rPr>
              <w:t>Chemosphere</w:t>
            </w:r>
            <w:r w:rsidRPr="00E90E73">
              <w:rPr>
                <w:rFonts w:ascii="Verdana" w:hAnsi="Verdana"/>
                <w:color w:val="212121"/>
                <w:sz w:val="18"/>
                <w:szCs w:val="20"/>
                <w:shd w:val="clear" w:color="auto" w:fill="FFFFFF"/>
              </w:rPr>
              <w:t xml:space="preserve">, Elsevier; </w:t>
            </w:r>
            <w:r w:rsidRPr="00E90E73">
              <w:rPr>
                <w:rStyle w:val="af9"/>
                <w:rFonts w:ascii="Verdana" w:hAnsi="Verdana"/>
                <w:color w:val="212121"/>
                <w:sz w:val="18"/>
                <w:szCs w:val="20"/>
                <w:shd w:val="clear" w:color="auto" w:fill="FFFFFF"/>
              </w:rPr>
              <w:t>Clean Technologies and Environmental Policy</w:t>
            </w:r>
            <w:r w:rsidRPr="00E90E73">
              <w:rPr>
                <w:rFonts w:ascii="Verdana" w:hAnsi="Verdana"/>
                <w:color w:val="212121"/>
                <w:sz w:val="18"/>
                <w:szCs w:val="20"/>
                <w:shd w:val="clear" w:color="auto" w:fill="FFFFFF"/>
              </w:rPr>
              <w:t xml:space="preserve">, Springer; </w:t>
            </w:r>
            <w:r w:rsidRPr="00E90E73">
              <w:rPr>
                <w:rStyle w:val="af9"/>
                <w:rFonts w:ascii="Verdana" w:hAnsi="Verdana"/>
                <w:color w:val="212121"/>
                <w:sz w:val="18"/>
                <w:szCs w:val="20"/>
                <w:shd w:val="clear" w:color="auto" w:fill="FFFFFF"/>
              </w:rPr>
              <w:t>Bioengineered</w:t>
            </w:r>
            <w:r w:rsidRPr="00E90E73">
              <w:rPr>
                <w:rFonts w:ascii="Verdana" w:hAnsi="Verdana"/>
                <w:color w:val="212121"/>
                <w:sz w:val="18"/>
                <w:szCs w:val="20"/>
                <w:shd w:val="clear" w:color="auto" w:fill="FFFFFF"/>
              </w:rPr>
              <w:t xml:space="preserve">, Taylor &amp; Francis; </w:t>
            </w:r>
            <w:r w:rsidRPr="00E90E73">
              <w:rPr>
                <w:rStyle w:val="af9"/>
                <w:rFonts w:ascii="Verdana" w:hAnsi="Verdana"/>
                <w:color w:val="212121"/>
                <w:sz w:val="18"/>
                <w:szCs w:val="20"/>
                <w:shd w:val="clear" w:color="auto" w:fill="FFFFFF"/>
              </w:rPr>
              <w:t>Processes</w:t>
            </w:r>
            <w:r w:rsidRPr="00E90E73">
              <w:rPr>
                <w:rFonts w:ascii="Verdana" w:hAnsi="Verdana"/>
                <w:color w:val="212121"/>
                <w:sz w:val="18"/>
                <w:szCs w:val="20"/>
                <w:shd w:val="clear" w:color="auto" w:fill="FFFFFF"/>
              </w:rPr>
              <w:t xml:space="preserve">, MDPI; </w:t>
            </w:r>
            <w:r w:rsidRPr="00E90E73">
              <w:rPr>
                <w:rStyle w:val="af9"/>
                <w:rFonts w:ascii="Verdana" w:hAnsi="Verdana"/>
                <w:color w:val="212121"/>
                <w:sz w:val="18"/>
                <w:szCs w:val="20"/>
                <w:shd w:val="clear" w:color="auto" w:fill="FFFFFF"/>
              </w:rPr>
              <w:t>Energies</w:t>
            </w:r>
            <w:r w:rsidRPr="00E90E73">
              <w:rPr>
                <w:rFonts w:ascii="Verdana" w:hAnsi="Verdana"/>
                <w:color w:val="212121"/>
                <w:sz w:val="18"/>
                <w:szCs w:val="20"/>
                <w:shd w:val="clear" w:color="auto" w:fill="FFFFFF"/>
              </w:rPr>
              <w:t xml:space="preserve">, MDPI; </w:t>
            </w:r>
            <w:r w:rsidRPr="00E90E73">
              <w:rPr>
                <w:rStyle w:val="af9"/>
                <w:rFonts w:ascii="Verdana" w:hAnsi="Verdana"/>
                <w:color w:val="212121"/>
                <w:sz w:val="18"/>
                <w:szCs w:val="20"/>
                <w:shd w:val="clear" w:color="auto" w:fill="FFFFFF"/>
              </w:rPr>
              <w:t>Biocatalysis and Agricultural Biotechnology, Elsevier</w:t>
            </w:r>
            <w:r w:rsidRPr="00E90E73">
              <w:rPr>
                <w:rFonts w:ascii="Verdana" w:hAnsi="Verdana"/>
                <w:color w:val="212121"/>
                <w:sz w:val="18"/>
                <w:szCs w:val="20"/>
                <w:shd w:val="clear" w:color="auto" w:fill="FFFFFF"/>
              </w:rPr>
              <w:t xml:space="preserve">; </w:t>
            </w:r>
            <w:r w:rsidRPr="00E90E73">
              <w:rPr>
                <w:rStyle w:val="af9"/>
                <w:rFonts w:ascii="Verdana" w:hAnsi="Verdana"/>
                <w:color w:val="212121"/>
                <w:sz w:val="18"/>
                <w:szCs w:val="20"/>
                <w:shd w:val="clear" w:color="auto" w:fill="FFFFFF"/>
              </w:rPr>
              <w:t>Frontiers in Energy Research</w:t>
            </w:r>
            <w:r w:rsidRPr="00E90E73">
              <w:rPr>
                <w:rFonts w:ascii="Verdana" w:hAnsi="Verdana"/>
                <w:color w:val="212121"/>
                <w:sz w:val="18"/>
                <w:szCs w:val="20"/>
                <w:shd w:val="clear" w:color="auto" w:fill="FFFFFF"/>
              </w:rPr>
              <w:t xml:space="preserve">, Frontiers; </w:t>
            </w:r>
            <w:r w:rsidRPr="00E90E73">
              <w:rPr>
                <w:rStyle w:val="af9"/>
                <w:rFonts w:ascii="Verdana" w:hAnsi="Verdana"/>
                <w:color w:val="212121"/>
                <w:sz w:val="18"/>
                <w:szCs w:val="20"/>
                <w:shd w:val="clear" w:color="auto" w:fill="FFFFFF"/>
              </w:rPr>
              <w:t>BMC Energy</w:t>
            </w:r>
            <w:r w:rsidRPr="00E90E73">
              <w:rPr>
                <w:rFonts w:ascii="Verdana" w:hAnsi="Verdana"/>
                <w:color w:val="212121"/>
                <w:sz w:val="18"/>
                <w:szCs w:val="20"/>
                <w:shd w:val="clear" w:color="auto" w:fill="FFFFFF"/>
              </w:rPr>
              <w:t xml:space="preserve">, Springer Nature; </w:t>
            </w:r>
            <w:r w:rsidRPr="00E90E73">
              <w:rPr>
                <w:rStyle w:val="af9"/>
                <w:rFonts w:ascii="Verdana" w:hAnsi="Verdana"/>
                <w:color w:val="212121"/>
                <w:sz w:val="18"/>
                <w:szCs w:val="20"/>
                <w:shd w:val="clear" w:color="auto" w:fill="FFFFFF"/>
              </w:rPr>
              <w:t>Materials Science for Energy Technologies</w:t>
            </w:r>
            <w:r w:rsidRPr="00E90E73">
              <w:rPr>
                <w:rFonts w:ascii="Verdana" w:hAnsi="Verdana"/>
                <w:color w:val="212121"/>
                <w:sz w:val="18"/>
                <w:szCs w:val="20"/>
                <w:shd w:val="clear" w:color="auto" w:fill="FFFFFF"/>
              </w:rPr>
              <w:t xml:space="preserve">, KeAI; </w:t>
            </w:r>
            <w:r w:rsidRPr="00E90E73">
              <w:rPr>
                <w:rStyle w:val="af9"/>
                <w:rFonts w:ascii="Verdana" w:hAnsi="Verdana"/>
                <w:color w:val="212121"/>
                <w:sz w:val="18"/>
                <w:szCs w:val="20"/>
                <w:shd w:val="clear" w:color="auto" w:fill="FFFFFF"/>
              </w:rPr>
              <w:t>Current Nutrition &amp; Food Science</w:t>
            </w:r>
            <w:r w:rsidRPr="00E90E73">
              <w:rPr>
                <w:rFonts w:ascii="Verdana" w:hAnsi="Verdana"/>
                <w:color w:val="212121"/>
                <w:sz w:val="18"/>
                <w:szCs w:val="20"/>
                <w:shd w:val="clear" w:color="auto" w:fill="FFFFFF"/>
              </w:rPr>
              <w:t xml:space="preserve">, Bentham Science. Prof Ir Ts Dr Show is an active reviewer for more than 100 esteemed international journals published by </w:t>
            </w:r>
            <w:r w:rsidR="00DA0D6B">
              <w:rPr>
                <w:rFonts w:ascii="Verdana" w:hAnsi="Verdana"/>
                <w:color w:val="212121"/>
                <w:sz w:val="18"/>
                <w:szCs w:val="20"/>
                <w:shd w:val="clear" w:color="auto" w:fill="FFFFFF"/>
              </w:rPr>
              <w:t xml:space="preserve">Nature, Science, Cells, </w:t>
            </w:r>
            <w:r w:rsidRPr="00E90E73">
              <w:rPr>
                <w:rFonts w:ascii="Verdana" w:hAnsi="Verdana"/>
                <w:color w:val="212121"/>
                <w:sz w:val="18"/>
                <w:szCs w:val="20"/>
                <w:shd w:val="clear" w:color="auto" w:fill="FFFFFF"/>
              </w:rPr>
              <w:t>Elsevier, Wiley, Springer, ACS, RSC and Taylor &amp; Francis publishers. He has been recently awarded as the Top Peer Reviewer 2019 powered by Publons (Top 1% of Reviewers in Global Top Peer Reviewer Awards in Engineering, Global Top Peer Reviewer Awards in Cross-Field, Global Top Peer Reviewer Awards Chemistry, Global Top Peer Reviewer Awards in Biology and Biochemistry, Global Top Peer Reviewer Awards in Agricultural Sciences). Also, he has acted as a handling editor for more than 1000 submitted manuscripts in numerous journals.</w:t>
            </w:r>
          </w:p>
          <w:p w:rsidRPr="00E90E73" w:rsidR="009F36C1" w:rsidP="00F4269F" w:rsidRDefault="009F36C1" w14:paraId="739AF8E2" w14:textId="77777777">
            <w:pPr>
              <w:ind w:firstLine="720"/>
              <w:jc w:val="both"/>
              <w:rPr>
                <w:rFonts w:ascii="Verdana" w:hAnsi="Verdana"/>
                <w:color w:val="212121"/>
                <w:sz w:val="18"/>
                <w:szCs w:val="20"/>
                <w:shd w:val="clear" w:color="auto" w:fill="FFFFFF"/>
              </w:rPr>
            </w:pPr>
          </w:p>
          <w:p w:rsidRPr="00E90E73" w:rsidR="009F36C1" w:rsidP="00F4269F" w:rsidRDefault="009F36C1" w14:paraId="1B4AEB38" w14:textId="77777777">
            <w:pPr>
              <w:ind w:firstLine="720"/>
              <w:jc w:val="both"/>
              <w:rPr>
                <w:rFonts w:ascii="Verdana" w:hAnsi="Verdana"/>
                <w:color w:val="212121"/>
                <w:sz w:val="18"/>
                <w:szCs w:val="20"/>
                <w:shd w:val="clear" w:color="auto" w:fill="FFFFFF"/>
              </w:rPr>
            </w:pPr>
          </w:p>
        </w:tc>
      </w:tr>
    </w:tbl>
    <w:tbl>
      <w:tblPr>
        <w:tblStyle w:val="afc"/>
        <w:tblW w:w="0" w:type="auto"/>
        <w:tblLook w:val="04A0" w:firstRow="1" w:lastRow="0" w:firstColumn="1" w:lastColumn="0" w:noHBand="0" w:noVBand="1"/>
      </w:tblPr>
      <w:tblGrid>
        <w:gridCol w:w="10076"/>
      </w:tblGrid>
      <w:tr w:rsidRPr="00080C42" w:rsidR="007567D6" w:rsidTr="00E90E73" w14:paraId="11296C6F" w14:textId="77777777">
        <w:trPr>
          <w:trHeight w:val="800"/>
        </w:trPr>
        <w:tc>
          <w:tcPr>
            <w:tcW w:w="10302" w:type="dxa"/>
            <w:tcBorders>
              <w:bottom w:val="single" w:color="FFFFFF" w:themeColor="background1" w:sz="4" w:space="0"/>
            </w:tcBorders>
            <w:shd w:val="clear" w:color="auto" w:fill="000090"/>
          </w:tcPr>
          <w:p w:rsidRPr="00E90E73" w:rsidR="00F24A78" w:rsidP="007567D6" w:rsidRDefault="00F24A78" w14:paraId="25072E2C" w14:textId="77777777">
            <w:pPr>
              <w:pStyle w:val="a5"/>
              <w:jc w:val="center"/>
              <w:rPr>
                <w:rFonts w:ascii="Verdana" w:hAnsi="Verdana" w:cs="Times New Roman"/>
                <w:b/>
                <w:color w:val="FFFFFF" w:themeColor="background1"/>
                <w:sz w:val="20"/>
                <w:szCs w:val="20"/>
              </w:rPr>
            </w:pPr>
          </w:p>
          <w:p w:rsidRPr="00E90E73" w:rsidR="007567D6" w:rsidP="007567D6" w:rsidRDefault="007567D6" w14:paraId="1F830702" w14:textId="77777777">
            <w:pPr>
              <w:pStyle w:val="a5"/>
              <w:jc w:val="center"/>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CURRICULUM VITAE</w:t>
            </w:r>
            <w:r w:rsidRPr="00E90E73" w:rsidR="006507D1">
              <w:rPr>
                <w:rFonts w:ascii="Verdana" w:hAnsi="Verdana" w:cs="Times New Roman"/>
                <w:b/>
                <w:color w:val="FFFFFF" w:themeColor="background1"/>
                <w:sz w:val="20"/>
                <w:szCs w:val="20"/>
              </w:rPr>
              <w:t xml:space="preserve"> – SHOW PAU LOKE</w:t>
            </w:r>
          </w:p>
          <w:p w:rsidRPr="00E90E73" w:rsidR="00F24A78" w:rsidP="007567D6" w:rsidRDefault="00F24A78" w14:paraId="00B093F9" w14:textId="77777777">
            <w:pPr>
              <w:pStyle w:val="a5"/>
              <w:jc w:val="center"/>
              <w:rPr>
                <w:rFonts w:ascii="Verdana" w:hAnsi="Verdana" w:cs="Times New Roman"/>
                <w:b/>
                <w:color w:val="FFFFFF" w:themeColor="background1"/>
                <w:sz w:val="20"/>
                <w:szCs w:val="20"/>
              </w:rPr>
            </w:pPr>
          </w:p>
        </w:tc>
      </w:tr>
    </w:tbl>
    <w:p w:rsidRPr="00E90E73" w:rsidR="000C0F63" w:rsidP="00787062" w:rsidRDefault="000C0F63" w14:paraId="7D31A1E8" w14:textId="77777777">
      <w:pPr>
        <w:pStyle w:val="a7"/>
        <w:jc w:val="both"/>
        <w:rPr>
          <w:rFonts w:ascii="Verdana" w:hAnsi="Verdana"/>
          <w:b/>
          <w:bCs/>
          <w:i/>
          <w:iCs/>
          <w:u w:val="single"/>
        </w:rPr>
      </w:pPr>
    </w:p>
    <w:p w:rsidRPr="00E90E73" w:rsidR="00787062" w:rsidP="00787062" w:rsidRDefault="00787062" w14:paraId="741D46D7" w14:textId="77777777">
      <w:pPr>
        <w:pStyle w:val="a7"/>
        <w:jc w:val="both"/>
        <w:rPr>
          <w:rFonts w:ascii="Verdana" w:hAnsi="Verdana"/>
        </w:rPr>
      </w:pPr>
      <w:r w:rsidRPr="00E90E73">
        <w:rPr>
          <w:rFonts w:ascii="Verdana" w:hAnsi="Verdana"/>
          <w:b/>
          <w:i/>
          <w:iCs/>
        </w:rPr>
        <w:t>Name</w:t>
      </w:r>
      <w:r w:rsidRPr="00E90E73">
        <w:rPr>
          <w:rFonts w:ascii="Verdana" w:hAnsi="Verdana"/>
          <w:i/>
          <w:iCs/>
        </w:rPr>
        <w:tab/>
      </w:r>
      <w:r w:rsidRPr="00E90E73">
        <w:rPr>
          <w:rFonts w:ascii="Verdana" w:hAnsi="Verdana"/>
        </w:rPr>
        <w:tab/>
      </w:r>
      <w:r w:rsidRPr="00E90E73">
        <w:rPr>
          <w:rFonts w:ascii="Verdana" w:hAnsi="Verdana"/>
        </w:rPr>
        <w:tab/>
      </w:r>
      <w:r w:rsidRPr="00E90E73">
        <w:rPr>
          <w:rFonts w:ascii="Verdana" w:hAnsi="Verdana"/>
        </w:rPr>
        <w:tab/>
      </w:r>
      <w:r w:rsidRPr="00E90E73">
        <w:rPr>
          <w:rFonts w:ascii="Verdana" w:hAnsi="Verdana"/>
        </w:rPr>
        <w:tab/>
      </w:r>
      <w:r w:rsidRPr="00E90E73" w:rsidR="00603AFC">
        <w:rPr>
          <w:rFonts w:ascii="Verdana" w:hAnsi="Verdana"/>
        </w:rPr>
        <w:t>Pau-Loke SHOW</w:t>
      </w:r>
    </w:p>
    <w:p w:rsidRPr="00E90E73" w:rsidR="00787062" w:rsidP="00787062" w:rsidRDefault="00787062" w14:paraId="22338A96" w14:textId="77777777">
      <w:pPr>
        <w:pStyle w:val="a7"/>
        <w:jc w:val="both"/>
        <w:rPr>
          <w:rFonts w:ascii="Verdana" w:hAnsi="Verdana"/>
        </w:rPr>
      </w:pPr>
    </w:p>
    <w:p w:rsidRPr="00E90E73" w:rsidR="00787062" w:rsidP="00787062" w:rsidRDefault="00787062" w14:paraId="2E58664C" w14:textId="52FDC840">
      <w:pPr>
        <w:pStyle w:val="a7"/>
        <w:jc w:val="both"/>
        <w:rPr>
          <w:rFonts w:ascii="Verdana" w:hAnsi="Verdana"/>
        </w:rPr>
      </w:pPr>
      <w:r w:rsidRPr="00E90E73">
        <w:rPr>
          <w:rFonts w:ascii="Verdana" w:hAnsi="Verdana"/>
          <w:b/>
          <w:i/>
          <w:iCs/>
        </w:rPr>
        <w:t>Place &amp; Date of birth</w:t>
      </w:r>
      <w:r w:rsidRPr="00E90E73">
        <w:rPr>
          <w:rFonts w:ascii="Verdana" w:hAnsi="Verdana"/>
        </w:rPr>
        <w:tab/>
      </w:r>
      <w:r w:rsidRPr="00E90E73">
        <w:rPr>
          <w:rFonts w:ascii="Verdana" w:hAnsi="Verdana"/>
        </w:rPr>
        <w:tab/>
      </w:r>
      <w:r w:rsidRPr="00E90E73" w:rsidR="000F1E5F">
        <w:rPr>
          <w:rFonts w:ascii="Verdana" w:hAnsi="Verdana"/>
        </w:rPr>
        <w:t>Ipoh (Perak, Malaysia) &amp; March 22, 1986</w:t>
      </w:r>
    </w:p>
    <w:p w:rsidRPr="00E90E73" w:rsidR="000F1E5F" w:rsidP="00787062" w:rsidRDefault="000F1E5F" w14:paraId="1059483B" w14:textId="77777777">
      <w:pPr>
        <w:pStyle w:val="a7"/>
        <w:jc w:val="both"/>
        <w:rPr>
          <w:rFonts w:ascii="Verdana" w:hAnsi="Verdana"/>
        </w:rPr>
      </w:pPr>
    </w:p>
    <w:p w:rsidRPr="00E90E73" w:rsidR="000F1E5F" w:rsidP="00787062" w:rsidRDefault="000F1E5F" w14:paraId="4C34B203" w14:textId="310B07CF">
      <w:pPr>
        <w:pStyle w:val="a7"/>
        <w:jc w:val="both"/>
        <w:rPr>
          <w:rFonts w:ascii="Verdana" w:hAnsi="Verdana"/>
        </w:rPr>
      </w:pPr>
      <w:r w:rsidRPr="00E90E73">
        <w:rPr>
          <w:rFonts w:ascii="Verdana" w:hAnsi="Verdana"/>
          <w:b/>
          <w:i/>
        </w:rPr>
        <w:t>Website</w:t>
      </w:r>
      <w:r w:rsidRPr="00E90E73">
        <w:rPr>
          <w:rFonts w:ascii="Verdana" w:hAnsi="Verdana"/>
          <w:i/>
        </w:rPr>
        <w:tab/>
      </w:r>
      <w:r w:rsidRPr="00E90E73">
        <w:rPr>
          <w:rFonts w:ascii="Verdana" w:hAnsi="Verdana"/>
        </w:rPr>
        <w:tab/>
      </w:r>
      <w:r w:rsidRPr="00E90E73">
        <w:rPr>
          <w:rFonts w:ascii="Verdana" w:hAnsi="Verdana"/>
        </w:rPr>
        <w:tab/>
      </w:r>
      <w:r w:rsidRPr="00E90E73">
        <w:rPr>
          <w:rFonts w:ascii="Verdana" w:hAnsi="Verdana"/>
        </w:rPr>
        <w:tab/>
      </w:r>
      <w:hyperlink w:history="1" r:id="rId30">
        <w:r w:rsidRPr="00055E62" w:rsidR="00B63DAB">
          <w:rPr>
            <w:rStyle w:val="a9"/>
          </w:rPr>
          <w:t>https://showpauloke.com/</w:t>
        </w:r>
      </w:hyperlink>
      <w:r w:rsidR="00B63DAB">
        <w:t xml:space="preserve"> </w:t>
      </w:r>
      <w:r w:rsidRPr="00E90E73">
        <w:rPr>
          <w:rFonts w:ascii="Verdana" w:hAnsi="Verdana"/>
        </w:rPr>
        <w:t xml:space="preserve"> </w:t>
      </w:r>
    </w:p>
    <w:p w:rsidRPr="00E90E73" w:rsidR="000F1E5F" w:rsidP="00787062" w:rsidRDefault="000F1E5F" w14:paraId="1C9DE7DF" w14:textId="77777777">
      <w:pPr>
        <w:pStyle w:val="a7"/>
        <w:jc w:val="both"/>
        <w:rPr>
          <w:rFonts w:ascii="Verdana" w:hAnsi="Verdana"/>
        </w:rPr>
      </w:pPr>
    </w:p>
    <w:p w:rsidRPr="00E90E73" w:rsidR="000F1E5F" w:rsidRDefault="000F1E5F" w14:paraId="70D51420" w14:textId="776847CD">
      <w:pPr>
        <w:pStyle w:val="a7"/>
        <w:jc w:val="both"/>
        <w:rPr>
          <w:rFonts w:ascii="Verdana" w:hAnsi="Verdana"/>
        </w:rPr>
      </w:pPr>
      <w:r w:rsidRPr="00E90E73">
        <w:rPr>
          <w:rFonts w:ascii="Verdana" w:hAnsi="Verdana"/>
        </w:rPr>
        <w:t>Research Focus</w:t>
      </w:r>
      <w:r w:rsidRPr="00E90E73">
        <w:rPr>
          <w:rFonts w:ascii="Verdana" w:hAnsi="Verdana"/>
        </w:rPr>
        <w:tab/>
      </w:r>
      <w:r w:rsidRPr="00E90E73">
        <w:rPr>
          <w:rFonts w:ascii="Verdana" w:hAnsi="Verdana"/>
        </w:rPr>
        <w:tab/>
      </w:r>
      <w:r w:rsidRPr="00E90E73">
        <w:rPr>
          <w:rFonts w:ascii="Verdana" w:hAnsi="Verdana"/>
        </w:rPr>
        <w:tab/>
      </w:r>
      <w:r w:rsidRPr="00E90E73">
        <w:rPr>
          <w:rFonts w:ascii="Verdana" w:hAnsi="Verdana"/>
        </w:rPr>
        <w:t>1. Bioprocessing from Upstream to Downstream</w:t>
      </w:r>
    </w:p>
    <w:p w:rsidRPr="00E90E73" w:rsidR="000F1E5F" w:rsidP="00E90E73" w:rsidRDefault="000F1E5F" w14:paraId="3971FFB8" w14:textId="77777777">
      <w:pPr>
        <w:pStyle w:val="a7"/>
        <w:ind w:left="3600"/>
        <w:jc w:val="both"/>
        <w:rPr>
          <w:rFonts w:ascii="Verdana" w:hAnsi="Verdana"/>
        </w:rPr>
      </w:pPr>
      <w:r w:rsidRPr="00E90E73">
        <w:rPr>
          <w:rFonts w:ascii="Verdana" w:hAnsi="Verdana"/>
        </w:rPr>
        <w:t>2. Separation and Purification Technology</w:t>
      </w:r>
    </w:p>
    <w:p w:rsidRPr="00E90E73" w:rsidR="000F1E5F" w:rsidP="00E90E73" w:rsidRDefault="000F1E5F" w14:paraId="656C057E" w14:textId="77777777">
      <w:pPr>
        <w:pStyle w:val="a7"/>
        <w:ind w:left="3600"/>
        <w:jc w:val="both"/>
        <w:rPr>
          <w:rFonts w:ascii="Verdana" w:hAnsi="Verdana"/>
        </w:rPr>
      </w:pPr>
      <w:r w:rsidRPr="00E90E73">
        <w:rPr>
          <w:rFonts w:ascii="Verdana" w:hAnsi="Verdana"/>
        </w:rPr>
        <w:t>3. Algae Biorefinery Engineering</w:t>
      </w:r>
    </w:p>
    <w:p w:rsidRPr="00E90E73" w:rsidR="006B628A" w:rsidP="006B628A" w:rsidRDefault="006B628A" w14:paraId="7C1B8FD5" w14:textId="77777777">
      <w:pPr>
        <w:pStyle w:val="a7"/>
        <w:jc w:val="both"/>
        <w:rPr>
          <w:rFonts w:ascii="Verdana" w:hAnsi="Verdana"/>
        </w:rPr>
      </w:pPr>
    </w:p>
    <w:tbl>
      <w:tblPr>
        <w:tblStyle w:val="afc"/>
        <w:tblW w:w="0" w:type="auto"/>
        <w:tblLook w:val="04A0" w:firstRow="1" w:lastRow="0" w:firstColumn="1" w:lastColumn="0" w:noHBand="0" w:noVBand="1"/>
      </w:tblPr>
      <w:tblGrid>
        <w:gridCol w:w="10076"/>
      </w:tblGrid>
      <w:tr w:rsidRPr="00080C42" w:rsidR="006B628A" w:rsidTr="006B628A" w14:paraId="1E3CA685" w14:textId="77777777">
        <w:tc>
          <w:tcPr>
            <w:tcW w:w="10302" w:type="dxa"/>
            <w:tcBorders>
              <w:bottom w:val="single" w:color="FFFFFF" w:themeColor="background1" w:sz="4" w:space="0"/>
            </w:tcBorders>
            <w:shd w:val="clear" w:color="auto" w:fill="000090"/>
          </w:tcPr>
          <w:p w:rsidRPr="00E90E73" w:rsidR="006B628A" w:rsidP="006B628A" w:rsidRDefault="006B628A" w14:paraId="4869CF25" w14:textId="77777777">
            <w:pPr>
              <w:pStyle w:val="a5"/>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Affiliation</w:t>
            </w:r>
          </w:p>
        </w:tc>
      </w:tr>
    </w:tbl>
    <w:p w:rsidRPr="00E90E73" w:rsidR="006B628A" w:rsidP="002313B6" w:rsidRDefault="006B628A" w14:paraId="17CCFB42" w14:textId="77777777">
      <w:pPr>
        <w:pStyle w:val="a5"/>
        <w:rPr>
          <w:rFonts w:ascii="Verdana" w:hAnsi="Verdana"/>
          <w:i/>
          <w:iCs/>
          <w:sz w:val="20"/>
          <w:szCs w:val="20"/>
        </w:rPr>
      </w:pPr>
    </w:p>
    <w:p w:rsidRPr="00E90E73" w:rsidR="00603AFC" w:rsidP="00603AFC" w:rsidRDefault="00D43AF7" w14:paraId="2DCFDCA2" w14:textId="77777777">
      <w:pPr>
        <w:rPr>
          <w:rFonts w:ascii="Verdana" w:hAnsi="Verdana"/>
          <w:sz w:val="20"/>
          <w:szCs w:val="20"/>
        </w:rPr>
      </w:pPr>
      <w:r w:rsidRPr="00E90E73">
        <w:rPr>
          <w:rFonts w:ascii="Verdana" w:hAnsi="Verdana"/>
          <w:i/>
          <w:iCs/>
          <w:sz w:val="20"/>
          <w:szCs w:val="20"/>
          <w:lang w:val="en-GB" w:eastAsia="en-IN"/>
        </w:rPr>
        <w:tab/>
      </w:r>
      <w:r w:rsidRPr="00E90E73">
        <w:rPr>
          <w:rFonts w:ascii="Verdana" w:hAnsi="Verdana"/>
          <w:i/>
          <w:iCs/>
          <w:sz w:val="20"/>
          <w:szCs w:val="20"/>
          <w:lang w:val="en-GB" w:eastAsia="en-IN"/>
        </w:rPr>
        <w:tab/>
      </w:r>
      <w:r w:rsidRPr="00E90E73">
        <w:rPr>
          <w:rFonts w:ascii="Verdana" w:hAnsi="Verdana"/>
          <w:i/>
          <w:iCs/>
          <w:sz w:val="20"/>
          <w:szCs w:val="20"/>
          <w:lang w:val="en-GB" w:eastAsia="en-IN"/>
        </w:rPr>
        <w:tab/>
      </w:r>
      <w:r w:rsidRPr="00E90E73">
        <w:rPr>
          <w:rFonts w:ascii="Verdana" w:hAnsi="Verdana"/>
          <w:i/>
          <w:iCs/>
          <w:sz w:val="20"/>
          <w:szCs w:val="20"/>
          <w:lang w:val="en-GB" w:eastAsia="en-IN"/>
        </w:rPr>
        <w:tab/>
      </w:r>
      <w:r w:rsidRPr="00E90E73">
        <w:rPr>
          <w:rFonts w:ascii="Verdana" w:hAnsi="Verdana"/>
          <w:i/>
          <w:iCs/>
          <w:sz w:val="20"/>
          <w:szCs w:val="20"/>
          <w:lang w:val="en-GB" w:eastAsia="en-IN"/>
        </w:rPr>
        <w:tab/>
      </w:r>
      <w:r w:rsidRPr="00E90E73" w:rsidR="00603AFC">
        <w:rPr>
          <w:rFonts w:ascii="Verdana" w:hAnsi="Verdana"/>
          <w:sz w:val="20"/>
          <w:szCs w:val="20"/>
        </w:rPr>
        <w:t>Department of Chemical &amp; Environmental Engineering,</w:t>
      </w:r>
    </w:p>
    <w:p w:rsidRPr="00E90E73" w:rsidR="00603AFC" w:rsidP="00603AFC" w:rsidRDefault="00603AFC" w14:paraId="1A4FFB89" w14:textId="77777777">
      <w:pPr>
        <w:autoSpaceDE w:val="0"/>
        <w:autoSpaceDN w:val="0"/>
        <w:adjustRightInd w:val="0"/>
        <w:ind w:left="2880" w:firstLine="720"/>
        <w:rPr>
          <w:rFonts w:ascii="Verdana" w:hAnsi="Verdana"/>
          <w:sz w:val="20"/>
          <w:szCs w:val="20"/>
        </w:rPr>
      </w:pPr>
      <w:r w:rsidRPr="00E90E73">
        <w:rPr>
          <w:rFonts w:ascii="Verdana" w:hAnsi="Verdana"/>
          <w:sz w:val="20"/>
          <w:szCs w:val="20"/>
        </w:rPr>
        <w:t xml:space="preserve">Faculty of Science and Engineering, </w:t>
      </w:r>
    </w:p>
    <w:p w:rsidRPr="00E90E73" w:rsidR="00603AFC" w:rsidP="00603AFC" w:rsidRDefault="00603AFC" w14:paraId="09717198" w14:textId="77777777">
      <w:pPr>
        <w:autoSpaceDE w:val="0"/>
        <w:autoSpaceDN w:val="0"/>
        <w:adjustRightInd w:val="0"/>
        <w:ind w:left="2880" w:firstLine="720"/>
        <w:rPr>
          <w:rFonts w:ascii="Verdana" w:hAnsi="Verdana"/>
          <w:sz w:val="20"/>
          <w:szCs w:val="20"/>
        </w:rPr>
      </w:pPr>
      <w:r w:rsidRPr="00E90E73">
        <w:rPr>
          <w:rFonts w:ascii="Verdana" w:hAnsi="Verdana"/>
          <w:sz w:val="20"/>
          <w:szCs w:val="20"/>
        </w:rPr>
        <w:t>University of Nottingham Malaysia,</w:t>
      </w:r>
    </w:p>
    <w:p w:rsidRPr="00E90E73" w:rsidR="00603AFC" w:rsidP="00603AFC" w:rsidRDefault="00603AFC" w14:paraId="601F77E2" w14:textId="77777777">
      <w:pPr>
        <w:autoSpaceDE w:val="0"/>
        <w:autoSpaceDN w:val="0"/>
        <w:adjustRightInd w:val="0"/>
        <w:ind w:left="2880" w:firstLine="720"/>
        <w:rPr>
          <w:rFonts w:ascii="Verdana" w:hAnsi="Verdana"/>
          <w:sz w:val="20"/>
          <w:szCs w:val="20"/>
        </w:rPr>
      </w:pPr>
      <w:r w:rsidRPr="00E90E73">
        <w:rPr>
          <w:rFonts w:ascii="Verdana" w:hAnsi="Verdana"/>
          <w:sz w:val="20"/>
          <w:szCs w:val="20"/>
        </w:rPr>
        <w:t>Broga Road, 43500 Semenyih, Selangor Darul Ehsan, Malaysia.</w:t>
      </w:r>
    </w:p>
    <w:p w:rsidRPr="00E90E73" w:rsidR="00603AFC" w:rsidP="00603AFC" w:rsidRDefault="00603AFC" w14:paraId="324704A0" w14:textId="77777777">
      <w:pPr>
        <w:ind w:left="2880" w:firstLine="720"/>
        <w:rPr>
          <w:rFonts w:ascii="Verdana" w:hAnsi="Verdana"/>
          <w:sz w:val="20"/>
          <w:szCs w:val="20"/>
        </w:rPr>
      </w:pPr>
      <w:r w:rsidRPr="00E90E73">
        <w:rPr>
          <w:rFonts w:ascii="Verdana" w:hAnsi="Verdana"/>
          <w:sz w:val="20"/>
          <w:szCs w:val="20"/>
        </w:rPr>
        <w:t>Tel: +6 (03) 8924 8605; Hp: +6 (010) 225 0322</w:t>
      </w:r>
    </w:p>
    <w:p w:rsidR="007C1562" w:rsidP="00603AFC" w:rsidRDefault="00603AFC" w14:paraId="4D65D063" w14:textId="77777777">
      <w:pPr>
        <w:ind w:left="3600"/>
        <w:rPr>
          <w:rFonts w:ascii="Verdana" w:hAnsi="Verdana"/>
          <w:sz w:val="20"/>
          <w:szCs w:val="20"/>
        </w:rPr>
      </w:pPr>
      <w:r w:rsidRPr="00E90E73">
        <w:rPr>
          <w:rFonts w:ascii="Verdana" w:hAnsi="Verdana"/>
          <w:sz w:val="20"/>
          <w:szCs w:val="20"/>
        </w:rPr>
        <w:t xml:space="preserve">Email: </w:t>
      </w:r>
    </w:p>
    <w:p w:rsidR="00603AFC" w:rsidP="00603AFC" w:rsidRDefault="00000000" w14:paraId="69893AB3" w14:textId="5492E410">
      <w:pPr>
        <w:ind w:left="3600"/>
        <w:rPr>
          <w:rStyle w:val="a9"/>
          <w:rFonts w:ascii="Verdana" w:hAnsi="Verdana"/>
          <w:sz w:val="20"/>
          <w:szCs w:val="20"/>
        </w:rPr>
      </w:pPr>
      <w:hyperlink w:history="1" r:id="rId31">
        <w:r w:rsidRPr="00DD2B66" w:rsidR="007C1562">
          <w:rPr>
            <w:rStyle w:val="a9"/>
            <w:rFonts w:ascii="Verdana" w:hAnsi="Verdana"/>
            <w:sz w:val="20"/>
            <w:szCs w:val="20"/>
          </w:rPr>
          <w:t>PauLoke.Show@nottingham.edu.my</w:t>
        </w:r>
      </w:hyperlink>
      <w:r w:rsidRPr="00E90E73" w:rsidR="00303A48">
        <w:rPr>
          <w:rFonts w:ascii="Verdana" w:hAnsi="Verdana"/>
          <w:sz w:val="20"/>
          <w:szCs w:val="20"/>
        </w:rPr>
        <w:t>;</w:t>
      </w:r>
      <w:r w:rsidRPr="00E90E73" w:rsidR="00603AFC">
        <w:rPr>
          <w:rFonts w:ascii="Verdana" w:hAnsi="Verdana"/>
          <w:sz w:val="20"/>
          <w:szCs w:val="20"/>
        </w:rPr>
        <w:t xml:space="preserve"> </w:t>
      </w:r>
      <w:hyperlink w:history="1" r:id="rId32">
        <w:r w:rsidRPr="00E90E73" w:rsidR="00303A48">
          <w:rPr>
            <w:rStyle w:val="a9"/>
            <w:rFonts w:ascii="Verdana" w:hAnsi="Verdana"/>
            <w:sz w:val="20"/>
            <w:szCs w:val="20"/>
          </w:rPr>
          <w:t>showpauloke@gmail.com</w:t>
        </w:r>
      </w:hyperlink>
    </w:p>
    <w:p w:rsidRPr="00E90E73" w:rsidR="007C1562" w:rsidP="00603AFC" w:rsidRDefault="007C1562" w14:paraId="2244171A" w14:textId="77777777">
      <w:pPr>
        <w:ind w:left="3600"/>
        <w:rPr>
          <w:rFonts w:ascii="Verdana" w:hAnsi="Verdana"/>
          <w:sz w:val="20"/>
          <w:szCs w:val="20"/>
        </w:rPr>
      </w:pPr>
    </w:p>
    <w:p w:rsidRPr="00E90E73" w:rsidR="004B558D" w:rsidP="006B628A" w:rsidRDefault="004B558D" w14:paraId="52593229" w14:textId="77777777">
      <w:pPr>
        <w:pStyle w:val="a7"/>
        <w:jc w:val="both"/>
        <w:rPr>
          <w:rFonts w:ascii="Verdana" w:hAnsi="Verdana"/>
        </w:rPr>
      </w:pPr>
    </w:p>
    <w:tbl>
      <w:tblPr>
        <w:tblStyle w:val="afc"/>
        <w:tblW w:w="0" w:type="auto"/>
        <w:tblLook w:val="04A0" w:firstRow="1" w:lastRow="0" w:firstColumn="1" w:lastColumn="0" w:noHBand="0" w:noVBand="1"/>
      </w:tblPr>
      <w:tblGrid>
        <w:gridCol w:w="10076"/>
      </w:tblGrid>
      <w:tr w:rsidRPr="00080C42" w:rsidR="006B628A" w:rsidTr="006B628A" w14:paraId="1287880B" w14:textId="77777777">
        <w:tc>
          <w:tcPr>
            <w:tcW w:w="10302" w:type="dxa"/>
            <w:tcBorders>
              <w:bottom w:val="single" w:color="FFFFFF" w:themeColor="background1" w:sz="4" w:space="0"/>
            </w:tcBorders>
            <w:shd w:val="clear" w:color="auto" w:fill="000090"/>
          </w:tcPr>
          <w:p w:rsidRPr="00E90E73" w:rsidR="006B628A" w:rsidP="006B628A" w:rsidRDefault="00252E5C" w14:paraId="42E62789" w14:textId="77777777">
            <w:pPr>
              <w:pStyle w:val="a5"/>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Educational</w:t>
            </w:r>
            <w:r w:rsidRPr="00E90E73" w:rsidR="006B628A">
              <w:rPr>
                <w:rFonts w:ascii="Verdana" w:hAnsi="Verdana" w:cs="Times New Roman"/>
                <w:b/>
                <w:color w:val="FFFFFF" w:themeColor="background1"/>
                <w:sz w:val="20"/>
                <w:szCs w:val="20"/>
              </w:rPr>
              <w:t xml:space="preserve"> Qualifications</w:t>
            </w:r>
          </w:p>
        </w:tc>
      </w:tr>
    </w:tbl>
    <w:p w:rsidRPr="00E90E73" w:rsidR="006B628A" w:rsidP="00787062" w:rsidRDefault="006B628A" w14:paraId="747AB63B" w14:textId="77777777">
      <w:pPr>
        <w:pStyle w:val="a7"/>
        <w:jc w:val="both"/>
        <w:rPr>
          <w:rFonts w:ascii="Verdana" w:hAnsi="Verdana"/>
          <w:b/>
          <w:i/>
          <w:iCs/>
          <w:u w:val="single"/>
        </w:rPr>
      </w:pPr>
    </w:p>
    <w:p w:rsidRPr="00E90E73" w:rsidR="00787062" w:rsidP="00787062" w:rsidRDefault="001D3641" w14:paraId="22ADE408" w14:textId="6CF824DA">
      <w:pPr>
        <w:pStyle w:val="a7"/>
        <w:jc w:val="both"/>
        <w:rPr>
          <w:rFonts w:ascii="Verdana" w:hAnsi="Verdana"/>
        </w:rPr>
      </w:pPr>
      <w:r w:rsidRPr="00E90E73">
        <w:rPr>
          <w:rFonts w:ascii="Verdana" w:hAnsi="Verdana"/>
        </w:rPr>
        <w:t>2006-2010</w:t>
      </w:r>
      <w:r w:rsidRPr="00E90E73" w:rsidR="00787062">
        <w:rPr>
          <w:rFonts w:ascii="Verdana" w:hAnsi="Verdana"/>
        </w:rPr>
        <w:tab/>
      </w:r>
      <w:r w:rsidRPr="00E90E73">
        <w:rPr>
          <w:rFonts w:ascii="Verdana" w:hAnsi="Verdana"/>
        </w:rPr>
        <w:t>B. Eng. (Honors) in Process and Food Engineering</w:t>
      </w:r>
      <w:r w:rsidRPr="00E90E73">
        <w:rPr>
          <w:rFonts w:ascii="Verdana" w:hAnsi="Verdana"/>
        </w:rPr>
        <w:tab/>
      </w:r>
      <w:r w:rsidRPr="00E90E73">
        <w:rPr>
          <w:rFonts w:ascii="Verdana" w:hAnsi="Verdana"/>
        </w:rPr>
        <w:tab/>
      </w:r>
      <w:r w:rsidRPr="00E90E73">
        <w:rPr>
          <w:rFonts w:ascii="Verdana" w:hAnsi="Verdana"/>
        </w:rPr>
        <w:t>Universiti Putra Malaysia</w:t>
      </w:r>
    </w:p>
    <w:p w:rsidRPr="00E90E73" w:rsidR="004B558D" w:rsidP="00787062" w:rsidRDefault="001D3641" w14:paraId="0411BE48" w14:textId="06AAA4BA">
      <w:pPr>
        <w:pStyle w:val="a7"/>
        <w:jc w:val="both"/>
        <w:rPr>
          <w:rFonts w:ascii="Verdana" w:hAnsi="Verdana"/>
        </w:rPr>
      </w:pPr>
      <w:r w:rsidRPr="00E90E73">
        <w:rPr>
          <w:rFonts w:ascii="Verdana" w:hAnsi="Verdana"/>
        </w:rPr>
        <w:t>2010-2012</w:t>
      </w:r>
      <w:r w:rsidRPr="00E90E73" w:rsidR="00787062">
        <w:rPr>
          <w:rFonts w:ascii="Verdana" w:hAnsi="Verdana"/>
        </w:rPr>
        <w:tab/>
      </w:r>
      <w:r w:rsidRPr="00E90E73">
        <w:rPr>
          <w:rFonts w:ascii="Verdana" w:hAnsi="Verdana"/>
        </w:rPr>
        <w:t>Ph. D in Bioprocess Engineering</w:t>
      </w:r>
      <w:r w:rsidRPr="00E90E73">
        <w:rPr>
          <w:rFonts w:ascii="Verdana" w:hAnsi="Verdana"/>
        </w:rPr>
        <w:tab/>
      </w:r>
      <w:r w:rsidRPr="00E90E73">
        <w:rPr>
          <w:rFonts w:ascii="Verdana" w:hAnsi="Verdana"/>
        </w:rPr>
        <w:tab/>
      </w:r>
      <w:r w:rsidRPr="00E90E73">
        <w:rPr>
          <w:rFonts w:ascii="Verdana" w:hAnsi="Verdana"/>
        </w:rPr>
        <w:tab/>
      </w:r>
      <w:r w:rsidRPr="00E90E73">
        <w:rPr>
          <w:rFonts w:ascii="Verdana" w:hAnsi="Verdana"/>
        </w:rPr>
        <w:tab/>
      </w:r>
      <w:r w:rsidRPr="00E90E73">
        <w:rPr>
          <w:rFonts w:ascii="Verdana" w:hAnsi="Verdana"/>
        </w:rPr>
        <w:t>Universiti Putra Malaysia</w:t>
      </w:r>
    </w:p>
    <w:p w:rsidRPr="00E90E73" w:rsidR="007C1562" w:rsidP="00787062" w:rsidRDefault="001D3641" w14:paraId="3D0A4CF7" w14:textId="4F377F30">
      <w:pPr>
        <w:pStyle w:val="a7"/>
        <w:jc w:val="both"/>
        <w:rPr>
          <w:rFonts w:ascii="Verdana" w:hAnsi="Verdana"/>
        </w:rPr>
      </w:pPr>
      <w:r w:rsidRPr="00E90E73">
        <w:rPr>
          <w:rFonts w:ascii="Verdana" w:hAnsi="Verdana"/>
        </w:rPr>
        <w:t>2012-2014</w:t>
      </w:r>
      <w:r w:rsidRPr="00E90E73">
        <w:rPr>
          <w:rFonts w:ascii="Verdana" w:hAnsi="Verdana"/>
        </w:rPr>
        <w:tab/>
      </w:r>
      <w:r w:rsidRPr="00E90E73">
        <w:rPr>
          <w:rFonts w:ascii="Verdana" w:hAnsi="Verdana"/>
        </w:rPr>
        <w:t>PGCHE (Postgraduate Certificate in Higher Education)</w:t>
      </w:r>
      <w:r w:rsidRPr="00E90E73">
        <w:rPr>
          <w:rFonts w:ascii="Verdana" w:hAnsi="Verdana"/>
        </w:rPr>
        <w:tab/>
      </w:r>
      <w:r w:rsidRPr="00E90E73">
        <w:rPr>
          <w:rFonts w:ascii="Verdana" w:hAnsi="Verdana"/>
        </w:rPr>
        <w:t>University of Nottingham</w:t>
      </w:r>
    </w:p>
    <w:p w:rsidRPr="00E90E73" w:rsidR="00252E5C" w:rsidP="00787062" w:rsidRDefault="00252E5C" w14:paraId="7DC5C021" w14:textId="77777777">
      <w:pPr>
        <w:pStyle w:val="a7"/>
        <w:jc w:val="both"/>
        <w:rPr>
          <w:rFonts w:ascii="Verdana" w:hAnsi="Verdana"/>
        </w:rPr>
      </w:pPr>
    </w:p>
    <w:tbl>
      <w:tblPr>
        <w:tblStyle w:val="afc"/>
        <w:tblW w:w="0" w:type="auto"/>
        <w:tblLook w:val="04A0" w:firstRow="1" w:lastRow="0" w:firstColumn="1" w:lastColumn="0" w:noHBand="0" w:noVBand="1"/>
      </w:tblPr>
      <w:tblGrid>
        <w:gridCol w:w="10076"/>
      </w:tblGrid>
      <w:tr w:rsidRPr="00080C42" w:rsidR="006B628A" w:rsidTr="006B628A" w14:paraId="1AB6A5E5" w14:textId="77777777">
        <w:tc>
          <w:tcPr>
            <w:tcW w:w="10302" w:type="dxa"/>
            <w:tcBorders>
              <w:bottom w:val="single" w:color="FFFFFF" w:themeColor="background1" w:sz="4" w:space="0"/>
            </w:tcBorders>
            <w:shd w:val="clear" w:color="auto" w:fill="000090"/>
          </w:tcPr>
          <w:p w:rsidRPr="00E90E73" w:rsidR="006B628A" w:rsidRDefault="006B628A" w14:paraId="2668BA0F" w14:textId="3E438A4C">
            <w:pPr>
              <w:pStyle w:val="a5"/>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 xml:space="preserve">Professional </w:t>
            </w:r>
            <w:r w:rsidRPr="00E90E73" w:rsidR="000F1E5F">
              <w:rPr>
                <w:rFonts w:ascii="Verdana" w:hAnsi="Verdana" w:cs="Times New Roman"/>
                <w:b/>
                <w:color w:val="FFFFFF" w:themeColor="background1"/>
                <w:sz w:val="20"/>
                <w:szCs w:val="20"/>
              </w:rPr>
              <w:t xml:space="preserve">Qualifications </w:t>
            </w:r>
          </w:p>
        </w:tc>
      </w:tr>
    </w:tbl>
    <w:p w:rsidRPr="00E90E73" w:rsidR="00CB48D6" w:rsidP="00787062" w:rsidRDefault="00CB48D6" w14:paraId="6C0710DD" w14:textId="77777777">
      <w:pPr>
        <w:pStyle w:val="a7"/>
        <w:jc w:val="both"/>
        <w:rPr>
          <w:rFonts w:ascii="Verdana" w:hAnsi="Verdana"/>
          <w:b/>
          <w:i/>
          <w:iCs/>
          <w:u w:val="single"/>
        </w:rPr>
      </w:pPr>
    </w:p>
    <w:p w:rsidRPr="00F7388D" w:rsidR="00F7388D" w:rsidP="007C1562" w:rsidRDefault="00F7388D" w14:paraId="09976444"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ASEAN Chartered Professional Engineer, Board of Engineers Malaysia ACPE-05188/MY</w:t>
      </w:r>
    </w:p>
    <w:p w:rsidRPr="00F7388D" w:rsidR="00F7388D" w:rsidP="007C1562" w:rsidRDefault="00F7388D" w14:paraId="0FEE29A5"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Invited Life-time Member, Malaysian Oil Scientists’ and Technologists’ Association, LM163/2021</w:t>
      </w:r>
    </w:p>
    <w:p w:rsidRPr="00F7388D" w:rsidR="00F7388D" w:rsidP="007C1562" w:rsidRDefault="00F7388D" w14:paraId="3EC06779"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Graduate Technologist, Malaysia Board of Technologists (MBOT), GT19060084, PT20010044</w:t>
      </w:r>
    </w:p>
    <w:p w:rsidRPr="00F7388D" w:rsidR="00F7388D" w:rsidP="007C1562" w:rsidRDefault="00F7388D" w14:paraId="764E6033"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Charted Engineer, Engineering Council, UK, 643295</w:t>
      </w:r>
    </w:p>
    <w:p w:rsidRPr="00F7388D" w:rsidR="00F7388D" w:rsidP="007C1562" w:rsidRDefault="00F7388D" w14:paraId="37CD7D2A"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Member and Chemical Engineer, Institution of Chemical Engineers, UK, 99960109</w:t>
      </w:r>
    </w:p>
    <w:p w:rsidRPr="00F7388D" w:rsidR="00F7388D" w:rsidP="007C1562" w:rsidRDefault="00F7388D" w14:paraId="614778D1"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Professional Engineer, Board of Engineer, Malaysia, PE18678</w:t>
      </w:r>
    </w:p>
    <w:p w:rsidRPr="00F7388D" w:rsidR="00F7388D" w:rsidP="007C1562" w:rsidRDefault="00F7388D" w14:paraId="0DF2CB7C"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Graduate Member, The Institute of Engineer, Malaysia, 27315</w:t>
      </w:r>
    </w:p>
    <w:p w:rsidRPr="00F7388D" w:rsidR="00F7388D" w:rsidP="007C1562" w:rsidRDefault="00F7388D" w14:paraId="36751A8E"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Graduate Engineer, Board of Engineer, Malaysia, GE80348A</w:t>
      </w:r>
    </w:p>
    <w:p w:rsidRPr="00F7388D" w:rsidR="00F7388D" w:rsidP="007C1562" w:rsidRDefault="00F7388D" w14:paraId="45889081"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Malaysia Representative, IChemE Biochemical Engineering Special Interested Group, 99960109</w:t>
      </w:r>
    </w:p>
    <w:p w:rsidRPr="00F7388D" w:rsidR="00F7388D" w:rsidP="007C1562" w:rsidRDefault="00F7388D" w14:paraId="231C7351" w14:textId="7043ADCD">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The Society for Biotechnology (Japan), SBJ Membership no.: 900550</w:t>
      </w:r>
      <w:r w:rsidR="00DD34E8">
        <w:rPr>
          <w:rFonts w:ascii="Verdana" w:hAnsi="Verdana"/>
          <w:color w:val="212121"/>
          <w:lang w:val="en-MY" w:eastAsia="en-MY"/>
        </w:rPr>
        <w:t xml:space="preserve"> (Year 2019)</w:t>
      </w:r>
    </w:p>
    <w:p w:rsidRPr="00F7388D" w:rsidR="00F7388D" w:rsidP="007C1562" w:rsidRDefault="00F7388D" w14:paraId="1580A4B9"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Fellow, Higher Education Academy, UK</w:t>
      </w:r>
    </w:p>
    <w:p w:rsidRPr="00F7388D" w:rsidR="00F7388D" w:rsidP="007C1562" w:rsidRDefault="00F7388D" w14:paraId="033C0CD3" w14:textId="77777777">
      <w:pPr>
        <w:pStyle w:val="a7"/>
        <w:numPr>
          <w:ilvl w:val="0"/>
          <w:numId w:val="31"/>
        </w:numPr>
        <w:spacing w:line="276" w:lineRule="auto"/>
        <w:jc w:val="both"/>
        <w:rPr>
          <w:rFonts w:ascii="Verdana" w:hAnsi="Verdana"/>
          <w:color w:val="212121"/>
          <w:lang w:val="en-MY" w:eastAsia="en-MY"/>
        </w:rPr>
      </w:pPr>
      <w:r w:rsidRPr="00F7388D">
        <w:rPr>
          <w:rFonts w:ascii="Verdana" w:hAnsi="Verdana"/>
          <w:color w:val="212121"/>
          <w:lang w:val="en-MY" w:eastAsia="en-MY"/>
        </w:rPr>
        <w:t>Affiliate Member, Young Scientist Network, Malaysia.</w:t>
      </w:r>
    </w:p>
    <w:p w:rsidR="4A9F4318" w:rsidP="4A9F4318" w:rsidRDefault="4A9F4318" w14:paraId="213D4D6A" w14:textId="1A13D671">
      <w:pPr>
        <w:pStyle w:val="a7"/>
        <w:numPr>
          <w:ilvl w:val="0"/>
          <w:numId w:val="31"/>
        </w:numPr>
        <w:spacing w:line="276" w:lineRule="auto"/>
        <w:jc w:val="both"/>
        <w:rPr>
          <w:rFonts w:ascii="Verdana" w:hAnsi="Verdana" w:eastAsia="Verdana" w:cs="Verdana"/>
          <w:color w:val="212121"/>
          <w:lang w:val="en-MY" w:eastAsia="en-MY"/>
        </w:rPr>
      </w:pPr>
      <w:r w:rsidRPr="4A9F4318">
        <w:rPr>
          <w:rFonts w:ascii="Verdana" w:hAnsi="Verdana"/>
          <w:color w:val="212121"/>
          <w:lang w:val="en-MY" w:eastAsia="en-MY"/>
        </w:rPr>
        <w:t xml:space="preserve">Member, Asian </w:t>
      </w:r>
      <w:r w:rsidRPr="4A9F4318">
        <w:rPr>
          <w:rFonts w:ascii="Verdana" w:hAnsi="Verdana" w:eastAsia="Verdana" w:cs="Verdana"/>
          <w:color w:val="212121"/>
          <w:lang w:val="en-MY" w:eastAsia="en-MY"/>
        </w:rPr>
        <w:t>Federation of Biotechnology</w:t>
      </w:r>
    </w:p>
    <w:p w:rsidR="4A9F4318" w:rsidP="4A9F4318" w:rsidRDefault="4A9F4318" w14:paraId="3AE95154" w14:textId="60078D05">
      <w:pPr>
        <w:pStyle w:val="a7"/>
        <w:numPr>
          <w:ilvl w:val="0"/>
          <w:numId w:val="31"/>
        </w:numPr>
        <w:spacing w:line="276" w:lineRule="auto"/>
        <w:jc w:val="both"/>
        <w:rPr>
          <w:rFonts w:asciiTheme="minorHAnsi" w:hAnsiTheme="minorHAnsi" w:eastAsiaTheme="minorEastAsia" w:cstheme="minorBidi"/>
          <w:color w:val="212121"/>
          <w:sz w:val="24"/>
          <w:szCs w:val="24"/>
          <w:lang w:val="en-MY" w:eastAsia="en-MY"/>
        </w:rPr>
      </w:pPr>
      <w:r w:rsidRPr="4A9F4318">
        <w:rPr>
          <w:rFonts w:ascii="Verdana" w:hAnsi="Verdana" w:eastAsia="Verdana" w:cs="Verdana"/>
          <w:color w:val="212121"/>
          <w:lang w:val="en-MY" w:eastAsia="en-MY"/>
        </w:rPr>
        <w:lastRenderedPageBreak/>
        <w:t>Co-opted Member, Agricultural and Food Engineering Technical Division, The Institution of Engineers, Malaysia (IEM), Session 2021/2022</w:t>
      </w:r>
    </w:p>
    <w:p w:rsidRPr="00E90E73" w:rsidR="00F7388D" w:rsidP="00F7388D" w:rsidRDefault="00F7388D" w14:paraId="61826E4B" w14:textId="77777777">
      <w:pPr>
        <w:pStyle w:val="a7"/>
        <w:jc w:val="both"/>
        <w:rPr>
          <w:rFonts w:ascii="Verdana" w:hAnsi="Verdana"/>
          <w:i/>
          <w:iCs/>
        </w:rPr>
      </w:pPr>
    </w:p>
    <w:tbl>
      <w:tblPr>
        <w:tblStyle w:val="afc"/>
        <w:tblW w:w="0" w:type="auto"/>
        <w:tblLook w:val="04A0" w:firstRow="1" w:lastRow="0" w:firstColumn="1" w:lastColumn="0" w:noHBand="0" w:noVBand="1"/>
      </w:tblPr>
      <w:tblGrid>
        <w:gridCol w:w="10076"/>
      </w:tblGrid>
      <w:tr w:rsidRPr="00080C42" w:rsidR="006B628A" w:rsidTr="006B628A" w14:paraId="704F80DE" w14:textId="77777777">
        <w:tc>
          <w:tcPr>
            <w:tcW w:w="10302" w:type="dxa"/>
            <w:tcBorders>
              <w:bottom w:val="single" w:color="FFFFFF" w:themeColor="background1" w:sz="4" w:space="0"/>
            </w:tcBorders>
            <w:shd w:val="clear" w:color="auto" w:fill="000090"/>
          </w:tcPr>
          <w:p w:rsidRPr="00E90E73" w:rsidR="006B628A" w:rsidP="006B628A" w:rsidRDefault="005508CD" w14:paraId="347E6759" w14:textId="23F78AAC">
            <w:pPr>
              <w:pStyle w:val="a5"/>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International &amp; Local (Malaysia) Appointment &amp; Affiliation</w:t>
            </w:r>
          </w:p>
        </w:tc>
      </w:tr>
    </w:tbl>
    <w:p w:rsidRPr="00E90E73" w:rsidR="006B628A" w:rsidP="006B628A" w:rsidRDefault="009D4DAD" w14:paraId="350FC60D" w14:textId="77777777">
      <w:pPr>
        <w:pStyle w:val="a7"/>
        <w:ind w:left="720" w:firstLine="720"/>
        <w:jc w:val="both"/>
        <w:rPr>
          <w:rFonts w:ascii="Verdana" w:hAnsi="Verdana"/>
        </w:rPr>
      </w:pPr>
      <w:r w:rsidRPr="00E90E73">
        <w:rPr>
          <w:rFonts w:ascii="Verdana" w:hAnsi="Verdana"/>
        </w:rPr>
        <w:tab/>
      </w:r>
      <w:r w:rsidRPr="00E90E73">
        <w:rPr>
          <w:rFonts w:ascii="Verdana" w:hAnsi="Verdana"/>
        </w:rPr>
        <w:tab/>
      </w:r>
      <w:r w:rsidRPr="00E90E73">
        <w:rPr>
          <w:rFonts w:ascii="Verdana" w:hAnsi="Verdana"/>
        </w:rPr>
        <w:tab/>
      </w:r>
    </w:p>
    <w:p w:rsidRPr="00E90E73" w:rsidR="00E76504" w:rsidP="5E553773" w:rsidRDefault="5E553773" w14:paraId="392DAEE0" w14:textId="45DC1ADF">
      <w:pPr>
        <w:pStyle w:val="a7"/>
        <w:ind w:left="2160" w:hanging="2160"/>
        <w:jc w:val="both"/>
        <w:rPr>
          <w:rFonts w:ascii="Verdana" w:hAnsi="Verdana"/>
          <w:lang w:val="en-US"/>
        </w:rPr>
      </w:pPr>
      <w:bookmarkStart w:name="_Hlk98247890" w:id="0"/>
      <w:r w:rsidRPr="5E553773">
        <w:rPr>
          <w:rFonts w:ascii="Verdana" w:hAnsi="Verdana"/>
          <w:lang w:val="en-US"/>
        </w:rPr>
        <w:t>2019 - date</w:t>
      </w:r>
      <w:r w:rsidR="00E76504">
        <w:tab/>
      </w:r>
      <w:r w:rsidRPr="5E553773">
        <w:rPr>
          <w:rFonts w:ascii="Verdana" w:hAnsi="Verdana"/>
          <w:lang w:val="en-US"/>
        </w:rPr>
        <w:t>Director, Sustainable Food Processing, Research Centre, University of Nottingham Malaysia</w:t>
      </w:r>
    </w:p>
    <w:p w:rsidRPr="00E90E73" w:rsidR="00E76504" w:rsidP="00080C42" w:rsidRDefault="00E76504" w14:paraId="289A8C29" w14:textId="075CFBED">
      <w:pPr>
        <w:pStyle w:val="a7"/>
        <w:ind w:left="2160" w:hanging="2160"/>
        <w:jc w:val="both"/>
        <w:rPr>
          <w:rFonts w:ascii="Verdana" w:hAnsi="Verdana"/>
          <w:lang w:val="en-US"/>
        </w:rPr>
      </w:pPr>
      <w:r w:rsidRPr="00E90E73">
        <w:rPr>
          <w:rFonts w:ascii="Verdana" w:hAnsi="Verdana"/>
          <w:lang w:val="en-US"/>
        </w:rPr>
        <w:t>2019 –</w:t>
      </w:r>
      <w:r w:rsidR="00080C42">
        <w:rPr>
          <w:rFonts w:ascii="Verdana" w:hAnsi="Verdana"/>
          <w:lang w:val="en-US"/>
        </w:rPr>
        <w:t xml:space="preserve"> date</w:t>
      </w:r>
      <w:r w:rsidR="00080C42">
        <w:rPr>
          <w:rFonts w:ascii="Verdana" w:hAnsi="Verdana"/>
          <w:lang w:val="en-US"/>
        </w:rPr>
        <w:tab/>
      </w:r>
      <w:r w:rsidRPr="00E90E73">
        <w:rPr>
          <w:rFonts w:ascii="Verdana" w:hAnsi="Verdana"/>
          <w:lang w:val="en-US"/>
        </w:rPr>
        <w:t>Co-Director, Future Food Malaysia, Beacon of Excellence, University of Nottingham Malaysia</w:t>
      </w:r>
    </w:p>
    <w:p w:rsidRPr="00E90E73" w:rsidR="00F829D5" w:rsidP="00B33315" w:rsidRDefault="00F829D5" w14:paraId="49071356" w14:textId="75B2C747">
      <w:pPr>
        <w:pStyle w:val="a7"/>
        <w:jc w:val="both"/>
        <w:rPr>
          <w:rFonts w:ascii="Verdana" w:hAnsi="Verdana"/>
          <w:lang w:val="en-US"/>
        </w:rPr>
      </w:pPr>
      <w:r w:rsidRPr="00E90E73">
        <w:rPr>
          <w:rFonts w:ascii="Verdana" w:hAnsi="Verdana"/>
          <w:lang w:val="en-US"/>
        </w:rPr>
        <w:t>2019 – date</w:t>
      </w:r>
      <w:r w:rsidRPr="00E90E73">
        <w:rPr>
          <w:rFonts w:ascii="Verdana" w:hAnsi="Verdana"/>
          <w:lang w:val="en-US"/>
        </w:rPr>
        <w:tab/>
      </w:r>
      <w:r w:rsidRPr="00E90E73">
        <w:rPr>
          <w:rFonts w:ascii="Verdana" w:hAnsi="Verdana"/>
          <w:lang w:val="en-US"/>
        </w:rPr>
        <w:tab/>
      </w:r>
      <w:r w:rsidRPr="00E90E73">
        <w:rPr>
          <w:rFonts w:ascii="Verdana" w:hAnsi="Verdana"/>
          <w:lang w:val="en-US"/>
        </w:rPr>
        <w:t>Engineering Accreditation Council Panel (Malaysia)</w:t>
      </w:r>
    </w:p>
    <w:p w:rsidRPr="00E90E73" w:rsidR="00F829D5" w:rsidP="00B33315" w:rsidRDefault="00F829D5" w14:paraId="6693F450" w14:textId="5430CB22">
      <w:pPr>
        <w:pStyle w:val="a7"/>
        <w:jc w:val="both"/>
        <w:rPr>
          <w:rFonts w:ascii="Verdana" w:hAnsi="Verdana"/>
          <w:lang w:val="en-US"/>
        </w:rPr>
      </w:pPr>
      <w:r w:rsidRPr="00E90E73">
        <w:rPr>
          <w:rFonts w:ascii="Verdana" w:hAnsi="Verdana"/>
          <w:lang w:val="en-US"/>
        </w:rPr>
        <w:t>2019 – date</w:t>
      </w:r>
      <w:r w:rsidRPr="00E90E73">
        <w:rPr>
          <w:rFonts w:ascii="Verdana" w:hAnsi="Verdana"/>
          <w:lang w:val="en-US"/>
        </w:rPr>
        <w:tab/>
      </w:r>
      <w:r w:rsidRPr="00E90E73">
        <w:rPr>
          <w:rFonts w:ascii="Verdana" w:hAnsi="Verdana"/>
          <w:lang w:val="en-US"/>
        </w:rPr>
        <w:tab/>
      </w:r>
      <w:r w:rsidRPr="00E90E73">
        <w:rPr>
          <w:rFonts w:ascii="Verdana" w:hAnsi="Verdana"/>
          <w:lang w:val="en-US"/>
        </w:rPr>
        <w:t>Engineering Technologist Accreditation Council Panel</w:t>
      </w:r>
    </w:p>
    <w:p w:rsidRPr="00E90E73" w:rsidR="00E76504" w:rsidP="00B33315" w:rsidRDefault="6A8DAFA0" w14:paraId="300180C8" w14:textId="77777777">
      <w:pPr>
        <w:pStyle w:val="a7"/>
        <w:jc w:val="both"/>
        <w:rPr>
          <w:rFonts w:ascii="Verdana" w:hAnsi="Verdana"/>
          <w:lang w:val="en-US"/>
        </w:rPr>
      </w:pPr>
      <w:r w:rsidRPr="6A8DAFA0">
        <w:rPr>
          <w:rFonts w:ascii="Verdana" w:hAnsi="Verdana"/>
          <w:lang w:val="en-US"/>
        </w:rPr>
        <w:t>2020 - date</w:t>
      </w:r>
      <w:r w:rsidR="00E76504">
        <w:tab/>
      </w:r>
      <w:r w:rsidR="00E76504">
        <w:tab/>
      </w:r>
      <w:r w:rsidRPr="6A8DAFA0">
        <w:rPr>
          <w:rFonts w:ascii="Verdana" w:hAnsi="Verdana"/>
          <w:lang w:val="en-US"/>
        </w:rPr>
        <w:t>Full Professor, Professor of Biochemical Engineering, University of Nottingham</w:t>
      </w:r>
    </w:p>
    <w:p w:rsidR="6A8DAFA0" w:rsidP="6A8DAFA0" w:rsidRDefault="645AB5D4" w14:paraId="0435170A" w14:textId="4446C52B">
      <w:pPr>
        <w:pStyle w:val="a7"/>
        <w:jc w:val="both"/>
        <w:rPr>
          <w:rFonts w:ascii="Verdana" w:hAnsi="Verdana"/>
          <w:lang w:val="en-US"/>
        </w:rPr>
      </w:pPr>
      <w:r w:rsidRPr="645AB5D4">
        <w:rPr>
          <w:rFonts w:ascii="Verdana" w:hAnsi="Verdana"/>
          <w:lang w:val="en-US"/>
        </w:rPr>
        <w:t>April 2022 - date      Visiting Professor, Wenzhou University, China</w:t>
      </w:r>
      <w:r w:rsidRPr="645AB5D4">
        <w:rPr>
          <w:rFonts w:ascii="Verdana" w:hAnsi="Verdana"/>
          <w:vertAlign w:val="superscript"/>
          <w:lang w:val="en-US"/>
        </w:rPr>
        <w:t xml:space="preserve"> </w:t>
      </w:r>
    </w:p>
    <w:p w:rsidRPr="00E90E73" w:rsidR="00E76504" w:rsidP="00B33315" w:rsidRDefault="005029D4" w14:paraId="44B650B2" w14:textId="6BB1B9CB">
      <w:pPr>
        <w:pStyle w:val="a7"/>
        <w:jc w:val="both"/>
        <w:rPr>
          <w:rFonts w:ascii="Verdana" w:hAnsi="Verdana"/>
          <w:lang w:val="en-US"/>
        </w:rPr>
      </w:pPr>
      <w:r w:rsidRPr="00E90E73">
        <w:rPr>
          <w:rFonts w:ascii="Verdana" w:hAnsi="Verdana"/>
          <w:lang w:val="en-US"/>
        </w:rPr>
        <w:t>2020 – date</w:t>
      </w:r>
      <w:r w:rsidRPr="00E90E73">
        <w:rPr>
          <w:rFonts w:ascii="Verdana" w:hAnsi="Verdana"/>
          <w:lang w:val="en-US"/>
        </w:rPr>
        <w:tab/>
      </w:r>
      <w:r w:rsidRPr="00E90E73">
        <w:rPr>
          <w:rFonts w:ascii="Verdana" w:hAnsi="Verdana"/>
          <w:lang w:val="en-US"/>
        </w:rPr>
        <w:tab/>
      </w:r>
      <w:r w:rsidRPr="00E90E73">
        <w:rPr>
          <w:rFonts w:ascii="Verdana" w:hAnsi="Verdana"/>
          <w:lang w:val="en-US"/>
        </w:rPr>
        <w:t>Scientist-In-Residence, De La Salle University, De La Salle University, Philippine</w:t>
      </w:r>
    </w:p>
    <w:p w:rsidRPr="00E90E73" w:rsidR="00F829D5" w:rsidP="00B33315" w:rsidRDefault="00F829D5" w14:paraId="1C317EEF" w14:textId="6FB4D15E">
      <w:pPr>
        <w:pStyle w:val="a7"/>
        <w:jc w:val="both"/>
        <w:rPr>
          <w:rFonts w:ascii="Verdana" w:hAnsi="Verdana"/>
          <w:lang w:val="en-US"/>
        </w:rPr>
      </w:pPr>
      <w:r w:rsidRPr="00E90E73">
        <w:rPr>
          <w:rFonts w:ascii="Verdana" w:hAnsi="Verdana"/>
          <w:lang w:val="en-US"/>
        </w:rPr>
        <w:t>2019 – 2021</w:t>
      </w:r>
      <w:r w:rsidRPr="00E90E73">
        <w:rPr>
          <w:rFonts w:ascii="Verdana" w:hAnsi="Verdana"/>
          <w:lang w:val="en-US"/>
        </w:rPr>
        <w:tab/>
      </w:r>
      <w:r w:rsidRPr="00E90E73">
        <w:rPr>
          <w:rFonts w:ascii="Verdana" w:hAnsi="Verdana"/>
          <w:lang w:val="en-US"/>
        </w:rPr>
        <w:tab/>
      </w:r>
      <w:r w:rsidRPr="00E90E73">
        <w:rPr>
          <w:rFonts w:ascii="Verdana" w:hAnsi="Verdana"/>
          <w:lang w:val="en-US"/>
        </w:rPr>
        <w:t>President, International Bioprocessing Association (Malaysia)</w:t>
      </w:r>
    </w:p>
    <w:p w:rsidR="00504BD9" w:rsidP="00504BD9" w:rsidRDefault="00504BD9" w14:paraId="2142A6EA" w14:textId="4C72A308">
      <w:pPr>
        <w:pStyle w:val="a7"/>
        <w:ind w:left="2160" w:hanging="2160"/>
        <w:jc w:val="both"/>
        <w:rPr>
          <w:rFonts w:ascii="Verdana" w:hAnsi="Verdana"/>
          <w:lang w:val="en-US"/>
        </w:rPr>
      </w:pPr>
      <w:r w:rsidRPr="00E90E73">
        <w:rPr>
          <w:rFonts w:ascii="Verdana" w:hAnsi="Verdana"/>
          <w:lang w:val="en-US"/>
        </w:rPr>
        <w:t>2019 – 2020</w:t>
      </w:r>
      <w:r w:rsidRPr="00E90E73">
        <w:rPr>
          <w:rFonts w:ascii="Verdana" w:hAnsi="Verdana"/>
          <w:lang w:val="en-US"/>
        </w:rPr>
        <w:tab/>
      </w:r>
      <w:r w:rsidRPr="00E90E73">
        <w:rPr>
          <w:rFonts w:ascii="Verdana" w:hAnsi="Verdana"/>
          <w:lang w:val="en-US"/>
        </w:rPr>
        <w:t>Director of Research, Department of Chemical and Enviromental Engineering, University of Nottingham Malaysia</w:t>
      </w:r>
    </w:p>
    <w:p w:rsidRPr="00E90E73" w:rsidR="00DC10E3" w:rsidP="00504BD9" w:rsidRDefault="00DC10E3" w14:paraId="64E539A1" w14:textId="6155DBCE">
      <w:pPr>
        <w:pStyle w:val="a7"/>
        <w:ind w:left="2160" w:hanging="2160"/>
        <w:jc w:val="both"/>
        <w:rPr>
          <w:rFonts w:ascii="Verdana" w:hAnsi="Verdana"/>
          <w:lang w:val="en-US"/>
        </w:rPr>
      </w:pPr>
      <w:r w:rsidRPr="79A62FC8" w:rsidR="79A62FC8">
        <w:rPr>
          <w:rFonts w:ascii="Verdana" w:hAnsi="Verdana"/>
          <w:lang w:val="en-US"/>
        </w:rPr>
        <w:t>2019 – date</w:t>
      </w:r>
      <w:r>
        <w:tab/>
      </w:r>
      <w:r w:rsidRPr="79A62FC8" w:rsidR="79A62FC8">
        <w:rPr>
          <w:rFonts w:ascii="Verdana" w:hAnsi="Verdana"/>
          <w:lang w:val="en-US"/>
        </w:rPr>
        <w:t>Visiting Professor, Duy Tan University, Danang, Vietnam</w:t>
      </w:r>
    </w:p>
    <w:p w:rsidRPr="00E90E73" w:rsidR="00B33315" w:rsidP="00B33315" w:rsidRDefault="00E76504" w14:paraId="150A2837" w14:textId="77777777">
      <w:pPr>
        <w:pStyle w:val="a7"/>
        <w:jc w:val="both"/>
        <w:rPr>
          <w:rFonts w:ascii="Verdana" w:hAnsi="Verdana"/>
          <w:lang w:val="en-US"/>
        </w:rPr>
      </w:pPr>
      <w:r w:rsidRPr="00E90E73">
        <w:rPr>
          <w:rFonts w:ascii="Verdana" w:hAnsi="Verdana"/>
          <w:lang w:val="en-US"/>
        </w:rPr>
        <w:t>2016 – 2020</w:t>
      </w:r>
      <w:r w:rsidRPr="00E90E73">
        <w:rPr>
          <w:rFonts w:ascii="Verdana" w:hAnsi="Verdana"/>
          <w:lang w:val="en-US"/>
        </w:rPr>
        <w:tab/>
      </w:r>
      <w:r w:rsidRPr="00E90E73">
        <w:rPr>
          <w:rFonts w:ascii="Verdana" w:hAnsi="Verdana"/>
          <w:lang w:val="en-US"/>
        </w:rPr>
        <w:tab/>
      </w:r>
      <w:r w:rsidRPr="00E90E73" w:rsidR="00B33315">
        <w:rPr>
          <w:rFonts w:ascii="Verdana" w:hAnsi="Verdana"/>
          <w:lang w:val="en-US"/>
        </w:rPr>
        <w:t>Consulting Engineer, Twolink Sdn Bhd (Malaysia)</w:t>
      </w:r>
    </w:p>
    <w:p w:rsidRPr="00E90E73" w:rsidR="00B33315" w:rsidP="00B33315" w:rsidRDefault="00B33315" w14:paraId="41B58B37" w14:textId="77777777">
      <w:pPr>
        <w:pStyle w:val="a7"/>
        <w:jc w:val="both"/>
        <w:rPr>
          <w:rFonts w:ascii="Verdana" w:hAnsi="Verdana"/>
          <w:lang w:val="en-US"/>
        </w:rPr>
      </w:pPr>
      <w:r w:rsidRPr="00E90E73">
        <w:rPr>
          <w:rFonts w:ascii="Verdana" w:hAnsi="Verdana"/>
          <w:lang w:val="en-US"/>
        </w:rPr>
        <w:t xml:space="preserve">2016 </w:t>
      </w:r>
      <w:r w:rsidRPr="00E90E73" w:rsidR="005029D4">
        <w:rPr>
          <w:rFonts w:ascii="Verdana" w:hAnsi="Verdana"/>
          <w:lang w:val="en-US"/>
        </w:rPr>
        <w:t>– 2020</w:t>
      </w:r>
      <w:r w:rsidRPr="00E90E73" w:rsidR="005029D4">
        <w:rPr>
          <w:rFonts w:ascii="Verdana" w:hAnsi="Verdana"/>
          <w:lang w:val="en-US"/>
        </w:rPr>
        <w:tab/>
      </w:r>
      <w:r w:rsidRPr="00E90E73" w:rsidR="005029D4">
        <w:rPr>
          <w:rFonts w:ascii="Verdana" w:hAnsi="Verdana"/>
          <w:lang w:val="en-US"/>
        </w:rPr>
        <w:t xml:space="preserve"> </w:t>
      </w:r>
      <w:r w:rsidRPr="00E90E73" w:rsidR="005029D4">
        <w:rPr>
          <w:rFonts w:ascii="Verdana" w:hAnsi="Verdana"/>
          <w:lang w:val="en-US"/>
        </w:rPr>
        <w:tab/>
      </w:r>
      <w:r w:rsidRPr="00E90E73">
        <w:rPr>
          <w:rFonts w:ascii="Verdana" w:hAnsi="Verdana"/>
          <w:lang w:val="en-US"/>
        </w:rPr>
        <w:t>Associate Professor, The University of Nottingham Malaysia</w:t>
      </w:r>
    </w:p>
    <w:p w:rsidRPr="00E90E73" w:rsidR="00B33315" w:rsidP="00B33315" w:rsidRDefault="00B33315" w14:paraId="667752D3" w14:textId="31C6378E">
      <w:pPr>
        <w:pStyle w:val="a7"/>
        <w:jc w:val="both"/>
        <w:rPr>
          <w:rFonts w:ascii="Verdana" w:hAnsi="Verdana"/>
          <w:lang w:val="en-US"/>
        </w:rPr>
      </w:pPr>
      <w:r w:rsidRPr="00E90E73">
        <w:rPr>
          <w:rFonts w:ascii="Verdana" w:hAnsi="Verdana"/>
          <w:lang w:val="en-US"/>
        </w:rPr>
        <w:t>Jun</w:t>
      </w:r>
      <w:r w:rsidRPr="00E90E73" w:rsidR="005029D4">
        <w:rPr>
          <w:rFonts w:ascii="Verdana" w:hAnsi="Verdana"/>
          <w:lang w:val="en-US"/>
        </w:rPr>
        <w:t xml:space="preserve"> –</w:t>
      </w:r>
      <w:r w:rsidR="00080C42">
        <w:rPr>
          <w:rFonts w:ascii="Verdana" w:hAnsi="Verdana"/>
          <w:lang w:val="en-US"/>
        </w:rPr>
        <w:t xml:space="preserve"> </w:t>
      </w:r>
      <w:r w:rsidRPr="00E90E73" w:rsidR="005029D4">
        <w:rPr>
          <w:rFonts w:ascii="Verdana" w:hAnsi="Verdana"/>
          <w:lang w:val="en-US"/>
        </w:rPr>
        <w:t xml:space="preserve"> Sept</w:t>
      </w:r>
      <w:r w:rsidRPr="00E90E73">
        <w:rPr>
          <w:rFonts w:ascii="Verdana" w:hAnsi="Verdana"/>
          <w:lang w:val="en-US"/>
        </w:rPr>
        <w:t xml:space="preserve"> 2018</w:t>
      </w:r>
      <w:r w:rsidRPr="00E90E73">
        <w:rPr>
          <w:rFonts w:ascii="Verdana" w:hAnsi="Verdana"/>
          <w:lang w:val="en-US"/>
        </w:rPr>
        <w:tab/>
      </w:r>
      <w:r w:rsidRPr="00E90E73">
        <w:rPr>
          <w:rFonts w:ascii="Verdana" w:hAnsi="Verdana"/>
          <w:lang w:val="en-US"/>
        </w:rPr>
        <w:t>Invited Fellow, Kobe University, Japan</w:t>
      </w:r>
    </w:p>
    <w:p w:rsidRPr="00E90E73" w:rsidR="00B33315" w:rsidP="00B33315" w:rsidRDefault="005029D4" w14:paraId="4D67AC69" w14:textId="77777777">
      <w:pPr>
        <w:pStyle w:val="a7"/>
        <w:jc w:val="both"/>
        <w:rPr>
          <w:rFonts w:ascii="Verdana" w:hAnsi="Verdana"/>
          <w:lang w:val="en-US"/>
        </w:rPr>
      </w:pPr>
      <w:r w:rsidRPr="00E90E73">
        <w:rPr>
          <w:rFonts w:ascii="Verdana" w:hAnsi="Verdana"/>
          <w:lang w:val="en-US"/>
        </w:rPr>
        <w:t>17</w:t>
      </w:r>
      <w:r w:rsidRPr="00E90E73">
        <w:rPr>
          <w:rFonts w:ascii="Verdana" w:hAnsi="Verdana"/>
          <w:vertAlign w:val="superscript"/>
          <w:lang w:val="en-US"/>
        </w:rPr>
        <w:t>th</w:t>
      </w:r>
      <w:r w:rsidRPr="00E90E73">
        <w:rPr>
          <w:rFonts w:ascii="Verdana" w:hAnsi="Verdana"/>
          <w:lang w:val="en-US"/>
        </w:rPr>
        <w:t xml:space="preserve"> -19</w:t>
      </w:r>
      <w:r w:rsidRPr="00E90E73">
        <w:rPr>
          <w:rFonts w:ascii="Verdana" w:hAnsi="Verdana"/>
          <w:vertAlign w:val="superscript"/>
          <w:lang w:val="en-US"/>
        </w:rPr>
        <w:t>th</w:t>
      </w:r>
      <w:r w:rsidRPr="00E90E73" w:rsidR="00B33315">
        <w:rPr>
          <w:rFonts w:ascii="Verdana" w:hAnsi="Verdana"/>
          <w:lang w:val="en-US"/>
        </w:rPr>
        <w:t xml:space="preserve"> Apr 2018</w:t>
      </w:r>
      <w:r w:rsidRPr="00E90E73" w:rsidR="00B33315">
        <w:rPr>
          <w:rFonts w:ascii="Verdana" w:hAnsi="Verdana"/>
          <w:lang w:val="en-US"/>
        </w:rPr>
        <w:tab/>
      </w:r>
      <w:r w:rsidRPr="00E90E73" w:rsidR="00B33315">
        <w:rPr>
          <w:rFonts w:ascii="Verdana" w:hAnsi="Verdana"/>
          <w:lang w:val="en-US"/>
        </w:rPr>
        <w:t>Invited researcher, Chongqing University, China</w:t>
      </w:r>
    </w:p>
    <w:p w:rsidRPr="00E90E73" w:rsidR="00B33315" w:rsidP="00B33315" w:rsidRDefault="005029D4" w14:paraId="1D4E16EE" w14:textId="0891D53C">
      <w:pPr>
        <w:pStyle w:val="a7"/>
        <w:jc w:val="both"/>
        <w:rPr>
          <w:rFonts w:ascii="Verdana" w:hAnsi="Verdana"/>
          <w:lang w:val="en-US"/>
        </w:rPr>
      </w:pPr>
      <w:r w:rsidRPr="00E90E73">
        <w:rPr>
          <w:rFonts w:ascii="Verdana" w:hAnsi="Verdana"/>
          <w:lang w:val="en-US"/>
        </w:rPr>
        <w:t>21</w:t>
      </w:r>
      <w:r w:rsidRPr="00E90E73">
        <w:rPr>
          <w:rFonts w:ascii="Verdana" w:hAnsi="Verdana"/>
          <w:vertAlign w:val="superscript"/>
          <w:lang w:val="en-US"/>
        </w:rPr>
        <w:t>st</w:t>
      </w:r>
      <w:r w:rsidRPr="00E90E73">
        <w:rPr>
          <w:rFonts w:ascii="Verdana" w:hAnsi="Verdana"/>
          <w:lang w:val="en-US"/>
        </w:rPr>
        <w:t>–30</w:t>
      </w:r>
      <w:r w:rsidRPr="00E90E73">
        <w:rPr>
          <w:rFonts w:ascii="Verdana" w:hAnsi="Verdana"/>
          <w:vertAlign w:val="superscript"/>
          <w:lang w:val="en-US"/>
        </w:rPr>
        <w:t>th</w:t>
      </w:r>
      <w:r w:rsidRPr="00E90E73">
        <w:rPr>
          <w:rFonts w:ascii="Verdana" w:hAnsi="Verdana"/>
          <w:lang w:val="en-US"/>
        </w:rPr>
        <w:t xml:space="preserve"> Sept 2017</w:t>
      </w:r>
      <w:r w:rsidRPr="00E90E73">
        <w:rPr>
          <w:rFonts w:ascii="Verdana" w:hAnsi="Verdana"/>
          <w:lang w:val="en-US"/>
        </w:rPr>
        <w:tab/>
      </w:r>
      <w:r w:rsidRPr="00E90E73" w:rsidR="00B33315">
        <w:rPr>
          <w:rFonts w:ascii="Verdana" w:hAnsi="Verdana"/>
          <w:lang w:val="en-US"/>
        </w:rPr>
        <w:t>Visiting Professor, Jiangnan University, Wuxi, P.R. China</w:t>
      </w:r>
    </w:p>
    <w:p w:rsidRPr="00E90E73" w:rsidR="00B33315" w:rsidP="00080C42" w:rsidRDefault="00B33315" w14:paraId="57D279AF" w14:textId="77777777">
      <w:pPr>
        <w:pStyle w:val="a7"/>
        <w:ind w:left="2160" w:hanging="2160"/>
        <w:jc w:val="both"/>
        <w:rPr>
          <w:rFonts w:ascii="Verdana" w:hAnsi="Verdana"/>
          <w:lang w:val="en-US"/>
        </w:rPr>
      </w:pPr>
      <w:r w:rsidRPr="00E90E73">
        <w:rPr>
          <w:rFonts w:ascii="Verdana" w:hAnsi="Verdana"/>
          <w:lang w:val="en-US"/>
        </w:rPr>
        <w:t>2</w:t>
      </w:r>
      <w:r w:rsidRPr="00E90E73" w:rsidR="005029D4">
        <w:rPr>
          <w:rFonts w:ascii="Verdana" w:hAnsi="Verdana"/>
          <w:lang w:val="en-US"/>
        </w:rPr>
        <w:t>0</w:t>
      </w:r>
      <w:r w:rsidRPr="00E90E73" w:rsidR="005029D4">
        <w:rPr>
          <w:rFonts w:ascii="Verdana" w:hAnsi="Verdana"/>
          <w:vertAlign w:val="superscript"/>
          <w:lang w:val="en-US"/>
        </w:rPr>
        <w:t>th</w:t>
      </w:r>
      <w:r w:rsidRPr="00E90E73" w:rsidR="005029D4">
        <w:rPr>
          <w:rFonts w:ascii="Verdana" w:hAnsi="Verdana"/>
          <w:lang w:val="en-US"/>
        </w:rPr>
        <w:t xml:space="preserve"> – 30</w:t>
      </w:r>
      <w:r w:rsidRPr="00E90E73" w:rsidR="005029D4">
        <w:rPr>
          <w:rFonts w:ascii="Verdana" w:hAnsi="Verdana"/>
          <w:vertAlign w:val="superscript"/>
          <w:lang w:val="en-US"/>
        </w:rPr>
        <w:t>th</w:t>
      </w:r>
      <w:r w:rsidRPr="00E90E73" w:rsidR="005029D4">
        <w:rPr>
          <w:rFonts w:ascii="Verdana" w:hAnsi="Verdana"/>
          <w:lang w:val="en-US"/>
        </w:rPr>
        <w:t xml:space="preserve"> </w:t>
      </w:r>
      <w:r w:rsidRPr="00E90E73">
        <w:rPr>
          <w:rFonts w:ascii="Verdana" w:hAnsi="Verdana"/>
          <w:lang w:val="en-US"/>
        </w:rPr>
        <w:t>Jun 2017</w:t>
      </w:r>
      <w:r w:rsidRPr="00E90E73">
        <w:rPr>
          <w:rFonts w:ascii="Verdana" w:hAnsi="Verdana"/>
          <w:lang w:val="en-US"/>
        </w:rPr>
        <w:tab/>
      </w:r>
      <w:r w:rsidRPr="00E90E73">
        <w:rPr>
          <w:rFonts w:ascii="Verdana" w:hAnsi="Verdana"/>
          <w:lang w:val="en-US"/>
        </w:rPr>
        <w:t>Visiting Scholar, National Yunlin University of Science and Tec</w:t>
      </w:r>
      <w:r w:rsidRPr="00E90E73" w:rsidR="005029D4">
        <w:rPr>
          <w:rFonts w:ascii="Verdana" w:hAnsi="Verdana"/>
          <w:lang w:val="en-US"/>
        </w:rPr>
        <w:t xml:space="preserve">hnology, Yunlin County, </w:t>
      </w:r>
      <w:r w:rsidRPr="00E90E73">
        <w:rPr>
          <w:rFonts w:ascii="Verdana" w:hAnsi="Verdana"/>
          <w:lang w:val="en-US"/>
        </w:rPr>
        <w:t>Taiwan</w:t>
      </w:r>
    </w:p>
    <w:p w:rsidRPr="00E90E73" w:rsidR="00B33315" w:rsidP="00B33315" w:rsidRDefault="00080C42" w14:paraId="40930484" w14:textId="2A7CEFA5">
      <w:pPr>
        <w:pStyle w:val="a7"/>
        <w:jc w:val="both"/>
        <w:rPr>
          <w:rFonts w:ascii="Verdana" w:hAnsi="Verdana"/>
          <w:lang w:val="en-US"/>
        </w:rPr>
      </w:pPr>
      <w:r>
        <w:rPr>
          <w:rFonts w:ascii="Verdana" w:hAnsi="Verdana"/>
          <w:lang w:val="en-US"/>
        </w:rPr>
        <w:t>May–</w:t>
      </w:r>
      <w:r w:rsidRPr="00E90E73" w:rsidR="00B33315">
        <w:rPr>
          <w:rFonts w:ascii="Verdana" w:hAnsi="Verdana"/>
          <w:lang w:val="en-US"/>
        </w:rPr>
        <w:t xml:space="preserve">Jun &amp; Oct 2012 </w:t>
      </w:r>
      <w:r w:rsidRPr="00E90E73" w:rsidR="00B33315">
        <w:rPr>
          <w:rFonts w:ascii="Verdana" w:hAnsi="Verdana"/>
          <w:lang w:val="en-US"/>
        </w:rPr>
        <w:tab/>
      </w:r>
      <w:r w:rsidRPr="00E90E73" w:rsidR="00B33315">
        <w:rPr>
          <w:rFonts w:ascii="Verdana" w:hAnsi="Verdana"/>
          <w:lang w:val="en-US"/>
        </w:rPr>
        <w:t>Visiting Researcher, Yuan Ze University, Taiwan</w:t>
      </w:r>
    </w:p>
    <w:p w:rsidRPr="00E90E73" w:rsidR="00B33315" w:rsidP="00B33315" w:rsidRDefault="005029D4" w14:paraId="632122E7" w14:textId="1DA353F4">
      <w:pPr>
        <w:pStyle w:val="a7"/>
        <w:jc w:val="both"/>
        <w:rPr>
          <w:rFonts w:ascii="Verdana" w:hAnsi="Verdana"/>
          <w:lang w:val="en-US"/>
        </w:rPr>
      </w:pPr>
      <w:r w:rsidRPr="00E90E73">
        <w:rPr>
          <w:rFonts w:ascii="Verdana" w:hAnsi="Verdana"/>
          <w:lang w:val="en-US"/>
        </w:rPr>
        <w:t>Sept 2012</w:t>
      </w:r>
      <w:r w:rsidR="00080C42">
        <w:rPr>
          <w:rFonts w:ascii="Verdana" w:hAnsi="Verdana"/>
          <w:lang w:val="en-US"/>
        </w:rPr>
        <w:t>–</w:t>
      </w:r>
      <w:r w:rsidRPr="00E90E73" w:rsidR="00B33315">
        <w:rPr>
          <w:rFonts w:ascii="Verdana" w:hAnsi="Verdana"/>
          <w:lang w:val="en-US"/>
        </w:rPr>
        <w:t>Dec 2015</w:t>
      </w:r>
      <w:r w:rsidRPr="00E90E73" w:rsidR="00B33315">
        <w:rPr>
          <w:rFonts w:ascii="Verdana" w:hAnsi="Verdana"/>
          <w:lang w:val="en-US"/>
        </w:rPr>
        <w:tab/>
      </w:r>
      <w:r w:rsidRPr="00E90E73" w:rsidR="00B33315">
        <w:rPr>
          <w:rFonts w:ascii="Verdana" w:hAnsi="Verdana"/>
          <w:lang w:val="en-US"/>
        </w:rPr>
        <w:t>Assistant Professor, The University of Nottingham Malaysia</w:t>
      </w:r>
    </w:p>
    <w:p w:rsidRPr="00E90E73" w:rsidR="00B33315" w:rsidP="00B33315" w:rsidRDefault="00B33315" w14:paraId="0944E7CA" w14:textId="7DDD3208">
      <w:pPr>
        <w:pStyle w:val="a7"/>
        <w:jc w:val="both"/>
        <w:rPr>
          <w:rFonts w:ascii="Verdana" w:hAnsi="Verdana"/>
          <w:lang w:val="en-US"/>
        </w:rPr>
      </w:pPr>
      <w:r w:rsidRPr="00E90E73">
        <w:rPr>
          <w:rFonts w:ascii="Verdana" w:hAnsi="Verdana"/>
          <w:lang w:val="en-US"/>
        </w:rPr>
        <w:t xml:space="preserve">Sept </w:t>
      </w:r>
      <w:r w:rsidR="00080C42">
        <w:rPr>
          <w:rFonts w:ascii="Verdana" w:hAnsi="Verdana"/>
          <w:lang w:val="en-US"/>
        </w:rPr>
        <w:t>2011–</w:t>
      </w:r>
      <w:r w:rsidRPr="00E90E73">
        <w:rPr>
          <w:rFonts w:ascii="Verdana" w:hAnsi="Verdana"/>
          <w:lang w:val="en-US"/>
        </w:rPr>
        <w:t>Sept 2012Project Engineer, Gai-Tronic Malaysia</w:t>
      </w:r>
    </w:p>
    <w:p w:rsidRPr="00E90E73" w:rsidR="00B33315" w:rsidP="00B33315" w:rsidRDefault="00B33315" w14:paraId="337CEB21" w14:textId="0414E9FD">
      <w:pPr>
        <w:pStyle w:val="a7"/>
        <w:jc w:val="both"/>
        <w:rPr>
          <w:rFonts w:ascii="Verdana" w:hAnsi="Verdana"/>
          <w:lang w:val="en-US"/>
        </w:rPr>
      </w:pPr>
      <w:r w:rsidRPr="00E90E73">
        <w:rPr>
          <w:rFonts w:ascii="Verdana" w:hAnsi="Verdana"/>
          <w:lang w:val="en-US"/>
        </w:rPr>
        <w:t>Sept</w:t>
      </w:r>
      <w:r w:rsidRPr="00E90E73" w:rsidR="005029D4">
        <w:rPr>
          <w:rFonts w:ascii="Verdana" w:hAnsi="Verdana"/>
          <w:lang w:val="en-US"/>
        </w:rPr>
        <w:t xml:space="preserve"> 2010–</w:t>
      </w:r>
      <w:r w:rsidRPr="00E90E73">
        <w:rPr>
          <w:rFonts w:ascii="Verdana" w:hAnsi="Verdana"/>
          <w:lang w:val="en-US"/>
        </w:rPr>
        <w:t>Sept 2012Tutor, Universiti Putra Malaysia</w:t>
      </w:r>
    </w:p>
    <w:p w:rsidRPr="00E90E73" w:rsidR="00B33315" w:rsidP="00B33315" w:rsidRDefault="00080C42" w14:paraId="5A55140C" w14:textId="24B979BA">
      <w:pPr>
        <w:pStyle w:val="a7"/>
        <w:jc w:val="both"/>
        <w:rPr>
          <w:rFonts w:ascii="Verdana" w:hAnsi="Verdana"/>
          <w:lang w:val="en-US"/>
        </w:rPr>
      </w:pPr>
      <w:r>
        <w:rPr>
          <w:rFonts w:ascii="Verdana" w:hAnsi="Verdana"/>
          <w:lang w:val="en-US"/>
        </w:rPr>
        <w:t>Jan 2009</w:t>
      </w:r>
      <w:r w:rsidRPr="00E90E73" w:rsidR="005029D4">
        <w:rPr>
          <w:rFonts w:ascii="Verdana" w:hAnsi="Verdana"/>
          <w:lang w:val="en-US"/>
        </w:rPr>
        <w:t>–</w:t>
      </w:r>
      <w:r w:rsidRPr="00E90E73" w:rsidR="00B33315">
        <w:rPr>
          <w:rFonts w:ascii="Verdana" w:hAnsi="Verdana"/>
          <w:lang w:val="en-US"/>
        </w:rPr>
        <w:t>Sept 2012</w:t>
      </w:r>
      <w:r>
        <w:rPr>
          <w:rFonts w:ascii="Verdana" w:hAnsi="Verdana"/>
          <w:lang w:val="en-US"/>
        </w:rPr>
        <w:t xml:space="preserve"> </w:t>
      </w:r>
      <w:r w:rsidRPr="00E90E73" w:rsidR="00B33315">
        <w:rPr>
          <w:rFonts w:ascii="Verdana" w:hAnsi="Verdana"/>
          <w:lang w:val="en-US"/>
        </w:rPr>
        <w:t>Research Assistant, Universiti Putra Malaysia</w:t>
      </w:r>
    </w:p>
    <w:bookmarkEnd w:id="0"/>
    <w:p w:rsidRPr="00E90E73" w:rsidR="006B628A" w:rsidP="006B628A" w:rsidRDefault="006B628A" w14:paraId="47DFF291" w14:textId="77777777">
      <w:pPr>
        <w:pStyle w:val="a7"/>
        <w:jc w:val="both"/>
        <w:rPr>
          <w:rFonts w:ascii="Verdana" w:hAnsi="Verdana"/>
        </w:rPr>
      </w:pPr>
    </w:p>
    <w:tbl>
      <w:tblPr>
        <w:tblStyle w:val="afc"/>
        <w:tblW w:w="0" w:type="auto"/>
        <w:tblLook w:val="04A0" w:firstRow="1" w:lastRow="0" w:firstColumn="1" w:lastColumn="0" w:noHBand="0" w:noVBand="1"/>
      </w:tblPr>
      <w:tblGrid>
        <w:gridCol w:w="10076"/>
      </w:tblGrid>
      <w:tr w:rsidRPr="00080C42" w:rsidR="006B628A" w:rsidTr="006B628A" w14:paraId="6997D199" w14:textId="77777777">
        <w:tc>
          <w:tcPr>
            <w:tcW w:w="10302" w:type="dxa"/>
            <w:tcBorders>
              <w:bottom w:val="single" w:color="FFFFFF" w:themeColor="background1" w:sz="4" w:space="0"/>
            </w:tcBorders>
            <w:shd w:val="clear" w:color="auto" w:fill="000090"/>
          </w:tcPr>
          <w:p w:rsidRPr="00E90E73" w:rsidR="006B628A" w:rsidP="006B628A" w:rsidRDefault="006B628A" w14:paraId="75697419" w14:textId="77777777">
            <w:pPr>
              <w:pStyle w:val="a5"/>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 xml:space="preserve">Research </w:t>
            </w:r>
            <w:r w:rsidRPr="00E90E73" w:rsidR="00B33315">
              <w:rPr>
                <w:rFonts w:ascii="Verdana" w:hAnsi="Verdana" w:cs="Times New Roman"/>
                <w:b/>
                <w:color w:val="FFFFFF" w:themeColor="background1"/>
                <w:sz w:val="20"/>
                <w:szCs w:val="20"/>
              </w:rPr>
              <w:t xml:space="preserve">Experience &amp; </w:t>
            </w:r>
            <w:r w:rsidRPr="00E90E73">
              <w:rPr>
                <w:rFonts w:ascii="Verdana" w:hAnsi="Verdana" w:cs="Times New Roman"/>
                <w:b/>
                <w:color w:val="FFFFFF" w:themeColor="background1"/>
                <w:sz w:val="20"/>
                <w:szCs w:val="20"/>
              </w:rPr>
              <w:t>Areas</w:t>
            </w:r>
          </w:p>
        </w:tc>
      </w:tr>
    </w:tbl>
    <w:p w:rsidRPr="00E90E73" w:rsidR="009D4DAD" w:rsidP="009D4DAD" w:rsidRDefault="005508CD" w14:paraId="0050D7CB" w14:textId="3FB16B2F">
      <w:pPr>
        <w:pStyle w:val="a5"/>
        <w:rPr>
          <w:rFonts w:ascii="Verdana" w:hAnsi="Verdana" w:cs="Times New Roman"/>
          <w:sz w:val="20"/>
          <w:szCs w:val="20"/>
        </w:rPr>
      </w:pPr>
      <w:r w:rsidRPr="00E90E73">
        <w:rPr>
          <w:rFonts w:ascii="Verdana" w:hAnsi="Verdana" w:cs="Times New Roman"/>
          <w:sz w:val="20"/>
          <w:szCs w:val="20"/>
        </w:rPr>
        <w:t xml:space="preserve">More than 10 </w:t>
      </w:r>
      <w:r w:rsidRPr="00E90E73" w:rsidR="003F5F23">
        <w:rPr>
          <w:rFonts w:ascii="Verdana" w:hAnsi="Verdana" w:cs="Times New Roman"/>
          <w:sz w:val="20"/>
          <w:szCs w:val="20"/>
        </w:rPr>
        <w:t>years’</w:t>
      </w:r>
      <w:r w:rsidRPr="00E90E73">
        <w:rPr>
          <w:rFonts w:ascii="Verdana" w:hAnsi="Verdana" w:cs="Times New Roman"/>
          <w:sz w:val="20"/>
          <w:szCs w:val="20"/>
        </w:rPr>
        <w:t xml:space="preserve"> research experience in:</w:t>
      </w:r>
      <w:r w:rsidRPr="00E90E73" w:rsidR="009D4DAD">
        <w:rPr>
          <w:rFonts w:ascii="Verdana" w:hAnsi="Verdana" w:cs="Times New Roman"/>
          <w:sz w:val="20"/>
          <w:szCs w:val="20"/>
        </w:rPr>
        <w:tab/>
      </w:r>
    </w:p>
    <w:p w:rsidRPr="00E90E73" w:rsidR="009D4DAD" w:rsidP="00257558" w:rsidRDefault="00252E5C" w14:paraId="387327DD" w14:textId="77777777">
      <w:pPr>
        <w:pStyle w:val="a5"/>
        <w:numPr>
          <w:ilvl w:val="0"/>
          <w:numId w:val="13"/>
        </w:numPr>
        <w:rPr>
          <w:rFonts w:ascii="Verdana" w:hAnsi="Verdana" w:cs="Times New Roman"/>
          <w:sz w:val="20"/>
          <w:szCs w:val="20"/>
        </w:rPr>
      </w:pPr>
      <w:r w:rsidRPr="00E90E73">
        <w:rPr>
          <w:rFonts w:ascii="Verdana" w:hAnsi="Verdana" w:cs="Times New Roman"/>
          <w:sz w:val="20"/>
          <w:szCs w:val="20"/>
        </w:rPr>
        <w:t xml:space="preserve">Bioprocessing from Upstream to Downstream </w:t>
      </w:r>
    </w:p>
    <w:p w:rsidRPr="00E90E73" w:rsidR="00252E5C" w:rsidP="00257558" w:rsidRDefault="00252E5C" w14:paraId="34CD2E11" w14:textId="77777777">
      <w:pPr>
        <w:pStyle w:val="a5"/>
        <w:numPr>
          <w:ilvl w:val="0"/>
          <w:numId w:val="13"/>
        </w:numPr>
        <w:rPr>
          <w:rFonts w:ascii="Verdana" w:hAnsi="Verdana" w:cs="Times New Roman"/>
          <w:sz w:val="20"/>
          <w:szCs w:val="20"/>
        </w:rPr>
      </w:pPr>
      <w:r w:rsidRPr="00E90E73">
        <w:rPr>
          <w:rFonts w:ascii="Verdana" w:hAnsi="Verdana" w:cs="Times New Roman"/>
          <w:sz w:val="20"/>
          <w:szCs w:val="20"/>
        </w:rPr>
        <w:t>Separation and Purification Technology</w:t>
      </w:r>
    </w:p>
    <w:p w:rsidRPr="00E90E73" w:rsidR="00252E5C" w:rsidP="00257558" w:rsidRDefault="00252E5C" w14:paraId="3E6D0FCD" w14:textId="77777777">
      <w:pPr>
        <w:pStyle w:val="a5"/>
        <w:numPr>
          <w:ilvl w:val="0"/>
          <w:numId w:val="13"/>
        </w:numPr>
        <w:rPr>
          <w:rFonts w:ascii="Verdana" w:hAnsi="Verdana" w:cs="Times New Roman"/>
          <w:sz w:val="20"/>
          <w:szCs w:val="20"/>
        </w:rPr>
      </w:pPr>
      <w:r w:rsidRPr="00E90E73">
        <w:rPr>
          <w:rFonts w:ascii="Verdana" w:hAnsi="Verdana" w:cs="Times New Roman"/>
          <w:sz w:val="20"/>
          <w:szCs w:val="20"/>
        </w:rPr>
        <w:t>Algae Biorefinery Engineering</w:t>
      </w:r>
    </w:p>
    <w:p w:rsidRPr="00E90E73" w:rsidR="006B628A" w:rsidP="006B628A" w:rsidRDefault="006B628A" w14:paraId="79040C34" w14:textId="77777777">
      <w:pPr>
        <w:pStyle w:val="a7"/>
        <w:jc w:val="both"/>
        <w:rPr>
          <w:rFonts w:ascii="Verdana" w:hAnsi="Verdana"/>
        </w:rPr>
      </w:pPr>
    </w:p>
    <w:tbl>
      <w:tblPr>
        <w:tblStyle w:val="afc"/>
        <w:tblW w:w="0" w:type="auto"/>
        <w:tblLook w:val="04A0" w:firstRow="1" w:lastRow="0" w:firstColumn="1" w:lastColumn="0" w:noHBand="0" w:noVBand="1"/>
      </w:tblPr>
      <w:tblGrid>
        <w:gridCol w:w="10076"/>
      </w:tblGrid>
      <w:tr w:rsidRPr="00080C42" w:rsidR="006B628A" w:rsidTr="006B628A" w14:paraId="79E6D6C6" w14:textId="77777777">
        <w:tc>
          <w:tcPr>
            <w:tcW w:w="10302" w:type="dxa"/>
            <w:tcBorders>
              <w:bottom w:val="single" w:color="FFFFFF" w:themeColor="background1" w:sz="4" w:space="0"/>
            </w:tcBorders>
            <w:shd w:val="clear" w:color="auto" w:fill="000090"/>
          </w:tcPr>
          <w:p w:rsidRPr="00E90E73" w:rsidR="006B628A" w:rsidP="006B628A" w:rsidRDefault="006B628A" w14:paraId="2B5513D7" w14:textId="77777777">
            <w:pPr>
              <w:pStyle w:val="a5"/>
              <w:rPr>
                <w:rFonts w:ascii="Verdana" w:hAnsi="Verdana" w:cs="Times New Roman"/>
                <w:b/>
                <w:color w:val="FFFFFF" w:themeColor="background1"/>
                <w:sz w:val="20"/>
                <w:szCs w:val="20"/>
              </w:rPr>
            </w:pPr>
            <w:r w:rsidRPr="00E90E73">
              <w:rPr>
                <w:rFonts w:ascii="Verdana" w:hAnsi="Verdana" w:cs="Times New Roman"/>
                <w:b/>
                <w:i/>
                <w:color w:val="FFFFFF" w:themeColor="background1"/>
                <w:sz w:val="20"/>
                <w:szCs w:val="20"/>
              </w:rPr>
              <w:t xml:space="preserve">h </w:t>
            </w:r>
            <w:r w:rsidRPr="00E90E73">
              <w:rPr>
                <w:rFonts w:ascii="Verdana" w:hAnsi="Verdana" w:cs="Times New Roman"/>
                <w:b/>
                <w:color w:val="FFFFFF" w:themeColor="background1"/>
                <w:sz w:val="20"/>
                <w:szCs w:val="20"/>
              </w:rPr>
              <w:t xml:space="preserve"> index and Citations</w:t>
            </w:r>
          </w:p>
        </w:tc>
      </w:tr>
    </w:tbl>
    <w:p w:rsidRPr="00E90E73" w:rsidR="006B628A" w:rsidP="009D4DAD" w:rsidRDefault="006B628A" w14:paraId="27CA688F" w14:textId="77777777">
      <w:pPr>
        <w:pStyle w:val="a7"/>
        <w:jc w:val="both"/>
        <w:rPr>
          <w:rFonts w:ascii="Verdana" w:hAnsi="Verdana"/>
          <w:b/>
          <w:iCs/>
          <w:u w:val="single"/>
        </w:rPr>
      </w:pPr>
    </w:p>
    <w:p w:rsidRPr="00E90E73" w:rsidR="009D4DAD" w:rsidRDefault="00285A7D" w14:paraId="1B1A0EE4" w14:textId="1EB4126F">
      <w:pPr>
        <w:pStyle w:val="a7"/>
        <w:jc w:val="both"/>
        <w:rPr>
          <w:rFonts w:ascii="Verdana" w:hAnsi="Verdana"/>
          <w:iCs/>
        </w:rPr>
      </w:pPr>
      <w:r w:rsidRPr="00E90E73">
        <w:rPr>
          <w:rFonts w:ascii="Verdana" w:hAnsi="Verdana"/>
          <w:b/>
          <w:bCs/>
          <w:i/>
          <w:iCs/>
        </w:rPr>
        <w:t>h</w:t>
      </w:r>
      <w:r w:rsidRPr="00E90E73">
        <w:rPr>
          <w:rFonts w:ascii="Verdana" w:hAnsi="Verdana"/>
          <w:i/>
          <w:iCs/>
        </w:rPr>
        <w:t xml:space="preserve"> </w:t>
      </w:r>
      <w:r w:rsidRPr="00E90E73">
        <w:rPr>
          <w:rFonts w:ascii="Verdana" w:hAnsi="Verdana"/>
        </w:rPr>
        <w:t>index</w:t>
      </w:r>
      <w:r w:rsidRPr="00E90E73">
        <w:rPr>
          <w:rFonts w:ascii="Verdana" w:hAnsi="Verdana"/>
          <w:i/>
          <w:iCs/>
        </w:rPr>
        <w:t xml:space="preserve"> </w:t>
      </w:r>
      <w:r w:rsidR="00C327DA">
        <w:rPr>
          <w:rFonts w:ascii="Verdana" w:hAnsi="Verdana"/>
          <w:i/>
          <w:iCs/>
        </w:rPr>
        <w:t>–</w:t>
      </w:r>
      <w:r w:rsidRPr="00E90E73">
        <w:rPr>
          <w:rFonts w:ascii="Verdana" w:hAnsi="Verdana"/>
          <w:i/>
          <w:iCs/>
        </w:rPr>
        <w:t xml:space="preserve"> </w:t>
      </w:r>
      <w:r w:rsidR="00CA092E">
        <w:rPr>
          <w:rFonts w:hint="cs" w:ascii="Verdana" w:hAnsi="Verdana" w:cs="Nirmala UI"/>
          <w:iCs/>
          <w:cs/>
          <w:lang w:bidi="hi-IN"/>
        </w:rPr>
        <w:t>60</w:t>
      </w:r>
      <w:r w:rsidR="00C327DA">
        <w:rPr>
          <w:rFonts w:hint="cs" w:ascii="Verdana" w:hAnsi="Verdana" w:cs="Nirmala UI"/>
          <w:iCs/>
          <w:cs/>
          <w:lang w:bidi="hi-IN"/>
        </w:rPr>
        <w:t xml:space="preserve"> </w:t>
      </w:r>
      <w:r w:rsidRPr="00E90E73" w:rsidR="009D4DAD">
        <w:rPr>
          <w:rFonts w:ascii="Verdana" w:hAnsi="Verdana"/>
          <w:iCs/>
        </w:rPr>
        <w:t>(Google scholar)</w:t>
      </w:r>
    </w:p>
    <w:p w:rsidRPr="00E90E73" w:rsidR="00114177" w:rsidP="00E90E73" w:rsidRDefault="00285A7D" w14:paraId="51BA0B9B" w14:textId="4E002066">
      <w:pPr>
        <w:pStyle w:val="a7"/>
        <w:jc w:val="both"/>
        <w:rPr>
          <w:rFonts w:ascii="Verdana" w:hAnsi="Verdana"/>
          <w:b/>
          <w:iCs/>
        </w:rPr>
      </w:pPr>
      <w:r w:rsidRPr="00E90E73">
        <w:rPr>
          <w:rFonts w:ascii="Verdana" w:hAnsi="Verdana"/>
          <w:b/>
          <w:iCs/>
        </w:rPr>
        <w:t xml:space="preserve">Citations </w:t>
      </w:r>
      <w:r w:rsidRPr="00E90E73">
        <w:rPr>
          <w:rFonts w:ascii="Verdana" w:hAnsi="Verdana"/>
          <w:bCs/>
          <w:iCs/>
        </w:rPr>
        <w:t xml:space="preserve">- </w:t>
      </w:r>
      <w:r w:rsidRPr="00E90E73" w:rsidR="00E45020">
        <w:rPr>
          <w:rFonts w:ascii="Verdana" w:hAnsi="Verdana"/>
          <w:bCs/>
          <w:iCs/>
        </w:rPr>
        <w:t>~</w:t>
      </w:r>
      <w:r w:rsidRPr="00E90E73" w:rsidR="00DD6AE3">
        <w:rPr>
          <w:rFonts w:ascii="Verdana" w:hAnsi="Verdana"/>
          <w:bCs/>
          <w:iCs/>
        </w:rPr>
        <w:t xml:space="preserve"> </w:t>
      </w:r>
      <w:r w:rsidR="00C327DA">
        <w:rPr>
          <w:rFonts w:ascii="Verdana" w:hAnsi="Verdana"/>
          <w:b/>
          <w:iCs/>
          <w:lang w:val="en-US" w:bidi="hi-IN"/>
        </w:rPr>
        <w:t>1</w:t>
      </w:r>
      <w:r w:rsidR="00CA092E">
        <w:rPr>
          <w:rFonts w:ascii="Verdana" w:hAnsi="Verdana"/>
          <w:b/>
          <w:iCs/>
          <w:lang w:val="en-US" w:bidi="hi-IN"/>
        </w:rPr>
        <w:t>6</w:t>
      </w:r>
      <w:r w:rsidRPr="00E90E73" w:rsidR="00631551">
        <w:rPr>
          <w:rFonts w:ascii="Verdana" w:hAnsi="Verdana"/>
          <w:b/>
          <w:iCs/>
          <w:lang w:val="en-US" w:bidi="hi-IN"/>
        </w:rPr>
        <w:t>,514</w:t>
      </w:r>
      <w:r w:rsidRPr="00E90E73" w:rsidR="00252E5C">
        <w:rPr>
          <w:rFonts w:ascii="Verdana" w:hAnsi="Verdana"/>
          <w:b/>
          <w:iCs/>
        </w:rPr>
        <w:t xml:space="preserve"> </w:t>
      </w:r>
    </w:p>
    <w:p w:rsidRPr="00E90E73" w:rsidR="00247ED5" w:rsidP="00247ED5" w:rsidRDefault="00247ED5" w14:paraId="695C1DC9" w14:textId="77777777">
      <w:pPr>
        <w:pStyle w:val="a7"/>
        <w:jc w:val="both"/>
        <w:rPr>
          <w:rFonts w:ascii="Verdana" w:hAnsi="Verdana"/>
        </w:rPr>
      </w:pPr>
    </w:p>
    <w:tbl>
      <w:tblPr>
        <w:tblStyle w:val="afc"/>
        <w:tblW w:w="0" w:type="auto"/>
        <w:tblLook w:val="04A0" w:firstRow="1" w:lastRow="0" w:firstColumn="1" w:lastColumn="0" w:noHBand="0" w:noVBand="1"/>
      </w:tblPr>
      <w:tblGrid>
        <w:gridCol w:w="10076"/>
      </w:tblGrid>
      <w:tr w:rsidRPr="00080C42" w:rsidR="00247ED5" w:rsidTr="00247ED5" w14:paraId="3BAB602F" w14:textId="77777777">
        <w:tc>
          <w:tcPr>
            <w:tcW w:w="10302" w:type="dxa"/>
            <w:tcBorders>
              <w:bottom w:val="single" w:color="FFFFFF" w:themeColor="background1" w:sz="4" w:space="0"/>
            </w:tcBorders>
            <w:shd w:val="clear" w:color="auto" w:fill="000090"/>
          </w:tcPr>
          <w:p w:rsidRPr="00E90E73" w:rsidR="00247ED5" w:rsidP="00247ED5" w:rsidRDefault="00247ED5" w14:paraId="0DEF981E" w14:textId="77777777">
            <w:pPr>
              <w:pStyle w:val="a5"/>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Editorial Experience</w:t>
            </w:r>
          </w:p>
        </w:tc>
      </w:tr>
    </w:tbl>
    <w:p w:rsidRPr="00E90E73" w:rsidR="00F33AD8" w:rsidP="00D3772C" w:rsidRDefault="00F33AD8" w14:paraId="3895C823" w14:textId="77777777">
      <w:pPr>
        <w:pStyle w:val="a7"/>
        <w:jc w:val="both"/>
        <w:rPr>
          <w:rFonts w:ascii="Verdana" w:hAnsi="Verdana"/>
          <w:i/>
        </w:rPr>
      </w:pPr>
    </w:p>
    <w:p w:rsidR="00F33AD8" w:rsidP="00E90E73" w:rsidRDefault="00F33AD8" w14:paraId="45A05CE4" w14:textId="5A1D7D84">
      <w:pPr>
        <w:pStyle w:val="a7"/>
        <w:jc w:val="both"/>
        <w:rPr>
          <w:rFonts w:ascii="Verdana" w:hAnsi="Verdana"/>
          <w:lang w:val="en-US"/>
        </w:rPr>
      </w:pPr>
      <w:r w:rsidRPr="00E90E73">
        <w:rPr>
          <w:rFonts w:ascii="Verdana" w:hAnsi="Verdana"/>
          <w:b/>
          <w:lang w:val="en-US"/>
        </w:rPr>
        <w:t>Editor in Chief</w:t>
      </w:r>
      <w:r w:rsidRPr="00E90E73">
        <w:rPr>
          <w:rFonts w:ascii="Verdana" w:hAnsi="Verdana"/>
          <w:lang w:val="en-US"/>
        </w:rPr>
        <w:t xml:space="preserve"> (Aug 2019 – Present)</w:t>
      </w:r>
      <w:r w:rsidR="00080C42">
        <w:rPr>
          <w:rFonts w:ascii="Verdana" w:hAnsi="Verdana"/>
          <w:lang w:val="en-US"/>
        </w:rPr>
        <w:tab/>
      </w:r>
      <w:r w:rsidRPr="00E90E73">
        <w:rPr>
          <w:rFonts w:ascii="Verdana" w:hAnsi="Verdana"/>
          <w:lang w:val="en-US"/>
        </w:rPr>
        <w:t>Current Nutrition and Food Sciences, B</w:t>
      </w:r>
      <w:r w:rsidR="000F0045">
        <w:rPr>
          <w:rFonts w:ascii="Verdana" w:hAnsi="Verdana"/>
          <w:lang w:val="en-US"/>
        </w:rPr>
        <w:t>e</w:t>
      </w:r>
      <w:r w:rsidRPr="00E90E73">
        <w:rPr>
          <w:rFonts w:ascii="Verdana" w:hAnsi="Verdana"/>
          <w:lang w:val="en-US"/>
        </w:rPr>
        <w:t>nt</w:t>
      </w:r>
      <w:r w:rsidR="000F0045">
        <w:rPr>
          <w:rFonts w:ascii="Verdana" w:hAnsi="Verdana"/>
          <w:lang w:val="en-US"/>
        </w:rPr>
        <w:t>h</w:t>
      </w:r>
      <w:r w:rsidRPr="00E90E73">
        <w:rPr>
          <w:rFonts w:ascii="Verdana" w:hAnsi="Verdana"/>
          <w:lang w:val="en-US"/>
        </w:rPr>
        <w:t>am Science</w:t>
      </w:r>
    </w:p>
    <w:p w:rsidRPr="00E90E73" w:rsidR="00C327DA" w:rsidP="00C327DA" w:rsidRDefault="00C327DA" w14:paraId="78842968" w14:textId="614319FA">
      <w:pPr>
        <w:pStyle w:val="a7"/>
        <w:jc w:val="both"/>
        <w:rPr>
          <w:rFonts w:ascii="Verdana" w:hAnsi="Verdana"/>
          <w:lang w:val="en-US"/>
        </w:rPr>
      </w:pPr>
      <w:r w:rsidRPr="00C327DA">
        <w:rPr>
          <w:rFonts w:ascii="Verdana" w:hAnsi="Verdana"/>
          <w:b/>
          <w:lang w:val="en-US"/>
        </w:rPr>
        <w:t xml:space="preserve">Deputy Editor </w:t>
      </w:r>
      <w:r w:rsidRPr="00EC19B4">
        <w:rPr>
          <w:rFonts w:ascii="Verdana" w:hAnsi="Verdana"/>
          <w:bCs/>
          <w:lang w:val="en-US"/>
        </w:rPr>
        <w:t>(</w:t>
      </w:r>
      <w:r w:rsidRPr="00EC19B4">
        <w:rPr>
          <w:rFonts w:ascii="Verdana" w:hAnsi="Verdana"/>
          <w:lang w:val="en-US"/>
        </w:rPr>
        <w:t>Jan 2021 – Present)</w:t>
      </w:r>
      <w:r w:rsidRPr="00C327DA">
        <w:rPr>
          <w:rFonts w:ascii="Verdana" w:hAnsi="Verdana"/>
          <w:b/>
          <w:lang w:val="en-US"/>
        </w:rPr>
        <w:tab/>
      </w:r>
      <w:r w:rsidRPr="00E90E73">
        <w:rPr>
          <w:rFonts w:ascii="Verdana" w:hAnsi="Verdana"/>
          <w:lang w:val="en-US"/>
        </w:rPr>
        <w:t>Bioengineered (Taylor &amp; Francis)</w:t>
      </w:r>
    </w:p>
    <w:p w:rsidRPr="006A5B68" w:rsidR="006A5B68" w:rsidP="00E90E73" w:rsidRDefault="006A5B68" w14:paraId="0169735B" w14:textId="4B6B1659">
      <w:pPr>
        <w:pStyle w:val="a7"/>
        <w:jc w:val="both"/>
        <w:rPr>
          <w:rFonts w:ascii="Verdana" w:hAnsi="Verdana"/>
          <w:lang w:val="en-US"/>
        </w:rPr>
      </w:pPr>
      <w:r w:rsidRPr="00E90E73">
        <w:rPr>
          <w:rFonts w:ascii="Verdana" w:hAnsi="Verdana"/>
          <w:b/>
          <w:lang w:val="en-US"/>
        </w:rPr>
        <w:t>Associate Editor</w:t>
      </w:r>
      <w:r w:rsidRPr="00E90E73">
        <w:rPr>
          <w:rFonts w:ascii="Verdana" w:hAnsi="Verdana"/>
          <w:lang w:val="en-US"/>
        </w:rPr>
        <w:t xml:space="preserve"> (</w:t>
      </w:r>
      <w:r>
        <w:rPr>
          <w:rFonts w:ascii="Verdana" w:hAnsi="Verdana"/>
          <w:lang w:val="en-US"/>
        </w:rPr>
        <w:t>Sep 2021</w:t>
      </w:r>
      <w:r w:rsidRPr="00E90E73">
        <w:rPr>
          <w:rFonts w:ascii="Verdana" w:hAnsi="Verdana"/>
          <w:lang w:val="en-US"/>
        </w:rPr>
        <w:t xml:space="preserve"> – Present) </w:t>
      </w:r>
      <w:r>
        <w:rPr>
          <w:rFonts w:ascii="Verdana" w:hAnsi="Verdana"/>
          <w:lang w:val="en-US"/>
        </w:rPr>
        <w:tab/>
      </w:r>
      <w:r>
        <w:rPr>
          <w:rFonts w:ascii="Verdana" w:hAnsi="Verdana"/>
          <w:lang w:val="en-US"/>
        </w:rPr>
        <w:t>Alexandria Engineering Journal, Elsevier</w:t>
      </w:r>
    </w:p>
    <w:p w:rsidRPr="00E90E73" w:rsidR="00F33AD8" w:rsidP="00E90E73" w:rsidRDefault="00F33AD8" w14:paraId="3418649B" w14:textId="5737594B">
      <w:pPr>
        <w:pStyle w:val="a7"/>
        <w:jc w:val="both"/>
        <w:rPr>
          <w:rFonts w:ascii="Verdana" w:hAnsi="Verdana"/>
          <w:lang w:val="en-US"/>
        </w:rPr>
      </w:pPr>
      <w:r w:rsidRPr="00E90E73">
        <w:rPr>
          <w:rFonts w:ascii="Verdana" w:hAnsi="Verdana"/>
          <w:b/>
          <w:lang w:val="en-US"/>
        </w:rPr>
        <w:t>Associate Editor</w:t>
      </w:r>
      <w:r w:rsidRPr="00E90E73">
        <w:rPr>
          <w:rFonts w:ascii="Verdana" w:hAnsi="Verdana"/>
          <w:lang w:val="en-US"/>
        </w:rPr>
        <w:t xml:space="preserve"> (Aug 2020 – Present) </w:t>
      </w:r>
      <w:r w:rsidR="00080C42">
        <w:rPr>
          <w:rFonts w:ascii="Verdana" w:hAnsi="Verdana"/>
          <w:lang w:val="en-US"/>
        </w:rPr>
        <w:tab/>
      </w:r>
      <w:r w:rsidRPr="00E90E73">
        <w:rPr>
          <w:rFonts w:ascii="Verdana" w:hAnsi="Verdana"/>
          <w:lang w:val="en-US"/>
        </w:rPr>
        <w:t>Bioengineered (Taylor &amp; Francis)</w:t>
      </w:r>
    </w:p>
    <w:p w:rsidRPr="00E90E73" w:rsidR="00F33AD8" w:rsidP="00E90E73" w:rsidRDefault="00F33AD8" w14:paraId="26D8569E" w14:textId="745C3277">
      <w:pPr>
        <w:pStyle w:val="a7"/>
        <w:jc w:val="both"/>
        <w:rPr>
          <w:rFonts w:ascii="Verdana" w:hAnsi="Verdana"/>
          <w:lang w:val="en-US"/>
        </w:rPr>
      </w:pPr>
      <w:r w:rsidRPr="00E90E73">
        <w:rPr>
          <w:rFonts w:ascii="Verdana" w:hAnsi="Verdana"/>
          <w:b/>
          <w:lang w:val="en-US"/>
        </w:rPr>
        <w:t>Associate Editor</w:t>
      </w:r>
      <w:r w:rsidRPr="00E90E73">
        <w:rPr>
          <w:rFonts w:ascii="Verdana" w:hAnsi="Verdana"/>
          <w:lang w:val="en-US"/>
        </w:rPr>
        <w:t xml:space="preserve"> (Sep 2019 – Present) </w:t>
      </w:r>
      <w:r w:rsidR="00080C42">
        <w:rPr>
          <w:rFonts w:ascii="Verdana" w:hAnsi="Verdana"/>
          <w:lang w:val="en-US"/>
        </w:rPr>
        <w:tab/>
      </w:r>
      <w:r w:rsidRPr="00E90E73">
        <w:rPr>
          <w:rFonts w:ascii="Verdana" w:hAnsi="Verdana"/>
          <w:lang w:val="en-US"/>
        </w:rPr>
        <w:t>Cur</w:t>
      </w:r>
      <w:r w:rsidR="000F0045">
        <w:rPr>
          <w:rFonts w:ascii="Verdana" w:hAnsi="Verdana"/>
          <w:lang w:val="en-US"/>
        </w:rPr>
        <w:t>rent Biochemical Engineering, Be</w:t>
      </w:r>
      <w:r w:rsidRPr="00E90E73">
        <w:rPr>
          <w:rFonts w:ascii="Verdana" w:hAnsi="Verdana"/>
          <w:lang w:val="en-US"/>
        </w:rPr>
        <w:t>nt</w:t>
      </w:r>
      <w:r w:rsidR="000F0045">
        <w:rPr>
          <w:rFonts w:ascii="Verdana" w:hAnsi="Verdana"/>
          <w:lang w:val="en-US"/>
        </w:rPr>
        <w:t>h</w:t>
      </w:r>
      <w:r w:rsidRPr="00E90E73">
        <w:rPr>
          <w:rFonts w:ascii="Verdana" w:hAnsi="Verdana"/>
          <w:lang w:val="en-US"/>
        </w:rPr>
        <w:t>am Science</w:t>
      </w:r>
    </w:p>
    <w:p w:rsidRPr="00E90E73" w:rsidR="00B14B0D" w:rsidP="00E90E73" w:rsidRDefault="00B14B0D" w14:paraId="547FA9BD" w14:textId="0EEE7FB7">
      <w:pPr>
        <w:pStyle w:val="a7"/>
        <w:jc w:val="both"/>
        <w:rPr>
          <w:rFonts w:ascii="Verdana" w:hAnsi="Verdana"/>
          <w:lang w:val="en-US"/>
        </w:rPr>
      </w:pPr>
      <w:r w:rsidRPr="00E90E73">
        <w:rPr>
          <w:rFonts w:ascii="Verdana" w:hAnsi="Verdana"/>
          <w:b/>
          <w:lang w:val="en-US"/>
        </w:rPr>
        <w:t>Associate Editor</w:t>
      </w:r>
      <w:r w:rsidR="00EB5019">
        <w:rPr>
          <w:rFonts w:ascii="Verdana" w:hAnsi="Verdana"/>
          <w:lang w:val="en-US"/>
        </w:rPr>
        <w:t xml:space="preserve"> (Sep 2019 – 2021</w:t>
      </w:r>
      <w:r w:rsidRPr="00E90E73">
        <w:rPr>
          <w:rFonts w:ascii="Verdana" w:hAnsi="Verdana"/>
          <w:lang w:val="en-US"/>
        </w:rPr>
        <w:t xml:space="preserve">) </w:t>
      </w:r>
      <w:r w:rsidR="00080C42">
        <w:rPr>
          <w:rFonts w:ascii="Verdana" w:hAnsi="Verdana"/>
          <w:lang w:val="en-US"/>
        </w:rPr>
        <w:tab/>
      </w:r>
      <w:r w:rsidRPr="00E90E73">
        <w:rPr>
          <w:rFonts w:ascii="Verdana" w:hAnsi="Verdana"/>
          <w:lang w:val="en-US"/>
        </w:rPr>
        <w:t>The Open Microalgae Biotechnology, Open Bent</w:t>
      </w:r>
      <w:r w:rsidR="000F0045">
        <w:rPr>
          <w:rFonts w:ascii="Verdana" w:hAnsi="Verdana"/>
          <w:lang w:val="en-US"/>
        </w:rPr>
        <w:t>h</w:t>
      </w:r>
      <w:r w:rsidRPr="00E90E73">
        <w:rPr>
          <w:rFonts w:ascii="Verdana" w:hAnsi="Verdana"/>
          <w:lang w:val="en-US"/>
        </w:rPr>
        <w:t>am</w:t>
      </w:r>
    </w:p>
    <w:p w:rsidRPr="00E90E73" w:rsidR="00F33AD8" w:rsidP="00E90E73" w:rsidRDefault="00F33AD8" w14:paraId="409F964B" w14:textId="5A9271D7">
      <w:pPr>
        <w:pStyle w:val="a7"/>
        <w:ind w:left="4320" w:hanging="4320"/>
        <w:jc w:val="both"/>
        <w:rPr>
          <w:rFonts w:ascii="Verdana" w:hAnsi="Verdana"/>
          <w:lang w:val="en-US"/>
        </w:rPr>
      </w:pPr>
      <w:r w:rsidRPr="00E90E73">
        <w:rPr>
          <w:rFonts w:ascii="Verdana" w:hAnsi="Verdana"/>
          <w:b/>
          <w:lang w:val="en-US"/>
        </w:rPr>
        <w:t>Associate Editor</w:t>
      </w:r>
      <w:r w:rsidR="00080C42">
        <w:rPr>
          <w:rFonts w:ascii="Verdana" w:hAnsi="Verdana"/>
          <w:lang w:val="en-US"/>
        </w:rPr>
        <w:t xml:space="preserve"> </w:t>
      </w:r>
      <w:r w:rsidR="00F1151C">
        <w:rPr>
          <w:rFonts w:ascii="Verdana" w:hAnsi="Verdana"/>
          <w:lang w:val="en-US"/>
        </w:rPr>
        <w:t>(Jan 2019– 2021</w:t>
      </w:r>
      <w:r w:rsidRPr="00E90E73">
        <w:rPr>
          <w:rFonts w:ascii="Verdana" w:hAnsi="Verdana"/>
          <w:lang w:val="en-US"/>
        </w:rPr>
        <w:t>)</w:t>
      </w:r>
      <w:r w:rsidR="00080C42">
        <w:rPr>
          <w:rFonts w:ascii="Verdana" w:hAnsi="Verdana"/>
          <w:lang w:val="en-US"/>
        </w:rPr>
        <w:tab/>
      </w:r>
      <w:r w:rsidRPr="00E90E73">
        <w:rPr>
          <w:rFonts w:ascii="Verdana" w:hAnsi="Verdana"/>
          <w:lang w:val="en-US"/>
        </w:rPr>
        <w:t>Journal of Advanced Biotechnology and Experimental Therapeutics</w:t>
      </w:r>
    </w:p>
    <w:p w:rsidRPr="00E90E73" w:rsidR="00B14B0D" w:rsidP="00B14B0D" w:rsidRDefault="00B14B0D" w14:paraId="4555A4E5" w14:textId="4BDA0436">
      <w:pPr>
        <w:pStyle w:val="a7"/>
        <w:jc w:val="both"/>
        <w:rPr>
          <w:rFonts w:ascii="Verdana" w:hAnsi="Verdana"/>
          <w:lang w:val="en-US"/>
        </w:rPr>
      </w:pPr>
      <w:r w:rsidRPr="00E90E73">
        <w:rPr>
          <w:rFonts w:ascii="Verdana" w:hAnsi="Verdana"/>
          <w:b/>
          <w:lang w:val="en-US"/>
        </w:rPr>
        <w:lastRenderedPageBreak/>
        <w:t>Editor</w:t>
      </w:r>
      <w:r w:rsidRPr="00E90E73">
        <w:rPr>
          <w:rFonts w:ascii="Verdana" w:hAnsi="Verdana"/>
          <w:lang w:val="en-US"/>
        </w:rPr>
        <w:t xml:space="preserve"> (June 2019 – Present) </w:t>
      </w:r>
      <w:r w:rsidR="00080C42">
        <w:rPr>
          <w:rFonts w:ascii="Verdana" w:hAnsi="Verdana"/>
          <w:lang w:val="en-US"/>
        </w:rPr>
        <w:tab/>
      </w:r>
      <w:r w:rsidR="00080C42">
        <w:rPr>
          <w:rFonts w:ascii="Verdana" w:hAnsi="Verdana"/>
          <w:lang w:val="en-US"/>
        </w:rPr>
        <w:tab/>
      </w:r>
      <w:r w:rsidRPr="00E90E73">
        <w:rPr>
          <w:rFonts w:ascii="Verdana" w:hAnsi="Verdana"/>
          <w:lang w:val="en-US"/>
        </w:rPr>
        <w:t>Biocatalysis and Agricultural Biotechnology</w:t>
      </w:r>
    </w:p>
    <w:p w:rsidRPr="00E90E73" w:rsidR="00B14B0D" w:rsidP="00B14B0D" w:rsidRDefault="00B14B0D" w14:paraId="01A3C361" w14:textId="1FA31F44">
      <w:pPr>
        <w:pStyle w:val="a7"/>
        <w:jc w:val="both"/>
        <w:rPr>
          <w:rFonts w:ascii="Verdana" w:hAnsi="Verdana"/>
          <w:lang w:val="en-US"/>
        </w:rPr>
      </w:pPr>
      <w:r w:rsidRPr="00E90E73">
        <w:rPr>
          <w:rFonts w:ascii="Verdana" w:hAnsi="Verdana"/>
          <w:b/>
          <w:lang w:val="en-US"/>
        </w:rPr>
        <w:t>Editor</w:t>
      </w:r>
      <w:r w:rsidRPr="00E90E73">
        <w:rPr>
          <w:rFonts w:ascii="Verdana" w:hAnsi="Verdana"/>
          <w:lang w:val="en-US"/>
        </w:rPr>
        <w:t xml:space="preserve"> (Aug 2019 – Present) </w:t>
      </w:r>
      <w:r w:rsidR="00080C42">
        <w:rPr>
          <w:rFonts w:ascii="Verdana" w:hAnsi="Verdana"/>
          <w:lang w:val="en-US"/>
        </w:rPr>
        <w:tab/>
      </w:r>
      <w:r w:rsidR="00080C42">
        <w:rPr>
          <w:rFonts w:ascii="Verdana" w:hAnsi="Verdana"/>
          <w:lang w:val="en-US"/>
        </w:rPr>
        <w:tab/>
      </w:r>
      <w:r w:rsidRPr="00E90E73">
        <w:rPr>
          <w:rFonts w:ascii="Verdana" w:hAnsi="Verdana"/>
          <w:lang w:val="en-US"/>
        </w:rPr>
        <w:t>Scientific Reports, Nature</w:t>
      </w:r>
    </w:p>
    <w:p w:rsidR="00C327DA" w:rsidP="4130484A" w:rsidRDefault="4130484A" w14:paraId="279BD0D2" w14:textId="21514653">
      <w:pPr>
        <w:pStyle w:val="a7"/>
        <w:tabs>
          <w:tab w:val="left" w:pos="1080"/>
          <w:tab w:val="left" w:pos="1260"/>
        </w:tabs>
      </w:pPr>
      <w:r w:rsidRPr="4130484A">
        <w:rPr>
          <w:rFonts w:ascii="Verdana" w:hAnsi="Verdana"/>
          <w:b/>
          <w:bCs/>
        </w:rPr>
        <w:t xml:space="preserve">Managing </w:t>
      </w:r>
      <w:r w:rsidRPr="4130484A">
        <w:rPr>
          <w:rFonts w:ascii="Verdana" w:hAnsi="Verdana"/>
          <w:b/>
          <w:bCs/>
          <w:lang w:val="en-US"/>
        </w:rPr>
        <w:t>Guest Editor</w:t>
      </w:r>
      <w:r w:rsidRPr="4130484A">
        <w:rPr>
          <w:rFonts w:ascii="Verdana" w:hAnsi="Verdana"/>
          <w:lang w:val="en-US"/>
        </w:rPr>
        <w:t xml:space="preserve">:  </w:t>
      </w:r>
      <w:r w:rsidR="00C250A9">
        <w:tab/>
      </w:r>
      <w:r w:rsidR="00C250A9">
        <w:tab/>
      </w:r>
      <w:r w:rsidR="00C250A9">
        <w:tab/>
      </w:r>
      <w:r w:rsidRPr="00C327DA" w:rsidR="00C327DA">
        <w:rPr>
          <w:rFonts w:ascii="Verdana" w:hAnsi="Verdana"/>
          <w:lang w:val="en-US"/>
        </w:rPr>
        <w:t>Renewable &amp; Sustainable Energy Reviews</w:t>
      </w:r>
      <w:r w:rsidR="00C327DA">
        <w:rPr>
          <w:rFonts w:ascii="Verdana" w:hAnsi="Verdana" w:eastAsia="Verdana" w:cs="Verdana"/>
          <w:sz w:val="19"/>
          <w:szCs w:val="19"/>
          <w:lang w:val="en-US"/>
        </w:rPr>
        <w:t xml:space="preserve">, </w:t>
      </w:r>
      <w:r w:rsidRPr="4130484A" w:rsidR="00C327DA">
        <w:rPr>
          <w:rFonts w:ascii="Verdana" w:hAnsi="Verdana" w:eastAsia="Verdana" w:cs="Verdana"/>
          <w:sz w:val="19"/>
          <w:szCs w:val="19"/>
          <w:lang w:val="en-US"/>
        </w:rPr>
        <w:t>Elsevier;</w:t>
      </w:r>
    </w:p>
    <w:p w:rsidRPr="00E90E73" w:rsidR="005F0C25" w:rsidP="4130484A" w:rsidRDefault="00C327DA" w14:paraId="4E1F9232" w14:textId="7DBC6A47">
      <w:pPr>
        <w:pStyle w:val="a7"/>
        <w:tabs>
          <w:tab w:val="left" w:pos="1080"/>
          <w:tab w:val="left" w:pos="1260"/>
        </w:tabs>
        <w:rPr>
          <w:lang w:val="en-US"/>
        </w:rPr>
      </w:pPr>
      <w:r>
        <w:tab/>
      </w:r>
      <w:r>
        <w:tab/>
      </w:r>
      <w:r>
        <w:tab/>
      </w:r>
      <w:r>
        <w:tab/>
      </w:r>
      <w:r>
        <w:tab/>
      </w:r>
      <w:r>
        <w:tab/>
      </w:r>
      <w:r>
        <w:tab/>
      </w:r>
      <w:r w:rsidRPr="4130484A" w:rsidR="4130484A">
        <w:rPr>
          <w:rFonts w:ascii="Verdana" w:hAnsi="Verdana"/>
          <w:lang w:val="en-US"/>
        </w:rPr>
        <w:t xml:space="preserve">Science of the Total Environment, </w:t>
      </w:r>
      <w:r w:rsidRPr="4130484A" w:rsidR="4130484A">
        <w:rPr>
          <w:rFonts w:ascii="Verdana" w:hAnsi="Verdana" w:eastAsia="Verdana" w:cs="Verdana"/>
          <w:sz w:val="19"/>
          <w:szCs w:val="19"/>
          <w:lang w:val="en-US"/>
        </w:rPr>
        <w:t>Elsevier;</w:t>
      </w:r>
    </w:p>
    <w:p w:rsidRPr="00E90E73" w:rsidR="005F0C25" w:rsidP="4130484A" w:rsidRDefault="4130484A" w14:paraId="2E5A6FD1" w14:textId="18C101C5">
      <w:pPr>
        <w:pStyle w:val="a7"/>
        <w:tabs>
          <w:tab w:val="left" w:pos="1080"/>
          <w:tab w:val="left" w:pos="1260"/>
        </w:tabs>
        <w:ind w:left="3600" w:firstLine="720"/>
        <w:rPr>
          <w:rFonts w:ascii="Verdana" w:hAnsi="Verdana"/>
          <w:lang w:val="en-US"/>
        </w:rPr>
      </w:pPr>
      <w:r w:rsidRPr="4130484A">
        <w:rPr>
          <w:rFonts w:ascii="Verdana" w:hAnsi="Verdana"/>
          <w:lang w:val="en-US"/>
        </w:rPr>
        <w:t xml:space="preserve">Journal of Hazardous Materials, Elsevier; </w:t>
      </w:r>
    </w:p>
    <w:p w:rsidR="005F0C25" w:rsidP="00E90E73" w:rsidRDefault="005F0C25" w14:paraId="5E806E04" w14:textId="162C8EAA">
      <w:pPr>
        <w:pStyle w:val="a7"/>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Biofuel Research Journal, Elsevier;</w:t>
      </w:r>
    </w:p>
    <w:p w:rsidRPr="00E90E73" w:rsidR="00C327DA" w:rsidP="00E90E73" w:rsidRDefault="00C327DA" w14:paraId="4669DE48" w14:textId="69A44351">
      <w:pPr>
        <w:pStyle w:val="a7"/>
        <w:rPr>
          <w:rFonts w:ascii="Verdana" w:hAnsi="Verdana"/>
          <w:lang w:val="en-US"/>
        </w:rPr>
      </w:pPr>
      <w:r>
        <w:rPr>
          <w:rFonts w:ascii="Verdana" w:hAnsi="Verdana"/>
          <w:lang w:val="en-US"/>
        </w:rPr>
        <w:tab/>
      </w:r>
      <w:r>
        <w:rPr>
          <w:rFonts w:ascii="Verdana" w:hAnsi="Verdana"/>
          <w:lang w:val="en-US"/>
        </w:rPr>
        <w:tab/>
      </w:r>
      <w:r>
        <w:rPr>
          <w:rFonts w:ascii="Verdana" w:hAnsi="Verdana"/>
          <w:lang w:val="en-US"/>
        </w:rPr>
        <w:tab/>
      </w:r>
      <w:r>
        <w:rPr>
          <w:rFonts w:ascii="Verdana" w:hAnsi="Verdana"/>
          <w:lang w:val="en-US"/>
        </w:rPr>
        <w:tab/>
      </w:r>
      <w:r>
        <w:rPr>
          <w:rFonts w:ascii="Verdana" w:hAnsi="Verdana"/>
          <w:lang w:val="en-US"/>
        </w:rPr>
        <w:tab/>
      </w:r>
      <w:r>
        <w:rPr>
          <w:rFonts w:ascii="Verdana" w:hAnsi="Verdana"/>
          <w:lang w:val="en-US"/>
        </w:rPr>
        <w:tab/>
      </w:r>
      <w:r w:rsidRPr="00C327DA">
        <w:rPr>
          <w:rFonts w:ascii="Verdana" w:hAnsi="Verdana"/>
          <w:lang w:val="en-US"/>
        </w:rPr>
        <w:t>Sustainable Energy Technologies and Assessments</w:t>
      </w:r>
    </w:p>
    <w:p w:rsidRPr="00E90E73" w:rsidR="005F0C25" w:rsidP="00E90E73" w:rsidRDefault="005F0C25" w14:paraId="00096CC8" w14:textId="13BAA598">
      <w:pPr>
        <w:pStyle w:val="a7"/>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Environmental Pollution, Elsevier; </w:t>
      </w:r>
    </w:p>
    <w:p w:rsidRPr="00E90E73" w:rsidR="005F0C25" w:rsidP="00E90E73" w:rsidRDefault="005F0C25" w14:paraId="049EDDDF" w14:textId="00EFA44D">
      <w:pPr>
        <w:pStyle w:val="a7"/>
        <w:ind w:firstLine="720"/>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Chemosphere, Elsevier;</w:t>
      </w:r>
    </w:p>
    <w:p w:rsidR="005F0C25" w:rsidP="00E90E73" w:rsidRDefault="005F0C25" w14:paraId="5DB263BE" w14:textId="3905DA60">
      <w:pPr>
        <w:pStyle w:val="a7"/>
        <w:ind w:firstLine="720"/>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Photochemistry Review, Springer;</w:t>
      </w:r>
    </w:p>
    <w:p w:rsidRPr="00E90E73" w:rsidR="00C327DA" w:rsidP="00E90E73" w:rsidRDefault="00C327DA" w14:paraId="30975A09" w14:textId="3BE6AB7F">
      <w:pPr>
        <w:pStyle w:val="a7"/>
        <w:ind w:firstLine="720"/>
        <w:rPr>
          <w:rFonts w:ascii="Verdana" w:hAnsi="Verdana"/>
          <w:lang w:val="en-US"/>
        </w:rPr>
      </w:pPr>
      <w:r>
        <w:rPr>
          <w:rFonts w:ascii="Verdana" w:hAnsi="Verdana"/>
          <w:lang w:val="en-US"/>
        </w:rPr>
        <w:tab/>
      </w:r>
      <w:r>
        <w:rPr>
          <w:rFonts w:ascii="Verdana" w:hAnsi="Verdana"/>
          <w:lang w:val="en-US"/>
        </w:rPr>
        <w:tab/>
      </w:r>
      <w:r>
        <w:rPr>
          <w:rFonts w:ascii="Verdana" w:hAnsi="Verdana"/>
          <w:lang w:val="en-US"/>
        </w:rPr>
        <w:tab/>
      </w:r>
      <w:r>
        <w:rPr>
          <w:rFonts w:ascii="Verdana" w:hAnsi="Verdana"/>
          <w:lang w:val="en-US"/>
        </w:rPr>
        <w:tab/>
      </w:r>
      <w:r>
        <w:rPr>
          <w:rFonts w:ascii="Verdana" w:hAnsi="Verdana"/>
          <w:lang w:val="en-US"/>
        </w:rPr>
        <w:tab/>
      </w:r>
      <w:r w:rsidRPr="00C327DA">
        <w:rPr>
          <w:rFonts w:ascii="Verdana" w:hAnsi="Verdana"/>
          <w:lang w:val="en-US"/>
        </w:rPr>
        <w:t>Biochemical Engineering Journal</w:t>
      </w:r>
    </w:p>
    <w:p w:rsidRPr="00E90E73" w:rsidR="005F0C25" w:rsidP="00E90E73" w:rsidRDefault="005F0C25" w14:paraId="1FA94C35" w14:textId="5EFFF12A">
      <w:pPr>
        <w:pStyle w:val="a7"/>
        <w:ind w:firstLine="720"/>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Material Letters, </w:t>
      </w:r>
      <w:r w:rsidRPr="00E90E73" w:rsidR="00C327DA">
        <w:rPr>
          <w:rFonts w:ascii="Verdana" w:hAnsi="Verdana"/>
          <w:lang w:val="en-US"/>
        </w:rPr>
        <w:t>Elsevier</w:t>
      </w:r>
      <w:r w:rsidRPr="00E90E73">
        <w:rPr>
          <w:rFonts w:ascii="Verdana" w:hAnsi="Verdana"/>
          <w:lang w:val="en-US"/>
        </w:rPr>
        <w:t>;</w:t>
      </w:r>
    </w:p>
    <w:p w:rsidRPr="00E90E73" w:rsidR="005F0C25" w:rsidP="00E90E73" w:rsidRDefault="005F0C25" w14:paraId="3CDD48E6" w14:textId="0D0E0F38">
      <w:pPr>
        <w:pStyle w:val="a7"/>
        <w:ind w:firstLine="720"/>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Bioresource Technology, Elsevier;</w:t>
      </w:r>
    </w:p>
    <w:p w:rsidRPr="00E90E73" w:rsidR="005F0C25" w:rsidP="00E90E73" w:rsidRDefault="005F0C25" w14:paraId="10426983" w14:textId="0B285574">
      <w:pPr>
        <w:pStyle w:val="a7"/>
        <w:ind w:firstLine="720"/>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Fuel, Elsevier;</w:t>
      </w:r>
    </w:p>
    <w:p w:rsidR="005F0C25" w:rsidP="00E90E73" w:rsidRDefault="005F0C25" w14:paraId="5ED684C7" w14:textId="1BBBDAA8">
      <w:pPr>
        <w:pStyle w:val="a7"/>
        <w:ind w:firstLine="720"/>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Journal of </w:t>
      </w:r>
      <w:r w:rsidRPr="0004315B" w:rsidR="0004315B">
        <w:rPr>
          <w:rFonts w:ascii="Verdana" w:hAnsi="Verdana"/>
          <w:lang w:val="en-US"/>
        </w:rPr>
        <w:t>Biotechnology</w:t>
      </w:r>
      <w:r w:rsidRPr="00E90E73">
        <w:rPr>
          <w:rFonts w:ascii="Verdana" w:hAnsi="Verdana"/>
          <w:lang w:val="en-US"/>
        </w:rPr>
        <w:t>, Elsevier</w:t>
      </w:r>
      <w:r w:rsidRPr="00E90E73" w:rsidR="00C250A9">
        <w:rPr>
          <w:rFonts w:ascii="Verdana" w:hAnsi="Verdana"/>
          <w:lang w:val="en-US"/>
        </w:rPr>
        <w:t>;</w:t>
      </w:r>
    </w:p>
    <w:p w:rsidRPr="00E90E73" w:rsidR="00C327DA" w:rsidP="00C327DA" w:rsidRDefault="00C327DA" w14:paraId="36AA5E05" w14:textId="47753308">
      <w:pPr>
        <w:pStyle w:val="a7"/>
        <w:jc w:val="both"/>
        <w:rPr>
          <w:rFonts w:ascii="Verdana" w:hAnsi="Verdana"/>
          <w:lang w:val="en-US"/>
        </w:rPr>
      </w:pPr>
      <w:r>
        <w:rPr>
          <w:rFonts w:ascii="Verdana" w:hAnsi="Verdana"/>
          <w:lang w:val="en-US"/>
        </w:rPr>
        <w:tab/>
      </w:r>
      <w:r>
        <w:rPr>
          <w:rFonts w:ascii="Verdana" w:hAnsi="Verdana"/>
          <w:lang w:val="en-US"/>
        </w:rPr>
        <w:tab/>
      </w:r>
      <w:r>
        <w:rPr>
          <w:rFonts w:ascii="Verdana" w:hAnsi="Verdana"/>
          <w:lang w:val="en-US"/>
        </w:rPr>
        <w:tab/>
      </w:r>
      <w:r>
        <w:rPr>
          <w:rFonts w:ascii="Verdana" w:hAnsi="Verdana"/>
          <w:lang w:val="en-US"/>
        </w:rPr>
        <w:tab/>
      </w:r>
      <w:r>
        <w:rPr>
          <w:rFonts w:ascii="Verdana" w:hAnsi="Verdana"/>
          <w:lang w:val="en-US"/>
        </w:rPr>
        <w:tab/>
      </w:r>
      <w:r>
        <w:rPr>
          <w:rFonts w:ascii="Verdana" w:hAnsi="Verdana"/>
          <w:lang w:val="en-US"/>
        </w:rPr>
        <w:tab/>
      </w:r>
      <w:r w:rsidRPr="00E90E73">
        <w:rPr>
          <w:rFonts w:ascii="Verdana" w:hAnsi="Verdana"/>
          <w:lang w:val="en-US"/>
        </w:rPr>
        <w:t>Scientific Reports, Nature</w:t>
      </w:r>
    </w:p>
    <w:p w:rsidRPr="00E90E73" w:rsidR="00080C42" w:rsidP="00E90E73" w:rsidRDefault="00080C42" w14:paraId="47970595" w14:textId="32E5656A">
      <w:pPr>
        <w:pStyle w:val="a7"/>
        <w:ind w:left="3600" w:firstLine="720"/>
        <w:rPr>
          <w:rFonts w:ascii="Verdana" w:hAnsi="Verdana"/>
          <w:lang w:val="en-US"/>
        </w:rPr>
      </w:pPr>
      <w:r w:rsidRPr="00080C42">
        <w:rPr>
          <w:rFonts w:ascii="Verdana" w:hAnsi="Verdana"/>
          <w:lang w:val="en-US"/>
        </w:rPr>
        <w:t>Beilstein Journal of Nanotechnology</w:t>
      </w:r>
    </w:p>
    <w:p w:rsidRPr="00E90E73" w:rsidR="00C250A9" w:rsidP="00E90E73" w:rsidRDefault="00C250A9" w14:paraId="66B0BD5A" w14:textId="17D09C38">
      <w:pPr>
        <w:pStyle w:val="a7"/>
        <w:ind w:firstLine="720"/>
        <w:rPr>
          <w:rFonts w:ascii="Verdana" w:hAnsi="Verdana"/>
          <w:lang w:val="en-US"/>
        </w:rPr>
      </w:pPr>
      <w:r w:rsidRPr="00E90E73">
        <w:rPr>
          <w:rFonts w:ascii="Verdana" w:hAnsi="Verdana"/>
          <w:lang w:val="en-US"/>
        </w:rPr>
        <w:t xml:space="preserve">            </w:t>
      </w:r>
      <w:r w:rsidRPr="00E90E73">
        <w:rPr>
          <w:rFonts w:ascii="Verdana" w:hAnsi="Verdana"/>
          <w:lang w:val="en-US"/>
        </w:rPr>
        <w:tab/>
      </w:r>
      <w:r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Biomass </w:t>
      </w:r>
      <w:r w:rsidRPr="00E90E73" w:rsidR="00C327DA">
        <w:rPr>
          <w:rFonts w:ascii="Verdana" w:hAnsi="Verdana"/>
          <w:lang w:val="en-US"/>
        </w:rPr>
        <w:t>Conversion</w:t>
      </w:r>
      <w:r w:rsidRPr="00E90E73">
        <w:rPr>
          <w:rFonts w:ascii="Verdana" w:hAnsi="Verdana"/>
          <w:lang w:val="en-US"/>
        </w:rPr>
        <w:t xml:space="preserve"> and </w:t>
      </w:r>
      <w:r w:rsidRPr="00E90E73" w:rsidR="00C327DA">
        <w:rPr>
          <w:rFonts w:ascii="Verdana" w:hAnsi="Verdana"/>
          <w:lang w:val="en-US"/>
        </w:rPr>
        <w:t>Biorefinery</w:t>
      </w:r>
      <w:r w:rsidRPr="00E90E73">
        <w:rPr>
          <w:rFonts w:ascii="Verdana" w:hAnsi="Verdana"/>
          <w:lang w:val="en-US"/>
        </w:rPr>
        <w:t>, Springer</w:t>
      </w:r>
    </w:p>
    <w:p w:rsidRPr="00E90E73" w:rsidR="00C250A9" w:rsidP="00E90E73" w:rsidRDefault="00C250A9" w14:paraId="255D1797" w14:textId="0583CB3D">
      <w:pPr>
        <w:pStyle w:val="a7"/>
        <w:ind w:firstLine="720"/>
        <w:rPr>
          <w:rFonts w:ascii="Verdana" w:hAnsi="Verdana"/>
          <w:lang w:val="en-US"/>
        </w:rPr>
      </w:pPr>
      <w:r w:rsidRPr="00E90E73">
        <w:rPr>
          <w:rFonts w:ascii="Verdana" w:hAnsi="Verdana"/>
          <w:lang w:val="en-US"/>
        </w:rPr>
        <w:t xml:space="preserve">            </w:t>
      </w:r>
      <w:r w:rsidRPr="00E90E73">
        <w:rPr>
          <w:rFonts w:ascii="Verdana" w:hAnsi="Verdana"/>
          <w:lang w:val="en-US"/>
        </w:rPr>
        <w:tab/>
      </w:r>
      <w:r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Environmental Research, Elsevier</w:t>
      </w:r>
    </w:p>
    <w:p w:rsidRPr="00E90E73" w:rsidR="00F33AD8" w:rsidP="00E90E73" w:rsidRDefault="005F0C25" w14:paraId="7F5EB2ED" w14:textId="0E2FFAD9">
      <w:pPr>
        <w:pStyle w:val="a7"/>
        <w:tabs>
          <w:tab w:val="left" w:pos="1350"/>
          <w:tab w:val="left" w:pos="1710"/>
        </w:tabs>
        <w:jc w:val="both"/>
        <w:rPr>
          <w:rFonts w:ascii="Verdana" w:hAnsi="Verdana"/>
          <w:lang w:val="en-US"/>
        </w:rPr>
      </w:pPr>
      <w:r w:rsidRPr="00E90E73">
        <w:rPr>
          <w:rFonts w:ascii="Verdana" w:hAnsi="Verdana"/>
          <w:lang w:val="en-US"/>
        </w:rPr>
        <w:tab/>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sidR="00F33AD8">
        <w:rPr>
          <w:rFonts w:ascii="Verdana" w:hAnsi="Verdana"/>
          <w:lang w:val="en-US"/>
        </w:rPr>
        <w:t>Clean Technologies and Environmental Policy, Springer</w:t>
      </w:r>
      <w:r w:rsidRPr="00E90E73" w:rsidR="00B14B0D">
        <w:rPr>
          <w:rFonts w:ascii="Verdana" w:hAnsi="Verdana"/>
          <w:lang w:val="en-US"/>
        </w:rPr>
        <w:t xml:space="preserve">; </w:t>
      </w:r>
    </w:p>
    <w:p w:rsidRPr="00E90E73" w:rsidR="00B14B0D" w:rsidP="00E90E73" w:rsidRDefault="00B14B0D" w14:paraId="6F031B57" w14:textId="17E44046">
      <w:pPr>
        <w:pStyle w:val="a7"/>
        <w:tabs>
          <w:tab w:val="left" w:pos="1350"/>
          <w:tab w:val="left" w:pos="1710"/>
        </w:tabs>
        <w:jc w:val="both"/>
        <w:rPr>
          <w:rFonts w:ascii="Verdana" w:hAnsi="Verdana"/>
          <w:lang w:val="en-US"/>
        </w:rPr>
      </w:pPr>
      <w:r w:rsidRPr="00E90E73">
        <w:rPr>
          <w:rFonts w:ascii="Verdana" w:hAnsi="Verdana"/>
          <w:lang w:val="en-US"/>
        </w:rPr>
        <w:tab/>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Processes, MDPI</w:t>
      </w:r>
    </w:p>
    <w:p w:rsidRPr="00E90E73" w:rsidR="00B14B0D" w:rsidP="00E90E73" w:rsidRDefault="00B14B0D" w14:paraId="653CD283" w14:textId="1F2C0CCB">
      <w:pPr>
        <w:pStyle w:val="a7"/>
        <w:tabs>
          <w:tab w:val="left" w:pos="1350"/>
          <w:tab w:val="left" w:pos="1680"/>
        </w:tabs>
        <w:jc w:val="both"/>
        <w:rPr>
          <w:rFonts w:ascii="Verdana" w:hAnsi="Verdana"/>
          <w:lang w:val="en-US"/>
        </w:rPr>
      </w:pPr>
      <w:r w:rsidRPr="00E90E73">
        <w:rPr>
          <w:rFonts w:ascii="Verdana" w:hAnsi="Verdana"/>
          <w:lang w:val="en-US"/>
        </w:rPr>
        <w:tab/>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Energies, MDPI</w:t>
      </w:r>
    </w:p>
    <w:p w:rsidRPr="00E90E73" w:rsidR="00B14B0D" w:rsidP="00E90E73" w:rsidRDefault="00B14B0D" w14:paraId="6964D9CF" w14:textId="277159CC">
      <w:pPr>
        <w:pStyle w:val="a7"/>
        <w:tabs>
          <w:tab w:val="left" w:pos="1350"/>
        </w:tabs>
        <w:jc w:val="both"/>
        <w:rPr>
          <w:rFonts w:ascii="Verdana" w:hAnsi="Verdana"/>
          <w:lang w:val="en-US"/>
        </w:rPr>
      </w:pPr>
      <w:r w:rsidRPr="00E90E73">
        <w:rPr>
          <w:rFonts w:ascii="Verdana" w:hAnsi="Verdana"/>
          <w:lang w:val="en-US"/>
        </w:rPr>
        <w:tab/>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Biocatalysis and Agricultural Biotechnology, Elsevier; </w:t>
      </w:r>
    </w:p>
    <w:p w:rsidRPr="00E90E73" w:rsidR="00B14B0D" w:rsidP="00E90E73" w:rsidRDefault="00B14B0D" w14:paraId="5D04BB74" w14:textId="4C953E54">
      <w:pPr>
        <w:pStyle w:val="a7"/>
        <w:tabs>
          <w:tab w:val="left" w:pos="1350"/>
        </w:tabs>
        <w:jc w:val="both"/>
        <w:rPr>
          <w:rFonts w:ascii="Verdana" w:hAnsi="Verdana"/>
          <w:lang w:val="en-US"/>
        </w:rPr>
      </w:pPr>
      <w:r w:rsidRPr="00E90E73">
        <w:rPr>
          <w:rFonts w:ascii="Verdana" w:hAnsi="Verdana"/>
          <w:lang w:val="en-US"/>
        </w:rPr>
        <w:tab/>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Frontiers in Energy Research, Frontiers; </w:t>
      </w:r>
    </w:p>
    <w:p w:rsidRPr="00E90E73" w:rsidR="00B14B0D" w:rsidP="00E90E73" w:rsidRDefault="00B14B0D" w14:paraId="19984881" w14:textId="47E08413">
      <w:pPr>
        <w:pStyle w:val="a7"/>
        <w:tabs>
          <w:tab w:val="left" w:pos="1350"/>
        </w:tabs>
        <w:jc w:val="both"/>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BMC Energy, Springer Nature; </w:t>
      </w:r>
    </w:p>
    <w:p w:rsidRPr="00E90E73" w:rsidR="00B14B0D" w:rsidP="00E90E73" w:rsidRDefault="00B14B0D" w14:paraId="02223DE8" w14:textId="7F691962">
      <w:pPr>
        <w:pStyle w:val="a7"/>
        <w:tabs>
          <w:tab w:val="left" w:pos="1350"/>
        </w:tabs>
        <w:jc w:val="both"/>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Materials Science for Energy Technologies, KeAI; </w:t>
      </w:r>
    </w:p>
    <w:p w:rsidRPr="00E90E73" w:rsidR="00B14B0D" w:rsidP="00E90E73" w:rsidRDefault="00B14B0D" w14:paraId="76AD93DE" w14:textId="5282E404">
      <w:pPr>
        <w:pStyle w:val="a7"/>
        <w:tabs>
          <w:tab w:val="left" w:pos="1350"/>
        </w:tabs>
        <w:jc w:val="both"/>
        <w:rPr>
          <w:rFonts w:ascii="Verdana" w:hAnsi="Verdana"/>
          <w:lang w:val="en-US"/>
        </w:rPr>
      </w:pPr>
      <w:r w:rsidRPr="00E90E73">
        <w:rPr>
          <w:rFonts w:ascii="Verdana" w:hAnsi="Verdana"/>
          <w:lang w:val="en-US"/>
        </w:rPr>
        <w:t xml:space="preserve">                           </w:t>
      </w:r>
      <w:r w:rsidRPr="00E90E73" w:rsidR="00C250A9">
        <w:rPr>
          <w:rFonts w:ascii="Verdana" w:hAnsi="Verdana"/>
          <w:lang w:val="en-US"/>
        </w:rPr>
        <w:tab/>
      </w:r>
      <w:r w:rsidRPr="00E90E73" w:rsidR="00C250A9">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Current Nutrition &amp; Food Science, Bentham Science.</w:t>
      </w:r>
    </w:p>
    <w:p w:rsidRPr="00E90E73" w:rsidR="00C250A9" w:rsidP="009D4DAD" w:rsidRDefault="00C250A9" w14:paraId="5745F114" w14:textId="77777777">
      <w:pPr>
        <w:pStyle w:val="a7"/>
        <w:jc w:val="both"/>
        <w:rPr>
          <w:rFonts w:ascii="Verdana" w:hAnsi="Verdana"/>
          <w:b/>
          <w:bCs/>
          <w:i/>
          <w:u w:val="single"/>
          <w:lang w:val="en-US"/>
        </w:rPr>
      </w:pPr>
    </w:p>
    <w:p w:rsidRPr="00E90E73" w:rsidR="00C250A9" w:rsidP="009D4DAD" w:rsidRDefault="00C250A9" w14:paraId="41AC2DCF" w14:textId="77777777">
      <w:pPr>
        <w:pStyle w:val="a7"/>
        <w:jc w:val="both"/>
        <w:rPr>
          <w:rFonts w:ascii="Verdana" w:hAnsi="Verdana"/>
          <w:b/>
          <w:bCs/>
          <w:i/>
          <w:u w:val="single"/>
          <w:lang w:val="en-US"/>
        </w:rPr>
      </w:pPr>
    </w:p>
    <w:p w:rsidRPr="00E90E73" w:rsidR="009D4DAD" w:rsidP="009D4DAD" w:rsidRDefault="009D4DAD" w14:paraId="0566350C" w14:textId="77777777">
      <w:pPr>
        <w:pStyle w:val="a7"/>
        <w:jc w:val="both"/>
        <w:rPr>
          <w:rFonts w:ascii="Verdana" w:hAnsi="Verdana"/>
          <w:b/>
          <w:bCs/>
        </w:rPr>
      </w:pPr>
      <w:r w:rsidRPr="00E90E73">
        <w:rPr>
          <w:rFonts w:ascii="Verdana" w:hAnsi="Verdana"/>
          <w:b/>
          <w:bCs/>
          <w:i/>
          <w:u w:val="single"/>
        </w:rPr>
        <w:t>Editorial Board Member</w:t>
      </w:r>
      <w:r w:rsidRPr="00E90E73">
        <w:rPr>
          <w:rFonts w:ascii="Verdana" w:hAnsi="Verdana"/>
          <w:b/>
          <w:bCs/>
        </w:rPr>
        <w:t>:</w:t>
      </w:r>
    </w:p>
    <w:p w:rsidRPr="00E90E73" w:rsidR="000E6430" w:rsidP="009D4DAD" w:rsidRDefault="000E6430" w14:paraId="3D0DAE7A" w14:textId="77777777">
      <w:pPr>
        <w:pStyle w:val="a7"/>
        <w:jc w:val="both"/>
        <w:rPr>
          <w:rFonts w:ascii="Verdana" w:hAnsi="Verdana"/>
          <w:color w:val="000000"/>
        </w:rPr>
      </w:pPr>
    </w:p>
    <w:p w:rsidR="00A0054D" w:rsidP="00A0054D" w:rsidRDefault="00A0054D" w14:paraId="5D6B720D" w14:textId="0C5AE9C5">
      <w:pPr>
        <w:pStyle w:val="a7"/>
        <w:numPr>
          <w:ilvl w:val="0"/>
          <w:numId w:val="14"/>
        </w:numPr>
        <w:jc w:val="both"/>
        <w:rPr>
          <w:rFonts w:ascii="Verdana" w:hAnsi="Verdana"/>
          <w:shd w:val="clear" w:color="auto" w:fill="FDFDFD"/>
          <w:lang w:val="en-US"/>
        </w:rPr>
      </w:pPr>
      <w:r w:rsidRPr="00A0054D">
        <w:rPr>
          <w:rFonts w:ascii="Verdana" w:hAnsi="Verdana"/>
          <w:shd w:val="clear" w:color="auto" w:fill="FDFDFD"/>
          <w:lang w:val="en-US"/>
        </w:rPr>
        <w:t>Environmental Technology &amp; Innovation</w:t>
      </w:r>
      <w:r>
        <w:rPr>
          <w:rFonts w:ascii="Verdana" w:hAnsi="Verdana"/>
          <w:shd w:val="clear" w:color="auto" w:fill="FDFDFD"/>
          <w:lang w:val="en-US"/>
        </w:rPr>
        <w:t xml:space="preserve"> (Mar 2022 – Present)</w:t>
      </w:r>
    </w:p>
    <w:p w:rsidRPr="00424654" w:rsidR="00017CB3" w:rsidP="00017CB3" w:rsidRDefault="00017CB3" w14:paraId="76EC97AD" w14:textId="271EA34C">
      <w:pPr>
        <w:pStyle w:val="a7"/>
        <w:numPr>
          <w:ilvl w:val="0"/>
          <w:numId w:val="14"/>
        </w:numPr>
        <w:jc w:val="both"/>
        <w:rPr>
          <w:rFonts w:ascii="Verdana" w:hAnsi="Verdana"/>
          <w:shd w:val="clear" w:color="auto" w:fill="FDFDFD"/>
          <w:lang w:val="en-US"/>
        </w:rPr>
      </w:pPr>
      <w:r w:rsidRPr="00017CB3">
        <w:rPr>
          <w:rFonts w:ascii="Verdana" w:hAnsi="Verdana"/>
          <w:shd w:val="clear" w:color="auto" w:fill="FDFDFD"/>
          <w:lang w:val="en-US"/>
        </w:rPr>
        <w:t>Journal of Ionic Liquids</w:t>
      </w:r>
      <w:r>
        <w:rPr>
          <w:rFonts w:ascii="Verdana" w:hAnsi="Verdana"/>
          <w:shd w:val="clear" w:color="auto" w:fill="FDFDFD"/>
          <w:lang w:val="en-US"/>
        </w:rPr>
        <w:t xml:space="preserve"> (Feb 2022 – Present)</w:t>
      </w:r>
    </w:p>
    <w:p w:rsidR="00D7381C" w:rsidP="00257558" w:rsidRDefault="00D7381C" w14:paraId="6F1C16F6" w14:textId="0106EB98">
      <w:pPr>
        <w:pStyle w:val="a7"/>
        <w:numPr>
          <w:ilvl w:val="0"/>
          <w:numId w:val="14"/>
        </w:numPr>
        <w:jc w:val="both"/>
        <w:rPr>
          <w:rFonts w:ascii="Verdana" w:hAnsi="Verdana"/>
          <w:shd w:val="clear" w:color="auto" w:fill="FDFDFD"/>
          <w:lang w:val="en-US"/>
        </w:rPr>
      </w:pPr>
      <w:r w:rsidRPr="00424654">
        <w:rPr>
          <w:rFonts w:ascii="Verdana" w:hAnsi="Verdana"/>
          <w:shd w:val="clear" w:color="auto" w:fill="FDFDFD"/>
          <w:lang w:val="en-US"/>
        </w:rPr>
        <w:t xml:space="preserve">Journal of Nanostructure in Chemistry (Jan 2022 – Present) </w:t>
      </w:r>
    </w:p>
    <w:p w:rsidRPr="00424654" w:rsidR="00F33AD8" w:rsidP="00257558" w:rsidRDefault="00F33AD8" w14:paraId="71459BAF" w14:textId="26FC719F">
      <w:pPr>
        <w:pStyle w:val="a7"/>
        <w:numPr>
          <w:ilvl w:val="0"/>
          <w:numId w:val="14"/>
        </w:numPr>
        <w:jc w:val="both"/>
        <w:rPr>
          <w:rFonts w:ascii="Verdana" w:hAnsi="Verdana"/>
          <w:shd w:val="clear" w:color="auto" w:fill="FDFDFD"/>
          <w:lang w:val="en-US"/>
        </w:rPr>
      </w:pPr>
      <w:r w:rsidRPr="00424654">
        <w:rPr>
          <w:rFonts w:ascii="Verdana" w:hAnsi="Verdana"/>
          <w:shd w:val="clear" w:color="auto" w:fill="FDFDFD"/>
          <w:lang w:val="en-US"/>
        </w:rPr>
        <w:t>Journal of Hazardous Materials (Apr 2021 – Present)</w:t>
      </w:r>
    </w:p>
    <w:p w:rsidRPr="00424654" w:rsidR="00F33AD8" w:rsidP="00257558" w:rsidRDefault="00F33AD8" w14:paraId="16726E1B" w14:textId="77777777">
      <w:pPr>
        <w:pStyle w:val="a7"/>
        <w:numPr>
          <w:ilvl w:val="0"/>
          <w:numId w:val="14"/>
        </w:numPr>
        <w:jc w:val="both"/>
        <w:rPr>
          <w:rFonts w:ascii="Verdana" w:hAnsi="Verdana"/>
          <w:shd w:val="clear" w:color="auto" w:fill="FDFDFD"/>
          <w:lang w:val="en-US"/>
        </w:rPr>
      </w:pPr>
      <w:r w:rsidRPr="00424654">
        <w:rPr>
          <w:rFonts w:ascii="Verdana" w:hAnsi="Verdana"/>
          <w:shd w:val="clear" w:color="auto" w:fill="FDFDFD"/>
          <w:lang w:val="en-US"/>
        </w:rPr>
        <w:t>Bioresource Technology (Mar 2021 – Present)</w:t>
      </w:r>
    </w:p>
    <w:p w:rsidRPr="00424654" w:rsidR="00B14B0D" w:rsidP="00257558" w:rsidRDefault="00B14B0D" w14:paraId="3EF6BA15" w14:textId="77777777">
      <w:pPr>
        <w:pStyle w:val="a7"/>
        <w:numPr>
          <w:ilvl w:val="0"/>
          <w:numId w:val="14"/>
        </w:numPr>
        <w:jc w:val="both"/>
        <w:rPr>
          <w:rFonts w:ascii="Verdana" w:hAnsi="Verdana"/>
          <w:shd w:val="clear" w:color="auto" w:fill="FDFDFD"/>
          <w:lang w:val="en-US"/>
        </w:rPr>
      </w:pPr>
      <w:r w:rsidRPr="00424654">
        <w:rPr>
          <w:rFonts w:ascii="Verdana" w:hAnsi="Verdana"/>
          <w:shd w:val="clear" w:color="auto" w:fill="FDFDFD"/>
          <w:lang w:val="en-US"/>
        </w:rPr>
        <w:t>Processes, MDPI</w:t>
      </w:r>
      <w:r w:rsidRPr="00424654" w:rsidR="00C250A9">
        <w:rPr>
          <w:rFonts w:ascii="Verdana" w:hAnsi="Verdana"/>
          <w:shd w:val="clear" w:color="auto" w:fill="FDFDFD"/>
          <w:lang w:val="en-US"/>
        </w:rPr>
        <w:t xml:space="preserve"> (Jan 2020 – Present)</w:t>
      </w:r>
    </w:p>
    <w:p w:rsidRPr="00424654" w:rsidR="00F33AD8" w:rsidP="00257558" w:rsidRDefault="00F33AD8" w14:paraId="1A4D7AEB" w14:textId="771CEAE7">
      <w:pPr>
        <w:pStyle w:val="a7"/>
        <w:numPr>
          <w:ilvl w:val="0"/>
          <w:numId w:val="14"/>
        </w:numPr>
        <w:jc w:val="both"/>
        <w:rPr>
          <w:rFonts w:ascii="Verdana" w:hAnsi="Verdana"/>
          <w:shd w:val="clear" w:color="auto" w:fill="FDFDFD"/>
          <w:lang w:val="en-US"/>
        </w:rPr>
      </w:pPr>
      <w:r w:rsidRPr="00424654">
        <w:rPr>
          <w:rFonts w:ascii="Verdana" w:hAnsi="Verdana"/>
          <w:shd w:val="clear" w:color="auto" w:fill="FDFDFD"/>
          <w:lang w:val="en-US"/>
        </w:rPr>
        <w:t>International Journal of Bioprocess and Biotechnologi</w:t>
      </w:r>
      <w:r w:rsidRPr="00424654" w:rsidR="008577D9">
        <w:rPr>
          <w:rFonts w:ascii="Verdana" w:hAnsi="Verdana"/>
          <w:shd w:val="clear" w:color="auto" w:fill="FDFDFD"/>
          <w:lang w:val="en-US"/>
        </w:rPr>
        <w:t>cal Advances (Dec 2018 – 2021</w:t>
      </w:r>
      <w:r w:rsidRPr="00424654">
        <w:rPr>
          <w:rFonts w:ascii="Verdana" w:hAnsi="Verdana"/>
          <w:shd w:val="clear" w:color="auto" w:fill="FDFDFD"/>
          <w:lang w:val="en-US"/>
        </w:rPr>
        <w:t>)</w:t>
      </w:r>
    </w:p>
    <w:p w:rsidRPr="00424654" w:rsidR="00F33AD8" w:rsidP="00257558" w:rsidRDefault="00F33AD8" w14:paraId="29714132" w14:textId="33B8CBF1">
      <w:pPr>
        <w:pStyle w:val="a7"/>
        <w:numPr>
          <w:ilvl w:val="0"/>
          <w:numId w:val="14"/>
        </w:numPr>
        <w:jc w:val="both"/>
        <w:rPr>
          <w:rFonts w:ascii="Verdana" w:hAnsi="Verdana"/>
          <w:shd w:val="clear" w:color="auto" w:fill="FDFDFD"/>
        </w:rPr>
      </w:pPr>
      <w:r w:rsidRPr="00424654">
        <w:rPr>
          <w:rFonts w:ascii="Verdana" w:hAnsi="Verdana"/>
          <w:shd w:val="clear" w:color="auto" w:fill="FDFDFD"/>
        </w:rPr>
        <w:t>BMC Energy, Spring</w:t>
      </w:r>
      <w:r w:rsidRPr="00424654" w:rsidR="002400D6">
        <w:rPr>
          <w:rFonts w:ascii="Verdana" w:hAnsi="Verdana"/>
          <w:shd w:val="clear" w:color="auto" w:fill="FDFDFD"/>
        </w:rPr>
        <w:t>er Nature (August 2018 – 2021</w:t>
      </w:r>
      <w:r w:rsidRPr="00424654">
        <w:rPr>
          <w:rFonts w:ascii="Verdana" w:hAnsi="Verdana"/>
          <w:shd w:val="clear" w:color="auto" w:fill="FDFDFD"/>
        </w:rPr>
        <w:t>)</w:t>
      </w:r>
    </w:p>
    <w:p w:rsidRPr="00424654" w:rsidR="00F33AD8" w:rsidP="00257558" w:rsidRDefault="00F33AD8" w14:paraId="78DEDB00" w14:textId="77777777">
      <w:pPr>
        <w:pStyle w:val="a7"/>
        <w:numPr>
          <w:ilvl w:val="0"/>
          <w:numId w:val="14"/>
        </w:numPr>
        <w:jc w:val="both"/>
        <w:rPr>
          <w:rFonts w:ascii="Verdana" w:hAnsi="Verdana"/>
          <w:shd w:val="clear" w:color="auto" w:fill="FDFDFD"/>
        </w:rPr>
      </w:pPr>
      <w:r w:rsidRPr="00424654">
        <w:rPr>
          <w:rFonts w:ascii="Verdana" w:hAnsi="Verdana"/>
          <w:shd w:val="clear" w:color="auto" w:fill="FDFDFD"/>
        </w:rPr>
        <w:t>Biochemical Engineering Journal, Elsevier (Sept 2017 – Present)</w:t>
      </w:r>
    </w:p>
    <w:p w:rsidRPr="00424654" w:rsidR="00D3772C" w:rsidP="00257558" w:rsidRDefault="00D3772C" w14:paraId="2DD0385D" w14:textId="77777777">
      <w:pPr>
        <w:pStyle w:val="a7"/>
        <w:numPr>
          <w:ilvl w:val="0"/>
          <w:numId w:val="14"/>
        </w:numPr>
        <w:jc w:val="both"/>
        <w:rPr>
          <w:rFonts w:ascii="Verdana" w:hAnsi="Verdana"/>
        </w:rPr>
      </w:pPr>
      <w:r w:rsidRPr="00424654">
        <w:rPr>
          <w:rFonts w:ascii="Verdana" w:hAnsi="Verdana"/>
        </w:rPr>
        <w:t>Current Nutrition &amp; Food Science (Nov 2018 – Dec 2019)</w:t>
      </w:r>
    </w:p>
    <w:p w:rsidRPr="00424654" w:rsidR="00D3772C" w:rsidP="00257558" w:rsidRDefault="19E6D82C" w14:paraId="280F229A" w14:textId="77777777">
      <w:pPr>
        <w:pStyle w:val="a7"/>
        <w:numPr>
          <w:ilvl w:val="0"/>
          <w:numId w:val="14"/>
        </w:numPr>
        <w:jc w:val="both"/>
        <w:rPr>
          <w:rFonts w:ascii="Verdana" w:hAnsi="Verdana"/>
        </w:rPr>
      </w:pPr>
      <w:r w:rsidRPr="19E6D82C">
        <w:rPr>
          <w:rFonts w:ascii="Verdana" w:hAnsi="Verdana"/>
        </w:rPr>
        <w:t>Bioengineered (Taylor &amp; Francis) (Nov 2018 – Aug 2020)</w:t>
      </w:r>
    </w:p>
    <w:p w:rsidR="19E6D82C" w:rsidP="19E6D82C" w:rsidRDefault="19E6D82C" w14:paraId="559A34C1" w14:textId="0CC9AD08">
      <w:pPr>
        <w:pStyle w:val="a7"/>
        <w:numPr>
          <w:ilvl w:val="0"/>
          <w:numId w:val="14"/>
        </w:numPr>
        <w:jc w:val="both"/>
        <w:rPr>
          <w:rFonts w:ascii="Verdana" w:hAnsi="Verdana" w:eastAsia="Verdana" w:cs="Verdana"/>
        </w:rPr>
      </w:pPr>
      <w:r w:rsidRPr="19E6D82C">
        <w:rPr>
          <w:rFonts w:ascii="Verdana" w:hAnsi="Verdana" w:eastAsia="Verdana" w:cs="Verdana"/>
        </w:rPr>
        <w:t>Environmental Technology and Innovation (Mar 2022 – Present)</w:t>
      </w:r>
    </w:p>
    <w:p w:rsidRPr="00424654" w:rsidR="00247ED5" w:rsidP="00247ED5" w:rsidRDefault="00247ED5" w14:paraId="67AF271D" w14:textId="77777777">
      <w:pPr>
        <w:pStyle w:val="a7"/>
        <w:jc w:val="both"/>
        <w:rPr>
          <w:rFonts w:ascii="Verdana" w:hAnsi="Verdana"/>
        </w:rPr>
      </w:pPr>
    </w:p>
    <w:p w:rsidRPr="00E90E73" w:rsidR="000C31F9" w:rsidP="00E90E73" w:rsidRDefault="000C31F9" w14:paraId="457C7414" w14:textId="568A2405">
      <w:pPr>
        <w:pStyle w:val="a7"/>
        <w:jc w:val="both"/>
        <w:rPr>
          <w:rFonts w:ascii="Verdana" w:hAnsi="Verdana"/>
          <w:bCs/>
          <w:iCs/>
        </w:rPr>
      </w:pPr>
      <w:r w:rsidRPr="00E90E73">
        <w:rPr>
          <w:rFonts w:ascii="Verdana" w:hAnsi="Verdana"/>
          <w:b/>
          <w:bCs/>
          <w:i/>
          <w:iCs/>
        </w:rPr>
        <w:t xml:space="preserve">Regular Reviewers: </w:t>
      </w:r>
      <w:r w:rsidRPr="00E90E73">
        <w:rPr>
          <w:rFonts w:ascii="Verdana" w:hAnsi="Verdana"/>
          <w:bCs/>
          <w:iCs/>
        </w:rPr>
        <w:t>2</w:t>
      </w:r>
      <w:r w:rsidR="00CA092E">
        <w:rPr>
          <w:rFonts w:ascii="Verdana" w:hAnsi="Verdana"/>
          <w:bCs/>
          <w:iCs/>
        </w:rPr>
        <w:t>55</w:t>
      </w:r>
      <w:r w:rsidRPr="00E90E73">
        <w:rPr>
          <w:rFonts w:ascii="Verdana" w:hAnsi="Verdana"/>
          <w:bCs/>
          <w:iCs/>
        </w:rPr>
        <w:t xml:space="preserve"> ISI Journals - </w:t>
      </w:r>
      <w:r w:rsidR="00CA092E">
        <w:rPr>
          <w:rFonts w:ascii="Verdana" w:hAnsi="Verdana"/>
          <w:bCs/>
          <w:iCs/>
        </w:rPr>
        <w:t>2</w:t>
      </w:r>
      <w:r w:rsidRPr="00E90E73">
        <w:rPr>
          <w:rFonts w:ascii="Verdana" w:hAnsi="Verdana"/>
          <w:bCs/>
          <w:iCs/>
        </w:rPr>
        <w:t>544 reviewer tasks completed</w:t>
      </w:r>
    </w:p>
    <w:p w:rsidRPr="00E90E73" w:rsidR="000C31F9" w:rsidP="00E90E73" w:rsidRDefault="000C31F9" w14:paraId="527DF65C" w14:textId="52A1795A">
      <w:pPr>
        <w:pStyle w:val="a7"/>
        <w:jc w:val="both"/>
        <w:rPr>
          <w:rFonts w:ascii="Verdana" w:hAnsi="Verdana"/>
          <w:bCs/>
          <w:iCs/>
        </w:rPr>
      </w:pPr>
      <w:r w:rsidRPr="00E90E73">
        <w:rPr>
          <w:rFonts w:ascii="Verdana" w:hAnsi="Verdana"/>
          <w:b/>
          <w:bCs/>
          <w:i/>
          <w:iCs/>
        </w:rPr>
        <w:t xml:space="preserve">Regular handling editors: </w:t>
      </w:r>
      <w:r w:rsidRPr="00E90E73">
        <w:rPr>
          <w:rFonts w:ascii="Verdana" w:hAnsi="Verdana"/>
          <w:bCs/>
          <w:iCs/>
        </w:rPr>
        <w:t>1</w:t>
      </w:r>
      <w:r w:rsidR="00CA092E">
        <w:rPr>
          <w:rFonts w:ascii="Verdana" w:hAnsi="Verdana"/>
          <w:bCs/>
          <w:iCs/>
        </w:rPr>
        <w:t>5</w:t>
      </w:r>
      <w:r w:rsidRPr="00E90E73">
        <w:rPr>
          <w:rFonts w:ascii="Verdana" w:hAnsi="Verdana"/>
          <w:bCs/>
          <w:iCs/>
        </w:rPr>
        <w:t xml:space="preserve"> ISI </w:t>
      </w:r>
      <w:r w:rsidRPr="00E90E73" w:rsidR="00323AE9">
        <w:rPr>
          <w:rFonts w:ascii="Verdana" w:hAnsi="Verdana"/>
          <w:bCs/>
          <w:iCs/>
        </w:rPr>
        <w:t>Journals</w:t>
      </w:r>
      <w:r w:rsidRPr="00E90E73">
        <w:rPr>
          <w:rFonts w:ascii="Verdana" w:hAnsi="Verdana"/>
          <w:bCs/>
          <w:iCs/>
        </w:rPr>
        <w:t xml:space="preserve"> – </w:t>
      </w:r>
      <w:r w:rsidR="00CA092E">
        <w:rPr>
          <w:rFonts w:ascii="Verdana" w:hAnsi="Verdana"/>
          <w:bCs/>
          <w:iCs/>
        </w:rPr>
        <w:t>1</w:t>
      </w:r>
      <w:r w:rsidRPr="00E90E73">
        <w:rPr>
          <w:rFonts w:ascii="Verdana" w:hAnsi="Verdana"/>
          <w:bCs/>
          <w:iCs/>
        </w:rPr>
        <w:t>587 editor tasks completed</w:t>
      </w:r>
    </w:p>
    <w:p w:rsidRPr="00E90E73" w:rsidR="000C31F9" w:rsidP="00E90E73" w:rsidRDefault="000C31F9" w14:paraId="4561121F" w14:textId="77777777">
      <w:pPr>
        <w:pStyle w:val="a7"/>
        <w:jc w:val="both"/>
        <w:rPr>
          <w:rFonts w:ascii="Verdana" w:hAnsi="Verdana"/>
          <w:b/>
          <w:bCs/>
          <w:i/>
          <w:iCs/>
        </w:rPr>
      </w:pPr>
      <w:r w:rsidRPr="00E90E73">
        <w:rPr>
          <w:rFonts w:ascii="Verdana" w:hAnsi="Verdana"/>
          <w:b/>
          <w:bCs/>
          <w:i/>
          <w:iCs/>
        </w:rPr>
        <w:t xml:space="preserve">Verified by Publon: </w:t>
      </w:r>
      <w:hyperlink w:history="1" r:id="rId33">
        <w:r w:rsidRPr="00E90E73">
          <w:rPr>
            <w:rStyle w:val="a9"/>
            <w:rFonts w:ascii="Verdana" w:hAnsi="Verdana"/>
            <w:bCs/>
            <w:iCs/>
          </w:rPr>
          <w:t>https://publons.com/researcher/1344183/pau-loke-show/</w:t>
        </w:r>
      </w:hyperlink>
      <w:r w:rsidRPr="00E90E73">
        <w:rPr>
          <w:rFonts w:ascii="Verdana" w:hAnsi="Verdana"/>
          <w:b/>
          <w:bCs/>
          <w:i/>
          <w:iCs/>
        </w:rPr>
        <w:t xml:space="preserve">   </w:t>
      </w:r>
    </w:p>
    <w:p w:rsidRPr="00E90E73" w:rsidR="00D3772C" w:rsidP="00247ED5" w:rsidRDefault="00D3772C" w14:paraId="3800FBEA" w14:textId="77777777">
      <w:pPr>
        <w:pStyle w:val="a7"/>
        <w:jc w:val="both"/>
        <w:rPr>
          <w:rFonts w:ascii="Verdana" w:hAnsi="Verdana"/>
          <w:lang w:val="en-MY"/>
        </w:rPr>
      </w:pPr>
    </w:p>
    <w:tbl>
      <w:tblPr>
        <w:tblStyle w:val="afc"/>
        <w:tblW w:w="0" w:type="auto"/>
        <w:tblLook w:val="04A0" w:firstRow="1" w:lastRow="0" w:firstColumn="1" w:lastColumn="0" w:noHBand="0" w:noVBand="1"/>
      </w:tblPr>
      <w:tblGrid>
        <w:gridCol w:w="10076"/>
      </w:tblGrid>
      <w:tr w:rsidRPr="00080C42" w:rsidR="00247ED5" w:rsidTr="00247ED5" w14:paraId="0E5A1789" w14:textId="77777777">
        <w:tc>
          <w:tcPr>
            <w:tcW w:w="10302" w:type="dxa"/>
            <w:tcBorders>
              <w:bottom w:val="single" w:color="FFFFFF" w:themeColor="background1" w:sz="4" w:space="0"/>
            </w:tcBorders>
            <w:shd w:val="clear" w:color="auto" w:fill="000090"/>
          </w:tcPr>
          <w:p w:rsidRPr="00E90E73" w:rsidR="00247ED5" w:rsidP="00247ED5" w:rsidRDefault="00C250A9" w14:paraId="18CD12E2" w14:textId="54A56D43">
            <w:pPr>
              <w:pStyle w:val="a5"/>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Professional Services and Experience</w:t>
            </w:r>
          </w:p>
        </w:tc>
      </w:tr>
    </w:tbl>
    <w:p w:rsidRPr="00E90E73" w:rsidR="00AA158D" w:rsidP="00E90E73" w:rsidRDefault="00AA158D" w14:paraId="558221FB" w14:textId="77777777">
      <w:pPr>
        <w:pStyle w:val="a7"/>
        <w:jc w:val="both"/>
        <w:rPr>
          <w:rFonts w:ascii="Verdana" w:hAnsi="Verdana"/>
        </w:rPr>
      </w:pPr>
    </w:p>
    <w:p w:rsidR="008577D9" w:rsidP="00257558" w:rsidRDefault="19E6D82C" w14:paraId="3FD88A7E" w14:textId="77777777">
      <w:pPr>
        <w:pStyle w:val="a7"/>
        <w:numPr>
          <w:ilvl w:val="4"/>
          <w:numId w:val="14"/>
        </w:numPr>
        <w:ind w:left="360"/>
        <w:jc w:val="both"/>
        <w:rPr>
          <w:rFonts w:ascii="Verdana" w:hAnsi="Verdana"/>
        </w:rPr>
      </w:pPr>
      <w:r w:rsidRPr="19E6D82C">
        <w:rPr>
          <w:rFonts w:ascii="Verdana" w:hAnsi="Verdana"/>
        </w:rPr>
        <w:t>Panel, Engineering Accreditation Council, Malaysia</w:t>
      </w:r>
    </w:p>
    <w:p w:rsidRPr="008577D9" w:rsidR="002351FA" w:rsidP="00257558" w:rsidRDefault="19E6D82C" w14:paraId="4F8FF099" w14:textId="4C2EF0CB">
      <w:pPr>
        <w:pStyle w:val="a7"/>
        <w:numPr>
          <w:ilvl w:val="4"/>
          <w:numId w:val="14"/>
        </w:numPr>
        <w:ind w:left="360"/>
        <w:jc w:val="both"/>
        <w:rPr>
          <w:rFonts w:ascii="Verdana" w:hAnsi="Verdana"/>
        </w:rPr>
      </w:pPr>
      <w:r w:rsidRPr="19E6D82C">
        <w:rPr>
          <w:rFonts w:ascii="Verdana" w:hAnsi="Verdana"/>
        </w:rPr>
        <w:t>Panel, Engineering Technology Accreditation Council, Malaysia</w:t>
      </w:r>
    </w:p>
    <w:p w:rsidRPr="00E90E73" w:rsidR="000C31F9" w:rsidP="00257558" w:rsidRDefault="19E6D82C" w14:paraId="600E1025" w14:textId="77777777">
      <w:pPr>
        <w:pStyle w:val="a7"/>
        <w:numPr>
          <w:ilvl w:val="4"/>
          <w:numId w:val="14"/>
        </w:numPr>
        <w:ind w:left="360"/>
        <w:jc w:val="both"/>
        <w:rPr>
          <w:rFonts w:ascii="Verdana" w:hAnsi="Verdana"/>
        </w:rPr>
      </w:pPr>
      <w:r w:rsidRPr="19E6D82C">
        <w:rPr>
          <w:rFonts w:ascii="Verdana" w:hAnsi="Verdana"/>
        </w:rPr>
        <w:t>Grant Panel, Swiss National Science Foundation</w:t>
      </w:r>
    </w:p>
    <w:p w:rsidRPr="00E90E73" w:rsidR="000C31F9" w:rsidP="00257558" w:rsidRDefault="19E6D82C" w14:paraId="168E513B" w14:textId="77777777">
      <w:pPr>
        <w:pStyle w:val="a7"/>
        <w:numPr>
          <w:ilvl w:val="4"/>
          <w:numId w:val="14"/>
        </w:numPr>
        <w:ind w:left="360"/>
        <w:jc w:val="both"/>
        <w:rPr>
          <w:rFonts w:ascii="Verdana" w:hAnsi="Verdana"/>
        </w:rPr>
      </w:pPr>
      <w:r w:rsidRPr="19E6D82C">
        <w:rPr>
          <w:rFonts w:ascii="Verdana" w:hAnsi="Verdana"/>
        </w:rPr>
        <w:lastRenderedPageBreak/>
        <w:t xml:space="preserve">Grant Panel, Dhofar UniversityGrant Panel, </w:t>
      </w:r>
    </w:p>
    <w:p w:rsidRPr="00E90E73" w:rsidR="00AA158D" w:rsidP="00257558" w:rsidRDefault="19E6D82C" w14:paraId="6CCF0C96" w14:textId="77777777">
      <w:pPr>
        <w:pStyle w:val="a7"/>
        <w:numPr>
          <w:ilvl w:val="4"/>
          <w:numId w:val="14"/>
        </w:numPr>
        <w:ind w:left="360"/>
        <w:jc w:val="both"/>
        <w:rPr>
          <w:rFonts w:ascii="Verdana" w:hAnsi="Verdana"/>
        </w:rPr>
      </w:pPr>
      <w:r w:rsidRPr="19E6D82C">
        <w:rPr>
          <w:rFonts w:ascii="Verdana" w:hAnsi="Verdana"/>
        </w:rPr>
        <w:t>Grant Panel, Poland’s National Science Centre</w:t>
      </w:r>
    </w:p>
    <w:p w:rsidRPr="00E90E73" w:rsidR="00AA158D" w:rsidP="00257558" w:rsidRDefault="19E6D82C" w14:paraId="5E22D39F" w14:textId="77777777">
      <w:pPr>
        <w:pStyle w:val="a7"/>
        <w:numPr>
          <w:ilvl w:val="4"/>
          <w:numId w:val="14"/>
        </w:numPr>
        <w:ind w:left="360"/>
        <w:jc w:val="both"/>
        <w:rPr>
          <w:rFonts w:ascii="Verdana" w:hAnsi="Verdana"/>
        </w:rPr>
      </w:pPr>
      <w:r w:rsidRPr="19E6D82C">
        <w:rPr>
          <w:rFonts w:ascii="Verdana" w:hAnsi="Verdana"/>
        </w:rPr>
        <w:t>Grant Panel, National Foundation for Science and Technology Development (NAFOSTED), Vietnam</w:t>
      </w:r>
    </w:p>
    <w:p w:rsidRPr="00E90E73" w:rsidR="00DD69F9" w:rsidP="00257558" w:rsidRDefault="19E6D82C" w14:paraId="791D61C9" w14:textId="77777777">
      <w:pPr>
        <w:pStyle w:val="a7"/>
        <w:numPr>
          <w:ilvl w:val="4"/>
          <w:numId w:val="14"/>
        </w:numPr>
        <w:ind w:left="360"/>
        <w:jc w:val="both"/>
        <w:rPr>
          <w:rFonts w:ascii="Verdana" w:hAnsi="Verdana"/>
        </w:rPr>
      </w:pPr>
      <w:r w:rsidRPr="19E6D82C">
        <w:rPr>
          <w:rFonts w:ascii="Verdana" w:hAnsi="Verdana"/>
        </w:rPr>
        <w:t>Grant Panel, Kazakhstan Ministry of Education &amp; Science,</w:t>
      </w:r>
    </w:p>
    <w:p w:rsidRPr="00E90E73" w:rsidR="00DD69F9" w:rsidP="00257558" w:rsidRDefault="19E6D82C" w14:paraId="773D52DA" w14:textId="77777777">
      <w:pPr>
        <w:pStyle w:val="a7"/>
        <w:numPr>
          <w:ilvl w:val="4"/>
          <w:numId w:val="14"/>
        </w:numPr>
        <w:ind w:left="360"/>
        <w:jc w:val="both"/>
        <w:rPr>
          <w:rFonts w:ascii="Verdana" w:hAnsi="Verdana"/>
        </w:rPr>
      </w:pPr>
      <w:r w:rsidRPr="19E6D82C">
        <w:rPr>
          <w:rFonts w:ascii="Verdana" w:hAnsi="Verdana"/>
        </w:rPr>
        <w:t>Grant Panel, Hungary’s National Research, Development &amp; Innovation Office</w:t>
      </w:r>
    </w:p>
    <w:p w:rsidRPr="00E90E73" w:rsidR="00DD69F9" w:rsidP="00257558" w:rsidRDefault="19E6D82C" w14:paraId="06A078B3" w14:textId="77777777">
      <w:pPr>
        <w:pStyle w:val="a7"/>
        <w:numPr>
          <w:ilvl w:val="4"/>
          <w:numId w:val="14"/>
        </w:numPr>
        <w:ind w:left="360"/>
        <w:jc w:val="both"/>
        <w:rPr>
          <w:rFonts w:ascii="Verdana" w:hAnsi="Verdana"/>
        </w:rPr>
      </w:pPr>
      <w:r w:rsidRPr="19E6D82C">
        <w:rPr>
          <w:rFonts w:ascii="Verdana" w:hAnsi="Verdana"/>
        </w:rPr>
        <w:t>Grant Panel, National Center of Science and Technology Evaluation JSC</w:t>
      </w:r>
    </w:p>
    <w:p w:rsidRPr="00E90E73" w:rsidR="00DD69F9" w:rsidP="00257558" w:rsidRDefault="19E6D82C" w14:paraId="5543161C" w14:textId="77777777">
      <w:pPr>
        <w:pStyle w:val="a7"/>
        <w:numPr>
          <w:ilvl w:val="4"/>
          <w:numId w:val="14"/>
        </w:numPr>
        <w:ind w:left="360"/>
        <w:jc w:val="both"/>
        <w:rPr>
          <w:rFonts w:ascii="Verdana" w:hAnsi="Verdana"/>
        </w:rPr>
      </w:pPr>
      <w:r w:rsidRPr="19E6D82C">
        <w:rPr>
          <w:rFonts w:ascii="Verdana" w:hAnsi="Verdana"/>
        </w:rPr>
        <w:t>External Examiner, Universiti Sains Malaysia, Malaysia</w:t>
      </w:r>
    </w:p>
    <w:p w:rsidRPr="00E90E73" w:rsidR="00DD69F9" w:rsidP="00257558" w:rsidRDefault="19E6D82C" w14:paraId="09B41B06" w14:textId="77777777">
      <w:pPr>
        <w:pStyle w:val="a7"/>
        <w:numPr>
          <w:ilvl w:val="4"/>
          <w:numId w:val="14"/>
        </w:numPr>
        <w:ind w:left="360"/>
        <w:jc w:val="both"/>
        <w:rPr>
          <w:rFonts w:ascii="Verdana" w:hAnsi="Verdana"/>
        </w:rPr>
      </w:pPr>
      <w:r w:rsidRPr="19E6D82C">
        <w:rPr>
          <w:rFonts w:ascii="Verdana" w:hAnsi="Verdana"/>
        </w:rPr>
        <w:t>External Examiner, Universiti Putra Malaysia, Malaysia</w:t>
      </w:r>
    </w:p>
    <w:p w:rsidRPr="00E90E73" w:rsidR="00DD69F9" w:rsidP="00257558" w:rsidRDefault="19E6D82C" w14:paraId="5D7D6967" w14:textId="77777777">
      <w:pPr>
        <w:pStyle w:val="a7"/>
        <w:numPr>
          <w:ilvl w:val="4"/>
          <w:numId w:val="14"/>
        </w:numPr>
        <w:ind w:left="360"/>
        <w:jc w:val="both"/>
        <w:rPr>
          <w:rFonts w:ascii="Verdana" w:hAnsi="Verdana"/>
        </w:rPr>
      </w:pPr>
      <w:r w:rsidRPr="19E6D82C">
        <w:rPr>
          <w:rFonts w:ascii="Verdana" w:hAnsi="Verdana"/>
        </w:rPr>
        <w:t>External Examiner, Universiy of Malaya, Malaysia</w:t>
      </w:r>
    </w:p>
    <w:p w:rsidRPr="00E90E73" w:rsidR="00DD69F9" w:rsidP="00257558" w:rsidRDefault="19E6D82C" w14:paraId="2F418569" w14:textId="77777777">
      <w:pPr>
        <w:pStyle w:val="a7"/>
        <w:numPr>
          <w:ilvl w:val="4"/>
          <w:numId w:val="14"/>
        </w:numPr>
        <w:ind w:left="360"/>
        <w:jc w:val="both"/>
        <w:rPr>
          <w:rFonts w:ascii="Verdana" w:hAnsi="Verdana"/>
        </w:rPr>
      </w:pPr>
      <w:r w:rsidRPr="19E6D82C">
        <w:rPr>
          <w:rFonts w:ascii="Verdana" w:hAnsi="Verdana"/>
        </w:rPr>
        <w:t>External Examiner, Indian Institute of Information Technology, Allahabad, India</w:t>
      </w:r>
    </w:p>
    <w:p w:rsidRPr="00E90E73" w:rsidR="00DD69F9" w:rsidP="00257558" w:rsidRDefault="19E6D82C" w14:paraId="7FA7E3AF" w14:textId="77777777">
      <w:pPr>
        <w:pStyle w:val="a7"/>
        <w:numPr>
          <w:ilvl w:val="4"/>
          <w:numId w:val="14"/>
        </w:numPr>
        <w:ind w:left="360"/>
        <w:jc w:val="both"/>
        <w:rPr>
          <w:rFonts w:ascii="Verdana" w:hAnsi="Verdana"/>
        </w:rPr>
      </w:pPr>
      <w:r w:rsidRPr="19E6D82C">
        <w:rPr>
          <w:rFonts w:ascii="Verdana" w:hAnsi="Verdana"/>
        </w:rPr>
        <w:t>External Examiner, University of Technology Sydney External Examiner, Australia</w:t>
      </w:r>
    </w:p>
    <w:p w:rsidRPr="00E90E73" w:rsidR="00DD69F9" w:rsidP="00257558" w:rsidRDefault="19E6D82C" w14:paraId="66D6A8E8" w14:textId="77777777">
      <w:pPr>
        <w:pStyle w:val="a7"/>
        <w:numPr>
          <w:ilvl w:val="4"/>
          <w:numId w:val="14"/>
        </w:numPr>
        <w:ind w:left="360"/>
        <w:jc w:val="both"/>
        <w:rPr>
          <w:rFonts w:ascii="Verdana" w:hAnsi="Verdana"/>
        </w:rPr>
      </w:pPr>
      <w:r w:rsidRPr="19E6D82C">
        <w:rPr>
          <w:rFonts w:ascii="Verdana" w:hAnsi="Verdana"/>
        </w:rPr>
        <w:t>External Examiner, Nanyang Technologu University, Singapore</w:t>
      </w:r>
    </w:p>
    <w:p w:rsidRPr="00E90E73" w:rsidR="000C31F9" w:rsidP="00257558" w:rsidRDefault="19E6D82C" w14:paraId="541AC1B1" w14:textId="77777777">
      <w:pPr>
        <w:pStyle w:val="a7"/>
        <w:numPr>
          <w:ilvl w:val="4"/>
          <w:numId w:val="14"/>
        </w:numPr>
        <w:ind w:left="360"/>
        <w:jc w:val="both"/>
        <w:rPr>
          <w:rFonts w:ascii="Verdana" w:hAnsi="Verdana"/>
        </w:rPr>
      </w:pPr>
      <w:r w:rsidRPr="19E6D82C">
        <w:rPr>
          <w:rFonts w:ascii="Verdana" w:hAnsi="Verdana"/>
        </w:rPr>
        <w:t>External Examiner, Savitribai Phule Pune University, India</w:t>
      </w:r>
    </w:p>
    <w:p w:rsidRPr="00E90E73" w:rsidR="000C31F9" w:rsidP="00257558" w:rsidRDefault="19E6D82C" w14:paraId="21859558" w14:textId="77777777">
      <w:pPr>
        <w:pStyle w:val="a7"/>
        <w:numPr>
          <w:ilvl w:val="4"/>
          <w:numId w:val="14"/>
        </w:numPr>
        <w:ind w:left="360"/>
        <w:jc w:val="both"/>
        <w:rPr>
          <w:rFonts w:ascii="Verdana" w:hAnsi="Verdana"/>
        </w:rPr>
      </w:pPr>
      <w:r w:rsidRPr="19E6D82C">
        <w:rPr>
          <w:rFonts w:ascii="Verdana" w:hAnsi="Verdana"/>
        </w:rPr>
        <w:t>External Examiner, University of WaikatoExternal Examiner, New Zealand</w:t>
      </w:r>
    </w:p>
    <w:p w:rsidRPr="00E90E73" w:rsidR="000C31F9" w:rsidP="00257558" w:rsidRDefault="19E6D82C" w14:paraId="1CBF15FB" w14:textId="77777777">
      <w:pPr>
        <w:pStyle w:val="a7"/>
        <w:numPr>
          <w:ilvl w:val="4"/>
          <w:numId w:val="14"/>
        </w:numPr>
        <w:ind w:left="360"/>
        <w:jc w:val="both"/>
        <w:rPr>
          <w:rFonts w:ascii="Verdana" w:hAnsi="Verdana"/>
        </w:rPr>
      </w:pPr>
      <w:r w:rsidRPr="19E6D82C">
        <w:rPr>
          <w:rFonts w:ascii="Verdana" w:hAnsi="Verdana"/>
        </w:rPr>
        <w:t>External Examiner, UCSI University, Malaysia</w:t>
      </w:r>
    </w:p>
    <w:p w:rsidRPr="00E90E73" w:rsidR="000C31F9" w:rsidP="00257558" w:rsidRDefault="19E6D82C" w14:paraId="69BAFCD2" w14:textId="77777777">
      <w:pPr>
        <w:pStyle w:val="a7"/>
        <w:numPr>
          <w:ilvl w:val="4"/>
          <w:numId w:val="14"/>
        </w:numPr>
        <w:ind w:left="360"/>
        <w:jc w:val="both"/>
        <w:rPr>
          <w:rFonts w:ascii="Verdana" w:hAnsi="Verdana"/>
        </w:rPr>
      </w:pPr>
      <w:r w:rsidRPr="19E6D82C">
        <w:rPr>
          <w:rFonts w:ascii="Verdana" w:hAnsi="Verdana"/>
        </w:rPr>
        <w:t>External Examiner, Universiti Teknologi PETRONAS, Malaysia</w:t>
      </w:r>
    </w:p>
    <w:p w:rsidRPr="00E90E73" w:rsidR="002351FA" w:rsidP="00257558" w:rsidRDefault="19E6D82C" w14:paraId="4581FECC" w14:textId="77777777">
      <w:pPr>
        <w:pStyle w:val="a7"/>
        <w:numPr>
          <w:ilvl w:val="4"/>
          <w:numId w:val="14"/>
        </w:numPr>
        <w:ind w:left="360"/>
        <w:jc w:val="both"/>
        <w:rPr>
          <w:rFonts w:ascii="Verdana" w:hAnsi="Verdana"/>
        </w:rPr>
      </w:pPr>
      <w:r w:rsidRPr="19E6D82C">
        <w:rPr>
          <w:rFonts w:ascii="Verdana" w:hAnsi="Verdana"/>
        </w:rPr>
        <w:t>Judge, Human Life Advancement Foundation</w:t>
      </w:r>
    </w:p>
    <w:p w:rsidRPr="00E90E73" w:rsidR="002351FA" w:rsidP="00257558" w:rsidRDefault="19E6D82C" w14:paraId="2718B147" w14:textId="77777777">
      <w:pPr>
        <w:pStyle w:val="a7"/>
        <w:numPr>
          <w:ilvl w:val="4"/>
          <w:numId w:val="14"/>
        </w:numPr>
        <w:ind w:left="360"/>
        <w:jc w:val="both"/>
        <w:rPr>
          <w:rFonts w:ascii="Verdana" w:hAnsi="Verdana"/>
        </w:rPr>
      </w:pPr>
      <w:r w:rsidRPr="19E6D82C">
        <w:rPr>
          <w:rFonts w:ascii="Verdana" w:hAnsi="Verdana"/>
        </w:rPr>
        <w:t xml:space="preserve">Judge, Regional Chemical Engineering Undergraduate Conference (RCEUC) </w:t>
      </w:r>
    </w:p>
    <w:p w:rsidRPr="00E90E73" w:rsidR="008843EE" w:rsidP="00257558" w:rsidRDefault="19E6D82C" w14:paraId="7955AA1C" w14:textId="77777777">
      <w:pPr>
        <w:pStyle w:val="a7"/>
        <w:numPr>
          <w:ilvl w:val="4"/>
          <w:numId w:val="14"/>
        </w:numPr>
        <w:ind w:left="360"/>
        <w:jc w:val="both"/>
        <w:rPr>
          <w:rFonts w:ascii="Verdana" w:hAnsi="Verdana"/>
        </w:rPr>
      </w:pPr>
      <w:r w:rsidRPr="19E6D82C">
        <w:rPr>
          <w:rFonts w:ascii="Verdana" w:hAnsi="Verdana"/>
        </w:rPr>
        <w:t>External Examiner, Monash University, Australia</w:t>
      </w:r>
    </w:p>
    <w:p w:rsidRPr="00E90E73" w:rsidR="008843EE" w:rsidP="00257558" w:rsidRDefault="19E6D82C" w14:paraId="666BF2A6" w14:textId="77777777">
      <w:pPr>
        <w:pStyle w:val="a7"/>
        <w:numPr>
          <w:ilvl w:val="4"/>
          <w:numId w:val="14"/>
        </w:numPr>
        <w:ind w:left="360"/>
        <w:jc w:val="both"/>
        <w:rPr>
          <w:rFonts w:ascii="Verdana" w:hAnsi="Verdana"/>
        </w:rPr>
      </w:pPr>
      <w:r w:rsidRPr="19E6D82C">
        <w:rPr>
          <w:rFonts w:ascii="Verdana" w:hAnsi="Verdana"/>
        </w:rPr>
        <w:t>External Examiner, Vellore Institute of Technology (VIT) University, India</w:t>
      </w:r>
    </w:p>
    <w:p w:rsidRPr="00E90E73" w:rsidR="008843EE" w:rsidP="00257558" w:rsidRDefault="19E6D82C" w14:paraId="5648BB85" w14:textId="77777777">
      <w:pPr>
        <w:pStyle w:val="a7"/>
        <w:numPr>
          <w:ilvl w:val="4"/>
          <w:numId w:val="14"/>
        </w:numPr>
        <w:ind w:left="360"/>
        <w:jc w:val="both"/>
        <w:rPr>
          <w:rFonts w:ascii="Verdana" w:hAnsi="Verdana"/>
        </w:rPr>
      </w:pPr>
      <w:r w:rsidRPr="19E6D82C">
        <w:rPr>
          <w:rFonts w:ascii="Verdana" w:hAnsi="Verdana"/>
        </w:rPr>
        <w:t>External Examiner, UCSI University, Malaysia</w:t>
      </w:r>
    </w:p>
    <w:p w:rsidRPr="00E90E73" w:rsidR="00195611" w:rsidP="00257558" w:rsidRDefault="19E6D82C" w14:paraId="3F4EC8C4" w14:textId="77777777">
      <w:pPr>
        <w:pStyle w:val="a7"/>
        <w:numPr>
          <w:ilvl w:val="4"/>
          <w:numId w:val="14"/>
        </w:numPr>
        <w:ind w:left="360"/>
        <w:jc w:val="both"/>
        <w:rPr>
          <w:rFonts w:ascii="Verdana" w:hAnsi="Verdana"/>
        </w:rPr>
      </w:pPr>
      <w:r w:rsidRPr="19E6D82C">
        <w:rPr>
          <w:rFonts w:ascii="Verdana" w:hAnsi="Verdana"/>
        </w:rPr>
        <w:t>External Examiner, Monash Sunway University, Malaysia</w:t>
      </w:r>
    </w:p>
    <w:p w:rsidRPr="00E90E73" w:rsidR="00195611" w:rsidP="00257558" w:rsidRDefault="19E6D82C" w14:paraId="4C78CCD0" w14:textId="77777777">
      <w:pPr>
        <w:pStyle w:val="a7"/>
        <w:numPr>
          <w:ilvl w:val="4"/>
          <w:numId w:val="14"/>
        </w:numPr>
        <w:ind w:left="360"/>
        <w:jc w:val="both"/>
        <w:rPr>
          <w:rFonts w:ascii="Verdana" w:hAnsi="Verdana"/>
        </w:rPr>
      </w:pPr>
      <w:r w:rsidRPr="19E6D82C">
        <w:rPr>
          <w:rFonts w:ascii="Verdana" w:hAnsi="Verdana"/>
        </w:rPr>
        <w:t xml:space="preserve">Evaluation Panel of National Research Grant Fundamental Research Grant Scheme (FRGS), Ministry of Higher Education Malaysia </w:t>
      </w:r>
    </w:p>
    <w:p w:rsidRPr="00E90E73" w:rsidR="00195611" w:rsidP="00257558" w:rsidRDefault="19E6D82C" w14:paraId="51561796" w14:textId="77777777">
      <w:pPr>
        <w:pStyle w:val="a7"/>
        <w:numPr>
          <w:ilvl w:val="4"/>
          <w:numId w:val="14"/>
        </w:numPr>
        <w:ind w:left="360"/>
        <w:jc w:val="both"/>
        <w:rPr>
          <w:rFonts w:ascii="Verdana" w:hAnsi="Verdana"/>
        </w:rPr>
      </w:pPr>
      <w:r w:rsidRPr="19E6D82C">
        <w:rPr>
          <w:rFonts w:ascii="Verdana" w:hAnsi="Verdana"/>
        </w:rPr>
        <w:t>Evaluation Panel of National Research Grant, MRUN Young Researchers Grant Scheme (MY-RGS), Ministry of Higher Education Malaysia</w:t>
      </w:r>
    </w:p>
    <w:p w:rsidR="008D2D3A" w:rsidP="00257558" w:rsidRDefault="19E6D82C" w14:paraId="325337F3" w14:textId="77777777">
      <w:pPr>
        <w:pStyle w:val="a7"/>
        <w:numPr>
          <w:ilvl w:val="4"/>
          <w:numId w:val="14"/>
        </w:numPr>
        <w:ind w:left="360"/>
        <w:jc w:val="both"/>
        <w:rPr>
          <w:rFonts w:ascii="Verdana" w:hAnsi="Verdana"/>
        </w:rPr>
      </w:pPr>
      <w:r w:rsidRPr="19E6D82C">
        <w:rPr>
          <w:rFonts w:ascii="Verdana" w:hAnsi="Verdana"/>
        </w:rPr>
        <w:t>Evaluation Panel of National Research Grant, Prototype Research Grant Scheme (PRGS), Ministry of Higher Education Malaysia</w:t>
      </w:r>
    </w:p>
    <w:p w:rsidR="00924EAD" w:rsidP="00257558" w:rsidRDefault="19E6D82C" w14:paraId="41E95FEF" w14:textId="77777777">
      <w:pPr>
        <w:pStyle w:val="a7"/>
        <w:numPr>
          <w:ilvl w:val="4"/>
          <w:numId w:val="14"/>
        </w:numPr>
        <w:ind w:left="360"/>
        <w:jc w:val="both"/>
        <w:rPr>
          <w:rFonts w:ascii="Verdana" w:hAnsi="Verdana"/>
        </w:rPr>
      </w:pPr>
      <w:r w:rsidRPr="19E6D82C">
        <w:rPr>
          <w:rFonts w:ascii="Verdana" w:hAnsi="Verdana"/>
        </w:rPr>
        <w:t>Academic Promotion Evaluator, University of Jeddah, Kingdom of Saudi Arabia</w:t>
      </w:r>
    </w:p>
    <w:p w:rsidR="00924EAD" w:rsidP="00257558" w:rsidRDefault="19E6D82C" w14:paraId="07A8CFA5" w14:textId="3BEF68CB">
      <w:pPr>
        <w:pStyle w:val="a7"/>
        <w:numPr>
          <w:ilvl w:val="4"/>
          <w:numId w:val="14"/>
        </w:numPr>
        <w:ind w:left="360"/>
        <w:jc w:val="both"/>
        <w:rPr>
          <w:rFonts w:ascii="Verdana" w:hAnsi="Verdana"/>
        </w:rPr>
      </w:pPr>
      <w:r w:rsidRPr="19E6D82C">
        <w:rPr>
          <w:rFonts w:ascii="Verdana" w:hAnsi="Verdana"/>
        </w:rPr>
        <w:t>Judge, 7</w:t>
      </w:r>
      <w:r w:rsidRPr="19E6D82C">
        <w:rPr>
          <w:rFonts w:ascii="Verdana" w:hAnsi="Verdana"/>
          <w:vertAlign w:val="superscript"/>
        </w:rPr>
        <w:t>th</w:t>
      </w:r>
      <w:r w:rsidRPr="19E6D82C">
        <w:rPr>
          <w:rFonts w:ascii="Verdana" w:hAnsi="Verdana"/>
        </w:rPr>
        <w:t xml:space="preserve"> Southeast Asian Agricultural Engineering Student Chapter Annual Regional Convention 2021, Universiti Putra Malaysia</w:t>
      </w:r>
    </w:p>
    <w:p w:rsidRPr="00CF6484" w:rsidR="00CA092E" w:rsidP="00CA092E" w:rsidRDefault="19E6D82C" w14:paraId="4CCBA5CF" w14:textId="77777777">
      <w:pPr>
        <w:pStyle w:val="a7"/>
        <w:numPr>
          <w:ilvl w:val="4"/>
          <w:numId w:val="14"/>
        </w:numPr>
        <w:ind w:left="360"/>
        <w:jc w:val="both"/>
        <w:rPr>
          <w:rFonts w:ascii="Verdana" w:hAnsi="Verdana"/>
        </w:rPr>
      </w:pPr>
      <w:r w:rsidRPr="79A62FC8" w:rsidR="79A62FC8">
        <w:rPr>
          <w:rFonts w:ascii="Verdana" w:hAnsi="Verdana"/>
        </w:rPr>
        <w:t>Judge, 3 Minutes Poster Session 2 at the AFOB-Malaysia Chapter International Symposium 2021, held between 22nd – 23rd September 2021 in Malaysia</w:t>
      </w:r>
    </w:p>
    <w:p w:rsidR="79A62FC8" w:rsidP="79A62FC8" w:rsidRDefault="79A62FC8" w14:paraId="545F464A" w14:textId="0BBDF3C2">
      <w:pPr>
        <w:pStyle w:val="a7"/>
        <w:numPr>
          <w:ilvl w:val="4"/>
          <w:numId w:val="14"/>
        </w:numPr>
        <w:ind w:left="360"/>
        <w:jc w:val="both"/>
        <w:rPr>
          <w:rFonts w:ascii="Times New Roman" w:hAnsi="Times New Roman" w:eastAsia="Times New Roman" w:cs="Times New Roman" w:asciiTheme="minorAscii" w:hAnsiTheme="minorAscii" w:eastAsiaTheme="minorAscii" w:cstheme="minorAscii"/>
          <w:sz w:val="24"/>
          <w:szCs w:val="24"/>
          <w:lang w:val="en-US"/>
        </w:rPr>
      </w:pPr>
      <w:r w:rsidRPr="79A62FC8" w:rsidR="79A62FC8">
        <w:rPr>
          <w:rFonts w:ascii="Verdana" w:hAnsi="Verdana" w:eastAsia="Times New Roman" w:cs="Times New Roman"/>
          <w:sz w:val="20"/>
          <w:szCs w:val="20"/>
          <w:lang w:val="en-US"/>
        </w:rPr>
        <w:t>Mentor, 2022 APEC YES Challenge on Green Synergy Solutions for Sustainable Community on Agriculture Residue-Based Energy and Circular Economy from June to August 2022</w:t>
      </w:r>
    </w:p>
    <w:p w:rsidRPr="00924EAD" w:rsidR="00CA092E" w:rsidP="00CA092E" w:rsidRDefault="00CA092E" w14:paraId="6A940D35" w14:textId="77777777">
      <w:pPr>
        <w:pStyle w:val="a7"/>
        <w:ind w:left="360"/>
        <w:jc w:val="both"/>
        <w:rPr>
          <w:rFonts w:ascii="Verdana" w:hAnsi="Verdana"/>
        </w:rPr>
      </w:pPr>
    </w:p>
    <w:p w:rsidRPr="00E90E73" w:rsidR="00764E1A" w:rsidP="009D4DAD" w:rsidRDefault="00764E1A" w14:paraId="0ED7FEED" w14:textId="77777777">
      <w:pPr>
        <w:pStyle w:val="a5"/>
        <w:ind w:left="720"/>
        <w:jc w:val="both"/>
        <w:rPr>
          <w:rFonts w:ascii="Verdana" w:hAnsi="Verdana" w:cs="Times New Roman"/>
          <w:sz w:val="20"/>
          <w:szCs w:val="20"/>
        </w:rPr>
      </w:pPr>
    </w:p>
    <w:tbl>
      <w:tblPr>
        <w:tblStyle w:val="afc"/>
        <w:tblW w:w="0" w:type="auto"/>
        <w:tblLook w:val="04A0" w:firstRow="1" w:lastRow="0" w:firstColumn="1" w:lastColumn="0" w:noHBand="0" w:noVBand="1"/>
      </w:tblPr>
      <w:tblGrid>
        <w:gridCol w:w="10076"/>
      </w:tblGrid>
      <w:tr w:rsidRPr="00080C42" w:rsidR="00247ED5" w:rsidTr="00247ED5" w14:paraId="4574307C" w14:textId="77777777">
        <w:tc>
          <w:tcPr>
            <w:tcW w:w="10302" w:type="dxa"/>
            <w:tcBorders>
              <w:bottom w:val="single" w:color="FFFFFF" w:themeColor="background1" w:sz="4" w:space="0"/>
            </w:tcBorders>
            <w:shd w:val="clear" w:color="auto" w:fill="000090"/>
          </w:tcPr>
          <w:p w:rsidRPr="00E90E73" w:rsidR="00247ED5" w:rsidP="00247ED5" w:rsidRDefault="00F33AD8" w14:paraId="0F5B87C4" w14:textId="77405615">
            <w:pPr>
              <w:pStyle w:val="a5"/>
              <w:rPr>
                <w:rFonts w:ascii="Verdana" w:hAnsi="Verdana" w:cs="Times New Roman"/>
                <w:b/>
                <w:color w:val="FFFFFF" w:themeColor="background1"/>
                <w:sz w:val="20"/>
                <w:szCs w:val="20"/>
              </w:rPr>
            </w:pPr>
            <w:bookmarkStart w:name="_Hlk103431917" w:id="1"/>
            <w:r w:rsidRPr="00E90E73">
              <w:rPr>
                <w:rFonts w:ascii="Verdana" w:hAnsi="Verdana" w:cs="Times New Roman"/>
                <w:b/>
                <w:color w:val="FFFFFF" w:themeColor="background1"/>
                <w:sz w:val="20"/>
                <w:szCs w:val="20"/>
              </w:rPr>
              <w:t xml:space="preserve">Awards and </w:t>
            </w:r>
            <w:r w:rsidRPr="00E90E73" w:rsidR="00387C5B">
              <w:rPr>
                <w:rFonts w:ascii="Verdana" w:hAnsi="Verdana" w:cs="Times New Roman"/>
                <w:b/>
                <w:color w:val="FFFFFF" w:themeColor="background1"/>
                <w:sz w:val="20"/>
                <w:szCs w:val="20"/>
              </w:rPr>
              <w:t xml:space="preserve">Research </w:t>
            </w:r>
            <w:r w:rsidRPr="00E90E73">
              <w:rPr>
                <w:rFonts w:ascii="Verdana" w:hAnsi="Verdana" w:cs="Times New Roman"/>
                <w:b/>
                <w:color w:val="FFFFFF" w:themeColor="background1"/>
                <w:sz w:val="20"/>
                <w:szCs w:val="20"/>
              </w:rPr>
              <w:t>Achievements</w:t>
            </w:r>
          </w:p>
        </w:tc>
      </w:tr>
    </w:tbl>
    <w:p w:rsidRPr="00E90E73" w:rsidR="00247ED5" w:rsidP="00247ED5" w:rsidRDefault="00247ED5" w14:paraId="1574ED6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68"/>
        <w:jc w:val="both"/>
        <w:rPr>
          <w:rFonts w:ascii="Verdana" w:hAnsi="Verdana"/>
          <w:color w:val="000000"/>
          <w:sz w:val="20"/>
          <w:szCs w:val="20"/>
          <w:lang w:bidi="hi-IN"/>
        </w:rPr>
      </w:pPr>
    </w:p>
    <w:p w:rsidR="009034C1" w:rsidP="03051C58" w:rsidRDefault="009034C1" w14:paraId="566D469B" w14:textId="5664CC3C">
      <w:pPr>
        <w:pStyle w:val="a7"/>
        <w:numPr>
          <w:ilvl w:val="0"/>
          <w:numId w:val="15"/>
        </w:numPr>
        <w:jc w:val="both"/>
        <w:rPr>
          <w:rFonts w:ascii="Verdana" w:hAnsi="Verdana" w:eastAsia="Verdana" w:cs="Verdana"/>
        </w:rPr>
      </w:pPr>
      <w:r>
        <w:rPr>
          <w:rFonts w:ascii="Verdana" w:hAnsi="Verdana" w:eastAsia="Verdana" w:cs="Verdana"/>
        </w:rPr>
        <w:t>Outstanding Research Supervisor Award 2022, University of Nottingham, UK</w:t>
      </w:r>
    </w:p>
    <w:p w:rsidR="1874D8F6" w:rsidP="03051C58" w:rsidRDefault="03051C58" w14:paraId="3613BED0" w14:textId="622F94D3">
      <w:pPr>
        <w:pStyle w:val="a7"/>
        <w:numPr>
          <w:ilvl w:val="0"/>
          <w:numId w:val="15"/>
        </w:numPr>
        <w:jc w:val="both"/>
        <w:rPr>
          <w:rFonts w:ascii="Verdana" w:hAnsi="Verdana" w:eastAsia="Verdana" w:cs="Verdana"/>
        </w:rPr>
      </w:pPr>
      <w:r w:rsidRPr="03051C58">
        <w:rPr>
          <w:rFonts w:ascii="Verdana" w:hAnsi="Verdana" w:eastAsia="Verdana" w:cs="Verdana"/>
        </w:rPr>
        <w:t>UNM Faculty of Science and Engineering Professional Outreach and External Engagement Award</w:t>
      </w:r>
    </w:p>
    <w:p w:rsidR="1874D8F6" w:rsidP="03051C58" w:rsidRDefault="03051C58" w14:paraId="0CFE50A1" w14:textId="08204B07">
      <w:pPr>
        <w:pStyle w:val="a7"/>
        <w:numPr>
          <w:ilvl w:val="0"/>
          <w:numId w:val="15"/>
        </w:numPr>
        <w:jc w:val="both"/>
        <w:rPr>
          <w:rFonts w:ascii="Verdana" w:hAnsi="Verdana" w:eastAsia="Verdana" w:cs="Verdana"/>
        </w:rPr>
      </w:pPr>
      <w:r w:rsidRPr="03051C58">
        <w:rPr>
          <w:rFonts w:ascii="Verdana" w:hAnsi="Verdana" w:eastAsia="Verdana" w:cs="Verdana"/>
        </w:rPr>
        <w:t>UNM Faculty of Science and Engineering Research Publication Award 2020</w:t>
      </w:r>
    </w:p>
    <w:p w:rsidR="1874D8F6" w:rsidP="03051C58" w:rsidRDefault="03051C58" w14:paraId="01EDA370" w14:textId="15D32F9D">
      <w:pPr>
        <w:pStyle w:val="a7"/>
        <w:numPr>
          <w:ilvl w:val="0"/>
          <w:numId w:val="15"/>
        </w:numPr>
        <w:jc w:val="both"/>
        <w:rPr>
          <w:rFonts w:ascii="Verdana" w:hAnsi="Verdana" w:eastAsia="Verdana" w:cs="Verdana"/>
        </w:rPr>
      </w:pPr>
      <w:r w:rsidRPr="03051C58">
        <w:rPr>
          <w:rFonts w:ascii="Verdana" w:hAnsi="Verdana" w:eastAsia="Verdana" w:cs="Verdana"/>
        </w:rPr>
        <w:t>Top Cited Article Year 2020-2021 from WILEY in International Journal of Energy Research</w:t>
      </w:r>
    </w:p>
    <w:p w:rsidR="00F7388D" w:rsidP="320990C9" w:rsidRDefault="1874D8F6" w14:paraId="774916AC" w14:textId="079FB6E4">
      <w:pPr>
        <w:pStyle w:val="a7"/>
        <w:numPr>
          <w:ilvl w:val="0"/>
          <w:numId w:val="15"/>
        </w:numPr>
        <w:jc w:val="both"/>
        <w:rPr>
          <w:rFonts w:ascii="Verdana" w:hAnsi="Verdana"/>
        </w:rPr>
      </w:pPr>
      <w:bookmarkStart w:name="_Hlk98249541" w:id="2"/>
      <w:r w:rsidRPr="1874D8F6">
        <w:rPr>
          <w:rFonts w:ascii="Verdana" w:hAnsi="Verdana"/>
        </w:rPr>
        <w:t>Top 3 winner, Malaysia National Kesum Initiave 2022</w:t>
      </w:r>
    </w:p>
    <w:p w:rsidR="00CA092E" w:rsidP="320990C9" w:rsidRDefault="1874D8F6" w14:paraId="097A16F0" w14:textId="502A0686">
      <w:pPr>
        <w:pStyle w:val="a7"/>
        <w:numPr>
          <w:ilvl w:val="0"/>
          <w:numId w:val="15"/>
        </w:numPr>
        <w:jc w:val="both"/>
        <w:rPr>
          <w:rFonts w:ascii="Verdana" w:hAnsi="Verdana"/>
        </w:rPr>
      </w:pPr>
      <w:r w:rsidRPr="1874D8F6">
        <w:rPr>
          <w:rFonts w:ascii="Verdana" w:hAnsi="Verdana"/>
        </w:rPr>
        <w:t>Rank Top #1 in Malaysia number of publications in ISI, Scopus 2020-2021</w:t>
      </w:r>
    </w:p>
    <w:p w:rsidR="00CA092E" w:rsidP="320990C9" w:rsidRDefault="1874D8F6" w14:paraId="2A5B6257" w14:textId="48FF695E">
      <w:pPr>
        <w:pStyle w:val="a7"/>
        <w:numPr>
          <w:ilvl w:val="0"/>
          <w:numId w:val="15"/>
        </w:numPr>
        <w:jc w:val="both"/>
        <w:rPr>
          <w:rFonts w:ascii="Verdana" w:hAnsi="Verdana"/>
        </w:rPr>
      </w:pPr>
      <w:bookmarkStart w:name="_Hlk96958106" w:id="3"/>
      <w:r w:rsidRPr="1874D8F6">
        <w:rPr>
          <w:rFonts w:ascii="Verdana" w:hAnsi="Verdana"/>
        </w:rPr>
        <w:t>Winning the 2nd Runner-up in the National Kesum Initiative, organized by Center for Healthy Ageing and Wellness (H-Care), Universiti Kebangsaan Malaysia, Malaysia.</w:t>
      </w:r>
    </w:p>
    <w:bookmarkEnd w:id="3"/>
    <w:p w:rsidRPr="009269DE" w:rsidR="009269DE" w:rsidP="320990C9" w:rsidRDefault="1874D8F6" w14:paraId="7489EAD4" w14:textId="21468B51">
      <w:pPr>
        <w:pStyle w:val="a7"/>
        <w:numPr>
          <w:ilvl w:val="0"/>
          <w:numId w:val="15"/>
        </w:numPr>
        <w:jc w:val="both"/>
        <w:rPr>
          <w:rFonts w:ascii="Verdana" w:hAnsi="Verdana"/>
        </w:rPr>
      </w:pPr>
      <w:r w:rsidRPr="1874D8F6">
        <w:rPr>
          <w:rFonts w:ascii="Verdana" w:hAnsi="Verdana"/>
        </w:rPr>
        <w:t>Certificate of Appreciation, Jury of 2021 APEC-ACABT Green Synergy Solutions for Green Energy</w:t>
      </w:r>
    </w:p>
    <w:p w:rsidRPr="009269DE" w:rsidR="009269DE" w:rsidP="320990C9" w:rsidRDefault="1874D8F6" w14:paraId="6A02C771" w14:textId="77777777">
      <w:pPr>
        <w:pStyle w:val="a7"/>
        <w:numPr>
          <w:ilvl w:val="0"/>
          <w:numId w:val="15"/>
        </w:numPr>
        <w:jc w:val="both"/>
        <w:rPr>
          <w:rFonts w:ascii="Verdana" w:hAnsi="Verdana"/>
        </w:rPr>
      </w:pPr>
      <w:r w:rsidRPr="1874D8F6">
        <w:rPr>
          <w:rFonts w:ascii="Verdana" w:hAnsi="Verdana"/>
        </w:rPr>
        <w:t>Outstanding Reviewer for Environmental Technology &amp; Innovation 2021</w:t>
      </w:r>
    </w:p>
    <w:p w:rsidRPr="009269DE" w:rsidR="009269DE" w:rsidP="320990C9" w:rsidRDefault="1874D8F6" w14:paraId="07AA20C8" w14:textId="54CFF539">
      <w:pPr>
        <w:pStyle w:val="a7"/>
        <w:numPr>
          <w:ilvl w:val="0"/>
          <w:numId w:val="15"/>
        </w:numPr>
        <w:jc w:val="both"/>
        <w:rPr>
          <w:rFonts w:ascii="Verdana" w:hAnsi="Verdana"/>
        </w:rPr>
      </w:pPr>
      <w:r w:rsidRPr="1874D8F6">
        <w:rPr>
          <w:rFonts w:ascii="Verdana" w:hAnsi="Verdana"/>
        </w:rPr>
        <w:t>Certificate as World Class Professor in recognition of his distinguished contribution to the success of the World Class Professor Program 2021</w:t>
      </w:r>
    </w:p>
    <w:p w:rsidRPr="009269DE" w:rsidR="009269DE" w:rsidP="320990C9" w:rsidRDefault="1874D8F6" w14:paraId="24B84D42" w14:textId="77777777">
      <w:pPr>
        <w:pStyle w:val="a7"/>
        <w:numPr>
          <w:ilvl w:val="0"/>
          <w:numId w:val="15"/>
        </w:numPr>
        <w:jc w:val="both"/>
        <w:rPr>
          <w:rFonts w:ascii="Verdana" w:hAnsi="Verdana"/>
        </w:rPr>
      </w:pPr>
      <w:r w:rsidRPr="1874D8F6">
        <w:rPr>
          <w:rFonts w:ascii="Verdana" w:hAnsi="Verdana"/>
        </w:rPr>
        <w:t>Certificate of Appreciation, Virtual International Faculty Development Programme, Sri Sivasubramaniya Nadar College of Engineering, 18th-27th November 2021</w:t>
      </w:r>
    </w:p>
    <w:p w:rsidRPr="009269DE" w:rsidR="009269DE" w:rsidP="320990C9" w:rsidRDefault="1874D8F6" w14:paraId="4D78A415" w14:textId="77777777">
      <w:pPr>
        <w:pStyle w:val="a7"/>
        <w:numPr>
          <w:ilvl w:val="0"/>
          <w:numId w:val="15"/>
        </w:numPr>
        <w:jc w:val="both"/>
        <w:rPr>
          <w:rFonts w:ascii="Verdana" w:hAnsi="Verdana"/>
        </w:rPr>
      </w:pPr>
      <w:r w:rsidRPr="1874D8F6">
        <w:rPr>
          <w:rFonts w:ascii="Verdana" w:hAnsi="Verdana"/>
        </w:rPr>
        <w:t>Certificate of Appreciation, Webinar on Translating Thesis and Dissertation to IMRAD Format Publication in High-Impact Journal, 24 November 2021</w:t>
      </w:r>
    </w:p>
    <w:p w:rsidRPr="009269DE" w:rsidR="009269DE" w:rsidP="320990C9" w:rsidRDefault="1874D8F6" w14:paraId="2E861CBC" w14:textId="01595BF5">
      <w:pPr>
        <w:pStyle w:val="a7"/>
        <w:numPr>
          <w:ilvl w:val="0"/>
          <w:numId w:val="15"/>
        </w:numPr>
        <w:jc w:val="both"/>
        <w:rPr>
          <w:rFonts w:ascii="Verdana" w:hAnsi="Verdana"/>
        </w:rPr>
      </w:pPr>
      <w:r w:rsidRPr="1874D8F6">
        <w:rPr>
          <w:rFonts w:ascii="Verdana" w:hAnsi="Verdana"/>
        </w:rPr>
        <w:lastRenderedPageBreak/>
        <w:t>Finalist in the Biochemical Engineering 2021 IChemE Global Awards</w:t>
      </w:r>
    </w:p>
    <w:p w:rsidRPr="00E90E73" w:rsidR="006B5929" w:rsidP="320990C9" w:rsidRDefault="009034C1" w14:paraId="41C5230C" w14:textId="1452627E">
      <w:pPr>
        <w:pStyle w:val="a7"/>
        <w:numPr>
          <w:ilvl w:val="0"/>
          <w:numId w:val="15"/>
        </w:numPr>
        <w:jc w:val="both"/>
        <w:rPr>
          <w:rFonts w:ascii="Verdana" w:hAnsi="Verdana"/>
        </w:rPr>
      </w:pPr>
      <w:r>
        <w:rPr>
          <w:rFonts w:ascii="Verdana" w:hAnsi="Verdana"/>
        </w:rPr>
        <w:t xml:space="preserve">Winner, </w:t>
      </w:r>
      <w:r w:rsidRPr="1874D8F6" w:rsidR="1874D8F6">
        <w:rPr>
          <w:rFonts w:ascii="Verdana" w:hAnsi="Verdana"/>
        </w:rPr>
        <w:t>Tan Sri Emeritus Professor Augustine S H Ong International Special Award on Innovations and Inventions in Palm Oil</w:t>
      </w:r>
    </w:p>
    <w:p w:rsidR="009269DE" w:rsidP="320990C9" w:rsidRDefault="009034C1" w14:paraId="6A09AA48" w14:textId="19549A95">
      <w:pPr>
        <w:pStyle w:val="a7"/>
        <w:numPr>
          <w:ilvl w:val="0"/>
          <w:numId w:val="15"/>
        </w:numPr>
        <w:jc w:val="both"/>
        <w:rPr>
          <w:rFonts w:ascii="Verdana" w:hAnsi="Verdana"/>
        </w:rPr>
      </w:pPr>
      <w:r>
        <w:rPr>
          <w:rFonts w:ascii="Verdana" w:hAnsi="Verdana"/>
        </w:rPr>
        <w:t xml:space="preserve">Winner, </w:t>
      </w:r>
      <w:r w:rsidRPr="1874D8F6" w:rsidR="1874D8F6">
        <w:rPr>
          <w:rFonts w:ascii="Verdana" w:hAnsi="Verdana"/>
        </w:rPr>
        <w:t>2020 Outstanding Reviewer in Water Environment Research</w:t>
      </w:r>
    </w:p>
    <w:p w:rsidRPr="00E90E73" w:rsidR="006B5929" w:rsidP="320990C9" w:rsidRDefault="009034C1" w14:paraId="42DE62E5" w14:textId="7ECEFE38">
      <w:pPr>
        <w:pStyle w:val="a7"/>
        <w:numPr>
          <w:ilvl w:val="0"/>
          <w:numId w:val="15"/>
        </w:numPr>
        <w:jc w:val="both"/>
        <w:rPr>
          <w:rFonts w:ascii="Verdana" w:hAnsi="Verdana"/>
        </w:rPr>
      </w:pPr>
      <w:bookmarkStart w:name="_Hlk96958026" w:id="4"/>
      <w:r>
        <w:rPr>
          <w:rFonts w:ascii="Verdana" w:hAnsi="Verdana"/>
        </w:rPr>
        <w:t xml:space="preserve">Winner, </w:t>
      </w:r>
      <w:r w:rsidRPr="1874D8F6" w:rsidR="1874D8F6">
        <w:rPr>
          <w:rFonts w:ascii="Verdana" w:hAnsi="Verdana"/>
        </w:rPr>
        <w:t>Top 2% World Top Scientists in The Stanford List 2020</w:t>
      </w:r>
    </w:p>
    <w:bookmarkEnd w:id="2"/>
    <w:bookmarkEnd w:id="4"/>
    <w:p w:rsidRPr="00E90E73" w:rsidR="006B5929" w:rsidP="320990C9" w:rsidRDefault="009034C1" w14:paraId="6884B55E" w14:textId="1F1E22F3">
      <w:pPr>
        <w:pStyle w:val="a7"/>
        <w:numPr>
          <w:ilvl w:val="0"/>
          <w:numId w:val="15"/>
        </w:numPr>
        <w:jc w:val="both"/>
        <w:rPr>
          <w:rFonts w:ascii="Verdana" w:hAnsi="Verdana"/>
        </w:rPr>
      </w:pPr>
      <w:r>
        <w:rPr>
          <w:rFonts w:ascii="Verdana" w:hAnsi="Verdana"/>
        </w:rPr>
        <w:t xml:space="preserve">Winner, </w:t>
      </w:r>
      <w:r w:rsidRPr="1874D8F6" w:rsidR="1874D8F6">
        <w:rPr>
          <w:rFonts w:ascii="Verdana" w:hAnsi="Verdana"/>
        </w:rPr>
        <w:t>APEC Science Prize for Innovation, Research and Education (ASPIRE) Malaysia Award 2020</w:t>
      </w:r>
    </w:p>
    <w:p w:rsidRPr="00E90E73" w:rsidR="006B5929" w:rsidP="320990C9" w:rsidRDefault="1874D8F6" w14:paraId="462ED09B" w14:textId="77777777">
      <w:pPr>
        <w:pStyle w:val="a7"/>
        <w:numPr>
          <w:ilvl w:val="0"/>
          <w:numId w:val="15"/>
        </w:numPr>
        <w:jc w:val="both"/>
        <w:rPr>
          <w:rFonts w:ascii="Verdana" w:hAnsi="Verdana"/>
        </w:rPr>
      </w:pPr>
      <w:r w:rsidRPr="1874D8F6">
        <w:rPr>
          <w:rFonts w:ascii="Verdana" w:hAnsi="Verdana"/>
        </w:rPr>
        <w:t>Most Read and Top Download Paper 2018-2019 Award from Wiley</w:t>
      </w:r>
    </w:p>
    <w:p w:rsidRPr="00E90E73" w:rsidR="006B5929" w:rsidP="320990C9" w:rsidRDefault="1874D8F6" w14:paraId="0D05B503" w14:textId="77777777">
      <w:pPr>
        <w:pStyle w:val="a7"/>
        <w:numPr>
          <w:ilvl w:val="0"/>
          <w:numId w:val="15"/>
        </w:numPr>
        <w:jc w:val="both"/>
        <w:rPr>
          <w:rFonts w:ascii="Verdana" w:hAnsi="Verdana"/>
        </w:rPr>
      </w:pPr>
      <w:r w:rsidRPr="1874D8F6">
        <w:rPr>
          <w:rFonts w:ascii="Verdana" w:hAnsi="Verdana"/>
        </w:rPr>
        <w:t>Winner of National Young Scientists Award, Malaysia 2019</w:t>
      </w:r>
    </w:p>
    <w:p w:rsidRPr="00E90E73" w:rsidR="006B5929" w:rsidP="320990C9" w:rsidRDefault="1874D8F6" w14:paraId="2EFDDA61" w14:textId="77777777">
      <w:pPr>
        <w:pStyle w:val="a7"/>
        <w:numPr>
          <w:ilvl w:val="0"/>
          <w:numId w:val="15"/>
        </w:numPr>
        <w:jc w:val="both"/>
        <w:rPr>
          <w:rFonts w:ascii="Verdana" w:hAnsi="Verdana"/>
        </w:rPr>
      </w:pPr>
      <w:r w:rsidRPr="1874D8F6">
        <w:rPr>
          <w:rFonts w:ascii="Verdana" w:hAnsi="Verdana"/>
        </w:rPr>
        <w:t>Vice Chancellor Award, Univesity of Nottingham, 2019</w:t>
      </w:r>
    </w:p>
    <w:p w:rsidRPr="00E90E73" w:rsidR="006B5929" w:rsidP="320990C9" w:rsidRDefault="1874D8F6" w14:paraId="5BAF8E1C" w14:textId="77777777">
      <w:pPr>
        <w:pStyle w:val="a7"/>
        <w:numPr>
          <w:ilvl w:val="0"/>
          <w:numId w:val="15"/>
        </w:numPr>
        <w:jc w:val="both"/>
        <w:rPr>
          <w:rFonts w:ascii="Verdana" w:hAnsi="Verdana"/>
        </w:rPr>
      </w:pPr>
      <w:r w:rsidRPr="1874D8F6">
        <w:rPr>
          <w:rFonts w:ascii="Verdana" w:hAnsi="Verdana"/>
        </w:rPr>
        <w:t>Global Top Peer Reviewer Awards in Engineering 2019</w:t>
      </w:r>
    </w:p>
    <w:p w:rsidRPr="00E90E73" w:rsidR="006B5929" w:rsidP="320990C9" w:rsidRDefault="1874D8F6" w14:paraId="78EB9DF6" w14:textId="77777777">
      <w:pPr>
        <w:pStyle w:val="a7"/>
        <w:numPr>
          <w:ilvl w:val="0"/>
          <w:numId w:val="15"/>
        </w:numPr>
        <w:jc w:val="both"/>
        <w:rPr>
          <w:rFonts w:ascii="Verdana" w:hAnsi="Verdana"/>
        </w:rPr>
      </w:pPr>
      <w:r w:rsidRPr="1874D8F6">
        <w:rPr>
          <w:rFonts w:ascii="Verdana" w:hAnsi="Verdana"/>
        </w:rPr>
        <w:t>Global Top Peer Reviewer Awards in Cross-Field 2019</w:t>
      </w:r>
    </w:p>
    <w:p w:rsidRPr="00E90E73" w:rsidR="006B5929" w:rsidP="320990C9" w:rsidRDefault="1874D8F6" w14:paraId="0217E5C0" w14:textId="77777777">
      <w:pPr>
        <w:pStyle w:val="a7"/>
        <w:numPr>
          <w:ilvl w:val="0"/>
          <w:numId w:val="15"/>
        </w:numPr>
        <w:jc w:val="both"/>
        <w:rPr>
          <w:rFonts w:ascii="Verdana" w:hAnsi="Verdana"/>
        </w:rPr>
      </w:pPr>
      <w:r w:rsidRPr="1874D8F6">
        <w:rPr>
          <w:rFonts w:ascii="Verdana" w:hAnsi="Verdana"/>
        </w:rPr>
        <w:t>Global Top Peer Reviewer Awards Chemistry 2019</w:t>
      </w:r>
    </w:p>
    <w:p w:rsidRPr="00E90E73" w:rsidR="006B5929" w:rsidP="320990C9" w:rsidRDefault="1874D8F6" w14:paraId="69D5A222" w14:textId="77777777">
      <w:pPr>
        <w:pStyle w:val="a7"/>
        <w:numPr>
          <w:ilvl w:val="0"/>
          <w:numId w:val="15"/>
        </w:numPr>
        <w:jc w:val="both"/>
        <w:rPr>
          <w:rFonts w:ascii="Verdana" w:hAnsi="Verdana"/>
        </w:rPr>
      </w:pPr>
      <w:r w:rsidRPr="1874D8F6">
        <w:rPr>
          <w:rFonts w:ascii="Verdana" w:hAnsi="Verdana"/>
        </w:rPr>
        <w:t>Global Top Peer Reviewer Awards in Biology and Biochemistry 2019</w:t>
      </w:r>
    </w:p>
    <w:p w:rsidRPr="00E90E73" w:rsidR="006B5929" w:rsidP="320990C9" w:rsidRDefault="1874D8F6" w14:paraId="43B9D2B6" w14:textId="77777777">
      <w:pPr>
        <w:pStyle w:val="a7"/>
        <w:numPr>
          <w:ilvl w:val="0"/>
          <w:numId w:val="15"/>
        </w:numPr>
        <w:jc w:val="both"/>
        <w:rPr>
          <w:rFonts w:ascii="Verdana" w:hAnsi="Verdana"/>
        </w:rPr>
      </w:pPr>
      <w:r w:rsidRPr="1874D8F6">
        <w:rPr>
          <w:rFonts w:ascii="Verdana" w:hAnsi="Verdana"/>
        </w:rPr>
        <w:t>Global Top Peer Reviewer Awards in Agricultural Sciences 2019</w:t>
      </w:r>
    </w:p>
    <w:p w:rsidRPr="00E90E73" w:rsidR="00364693" w:rsidP="00257558" w:rsidRDefault="1874D8F6" w14:paraId="4AD57139" w14:textId="77777777">
      <w:pPr>
        <w:pStyle w:val="a3"/>
        <w:widowControl/>
        <w:numPr>
          <w:ilvl w:val="0"/>
          <w:numId w:val="15"/>
        </w:numPr>
        <w:tabs>
          <w:tab w:val="left" w:pos="1134"/>
        </w:tabs>
        <w:suppressAutoHyphens w:val="0"/>
        <w:overflowPunct/>
        <w:autoSpaceDE/>
        <w:contextualSpacing/>
        <w:textAlignment w:val="auto"/>
        <w:rPr>
          <w:rFonts w:ascii="Verdana" w:hAnsi="Verdana"/>
        </w:rPr>
      </w:pPr>
      <w:r w:rsidRPr="1874D8F6">
        <w:rPr>
          <w:rFonts w:ascii="Verdana" w:hAnsi="Verdana"/>
        </w:rPr>
        <w:t>Platinum Award, Research Away Day, Manufacturing and Industrial Processes Research Division, Faculty of Engineering, The University of Nottingham, Malaysia Campus, 17</w:t>
      </w:r>
      <w:r w:rsidRPr="1874D8F6">
        <w:rPr>
          <w:rFonts w:ascii="Verdana" w:hAnsi="Verdana"/>
          <w:vertAlign w:val="superscript"/>
        </w:rPr>
        <w:t>th</w:t>
      </w:r>
      <w:r w:rsidRPr="1874D8F6">
        <w:rPr>
          <w:rFonts w:ascii="Verdana" w:hAnsi="Verdana"/>
        </w:rPr>
        <w:t xml:space="preserve"> Dec 2014</w:t>
      </w:r>
    </w:p>
    <w:p w:rsidRPr="00E90E73" w:rsidR="00364693" w:rsidP="00257558" w:rsidRDefault="1874D8F6" w14:paraId="79658121"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Best paper award in BioTech International Conference, 2014, Prague, Czech Republic, 6</w:t>
      </w:r>
      <w:r w:rsidRPr="1874D8F6">
        <w:rPr>
          <w:rFonts w:ascii="Verdana" w:hAnsi="Verdana"/>
          <w:vertAlign w:val="superscript"/>
        </w:rPr>
        <w:t>th</w:t>
      </w:r>
      <w:r w:rsidRPr="1874D8F6">
        <w:rPr>
          <w:rFonts w:ascii="Verdana" w:hAnsi="Verdana"/>
        </w:rPr>
        <w:t xml:space="preserve"> – 8</w:t>
      </w:r>
      <w:r w:rsidRPr="1874D8F6">
        <w:rPr>
          <w:rFonts w:ascii="Verdana" w:hAnsi="Verdana"/>
          <w:vertAlign w:val="superscript"/>
        </w:rPr>
        <w:t>th</w:t>
      </w:r>
      <w:r w:rsidRPr="1874D8F6">
        <w:rPr>
          <w:rFonts w:ascii="Verdana" w:hAnsi="Verdana"/>
        </w:rPr>
        <w:t xml:space="preserve"> Jun 2014</w:t>
      </w:r>
    </w:p>
    <w:p w:rsidRPr="00E90E73" w:rsidR="00364693" w:rsidP="00257558" w:rsidRDefault="1874D8F6" w14:paraId="4617BEA2"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Platinum Award, Research Away Day, Manufacturing and Industrial Processes Research Division, Faculty of Engineering, The University of Nottingham, Malaysia Campus, 2012</w:t>
      </w:r>
    </w:p>
    <w:p w:rsidRPr="00E90E73" w:rsidR="00364693" w:rsidP="00257558" w:rsidRDefault="1874D8F6" w14:paraId="17F91935"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Platinum Award, Research Away Day, Manufacturing and Industrial Processes Research Division, Faculty of Engineering, The University of Nottingham, Malaysia Campus, 2013</w:t>
      </w:r>
    </w:p>
    <w:p w:rsidRPr="00E90E73" w:rsidR="00364693" w:rsidP="00257558" w:rsidRDefault="1874D8F6" w14:paraId="4A48BD40"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 xml:space="preserve">Platinum Award, Research Away Day, Manufacturing and Industrial Processes Research Division, Faculty of Engineering, The University of Nottingham, Malaysia Campus, 2014 </w:t>
      </w:r>
    </w:p>
    <w:p w:rsidRPr="00E90E73" w:rsidR="00364693" w:rsidP="00257558" w:rsidRDefault="1874D8F6" w14:paraId="63912686"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Platinum Award, Research Away Day, Manufacturing and Industrial Processes Research Division, Faculty of Engineering, The University of Nottingham, Malaysia Campus, 2015</w:t>
      </w:r>
    </w:p>
    <w:p w:rsidRPr="00E90E73" w:rsidR="00364693" w:rsidP="00257558" w:rsidRDefault="1874D8F6" w14:paraId="527FE08F"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UNM Research Award (Gold), Faculty of Engineering, 2016</w:t>
      </w:r>
    </w:p>
    <w:p w:rsidRPr="00E90E73" w:rsidR="00364693" w:rsidP="00257558" w:rsidRDefault="1874D8F6" w14:paraId="0ED6ADC9"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UNM Research Award (Gold), Faculty of Engineering, 2017</w:t>
      </w:r>
    </w:p>
    <w:p w:rsidRPr="00E90E73" w:rsidR="00364693" w:rsidP="00257558" w:rsidRDefault="1874D8F6" w14:paraId="5CD5B7B5"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UNM Research Award (Gold), Faculty of Engineering, 2018</w:t>
      </w:r>
    </w:p>
    <w:p w:rsidRPr="00E90E73" w:rsidR="00364693" w:rsidP="00257558" w:rsidRDefault="1874D8F6" w14:paraId="0DF583BB"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UNM Research Award (Gold), Faculty of Engineering, 2019</w:t>
      </w:r>
    </w:p>
    <w:p w:rsidRPr="00E90E73" w:rsidR="00364693" w:rsidP="00257558" w:rsidRDefault="1874D8F6" w14:paraId="1ECB62C5" w14:textId="77777777">
      <w:pPr>
        <w:pStyle w:val="a3"/>
        <w:widowControl/>
        <w:numPr>
          <w:ilvl w:val="0"/>
          <w:numId w:val="15"/>
        </w:numPr>
        <w:shd w:val="clear" w:color="auto" w:fill="FFFFFF"/>
        <w:suppressAutoHyphens w:val="0"/>
        <w:overflowPunct/>
        <w:autoSpaceDE/>
        <w:contextualSpacing/>
        <w:jc w:val="both"/>
        <w:textAlignment w:val="auto"/>
        <w:rPr>
          <w:rFonts w:ascii="Verdana" w:hAnsi="Verdana"/>
        </w:rPr>
      </w:pPr>
      <w:r w:rsidRPr="1874D8F6">
        <w:rPr>
          <w:rFonts w:ascii="Verdana" w:hAnsi="Verdana"/>
        </w:rPr>
        <w:t>UNM Research Award (Gold), Faculty of Engineering, 2020</w:t>
      </w:r>
    </w:p>
    <w:p w:rsidRPr="00E90E73" w:rsidR="006B5929" w:rsidP="320990C9" w:rsidRDefault="1874D8F6" w14:paraId="328E8B87" w14:textId="77777777">
      <w:pPr>
        <w:pStyle w:val="a7"/>
        <w:numPr>
          <w:ilvl w:val="0"/>
          <w:numId w:val="15"/>
        </w:numPr>
        <w:jc w:val="both"/>
        <w:rPr>
          <w:rFonts w:ascii="Verdana" w:hAnsi="Verdana"/>
        </w:rPr>
      </w:pPr>
      <w:r w:rsidRPr="1874D8F6">
        <w:rPr>
          <w:rFonts w:ascii="Verdana" w:hAnsi="Verdana"/>
        </w:rPr>
        <w:t>Rank #1 in the world of top Biology &amp; Biochemistry reviewer from Publons’ Global Peer Review Award 2018</w:t>
      </w:r>
    </w:p>
    <w:p w:rsidRPr="00E90E73" w:rsidR="006B5929" w:rsidP="320990C9" w:rsidRDefault="1874D8F6" w14:paraId="218B977B" w14:textId="66D4FC87">
      <w:pPr>
        <w:pStyle w:val="a7"/>
        <w:numPr>
          <w:ilvl w:val="0"/>
          <w:numId w:val="15"/>
        </w:numPr>
        <w:jc w:val="both"/>
        <w:rPr>
          <w:rFonts w:ascii="Verdana" w:hAnsi="Verdana"/>
        </w:rPr>
      </w:pPr>
      <w:r w:rsidRPr="1874D8F6">
        <w:rPr>
          <w:rFonts w:ascii="Verdana" w:hAnsi="Verdana"/>
        </w:rPr>
        <w:t>First Malaysian won The DaSilva Award 2018 from Society for Biotechnology, Japan</w:t>
      </w:r>
    </w:p>
    <w:p w:rsidRPr="00E90E73" w:rsidR="00364693" w:rsidP="320990C9" w:rsidRDefault="1874D8F6" w14:paraId="033F1092" w14:textId="77777777">
      <w:pPr>
        <w:pStyle w:val="a3"/>
        <w:numPr>
          <w:ilvl w:val="0"/>
          <w:numId w:val="15"/>
        </w:numPr>
        <w:rPr>
          <w:rFonts w:ascii="Verdana" w:hAnsi="Verdana"/>
          <w:lang w:val="en-GB" w:eastAsia="en-US"/>
        </w:rPr>
      </w:pPr>
      <w:r w:rsidRPr="1874D8F6">
        <w:rPr>
          <w:rFonts w:ascii="Verdana" w:hAnsi="Verdana"/>
          <w:lang w:val="en-GB" w:eastAsia="en-US"/>
        </w:rPr>
        <w:t>Finalist (Top 3) in Nanotechnology Young Researcher Award 2018 from Nanotechnology, IOP Publishing</w:t>
      </w:r>
    </w:p>
    <w:p w:rsidRPr="00E90E73" w:rsidR="006B5929" w:rsidP="320990C9" w:rsidRDefault="1874D8F6" w14:paraId="2304B8C0" w14:textId="77777777">
      <w:pPr>
        <w:pStyle w:val="a7"/>
        <w:numPr>
          <w:ilvl w:val="0"/>
          <w:numId w:val="15"/>
        </w:numPr>
        <w:jc w:val="both"/>
        <w:rPr>
          <w:rFonts w:ascii="Verdana" w:hAnsi="Verdana"/>
        </w:rPr>
      </w:pPr>
      <w:r w:rsidRPr="1874D8F6">
        <w:rPr>
          <w:rFonts w:ascii="Verdana" w:hAnsi="Verdana"/>
        </w:rPr>
        <w:t>Asean-India Research Training Fellowship (AI-RTF) 2018</w:t>
      </w:r>
    </w:p>
    <w:p w:rsidRPr="00E90E73" w:rsidR="002351FA" w:rsidP="320990C9" w:rsidRDefault="1874D8F6" w14:paraId="073070ED" w14:textId="77777777">
      <w:pPr>
        <w:pStyle w:val="a7"/>
        <w:numPr>
          <w:ilvl w:val="0"/>
          <w:numId w:val="15"/>
        </w:numPr>
        <w:jc w:val="both"/>
        <w:rPr>
          <w:rFonts w:ascii="Verdana" w:hAnsi="Verdana"/>
        </w:rPr>
      </w:pPr>
      <w:r w:rsidRPr="1874D8F6">
        <w:rPr>
          <w:rFonts w:ascii="Verdana" w:hAnsi="Verdana"/>
        </w:rPr>
        <w:t>Outstanding Paper Award 2018, Springer</w:t>
      </w:r>
    </w:p>
    <w:p w:rsidRPr="00E90E73" w:rsidR="006B5929" w:rsidP="320990C9" w:rsidRDefault="1874D8F6" w14:paraId="6868D909" w14:textId="77777777">
      <w:pPr>
        <w:pStyle w:val="a7"/>
        <w:numPr>
          <w:ilvl w:val="0"/>
          <w:numId w:val="15"/>
        </w:numPr>
        <w:jc w:val="both"/>
        <w:rPr>
          <w:rFonts w:ascii="Verdana" w:hAnsi="Verdana"/>
        </w:rPr>
      </w:pPr>
      <w:r w:rsidRPr="1874D8F6">
        <w:rPr>
          <w:rFonts w:ascii="Verdana" w:hAnsi="Verdana"/>
        </w:rPr>
        <w:t>JSPS Fellowship 2018 from Japan Society for the Promotion of Science, Japan</w:t>
      </w:r>
    </w:p>
    <w:p w:rsidRPr="00E90E73" w:rsidR="006B5929" w:rsidP="320990C9" w:rsidRDefault="1874D8F6" w14:paraId="195B1D2B" w14:textId="77777777">
      <w:pPr>
        <w:pStyle w:val="a7"/>
        <w:numPr>
          <w:ilvl w:val="0"/>
          <w:numId w:val="15"/>
        </w:numPr>
        <w:jc w:val="both"/>
        <w:rPr>
          <w:rFonts w:ascii="Verdana" w:hAnsi="Verdana"/>
        </w:rPr>
      </w:pPr>
      <w:r w:rsidRPr="1874D8F6">
        <w:rPr>
          <w:rFonts w:ascii="Verdana" w:hAnsi="Verdana"/>
        </w:rPr>
        <w:t>Bioresource Technology, Elsevier, Top Reviewer Award 2017</w:t>
      </w:r>
    </w:p>
    <w:p w:rsidRPr="00E90E73" w:rsidR="006B5929" w:rsidP="320990C9" w:rsidRDefault="1874D8F6" w14:paraId="577AA781" w14:textId="77777777">
      <w:pPr>
        <w:pStyle w:val="a7"/>
        <w:numPr>
          <w:ilvl w:val="0"/>
          <w:numId w:val="15"/>
        </w:numPr>
        <w:jc w:val="both"/>
        <w:rPr>
          <w:rFonts w:ascii="Verdana" w:hAnsi="Verdana"/>
        </w:rPr>
      </w:pPr>
      <w:r w:rsidRPr="1874D8F6">
        <w:rPr>
          <w:rFonts w:ascii="Verdana" w:hAnsi="Verdana"/>
        </w:rPr>
        <w:t>Silver Award, International Conference and Exposition on Inventions by Institutions of Higher Learning (PECIPTA) 2017, Terengganu, Malaysia</w:t>
      </w:r>
    </w:p>
    <w:p w:rsidRPr="00E90E73" w:rsidR="006B5929" w:rsidP="320990C9" w:rsidRDefault="1874D8F6" w14:paraId="1778D223" w14:textId="77777777">
      <w:pPr>
        <w:pStyle w:val="a7"/>
        <w:numPr>
          <w:ilvl w:val="0"/>
          <w:numId w:val="15"/>
        </w:numPr>
        <w:jc w:val="both"/>
        <w:rPr>
          <w:rFonts w:ascii="Verdana" w:hAnsi="Verdana"/>
        </w:rPr>
      </w:pPr>
      <w:r w:rsidRPr="1874D8F6">
        <w:rPr>
          <w:rFonts w:ascii="Verdana" w:hAnsi="Verdana"/>
        </w:rPr>
        <w:t>Top 100 Asian Scientists 2017</w:t>
      </w:r>
    </w:p>
    <w:p w:rsidRPr="00E90E73" w:rsidR="006B5929" w:rsidP="320990C9" w:rsidRDefault="1874D8F6" w14:paraId="11224D21" w14:textId="77777777">
      <w:pPr>
        <w:pStyle w:val="a7"/>
        <w:numPr>
          <w:ilvl w:val="0"/>
          <w:numId w:val="15"/>
        </w:numPr>
        <w:jc w:val="both"/>
        <w:rPr>
          <w:rFonts w:ascii="Verdana" w:hAnsi="Verdana"/>
        </w:rPr>
      </w:pPr>
      <w:r w:rsidRPr="1874D8F6">
        <w:rPr>
          <w:rFonts w:ascii="Verdana" w:hAnsi="Verdana"/>
        </w:rPr>
        <w:t>Asia’s Rising Scientists Award 2017</w:t>
      </w:r>
    </w:p>
    <w:p w:rsidRPr="00E90E73" w:rsidR="006B5929" w:rsidP="320990C9" w:rsidRDefault="1874D8F6" w14:paraId="6BF5983E" w14:textId="77777777">
      <w:pPr>
        <w:pStyle w:val="a7"/>
        <w:numPr>
          <w:ilvl w:val="0"/>
          <w:numId w:val="15"/>
        </w:numPr>
        <w:jc w:val="both"/>
        <w:rPr>
          <w:rFonts w:ascii="Verdana" w:hAnsi="Verdana"/>
        </w:rPr>
      </w:pPr>
      <w:r w:rsidRPr="1874D8F6">
        <w:rPr>
          <w:rFonts w:ascii="Verdana" w:hAnsi="Verdana"/>
        </w:rPr>
        <w:t>Invited Speaker, 2017 BEST Conference and International Symposium on Biotechnology</w:t>
      </w:r>
    </w:p>
    <w:p w:rsidRPr="00E90E73" w:rsidR="006B5929" w:rsidP="320990C9" w:rsidRDefault="1874D8F6" w14:paraId="47DE77A3" w14:textId="77777777">
      <w:pPr>
        <w:pStyle w:val="a7"/>
        <w:numPr>
          <w:ilvl w:val="0"/>
          <w:numId w:val="15"/>
        </w:numPr>
        <w:jc w:val="both"/>
        <w:rPr>
          <w:rFonts w:ascii="Verdana" w:hAnsi="Verdana"/>
        </w:rPr>
      </w:pPr>
      <w:r w:rsidRPr="1874D8F6">
        <w:rPr>
          <w:rFonts w:ascii="Verdana" w:hAnsi="Verdana"/>
        </w:rPr>
        <w:t>Winner, Young Researcher Award, IChemE Malaysia Award 2016</w:t>
      </w:r>
    </w:p>
    <w:p w:rsidRPr="00E90E73" w:rsidR="006B5929" w:rsidP="320990C9" w:rsidRDefault="1874D8F6" w14:paraId="3CA07E75" w14:textId="77777777">
      <w:pPr>
        <w:pStyle w:val="a7"/>
        <w:numPr>
          <w:ilvl w:val="0"/>
          <w:numId w:val="15"/>
        </w:numPr>
        <w:jc w:val="both"/>
        <w:rPr>
          <w:rFonts w:ascii="Verdana" w:hAnsi="Verdana"/>
        </w:rPr>
      </w:pPr>
      <w:r w:rsidRPr="1874D8F6">
        <w:rPr>
          <w:rFonts w:ascii="Verdana" w:hAnsi="Verdana"/>
        </w:rPr>
        <w:t>Highly Cited Paper of the Year Award, Biotechnology Journal 2016</w:t>
      </w:r>
    </w:p>
    <w:p w:rsidRPr="00E90E73" w:rsidR="006B5929" w:rsidP="320990C9" w:rsidRDefault="1874D8F6" w14:paraId="74202AF6" w14:textId="77777777">
      <w:pPr>
        <w:pStyle w:val="a7"/>
        <w:numPr>
          <w:ilvl w:val="0"/>
          <w:numId w:val="15"/>
        </w:numPr>
        <w:jc w:val="both"/>
        <w:rPr>
          <w:rFonts w:ascii="Verdana" w:hAnsi="Verdana"/>
        </w:rPr>
      </w:pPr>
      <w:r w:rsidRPr="1874D8F6">
        <w:rPr>
          <w:rFonts w:ascii="Verdana" w:hAnsi="Verdana"/>
        </w:rPr>
        <w:t>Highly Commended, Young Researcher Award, IChemE Global Award 2015</w:t>
      </w:r>
    </w:p>
    <w:p w:rsidRPr="00E90E73" w:rsidR="006B5929" w:rsidP="320990C9" w:rsidRDefault="1874D8F6" w14:paraId="111D251E" w14:textId="77777777">
      <w:pPr>
        <w:pStyle w:val="a7"/>
        <w:numPr>
          <w:ilvl w:val="0"/>
          <w:numId w:val="15"/>
        </w:numPr>
        <w:jc w:val="both"/>
        <w:rPr>
          <w:rFonts w:ascii="Verdana" w:hAnsi="Verdana"/>
        </w:rPr>
      </w:pPr>
      <w:r w:rsidRPr="1874D8F6">
        <w:rPr>
          <w:rFonts w:ascii="Verdana" w:hAnsi="Verdana"/>
        </w:rPr>
        <w:t>Silver Award, Invention, Innovation &amp; Design Exposition (IIDEX) 2015, Universiti Teknologi MARA (UiTM) Shah Alam</w:t>
      </w:r>
    </w:p>
    <w:p w:rsidRPr="00E90E73" w:rsidR="006B5929" w:rsidP="320990C9" w:rsidRDefault="1874D8F6" w14:paraId="2625AC38" w14:textId="77777777">
      <w:pPr>
        <w:pStyle w:val="a7"/>
        <w:numPr>
          <w:ilvl w:val="0"/>
          <w:numId w:val="15"/>
        </w:numPr>
        <w:jc w:val="both"/>
        <w:rPr>
          <w:rFonts w:ascii="Verdana" w:hAnsi="Verdana"/>
        </w:rPr>
      </w:pPr>
      <w:r w:rsidRPr="1874D8F6">
        <w:rPr>
          <w:rFonts w:ascii="Verdana" w:hAnsi="Verdana"/>
        </w:rPr>
        <w:t>Best paper award, BioTech Conference 2015, Prague</w:t>
      </w:r>
    </w:p>
    <w:p w:rsidRPr="00E90E73" w:rsidR="006B5929" w:rsidP="320990C9" w:rsidRDefault="1874D8F6" w14:paraId="0E4C9C4A" w14:textId="77777777">
      <w:pPr>
        <w:pStyle w:val="a7"/>
        <w:numPr>
          <w:ilvl w:val="0"/>
          <w:numId w:val="15"/>
        </w:numPr>
        <w:jc w:val="both"/>
        <w:rPr>
          <w:rFonts w:ascii="Verdana" w:hAnsi="Verdana"/>
        </w:rPr>
      </w:pPr>
      <w:r w:rsidRPr="1874D8F6">
        <w:rPr>
          <w:rFonts w:ascii="Verdana" w:hAnsi="Verdana"/>
        </w:rPr>
        <w:t>Platinum Research Award, Research Division (Year 2012, 2013, 2014 and 2015)</w:t>
      </w:r>
    </w:p>
    <w:p w:rsidRPr="00E90E73" w:rsidR="006B5929" w:rsidP="320990C9" w:rsidRDefault="1874D8F6" w14:paraId="2C148259" w14:textId="77777777">
      <w:pPr>
        <w:pStyle w:val="a7"/>
        <w:numPr>
          <w:ilvl w:val="0"/>
          <w:numId w:val="15"/>
        </w:numPr>
        <w:jc w:val="both"/>
        <w:rPr>
          <w:rFonts w:ascii="Verdana" w:hAnsi="Verdana"/>
        </w:rPr>
      </w:pPr>
      <w:r w:rsidRPr="1874D8F6">
        <w:rPr>
          <w:rFonts w:ascii="Verdana" w:hAnsi="Verdana"/>
        </w:rPr>
        <w:lastRenderedPageBreak/>
        <w:t>Gold, Publication Award, Faculty (Year 2016 and 2017)</w:t>
      </w:r>
    </w:p>
    <w:p w:rsidRPr="00E90E73" w:rsidR="006B5929" w:rsidP="320990C9" w:rsidRDefault="1874D8F6" w14:paraId="29D96467" w14:textId="77777777">
      <w:pPr>
        <w:pStyle w:val="a7"/>
        <w:numPr>
          <w:ilvl w:val="0"/>
          <w:numId w:val="15"/>
        </w:numPr>
        <w:jc w:val="both"/>
        <w:rPr>
          <w:rFonts w:ascii="Verdana" w:hAnsi="Verdana"/>
        </w:rPr>
      </w:pPr>
      <w:r w:rsidRPr="1874D8F6">
        <w:rPr>
          <w:rFonts w:ascii="Verdana" w:hAnsi="Verdana"/>
        </w:rPr>
        <w:t>School of Graduate Inaugural Stories for Inspiration, May 2012</w:t>
      </w:r>
    </w:p>
    <w:p w:rsidRPr="00E90E73" w:rsidR="006B5929" w:rsidP="320990C9" w:rsidRDefault="1874D8F6" w14:paraId="13ED959E" w14:textId="77777777">
      <w:pPr>
        <w:pStyle w:val="a7"/>
        <w:numPr>
          <w:ilvl w:val="0"/>
          <w:numId w:val="15"/>
        </w:numPr>
        <w:jc w:val="both"/>
        <w:rPr>
          <w:rFonts w:ascii="Verdana" w:hAnsi="Verdana"/>
        </w:rPr>
      </w:pPr>
      <w:r w:rsidRPr="1874D8F6">
        <w:rPr>
          <w:rFonts w:ascii="Verdana" w:hAnsi="Verdana"/>
        </w:rPr>
        <w:t>Best scores in the Faculty for the Top 5 University Student Evaluation Teaching (SET) below 1.5 (Autumn 2011/2012)</w:t>
      </w:r>
    </w:p>
    <w:p w:rsidRPr="00E90E73" w:rsidR="0001050E" w:rsidP="320990C9" w:rsidRDefault="1874D8F6" w14:paraId="1C918BD8" w14:textId="77777777">
      <w:pPr>
        <w:pStyle w:val="a7"/>
        <w:numPr>
          <w:ilvl w:val="0"/>
          <w:numId w:val="15"/>
        </w:numPr>
        <w:jc w:val="both"/>
        <w:rPr>
          <w:rFonts w:ascii="Verdana" w:hAnsi="Verdana"/>
        </w:rPr>
      </w:pPr>
      <w:r w:rsidRPr="1874D8F6">
        <w:rPr>
          <w:rFonts w:ascii="Verdana" w:hAnsi="Verdana"/>
        </w:rPr>
        <w:t>Peer &amp; Alumni Support Group, UPM, 2012-2019</w:t>
      </w:r>
    </w:p>
    <w:bookmarkEnd w:id="1"/>
    <w:p w:rsidRPr="00E90E73" w:rsidR="00A36F19" w:rsidP="00A36F19" w:rsidRDefault="00A36F19" w14:paraId="16AE8ED9" w14:textId="77777777">
      <w:pPr>
        <w:pStyle w:val="a7"/>
        <w:jc w:val="both"/>
        <w:rPr>
          <w:rFonts w:ascii="Verdana" w:hAnsi="Verdana"/>
          <w:bCs/>
        </w:rPr>
      </w:pPr>
    </w:p>
    <w:tbl>
      <w:tblPr>
        <w:tblStyle w:val="afc"/>
        <w:tblW w:w="0" w:type="auto"/>
        <w:tblLook w:val="04A0" w:firstRow="1" w:lastRow="0" w:firstColumn="1" w:lastColumn="0" w:noHBand="0" w:noVBand="1"/>
      </w:tblPr>
      <w:tblGrid>
        <w:gridCol w:w="10076"/>
      </w:tblGrid>
      <w:tr w:rsidRPr="00080C42" w:rsidR="00A36F19" w:rsidTr="009F36C1" w14:paraId="54C16FF1" w14:textId="77777777">
        <w:tc>
          <w:tcPr>
            <w:tcW w:w="10302" w:type="dxa"/>
            <w:tcBorders>
              <w:bottom w:val="single" w:color="FFFFFF" w:themeColor="background1" w:sz="4" w:space="0"/>
            </w:tcBorders>
            <w:shd w:val="clear" w:color="auto" w:fill="000090"/>
          </w:tcPr>
          <w:p w:rsidRPr="00E90E73" w:rsidR="00A36F19" w:rsidP="009F36C1" w:rsidRDefault="00E1675F" w14:paraId="41AAE935" w14:textId="13E8BC9C">
            <w:pPr>
              <w:pStyle w:val="a5"/>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Boards, Advisory Committees, Professional Organizations</w:t>
            </w:r>
          </w:p>
        </w:tc>
      </w:tr>
    </w:tbl>
    <w:p w:rsidRPr="00E90E73" w:rsidR="00A36F19" w:rsidP="00A36F19" w:rsidRDefault="00A36F19" w14:paraId="1BF05AA7" w14:textId="77777777">
      <w:pPr>
        <w:pStyle w:val="a7"/>
        <w:jc w:val="both"/>
        <w:rPr>
          <w:rFonts w:ascii="Verdana" w:hAnsi="Verdana"/>
          <w:bCs/>
        </w:rPr>
      </w:pPr>
    </w:p>
    <w:p w:rsidRPr="00E90E73" w:rsidR="00364693" w:rsidP="5049BFEB" w:rsidRDefault="5049BFEB" w14:paraId="1AB68BAA" w14:textId="77777777">
      <w:pPr>
        <w:pStyle w:val="a3"/>
        <w:numPr>
          <w:ilvl w:val="0"/>
          <w:numId w:val="16"/>
        </w:numPr>
        <w:rPr>
          <w:rFonts w:ascii="Verdana" w:hAnsi="Verdana"/>
          <w:lang w:val="en-GB" w:eastAsia="en-US"/>
        </w:rPr>
      </w:pPr>
      <w:r w:rsidRPr="5049BFEB">
        <w:rPr>
          <w:rFonts w:ascii="Verdana" w:hAnsi="Verdana"/>
        </w:rPr>
        <w:t>Organisimg Secretary, 3</w:t>
      </w:r>
      <w:r w:rsidRPr="5049BFEB">
        <w:rPr>
          <w:rFonts w:ascii="Verdana" w:hAnsi="Verdana"/>
          <w:vertAlign w:val="superscript"/>
        </w:rPr>
        <w:t>rd</w:t>
      </w:r>
      <w:r w:rsidRPr="5049BFEB">
        <w:rPr>
          <w:rFonts w:ascii="Verdana" w:hAnsi="Verdana"/>
        </w:rPr>
        <w:t xml:space="preserve"> </w:t>
      </w:r>
      <w:r w:rsidRPr="5049BFEB">
        <w:rPr>
          <w:rFonts w:ascii="Verdana" w:hAnsi="Verdana"/>
          <w:lang w:val="en-GB" w:eastAsia="en-US"/>
        </w:rPr>
        <w:t>Postgraduate Colloquium for Environmental Research (POCER) 2013</w:t>
      </w:r>
    </w:p>
    <w:p w:rsidRPr="00E90E73" w:rsidR="00364693" w:rsidP="00257558" w:rsidRDefault="5049BFEB" w14:paraId="6818CBB4" w14:textId="77777777">
      <w:pPr>
        <w:pStyle w:val="a3"/>
        <w:widowControl/>
        <w:numPr>
          <w:ilvl w:val="0"/>
          <w:numId w:val="16"/>
        </w:numPr>
        <w:suppressAutoHyphens w:val="0"/>
        <w:overflowPunct/>
        <w:autoSpaceDE/>
        <w:contextualSpacing/>
        <w:textAlignment w:val="auto"/>
        <w:rPr>
          <w:rFonts w:ascii="Verdana" w:hAnsi="Verdana"/>
        </w:rPr>
      </w:pPr>
      <w:r w:rsidRPr="5049BFEB">
        <w:rPr>
          <w:rFonts w:ascii="Verdana" w:hAnsi="Verdana"/>
        </w:rPr>
        <w:t>Organisimg Secretary, 3</w:t>
      </w:r>
      <w:r w:rsidRPr="5049BFEB">
        <w:rPr>
          <w:rFonts w:ascii="Verdana" w:hAnsi="Verdana"/>
          <w:vertAlign w:val="superscript"/>
        </w:rPr>
        <w:t>rd</w:t>
      </w:r>
      <w:r w:rsidRPr="5049BFEB">
        <w:rPr>
          <w:rFonts w:ascii="Verdana" w:hAnsi="Verdana"/>
        </w:rPr>
        <w:t xml:space="preserve"> International Symposium on Processing of Foods, Vegetables and Fruits 2014</w:t>
      </w:r>
    </w:p>
    <w:p w:rsidRPr="00E90E73" w:rsidR="00364693" w:rsidP="5049BFEB" w:rsidRDefault="5049BFEB" w14:paraId="1A4B9528" w14:textId="77777777">
      <w:pPr>
        <w:pStyle w:val="a3"/>
        <w:numPr>
          <w:ilvl w:val="0"/>
          <w:numId w:val="16"/>
        </w:numPr>
        <w:rPr>
          <w:rFonts w:ascii="Verdana" w:hAnsi="Verdana"/>
          <w:lang w:val="en-GB" w:eastAsia="en-US"/>
        </w:rPr>
      </w:pPr>
      <w:r w:rsidRPr="5049BFEB">
        <w:rPr>
          <w:rFonts w:ascii="Verdana" w:hAnsi="Verdana"/>
        </w:rPr>
        <w:t>Organisimg Treasurer, 4</w:t>
      </w:r>
      <w:r w:rsidRPr="5049BFEB">
        <w:rPr>
          <w:rFonts w:ascii="Verdana" w:hAnsi="Verdana"/>
          <w:vertAlign w:val="superscript"/>
        </w:rPr>
        <w:t>th</w:t>
      </w:r>
      <w:r w:rsidRPr="5049BFEB">
        <w:rPr>
          <w:rFonts w:ascii="Verdana" w:hAnsi="Verdana"/>
        </w:rPr>
        <w:t xml:space="preserve"> </w:t>
      </w:r>
      <w:r w:rsidRPr="5049BFEB">
        <w:rPr>
          <w:rFonts w:ascii="Verdana" w:hAnsi="Verdana"/>
          <w:lang w:val="en-GB" w:eastAsia="en-US"/>
        </w:rPr>
        <w:t>Postgraduate Colloquium for Environmental Research (POCER) 2015</w:t>
      </w:r>
    </w:p>
    <w:p w:rsidRPr="00E90E73" w:rsidR="00364693" w:rsidP="00257558" w:rsidRDefault="5049BFEB" w14:paraId="60A5CE0F" w14:textId="77777777">
      <w:pPr>
        <w:pStyle w:val="a3"/>
        <w:widowControl/>
        <w:numPr>
          <w:ilvl w:val="0"/>
          <w:numId w:val="16"/>
        </w:numPr>
        <w:suppressAutoHyphens w:val="0"/>
        <w:overflowPunct/>
        <w:autoSpaceDE/>
        <w:contextualSpacing/>
        <w:textAlignment w:val="auto"/>
        <w:rPr>
          <w:rFonts w:ascii="Verdana" w:hAnsi="Verdana"/>
        </w:rPr>
      </w:pPr>
      <w:r w:rsidRPr="5049BFEB">
        <w:rPr>
          <w:rFonts w:ascii="Verdana" w:hAnsi="Verdana"/>
        </w:rPr>
        <w:t>Organisimg Treasurer, 8</w:t>
      </w:r>
      <w:r w:rsidRPr="5049BFEB">
        <w:rPr>
          <w:rFonts w:ascii="Verdana" w:hAnsi="Verdana"/>
          <w:vertAlign w:val="superscript"/>
        </w:rPr>
        <w:t>th</w:t>
      </w:r>
      <w:r w:rsidRPr="5049BFEB">
        <w:rPr>
          <w:rFonts w:ascii="Verdana" w:hAnsi="Verdana"/>
        </w:rPr>
        <w:t xml:space="preserve"> Asia-Pacific Drying Conference 2015</w:t>
      </w:r>
    </w:p>
    <w:p w:rsidR="5049BFEB" w:rsidP="5049BFEB" w:rsidRDefault="5049BFEB" w14:paraId="258DC09B" w14:textId="3C7475BF">
      <w:pPr>
        <w:pStyle w:val="a3"/>
        <w:widowControl/>
        <w:numPr>
          <w:ilvl w:val="0"/>
          <w:numId w:val="16"/>
        </w:numPr>
        <w:rPr>
          <w:rFonts w:asciiTheme="minorHAnsi" w:hAnsiTheme="minorHAnsi" w:eastAsiaTheme="minorEastAsia" w:cstheme="minorBidi"/>
        </w:rPr>
      </w:pPr>
      <w:r w:rsidRPr="5049BFEB">
        <w:rPr>
          <w:rFonts w:ascii="Verdana" w:hAnsi="Verdana"/>
        </w:rPr>
        <w:t>Organisimg Treasurer, 5</w:t>
      </w:r>
      <w:r w:rsidRPr="5049BFEB">
        <w:rPr>
          <w:rFonts w:ascii="Verdana" w:hAnsi="Verdana"/>
          <w:vertAlign w:val="superscript"/>
        </w:rPr>
        <w:t>th</w:t>
      </w:r>
      <w:r w:rsidRPr="5049BFEB">
        <w:rPr>
          <w:rFonts w:ascii="Verdana" w:hAnsi="Verdana"/>
        </w:rPr>
        <w:t xml:space="preserve"> </w:t>
      </w:r>
      <w:r w:rsidRPr="5049BFEB">
        <w:rPr>
          <w:rFonts w:ascii="Verdana" w:hAnsi="Verdana"/>
          <w:lang w:val="en-GB" w:eastAsia="en-US"/>
        </w:rPr>
        <w:t>Postgraduate Colloquium for Environmental Research (</w:t>
      </w:r>
      <w:r w:rsidRPr="5049BFEB">
        <w:rPr>
          <w:rFonts w:ascii="Verdana" w:hAnsi="Verdana"/>
        </w:rPr>
        <w:t>POCER) 2017</w:t>
      </w:r>
    </w:p>
    <w:p w:rsidR="5049BFEB" w:rsidP="5049BFEB" w:rsidRDefault="5049BFEB" w14:paraId="6A680668" w14:textId="01146931">
      <w:pPr>
        <w:pStyle w:val="a3"/>
        <w:widowControl w:val="1"/>
        <w:numPr>
          <w:ilvl w:val="0"/>
          <w:numId w:val="16"/>
        </w:numPr>
        <w:rPr>
          <w:rFonts w:ascii="Verdana" w:hAnsi="Verdana" w:eastAsia="Verdana" w:cs="Verdana"/>
        </w:rPr>
      </w:pPr>
      <w:r w:rsidRPr="58BD0E68" w:rsidR="58BD0E68">
        <w:rPr>
          <w:rFonts w:ascii="Verdana" w:hAnsi="Verdana"/>
        </w:rPr>
        <w:t>L</w:t>
      </w:r>
      <w:r w:rsidRPr="58BD0E68" w:rsidR="58BD0E68">
        <w:rPr>
          <w:rFonts w:ascii="Verdana" w:hAnsi="Verdana" w:eastAsia="Verdana" w:cs="Verdana"/>
        </w:rPr>
        <w:t xml:space="preserve">ocal </w:t>
      </w:r>
      <w:r w:rsidRPr="58BD0E68" w:rsidR="58BD0E68">
        <w:rPr>
          <w:rFonts w:ascii="Verdana" w:hAnsi="Verdana" w:eastAsia="Verdana" w:cs="Verdana"/>
        </w:rPr>
        <w:t>Scientific Panels, 1</w:t>
      </w:r>
      <w:r w:rsidRPr="58BD0E68" w:rsidR="58BD0E68">
        <w:rPr>
          <w:rFonts w:ascii="Verdana" w:hAnsi="Verdana" w:eastAsia="Verdana" w:cs="Verdana"/>
          <w:vertAlign w:val="superscript"/>
        </w:rPr>
        <w:t>st</w:t>
      </w:r>
      <w:r w:rsidRPr="58BD0E68" w:rsidR="58BD0E68">
        <w:rPr>
          <w:rFonts w:ascii="Verdana" w:hAnsi="Verdana" w:eastAsia="Verdana" w:cs="Verdana"/>
        </w:rPr>
        <w:t xml:space="preserve"> International Conference on Energy Materials (ICEM), 2021</w:t>
      </w:r>
    </w:p>
    <w:p w:rsidR="58BD0E68" w:rsidP="58BD0E68" w:rsidRDefault="58BD0E68" w14:paraId="28957DE1" w14:textId="25DB41ED">
      <w:pPr>
        <w:pStyle w:val="a3"/>
        <w:numPr>
          <w:ilvl w:val="0"/>
          <w:numId w:val="16"/>
        </w:numPr>
        <w:rPr>
          <w:rFonts w:ascii="Verdana" w:hAnsi="Verdana" w:eastAsia="Verdana" w:cs="Verdana"/>
        </w:rPr>
      </w:pPr>
      <w:proofErr w:type="spellStart"/>
      <w:r w:rsidRPr="58BD0E68" w:rsidR="58BD0E68">
        <w:rPr>
          <w:rFonts w:ascii="Verdana" w:hAnsi="Verdana" w:eastAsia="Verdana" w:cs="Verdana"/>
          <w:lang w:eastAsia="en-US"/>
        </w:rPr>
        <w:t>Organisimg</w:t>
      </w:r>
      <w:proofErr w:type="spellEnd"/>
      <w:r w:rsidRPr="58BD0E68" w:rsidR="58BD0E68">
        <w:rPr>
          <w:rFonts w:ascii="Verdana" w:hAnsi="Verdana" w:eastAsia="Verdana" w:cs="Verdana"/>
          <w:lang w:eastAsia="en-US"/>
        </w:rPr>
        <w:t xml:space="preserve"> Chair, 6</w:t>
      </w:r>
      <w:r w:rsidRPr="58BD0E68" w:rsidR="58BD0E68">
        <w:rPr>
          <w:rFonts w:ascii="Verdana" w:hAnsi="Verdana" w:eastAsia="Verdana" w:cs="Verdana"/>
          <w:vertAlign w:val="superscript"/>
          <w:lang w:eastAsia="en-US"/>
        </w:rPr>
        <w:t>th</w:t>
      </w:r>
      <w:r w:rsidRPr="58BD0E68" w:rsidR="58BD0E68">
        <w:rPr>
          <w:rFonts w:ascii="Verdana" w:hAnsi="Verdana" w:eastAsia="Verdana" w:cs="Verdana"/>
          <w:lang w:eastAsia="en-US"/>
        </w:rPr>
        <w:t xml:space="preserve"> </w:t>
      </w:r>
      <w:r w:rsidRPr="58BD0E68" w:rsidR="58BD0E68">
        <w:rPr>
          <w:rFonts w:ascii="Verdana" w:hAnsi="Verdana" w:eastAsia="Verdana" w:cs="Verdana"/>
          <w:lang w:val="en-GB" w:eastAsia="en-US"/>
        </w:rPr>
        <w:t>Postgraduate Colloquium for Environmental Research (</w:t>
      </w:r>
      <w:r w:rsidRPr="58BD0E68" w:rsidR="58BD0E68">
        <w:rPr>
          <w:rFonts w:ascii="Verdana" w:hAnsi="Verdana" w:eastAsia="Verdana" w:cs="Verdana"/>
        </w:rPr>
        <w:t>POCER) 2022</w:t>
      </w:r>
    </w:p>
    <w:p w:rsidR="58BD0E68" w:rsidP="58BD0E68" w:rsidRDefault="58BD0E68" w14:paraId="0B557FCC" w14:textId="5777BEF5">
      <w:pPr>
        <w:pStyle w:val="a3"/>
        <w:numPr>
          <w:ilvl w:val="0"/>
          <w:numId w:val="16"/>
        </w:numPr>
        <w:rPr/>
      </w:pPr>
      <w:r w:rsidRPr="58BD0E68" w:rsidR="58BD0E68">
        <w:rPr>
          <w:rFonts w:ascii="Verdana" w:hAnsi="Verdana" w:eastAsia="Verdana" w:cs="Verdana"/>
        </w:rPr>
        <w:t>Organizing Committee, 2</w:t>
      </w:r>
      <w:r w:rsidRPr="58BD0E68" w:rsidR="58BD0E68">
        <w:rPr>
          <w:rFonts w:ascii="Verdana" w:hAnsi="Verdana" w:eastAsia="Verdana" w:cs="Verdana"/>
          <w:vertAlign w:val="superscript"/>
        </w:rPr>
        <w:t>nd</w:t>
      </w:r>
      <w:r w:rsidRPr="58BD0E68" w:rsidR="58BD0E68">
        <w:rPr>
          <w:rFonts w:ascii="Verdana" w:hAnsi="Verdana" w:eastAsia="Verdana" w:cs="Verdana"/>
        </w:rPr>
        <w:t xml:space="preserve"> International Symposium on Advanced Functional Materials (ISAFM2), 2022</w:t>
      </w:r>
    </w:p>
    <w:p w:rsidRPr="00E90E73" w:rsidR="00A77579" w:rsidP="00E90E73" w:rsidRDefault="00A77579" w14:paraId="6F3D3D41" w14:textId="77777777">
      <w:pPr>
        <w:pStyle w:val="a7"/>
        <w:autoSpaceDE/>
        <w:autoSpaceDN/>
        <w:ind w:left="360"/>
        <w:jc w:val="both"/>
        <w:rPr>
          <w:rFonts w:ascii="Verdana" w:hAnsi="Verdana"/>
          <w:b/>
          <w:bCs/>
        </w:rPr>
      </w:pPr>
    </w:p>
    <w:p w:rsidRPr="00E90E73" w:rsidR="00A77579" w:rsidP="00A36F19" w:rsidRDefault="006F4B46" w14:paraId="1B63DAFB" w14:textId="77777777">
      <w:pPr>
        <w:pStyle w:val="a7"/>
        <w:jc w:val="both"/>
        <w:rPr>
          <w:rFonts w:ascii="Verdana" w:hAnsi="Verdana"/>
          <w:b/>
          <w:bCs/>
        </w:rPr>
      </w:pPr>
      <w:r w:rsidRPr="00E90E73">
        <w:rPr>
          <w:rFonts w:ascii="Verdana" w:hAnsi="Verdana"/>
          <w:b/>
          <w:bCs/>
        </w:rPr>
        <w:t xml:space="preserve">UNIVERSITU ROLE: </w:t>
      </w:r>
    </w:p>
    <w:p w:rsidRPr="00E90E73" w:rsidR="00BF37EC" w:rsidP="00E90E73" w:rsidRDefault="00BF37EC" w14:paraId="0B551CA4" w14:textId="77777777">
      <w:pPr>
        <w:contextualSpacing/>
        <w:rPr>
          <w:rFonts w:ascii="Verdana" w:hAnsi="Verdana"/>
          <w:b/>
        </w:rPr>
      </w:pPr>
      <w:r w:rsidRPr="00E90E73">
        <w:rPr>
          <w:rFonts w:ascii="Verdana" w:hAnsi="Verdana"/>
          <w:sz w:val="20"/>
          <w:szCs w:val="20"/>
        </w:rPr>
        <w:t>School responsibilities.</w:t>
      </w:r>
    </w:p>
    <w:p w:rsidRPr="00080C42" w:rsidR="00BF37EC" w:rsidP="00257558" w:rsidRDefault="00BF37EC" w14:paraId="5B386C75" w14:textId="4933F5C8">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s-CPD Scheme Person-in-Charge, 2016 - 2019</w:t>
      </w:r>
    </w:p>
    <w:p w:rsidRPr="00080C42" w:rsidR="00BF37EC" w:rsidP="00257558" w:rsidRDefault="00BF37EC" w14:paraId="1EA5BD24" w14:textId="355F9FEE">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Director of Research, 2019 - 2020</w:t>
      </w:r>
    </w:p>
    <w:p w:rsidRPr="00080C42" w:rsidR="00BF37EC" w:rsidP="00257558" w:rsidRDefault="00BF37EC" w14:paraId="5755D27D" w14:textId="2192364D">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Website and</w:t>
      </w:r>
      <w:r w:rsidRPr="00080C42" w:rsidR="00563E56">
        <w:rPr>
          <w:rFonts w:ascii="Verdana" w:hAnsi="Verdana"/>
        </w:rPr>
        <w:t xml:space="preserve"> Facebook – Administrator,</w:t>
      </w:r>
      <w:r w:rsidRPr="00080C42">
        <w:rPr>
          <w:rFonts w:ascii="Verdana" w:hAnsi="Verdana"/>
        </w:rPr>
        <w:t xml:space="preserve"> 2017</w:t>
      </w:r>
      <w:r w:rsidRPr="00080C42" w:rsidR="00563E56">
        <w:rPr>
          <w:rFonts w:ascii="Verdana" w:hAnsi="Verdana"/>
        </w:rPr>
        <w:t xml:space="preserve"> -2019</w:t>
      </w:r>
    </w:p>
    <w:p w:rsidRPr="00E90E73" w:rsidR="00563E56" w:rsidP="00257558" w:rsidRDefault="00BF37EC" w14:paraId="7C37C175" w14:textId="77777777">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Safety Team (Research Ethic), since 2017</w:t>
      </w:r>
    </w:p>
    <w:p w:rsidRPr="00080C42" w:rsidR="00BF37EC" w:rsidP="00257558" w:rsidRDefault="00BF37EC" w14:paraId="412AD6A8" w14:textId="0BA60C6F">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Marketing Team,</w:t>
      </w:r>
      <w:r w:rsidRPr="00E90E73" w:rsidR="00563E56">
        <w:rPr>
          <w:rFonts w:ascii="Verdana" w:hAnsi="Verdana"/>
        </w:rPr>
        <w:t xml:space="preserve"> exhibition / promotion</w:t>
      </w:r>
      <w:r w:rsidRPr="00080C42">
        <w:rPr>
          <w:rFonts w:ascii="Verdana" w:hAnsi="Verdana"/>
        </w:rPr>
        <w:t xml:space="preserve"> since 2015</w:t>
      </w:r>
    </w:p>
    <w:p w:rsidRPr="00080C42" w:rsidR="00BF37EC" w:rsidP="00257558" w:rsidRDefault="00BF37EC" w14:paraId="2379C133" w14:textId="3C7EE6BB">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Research Assistant Duty Officer, since 2016</w:t>
      </w:r>
      <w:r w:rsidRPr="00080C42" w:rsidR="00563E56">
        <w:rPr>
          <w:rFonts w:ascii="Verdana" w:hAnsi="Verdana"/>
        </w:rPr>
        <w:t xml:space="preserve"> - 2019</w:t>
      </w:r>
    </w:p>
    <w:p w:rsidRPr="00080C42" w:rsidR="00BF37EC" w:rsidP="00257558" w:rsidRDefault="00BF37EC" w14:paraId="10F59706" w14:textId="2A13DC74">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IT – Coordinator, since 2015</w:t>
      </w:r>
      <w:r w:rsidRPr="00080C42" w:rsidR="00563E56">
        <w:rPr>
          <w:rFonts w:ascii="Verdana" w:hAnsi="Verdana"/>
        </w:rPr>
        <w:t xml:space="preserve"> - 2019</w:t>
      </w:r>
    </w:p>
    <w:p w:rsidRPr="00080C42" w:rsidR="00BF37EC" w:rsidP="00257558" w:rsidRDefault="00BF37EC" w14:paraId="38AF7E52" w14:textId="02B7B169">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Teaching Design Team – Member, since 2012</w:t>
      </w:r>
      <w:r w:rsidRPr="00080C42" w:rsidR="00563E56">
        <w:rPr>
          <w:rFonts w:ascii="Verdana" w:hAnsi="Verdana"/>
        </w:rPr>
        <w:t xml:space="preserve"> - 2018</w:t>
      </w:r>
    </w:p>
    <w:p w:rsidRPr="00080C42" w:rsidR="00BF37EC" w:rsidP="00257558" w:rsidRDefault="00BF37EC" w14:paraId="3F8DF205" w14:textId="48EC3925">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Year 1 Laboratory Team – Member, since 2012</w:t>
      </w:r>
      <w:r w:rsidRPr="00080C42" w:rsidR="00563E56">
        <w:rPr>
          <w:rFonts w:ascii="Verdana" w:hAnsi="Verdana"/>
        </w:rPr>
        <w:t xml:space="preserve"> - 2017</w:t>
      </w:r>
    </w:p>
    <w:p w:rsidRPr="00E90E73" w:rsidR="00563E56" w:rsidP="00257558" w:rsidRDefault="00BF37EC" w14:paraId="7C1E6A11" w14:textId="77777777">
      <w:pPr>
        <w:pStyle w:val="a3"/>
        <w:widowControl/>
        <w:numPr>
          <w:ilvl w:val="0"/>
          <w:numId w:val="19"/>
        </w:numPr>
        <w:suppressAutoHyphens w:val="0"/>
        <w:overflowPunct/>
        <w:autoSpaceDE/>
        <w:ind w:left="360"/>
        <w:contextualSpacing/>
        <w:textAlignment w:val="auto"/>
        <w:rPr>
          <w:rFonts w:ascii="Verdana" w:hAnsi="Verdana"/>
        </w:rPr>
      </w:pPr>
      <w:r w:rsidRPr="00080C42">
        <w:rPr>
          <w:rFonts w:ascii="Verdana" w:hAnsi="Verdana"/>
        </w:rPr>
        <w:t>Admissions &amp; Recruitment Team – Member, since 2013</w:t>
      </w:r>
      <w:r w:rsidRPr="00080C42" w:rsidR="00563E56">
        <w:rPr>
          <w:rFonts w:ascii="Verdana" w:hAnsi="Verdana"/>
        </w:rPr>
        <w:t xml:space="preserve"> </w:t>
      </w:r>
      <w:r w:rsidRPr="00E90E73" w:rsidR="00563E56">
        <w:rPr>
          <w:rFonts w:ascii="Verdana" w:hAnsi="Verdana"/>
        </w:rPr>
        <w:t>–</w:t>
      </w:r>
      <w:r w:rsidRPr="00080C42" w:rsidR="00563E56">
        <w:rPr>
          <w:rFonts w:ascii="Verdana" w:hAnsi="Verdana"/>
        </w:rPr>
        <w:t xml:space="preserve"> 2014</w:t>
      </w:r>
    </w:p>
    <w:p w:rsidRPr="00E90E73" w:rsidR="00563E56" w:rsidP="00257558" w:rsidRDefault="00563E56" w14:paraId="11716CC5" w14:textId="12E3AF58">
      <w:pPr>
        <w:pStyle w:val="a3"/>
        <w:widowControl/>
        <w:numPr>
          <w:ilvl w:val="0"/>
          <w:numId w:val="19"/>
        </w:numPr>
        <w:suppressAutoHyphens w:val="0"/>
        <w:overflowPunct/>
        <w:autoSpaceDE/>
        <w:ind w:left="360"/>
        <w:contextualSpacing/>
        <w:textAlignment w:val="auto"/>
        <w:rPr>
          <w:rFonts w:ascii="Verdana" w:hAnsi="Verdana"/>
        </w:rPr>
      </w:pPr>
      <w:r w:rsidRPr="00E90E73">
        <w:rPr>
          <w:rFonts w:ascii="Verdana" w:hAnsi="Verdana"/>
        </w:rPr>
        <w:t>Deputy Director of Accreditation and CQI, 2019 – Present</w:t>
      </w:r>
    </w:p>
    <w:p w:rsidRPr="00080C42" w:rsidR="00563E56" w:rsidP="00257558" w:rsidRDefault="00563E56" w14:paraId="43CA704E" w14:textId="3C0A1604">
      <w:pPr>
        <w:pStyle w:val="a3"/>
        <w:widowControl/>
        <w:numPr>
          <w:ilvl w:val="0"/>
          <w:numId w:val="19"/>
        </w:numPr>
        <w:suppressAutoHyphens w:val="0"/>
        <w:overflowPunct/>
        <w:autoSpaceDE/>
        <w:ind w:left="360"/>
        <w:contextualSpacing/>
        <w:textAlignment w:val="auto"/>
        <w:rPr>
          <w:rFonts w:ascii="Verdana" w:hAnsi="Verdana"/>
        </w:rPr>
      </w:pPr>
      <w:r w:rsidRPr="00E90E73">
        <w:rPr>
          <w:rFonts w:ascii="Verdana" w:hAnsi="Verdana"/>
        </w:rPr>
        <w:t>PO12 Champion – Life Long Learnng, Since 2018</w:t>
      </w:r>
    </w:p>
    <w:p w:rsidRPr="00080C42" w:rsidR="00BF37EC" w:rsidP="00BF37EC" w:rsidRDefault="00BF37EC" w14:paraId="34AA2D0A" w14:textId="77777777">
      <w:pPr>
        <w:pStyle w:val="a3"/>
        <w:ind w:left="1440"/>
        <w:rPr>
          <w:rFonts w:ascii="Verdana" w:hAnsi="Verdana"/>
        </w:rPr>
      </w:pPr>
    </w:p>
    <w:p w:rsidRPr="00E90E73" w:rsidR="00BF37EC" w:rsidP="00E90E73" w:rsidRDefault="00BF37EC" w14:paraId="447AC0A7" w14:textId="77777777">
      <w:pPr>
        <w:rPr>
          <w:rFonts w:ascii="Verdana" w:hAnsi="Verdana"/>
          <w:u w:val="single"/>
        </w:rPr>
      </w:pPr>
      <w:r w:rsidRPr="00E90E73">
        <w:rPr>
          <w:rFonts w:ascii="Verdana" w:hAnsi="Verdana"/>
          <w:sz w:val="20"/>
          <w:szCs w:val="20"/>
          <w:u w:val="single"/>
        </w:rPr>
        <w:t>Faculty level:</w:t>
      </w:r>
    </w:p>
    <w:p w:rsidRPr="00080C42" w:rsidR="00BF37EC" w:rsidP="00257558" w:rsidRDefault="00BF37EC" w14:paraId="343D9A24" w14:textId="0A04E302">
      <w:pPr>
        <w:pStyle w:val="a3"/>
        <w:numPr>
          <w:ilvl w:val="0"/>
          <w:numId w:val="20"/>
        </w:numPr>
        <w:ind w:left="360"/>
        <w:contextualSpacing/>
        <w:jc w:val="both"/>
        <w:rPr>
          <w:rFonts w:ascii="Verdana" w:hAnsi="Verdana"/>
        </w:rPr>
      </w:pPr>
      <w:r w:rsidRPr="00080C42">
        <w:rPr>
          <w:rFonts w:ascii="Verdana" w:hAnsi="Verdana"/>
        </w:rPr>
        <w:t xml:space="preserve">CEE departmental representative in faculty research </w:t>
      </w:r>
      <w:r w:rsidRPr="00E90E73" w:rsidR="00563E56">
        <w:rPr>
          <w:rFonts w:ascii="Verdana" w:hAnsi="Verdana"/>
        </w:rPr>
        <w:t xml:space="preserve">committee, </w:t>
      </w:r>
      <w:r w:rsidRPr="00080C42">
        <w:rPr>
          <w:rFonts w:ascii="Verdana" w:hAnsi="Verdana"/>
        </w:rPr>
        <w:t>2019</w:t>
      </w:r>
      <w:r w:rsidRPr="00E90E73" w:rsidR="00563E56">
        <w:rPr>
          <w:rFonts w:ascii="Verdana" w:hAnsi="Verdana"/>
        </w:rPr>
        <w:t xml:space="preserve"> - 2020</w:t>
      </w:r>
    </w:p>
    <w:p w:rsidRPr="00080C42" w:rsidR="00BF37EC" w:rsidP="00257558" w:rsidRDefault="00BF37EC" w14:paraId="3A4F17E4" w14:textId="526FE568">
      <w:pPr>
        <w:pStyle w:val="a3"/>
        <w:numPr>
          <w:ilvl w:val="0"/>
          <w:numId w:val="20"/>
        </w:numPr>
        <w:ind w:left="360"/>
        <w:contextualSpacing/>
        <w:jc w:val="both"/>
        <w:rPr>
          <w:rFonts w:ascii="Verdana" w:hAnsi="Verdana"/>
        </w:rPr>
      </w:pPr>
      <w:r w:rsidRPr="00080C42">
        <w:rPr>
          <w:rFonts w:ascii="Verdana" w:hAnsi="Verdana"/>
        </w:rPr>
        <w:t xml:space="preserve">CEE departmental representative in faculty s-CPD scheme, since 2016 </w:t>
      </w:r>
      <w:r w:rsidRPr="00E90E73" w:rsidR="00563E56">
        <w:rPr>
          <w:rFonts w:ascii="Verdana" w:hAnsi="Verdana"/>
        </w:rPr>
        <w:t>- 2019</w:t>
      </w:r>
    </w:p>
    <w:p w:rsidRPr="00080C42" w:rsidR="00BF37EC" w:rsidP="00257558" w:rsidRDefault="00BF37EC" w14:paraId="0754643E" w14:textId="77777777">
      <w:pPr>
        <w:pStyle w:val="a3"/>
        <w:numPr>
          <w:ilvl w:val="0"/>
          <w:numId w:val="20"/>
        </w:numPr>
        <w:ind w:left="360"/>
        <w:contextualSpacing/>
        <w:jc w:val="both"/>
        <w:rPr>
          <w:rFonts w:ascii="Verdana" w:hAnsi="Verdana"/>
        </w:rPr>
      </w:pPr>
      <w:r w:rsidRPr="00080C42">
        <w:rPr>
          <w:rFonts w:ascii="Verdana" w:hAnsi="Verdana"/>
        </w:rPr>
        <w:t>Faculty Marketing Team - Representative Department, 2014 – 2017</w:t>
      </w:r>
    </w:p>
    <w:p w:rsidRPr="00080C42" w:rsidR="00BF37EC" w:rsidP="00257558" w:rsidRDefault="00BF37EC" w14:paraId="4B964CE7" w14:textId="7BD097EF">
      <w:pPr>
        <w:pStyle w:val="a3"/>
        <w:numPr>
          <w:ilvl w:val="0"/>
          <w:numId w:val="20"/>
        </w:numPr>
        <w:ind w:left="360"/>
        <w:contextualSpacing/>
        <w:jc w:val="both"/>
        <w:rPr>
          <w:rFonts w:ascii="Verdana" w:hAnsi="Verdana"/>
        </w:rPr>
      </w:pPr>
      <w:r w:rsidRPr="00080C42">
        <w:rPr>
          <w:rFonts w:ascii="Verdana" w:hAnsi="Verdana"/>
        </w:rPr>
        <w:t>Research Community Representative, Faculty of Engineeri</w:t>
      </w:r>
      <w:r w:rsidRPr="00E90E73" w:rsidR="00563E56">
        <w:rPr>
          <w:rFonts w:ascii="Verdana" w:hAnsi="Verdana"/>
        </w:rPr>
        <w:t xml:space="preserve">ng Health and Safety Committee, </w:t>
      </w:r>
      <w:r w:rsidRPr="00080C42">
        <w:rPr>
          <w:rFonts w:ascii="Verdana" w:hAnsi="Verdana"/>
        </w:rPr>
        <w:t xml:space="preserve">2013 – </w:t>
      </w:r>
      <w:r w:rsidRPr="00E90E73" w:rsidR="00563E56">
        <w:rPr>
          <w:rFonts w:ascii="Verdana" w:hAnsi="Verdana"/>
        </w:rPr>
        <w:t>2018</w:t>
      </w:r>
    </w:p>
    <w:p w:rsidRPr="00080C42" w:rsidR="00BF37EC" w:rsidP="00257558" w:rsidRDefault="00BF37EC" w14:paraId="60112477" w14:textId="21721761">
      <w:pPr>
        <w:pStyle w:val="a3"/>
        <w:numPr>
          <w:ilvl w:val="0"/>
          <w:numId w:val="20"/>
        </w:numPr>
        <w:ind w:left="360"/>
        <w:contextualSpacing/>
        <w:jc w:val="both"/>
        <w:rPr>
          <w:rFonts w:ascii="Verdana" w:hAnsi="Verdana"/>
        </w:rPr>
      </w:pPr>
      <w:r w:rsidRPr="00080C42">
        <w:rPr>
          <w:rFonts w:ascii="Verdana" w:hAnsi="Verdana"/>
        </w:rPr>
        <w:t>Faculty Research Operation Group (FROG) – R</w:t>
      </w:r>
      <w:r w:rsidRPr="00E90E73" w:rsidR="00563E56">
        <w:rPr>
          <w:rFonts w:ascii="Verdana" w:hAnsi="Verdana"/>
        </w:rPr>
        <w:t>epresentative Research Division, 2013 – 2015</w:t>
      </w:r>
    </w:p>
    <w:p w:rsidRPr="00080C42" w:rsidR="00BF37EC" w:rsidP="00257558" w:rsidRDefault="00BF37EC" w14:paraId="0CB0CE50" w14:textId="77777777">
      <w:pPr>
        <w:pStyle w:val="a3"/>
        <w:numPr>
          <w:ilvl w:val="0"/>
          <w:numId w:val="20"/>
        </w:numPr>
        <w:ind w:left="360"/>
        <w:contextualSpacing/>
        <w:jc w:val="both"/>
        <w:rPr>
          <w:rFonts w:ascii="Verdana" w:hAnsi="Verdana"/>
        </w:rPr>
      </w:pPr>
      <w:r w:rsidRPr="00080C42">
        <w:rPr>
          <w:rFonts w:ascii="Verdana" w:hAnsi="Verdana"/>
        </w:rPr>
        <w:t>Dean’s Undergraduate Research Scheme (DURS) 2014 – Coordinator</w:t>
      </w:r>
    </w:p>
    <w:p w:rsidRPr="00080C42" w:rsidR="00BF37EC" w:rsidP="00257558" w:rsidRDefault="00BF37EC" w14:paraId="75E787CF" w14:textId="77777777">
      <w:pPr>
        <w:pStyle w:val="a3"/>
        <w:numPr>
          <w:ilvl w:val="0"/>
          <w:numId w:val="20"/>
        </w:numPr>
        <w:ind w:left="360"/>
        <w:contextualSpacing/>
        <w:jc w:val="both"/>
        <w:rPr>
          <w:rFonts w:ascii="Verdana" w:hAnsi="Verdana"/>
        </w:rPr>
      </w:pPr>
      <w:r w:rsidRPr="00080C42">
        <w:rPr>
          <w:rFonts w:ascii="Verdana" w:hAnsi="Verdana"/>
        </w:rPr>
        <w:t>Manufacturing and Industrial Processes Research Division – Member, since 2013</w:t>
      </w:r>
    </w:p>
    <w:p w:rsidRPr="00080C42" w:rsidR="00BF37EC" w:rsidP="00257558" w:rsidRDefault="00BF37EC" w14:paraId="4E520B9B" w14:textId="77777777">
      <w:pPr>
        <w:pStyle w:val="a3"/>
        <w:numPr>
          <w:ilvl w:val="0"/>
          <w:numId w:val="20"/>
        </w:numPr>
        <w:ind w:left="360"/>
        <w:contextualSpacing/>
        <w:jc w:val="both"/>
        <w:rPr>
          <w:rFonts w:ascii="Verdana" w:hAnsi="Verdana"/>
        </w:rPr>
      </w:pPr>
      <w:r w:rsidRPr="00080C42">
        <w:rPr>
          <w:rFonts w:ascii="Verdana" w:hAnsi="Verdana"/>
        </w:rPr>
        <w:t>Centre for Food and Bioproducts Processing – Member, since 2013</w:t>
      </w:r>
    </w:p>
    <w:p w:rsidRPr="00080C42" w:rsidR="00BF37EC" w:rsidP="00257558" w:rsidRDefault="00BF37EC" w14:paraId="3C941971" w14:textId="77777777">
      <w:pPr>
        <w:pStyle w:val="a3"/>
        <w:numPr>
          <w:ilvl w:val="0"/>
          <w:numId w:val="20"/>
        </w:numPr>
        <w:ind w:left="360"/>
        <w:contextualSpacing/>
        <w:jc w:val="both"/>
        <w:rPr>
          <w:rFonts w:ascii="Verdana" w:hAnsi="Verdana"/>
        </w:rPr>
      </w:pPr>
      <w:r w:rsidRPr="00080C42">
        <w:rPr>
          <w:rFonts w:ascii="Verdana" w:hAnsi="Verdana"/>
        </w:rPr>
        <w:t xml:space="preserve">Research Away Day - Organising Committee, since 2014  </w:t>
      </w:r>
    </w:p>
    <w:p w:rsidRPr="00080C42" w:rsidR="00BF37EC" w:rsidP="00257558" w:rsidRDefault="00BF37EC" w14:paraId="18A0DF9E" w14:textId="77777777">
      <w:pPr>
        <w:pStyle w:val="a3"/>
        <w:numPr>
          <w:ilvl w:val="0"/>
          <w:numId w:val="20"/>
        </w:numPr>
        <w:ind w:left="360"/>
        <w:contextualSpacing/>
        <w:jc w:val="both"/>
        <w:rPr>
          <w:rFonts w:ascii="Verdana" w:hAnsi="Verdana"/>
        </w:rPr>
      </w:pPr>
      <w:r w:rsidRPr="00080C42">
        <w:rPr>
          <w:rFonts w:ascii="Verdana" w:hAnsi="Verdana"/>
        </w:rPr>
        <w:t>Involved in EAC accreditation visit preparation, since 2014</w:t>
      </w:r>
    </w:p>
    <w:p w:rsidRPr="00080C42" w:rsidR="00BF37EC" w:rsidP="00BF37EC" w:rsidRDefault="00BF37EC" w14:paraId="6EAF6286" w14:textId="77777777">
      <w:pPr>
        <w:pStyle w:val="a3"/>
        <w:ind w:left="1560"/>
        <w:rPr>
          <w:rFonts w:ascii="Verdana" w:hAnsi="Verdana"/>
        </w:rPr>
      </w:pPr>
    </w:p>
    <w:p w:rsidRPr="00E90E73" w:rsidR="00BF37EC" w:rsidP="00E90E73" w:rsidRDefault="00BF37EC" w14:paraId="5D72E5B7" w14:textId="77777777">
      <w:pPr>
        <w:rPr>
          <w:rFonts w:ascii="Verdana" w:hAnsi="Verdana"/>
          <w:u w:val="single"/>
        </w:rPr>
      </w:pPr>
      <w:r w:rsidRPr="00E90E73">
        <w:rPr>
          <w:rFonts w:ascii="Verdana" w:hAnsi="Verdana"/>
          <w:sz w:val="20"/>
          <w:szCs w:val="20"/>
          <w:u w:val="single"/>
        </w:rPr>
        <w:t>University level:</w:t>
      </w:r>
    </w:p>
    <w:p w:rsidRPr="00080C42" w:rsidR="00BF37EC" w:rsidP="00257558" w:rsidRDefault="00BF37EC" w14:paraId="1BE38B54"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Director of Sustainable Food Processing Research Centre, since 2019</w:t>
      </w:r>
    </w:p>
    <w:p w:rsidRPr="00080C42" w:rsidR="00BF37EC" w:rsidP="00257558" w:rsidRDefault="00BF37EC" w14:paraId="0364D3EF"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Co-Director of Future Food Malaysia Beacon of Excellence, since 2019</w:t>
      </w:r>
    </w:p>
    <w:p w:rsidRPr="00080C42" w:rsidR="00BF37EC" w:rsidP="00257558" w:rsidRDefault="00BF37EC" w14:paraId="4E233710"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NAA Module Convenor for FOSE Internship, since 2019</w:t>
      </w:r>
    </w:p>
    <w:p w:rsidRPr="00080C42" w:rsidR="00BF37EC" w:rsidP="00257558" w:rsidRDefault="00BF37EC" w14:paraId="38044657"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Bio-Separation Research Group – Leader, since 2017</w:t>
      </w:r>
    </w:p>
    <w:p w:rsidRPr="00080C42" w:rsidR="00BF37EC" w:rsidP="00257558" w:rsidRDefault="00BF37EC" w14:paraId="170B562B"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 xml:space="preserve">Food and Pharmaceutical Engineering Research Group – Member, since 2013 </w:t>
      </w:r>
    </w:p>
    <w:p w:rsidRPr="00080C42" w:rsidR="00BF37EC" w:rsidP="00257558" w:rsidRDefault="00BF37EC" w14:paraId="28F56BF1"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Molecular Pharming and Bioproduction Research Group – Member, since 2015</w:t>
      </w:r>
    </w:p>
    <w:p w:rsidRPr="00080C42" w:rsidR="00BF37EC" w:rsidP="00257558" w:rsidRDefault="00BF37EC" w14:paraId="6A3AB87E"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E90E73">
        <w:rPr>
          <w:rFonts w:ascii="Verdana" w:hAnsi="Verdana"/>
        </w:rPr>
        <w:lastRenderedPageBreak/>
        <w:t xml:space="preserve">Women in Science and Technology (WinSET) - Multimedia &amp; Publicity Team Leader (2014 – 2016). </w:t>
      </w:r>
    </w:p>
    <w:p w:rsidRPr="00080C42" w:rsidR="00BF37EC" w:rsidP="00257558" w:rsidRDefault="00BF37EC" w14:paraId="69C49F99"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Gender Equality in Nottingham (GEN), 2017 onward – Communications Officer</w:t>
      </w:r>
    </w:p>
    <w:p w:rsidRPr="00080C42" w:rsidR="00BF37EC" w:rsidP="00257558" w:rsidRDefault="00BF37EC" w14:paraId="372BAB04"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Research Ethics Committee in Nottingham University Business School (NUBS), UNMC – Faculty of Engineering Representative, since 2015</w:t>
      </w:r>
    </w:p>
    <w:p w:rsidRPr="00080C42" w:rsidR="00BF37EC" w:rsidP="00257558" w:rsidRDefault="00BF37EC" w14:paraId="214C8AA7"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University Safety Committee - Representative research division, since 2015</w:t>
      </w:r>
    </w:p>
    <w:p w:rsidRPr="00080C42" w:rsidR="00BF37EC" w:rsidP="00257558" w:rsidRDefault="00BF37EC" w14:paraId="106FE61D" w14:textId="77777777">
      <w:pPr>
        <w:pStyle w:val="a3"/>
        <w:widowControl/>
        <w:numPr>
          <w:ilvl w:val="0"/>
          <w:numId w:val="18"/>
        </w:numPr>
        <w:suppressAutoHyphens w:val="0"/>
        <w:overflowPunct/>
        <w:autoSpaceDE/>
        <w:ind w:left="720"/>
        <w:contextualSpacing/>
        <w:jc w:val="both"/>
        <w:textAlignment w:val="auto"/>
        <w:rPr>
          <w:rFonts w:ascii="Verdana" w:hAnsi="Verdana"/>
        </w:rPr>
      </w:pPr>
      <w:r w:rsidRPr="00080C42">
        <w:rPr>
          <w:rFonts w:ascii="Verdana" w:hAnsi="Verdana"/>
        </w:rPr>
        <w:t>F1 Talk 2013 (University Event) – Coordinator</w:t>
      </w:r>
    </w:p>
    <w:p w:rsidRPr="00E90E73" w:rsidR="00925BEA" w:rsidP="1874D8F6" w:rsidRDefault="1874D8F6" w14:paraId="408C5A22" w14:textId="3A4D6957">
      <w:pPr>
        <w:pStyle w:val="a3"/>
        <w:widowControl/>
        <w:numPr>
          <w:ilvl w:val="0"/>
          <w:numId w:val="18"/>
        </w:numPr>
        <w:ind w:left="720"/>
        <w:jc w:val="both"/>
        <w:rPr>
          <w:rFonts w:ascii="Verdana" w:hAnsi="Verdana"/>
        </w:rPr>
      </w:pPr>
      <w:r w:rsidRPr="1874D8F6">
        <w:rPr>
          <w:rFonts w:ascii="Verdana" w:hAnsi="Verdana"/>
        </w:rPr>
        <w:t>Info Day, Open Day and International School Visit - Organising Committee, since 2014</w:t>
      </w:r>
    </w:p>
    <w:p w:rsidRPr="00E90E73" w:rsidR="00925BEA" w:rsidP="1874D8F6" w:rsidRDefault="1874D8F6" w14:paraId="1808FA38" w14:textId="0131D72D">
      <w:pPr>
        <w:pStyle w:val="a3"/>
        <w:widowControl/>
        <w:numPr>
          <w:ilvl w:val="0"/>
          <w:numId w:val="18"/>
        </w:numPr>
        <w:ind w:left="720"/>
        <w:jc w:val="both"/>
      </w:pPr>
      <w:r w:rsidRPr="1874D8F6">
        <w:rPr>
          <w:rFonts w:ascii="Verdana" w:hAnsi="Verdana"/>
        </w:rPr>
        <w:t>Organising Industrial talks open to all staff and students - Organising Committee, since 2014</w:t>
      </w:r>
    </w:p>
    <w:p w:rsidRPr="00E90E73" w:rsidR="006F4B46" w:rsidP="006F4B46" w:rsidRDefault="002351FA" w14:paraId="2DBD11CA" w14:textId="77777777">
      <w:pPr>
        <w:pStyle w:val="a7"/>
        <w:jc w:val="both"/>
        <w:rPr>
          <w:rFonts w:ascii="Verdana" w:hAnsi="Verdana"/>
          <w:bCs/>
        </w:rPr>
      </w:pPr>
      <w:r w:rsidRPr="00E90E73">
        <w:rPr>
          <w:rFonts w:ascii="Verdana" w:hAnsi="Verdana"/>
          <w:b/>
          <w:color w:val="FFFFFF" w:themeColor="background1"/>
        </w:rPr>
        <w:t>SUPE</w:t>
      </w:r>
      <w:r w:rsidRPr="00E90E73" w:rsidR="006F4B46">
        <w:rPr>
          <w:rFonts w:ascii="Verdana" w:hAnsi="Verdana"/>
          <w:bCs/>
        </w:rPr>
        <w:t xml:space="preserve"> </w:t>
      </w:r>
    </w:p>
    <w:tbl>
      <w:tblPr>
        <w:tblStyle w:val="afc"/>
        <w:tblW w:w="0" w:type="auto"/>
        <w:tblLook w:val="04A0" w:firstRow="1" w:lastRow="0" w:firstColumn="1" w:lastColumn="0" w:noHBand="0" w:noVBand="1"/>
      </w:tblPr>
      <w:tblGrid>
        <w:gridCol w:w="10076"/>
      </w:tblGrid>
      <w:tr w:rsidRPr="00080C42" w:rsidR="006F4B46" w:rsidTr="00F860F8" w14:paraId="0C8D0D13" w14:textId="77777777">
        <w:tc>
          <w:tcPr>
            <w:tcW w:w="10302" w:type="dxa"/>
            <w:tcBorders>
              <w:bottom w:val="single" w:color="FFFFFF" w:themeColor="background1" w:sz="4" w:space="0"/>
            </w:tcBorders>
            <w:shd w:val="clear" w:color="auto" w:fill="000090"/>
          </w:tcPr>
          <w:p w:rsidRPr="00E90E73" w:rsidR="006F4B46" w:rsidP="00F860F8" w:rsidRDefault="001D4EA3" w14:paraId="4960403C" w14:textId="29E238B5">
            <w:pPr>
              <w:pStyle w:val="a5"/>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Plenary Talk, Keynote Speech &amp; Invited Lecture</w:t>
            </w:r>
          </w:p>
        </w:tc>
      </w:tr>
    </w:tbl>
    <w:p w:rsidRPr="00E90E73" w:rsidR="006F4B46" w:rsidP="0BB0AC13" w:rsidRDefault="006F4B46" w14:paraId="1A3B4C20" w14:textId="77777777">
      <w:pPr>
        <w:pStyle w:val="a7"/>
        <w:jc w:val="both"/>
        <w:rPr>
          <w:rFonts w:ascii="Verdana" w:hAnsi="Verdana" w:eastAsia="Verdana" w:cs="Verdana"/>
          <w:b w:val="0"/>
          <w:bCs w:val="0"/>
          <w:sz w:val="20"/>
          <w:szCs w:val="20"/>
        </w:rPr>
      </w:pPr>
    </w:p>
    <w:p w:rsidR="0BB0AC13" w:rsidP="58F97B17" w:rsidRDefault="0BB0AC13" w14:paraId="39B18D25" w14:textId="0BD43925">
      <w:pPr>
        <w:pStyle w:val="a3"/>
        <w:numPr>
          <w:ilvl w:val="0"/>
          <w:numId w:val="17"/>
        </w:numPr>
        <w:rPr>
          <w:rFonts w:ascii="Times New Roman" w:hAnsi="Times New Roman" w:eastAsia="Times New Roman" w:cs="Times New Roman" w:asciiTheme="minorAscii" w:hAnsiTheme="minorAscii" w:eastAsiaTheme="minorAscii" w:cstheme="minorAscii"/>
          <w:b w:val="0"/>
          <w:bCs w:val="0"/>
          <w:color w:val="000000" w:themeColor="text1" w:themeTint="FF" w:themeShade="FF"/>
          <w:sz w:val="24"/>
          <w:szCs w:val="24"/>
        </w:rPr>
      </w:pPr>
      <w:r w:rsidRPr="58F97B17" w:rsidR="58F97B17">
        <w:rPr>
          <w:rFonts w:ascii="Verdana" w:hAnsi="Verdana" w:eastAsia="Verdana" w:cs="Verdana"/>
          <w:b w:val="0"/>
          <w:bCs w:val="0"/>
          <w:color w:val="000000" w:themeColor="text1" w:themeTint="FF" w:themeShade="FF"/>
          <w:sz w:val="20"/>
          <w:szCs w:val="20"/>
        </w:rPr>
        <w:t xml:space="preserve">Keynote </w:t>
      </w:r>
      <w:r w:rsidRPr="58F97B17" w:rsidR="58F97B17">
        <w:rPr>
          <w:rFonts w:ascii="Verdana" w:hAnsi="Verdana" w:eastAsia="Verdana" w:cs="Verdana"/>
          <w:b w:val="0"/>
          <w:bCs w:val="0"/>
          <w:sz w:val="20"/>
          <w:szCs w:val="20"/>
        </w:rPr>
        <w:t>Speaker, International Conference on Environment, Sustainability Issues, and Community Development (INCRID), 1</w:t>
      </w:r>
      <w:r w:rsidRPr="58F97B17" w:rsidR="58F97B17">
        <w:rPr>
          <w:rFonts w:ascii="Verdana" w:hAnsi="Verdana" w:eastAsia="Verdana" w:cs="Verdana"/>
          <w:b w:val="0"/>
          <w:bCs w:val="0"/>
          <w:sz w:val="20"/>
          <w:szCs w:val="20"/>
          <w:vertAlign w:val="superscript"/>
        </w:rPr>
        <w:t>st</w:t>
      </w:r>
      <w:r w:rsidRPr="58F97B17" w:rsidR="58F97B17">
        <w:rPr>
          <w:rFonts w:ascii="Verdana" w:hAnsi="Verdana" w:eastAsia="Verdana" w:cs="Verdana"/>
          <w:b w:val="0"/>
          <w:bCs w:val="0"/>
          <w:sz w:val="20"/>
          <w:szCs w:val="20"/>
        </w:rPr>
        <w:t xml:space="preserve"> Sep 2022</w:t>
      </w:r>
    </w:p>
    <w:p w:rsidR="0BB0AC13" w:rsidP="58F97B17" w:rsidRDefault="0BB0AC13" w14:paraId="431B6E7F" w14:textId="65C9B215">
      <w:pPr>
        <w:pStyle w:val="a3"/>
        <w:numPr>
          <w:ilvl w:val="0"/>
          <w:numId w:val="17"/>
        </w:numPr>
        <w:rPr>
          <w:b w:val="0"/>
          <w:bCs w:val="0"/>
          <w:color w:val="000000" w:themeColor="text1" w:themeTint="FF" w:themeShade="FF"/>
          <w:sz w:val="20"/>
          <w:szCs w:val="20"/>
        </w:rPr>
      </w:pPr>
      <w:r w:rsidRPr="58F97B17" w:rsidR="58F97B17">
        <w:rPr>
          <w:rFonts w:ascii="Verdana" w:hAnsi="Verdana" w:eastAsia="Verdana" w:cs="Verdana"/>
          <w:b w:val="0"/>
          <w:bCs w:val="0"/>
          <w:color w:val="000000" w:themeColor="text1" w:themeTint="FF" w:themeShade="FF"/>
          <w:sz w:val="20"/>
          <w:szCs w:val="20"/>
        </w:rPr>
        <w:t>Invited speaker, Virtual Summer School "Green-Sustainable Chemistry for A Better Future" held by Chemistry Education Department, Faculty of Mathematics and Science Education, Indonesia University of Education, August 15th - 21th 2022.</w:t>
      </w:r>
    </w:p>
    <w:p w:rsidR="5E553773" w:rsidP="0BB0AC13" w:rsidRDefault="6DBBFD43" w14:paraId="52C1EB9A" w14:textId="5B105310">
      <w:pPr>
        <w:pStyle w:val="a3"/>
        <w:numPr>
          <w:ilvl w:val="0"/>
          <w:numId w:val="17"/>
        </w:numPr>
        <w:rPr>
          <w:rFonts w:ascii="Verdana" w:hAnsi="Verdana" w:eastAsia="Verdana" w:cs="Verdana"/>
          <w:color w:val="000000" w:themeColor="text1"/>
        </w:rPr>
      </w:pPr>
      <w:r w:rsidRPr="58F97B17" w:rsidR="58F97B17">
        <w:rPr>
          <w:rFonts w:ascii="Verdana" w:hAnsi="Verdana" w:eastAsia="Verdana" w:cs="Verdana"/>
          <w:b w:val="0"/>
          <w:bCs w:val="0"/>
          <w:color w:val="000000" w:themeColor="text1" w:themeTint="FF" w:themeShade="FF"/>
          <w:sz w:val="20"/>
          <w:szCs w:val="20"/>
        </w:rPr>
        <w:t xml:space="preserve">Keynote </w:t>
      </w:r>
      <w:r w:rsidRPr="58F97B17" w:rsidR="58F97B17">
        <w:rPr>
          <w:rFonts w:ascii="Verdana" w:hAnsi="Verdana" w:eastAsia="Verdana" w:cs="Verdana"/>
          <w:b w:val="0"/>
          <w:bCs w:val="0"/>
          <w:sz w:val="20"/>
          <w:szCs w:val="20"/>
        </w:rPr>
        <w:t>Speaker and Judge, Monash Science Symposium 2022 with the theme “Symbiosis: Expl</w:t>
      </w:r>
      <w:r w:rsidRPr="58F97B17" w:rsidR="58F97B17">
        <w:rPr>
          <w:rFonts w:ascii="Verdana" w:hAnsi="Verdana" w:eastAsia="Verdana" w:cs="Verdana"/>
        </w:rPr>
        <w:t>oring Extraordinary Possibilities”, 13 to 15 July 2022.</w:t>
      </w:r>
    </w:p>
    <w:p w:rsidR="5E553773" w:rsidP="0BB0AC13" w:rsidRDefault="6DBBFD43" w14:paraId="5B828569" w14:textId="7446C26C">
      <w:pPr>
        <w:pStyle w:val="a3"/>
        <w:numPr>
          <w:ilvl w:val="0"/>
          <w:numId w:val="17"/>
        </w:numPr>
        <w:rPr>
          <w:rFonts w:ascii="Verdana" w:hAnsi="Verdana" w:eastAsia="Verdana" w:cs="Verdana"/>
          <w:color w:val="000000" w:themeColor="text1"/>
        </w:rPr>
      </w:pPr>
      <w:r w:rsidRPr="58F97B17" w:rsidR="58F97B17">
        <w:rPr>
          <w:rFonts w:ascii="Verdana" w:hAnsi="Verdana" w:eastAsia="Verdana" w:cs="Verdana"/>
        </w:rPr>
        <w:t>Chaperone, 8</w:t>
      </w:r>
      <w:r w:rsidRPr="58F97B17" w:rsidR="58F97B17">
        <w:rPr>
          <w:rFonts w:ascii="Verdana" w:hAnsi="Verdana" w:eastAsia="Verdana" w:cs="Verdana"/>
          <w:vertAlign w:val="superscript"/>
        </w:rPr>
        <w:t>th</w:t>
      </w:r>
      <w:r w:rsidRPr="58F97B17" w:rsidR="58F97B17">
        <w:rPr>
          <w:rFonts w:ascii="Verdana" w:hAnsi="Verdana" w:eastAsia="Verdana" w:cs="Verdana"/>
        </w:rPr>
        <w:t xml:space="preserve"> International Biotechnology Competition and Exhibition 2022 (IBCEx'22), 15th &amp; 16th April 2022</w:t>
      </w:r>
    </w:p>
    <w:p w:rsidR="5E553773" w:rsidP="0BB0AC13" w:rsidRDefault="6DBBFD43" w14:paraId="6D67C9CD" w14:textId="62CA8754">
      <w:pPr>
        <w:pStyle w:val="a3"/>
        <w:numPr>
          <w:ilvl w:val="0"/>
          <w:numId w:val="17"/>
        </w:numPr>
        <w:rPr>
          <w:rFonts w:ascii="Verdana" w:hAnsi="Verdana" w:eastAsia="Verdana" w:cs="Verdana"/>
          <w:color w:val="000000" w:themeColor="text1"/>
        </w:rPr>
      </w:pPr>
      <w:r w:rsidRPr="58F97B17" w:rsidR="58F97B17">
        <w:rPr>
          <w:rFonts w:ascii="Verdana" w:hAnsi="Verdana" w:eastAsia="Verdana" w:cs="Verdana"/>
        </w:rPr>
        <w:t>Keynote Speaker, International Conference on Environmental Science and Green Technology (IC-EGT 2022), 1</w:t>
      </w:r>
      <w:r w:rsidRPr="58F97B17" w:rsidR="58F97B17">
        <w:rPr>
          <w:rFonts w:ascii="Verdana" w:hAnsi="Verdana" w:eastAsia="Verdana" w:cs="Verdana"/>
          <w:color w:val="000000" w:themeColor="text1" w:themeTint="FF" w:themeShade="FF"/>
        </w:rPr>
        <w:t>4th &amp; 15th March 2022</w:t>
      </w:r>
    </w:p>
    <w:p w:rsidR="00925BEA" w:rsidP="0BB0AC13" w:rsidRDefault="6DBBFD43" w14:paraId="0B197212" w14:textId="71F55628">
      <w:pPr>
        <w:pStyle w:val="a3"/>
        <w:numPr>
          <w:ilvl w:val="0"/>
          <w:numId w:val="17"/>
        </w:numPr>
        <w:rPr>
          <w:rFonts w:ascii="Verdana" w:hAnsi="Verdana" w:eastAsia="Verdana" w:cs="Verdana"/>
          <w:color w:val="000000"/>
        </w:rPr>
      </w:pPr>
      <w:bookmarkStart w:name="_Hlk96958808" w:id="5"/>
      <w:r w:rsidRPr="58F97B17" w:rsidR="58F97B17">
        <w:rPr>
          <w:rFonts w:ascii="Verdana" w:hAnsi="Verdana" w:eastAsia="Verdana" w:cs="Verdana"/>
          <w:color w:val="000000" w:themeColor="text1" w:themeTint="FF" w:themeShade="FF"/>
        </w:rPr>
        <w:t>Keynote Speaker, 3</w:t>
      </w:r>
      <w:r w:rsidRPr="58F97B17" w:rsidR="58F97B17">
        <w:rPr>
          <w:rFonts w:ascii="Verdana" w:hAnsi="Verdana" w:eastAsia="Verdana" w:cs="Verdana"/>
          <w:color w:val="000000" w:themeColor="text1" w:themeTint="FF" w:themeShade="FF"/>
          <w:vertAlign w:val="superscript"/>
        </w:rPr>
        <w:t>rd</w:t>
      </w:r>
      <w:r w:rsidRPr="58F97B17" w:rsidR="58F97B17">
        <w:rPr>
          <w:rFonts w:ascii="Verdana" w:hAnsi="Verdana" w:eastAsia="Verdana" w:cs="Verdana"/>
          <w:color w:val="000000" w:themeColor="text1" w:themeTint="FF" w:themeShade="FF"/>
        </w:rPr>
        <w:t xml:space="preserve"> Intern</w:t>
      </w:r>
      <w:r w:rsidRPr="58F97B17" w:rsidR="58F97B17">
        <w:rPr>
          <w:rFonts w:ascii="Verdana" w:hAnsi="Verdana" w:eastAsia="Verdana" w:cs="Verdana"/>
          <w:color w:val="000000" w:themeColor="text1" w:themeTint="FF" w:themeShade="FF"/>
        </w:rPr>
        <w:t>ational Conference on Recent Advances in Bio-Energy Research (ICRABR-2022)</w:t>
      </w:r>
    </w:p>
    <w:p w:rsidR="000D68E7" w:rsidP="0BB0AC13" w:rsidRDefault="6DBBFD43" w14:paraId="7697A1C1" w14:textId="4B5EB839">
      <w:pPr>
        <w:pStyle w:val="a3"/>
        <w:numPr>
          <w:ilvl w:val="0"/>
          <w:numId w:val="17"/>
        </w:numPr>
        <w:rPr>
          <w:rFonts w:ascii="Verdana" w:hAnsi="Verdana" w:eastAsia="Verdana" w:cs="Verdana"/>
          <w:color w:val="000000"/>
        </w:rPr>
      </w:pPr>
      <w:r w:rsidRPr="58F97B17" w:rsidR="58F97B17">
        <w:rPr>
          <w:rFonts w:ascii="Verdana" w:hAnsi="Verdana" w:eastAsia="Verdana" w:cs="Verdana"/>
          <w:color w:val="000000" w:themeColor="text1" w:themeTint="FF" w:themeShade="FF"/>
        </w:rPr>
        <w:t>Keynote Speaker, ICEGT 2022, MJIT</w:t>
      </w:r>
    </w:p>
    <w:p w:rsidRPr="004B7243" w:rsidR="00925BEA" w:rsidP="0BB0AC13" w:rsidRDefault="6DBBFD43" w14:paraId="6A39DCE6" w14:textId="77777777">
      <w:pPr>
        <w:pStyle w:val="a3"/>
        <w:numPr>
          <w:ilvl w:val="0"/>
          <w:numId w:val="17"/>
        </w:numPr>
        <w:rPr>
          <w:rFonts w:ascii="Verdana" w:hAnsi="Verdana" w:eastAsia="Verdana" w:cs="Verdana"/>
          <w:color w:val="000000"/>
        </w:rPr>
      </w:pPr>
      <w:r w:rsidRPr="58F97B17" w:rsidR="58F97B17">
        <w:rPr>
          <w:rFonts w:ascii="Verdana" w:hAnsi="Verdana" w:eastAsia="Verdana" w:cs="Verdana"/>
          <w:color w:val="000000" w:themeColor="text1" w:themeTint="FF" w:themeShade="FF"/>
        </w:rPr>
        <w:t>Plenary Speaker, VI International Conference on Sustainable Energy and Environmental Challenges (VI SEEC), 2021</w:t>
      </w:r>
    </w:p>
    <w:p w:rsidRPr="00750D7A" w:rsidR="00925BEA" w:rsidP="0BB0AC13" w:rsidRDefault="6DBBFD43" w14:paraId="48DC64E1" w14:textId="77777777">
      <w:pPr>
        <w:pStyle w:val="a3"/>
        <w:numPr>
          <w:ilvl w:val="0"/>
          <w:numId w:val="17"/>
        </w:numPr>
        <w:rPr>
          <w:rFonts w:ascii="Verdana" w:hAnsi="Verdana" w:eastAsia="Verdana" w:cs="Verdana"/>
          <w:color w:val="000000"/>
        </w:rPr>
      </w:pPr>
      <w:r w:rsidRPr="58F97B17" w:rsidR="58F97B17">
        <w:rPr>
          <w:rFonts w:ascii="Verdana" w:hAnsi="Verdana" w:eastAsia="Verdana" w:cs="Verdana"/>
          <w:color w:val="000000" w:themeColor="text1" w:themeTint="FF" w:themeShade="FF"/>
        </w:rPr>
        <w:t>Guest Speaker, International e-Lecture Workshop on the Innovations in Biotechnology, 19th &amp; 20th January 2021</w:t>
      </w:r>
    </w:p>
    <w:p w:rsidR="00925BEA" w:rsidP="0BB0AC13" w:rsidRDefault="6DBBFD43" w14:paraId="4A16F935" w14:textId="77777777">
      <w:pPr>
        <w:pStyle w:val="a3"/>
        <w:numPr>
          <w:ilvl w:val="0"/>
          <w:numId w:val="17"/>
        </w:numPr>
        <w:rPr>
          <w:rFonts w:ascii="Verdana" w:hAnsi="Verdana" w:eastAsia="Verdana" w:cs="Verdana"/>
          <w:color w:val="000000"/>
        </w:rPr>
      </w:pPr>
      <w:r w:rsidRPr="58F97B17" w:rsidR="58F97B17">
        <w:rPr>
          <w:rFonts w:ascii="Verdana" w:hAnsi="Verdana" w:eastAsia="Verdana" w:cs="Verdana"/>
          <w:color w:val="000000" w:themeColor="text1" w:themeTint="FF" w:themeShade="FF"/>
        </w:rPr>
        <w:t>Online Speaker, The Institution of Engineers, Malaysia (Penang Branch), 11th January 2022, Title of Presentation: A New Microalgae Biorefinery Technology for Circular Bioeconomy – Internet of Things Liquid Biphasic System</w:t>
      </w:r>
    </w:p>
    <w:p w:rsidR="00925BEA" w:rsidP="0BB0AC13" w:rsidRDefault="6DBBFD43" w14:paraId="6E634E8D" w14:textId="77777777">
      <w:pPr>
        <w:pStyle w:val="a3"/>
        <w:numPr>
          <w:ilvl w:val="0"/>
          <w:numId w:val="17"/>
        </w:numPr>
        <w:rPr>
          <w:rFonts w:ascii="Verdana" w:hAnsi="Verdana" w:eastAsia="Verdana" w:cs="Verdana"/>
          <w:color w:val="000000"/>
        </w:rPr>
      </w:pPr>
      <w:r w:rsidRPr="58F97B17" w:rsidR="58F97B17">
        <w:rPr>
          <w:rFonts w:ascii="Verdana" w:hAnsi="Verdana" w:eastAsia="Verdana" w:cs="Verdana"/>
          <w:color w:val="000000" w:themeColor="text1" w:themeTint="FF" w:themeShade="FF"/>
        </w:rPr>
        <w:t>Technical Committee, 33</w:t>
      </w:r>
      <w:r w:rsidRPr="58F97B17" w:rsidR="58F97B17">
        <w:rPr>
          <w:rFonts w:ascii="Verdana" w:hAnsi="Verdana" w:eastAsia="Verdana" w:cs="Verdana"/>
          <w:color w:val="000000" w:themeColor="text1" w:themeTint="FF" w:themeShade="FF"/>
          <w:vertAlign w:val="superscript"/>
        </w:rPr>
        <w:t>rd</w:t>
      </w:r>
      <w:r w:rsidRPr="58F97B17" w:rsidR="58F97B17">
        <w:rPr>
          <w:rFonts w:ascii="Verdana" w:hAnsi="Verdana" w:eastAsia="Verdana" w:cs="Verdana"/>
          <w:color w:val="000000" w:themeColor="text1" w:themeTint="FF" w:themeShade="FF"/>
        </w:rPr>
        <w:t xml:space="preserve"> Symposium of Malaysian Chemical Engineers (</w:t>
      </w:r>
      <w:r w:rsidRPr="58F97B17" w:rsidR="58F97B17">
        <w:rPr>
          <w:rFonts w:ascii="Verdana" w:hAnsi="Verdana" w:eastAsia="Verdana" w:cs="Verdana"/>
          <w:color w:val="000000" w:themeColor="text1" w:themeTint="FF" w:themeShade="FF"/>
        </w:rPr>
        <w:t>SOMChE</w:t>
      </w:r>
      <w:r w:rsidRPr="58F97B17" w:rsidR="58F97B17">
        <w:rPr>
          <w:rFonts w:ascii="Verdana" w:hAnsi="Verdana" w:eastAsia="Verdana" w:cs="Verdana"/>
          <w:color w:val="000000" w:themeColor="text1" w:themeTint="FF" w:themeShade="FF"/>
        </w:rPr>
        <w:t>) 2022, 8</w:t>
      </w:r>
      <w:r w:rsidRPr="58F97B17" w:rsidR="58F97B17">
        <w:rPr>
          <w:rFonts w:ascii="Verdana" w:hAnsi="Verdana" w:eastAsia="Verdana" w:cs="Verdana"/>
          <w:color w:val="000000" w:themeColor="text1" w:themeTint="FF" w:themeShade="FF"/>
          <w:vertAlign w:val="superscript"/>
        </w:rPr>
        <w:t>th</w:t>
      </w:r>
      <w:r w:rsidRPr="58F97B17" w:rsidR="58F97B17">
        <w:rPr>
          <w:rFonts w:ascii="Verdana" w:hAnsi="Verdana" w:eastAsia="Verdana" w:cs="Verdana"/>
          <w:color w:val="000000" w:themeColor="text1" w:themeTint="FF" w:themeShade="FF"/>
        </w:rPr>
        <w:t xml:space="preserve"> &amp; 9</w:t>
      </w:r>
      <w:r w:rsidRPr="58F97B17" w:rsidR="58F97B17">
        <w:rPr>
          <w:rFonts w:ascii="Verdana" w:hAnsi="Verdana" w:eastAsia="Verdana" w:cs="Verdana"/>
          <w:color w:val="000000" w:themeColor="text1" w:themeTint="FF" w:themeShade="FF"/>
          <w:vertAlign w:val="superscript"/>
        </w:rPr>
        <w:t>th</w:t>
      </w:r>
      <w:r w:rsidRPr="58F97B17" w:rsidR="58F97B17">
        <w:rPr>
          <w:rFonts w:ascii="Verdana" w:hAnsi="Verdana" w:eastAsia="Verdana" w:cs="Verdana"/>
          <w:color w:val="000000" w:themeColor="text1" w:themeTint="FF" w:themeShade="FF"/>
        </w:rPr>
        <w:t xml:space="preserve"> August 2022</w:t>
      </w:r>
    </w:p>
    <w:p w:rsidR="00925BEA" w:rsidP="0BB0AC13" w:rsidRDefault="6DBBFD43" w14:paraId="72C9716E" w14:textId="77777777">
      <w:pPr>
        <w:pStyle w:val="a3"/>
        <w:numPr>
          <w:ilvl w:val="0"/>
          <w:numId w:val="17"/>
        </w:numPr>
        <w:rPr>
          <w:rFonts w:ascii="Verdana" w:hAnsi="Verdana" w:eastAsia="Verdana" w:cs="Verdana"/>
          <w:color w:val="000000"/>
        </w:rPr>
      </w:pPr>
      <w:r w:rsidRPr="58F97B17" w:rsidR="58F97B17">
        <w:rPr>
          <w:rFonts w:ascii="Verdana" w:hAnsi="Verdana" w:eastAsia="Verdana" w:cs="Verdana"/>
          <w:color w:val="000000" w:themeColor="text1" w:themeTint="FF" w:themeShade="FF"/>
        </w:rPr>
        <w:t>Chief Guest and Keynote Speaker, 1st International Conference on WATER, ENERGY &amp; ENVIRONMENT [WEECON 2021], 23</w:t>
      </w:r>
      <w:r w:rsidRPr="58F97B17" w:rsidR="58F97B17">
        <w:rPr>
          <w:rFonts w:ascii="Verdana" w:hAnsi="Verdana" w:eastAsia="Verdana" w:cs="Verdana"/>
          <w:color w:val="000000" w:themeColor="text1" w:themeTint="FF" w:themeShade="FF"/>
          <w:vertAlign w:val="superscript"/>
        </w:rPr>
        <w:t>rd</w:t>
      </w:r>
      <w:r w:rsidRPr="58F97B17" w:rsidR="58F97B17">
        <w:rPr>
          <w:rFonts w:ascii="Verdana" w:hAnsi="Verdana" w:eastAsia="Verdana" w:cs="Verdana"/>
          <w:color w:val="000000" w:themeColor="text1" w:themeTint="FF" w:themeShade="FF"/>
        </w:rPr>
        <w:t xml:space="preserve"> &amp; 24</w:t>
      </w:r>
      <w:r w:rsidRPr="58F97B17" w:rsidR="58F97B17">
        <w:rPr>
          <w:rFonts w:ascii="Verdana" w:hAnsi="Verdana" w:eastAsia="Verdana" w:cs="Verdana"/>
          <w:color w:val="000000" w:themeColor="text1" w:themeTint="FF" w:themeShade="FF"/>
          <w:vertAlign w:val="superscript"/>
        </w:rPr>
        <w:t>th</w:t>
      </w:r>
      <w:r w:rsidRPr="58F97B17" w:rsidR="58F97B17">
        <w:rPr>
          <w:rFonts w:ascii="Verdana" w:hAnsi="Verdana" w:eastAsia="Verdana" w:cs="Verdana"/>
          <w:color w:val="000000" w:themeColor="text1" w:themeTint="FF" w:themeShade="FF"/>
        </w:rPr>
        <w:t xml:space="preserve"> Dec 2021</w:t>
      </w:r>
    </w:p>
    <w:p w:rsidR="00925BEA" w:rsidP="0BB0AC13" w:rsidRDefault="6DBBFD43" w14:paraId="35116CB1" w14:textId="77777777">
      <w:pPr>
        <w:pStyle w:val="a3"/>
        <w:numPr>
          <w:ilvl w:val="0"/>
          <w:numId w:val="17"/>
        </w:numPr>
        <w:rPr>
          <w:rFonts w:ascii="Verdana" w:hAnsi="Verdana" w:eastAsia="Verdana" w:cs="Verdana"/>
          <w:color w:val="000000"/>
        </w:rPr>
      </w:pPr>
      <w:r w:rsidRPr="58F97B17" w:rsidR="58F97B17">
        <w:rPr>
          <w:rFonts w:ascii="Verdana" w:hAnsi="Verdana" w:eastAsia="Verdana" w:cs="Verdana"/>
          <w:color w:val="000000" w:themeColor="text1" w:themeTint="FF" w:themeShade="FF"/>
        </w:rPr>
        <w:t xml:space="preserve">Plenary Speaker, </w:t>
      </w:r>
      <w:r w:rsidRPr="58F97B17" w:rsidR="58F97B17">
        <w:rPr>
          <w:rFonts w:ascii="Verdana" w:hAnsi="Verdana" w:eastAsia="Verdana" w:cs="Verdana"/>
          <w:color w:val="000000" w:themeColor="text1" w:themeTint="FF" w:themeShade="FF"/>
        </w:rPr>
        <w:t>Amirkabir</w:t>
      </w:r>
      <w:r w:rsidRPr="58F97B17" w:rsidR="58F97B17">
        <w:rPr>
          <w:rFonts w:ascii="Verdana" w:hAnsi="Verdana" w:eastAsia="Verdana" w:cs="Verdana"/>
          <w:color w:val="000000" w:themeColor="text1" w:themeTint="FF" w:themeShade="FF"/>
        </w:rPr>
        <w:t xml:space="preserve"> University of Technology’s 2</w:t>
      </w:r>
      <w:r w:rsidRPr="58F97B17" w:rsidR="58F97B17">
        <w:rPr>
          <w:rFonts w:ascii="Verdana" w:hAnsi="Verdana" w:eastAsia="Verdana" w:cs="Verdana"/>
          <w:color w:val="000000" w:themeColor="text1" w:themeTint="FF" w:themeShade="FF"/>
          <w:vertAlign w:val="superscript"/>
        </w:rPr>
        <w:t>nd</w:t>
      </w:r>
      <w:r w:rsidRPr="58F97B17" w:rsidR="58F97B17">
        <w:rPr>
          <w:rFonts w:ascii="Verdana" w:hAnsi="Verdana" w:eastAsia="Verdana" w:cs="Verdana"/>
          <w:color w:val="000000" w:themeColor="text1" w:themeTint="FF" w:themeShade="FF"/>
        </w:rPr>
        <w:t xml:space="preserve"> International Academia Partnership Platform (AUT-</w:t>
      </w:r>
      <w:r w:rsidRPr="58F97B17" w:rsidR="58F97B17">
        <w:rPr>
          <w:rFonts w:ascii="Verdana" w:hAnsi="Verdana" w:eastAsia="Verdana" w:cs="Verdana"/>
          <w:color w:val="000000" w:themeColor="text1" w:themeTint="FF" w:themeShade="FF"/>
        </w:rPr>
        <w:t>InAPP</w:t>
      </w:r>
      <w:r w:rsidRPr="58F97B17" w:rsidR="58F97B17">
        <w:rPr>
          <w:rFonts w:ascii="Verdana" w:hAnsi="Verdana" w:eastAsia="Verdana" w:cs="Verdana"/>
          <w:color w:val="000000" w:themeColor="text1" w:themeTint="FF" w:themeShade="FF"/>
        </w:rPr>
        <w:t>) with a focus on “Nanofibers: From Laboratory to Industry.”</w:t>
      </w:r>
    </w:p>
    <w:p w:rsidR="00925BEA" w:rsidP="0BB0AC13" w:rsidRDefault="6DBBFD43" w14:paraId="78839325"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Verdana" w:cs="Verdana"/>
          <w:color w:val="000000" w:themeColor="text1" w:themeTint="FF" w:themeShade="FF"/>
        </w:rPr>
        <w:t>Keynote Speech, Mahidol Unive</w:t>
      </w:r>
      <w:r w:rsidRPr="58F97B17" w:rsidR="58F97B17">
        <w:rPr>
          <w:rFonts w:ascii="Verdana" w:hAnsi="Verdana" w:eastAsia="宋体" w:cs="Mangal" w:eastAsiaTheme="minorEastAsia" w:cstheme="minorBidi"/>
          <w:color w:val="000000" w:themeColor="text1" w:themeTint="FF" w:themeShade="FF"/>
        </w:rPr>
        <w:t>rsity, Thailand 2021</w:t>
      </w:r>
    </w:p>
    <w:p w:rsidRPr="00EE3DC5" w:rsidR="00925BEA" w:rsidP="0BB0AC13" w:rsidRDefault="6DBBFD43" w14:paraId="6AB0F244"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Keynote Speaker, IoT in Microalgae Biorefinery, World Class Professor 2021, Universitas Pendidikan Indonesia, Bandung-Indonesia</w:t>
      </w:r>
    </w:p>
    <w:p w:rsidR="00925BEA" w:rsidP="0BB0AC13" w:rsidRDefault="6DBBFD43" w14:paraId="214B1669"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Speaker, 2021 GNU Chemistry Summer School, Gyeongsang National University, Korea, 2</w:t>
      </w:r>
      <w:r w:rsidRPr="58F97B17" w:rsidR="58F97B17">
        <w:rPr>
          <w:rFonts w:ascii="Verdana" w:hAnsi="Verdana" w:eastAsia="宋体" w:cs="Mangal" w:eastAsiaTheme="minorEastAsia" w:cstheme="minorBidi"/>
          <w:color w:val="000000" w:themeColor="text1" w:themeTint="FF" w:themeShade="FF"/>
          <w:vertAlign w:val="superscript"/>
        </w:rPr>
        <w:t>nd</w:t>
      </w:r>
      <w:r w:rsidRPr="58F97B17" w:rsidR="58F97B17">
        <w:rPr>
          <w:rFonts w:ascii="Verdana" w:hAnsi="Verdana" w:eastAsia="宋体" w:cs="Mangal" w:eastAsiaTheme="minorEastAsia" w:cstheme="minorBidi"/>
          <w:color w:val="000000" w:themeColor="text1" w:themeTint="FF" w:themeShade="FF"/>
        </w:rPr>
        <w:t xml:space="preserve"> Aug 2021</w:t>
      </w:r>
    </w:p>
    <w:bookmarkEnd w:id="5"/>
    <w:p w:rsidR="00925BEA" w:rsidP="0BB0AC13" w:rsidRDefault="6DBBFD43" w14:paraId="58A78FB6"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Speaker, Department of Microbiology of Madras Christian College, Chennai, India, 26 July 2021</w:t>
      </w:r>
    </w:p>
    <w:p w:rsidR="00925BEA" w:rsidP="0BB0AC13" w:rsidRDefault="6DBBFD43" w14:paraId="2F412397"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Keynote Speech, International Virtual Conference on Advances in Chemistry and Materials 2021, 21 June 2021</w:t>
      </w:r>
    </w:p>
    <w:p w:rsidR="00925BEA" w:rsidP="0BB0AC13" w:rsidRDefault="6DBBFD43" w14:paraId="70FF35F6"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Speaker, ICPPCT: 1st International Conference on Pollution Prevention and Clean Technologies and "Taiwan-India in Emerging Environment and Energy Challenges of Technology Exchange Conferece</w:t>
      </w:r>
    </w:p>
    <w:p w:rsidR="00925BEA" w:rsidP="0BB0AC13" w:rsidRDefault="6DBBFD43" w14:paraId="09C623F8"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Guest Spearker, Department of Chemical Engineering, Sri Sivasubramaniya Nadar College of Engineering, Chennai, India. We are happy to invite you to participate in our Virtual International Faculty Development Programme on "Strategies on Effective Way to Write Research Papers" from 18-11-2021 to 27-11-2021.</w:t>
      </w:r>
    </w:p>
    <w:p w:rsidRPr="00EE3DC5" w:rsidR="00925BEA" w:rsidP="0BB0AC13" w:rsidRDefault="6DBBFD43" w14:paraId="115E8F7A"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Keynote Speaker, Synthetic Biology: from lab to industry" between 27-29th September 2021. Indrashil University, Rajpur, Mehsana, India.</w:t>
      </w:r>
    </w:p>
    <w:p w:rsidR="00925BEA" w:rsidP="0BB0AC13" w:rsidRDefault="6DBBFD43" w14:paraId="73B2FF81"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Talk, AI in Microalgae Technology, Madurai Kamaraj University, India, 6</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July 2021</w:t>
      </w:r>
    </w:p>
    <w:p w:rsidR="00925BEA" w:rsidP="0BB0AC13" w:rsidRDefault="6DBBFD43" w14:paraId="3500DCF1"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Talk Industrial Innovations and Entrepreneurship Opportunities in Algal Biotechnology, Department of Microbiology of Madras Christian College, Chennai, India, 26</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July 2021</w:t>
      </w:r>
    </w:p>
    <w:p w:rsidRPr="00EE3DC5" w:rsidR="00925BEA" w:rsidP="0BB0AC13" w:rsidRDefault="6DBBFD43" w14:paraId="7D28E4BC"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Keynote Speaker, The Future of Biochemical Emgineering, World Class Professor 2021, Universitas Pendidikan Indonesia, Bandung-Indonesia</w:t>
      </w:r>
    </w:p>
    <w:p w:rsidR="00925BEA" w:rsidP="0BB0AC13" w:rsidRDefault="6DBBFD43" w14:paraId="24DC02AD" w14:textId="46E64D1B">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Keynote Talk, International Virtual Conference on Advances in Chemistry and Materials 2021, 21</w:t>
      </w:r>
      <w:r w:rsidRPr="58F97B17" w:rsidR="58F97B17">
        <w:rPr>
          <w:rFonts w:ascii="Verdana" w:hAnsi="Verdana" w:eastAsia="宋体" w:cs="Mangal" w:eastAsiaTheme="minorEastAsia" w:cstheme="minorBidi"/>
          <w:color w:val="000000" w:themeColor="text1" w:themeTint="FF" w:themeShade="FF"/>
          <w:vertAlign w:val="superscript"/>
        </w:rPr>
        <w:t>st</w:t>
      </w:r>
      <w:r w:rsidRPr="58F97B17" w:rsidR="58F97B17">
        <w:rPr>
          <w:rFonts w:ascii="Verdana" w:hAnsi="Verdana" w:eastAsia="宋体" w:cs="Mangal" w:eastAsiaTheme="minorEastAsia" w:cstheme="minorBidi"/>
          <w:color w:val="000000" w:themeColor="text1" w:themeTint="FF" w:themeShade="FF"/>
        </w:rPr>
        <w:t xml:space="preserve"> July 2021</w:t>
      </w:r>
    </w:p>
    <w:p w:rsidR="00B31D39" w:rsidP="0BB0AC13" w:rsidRDefault="6DBBFD43" w14:paraId="0C28D8F5" w14:textId="2AF5C842">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 xml:space="preserve">Invited Spealer, Summer School 2021, University Diponegoro, Indonesia </w:t>
      </w:r>
    </w:p>
    <w:p w:rsidRPr="00B31D39" w:rsidR="00B31D39" w:rsidP="0BB0AC13" w:rsidRDefault="6DBBFD43" w14:paraId="762B1A27" w14:textId="12C912E3">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aker, Indo-South Korea International e-Conference on Nanoscience and Nanotechnology for Energy, Environment and Biomedical Applications (iNEEBA2021) 07–08 October, 2021</w:t>
      </w:r>
    </w:p>
    <w:p w:rsidRPr="00CF6484" w:rsidR="00925BEA" w:rsidP="0BB0AC13" w:rsidRDefault="6DBBFD43" w14:paraId="275F5C6C"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Keynote Speaker, at the AFOB-Malaysia Chapter International Symposium 2021 held between 22nd – 23rd September 2021 in Malaysia</w:t>
      </w:r>
    </w:p>
    <w:p w:rsidR="00925BEA" w:rsidP="0BB0AC13" w:rsidRDefault="6DBBFD43" w14:paraId="10697035"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Talk, International Conference on Biotechnology for Resource Efficiency, Energy, Environment, Chemicals and Health (BREEECH-2021) during December 1-4, 2021</w:t>
      </w:r>
    </w:p>
    <w:p w:rsidRPr="006267E1" w:rsidR="00925BEA" w:rsidP="0BB0AC13" w:rsidRDefault="6DBBFD43" w14:paraId="380253F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Talk, International Conference on Biotechnology for Sustainable Agriculture, Environment and Health (BSAEH-2021), April 04-08, 2021</w:t>
      </w:r>
    </w:p>
    <w:p w:rsidR="00925BEA" w:rsidP="0BB0AC13" w:rsidRDefault="6DBBFD43" w14:paraId="4C5C9CE6"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Talk, The International Conference on Sustainable Waste Treatment and Management (2nd SWTM-2021).</w:t>
      </w:r>
    </w:p>
    <w:p w:rsidR="00925BEA" w:rsidP="0BB0AC13" w:rsidRDefault="6DBBFD43" w14:paraId="17FBFFC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Speaker, International Conference on Sustainable Technology and Development 2021</w:t>
      </w:r>
    </w:p>
    <w:p w:rsidRPr="00E90E73" w:rsidR="00925BEA" w:rsidP="0BB0AC13" w:rsidRDefault="6DBBFD43" w14:paraId="3990D93A" w14:textId="77777777">
      <w:pPr>
        <w:pStyle w:val="a3"/>
        <w:numPr>
          <w:ilvl w:val="0"/>
          <w:numId w:val="17"/>
        </w:numPr>
        <w:rPr>
          <w:rFonts w:ascii="Verdana" w:hAnsi="Verdana" w:eastAsia="宋体" w:cs="Mangal" w:eastAsiaTheme="minorEastAsia" w:cstheme="minorBidi"/>
          <w:color w:val="000000"/>
        </w:rPr>
      </w:pPr>
      <w:bookmarkStart w:name="_Hlk96960073" w:id="6"/>
      <w:r w:rsidRPr="58F97B17" w:rsidR="58F97B17">
        <w:rPr>
          <w:rFonts w:ascii="Verdana" w:hAnsi="Verdana" w:eastAsia="宋体" w:cs="Mangal" w:eastAsiaTheme="minorEastAsia" w:cstheme="minorBidi"/>
          <w:color w:val="000000" w:themeColor="text1" w:themeTint="FF" w:themeShade="FF"/>
        </w:rPr>
        <w:t>Keynote Talk, Latest Developments of Algal Biorefinary, Kobe University, 7</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July 2021</w:t>
      </w:r>
    </w:p>
    <w:bookmarkEnd w:id="6"/>
    <w:p w:rsidRPr="00E90E73" w:rsidR="00925BEA" w:rsidP="0BB0AC13" w:rsidRDefault="6DBBFD43" w14:paraId="04EA4EAE"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Speech, Microlage Research in Malaysia, KL Tower for Sabah Meeting, 2</w:t>
      </w:r>
      <w:r w:rsidRPr="58F97B17" w:rsidR="58F97B17">
        <w:rPr>
          <w:rFonts w:ascii="Verdana" w:hAnsi="Verdana" w:eastAsia="宋体" w:cs="Mangal" w:eastAsiaTheme="minorEastAsia" w:cstheme="minorBidi"/>
          <w:color w:val="000000" w:themeColor="text1" w:themeTint="FF" w:themeShade="FF"/>
          <w:vertAlign w:val="superscript"/>
        </w:rPr>
        <w:t>nd</w:t>
      </w:r>
      <w:r w:rsidRPr="58F97B17" w:rsidR="58F97B17">
        <w:rPr>
          <w:rFonts w:ascii="Verdana" w:hAnsi="Verdana" w:eastAsia="宋体" w:cs="Mangal" w:eastAsiaTheme="minorEastAsia" w:cstheme="minorBidi"/>
          <w:color w:val="000000" w:themeColor="text1" w:themeTint="FF" w:themeShade="FF"/>
        </w:rPr>
        <w:t xml:space="preserve"> April 2021</w:t>
      </w:r>
    </w:p>
    <w:p w:rsidRPr="00E90E73" w:rsidR="00925BEA" w:rsidP="0BB0AC13" w:rsidRDefault="6DBBFD43" w14:paraId="2BD91D10"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Sharing on Fundamental Research Grant Scheme (FRGS) Universitu College of Technology Sarawak, 30</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June 2021</w:t>
      </w:r>
    </w:p>
    <w:p w:rsidR="00925BEA" w:rsidP="0BB0AC13" w:rsidRDefault="6DBBFD43" w14:paraId="433CBCF6"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How to manage &amp; monitor your FRGS effectively? Xiamen University Malaysia, 6</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May 2021</w:t>
      </w:r>
    </w:p>
    <w:p w:rsidR="00925BEA" w:rsidP="0BB0AC13" w:rsidRDefault="6DBBFD43" w14:paraId="0C2A1485"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Speaker, Introduction to Scientific Paper, World Class Professor 2021, Universitas Pendidikan Indonesia, Bandung-Indonesia</w:t>
      </w:r>
    </w:p>
    <w:p w:rsidRPr="00CD1C9D" w:rsidR="00925BEA" w:rsidP="0BB0AC13" w:rsidRDefault="6DBBFD43" w14:paraId="4561DC0D"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Speaker, Indo-South Korea International e-Conference on Nanoscience and Nanotechnology for Energy 2021, Environment and Biomedical Applications, Vinayaka Mission's Kirupananda Variyar Arts and Science College, India</w:t>
      </w:r>
    </w:p>
    <w:p w:rsidRPr="00E90E73" w:rsidR="00925BEA" w:rsidP="0BB0AC13" w:rsidRDefault="6DBBFD43" w14:paraId="5643BF3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atest Developments of Biorefinery Technology in The Biotechnolgy Industry International Conference on Biotechnology for Sustainable Agriculture, Environment and Health (BSAEH-2021), India, 4-8 April 2021.</w:t>
      </w:r>
    </w:p>
    <w:p w:rsidRPr="00E90E73" w:rsidR="00925BEA" w:rsidP="0BB0AC13" w:rsidRDefault="6DBBFD43" w14:paraId="000C127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Distinguished Guest Speaker, How to effectively write an excellent thesis? Xiamen University Malaysia, 15</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April 2021</w:t>
      </w:r>
    </w:p>
    <w:p w:rsidRPr="00E90E73" w:rsidR="00925BEA" w:rsidP="0BB0AC13" w:rsidRDefault="6DBBFD43" w14:paraId="6A2D9634"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atest downstream bioprocess in Malaysia, Young Scientists Network-Academy of Sciences Malaysia (YSN-ASM) International Scientific Virtual Conference (ISVC), 30</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March – 1</w:t>
      </w:r>
      <w:r w:rsidRPr="58F97B17" w:rsidR="58F97B17">
        <w:rPr>
          <w:rFonts w:ascii="Verdana" w:hAnsi="Verdana" w:eastAsia="宋体" w:cs="Mangal" w:eastAsiaTheme="minorEastAsia" w:cstheme="minorBidi"/>
          <w:color w:val="000000" w:themeColor="text1" w:themeTint="FF" w:themeShade="FF"/>
          <w:vertAlign w:val="superscript"/>
        </w:rPr>
        <w:t>st</w:t>
      </w:r>
      <w:r w:rsidRPr="58F97B17" w:rsidR="58F97B17">
        <w:rPr>
          <w:rFonts w:ascii="Verdana" w:hAnsi="Verdana" w:eastAsia="宋体" w:cs="Mangal" w:eastAsiaTheme="minorEastAsia" w:cstheme="minorBidi"/>
          <w:color w:val="000000" w:themeColor="text1" w:themeTint="FF" w:themeShade="FF"/>
        </w:rPr>
        <w:t xml:space="preserve"> April 2021.</w:t>
      </w:r>
    </w:p>
    <w:p w:rsidRPr="00E90E73" w:rsidR="00925BEA" w:rsidP="0BB0AC13" w:rsidRDefault="6DBBFD43" w14:paraId="71E83875"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The Importance and Future of Biochemical Engineering, Diversifying Curriculum Forum, IChemE Heads of Chemical Engineering UK, 16</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February 2021</w:t>
      </w:r>
    </w:p>
    <w:p w:rsidRPr="00E90E73" w:rsidR="00925BEA" w:rsidP="0BB0AC13" w:rsidRDefault="6DBBFD43" w14:paraId="74CAD9BC" w14:textId="77777777">
      <w:pPr>
        <w:pStyle w:val="a3"/>
        <w:numPr>
          <w:ilvl w:val="0"/>
          <w:numId w:val="17"/>
        </w:numPr>
        <w:rPr>
          <w:rFonts w:ascii="Verdana" w:hAnsi="Verdana" w:eastAsia="宋体" w:cs="Mangal" w:eastAsiaTheme="minorEastAsia" w:cstheme="minorBidi"/>
          <w:color w:val="000000"/>
        </w:rPr>
      </w:pPr>
      <w:bookmarkStart w:name="_Hlk96960162" w:id="7"/>
      <w:r w:rsidRPr="58F97B17" w:rsidR="58F97B17">
        <w:rPr>
          <w:rFonts w:ascii="Verdana" w:hAnsi="Verdana" w:eastAsia="宋体" w:cs="Mangal" w:eastAsiaTheme="minorEastAsia" w:cstheme="minorBidi"/>
          <w:color w:val="000000" w:themeColor="text1" w:themeTint="FF" w:themeShade="FF"/>
        </w:rPr>
        <w:t>Keynote Talk, 4</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International STEAM (Science, Technology, Engineering, Agri-Fisheries, and Mathematics) Research Congress, Philiphine, February 3-4, 2021</w:t>
      </w:r>
    </w:p>
    <w:bookmarkEnd w:id="7"/>
    <w:p w:rsidRPr="00E90E73" w:rsidR="00925BEA" w:rsidP="0BB0AC13" w:rsidRDefault="6DBBFD43" w14:paraId="250FFD9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Keynote Talk, The Importance of Biochemical Engineering, 11</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Green Sustainable Biotechnology Symposium, Taiwan, Jan 2021</w:t>
      </w:r>
    </w:p>
    <w:p w:rsidR="00925BEA" w:rsidP="0BB0AC13" w:rsidRDefault="6DBBFD43" w14:paraId="7180E3F8" w14:textId="0319E5B6">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Keynote Talk, Latest developments of biorefinery technology in the bioenergy industry, 2020 APEC-ACAB, Green Synergy Solutions Event, Green Synergy Solutions in APEC, Taiwan, 19</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Dec 2021</w:t>
      </w:r>
    </w:p>
    <w:p w:rsidR="00C11390" w:rsidP="0BB0AC13" w:rsidRDefault="6DBBFD43" w14:paraId="138E219B" w14:textId="3A7B22E8">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11</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Green Sustainable Biotechnology Symposium 2021, Taiwan</w:t>
      </w:r>
    </w:p>
    <w:p w:rsidR="00B31D39" w:rsidP="0BB0AC13" w:rsidRDefault="6DBBFD43" w14:paraId="6E6D3CC2" w14:textId="5AF600D9">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International Conference "Europe: a Bridge of Knowledge &amp; Science for a Global Circular Economy", held on the 20th and 21st of April, organized by CECOLAB (Collaborative Laboratory Towards Circular Economy</w:t>
      </w:r>
    </w:p>
    <w:p w:rsidRPr="00E90E73" w:rsidR="00B31D39" w:rsidP="0BB0AC13" w:rsidRDefault="6DBBFD43" w14:paraId="3A557224" w14:textId="2841ECEA">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Tips for Malaysia Grant 2021, University of Technology Sarawak</w:t>
      </w:r>
    </w:p>
    <w:p w:rsidR="00925BEA" w:rsidP="0BB0AC13" w:rsidRDefault="6DBBFD43" w14:paraId="78B697ED" w14:textId="410369F5">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 xml:space="preserve">Invited Talk, Latest developments of bioseparation technology in the food industry, 2019 Food </w:t>
      </w:r>
      <w:r w:rsidRPr="58F97B17" w:rsidR="58F97B17">
        <w:rPr>
          <w:rFonts w:ascii="Verdana" w:hAnsi="Verdana" w:eastAsia="宋体" w:cs="Mangal" w:eastAsiaTheme="minorEastAsia" w:cstheme="minorBidi"/>
          <w:color w:val="000000" w:themeColor="text1" w:themeTint="FF" w:themeShade="FF"/>
        </w:rPr>
        <w:t>Innovation and Engineering (FOODIE) Asia, Korea, 21</w:t>
      </w:r>
      <w:r w:rsidRPr="58F97B17" w:rsidR="58F97B17">
        <w:rPr>
          <w:rFonts w:ascii="Verdana" w:hAnsi="Verdana" w:eastAsia="宋体" w:cs="Mangal" w:eastAsiaTheme="minorEastAsia" w:cstheme="minorBidi"/>
          <w:color w:val="000000" w:themeColor="text1" w:themeTint="FF" w:themeShade="FF"/>
          <w:vertAlign w:val="superscript"/>
        </w:rPr>
        <w:t>st</w:t>
      </w:r>
      <w:r w:rsidRPr="58F97B17" w:rsidR="58F97B17">
        <w:rPr>
          <w:rFonts w:ascii="Verdana" w:hAnsi="Verdana" w:eastAsia="宋体" w:cs="Mangal" w:eastAsiaTheme="minorEastAsia" w:cstheme="minorBidi"/>
          <w:color w:val="000000" w:themeColor="text1" w:themeTint="FF" w:themeShade="FF"/>
        </w:rPr>
        <w:t xml:space="preserve"> November 2021</w:t>
      </w:r>
    </w:p>
    <w:p w:rsidRPr="00E90E73" w:rsidR="00C11390" w:rsidP="0BB0AC13" w:rsidRDefault="6DBBFD43" w14:paraId="3B04BB50" w14:textId="3D0BA731">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oted Speaker, Diversifying Curriculum Forum 2021, IChmeE, UK</w:t>
      </w:r>
    </w:p>
    <w:p w:rsidRPr="00E90E73" w:rsidR="00925BEA" w:rsidP="0BB0AC13" w:rsidRDefault="6DBBFD43" w14:paraId="0FEF629A"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Talk, Latest developments of biorefinery in the biomanufacturing industry, IChemE Webniar, UK, 26</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June 2020</w:t>
      </w:r>
    </w:p>
    <w:p w:rsidRPr="00E90E73" w:rsidR="00925BEA" w:rsidP="0BB0AC13" w:rsidRDefault="6DBBFD43" w14:paraId="6DA65907"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Speech, Latest developments of biorefinery in the biomanufacturing industry, Sri Sivasubramaniya Nadar (SSN) College of Engineering University, India, 28</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July 2020.</w:t>
      </w:r>
    </w:p>
    <w:p w:rsidRPr="00E90E73" w:rsidR="00925BEA" w:rsidP="0BB0AC13" w:rsidRDefault="6DBBFD43" w14:paraId="21B24C65"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atest developments of biorefinery in the biotech industry, IChemE Summit, Austraria, 13</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July 2020.</w:t>
      </w:r>
    </w:p>
    <w:p w:rsidRPr="00E90E73" w:rsidR="00925BEA" w:rsidP="0BB0AC13" w:rsidRDefault="6DBBFD43" w14:paraId="50297311"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Talk, Latest Developments of Biorefinery in the Microalgae Research, Universiti Petronas Malaysia, 30</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July 2020</w:t>
      </w:r>
    </w:p>
    <w:p w:rsidRPr="00E90E73" w:rsidR="00925BEA" w:rsidP="0BB0AC13" w:rsidRDefault="6DBBFD43" w14:paraId="61302BBD"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Talk, Latest developments of biorefinery technology in the bioenergy industry, Universiti of Malaya 22</w:t>
      </w:r>
      <w:r w:rsidRPr="58F97B17" w:rsidR="58F97B17">
        <w:rPr>
          <w:rFonts w:ascii="Verdana" w:hAnsi="Verdana" w:eastAsia="宋体" w:cs="Mangal" w:eastAsiaTheme="minorEastAsia" w:cstheme="minorBidi"/>
          <w:color w:val="000000" w:themeColor="text1" w:themeTint="FF" w:themeShade="FF"/>
          <w:vertAlign w:val="superscript"/>
        </w:rPr>
        <w:t>nd</w:t>
      </w:r>
      <w:r w:rsidRPr="58F97B17" w:rsidR="58F97B17">
        <w:rPr>
          <w:rFonts w:ascii="Verdana" w:hAnsi="Verdana" w:eastAsia="宋体" w:cs="Mangal" w:eastAsiaTheme="minorEastAsia" w:cstheme="minorBidi"/>
          <w:color w:val="000000" w:themeColor="text1" w:themeTint="FF" w:themeShade="FF"/>
        </w:rPr>
        <w:t xml:space="preserve"> Oct 2020</w:t>
      </w:r>
    </w:p>
    <w:p w:rsidRPr="00E90E73" w:rsidR="00925BEA" w:rsidP="0BB0AC13" w:rsidRDefault="6DBBFD43" w14:paraId="100AE654"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Talk, Application of Ionic Liquid in Bioprocessing Emginering, Biochemical Frontier ZJU-UNM Virtual Doctoral Forum 2020, China, Aug 2020</w:t>
      </w:r>
    </w:p>
    <w:p w:rsidRPr="00E90E73" w:rsidR="00925BEA" w:rsidP="0BB0AC13" w:rsidRDefault="6DBBFD43" w14:paraId="0D32D0E0"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anel Forum, Potensi Mikroalga dalam Aplikasi Akuakultur: Rawatan Air Sisa dan Suplemen Tambahan untuk Ternakan Udang, Institut Akuakultur Tropika dan Perikanan, Universiti Malaysia Terengganu, 28</w:t>
      </w:r>
      <w:r w:rsidRPr="58F97B17" w:rsidR="58F97B17">
        <w:rPr>
          <w:rFonts w:ascii="Verdana" w:hAnsi="Verdana" w:eastAsia="宋体" w:cs="Mangal" w:eastAsiaTheme="minorEastAsia" w:cstheme="minorBidi"/>
          <w:color w:val="000000" w:themeColor="text1" w:themeTint="FF" w:themeShade="FF"/>
          <w:vertAlign w:val="superscript"/>
        </w:rPr>
        <w:t>th</w:t>
      </w:r>
      <w:r w:rsidRPr="58F97B17" w:rsidR="58F97B17">
        <w:rPr>
          <w:rFonts w:ascii="Verdana" w:hAnsi="Verdana" w:eastAsia="宋体" w:cs="Mangal" w:eastAsiaTheme="minorEastAsia" w:cstheme="minorBidi"/>
          <w:color w:val="000000" w:themeColor="text1" w:themeTint="FF" w:themeShade="FF"/>
        </w:rPr>
        <w:t xml:space="preserve"> April 2020.</w:t>
      </w:r>
    </w:p>
    <w:p w:rsidRPr="00E90E73" w:rsidR="00925BEA" w:rsidP="0BB0AC13" w:rsidRDefault="6DBBFD43" w14:paraId="7183E93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Talk, Latest development Algae biorefinery from waste to bioenergy,</w:t>
      </w:r>
      <w:r w:rsidRPr="58F97B17" w:rsidR="58F97B17">
        <w:rPr>
          <w:rFonts w:ascii="Verdana" w:hAnsi="Verdana"/>
        </w:rPr>
        <w:t xml:space="preserve"> School of Municipal and Environmental Engineering, </w:t>
      </w:r>
      <w:r w:rsidRPr="58F97B17" w:rsidR="58F97B17">
        <w:rPr>
          <w:rFonts w:ascii="Verdana" w:hAnsi="Verdana" w:eastAsia="宋体" w:cs="Mangal" w:eastAsiaTheme="minorEastAsia" w:cstheme="minorBidi"/>
          <w:color w:val="000000" w:themeColor="text1" w:themeTint="FF" w:themeShade="FF"/>
        </w:rPr>
        <w:t>Harbin Institute of Technology, Jan 2020</w:t>
      </w:r>
    </w:p>
    <w:p w:rsidRPr="00E90E73" w:rsidR="00925BEA" w:rsidP="0BB0AC13" w:rsidRDefault="6DBBFD43" w14:paraId="6C975DB0"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Talk, Sustainable Biosepration Method_Green Liquid Biphasic System,</w:t>
      </w:r>
      <w:r w:rsidRPr="58F97B17" w:rsidR="58F97B17">
        <w:rPr>
          <w:rFonts w:ascii="Verdana" w:hAnsi="Verdana"/>
        </w:rPr>
        <w:t xml:space="preserve"> Department of Environmental Science and Technology, </w:t>
      </w:r>
      <w:r w:rsidRPr="58F97B17" w:rsidR="58F97B17">
        <w:rPr>
          <w:rFonts w:ascii="Verdana" w:hAnsi="Verdana" w:eastAsia="宋体" w:cs="Mangal" w:eastAsiaTheme="minorEastAsia" w:cstheme="minorBidi"/>
          <w:color w:val="000000" w:themeColor="text1" w:themeTint="FF" w:themeShade="FF"/>
        </w:rPr>
        <w:t>Harbin Institute of Technology, Jan 2020</w:t>
      </w:r>
    </w:p>
    <w:p w:rsidR="00925BEA" w:rsidP="0BB0AC13" w:rsidRDefault="6DBBFD43" w14:paraId="05F22074" w14:textId="2A8B7992">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Plenary Talk, Bioprocess from upstream to downstream for environmental engineering,</w:t>
      </w:r>
      <w:r w:rsidRPr="58F97B17" w:rsidR="58F97B17">
        <w:rPr>
          <w:rFonts w:ascii="Verdana" w:hAnsi="Verdana"/>
        </w:rPr>
        <w:t xml:space="preserve"> State Key Lab of Urban Water Resource and Environment, </w:t>
      </w:r>
      <w:r w:rsidRPr="58F97B17" w:rsidR="58F97B17">
        <w:rPr>
          <w:rFonts w:ascii="Verdana" w:hAnsi="Verdana" w:eastAsia="宋体" w:cs="Mangal" w:eastAsiaTheme="minorEastAsia" w:cstheme="minorBidi"/>
          <w:color w:val="000000" w:themeColor="text1" w:themeTint="FF" w:themeShade="FF"/>
        </w:rPr>
        <w:t>Harbin Institute of Technology, Jan 2020</w:t>
      </w:r>
    </w:p>
    <w:p w:rsidR="009516D6" w:rsidP="0BB0AC13" w:rsidRDefault="6DBBFD43" w14:paraId="43C3AFBA" w14:textId="73B9F46E">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Biochemical Frontier, Zhejiang – University of Nottingham Malaysia Doctoral Forum 2020.</w:t>
      </w:r>
    </w:p>
    <w:p w:rsidRPr="00E90E73" w:rsidR="009516D6" w:rsidP="0BB0AC13" w:rsidRDefault="6DBBFD43" w14:paraId="3FE31B1B" w14:textId="6248E654">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Managing Malaysia Grants 2020, Xiamen Universiry, Malaysia.</w:t>
      </w:r>
    </w:p>
    <w:p w:rsidRPr="00E90E73" w:rsidR="00925BEA" w:rsidP="0BB0AC13" w:rsidRDefault="6DBBFD43" w14:paraId="34D3AAD4"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Upstream Bioprocessing Engineering, Universiti of Malaya, 31st Oct 2019</w:t>
      </w:r>
    </w:p>
    <w:p w:rsidRPr="00E90E73" w:rsidR="00925BEA" w:rsidP="0BB0AC13" w:rsidRDefault="6DBBFD43" w14:paraId="374D52B2"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Downstream Bioprocessing Engineering, Universiti of Malaya, 31</w:t>
      </w:r>
      <w:r w:rsidRPr="58F97B17" w:rsidR="58F97B17">
        <w:rPr>
          <w:rFonts w:ascii="Verdana" w:hAnsi="Verdana" w:eastAsia="宋体" w:cs="Mangal" w:eastAsiaTheme="minorEastAsia" w:cstheme="minorBidi"/>
          <w:color w:val="000000" w:themeColor="text1" w:themeTint="FF" w:themeShade="FF"/>
          <w:vertAlign w:val="superscript"/>
        </w:rPr>
        <w:t>st</w:t>
      </w:r>
      <w:r w:rsidRPr="58F97B17" w:rsidR="58F97B17">
        <w:rPr>
          <w:rFonts w:ascii="Verdana" w:hAnsi="Verdana" w:eastAsia="宋体" w:cs="Mangal" w:eastAsiaTheme="minorEastAsia" w:cstheme="minorBidi"/>
          <w:color w:val="000000" w:themeColor="text1" w:themeTint="FF" w:themeShade="FF"/>
        </w:rPr>
        <w:t xml:space="preserve"> Sept 2019 </w:t>
      </w:r>
    </w:p>
    <w:p w:rsidRPr="00E90E73" w:rsidR="00925BEA" w:rsidP="0BB0AC13" w:rsidRDefault="6DBBFD43" w14:paraId="2C6A3BAD"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Maintaining Momentum to Ensure Success Session, Univeristy of Nottingham, 4th Sep 2019</w:t>
      </w:r>
    </w:p>
    <w:p w:rsidRPr="00E90E73" w:rsidR="00925BEA" w:rsidP="0BB0AC13" w:rsidRDefault="6DBBFD43" w14:paraId="02801A7E"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iquid Biphasic System, Kobe University, Japan, 11th Oct 2019</w:t>
      </w:r>
    </w:p>
    <w:p w:rsidRPr="00E90E73" w:rsidR="00925BEA" w:rsidP="0BB0AC13" w:rsidRDefault="6DBBFD43" w14:paraId="0785018F"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Recent Development in Bioprocessing Engineering, Ocean University of China, 7th May 2019</w:t>
      </w:r>
    </w:p>
    <w:p w:rsidRPr="00E90E73" w:rsidR="00925BEA" w:rsidP="0BB0AC13" w:rsidRDefault="6DBBFD43" w14:paraId="14997DC2"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iquid-Liquid Separation, Wuhan University, China, 14th May 2019</w:t>
      </w:r>
    </w:p>
    <w:p w:rsidRPr="00E90E73" w:rsidR="00925BEA" w:rsidP="0BB0AC13" w:rsidRDefault="6DBBFD43" w14:paraId="5F7A256D"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Two-Phase System, Zhejiang University, China, 16th May 2019</w:t>
      </w:r>
    </w:p>
    <w:p w:rsidRPr="00E90E73" w:rsidR="00925BEA" w:rsidP="0BB0AC13" w:rsidRDefault="6DBBFD43" w14:paraId="6BFAACC3"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Bioseparation Engineering, Nanjing University, China, 17th May 2019</w:t>
      </w:r>
    </w:p>
    <w:p w:rsidRPr="00E90E73" w:rsidR="00925BEA" w:rsidP="0BB0AC13" w:rsidRDefault="6DBBFD43" w14:paraId="0AC2950D"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Application of Liquid Biphasic System in Pharmaceutical Industry, China Pharmaceutical University, 21st May 2019</w:t>
      </w:r>
    </w:p>
    <w:p w:rsidRPr="00E90E73" w:rsidR="00925BEA" w:rsidP="0BB0AC13" w:rsidRDefault="6DBBFD43" w14:paraId="65DCCFE3"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 xml:space="preserve">Invited Speaker, “Can Liquid Biphasic Apply in Food Industry?”, Nanjing Science and Technology University, 24th May 2019 </w:t>
      </w:r>
    </w:p>
    <w:p w:rsidRPr="00E90E73" w:rsidR="00925BEA" w:rsidP="0BB0AC13" w:rsidRDefault="6DBBFD43" w14:paraId="63203232"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New Extraction Method, Vietnam Academy of Science and Technology (VAST), Vietnam, 25th Oct 2019</w:t>
      </w:r>
    </w:p>
    <w:p w:rsidRPr="00E90E73" w:rsidR="00925BEA" w:rsidP="0BB0AC13" w:rsidRDefault="6DBBFD43" w14:paraId="6532963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iquid-Liquid Partitioning System, Ming Chi University of Technology, Taiwan, 1st Jul 2019</w:t>
      </w:r>
    </w:p>
    <w:p w:rsidRPr="00E90E73" w:rsidR="00925BEA" w:rsidP="0BB0AC13" w:rsidRDefault="6DBBFD43" w14:paraId="60BA4F1E"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Downstream Bioprocess Engineering, College of Food Science and Technology, Nanjing Agricultural University, Nanjing, China, 20th Dec 2018</w:t>
      </w:r>
    </w:p>
    <w:p w:rsidRPr="00E90E73" w:rsidR="00925BEA" w:rsidP="0BB0AC13" w:rsidRDefault="6DBBFD43" w14:paraId="667A0B23"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Bioseparation Engineering, Vietnam Academy of Science and Technology (VAST), Vietnam, 25th Oct 2018</w:t>
      </w:r>
    </w:p>
    <w:p w:rsidRPr="00E90E73" w:rsidR="00925BEA" w:rsidP="0BB0AC13" w:rsidRDefault="6DBBFD43" w14:paraId="730A245D"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iquid Biphasic Partitioning System, University of Tokyo, Japan, 7th Sep 2018</w:t>
      </w:r>
    </w:p>
    <w:p w:rsidRPr="00E90E73" w:rsidR="00925BEA" w:rsidP="0BB0AC13" w:rsidRDefault="6DBBFD43" w14:paraId="6721FE24"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Aqueous Two-Phase System, Osaka University, Japan, 21st Aug 2018</w:t>
      </w:r>
    </w:p>
    <w:p w:rsidRPr="00E90E73" w:rsidR="00925BEA" w:rsidP="0BB0AC13" w:rsidRDefault="6DBBFD43" w14:paraId="1E1F9CBF"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Aqueous Two-Phase Flotation System, Kyoto University, Japan, 8th Aug 2018</w:t>
      </w:r>
    </w:p>
    <w:p w:rsidRPr="00E90E73" w:rsidR="00925BEA" w:rsidP="0BB0AC13" w:rsidRDefault="6DBBFD43" w14:paraId="3DCD13E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iquid Biphasic Flotation System, Japan Advanced Institute of Science and Technology, Japan, 17th Jul 2018</w:t>
      </w:r>
    </w:p>
    <w:p w:rsidRPr="00E90E73" w:rsidR="00925BEA" w:rsidP="0BB0AC13" w:rsidRDefault="6DBBFD43" w14:paraId="7F81F19D"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Upstream Bioprocess Engineering, Kobe University, Japan, 18th – 29th Jun 2018</w:t>
      </w:r>
    </w:p>
    <w:p w:rsidRPr="00E90E73" w:rsidR="00925BEA" w:rsidP="0BB0AC13" w:rsidRDefault="6DBBFD43" w14:paraId="371F0CAC"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Advances in Bioprocess Engineering, Ming Chi University of Technology, Taiwan, 11th Jun 2018</w:t>
      </w:r>
    </w:p>
    <w:p w:rsidRPr="00E90E73" w:rsidR="00925BEA" w:rsidP="0BB0AC13" w:rsidRDefault="6DBBFD43" w14:paraId="3D35E70B"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Why Bioprocess Engineering?”, The University of Waikato, New Zealand, 14th May 2018</w:t>
      </w:r>
    </w:p>
    <w:p w:rsidRPr="00E90E73" w:rsidR="00925BEA" w:rsidP="0BB0AC13" w:rsidRDefault="6DBBFD43" w14:paraId="57ED728D"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Advances in Bioseparation Methods, Chongqing University, China, 19th Apr 2018</w:t>
      </w:r>
    </w:p>
    <w:p w:rsidRPr="00E90E73" w:rsidR="00925BEA" w:rsidP="0BB0AC13" w:rsidRDefault="6DBBFD43" w14:paraId="4B507818"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Advances in Bioprocess Engineering, Tianjing Chengjian University, China, 17th Apr 2018</w:t>
      </w:r>
    </w:p>
    <w:p w:rsidRPr="00E90E73" w:rsidR="00925BEA" w:rsidP="0BB0AC13" w:rsidRDefault="6DBBFD43" w14:paraId="691C07A2"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Application of Nanotechnology in Bioseparation, National Taipei University of Technology, Taiwan, 25th Mar 2018</w:t>
      </w:r>
    </w:p>
    <w:p w:rsidRPr="00E90E73" w:rsidR="00925BEA" w:rsidP="0BB0AC13" w:rsidRDefault="6DBBFD43" w14:paraId="735DC6A9"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Application of Ionic Liquid in Bioprocess Engineering, National Chung Hsing University, Taiwan, 23rd Mar 2018</w:t>
      </w:r>
    </w:p>
    <w:p w:rsidRPr="00E90E73" w:rsidR="00925BEA" w:rsidP="0BB0AC13" w:rsidRDefault="6DBBFD43" w14:paraId="6F9B486A"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How Important Bioseparation in Our Life?”, National Yunlin University of Science and Technology, Yunlin County, Taiwan, 21st Jun 2018</w:t>
      </w:r>
    </w:p>
    <w:p w:rsidR="00925BEA" w:rsidP="0BB0AC13" w:rsidRDefault="6DBBFD43" w14:paraId="3335F0A3" w14:textId="77777777">
      <w:pPr>
        <w:pStyle w:val="a3"/>
        <w:numPr>
          <w:ilvl w:val="0"/>
          <w:numId w:val="17"/>
        </w:numPr>
        <w:rPr>
          <w:rFonts w:ascii="Verdana" w:hAnsi="Verdana" w:eastAsia="宋体" w:cs="Mangal" w:eastAsiaTheme="minorEastAsia" w:cstheme="minorBidi"/>
          <w:color w:val="000000"/>
        </w:rPr>
      </w:pPr>
      <w:r w:rsidRPr="58F97B17" w:rsidR="58F97B17">
        <w:rPr>
          <w:rFonts w:ascii="Verdana" w:hAnsi="Verdana" w:eastAsia="宋体" w:cs="Mangal" w:eastAsiaTheme="minorEastAsia" w:cstheme="minorBidi"/>
          <w:color w:val="000000" w:themeColor="text1" w:themeTint="FF" w:themeShade="FF"/>
        </w:rPr>
        <w:t>Invited Speaker, Lipase Recovery based on a Liquid Biphasic Partitioning System, BEST Conference and International Symposium on Biotechnology 2017</w:t>
      </w:r>
    </w:p>
    <w:p w:rsidRPr="00E90E73" w:rsidR="00925BEA" w:rsidP="00925BEA" w:rsidRDefault="6DBBFD43" w14:paraId="375D66DF" w14:textId="77777777">
      <w:pPr>
        <w:pStyle w:val="a3"/>
        <w:numPr>
          <w:ilvl w:val="0"/>
          <w:numId w:val="17"/>
        </w:numPr>
        <w:contextualSpacing/>
        <w:jc w:val="both"/>
        <w:rPr>
          <w:rFonts w:ascii="Verdana" w:hAnsi="Verdana"/>
        </w:rPr>
      </w:pPr>
      <w:r w:rsidRPr="58F97B17" w:rsidR="58F97B17">
        <w:rPr>
          <w:rFonts w:ascii="Verdana" w:hAnsi="Verdana"/>
        </w:rPr>
        <w:t>Keynote Speaker, 5</w:t>
      </w:r>
      <w:r w:rsidRPr="58F97B17" w:rsidR="58F97B17">
        <w:rPr>
          <w:rFonts w:ascii="Verdana" w:hAnsi="Verdana"/>
          <w:vertAlign w:val="superscript"/>
        </w:rPr>
        <w:t>th</w:t>
      </w:r>
      <w:r w:rsidRPr="58F97B17" w:rsidR="58F97B17">
        <w:rPr>
          <w:rFonts w:ascii="Verdana" w:hAnsi="Verdana"/>
        </w:rPr>
        <w:t xml:space="preserve"> National Science Conference, Vietnam</w:t>
      </w:r>
    </w:p>
    <w:p w:rsidRPr="00E90E73" w:rsidR="00925BEA" w:rsidP="00925BEA" w:rsidRDefault="6DBBFD43" w14:paraId="154041B2" w14:textId="77777777">
      <w:pPr>
        <w:pStyle w:val="a3"/>
        <w:numPr>
          <w:ilvl w:val="0"/>
          <w:numId w:val="17"/>
        </w:numPr>
        <w:contextualSpacing/>
        <w:jc w:val="both"/>
        <w:rPr>
          <w:rFonts w:ascii="Verdana" w:hAnsi="Verdana"/>
        </w:rPr>
      </w:pPr>
      <w:r w:rsidRPr="58F97B17" w:rsidR="58F97B17">
        <w:rPr>
          <w:rFonts w:ascii="Verdana" w:hAnsi="Verdana"/>
        </w:rPr>
        <w:t>Invited Speaker, 14</w:t>
      </w:r>
      <w:r w:rsidRPr="58F97B17" w:rsidR="58F97B17">
        <w:rPr>
          <w:rFonts w:ascii="Verdana" w:hAnsi="Verdana"/>
          <w:vertAlign w:val="superscript"/>
        </w:rPr>
        <w:t>th</w:t>
      </w:r>
      <w:r w:rsidRPr="58F97B17" w:rsidR="58F97B17">
        <w:rPr>
          <w:rFonts w:ascii="Verdana" w:hAnsi="Verdana"/>
        </w:rPr>
        <w:t xml:space="preserve"> Asian Congress on Biotechnology (ACB 2019), Taiwan</w:t>
      </w:r>
    </w:p>
    <w:p w:rsidRPr="00E90E73" w:rsidR="00925BEA" w:rsidP="00925BEA" w:rsidRDefault="6DBBFD43" w14:paraId="5D25047B" w14:textId="77777777">
      <w:pPr>
        <w:pStyle w:val="a3"/>
        <w:numPr>
          <w:ilvl w:val="0"/>
          <w:numId w:val="17"/>
        </w:numPr>
        <w:contextualSpacing/>
        <w:jc w:val="both"/>
        <w:rPr>
          <w:rFonts w:ascii="Verdana" w:hAnsi="Verdana"/>
        </w:rPr>
      </w:pPr>
      <w:r w:rsidRPr="58F97B17" w:rsidR="58F97B17">
        <w:rPr>
          <w:rFonts w:ascii="Verdana" w:hAnsi="Verdana"/>
        </w:rPr>
        <w:t>Keynote Speaker, 2019 BEST Conference and International Symposium on Biotechnology, Taiwan</w:t>
      </w:r>
    </w:p>
    <w:p w:rsidRPr="00E90E73" w:rsidR="00925BEA" w:rsidP="00925BEA" w:rsidRDefault="6DBBFD43" w14:paraId="7029D313" w14:textId="77777777">
      <w:pPr>
        <w:pStyle w:val="a3"/>
        <w:numPr>
          <w:ilvl w:val="0"/>
          <w:numId w:val="17"/>
        </w:numPr>
        <w:contextualSpacing/>
        <w:jc w:val="both"/>
        <w:rPr>
          <w:rFonts w:ascii="Verdana" w:hAnsi="Verdana"/>
        </w:rPr>
      </w:pPr>
      <w:r w:rsidRPr="58F97B17" w:rsidR="58F97B17">
        <w:rPr>
          <w:rFonts w:ascii="Verdana" w:hAnsi="Verdana"/>
        </w:rPr>
        <w:t>Invited Speaker, The Asian Federation of Biotechnology Malaysia Chapter International Symposium 2019 (AFOBMCIS 2019), Malaysia</w:t>
      </w:r>
    </w:p>
    <w:p w:rsidRPr="00E90E73" w:rsidR="00925BEA" w:rsidP="00925BEA" w:rsidRDefault="6DBBFD43" w14:paraId="0F936B6D" w14:textId="77777777">
      <w:pPr>
        <w:pStyle w:val="a3"/>
        <w:numPr>
          <w:ilvl w:val="0"/>
          <w:numId w:val="17"/>
        </w:numPr>
        <w:contextualSpacing/>
        <w:jc w:val="both"/>
        <w:rPr>
          <w:rFonts w:ascii="Verdana" w:hAnsi="Verdana"/>
        </w:rPr>
      </w:pPr>
      <w:r w:rsidRPr="58F97B17" w:rsidR="58F97B17">
        <w:rPr>
          <w:rFonts w:ascii="Verdana" w:hAnsi="Verdana"/>
        </w:rPr>
        <w:t>4</w:t>
      </w:r>
      <w:r w:rsidRPr="58F97B17" w:rsidR="58F97B17">
        <w:rPr>
          <w:rFonts w:ascii="Verdana" w:hAnsi="Verdana"/>
          <w:vertAlign w:val="superscript"/>
        </w:rPr>
        <w:t>th</w:t>
      </w:r>
      <w:r w:rsidRPr="58F97B17" w:rsidR="58F97B17">
        <w:rPr>
          <w:rFonts w:ascii="Verdana" w:hAnsi="Verdana"/>
        </w:rPr>
        <w:t xml:space="preserve"> International Conference on Alternative Fuels, Energy and Environment (ICAFEE): Future and Challenges, Taiwan</w:t>
      </w:r>
    </w:p>
    <w:p w:rsidRPr="00E90E73" w:rsidR="00925BEA" w:rsidP="00925BEA" w:rsidRDefault="6DBBFD43" w14:paraId="258D0140" w14:textId="77777777">
      <w:pPr>
        <w:pStyle w:val="a3"/>
        <w:numPr>
          <w:ilvl w:val="0"/>
          <w:numId w:val="17"/>
        </w:numPr>
        <w:contextualSpacing/>
        <w:jc w:val="both"/>
        <w:rPr>
          <w:rFonts w:ascii="Verdana" w:hAnsi="Verdana"/>
        </w:rPr>
      </w:pPr>
      <w:r w:rsidRPr="58F97B17" w:rsidR="58F97B17">
        <w:rPr>
          <w:rFonts w:ascii="Verdana" w:hAnsi="Verdana"/>
        </w:rPr>
        <w:t>Invited Speaker, The International Conference on Sustainable Energy and Green Technology 2019 (SEGT 2019), Thailand</w:t>
      </w:r>
    </w:p>
    <w:p w:rsidRPr="00E90E73" w:rsidR="00925BEA" w:rsidP="00925BEA" w:rsidRDefault="6DBBFD43" w14:paraId="2D75C71F" w14:textId="77777777">
      <w:pPr>
        <w:pStyle w:val="a3"/>
        <w:numPr>
          <w:ilvl w:val="0"/>
          <w:numId w:val="17"/>
        </w:numPr>
        <w:contextualSpacing/>
        <w:jc w:val="both"/>
        <w:rPr>
          <w:rFonts w:ascii="Verdana" w:hAnsi="Verdana"/>
        </w:rPr>
      </w:pPr>
      <w:r w:rsidRPr="58F97B17" w:rsidR="58F97B17">
        <w:rPr>
          <w:rFonts w:ascii="Verdana" w:hAnsi="Verdana"/>
        </w:rPr>
        <w:t>Invited Speaker, Society for Biotechnology Annual Meeting 2018, Japan</w:t>
      </w:r>
    </w:p>
    <w:p w:rsidRPr="00E90E73" w:rsidR="00925BEA" w:rsidP="00925BEA" w:rsidRDefault="6DBBFD43" w14:paraId="1A64C60F" w14:textId="77777777">
      <w:pPr>
        <w:pStyle w:val="a3"/>
        <w:numPr>
          <w:ilvl w:val="0"/>
          <w:numId w:val="17"/>
        </w:numPr>
        <w:contextualSpacing/>
        <w:jc w:val="both"/>
        <w:rPr>
          <w:rFonts w:ascii="Verdana" w:hAnsi="Verdana"/>
        </w:rPr>
      </w:pPr>
      <w:r w:rsidRPr="58F97B17" w:rsidR="58F97B17">
        <w:rPr>
          <w:rFonts w:ascii="Verdana" w:hAnsi="Verdana"/>
        </w:rPr>
        <w:t>Keynote Speaker, Green Bioprocess Engineering Forum 2018, Ming Chi University of Technology, Taiwan</w:t>
      </w:r>
    </w:p>
    <w:p w:rsidRPr="00E90E73" w:rsidR="00925BEA" w:rsidP="00925BEA" w:rsidRDefault="6DBBFD43" w14:paraId="270EE01A" w14:textId="77777777">
      <w:pPr>
        <w:pStyle w:val="a3"/>
        <w:numPr>
          <w:ilvl w:val="0"/>
          <w:numId w:val="17"/>
        </w:numPr>
        <w:contextualSpacing/>
        <w:jc w:val="both"/>
        <w:rPr>
          <w:rFonts w:ascii="Verdana" w:hAnsi="Verdana"/>
        </w:rPr>
      </w:pPr>
      <w:r w:rsidRPr="58F97B17" w:rsidR="58F97B17">
        <w:rPr>
          <w:rFonts w:ascii="Verdana" w:hAnsi="Verdana"/>
        </w:rPr>
        <w:t>Invited Speaker and session chair, International Bioprocessing Association - International Symposium on Advanced Membrane Bioreactors for Environment Sustainability (IBA-AMBRES 2018)</w:t>
      </w:r>
    </w:p>
    <w:p w:rsidRPr="00E90E73" w:rsidR="00925BEA" w:rsidP="00925BEA" w:rsidRDefault="6DBBFD43" w14:paraId="00B81732" w14:textId="77777777">
      <w:pPr>
        <w:pStyle w:val="a3"/>
        <w:numPr>
          <w:ilvl w:val="0"/>
          <w:numId w:val="17"/>
        </w:numPr>
        <w:contextualSpacing/>
        <w:jc w:val="both"/>
        <w:rPr>
          <w:rFonts w:ascii="Verdana" w:hAnsi="Verdana"/>
        </w:rPr>
      </w:pPr>
      <w:r w:rsidRPr="58F97B17" w:rsidR="58F97B17">
        <w:rPr>
          <w:rFonts w:ascii="Verdana" w:hAnsi="Verdana"/>
        </w:rPr>
        <w:t>Plenary Speaker, International Conference on Biotechnology 2018, Hanoi, Vietnam</w:t>
      </w:r>
    </w:p>
    <w:p w:rsidRPr="00E90E73" w:rsidR="00925BEA" w:rsidP="00925BEA" w:rsidRDefault="6DBBFD43" w14:paraId="315E9329" w14:textId="77777777">
      <w:pPr>
        <w:pStyle w:val="a3"/>
        <w:numPr>
          <w:ilvl w:val="0"/>
          <w:numId w:val="17"/>
        </w:numPr>
        <w:contextualSpacing/>
        <w:jc w:val="both"/>
        <w:rPr>
          <w:rFonts w:ascii="Verdana" w:hAnsi="Verdana"/>
        </w:rPr>
      </w:pPr>
      <w:r w:rsidRPr="58F97B17" w:rsidR="58F97B17">
        <w:rPr>
          <w:rFonts w:ascii="Verdana" w:hAnsi="Verdana"/>
        </w:rPr>
        <w:t>Invited Speaker, 2017 BEST Conference and International Symposium on Biotechnology, Taiwan</w:t>
      </w:r>
    </w:p>
    <w:p w:rsidRPr="00E90E73" w:rsidR="00925BEA" w:rsidP="00925BEA" w:rsidRDefault="6DBBFD43" w14:paraId="14405601" w14:textId="77777777">
      <w:pPr>
        <w:pStyle w:val="a3"/>
        <w:numPr>
          <w:ilvl w:val="0"/>
          <w:numId w:val="17"/>
        </w:numPr>
        <w:contextualSpacing/>
        <w:jc w:val="both"/>
        <w:rPr>
          <w:rFonts w:ascii="Verdana" w:hAnsi="Verdana"/>
        </w:rPr>
      </w:pPr>
      <w:r w:rsidRPr="58F97B17" w:rsidR="58F97B17">
        <w:rPr>
          <w:rFonts w:ascii="Verdana" w:hAnsi="Verdana"/>
        </w:rPr>
        <w:t>Session Chair, 23</w:t>
      </w:r>
      <w:r w:rsidRPr="58F97B17" w:rsidR="58F97B17">
        <w:rPr>
          <w:rFonts w:ascii="Verdana" w:hAnsi="Verdana"/>
          <w:vertAlign w:val="superscript"/>
        </w:rPr>
        <w:t>rd</w:t>
      </w:r>
      <w:r w:rsidRPr="58F97B17" w:rsidR="58F97B17">
        <w:rPr>
          <w:rFonts w:ascii="Verdana" w:hAnsi="Verdana"/>
        </w:rPr>
        <w:t xml:space="preserve"> International Congress of Chemical and Process Engineering (CHISA) 2018 Prague &amp; 21</w:t>
      </w:r>
      <w:r w:rsidRPr="58F97B17" w:rsidR="58F97B17">
        <w:rPr>
          <w:rFonts w:ascii="Verdana" w:hAnsi="Verdana"/>
          <w:vertAlign w:val="superscript"/>
        </w:rPr>
        <w:t>st</w:t>
      </w:r>
      <w:r w:rsidRPr="58F97B17" w:rsidR="58F97B17">
        <w:rPr>
          <w:rFonts w:ascii="Verdana" w:hAnsi="Verdana"/>
        </w:rPr>
        <w:t xml:space="preserve"> Conference on Process Integration, Modelling and Optimisation for Energy Saving and Pollution Reduction (PRES) 2016, Prague</w:t>
      </w:r>
    </w:p>
    <w:p w:rsidRPr="00E90E73" w:rsidR="00925BEA" w:rsidP="00925BEA" w:rsidRDefault="6DBBFD43" w14:paraId="033015A2" w14:textId="77777777">
      <w:pPr>
        <w:pStyle w:val="a3"/>
        <w:numPr>
          <w:ilvl w:val="0"/>
          <w:numId w:val="17"/>
        </w:numPr>
        <w:contextualSpacing/>
        <w:jc w:val="both"/>
        <w:rPr>
          <w:rFonts w:ascii="Verdana" w:hAnsi="Verdana"/>
        </w:rPr>
      </w:pPr>
      <w:r w:rsidRPr="58F97B17" w:rsidR="58F97B17">
        <w:rPr>
          <w:rFonts w:ascii="Verdana" w:hAnsi="Verdana"/>
        </w:rPr>
        <w:t>Session Chair, Postgraduate Colloquium For Environmental Research (POCER 2015), Kuching, Sarawak, 2015</w:t>
      </w:r>
    </w:p>
    <w:p w:rsidRPr="00E90E73" w:rsidR="00925BEA" w:rsidP="00925BEA" w:rsidRDefault="6DBBFD43" w14:paraId="66BA9897" w14:textId="77777777">
      <w:pPr>
        <w:pStyle w:val="a3"/>
        <w:numPr>
          <w:ilvl w:val="0"/>
          <w:numId w:val="17"/>
        </w:numPr>
        <w:contextualSpacing/>
        <w:jc w:val="both"/>
        <w:rPr>
          <w:rFonts w:ascii="Verdana" w:hAnsi="Verdana"/>
        </w:rPr>
      </w:pPr>
      <w:r w:rsidRPr="58F97B17" w:rsidR="58F97B17">
        <w:rPr>
          <w:rFonts w:ascii="Verdana" w:hAnsi="Verdana"/>
        </w:rPr>
        <w:t xml:space="preserve">Invited Speaker, </w:t>
      </w:r>
      <w:r w:rsidRPr="58F97B17" w:rsidR="58F97B17">
        <w:rPr>
          <w:rFonts w:ascii="Verdana" w:hAnsi="Verdana" w:cs="Verdana"/>
        </w:rPr>
        <w:t>5</w:t>
      </w:r>
      <w:r w:rsidRPr="58F97B17" w:rsidR="58F97B17">
        <w:rPr>
          <w:rFonts w:ascii="Verdana" w:hAnsi="Verdana"/>
          <w:vertAlign w:val="superscript"/>
        </w:rPr>
        <w:t>th</w:t>
      </w:r>
      <w:r w:rsidRPr="58F97B17" w:rsidR="58F97B17">
        <w:rPr>
          <w:rFonts w:ascii="Verdana" w:hAnsi="Verdana"/>
        </w:rPr>
        <w:t xml:space="preserve"> International Conference on Algal Biomass, Biofuels &amp; Bioproducts, </w:t>
      </w:r>
      <w:r w:rsidRPr="58F97B17" w:rsidR="58F97B17">
        <w:rPr>
          <w:rFonts w:ascii="Verdana" w:hAnsi="Verdana" w:cs="Verdana"/>
        </w:rPr>
        <w:t>7</w:t>
      </w:r>
      <w:r w:rsidRPr="58F97B17" w:rsidR="58F97B17">
        <w:rPr>
          <w:rFonts w:ascii="Verdana" w:hAnsi="Verdana" w:cs="Verdana"/>
          <w:vertAlign w:val="superscript"/>
        </w:rPr>
        <w:t>th</w:t>
      </w:r>
      <w:r w:rsidRPr="58F97B17" w:rsidR="58F97B17">
        <w:rPr>
          <w:rFonts w:ascii="Verdana" w:hAnsi="Verdana" w:cs="Verdana"/>
        </w:rPr>
        <w:t xml:space="preserve"> – 10</w:t>
      </w:r>
      <w:r w:rsidRPr="58F97B17" w:rsidR="58F97B17">
        <w:rPr>
          <w:rFonts w:ascii="Verdana" w:hAnsi="Verdana" w:cs="Verdana"/>
          <w:vertAlign w:val="superscript"/>
        </w:rPr>
        <w:t>th</w:t>
      </w:r>
      <w:r w:rsidRPr="58F97B17" w:rsidR="58F97B17">
        <w:rPr>
          <w:rFonts w:ascii="Verdana" w:hAnsi="Verdana" w:cs="Verdana"/>
        </w:rPr>
        <w:t xml:space="preserve"> Jun</w:t>
      </w:r>
      <w:r w:rsidRPr="58F97B17" w:rsidR="58F97B17">
        <w:rPr>
          <w:rFonts w:ascii="Verdana" w:hAnsi="Verdana"/>
        </w:rPr>
        <w:t xml:space="preserve"> 2015, San Diego, CA, USA</w:t>
      </w:r>
    </w:p>
    <w:p w:rsidRPr="00E90E73" w:rsidR="00925BEA" w:rsidP="00925BEA" w:rsidRDefault="6DBBFD43" w14:paraId="1F7CCBEA" w14:textId="77777777">
      <w:pPr>
        <w:pStyle w:val="a3"/>
        <w:numPr>
          <w:ilvl w:val="0"/>
          <w:numId w:val="17"/>
        </w:numPr>
        <w:contextualSpacing/>
        <w:jc w:val="both"/>
        <w:rPr>
          <w:rFonts w:ascii="Verdana" w:hAnsi="Verdana"/>
        </w:rPr>
      </w:pPr>
      <w:r w:rsidRPr="58F97B17" w:rsidR="58F97B17">
        <w:rPr>
          <w:rFonts w:ascii="Verdana" w:hAnsi="Verdana"/>
        </w:rPr>
        <w:t>Invited Speaker, BioTech International Conference, 2014, Prague, Czech Republic, 6</w:t>
      </w:r>
      <w:r w:rsidRPr="58F97B17" w:rsidR="58F97B17">
        <w:rPr>
          <w:rFonts w:ascii="Verdana" w:hAnsi="Verdana"/>
          <w:vertAlign w:val="superscript"/>
        </w:rPr>
        <w:t>th</w:t>
      </w:r>
      <w:r w:rsidRPr="58F97B17" w:rsidR="58F97B17">
        <w:rPr>
          <w:rFonts w:ascii="Verdana" w:hAnsi="Verdana"/>
        </w:rPr>
        <w:t xml:space="preserve"> – 8</w:t>
      </w:r>
      <w:r w:rsidRPr="58F97B17" w:rsidR="58F97B17">
        <w:rPr>
          <w:rFonts w:ascii="Verdana" w:hAnsi="Verdana"/>
          <w:vertAlign w:val="superscript"/>
        </w:rPr>
        <w:t>th</w:t>
      </w:r>
      <w:r w:rsidRPr="58F97B17" w:rsidR="58F97B17">
        <w:rPr>
          <w:rFonts w:ascii="Verdana" w:hAnsi="Verdana"/>
        </w:rPr>
        <w:t xml:space="preserve"> Jun 2014</w:t>
      </w:r>
    </w:p>
    <w:p w:rsidRPr="00E90E73" w:rsidR="00925BEA" w:rsidP="00925BEA" w:rsidRDefault="6DBBFD43" w14:paraId="11A783C9" w14:textId="77777777">
      <w:pPr>
        <w:pStyle w:val="a3"/>
        <w:numPr>
          <w:ilvl w:val="0"/>
          <w:numId w:val="17"/>
        </w:numPr>
        <w:contextualSpacing/>
        <w:jc w:val="both"/>
        <w:rPr>
          <w:rFonts w:ascii="Verdana" w:hAnsi="Verdana"/>
        </w:rPr>
      </w:pPr>
      <w:r w:rsidRPr="58F97B17" w:rsidR="58F97B17">
        <w:rPr>
          <w:rFonts w:ascii="Verdana" w:hAnsi="Verdana"/>
        </w:rPr>
        <w:t>Invited Speaker, International Conference of Bioprocess Engineering, Universiti Perlis Malaysia (UniMAP), Perlis, Malaysia, 6</w:t>
      </w:r>
      <w:r w:rsidRPr="58F97B17" w:rsidR="58F97B17">
        <w:rPr>
          <w:rFonts w:ascii="Verdana" w:hAnsi="Verdana"/>
          <w:vertAlign w:val="superscript"/>
        </w:rPr>
        <w:t>th</w:t>
      </w:r>
      <w:r w:rsidRPr="58F97B17" w:rsidR="58F97B17">
        <w:rPr>
          <w:rFonts w:ascii="Verdana" w:hAnsi="Verdana"/>
        </w:rPr>
        <w:t xml:space="preserve"> - 8</w:t>
      </w:r>
      <w:r w:rsidRPr="58F97B17" w:rsidR="58F97B17">
        <w:rPr>
          <w:rFonts w:ascii="Verdana" w:hAnsi="Verdana"/>
          <w:vertAlign w:val="superscript"/>
        </w:rPr>
        <w:t>th</w:t>
      </w:r>
      <w:r w:rsidRPr="58F97B17" w:rsidR="58F97B17">
        <w:rPr>
          <w:rFonts w:ascii="Verdana" w:hAnsi="Verdana"/>
        </w:rPr>
        <w:t xml:space="preserve"> May 2012</w:t>
      </w:r>
    </w:p>
    <w:p w:rsidRPr="00E90E73" w:rsidR="00925BEA" w:rsidP="00925BEA" w:rsidRDefault="6DBBFD43" w14:paraId="62777D33" w14:textId="77777777">
      <w:pPr>
        <w:pStyle w:val="a3"/>
        <w:numPr>
          <w:ilvl w:val="0"/>
          <w:numId w:val="17"/>
        </w:numPr>
        <w:contextualSpacing/>
        <w:jc w:val="both"/>
        <w:rPr>
          <w:rFonts w:ascii="Verdana" w:hAnsi="Verdana"/>
        </w:rPr>
      </w:pPr>
      <w:r w:rsidRPr="58F97B17" w:rsidR="58F97B17">
        <w:rPr>
          <w:rFonts w:ascii="Verdana" w:hAnsi="Verdana"/>
        </w:rPr>
        <w:t>Invited Speaker, World Biotechnology Congress 2013, Boston, US., 6</w:t>
      </w:r>
      <w:r w:rsidRPr="58F97B17" w:rsidR="58F97B17">
        <w:rPr>
          <w:rFonts w:ascii="Verdana" w:hAnsi="Verdana"/>
          <w:vertAlign w:val="superscript"/>
        </w:rPr>
        <w:t>th</w:t>
      </w:r>
      <w:r w:rsidRPr="58F97B17" w:rsidR="58F97B17">
        <w:rPr>
          <w:rFonts w:ascii="Verdana" w:hAnsi="Verdana"/>
        </w:rPr>
        <w:t xml:space="preserve"> – 8</w:t>
      </w:r>
      <w:r w:rsidRPr="58F97B17" w:rsidR="58F97B17">
        <w:rPr>
          <w:rFonts w:ascii="Verdana" w:hAnsi="Verdana"/>
          <w:vertAlign w:val="superscript"/>
        </w:rPr>
        <w:t>th</w:t>
      </w:r>
      <w:r w:rsidRPr="58F97B17" w:rsidR="58F97B17">
        <w:rPr>
          <w:rFonts w:ascii="Verdana" w:hAnsi="Verdana"/>
        </w:rPr>
        <w:t xml:space="preserve"> Jun 2013</w:t>
      </w:r>
    </w:p>
    <w:p w:rsidRPr="00E90E73" w:rsidR="00925BEA" w:rsidP="00925BEA" w:rsidRDefault="6DBBFD43" w14:paraId="1D0AFCCC" w14:textId="77777777">
      <w:pPr>
        <w:pStyle w:val="a3"/>
        <w:numPr>
          <w:ilvl w:val="0"/>
          <w:numId w:val="17"/>
        </w:numPr>
        <w:contextualSpacing/>
        <w:jc w:val="both"/>
        <w:rPr>
          <w:rFonts w:ascii="Verdana" w:hAnsi="Verdana"/>
        </w:rPr>
      </w:pPr>
      <w:r w:rsidRPr="58F97B17" w:rsidR="58F97B17">
        <w:rPr>
          <w:rFonts w:ascii="Verdana" w:hAnsi="Verdana"/>
        </w:rPr>
        <w:t>Invited Speaker, International Conference of Agricultural and Food Engineering, UPM Serdang, Malaysia, 20</w:t>
      </w:r>
      <w:r w:rsidRPr="58F97B17" w:rsidR="58F97B17">
        <w:rPr>
          <w:rFonts w:ascii="Verdana" w:hAnsi="Verdana"/>
          <w:vertAlign w:val="superscript"/>
        </w:rPr>
        <w:t>th</w:t>
      </w:r>
      <w:r w:rsidRPr="58F97B17" w:rsidR="58F97B17">
        <w:rPr>
          <w:rFonts w:ascii="Verdana" w:hAnsi="Verdana"/>
        </w:rPr>
        <w:t xml:space="preserve"> -22</w:t>
      </w:r>
      <w:r w:rsidRPr="58F97B17" w:rsidR="58F97B17">
        <w:rPr>
          <w:rFonts w:ascii="Verdana" w:hAnsi="Verdana"/>
          <w:vertAlign w:val="superscript"/>
        </w:rPr>
        <w:t>nd</w:t>
      </w:r>
      <w:r w:rsidRPr="58F97B17" w:rsidR="58F97B17">
        <w:rPr>
          <w:rFonts w:ascii="Verdana" w:hAnsi="Verdana"/>
        </w:rPr>
        <w:t xml:space="preserve"> Nov 2012</w:t>
      </w:r>
    </w:p>
    <w:p w:rsidRPr="00E90E73" w:rsidR="00925BEA" w:rsidP="00925BEA" w:rsidRDefault="6DBBFD43" w14:paraId="4990EDD5" w14:textId="77777777">
      <w:pPr>
        <w:pStyle w:val="a3"/>
        <w:numPr>
          <w:ilvl w:val="0"/>
          <w:numId w:val="17"/>
        </w:numPr>
        <w:contextualSpacing/>
        <w:jc w:val="both"/>
        <w:rPr>
          <w:rFonts w:ascii="Verdana" w:hAnsi="Verdana"/>
        </w:rPr>
      </w:pPr>
      <w:r w:rsidRPr="58F97B17" w:rsidR="58F97B17">
        <w:rPr>
          <w:rFonts w:ascii="Verdana" w:hAnsi="Verdana"/>
        </w:rPr>
        <w:t>14</w:t>
      </w:r>
      <w:r w:rsidRPr="58F97B17" w:rsidR="58F97B17">
        <w:rPr>
          <w:rFonts w:ascii="Verdana" w:hAnsi="Verdana"/>
          <w:vertAlign w:val="superscript"/>
        </w:rPr>
        <w:t>th</w:t>
      </w:r>
      <w:r w:rsidRPr="58F97B17" w:rsidR="58F97B17">
        <w:rPr>
          <w:rFonts w:ascii="Verdana" w:hAnsi="Verdana"/>
        </w:rPr>
        <w:t xml:space="preserve"> Asian Congress on Biotechnology, 2019, Title of presentation: Recent advances in bioprocessing engineering</w:t>
      </w:r>
    </w:p>
    <w:p w:rsidRPr="00E90E73" w:rsidR="00925BEA" w:rsidP="00925BEA" w:rsidRDefault="6DBBFD43" w14:paraId="5800E868" w14:textId="77777777">
      <w:pPr>
        <w:pStyle w:val="a3"/>
        <w:numPr>
          <w:ilvl w:val="0"/>
          <w:numId w:val="17"/>
        </w:numPr>
        <w:contextualSpacing/>
        <w:jc w:val="both"/>
        <w:rPr>
          <w:rFonts w:ascii="Verdana" w:hAnsi="Verdana"/>
        </w:rPr>
      </w:pPr>
      <w:r w:rsidRPr="58F97B17" w:rsidR="58F97B17">
        <w:rPr>
          <w:rFonts w:ascii="Verdana" w:hAnsi="Verdana"/>
        </w:rPr>
        <w:t>2019 Asian Federation of Biotechnology, 2019, Title of presentation: Latest development of bioseparation technology</w:t>
      </w:r>
    </w:p>
    <w:p w:rsidRPr="00E90E73" w:rsidR="00925BEA" w:rsidP="00925BEA" w:rsidRDefault="6DBBFD43" w14:paraId="35E0CA6E" w14:textId="77777777">
      <w:pPr>
        <w:pStyle w:val="a3"/>
        <w:numPr>
          <w:ilvl w:val="0"/>
          <w:numId w:val="17"/>
        </w:numPr>
        <w:contextualSpacing/>
        <w:jc w:val="both"/>
        <w:rPr>
          <w:rFonts w:ascii="Verdana" w:hAnsi="Verdana"/>
        </w:rPr>
      </w:pPr>
      <w:r w:rsidRPr="58F97B17" w:rsidR="58F97B17">
        <w:rPr>
          <w:rFonts w:ascii="Verdana" w:hAnsi="Verdana"/>
        </w:rPr>
        <w:t>8</w:t>
      </w:r>
      <w:r w:rsidRPr="58F97B17" w:rsidR="58F97B17">
        <w:rPr>
          <w:rFonts w:ascii="Verdana" w:hAnsi="Verdana"/>
          <w:vertAlign w:val="superscript"/>
        </w:rPr>
        <w:t>th</w:t>
      </w:r>
      <w:r w:rsidRPr="58F97B17" w:rsidR="58F97B17">
        <w:rPr>
          <w:rFonts w:ascii="Verdana" w:hAnsi="Verdana"/>
        </w:rPr>
        <w:t xml:space="preserve"> Asia-Pacific Drying Conference 2015, Title of presentation: Drying technology in bioprocessing engineering</w:t>
      </w:r>
    </w:p>
    <w:p w:rsidRPr="00E90E73" w:rsidR="00925BEA" w:rsidP="00925BEA" w:rsidRDefault="6DBBFD43" w14:paraId="0BC29FFA" w14:textId="77777777">
      <w:pPr>
        <w:pStyle w:val="a3"/>
        <w:numPr>
          <w:ilvl w:val="0"/>
          <w:numId w:val="17"/>
        </w:numPr>
        <w:contextualSpacing/>
        <w:jc w:val="both"/>
        <w:rPr>
          <w:rFonts w:ascii="Verdana" w:hAnsi="Verdana"/>
        </w:rPr>
      </w:pPr>
      <w:r w:rsidRPr="58F97B17" w:rsidR="58F97B17">
        <w:rPr>
          <w:rFonts w:ascii="Verdana" w:hAnsi="Verdana"/>
        </w:rPr>
        <w:t>2018 BEST Conference, Title of presentation: Green Technology in Bioprocessing Engineering</w:t>
      </w:r>
    </w:p>
    <w:p w:rsidRPr="00E90E73" w:rsidR="00925BEA" w:rsidP="00925BEA" w:rsidRDefault="6DBBFD43" w14:paraId="447FEE45" w14:textId="77777777">
      <w:pPr>
        <w:pStyle w:val="a3"/>
        <w:numPr>
          <w:ilvl w:val="0"/>
          <w:numId w:val="17"/>
        </w:numPr>
        <w:contextualSpacing/>
        <w:jc w:val="both"/>
        <w:rPr>
          <w:rFonts w:ascii="Verdana" w:hAnsi="Verdana"/>
        </w:rPr>
      </w:pPr>
      <w:r w:rsidRPr="58F97B17" w:rsidR="58F97B17">
        <w:rPr>
          <w:rFonts w:ascii="Verdana" w:hAnsi="Verdana"/>
        </w:rPr>
        <w:t>BioTech 2018, Title of presentation: The new bio-separation strategy: Liquid Biphasic Partitioning System</w:t>
      </w:r>
    </w:p>
    <w:p w:rsidRPr="00E90E73" w:rsidR="00925BEA" w:rsidP="00925BEA" w:rsidRDefault="6DBBFD43" w14:paraId="7AE4AC99" w14:textId="77777777">
      <w:pPr>
        <w:pStyle w:val="a3"/>
        <w:numPr>
          <w:ilvl w:val="0"/>
          <w:numId w:val="17"/>
        </w:numPr>
        <w:contextualSpacing/>
        <w:jc w:val="both"/>
        <w:rPr>
          <w:rFonts w:ascii="Verdana" w:hAnsi="Verdana"/>
        </w:rPr>
      </w:pPr>
      <w:r w:rsidRPr="58F97B17" w:rsidR="58F97B17">
        <w:rPr>
          <w:rFonts w:ascii="Verdana" w:hAnsi="Verdana"/>
        </w:rPr>
        <w:t>6</w:t>
      </w:r>
      <w:r w:rsidRPr="58F97B17" w:rsidR="58F97B17">
        <w:rPr>
          <w:rFonts w:ascii="Verdana" w:hAnsi="Verdana"/>
          <w:vertAlign w:val="superscript"/>
        </w:rPr>
        <w:t>th</w:t>
      </w:r>
      <w:r w:rsidRPr="58F97B17" w:rsidR="58F97B17">
        <w:rPr>
          <w:rFonts w:ascii="Verdana" w:hAnsi="Verdana"/>
        </w:rPr>
        <w:t xml:space="preserve"> Annual World Congress of Info-Tech 2019, Title of presentation: Launch a new era of 5G in bioprocessing </w:t>
      </w:r>
    </w:p>
    <w:p w:rsidRPr="00E90E73" w:rsidR="00925BEA" w:rsidP="00925BEA" w:rsidRDefault="6DBBFD43" w14:paraId="31BE5A20" w14:textId="77777777">
      <w:pPr>
        <w:pStyle w:val="a3"/>
        <w:numPr>
          <w:ilvl w:val="0"/>
          <w:numId w:val="17"/>
        </w:numPr>
        <w:contextualSpacing/>
        <w:jc w:val="both"/>
        <w:rPr>
          <w:rFonts w:ascii="Verdana" w:hAnsi="Verdana"/>
        </w:rPr>
      </w:pPr>
      <w:r w:rsidRPr="58F97B17" w:rsidR="58F97B17">
        <w:rPr>
          <w:rFonts w:ascii="Verdana" w:hAnsi="Verdana"/>
        </w:rPr>
        <w:t>3</w:t>
      </w:r>
      <w:r w:rsidRPr="58F97B17" w:rsidR="58F97B17">
        <w:rPr>
          <w:rFonts w:ascii="Verdana" w:hAnsi="Verdana"/>
          <w:vertAlign w:val="superscript"/>
        </w:rPr>
        <w:t>rd</w:t>
      </w:r>
      <w:r w:rsidRPr="58F97B17" w:rsidR="58F97B17">
        <w:rPr>
          <w:rFonts w:ascii="Verdana" w:hAnsi="Verdana"/>
        </w:rPr>
        <w:t xml:space="preserve"> International Symposium on processing or food, vegetables and fruit, Title of presentation: How processing in food application </w:t>
      </w:r>
    </w:p>
    <w:p w:rsidRPr="00E90E73" w:rsidR="00925BEA" w:rsidP="00925BEA" w:rsidRDefault="6DBBFD43" w14:paraId="6E9450DE" w14:textId="77777777">
      <w:pPr>
        <w:pStyle w:val="a3"/>
        <w:numPr>
          <w:ilvl w:val="0"/>
          <w:numId w:val="17"/>
        </w:numPr>
        <w:contextualSpacing/>
        <w:jc w:val="both"/>
        <w:rPr>
          <w:rFonts w:ascii="Verdana" w:hAnsi="Verdana"/>
        </w:rPr>
      </w:pPr>
      <w:r w:rsidRPr="58F97B17" w:rsidR="58F97B17">
        <w:rPr>
          <w:rFonts w:ascii="Verdana" w:hAnsi="Verdana"/>
        </w:rPr>
        <w:t>Green Bioprocess Engineering Forum 2018, Title of presentation: Sustainable Food Bioprocessing Technology</w:t>
      </w:r>
    </w:p>
    <w:p w:rsidRPr="00E90E73" w:rsidR="00925BEA" w:rsidP="00925BEA" w:rsidRDefault="6DBBFD43" w14:paraId="4AEF4D48" w14:textId="77777777">
      <w:pPr>
        <w:pStyle w:val="a3"/>
        <w:numPr>
          <w:ilvl w:val="0"/>
          <w:numId w:val="17"/>
        </w:numPr>
        <w:contextualSpacing/>
        <w:jc w:val="both"/>
        <w:rPr>
          <w:rFonts w:ascii="Verdana" w:hAnsi="Verdana"/>
        </w:rPr>
      </w:pPr>
      <w:r w:rsidRPr="58F97B17" w:rsidR="58F97B17">
        <w:rPr>
          <w:rFonts w:ascii="Verdana" w:hAnsi="Verdana"/>
        </w:rPr>
        <w:t>Green Bioprocess Engineering Forum 2019, Title of presentation: Sustainable Food Bioprocessing Technology</w:t>
      </w:r>
    </w:p>
    <w:p w:rsidRPr="00E90E73" w:rsidR="00925BEA" w:rsidP="00925BEA" w:rsidRDefault="6DBBFD43" w14:paraId="5974AE14" w14:textId="77777777">
      <w:pPr>
        <w:pStyle w:val="a3"/>
        <w:numPr>
          <w:ilvl w:val="0"/>
          <w:numId w:val="17"/>
        </w:numPr>
        <w:contextualSpacing/>
        <w:jc w:val="both"/>
        <w:rPr>
          <w:rFonts w:ascii="Verdana" w:hAnsi="Verdana"/>
        </w:rPr>
      </w:pPr>
      <w:r w:rsidRPr="58F97B17" w:rsidR="58F97B17">
        <w:rPr>
          <w:rFonts w:ascii="Verdana" w:hAnsi="Verdana"/>
        </w:rPr>
        <w:t>POCER 2017, Title of presentation: Microalga is important to us.</w:t>
      </w:r>
    </w:p>
    <w:p w:rsidRPr="00E90E73" w:rsidR="00925BEA" w:rsidP="00925BEA" w:rsidRDefault="6DBBFD43" w14:paraId="6C4716D2" w14:textId="77777777">
      <w:pPr>
        <w:pStyle w:val="a3"/>
        <w:numPr>
          <w:ilvl w:val="0"/>
          <w:numId w:val="17"/>
        </w:numPr>
        <w:contextualSpacing/>
        <w:jc w:val="both"/>
        <w:rPr>
          <w:rFonts w:ascii="Verdana" w:hAnsi="Verdana"/>
        </w:rPr>
      </w:pPr>
      <w:r w:rsidRPr="58F97B17" w:rsidR="58F97B17">
        <w:rPr>
          <w:rFonts w:ascii="Verdana" w:hAnsi="Verdana"/>
        </w:rPr>
        <w:t>4</w:t>
      </w:r>
      <w:r w:rsidRPr="58F97B17" w:rsidR="58F97B17">
        <w:rPr>
          <w:rFonts w:ascii="Verdana" w:hAnsi="Verdana"/>
          <w:vertAlign w:val="superscript"/>
        </w:rPr>
        <w:t>th</w:t>
      </w:r>
      <w:r w:rsidRPr="58F97B17" w:rsidR="58F97B17">
        <w:rPr>
          <w:rFonts w:ascii="Verdana" w:hAnsi="Verdana"/>
        </w:rPr>
        <w:t xml:space="preserve"> Postgraduate colloquium for environmental research, Title of presentation: New liquid biphasic system </w:t>
      </w:r>
    </w:p>
    <w:p w:rsidRPr="00E90E73" w:rsidR="00925BEA" w:rsidP="00925BEA" w:rsidRDefault="6DBBFD43" w14:paraId="7E436328" w14:textId="77777777">
      <w:pPr>
        <w:pStyle w:val="a3"/>
        <w:numPr>
          <w:ilvl w:val="0"/>
          <w:numId w:val="17"/>
        </w:numPr>
        <w:contextualSpacing/>
        <w:jc w:val="both"/>
        <w:rPr>
          <w:rFonts w:ascii="Verdana" w:hAnsi="Verdana"/>
        </w:rPr>
      </w:pPr>
      <w:r w:rsidRPr="58F97B17" w:rsidR="58F97B17">
        <w:rPr>
          <w:rFonts w:ascii="Verdana" w:hAnsi="Verdana"/>
        </w:rPr>
        <w:t xml:space="preserve">Research Funding and Powering the Innovation Engine Conference 2017, Title of presentation: Latest technology required from researchers. </w:t>
      </w:r>
    </w:p>
    <w:p w:rsidRPr="00E90E73" w:rsidR="00925BEA" w:rsidP="00925BEA" w:rsidRDefault="6DBBFD43" w14:paraId="7A3FF2E2" w14:textId="77777777">
      <w:pPr>
        <w:pStyle w:val="a3"/>
        <w:numPr>
          <w:ilvl w:val="0"/>
          <w:numId w:val="17"/>
        </w:numPr>
        <w:contextualSpacing/>
        <w:jc w:val="both"/>
        <w:rPr>
          <w:rFonts w:ascii="Verdana" w:hAnsi="Verdana"/>
        </w:rPr>
      </w:pPr>
      <w:r w:rsidRPr="58F97B17" w:rsidR="58F97B17">
        <w:rPr>
          <w:rFonts w:ascii="Verdana" w:hAnsi="Verdana"/>
        </w:rPr>
        <w:t xml:space="preserve">International Workshop in catalysis, Title of presentation: Application and current outlooks. </w:t>
      </w:r>
    </w:p>
    <w:p w:rsidRPr="00E90E73" w:rsidR="00925BEA" w:rsidP="00925BEA" w:rsidRDefault="6DBBFD43" w14:paraId="0255C3F6" w14:textId="77777777">
      <w:pPr>
        <w:pStyle w:val="a3"/>
        <w:numPr>
          <w:ilvl w:val="0"/>
          <w:numId w:val="17"/>
        </w:numPr>
        <w:contextualSpacing/>
        <w:jc w:val="both"/>
        <w:rPr>
          <w:rFonts w:ascii="Verdana" w:hAnsi="Verdana"/>
        </w:rPr>
      </w:pPr>
      <w:r w:rsidRPr="58F97B17" w:rsidR="58F97B17">
        <w:rPr>
          <w:rFonts w:ascii="Verdana" w:hAnsi="Verdana"/>
        </w:rPr>
        <w:t>Vietnam IBS 2018, Title of presentation: Oil production from rock.</w:t>
      </w:r>
    </w:p>
    <w:p w:rsidRPr="00E90E73" w:rsidR="00925BEA" w:rsidP="00925BEA" w:rsidRDefault="00925BEA" w14:paraId="2F4B7196" w14:textId="77777777">
      <w:pPr>
        <w:pStyle w:val="a7"/>
        <w:jc w:val="both"/>
        <w:rPr>
          <w:rFonts w:ascii="Verdana" w:hAnsi="Verdana"/>
          <w:bCs/>
        </w:rPr>
      </w:pPr>
    </w:p>
    <w:p w:rsidRPr="00E90E73" w:rsidR="006F4B46" w:rsidP="006F4B46" w:rsidRDefault="006F4B46" w14:paraId="26A34B24" w14:textId="695750BB">
      <w:pPr>
        <w:pStyle w:val="a7"/>
        <w:jc w:val="both"/>
        <w:rPr>
          <w:rFonts w:ascii="Verdana" w:hAnsi="Verdana"/>
          <w:bCs/>
        </w:rPr>
      </w:pPr>
    </w:p>
    <w:tbl>
      <w:tblPr>
        <w:tblStyle w:val="afc"/>
        <w:tblW w:w="0" w:type="auto"/>
        <w:tblLook w:val="04A0" w:firstRow="1" w:lastRow="0" w:firstColumn="1" w:lastColumn="0" w:noHBand="0" w:noVBand="1"/>
      </w:tblPr>
      <w:tblGrid>
        <w:gridCol w:w="10076"/>
      </w:tblGrid>
      <w:tr w:rsidRPr="00080C42" w:rsidR="006F4B46" w:rsidTr="00F860F8" w14:paraId="7D8889D6" w14:textId="77777777">
        <w:tc>
          <w:tcPr>
            <w:tcW w:w="10302" w:type="dxa"/>
            <w:tcBorders>
              <w:bottom w:val="single" w:color="FFFFFF" w:themeColor="background1" w:sz="4" w:space="0"/>
            </w:tcBorders>
            <w:shd w:val="clear" w:color="auto" w:fill="000090"/>
          </w:tcPr>
          <w:p w:rsidRPr="00E90E73" w:rsidR="006F4B46" w:rsidP="00F860F8" w:rsidRDefault="00F829D5" w14:paraId="61867021" w14:textId="0E3D137C">
            <w:pPr>
              <w:pStyle w:val="a5"/>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Institution Collaborators</w:t>
            </w:r>
          </w:p>
        </w:tc>
      </w:tr>
    </w:tbl>
    <w:p w:rsidRPr="00E90E73" w:rsidR="006F4B46" w:rsidP="006F4B46" w:rsidRDefault="006F4B46" w14:paraId="7A1CCD80" w14:textId="77777777">
      <w:pPr>
        <w:pStyle w:val="a7"/>
        <w:jc w:val="both"/>
        <w:rPr>
          <w:rFonts w:ascii="Verdana" w:hAnsi="Verdana"/>
          <w:bCs/>
        </w:rPr>
      </w:pPr>
    </w:p>
    <w:p w:rsidRPr="00E90E73" w:rsidR="00563E56" w:rsidP="00563E56" w:rsidRDefault="00563E56" w14:paraId="31A83641" w14:textId="0B68D323">
      <w:pPr>
        <w:pStyle w:val="a5"/>
        <w:jc w:val="both"/>
        <w:rPr>
          <w:rFonts w:ascii="Verdana" w:hAnsi="Verdana" w:eastAsia="Times New Roman" w:cs="Times New Roman"/>
          <w:bCs/>
          <w:color w:val="auto"/>
          <w:sz w:val="20"/>
          <w:szCs w:val="20"/>
        </w:rPr>
      </w:pPr>
      <w:r w:rsidRPr="00E90E73">
        <w:rPr>
          <w:rFonts w:ascii="Verdana" w:hAnsi="Verdana" w:eastAsia="Times New Roman" w:cs="Times New Roman"/>
          <w:bCs/>
          <w:color w:val="auto"/>
          <w:sz w:val="20"/>
          <w:szCs w:val="20"/>
        </w:rPr>
        <w:t>Initiated MOUs to promote internationalisation with well-known universities:</w:t>
      </w:r>
    </w:p>
    <w:p w:rsidRPr="00E90E73" w:rsidR="00563E56" w:rsidP="00257558" w:rsidRDefault="00563E56" w14:paraId="1D361BFB" w14:textId="1F9B04BB">
      <w:pPr>
        <w:pStyle w:val="a5"/>
        <w:numPr>
          <w:ilvl w:val="0"/>
          <w:numId w:val="21"/>
        </w:numPr>
        <w:ind w:left="450"/>
        <w:jc w:val="both"/>
        <w:rPr>
          <w:rFonts w:ascii="Verdana" w:hAnsi="Verdana" w:eastAsia="Times New Roman" w:cs="Times New Roman"/>
          <w:bCs/>
          <w:color w:val="auto"/>
          <w:sz w:val="20"/>
          <w:szCs w:val="20"/>
        </w:rPr>
      </w:pPr>
      <w:r w:rsidRPr="00E90E73">
        <w:rPr>
          <w:rFonts w:ascii="Verdana" w:hAnsi="Verdana" w:eastAsia="Times New Roman" w:cs="Times New Roman"/>
          <w:bCs/>
          <w:color w:val="auto"/>
          <w:sz w:val="20"/>
          <w:szCs w:val="20"/>
        </w:rPr>
        <w:t>Yuan Ze University, Taiwan</w:t>
      </w:r>
    </w:p>
    <w:p w:rsidRPr="00E90E73" w:rsidR="00563E56" w:rsidP="00257558" w:rsidRDefault="00563E56" w14:paraId="3FDC20C9" w14:textId="19112AF0">
      <w:pPr>
        <w:pStyle w:val="a5"/>
        <w:numPr>
          <w:ilvl w:val="0"/>
          <w:numId w:val="21"/>
        </w:numPr>
        <w:ind w:left="450"/>
        <w:jc w:val="both"/>
        <w:rPr>
          <w:rFonts w:ascii="Verdana" w:hAnsi="Verdana" w:eastAsia="Times New Roman" w:cs="Times New Roman"/>
          <w:bCs/>
          <w:color w:val="auto"/>
          <w:sz w:val="20"/>
          <w:szCs w:val="20"/>
        </w:rPr>
      </w:pPr>
      <w:r w:rsidRPr="00E90E73">
        <w:rPr>
          <w:rFonts w:ascii="Verdana" w:hAnsi="Verdana" w:eastAsia="Times New Roman" w:cs="Times New Roman"/>
          <w:bCs/>
          <w:color w:val="auto"/>
          <w:sz w:val="20"/>
          <w:szCs w:val="20"/>
        </w:rPr>
        <w:t>National Cheng Kung University, Taiwan</w:t>
      </w:r>
    </w:p>
    <w:p w:rsidRPr="00E90E73" w:rsidR="00563E56" w:rsidP="00257558" w:rsidRDefault="00563E56" w14:paraId="7AE28620" w14:textId="42A90B16">
      <w:pPr>
        <w:pStyle w:val="a5"/>
        <w:numPr>
          <w:ilvl w:val="0"/>
          <w:numId w:val="21"/>
        </w:numPr>
        <w:ind w:left="450"/>
        <w:jc w:val="both"/>
        <w:rPr>
          <w:rFonts w:ascii="Verdana" w:hAnsi="Verdana" w:eastAsia="Times New Roman" w:cs="Times New Roman"/>
          <w:bCs/>
          <w:color w:val="auto"/>
          <w:sz w:val="20"/>
          <w:szCs w:val="20"/>
        </w:rPr>
      </w:pPr>
      <w:r w:rsidRPr="00E90E73">
        <w:rPr>
          <w:rFonts w:ascii="Verdana" w:hAnsi="Verdana" w:eastAsia="Times New Roman" w:cs="Times New Roman"/>
          <w:bCs/>
          <w:color w:val="auto"/>
          <w:sz w:val="20"/>
          <w:szCs w:val="20"/>
        </w:rPr>
        <w:t>National Chung Hsing University, Taiwan</w:t>
      </w:r>
    </w:p>
    <w:p w:rsidRPr="00E90E73" w:rsidR="00563E56" w:rsidP="00257558" w:rsidRDefault="00563E56" w14:paraId="5F4061EC" w14:textId="77777777">
      <w:pPr>
        <w:pStyle w:val="a5"/>
        <w:numPr>
          <w:ilvl w:val="0"/>
          <w:numId w:val="21"/>
        </w:numPr>
        <w:ind w:left="450"/>
        <w:jc w:val="both"/>
        <w:rPr>
          <w:rFonts w:ascii="Verdana" w:hAnsi="Verdana" w:eastAsia="Times New Roman" w:cs="Times New Roman"/>
          <w:bCs/>
          <w:color w:val="auto"/>
          <w:sz w:val="20"/>
          <w:szCs w:val="20"/>
        </w:rPr>
      </w:pPr>
      <w:r w:rsidRPr="00E90E73">
        <w:rPr>
          <w:rFonts w:ascii="Verdana" w:hAnsi="Verdana" w:eastAsia="Times New Roman" w:cs="Times New Roman"/>
          <w:bCs/>
          <w:color w:val="auto"/>
          <w:sz w:val="20"/>
          <w:szCs w:val="20"/>
        </w:rPr>
        <w:t>Chongqi University, China</w:t>
      </w:r>
    </w:p>
    <w:p w:rsidRPr="00E90E73" w:rsidR="00563E56" w:rsidP="00257558" w:rsidRDefault="00563E56" w14:paraId="43F994F1" w14:textId="77777777">
      <w:pPr>
        <w:pStyle w:val="a5"/>
        <w:numPr>
          <w:ilvl w:val="0"/>
          <w:numId w:val="21"/>
        </w:numPr>
        <w:ind w:left="450"/>
        <w:jc w:val="both"/>
        <w:rPr>
          <w:rFonts w:ascii="Verdana" w:hAnsi="Verdana" w:eastAsia="Times New Roman" w:cs="Times New Roman"/>
          <w:bCs/>
          <w:color w:val="auto"/>
          <w:sz w:val="20"/>
          <w:szCs w:val="20"/>
        </w:rPr>
      </w:pPr>
      <w:r w:rsidRPr="00E90E73">
        <w:rPr>
          <w:rFonts w:ascii="Verdana" w:hAnsi="Verdana" w:eastAsia="Times New Roman" w:cs="Times New Roman"/>
          <w:bCs/>
          <w:color w:val="auto"/>
          <w:sz w:val="20"/>
          <w:szCs w:val="20"/>
        </w:rPr>
        <w:t>Ming Chi University of Technology, Taiwan</w:t>
      </w:r>
    </w:p>
    <w:p w:rsidRPr="00E90E73" w:rsidR="00563E56" w:rsidP="00257558" w:rsidRDefault="00563E56" w14:paraId="10490028" w14:textId="77777777">
      <w:pPr>
        <w:pStyle w:val="a5"/>
        <w:numPr>
          <w:ilvl w:val="0"/>
          <w:numId w:val="21"/>
        </w:numPr>
        <w:ind w:left="450"/>
        <w:jc w:val="both"/>
        <w:rPr>
          <w:rFonts w:ascii="Verdana" w:hAnsi="Verdana" w:eastAsia="Times New Roman" w:cs="Times New Roman"/>
          <w:bCs/>
          <w:color w:val="auto"/>
          <w:sz w:val="20"/>
          <w:szCs w:val="20"/>
        </w:rPr>
      </w:pPr>
      <w:r w:rsidRPr="00E90E73">
        <w:rPr>
          <w:rFonts w:ascii="Verdana" w:hAnsi="Verdana" w:eastAsia="Times New Roman" w:cs="Times New Roman"/>
          <w:bCs/>
          <w:color w:val="auto"/>
          <w:sz w:val="20"/>
          <w:szCs w:val="20"/>
        </w:rPr>
        <w:t>Kobe University, Japan</w:t>
      </w:r>
    </w:p>
    <w:p w:rsidRPr="00E90E73" w:rsidR="00563E56" w:rsidP="1874D8F6" w:rsidRDefault="1874D8F6" w14:paraId="6190E0FD" w14:textId="77777777">
      <w:pPr>
        <w:pStyle w:val="a5"/>
        <w:numPr>
          <w:ilvl w:val="0"/>
          <w:numId w:val="21"/>
        </w:numPr>
        <w:ind w:left="450"/>
        <w:jc w:val="both"/>
        <w:rPr>
          <w:rFonts w:ascii="Verdana" w:hAnsi="Verdana" w:cs="Times New Roman"/>
          <w:color w:val="FFFFFF" w:themeColor="background1"/>
          <w:sz w:val="20"/>
          <w:szCs w:val="20"/>
        </w:rPr>
      </w:pPr>
      <w:r w:rsidRPr="1874D8F6">
        <w:rPr>
          <w:rFonts w:ascii="Verdana" w:hAnsi="Verdana" w:eastAsia="Times New Roman" w:cs="Times New Roman"/>
          <w:color w:val="auto"/>
          <w:sz w:val="20"/>
          <w:szCs w:val="20"/>
        </w:rPr>
        <w:t>Institute of Biotechnology Vietnam</w:t>
      </w:r>
    </w:p>
    <w:p w:rsidRPr="00E90E73" w:rsidR="00563E56" w:rsidP="1874D8F6" w:rsidRDefault="1874D8F6" w14:paraId="1F127D75" w14:textId="77777777">
      <w:pPr>
        <w:pStyle w:val="a5"/>
        <w:numPr>
          <w:ilvl w:val="0"/>
          <w:numId w:val="21"/>
        </w:numPr>
        <w:ind w:left="450"/>
        <w:jc w:val="both"/>
        <w:rPr>
          <w:rFonts w:ascii="Verdana" w:hAnsi="Verdana" w:cs="Times New Roman"/>
          <w:color w:val="FFFFFF" w:themeColor="background1"/>
          <w:sz w:val="20"/>
          <w:szCs w:val="20"/>
        </w:rPr>
      </w:pPr>
      <w:r w:rsidRPr="1874D8F6">
        <w:rPr>
          <w:rFonts w:ascii="Verdana" w:hAnsi="Verdana" w:eastAsia="Times New Roman" w:cs="Times New Roman"/>
          <w:color w:val="auto"/>
          <w:sz w:val="20"/>
          <w:szCs w:val="20"/>
        </w:rPr>
        <w:t>Chongqing University, China</w:t>
      </w:r>
    </w:p>
    <w:p w:rsidRPr="00E90E73" w:rsidR="00F829D5" w:rsidP="1874D8F6" w:rsidRDefault="1874D8F6" w14:paraId="23F26C03" w14:textId="77777777">
      <w:pPr>
        <w:pStyle w:val="a5"/>
        <w:numPr>
          <w:ilvl w:val="0"/>
          <w:numId w:val="21"/>
        </w:numPr>
        <w:ind w:left="450"/>
        <w:jc w:val="both"/>
        <w:rPr>
          <w:rFonts w:ascii="Verdana" w:hAnsi="Verdana" w:cs="Times New Roman"/>
          <w:color w:val="000000" w:themeColor="text1"/>
          <w:sz w:val="20"/>
          <w:szCs w:val="20"/>
        </w:rPr>
      </w:pPr>
      <w:r w:rsidRPr="1874D8F6">
        <w:rPr>
          <w:rFonts w:ascii="Verdana" w:hAnsi="Verdana" w:eastAsia="Times New Roman" w:cs="Times New Roman"/>
          <w:color w:val="auto"/>
          <w:sz w:val="20"/>
          <w:szCs w:val="20"/>
        </w:rPr>
        <w:t xml:space="preserve">Tunghai </w:t>
      </w:r>
      <w:r w:rsidRPr="1874D8F6">
        <w:rPr>
          <w:rFonts w:ascii="Verdana" w:hAnsi="Verdana" w:eastAsia="Times New Roman" w:cs="Times New Roman"/>
          <w:color w:val="000000" w:themeColor="text1"/>
          <w:sz w:val="20"/>
          <w:szCs w:val="20"/>
        </w:rPr>
        <w:t>University, Taiwan</w:t>
      </w:r>
    </w:p>
    <w:p w:rsidRPr="00E90E73" w:rsidR="00F829D5" w:rsidP="1874D8F6" w:rsidRDefault="1874D8F6" w14:paraId="1180DB7B" w14:textId="77777777">
      <w:pPr>
        <w:pStyle w:val="a5"/>
        <w:numPr>
          <w:ilvl w:val="0"/>
          <w:numId w:val="21"/>
        </w:numPr>
        <w:ind w:left="450"/>
        <w:jc w:val="both"/>
        <w:rPr>
          <w:rFonts w:ascii="Verdana" w:hAnsi="Verdana" w:cs="Times New Roman"/>
          <w:color w:val="000000" w:themeColor="text1"/>
          <w:sz w:val="20"/>
          <w:szCs w:val="20"/>
        </w:rPr>
      </w:pPr>
      <w:r w:rsidRPr="1874D8F6">
        <w:rPr>
          <w:rFonts w:ascii="Verdana" w:hAnsi="Verdana"/>
          <w:color w:val="000000" w:themeColor="text1"/>
          <w:sz w:val="20"/>
          <w:szCs w:val="20"/>
        </w:rPr>
        <w:t>Universitu College of Technology Sarawak</w:t>
      </w:r>
    </w:p>
    <w:p w:rsidRPr="00E90E73" w:rsidR="00F829D5" w:rsidP="1874D8F6" w:rsidRDefault="1874D8F6" w14:paraId="65F060B1" w14:textId="77777777">
      <w:pPr>
        <w:pStyle w:val="a5"/>
        <w:numPr>
          <w:ilvl w:val="0"/>
          <w:numId w:val="21"/>
        </w:numPr>
        <w:ind w:left="450"/>
        <w:jc w:val="both"/>
        <w:rPr>
          <w:rFonts w:ascii="Verdana" w:hAnsi="Verdana" w:cs="Times New Roman"/>
          <w:color w:val="000000" w:themeColor="text1"/>
          <w:sz w:val="20"/>
          <w:szCs w:val="20"/>
        </w:rPr>
      </w:pPr>
      <w:r w:rsidRPr="1874D8F6">
        <w:rPr>
          <w:rFonts w:ascii="Verdana" w:hAnsi="Verdana" w:cs="Times New Roman"/>
          <w:color w:val="000000" w:themeColor="text1"/>
          <w:sz w:val="20"/>
          <w:szCs w:val="20"/>
        </w:rPr>
        <w:t>Malaysian Rubber Council</w:t>
      </w:r>
    </w:p>
    <w:p w:rsidRPr="00E90E73" w:rsidR="00F829D5" w:rsidP="1874D8F6" w:rsidRDefault="1874D8F6" w14:paraId="40A307A2" w14:textId="77777777">
      <w:pPr>
        <w:pStyle w:val="a5"/>
        <w:numPr>
          <w:ilvl w:val="0"/>
          <w:numId w:val="21"/>
        </w:numPr>
        <w:ind w:left="450"/>
        <w:jc w:val="both"/>
        <w:rPr>
          <w:rFonts w:ascii="Verdana" w:hAnsi="Verdana" w:cs="Times New Roman"/>
          <w:color w:val="000000" w:themeColor="text1"/>
          <w:sz w:val="20"/>
          <w:szCs w:val="20"/>
        </w:rPr>
      </w:pPr>
      <w:r w:rsidRPr="1874D8F6">
        <w:rPr>
          <w:rFonts w:ascii="Verdana" w:hAnsi="Verdana" w:cs="Times New Roman"/>
          <w:color w:val="000000" w:themeColor="text1"/>
          <w:sz w:val="20"/>
          <w:szCs w:val="20"/>
        </w:rPr>
        <w:t>Zhejiang University, China</w:t>
      </w:r>
    </w:p>
    <w:p w:rsidRPr="00E90E73" w:rsidR="00F829D5" w:rsidP="1874D8F6" w:rsidRDefault="1874D8F6" w14:paraId="673CF117" w14:textId="77777777">
      <w:pPr>
        <w:pStyle w:val="a5"/>
        <w:numPr>
          <w:ilvl w:val="0"/>
          <w:numId w:val="21"/>
        </w:numPr>
        <w:ind w:left="450"/>
        <w:jc w:val="both"/>
        <w:rPr>
          <w:rFonts w:ascii="Verdana" w:hAnsi="Verdana" w:cs="Times New Roman"/>
          <w:color w:val="000000" w:themeColor="text1"/>
          <w:sz w:val="20"/>
          <w:szCs w:val="20"/>
        </w:rPr>
      </w:pPr>
      <w:r w:rsidRPr="1874D8F6">
        <w:rPr>
          <w:rFonts w:ascii="Verdana" w:hAnsi="Verdana" w:cs="Times New Roman"/>
          <w:color w:val="000000" w:themeColor="text1"/>
          <w:sz w:val="20"/>
          <w:szCs w:val="20"/>
        </w:rPr>
        <w:t>Xiamen University Malayisa</w:t>
      </w:r>
    </w:p>
    <w:p w:rsidRPr="00E90E73" w:rsidR="00F829D5" w:rsidP="1874D8F6" w:rsidRDefault="1874D8F6" w14:paraId="3A2A9217" w14:textId="77777777">
      <w:pPr>
        <w:pStyle w:val="a5"/>
        <w:numPr>
          <w:ilvl w:val="0"/>
          <w:numId w:val="21"/>
        </w:numPr>
        <w:ind w:left="450"/>
        <w:jc w:val="both"/>
        <w:rPr>
          <w:rFonts w:ascii="Verdana" w:hAnsi="Verdana" w:cs="Times New Roman"/>
          <w:color w:val="000000" w:themeColor="text1"/>
          <w:sz w:val="20"/>
          <w:szCs w:val="20"/>
        </w:rPr>
      </w:pPr>
      <w:r w:rsidRPr="1874D8F6">
        <w:rPr>
          <w:rFonts w:ascii="Verdana" w:hAnsi="Verdana" w:cs="Times New Roman"/>
          <w:color w:val="000000" w:themeColor="text1"/>
          <w:sz w:val="20"/>
          <w:szCs w:val="20"/>
        </w:rPr>
        <w:t>University of Waikato</w:t>
      </w:r>
    </w:p>
    <w:p w:rsidRPr="00E90E73" w:rsidR="002351FA" w:rsidP="1874D8F6" w:rsidRDefault="1874D8F6" w14:paraId="51666402" w14:textId="382BEB96">
      <w:pPr>
        <w:pStyle w:val="a5"/>
        <w:numPr>
          <w:ilvl w:val="0"/>
          <w:numId w:val="21"/>
        </w:numPr>
        <w:ind w:left="450"/>
        <w:jc w:val="both"/>
        <w:rPr>
          <w:rFonts w:ascii="Verdana" w:hAnsi="Verdana" w:cs="Times New Roman"/>
          <w:color w:val="000000" w:themeColor="text1"/>
          <w:sz w:val="20"/>
          <w:szCs w:val="20"/>
        </w:rPr>
      </w:pPr>
      <w:r w:rsidRPr="1874D8F6">
        <w:rPr>
          <w:rFonts w:ascii="Verdana" w:hAnsi="Verdana" w:cs="Times New Roman"/>
          <w:color w:val="000000" w:themeColor="text1"/>
          <w:sz w:val="20"/>
          <w:szCs w:val="20"/>
        </w:rPr>
        <w:t>Biolina Sdn Bhd</w:t>
      </w:r>
      <w:r w:rsidRPr="1874D8F6">
        <w:rPr>
          <w:rFonts w:ascii="Verdana" w:hAnsi="Verdana" w:cs="Times New Roman"/>
          <w:color w:val="FFFFFF" w:themeColor="background1"/>
          <w:sz w:val="20"/>
          <w:szCs w:val="20"/>
        </w:rPr>
        <w:t xml:space="preserve"> </w:t>
      </w:r>
    </w:p>
    <w:p w:rsidR="00F829D5" w:rsidP="00E90E73" w:rsidRDefault="00F829D5" w14:paraId="3365EF12" w14:textId="5FDB3212">
      <w:pPr>
        <w:pStyle w:val="a7"/>
        <w:jc w:val="both"/>
        <w:rPr>
          <w:rFonts w:ascii="Verdana" w:hAnsi="Verdana"/>
          <w:bCs/>
        </w:rPr>
      </w:pPr>
    </w:p>
    <w:tbl>
      <w:tblPr>
        <w:tblStyle w:val="afc"/>
        <w:tblW w:w="0" w:type="auto"/>
        <w:tblLook w:val="04A0" w:firstRow="1" w:lastRow="0" w:firstColumn="1" w:lastColumn="0" w:noHBand="0" w:noVBand="1"/>
      </w:tblPr>
      <w:tblGrid>
        <w:gridCol w:w="10076"/>
      </w:tblGrid>
      <w:tr w:rsidRPr="00F77A46" w:rsidR="00F37302" w:rsidTr="00F37302" w14:paraId="7B98512E" w14:textId="77777777">
        <w:tc>
          <w:tcPr>
            <w:tcW w:w="10302" w:type="dxa"/>
            <w:tcBorders>
              <w:bottom w:val="single" w:color="FFFFFF" w:themeColor="background1" w:sz="4" w:space="0"/>
            </w:tcBorders>
            <w:shd w:val="clear" w:color="auto" w:fill="000090"/>
          </w:tcPr>
          <w:p w:rsidRPr="00F77A46" w:rsidR="00F37302" w:rsidP="00F37302" w:rsidRDefault="00F37302" w14:paraId="03DE20AD" w14:textId="780B25F0">
            <w:pPr>
              <w:pStyle w:val="a5"/>
              <w:rPr>
                <w:rFonts w:ascii="Verdana" w:hAnsi="Verdana" w:cs="Times New Roman"/>
                <w:b/>
                <w:color w:val="FFFFFF" w:themeColor="background1"/>
                <w:sz w:val="20"/>
                <w:szCs w:val="20"/>
                <w:u w:val="single"/>
              </w:rPr>
            </w:pPr>
            <w:r w:rsidRPr="00F77A46">
              <w:rPr>
                <w:rFonts w:ascii="Verdana" w:hAnsi="Verdana" w:cs="Times New Roman"/>
                <w:b/>
                <w:color w:val="FFFFFF" w:themeColor="background1"/>
                <w:sz w:val="20"/>
                <w:szCs w:val="20"/>
                <w:u w:val="single"/>
              </w:rPr>
              <w:t>I</w:t>
            </w:r>
            <w:r>
              <w:rPr>
                <w:rFonts w:ascii="Verdana" w:hAnsi="Verdana" w:cs="Times New Roman"/>
                <w:b/>
                <w:color w:val="FFFFFF" w:themeColor="background1"/>
                <w:sz w:val="20"/>
                <w:szCs w:val="20"/>
                <w:u w:val="single"/>
              </w:rPr>
              <w:t xml:space="preserve">ndustrial </w:t>
            </w:r>
            <w:r w:rsidRPr="00F77A46">
              <w:rPr>
                <w:rFonts w:ascii="Verdana" w:hAnsi="Verdana" w:cs="Times New Roman"/>
                <w:b/>
                <w:color w:val="FFFFFF" w:themeColor="background1"/>
                <w:sz w:val="20"/>
                <w:szCs w:val="20"/>
                <w:u w:val="single"/>
              </w:rPr>
              <w:t>Collaborators</w:t>
            </w:r>
            <w:r>
              <w:rPr>
                <w:rFonts w:ascii="Verdana" w:hAnsi="Verdana" w:cs="Times New Roman"/>
                <w:b/>
                <w:color w:val="FFFFFF" w:themeColor="background1"/>
                <w:sz w:val="20"/>
                <w:szCs w:val="20"/>
                <w:u w:val="single"/>
              </w:rPr>
              <w:t xml:space="preserve">, Consultations, </w:t>
            </w:r>
            <w:r w:rsidRPr="00F37302">
              <w:rPr>
                <w:rFonts w:ascii="Verdana" w:hAnsi="Verdana" w:cs="Times New Roman"/>
                <w:b/>
                <w:color w:val="FFFFFF" w:themeColor="background1"/>
                <w:sz w:val="20"/>
                <w:szCs w:val="20"/>
                <w:u w:val="single"/>
              </w:rPr>
              <w:t>Technical advisor</w:t>
            </w:r>
          </w:p>
        </w:tc>
      </w:tr>
    </w:tbl>
    <w:p w:rsidRPr="00F77A46" w:rsidR="00F37302" w:rsidP="00F37302" w:rsidRDefault="00F37302" w14:paraId="1D6F44BA" w14:textId="77777777">
      <w:pPr>
        <w:pStyle w:val="a7"/>
        <w:jc w:val="both"/>
        <w:rPr>
          <w:rFonts w:ascii="Verdana" w:hAnsi="Verdana"/>
          <w:bCs/>
        </w:rPr>
      </w:pPr>
    </w:p>
    <w:p w:rsidRPr="00F37302" w:rsidR="00F37302" w:rsidP="00257558" w:rsidRDefault="00F37302" w14:paraId="7B505B05" w14:textId="77777777">
      <w:pPr>
        <w:pStyle w:val="a7"/>
        <w:numPr>
          <w:ilvl w:val="0"/>
          <w:numId w:val="30"/>
        </w:numPr>
        <w:ind w:left="360"/>
        <w:jc w:val="both"/>
        <w:rPr>
          <w:rFonts w:ascii="Verdana" w:hAnsi="Verdana"/>
          <w:bCs/>
          <w:lang w:val="en-US"/>
        </w:rPr>
      </w:pPr>
      <w:r w:rsidRPr="00F37302">
        <w:rPr>
          <w:rFonts w:ascii="Verdana" w:hAnsi="Verdana"/>
          <w:bCs/>
          <w:lang w:val="en-US"/>
        </w:rPr>
        <w:t xml:space="preserve">Biotajmeel Cosmeceutical Sdn. Bhd. </w:t>
      </w:r>
    </w:p>
    <w:p w:rsidRPr="00F37302" w:rsidR="00F37302" w:rsidP="00E90E73" w:rsidRDefault="00F37302" w14:paraId="54C0BCF6" w14:textId="77777777">
      <w:pPr>
        <w:pStyle w:val="a7"/>
        <w:ind w:left="360"/>
        <w:jc w:val="both"/>
        <w:rPr>
          <w:rFonts w:ascii="Verdana" w:hAnsi="Verdana"/>
          <w:bCs/>
          <w:lang w:val="en-US"/>
        </w:rPr>
      </w:pPr>
      <w:r w:rsidRPr="00F37302">
        <w:rPr>
          <w:rFonts w:ascii="Verdana" w:hAnsi="Verdana"/>
          <w:bCs/>
          <w:lang w:val="en-US"/>
        </w:rPr>
        <w:t>Lot 3174, Batu 23, Jalan Kota Bharu - Machang, Malaysia</w:t>
      </w:r>
    </w:p>
    <w:p w:rsidRPr="00F37302" w:rsidR="00F37302" w:rsidP="00E90E73" w:rsidRDefault="00F37302" w14:paraId="011E03CF" w14:textId="5B960305">
      <w:pPr>
        <w:pStyle w:val="a7"/>
        <w:ind w:left="360"/>
        <w:jc w:val="both"/>
        <w:rPr>
          <w:rFonts w:ascii="Verdana" w:hAnsi="Verdana"/>
          <w:bCs/>
          <w:lang w:val="en-US"/>
        </w:rPr>
      </w:pPr>
      <w:r w:rsidRPr="00F37302">
        <w:rPr>
          <w:rFonts w:ascii="Verdana" w:hAnsi="Verdana"/>
          <w:bCs/>
          <w:lang w:val="en-US"/>
        </w:rPr>
        <w:t xml:space="preserve">Jun 2019 </w:t>
      </w:r>
      <w:r>
        <w:rPr>
          <w:rFonts w:ascii="Verdana" w:hAnsi="Verdana"/>
          <w:bCs/>
          <w:lang w:val="en-US"/>
        </w:rPr>
        <w:t>–</w:t>
      </w:r>
      <w:r w:rsidRPr="00F37302">
        <w:rPr>
          <w:rFonts w:ascii="Verdana" w:hAnsi="Verdana"/>
          <w:bCs/>
          <w:lang w:val="en-US"/>
        </w:rPr>
        <w:t xml:space="preserve"> </w:t>
      </w:r>
      <w:r>
        <w:rPr>
          <w:rFonts w:ascii="Verdana" w:hAnsi="Verdana"/>
          <w:bCs/>
          <w:lang w:val="en-US"/>
        </w:rPr>
        <w:t>April 2021</w:t>
      </w:r>
    </w:p>
    <w:p w:rsidRPr="00F37302" w:rsidR="00F37302" w:rsidRDefault="00F37302" w14:paraId="7784D8E3" w14:textId="77777777">
      <w:pPr>
        <w:pStyle w:val="a7"/>
        <w:jc w:val="both"/>
        <w:rPr>
          <w:rFonts w:ascii="Verdana" w:hAnsi="Verdana"/>
          <w:bCs/>
          <w:lang w:val="en-US"/>
        </w:rPr>
      </w:pPr>
    </w:p>
    <w:p w:rsidRPr="00F37302" w:rsidR="00F37302" w:rsidP="00257558" w:rsidRDefault="00F37302" w14:paraId="3E81819D" w14:textId="77777777">
      <w:pPr>
        <w:pStyle w:val="a7"/>
        <w:numPr>
          <w:ilvl w:val="0"/>
          <w:numId w:val="30"/>
        </w:numPr>
        <w:ind w:left="360"/>
        <w:jc w:val="both"/>
        <w:rPr>
          <w:rFonts w:ascii="Verdana" w:hAnsi="Verdana"/>
          <w:bCs/>
          <w:lang w:val="en-US"/>
        </w:rPr>
      </w:pPr>
      <w:r w:rsidRPr="00F37302">
        <w:rPr>
          <w:rFonts w:ascii="Verdana" w:hAnsi="Verdana"/>
          <w:bCs/>
          <w:lang w:val="en-US"/>
        </w:rPr>
        <w:t xml:space="preserve">Ripcol Industries Sdn. Bhd. (586996k) </w:t>
      </w:r>
    </w:p>
    <w:p w:rsidRPr="00F37302" w:rsidR="00F37302" w:rsidP="00E90E73" w:rsidRDefault="00F37302" w14:paraId="095640E0" w14:textId="77777777">
      <w:pPr>
        <w:pStyle w:val="a7"/>
        <w:ind w:left="360"/>
        <w:jc w:val="both"/>
        <w:rPr>
          <w:rFonts w:ascii="Verdana" w:hAnsi="Verdana"/>
          <w:bCs/>
          <w:lang w:val="en-US"/>
        </w:rPr>
      </w:pPr>
      <w:r w:rsidRPr="00F37302">
        <w:rPr>
          <w:rFonts w:ascii="Verdana" w:hAnsi="Verdana"/>
          <w:bCs/>
          <w:lang w:val="en-US"/>
        </w:rPr>
        <w:t>No.9, Jalan Chepor 11/7, Kawasan Perusahaan Seramik Chepor, 31200, Chemor, Perak.</w:t>
      </w:r>
    </w:p>
    <w:p w:rsidRPr="00F37302" w:rsidR="00F37302" w:rsidP="00E90E73" w:rsidRDefault="00F37302" w14:paraId="4D0386E0" w14:textId="7D649108">
      <w:pPr>
        <w:pStyle w:val="a7"/>
        <w:ind w:left="360"/>
        <w:jc w:val="both"/>
        <w:rPr>
          <w:rFonts w:ascii="Verdana" w:hAnsi="Verdana"/>
          <w:bCs/>
          <w:lang w:val="en-US"/>
        </w:rPr>
      </w:pPr>
      <w:r w:rsidRPr="00F37302">
        <w:rPr>
          <w:rFonts w:ascii="Verdana" w:hAnsi="Verdana"/>
          <w:bCs/>
          <w:lang w:val="en-US"/>
        </w:rPr>
        <w:t xml:space="preserve">Sep 2017 – </w:t>
      </w:r>
      <w:r>
        <w:rPr>
          <w:rFonts w:ascii="Verdana" w:hAnsi="Verdana"/>
          <w:bCs/>
          <w:lang w:val="en-US"/>
        </w:rPr>
        <w:t>Dec 2019</w:t>
      </w:r>
    </w:p>
    <w:p w:rsidRPr="00F37302" w:rsidR="00F37302" w:rsidRDefault="00F37302" w14:paraId="1B5A0D61" w14:textId="77777777">
      <w:pPr>
        <w:pStyle w:val="a7"/>
        <w:jc w:val="both"/>
        <w:rPr>
          <w:rFonts w:ascii="Verdana" w:hAnsi="Verdana"/>
          <w:bCs/>
          <w:lang w:val="en-US"/>
        </w:rPr>
      </w:pPr>
    </w:p>
    <w:p w:rsidRPr="00F37302" w:rsidR="00F37302" w:rsidP="00257558" w:rsidRDefault="00F37302" w14:paraId="68BFF915" w14:textId="77777777">
      <w:pPr>
        <w:pStyle w:val="a7"/>
        <w:numPr>
          <w:ilvl w:val="0"/>
          <w:numId w:val="30"/>
        </w:numPr>
        <w:ind w:left="360"/>
        <w:jc w:val="both"/>
        <w:rPr>
          <w:rFonts w:ascii="Verdana" w:hAnsi="Verdana"/>
          <w:bCs/>
          <w:lang w:val="en-US"/>
        </w:rPr>
      </w:pPr>
      <w:r w:rsidRPr="00F37302">
        <w:rPr>
          <w:rFonts w:ascii="Verdana" w:hAnsi="Verdana"/>
          <w:bCs/>
          <w:lang w:val="en-US"/>
        </w:rPr>
        <w:t>The Malaysian Agricultural Research and Development Institute (MARDI)</w:t>
      </w:r>
    </w:p>
    <w:p w:rsidRPr="00F37302" w:rsidR="00F37302" w:rsidP="00E90E73" w:rsidRDefault="00F37302" w14:paraId="15DE31A4" w14:textId="48C1AF84">
      <w:pPr>
        <w:pStyle w:val="a7"/>
        <w:ind w:left="360"/>
        <w:jc w:val="both"/>
        <w:rPr>
          <w:rFonts w:ascii="Verdana" w:hAnsi="Verdana"/>
          <w:bCs/>
          <w:lang w:val="en-US"/>
        </w:rPr>
      </w:pPr>
      <w:r w:rsidRPr="00F37302">
        <w:rPr>
          <w:rFonts w:ascii="Verdana" w:hAnsi="Verdana"/>
          <w:bCs/>
          <w:lang w:val="en-US"/>
        </w:rPr>
        <w:t>Ibu Pejabat MARDI, Persiaran MARDI-UPM, 43400 Serdang</w:t>
      </w:r>
      <w:r>
        <w:rPr>
          <w:rFonts w:ascii="Verdana" w:hAnsi="Verdana"/>
          <w:bCs/>
          <w:lang w:val="en-US"/>
        </w:rPr>
        <w:t xml:space="preserve">, </w:t>
      </w:r>
      <w:r w:rsidRPr="00F37302">
        <w:rPr>
          <w:rFonts w:ascii="Verdana" w:hAnsi="Verdana"/>
          <w:bCs/>
          <w:lang w:val="en-US"/>
        </w:rPr>
        <w:t>Selangor.</w:t>
      </w:r>
    </w:p>
    <w:p w:rsidRPr="00F37302" w:rsidR="00F37302" w:rsidP="00E90E73" w:rsidRDefault="00F37302" w14:paraId="0823194D" w14:textId="77777777">
      <w:pPr>
        <w:pStyle w:val="a7"/>
        <w:ind w:left="360"/>
        <w:jc w:val="both"/>
        <w:rPr>
          <w:rFonts w:ascii="Verdana" w:hAnsi="Verdana"/>
          <w:bCs/>
          <w:lang w:val="en-US"/>
        </w:rPr>
      </w:pPr>
      <w:r w:rsidRPr="00F37302">
        <w:rPr>
          <w:rFonts w:ascii="Verdana" w:hAnsi="Verdana"/>
          <w:bCs/>
          <w:lang w:val="en-US"/>
        </w:rPr>
        <w:lastRenderedPageBreak/>
        <w:t>Jan 2016 – Present</w:t>
      </w:r>
    </w:p>
    <w:p w:rsidRPr="00F37302" w:rsidR="00F37302" w:rsidRDefault="00F37302" w14:paraId="458E65B4" w14:textId="77777777">
      <w:pPr>
        <w:pStyle w:val="a7"/>
        <w:jc w:val="both"/>
        <w:rPr>
          <w:rFonts w:ascii="Verdana" w:hAnsi="Verdana"/>
          <w:bCs/>
          <w:lang w:val="en-US"/>
        </w:rPr>
      </w:pPr>
    </w:p>
    <w:p w:rsidRPr="00F37302" w:rsidR="00F37302" w:rsidP="00257558" w:rsidRDefault="00F37302" w14:paraId="02E09637" w14:textId="77777777">
      <w:pPr>
        <w:pStyle w:val="a7"/>
        <w:numPr>
          <w:ilvl w:val="0"/>
          <w:numId w:val="30"/>
        </w:numPr>
        <w:ind w:left="360"/>
        <w:jc w:val="both"/>
        <w:rPr>
          <w:rFonts w:ascii="Verdana" w:hAnsi="Verdana"/>
          <w:bCs/>
          <w:lang w:val="en-US"/>
        </w:rPr>
      </w:pPr>
      <w:r w:rsidRPr="00F37302">
        <w:rPr>
          <w:rFonts w:ascii="Verdana" w:hAnsi="Verdana"/>
          <w:bCs/>
          <w:lang w:val="en-US"/>
        </w:rPr>
        <w:t>Twolink Sdn. Bhd. (Malaysia)</w:t>
      </w:r>
    </w:p>
    <w:p w:rsidRPr="00F37302" w:rsidR="00F37302" w:rsidP="00E90E73" w:rsidRDefault="00F37302" w14:paraId="7CEF7E10" w14:textId="77777777">
      <w:pPr>
        <w:pStyle w:val="a7"/>
        <w:ind w:left="360"/>
        <w:jc w:val="both"/>
        <w:rPr>
          <w:rFonts w:ascii="Verdana" w:hAnsi="Verdana"/>
          <w:bCs/>
          <w:lang w:val="en-US"/>
        </w:rPr>
      </w:pPr>
      <w:r w:rsidRPr="00F37302">
        <w:rPr>
          <w:rFonts w:ascii="Verdana" w:hAnsi="Verdana"/>
          <w:bCs/>
          <w:lang w:val="en-US"/>
        </w:rPr>
        <w:t>No.9, Hicom Town Center, Jalan Kota Raja L 27/L, Seksyen 27, 40400 Shah Alam, Selangor.</w:t>
      </w:r>
    </w:p>
    <w:p w:rsidR="00F37302" w:rsidP="00E90E73" w:rsidRDefault="00F37302" w14:paraId="0AC433F7" w14:textId="41CDFB76">
      <w:pPr>
        <w:pStyle w:val="a7"/>
        <w:ind w:left="360"/>
        <w:jc w:val="both"/>
        <w:rPr>
          <w:rFonts w:ascii="Verdana" w:hAnsi="Verdana"/>
          <w:bCs/>
          <w:lang w:val="en-US"/>
        </w:rPr>
      </w:pPr>
      <w:r w:rsidRPr="00F37302">
        <w:rPr>
          <w:rFonts w:ascii="Verdana" w:hAnsi="Verdana"/>
          <w:bCs/>
          <w:lang w:val="en-US"/>
        </w:rPr>
        <w:t xml:space="preserve">Apr 2016 – </w:t>
      </w:r>
      <w:r>
        <w:rPr>
          <w:rFonts w:ascii="Verdana" w:hAnsi="Verdana"/>
          <w:bCs/>
          <w:lang w:val="en-US"/>
        </w:rPr>
        <w:t>Dec 2020</w:t>
      </w:r>
    </w:p>
    <w:p w:rsidR="00F37302" w:rsidP="00E90E73" w:rsidRDefault="00F37302" w14:paraId="1634B623" w14:textId="09BA0494">
      <w:pPr>
        <w:pStyle w:val="a7"/>
        <w:ind w:left="360"/>
        <w:jc w:val="both"/>
        <w:rPr>
          <w:rFonts w:ascii="Verdana" w:hAnsi="Verdana"/>
          <w:bCs/>
          <w:lang w:val="en-US"/>
        </w:rPr>
      </w:pPr>
    </w:p>
    <w:p w:rsidR="00F37302" w:rsidP="00257558" w:rsidRDefault="00F37302" w14:paraId="404E6726" w14:textId="3A48D41C">
      <w:pPr>
        <w:pStyle w:val="a7"/>
        <w:numPr>
          <w:ilvl w:val="0"/>
          <w:numId w:val="30"/>
        </w:numPr>
        <w:ind w:left="360"/>
        <w:jc w:val="both"/>
        <w:rPr>
          <w:rFonts w:ascii="Verdana" w:hAnsi="Verdana"/>
          <w:bCs/>
          <w:lang w:val="en-US"/>
        </w:rPr>
      </w:pPr>
      <w:r w:rsidRPr="00F37302">
        <w:rPr>
          <w:rFonts w:ascii="Verdana" w:hAnsi="Verdana"/>
          <w:bCs/>
          <w:lang w:val="en-US"/>
        </w:rPr>
        <w:t>Ventura Agro Entreprise</w:t>
      </w:r>
      <w:r>
        <w:rPr>
          <w:rFonts w:ascii="Verdana" w:hAnsi="Verdana"/>
          <w:bCs/>
          <w:lang w:val="en-US"/>
        </w:rPr>
        <w:t xml:space="preserve"> (Malaysia)</w:t>
      </w:r>
    </w:p>
    <w:p w:rsidR="00F37302" w:rsidP="00E90E73" w:rsidRDefault="00EB73C5" w14:paraId="16FE1A6E" w14:textId="296E1EE6">
      <w:pPr>
        <w:pStyle w:val="a7"/>
        <w:ind w:left="360"/>
        <w:jc w:val="both"/>
        <w:rPr>
          <w:rFonts w:ascii="Verdana" w:hAnsi="Verdana"/>
          <w:bCs/>
          <w:lang w:val="en-US"/>
        </w:rPr>
      </w:pPr>
      <w:r w:rsidRPr="00EB73C5">
        <w:rPr>
          <w:rFonts w:ascii="Verdana" w:hAnsi="Verdana"/>
          <w:bCs/>
          <w:lang w:val="en-US"/>
        </w:rPr>
        <w:t>Jalan Robinson Falls, 39200 Cameron Highlands, Pahang, Malaysia</w:t>
      </w:r>
    </w:p>
    <w:p w:rsidR="00EB73C5" w:rsidP="00E90E73" w:rsidRDefault="00EB73C5" w14:paraId="00A434DA" w14:textId="258AF6E2">
      <w:pPr>
        <w:pStyle w:val="a7"/>
        <w:ind w:left="360"/>
        <w:jc w:val="both"/>
        <w:rPr>
          <w:rFonts w:ascii="Verdana" w:hAnsi="Verdana"/>
          <w:bCs/>
          <w:lang w:val="en-US"/>
        </w:rPr>
      </w:pPr>
      <w:r>
        <w:rPr>
          <w:rFonts w:ascii="Verdana" w:hAnsi="Verdana"/>
          <w:bCs/>
          <w:lang w:val="en-US"/>
        </w:rPr>
        <w:t>Feb 2020 – Present</w:t>
      </w:r>
    </w:p>
    <w:p w:rsidR="00EB73C5" w:rsidP="00E90E73" w:rsidRDefault="00EB73C5" w14:paraId="75BEF6E3" w14:textId="537A535F">
      <w:pPr>
        <w:pStyle w:val="a7"/>
        <w:ind w:left="360"/>
        <w:jc w:val="both"/>
        <w:rPr>
          <w:rFonts w:ascii="Verdana" w:hAnsi="Verdana"/>
          <w:bCs/>
          <w:lang w:val="en-US"/>
        </w:rPr>
      </w:pPr>
    </w:p>
    <w:p w:rsidR="00EB73C5" w:rsidP="00257558" w:rsidRDefault="00EB73C5" w14:paraId="543B2FBA" w14:textId="77777777">
      <w:pPr>
        <w:pStyle w:val="a7"/>
        <w:numPr>
          <w:ilvl w:val="0"/>
          <w:numId w:val="30"/>
        </w:numPr>
        <w:ind w:left="450"/>
        <w:jc w:val="both"/>
        <w:rPr>
          <w:rFonts w:ascii="Verdana" w:hAnsi="Verdana"/>
          <w:bCs/>
          <w:lang w:val="en-US"/>
        </w:rPr>
      </w:pPr>
      <w:r w:rsidRPr="00EB73C5">
        <w:rPr>
          <w:rFonts w:ascii="Verdana" w:hAnsi="Verdana"/>
          <w:bCs/>
          <w:lang w:val="en-US"/>
        </w:rPr>
        <w:t>AlgaeCytes Limited</w:t>
      </w:r>
    </w:p>
    <w:p w:rsidR="00EB73C5" w:rsidP="00E90E73" w:rsidRDefault="00EB73C5" w14:paraId="16DD552E" w14:textId="58F71F05">
      <w:pPr>
        <w:pStyle w:val="a7"/>
        <w:ind w:left="450"/>
        <w:jc w:val="both"/>
        <w:rPr>
          <w:rFonts w:ascii="Verdana" w:hAnsi="Verdana"/>
          <w:bCs/>
          <w:lang w:val="en-US"/>
        </w:rPr>
      </w:pPr>
      <w:r w:rsidRPr="00EB73C5">
        <w:rPr>
          <w:rFonts w:ascii="Verdana" w:hAnsi="Verdana"/>
          <w:bCs/>
          <w:lang w:val="en-US"/>
        </w:rPr>
        <w:t>Discovery Park House</w:t>
      </w:r>
      <w:r>
        <w:rPr>
          <w:rFonts w:ascii="Verdana" w:hAnsi="Verdana"/>
          <w:bCs/>
          <w:lang w:val="en-US"/>
        </w:rPr>
        <w:t xml:space="preserve">, </w:t>
      </w:r>
      <w:r w:rsidRPr="00EB73C5">
        <w:rPr>
          <w:rFonts w:ascii="Verdana" w:hAnsi="Verdana"/>
          <w:bCs/>
          <w:lang w:val="en-US"/>
        </w:rPr>
        <w:t>Ramsgate Road</w:t>
      </w:r>
      <w:r>
        <w:rPr>
          <w:rFonts w:ascii="Verdana" w:hAnsi="Verdana"/>
          <w:bCs/>
          <w:lang w:val="en-US"/>
        </w:rPr>
        <w:t xml:space="preserve">, </w:t>
      </w:r>
      <w:r w:rsidRPr="00EB73C5">
        <w:rPr>
          <w:rFonts w:ascii="Verdana" w:hAnsi="Verdana"/>
          <w:bCs/>
          <w:lang w:val="en-US"/>
        </w:rPr>
        <w:t>Sandwich</w:t>
      </w:r>
      <w:r>
        <w:rPr>
          <w:rFonts w:ascii="Verdana" w:hAnsi="Verdana"/>
          <w:bCs/>
          <w:lang w:val="en-US"/>
        </w:rPr>
        <w:t xml:space="preserve">, </w:t>
      </w:r>
      <w:r w:rsidRPr="00EB73C5">
        <w:rPr>
          <w:rFonts w:ascii="Verdana" w:hAnsi="Verdana"/>
          <w:bCs/>
          <w:lang w:val="en-US"/>
        </w:rPr>
        <w:t>Kent CT13 9ND</w:t>
      </w:r>
    </w:p>
    <w:p w:rsidR="00EB73C5" w:rsidP="00E90E73" w:rsidRDefault="00EB73C5" w14:paraId="1B6DE8B9" w14:textId="772D979E">
      <w:pPr>
        <w:pStyle w:val="a7"/>
        <w:ind w:left="450"/>
        <w:jc w:val="both"/>
        <w:rPr>
          <w:rFonts w:ascii="Verdana" w:hAnsi="Verdana"/>
          <w:bCs/>
          <w:lang w:val="en-US"/>
        </w:rPr>
      </w:pPr>
      <w:r>
        <w:rPr>
          <w:rFonts w:ascii="Verdana" w:hAnsi="Verdana"/>
          <w:bCs/>
          <w:lang w:val="en-US"/>
        </w:rPr>
        <w:t>Jan 2019 – Present</w:t>
      </w:r>
    </w:p>
    <w:p w:rsidR="00EB73C5" w:rsidP="00E90E73" w:rsidRDefault="00EB73C5" w14:paraId="3A6EC81C" w14:textId="6781200B">
      <w:pPr>
        <w:pStyle w:val="a7"/>
        <w:ind w:left="450"/>
        <w:jc w:val="both"/>
        <w:rPr>
          <w:rFonts w:ascii="Verdana" w:hAnsi="Verdana"/>
          <w:bCs/>
          <w:lang w:val="en-US"/>
        </w:rPr>
      </w:pPr>
    </w:p>
    <w:p w:rsidR="00EB73C5" w:rsidP="00257558" w:rsidRDefault="00EB73C5" w14:paraId="36DC1CDF" w14:textId="77777777">
      <w:pPr>
        <w:pStyle w:val="a7"/>
        <w:numPr>
          <w:ilvl w:val="0"/>
          <w:numId w:val="30"/>
        </w:numPr>
        <w:ind w:left="450"/>
        <w:jc w:val="both"/>
        <w:rPr>
          <w:rFonts w:ascii="Verdana" w:hAnsi="Verdana"/>
          <w:bCs/>
          <w:lang w:val="en-US"/>
        </w:rPr>
      </w:pPr>
      <w:r w:rsidRPr="00EB73C5">
        <w:rPr>
          <w:rFonts w:ascii="Verdana" w:hAnsi="Verdana"/>
          <w:bCs/>
          <w:lang w:val="en-US"/>
        </w:rPr>
        <w:t xml:space="preserve">Mentari Alam Eko (M) Sdn. Bhd. </w:t>
      </w:r>
    </w:p>
    <w:p w:rsidR="00EB73C5" w:rsidP="00E90E73" w:rsidRDefault="00EB73C5" w14:paraId="5FB746F2" w14:textId="7FB56A66">
      <w:pPr>
        <w:pStyle w:val="a7"/>
        <w:ind w:left="450"/>
        <w:jc w:val="both"/>
        <w:rPr>
          <w:rFonts w:ascii="Verdana" w:hAnsi="Verdana"/>
          <w:bCs/>
          <w:lang w:val="en-US"/>
        </w:rPr>
      </w:pPr>
      <w:r>
        <w:rPr>
          <w:rFonts w:ascii="Verdana" w:hAnsi="Verdana"/>
          <w:bCs/>
          <w:lang w:val="en-US"/>
        </w:rPr>
        <w:t xml:space="preserve">No. </w:t>
      </w:r>
      <w:r w:rsidRPr="00EB73C5">
        <w:rPr>
          <w:rFonts w:ascii="Verdana" w:hAnsi="Verdana"/>
          <w:bCs/>
          <w:lang w:val="en-US"/>
        </w:rPr>
        <w:t xml:space="preserve">192, Jalan LP 7/4, Kinrara </w:t>
      </w:r>
      <w:r>
        <w:rPr>
          <w:rFonts w:ascii="Verdana" w:hAnsi="Verdana"/>
          <w:bCs/>
          <w:lang w:val="en-US"/>
        </w:rPr>
        <w:t xml:space="preserve">Uptown, Taman Lestari Perdana, </w:t>
      </w:r>
      <w:r w:rsidRPr="00EB73C5">
        <w:rPr>
          <w:rFonts w:ascii="Verdana" w:hAnsi="Verdana"/>
          <w:bCs/>
          <w:lang w:val="en-US"/>
        </w:rPr>
        <w:t>43300 Seri Kembangan, Selangor Darul Ehsan</w:t>
      </w:r>
    </w:p>
    <w:p w:rsidR="00EB73C5" w:rsidP="00E90E73" w:rsidRDefault="00EB73C5" w14:paraId="6DBFD153" w14:textId="6E3F948D">
      <w:pPr>
        <w:pStyle w:val="a7"/>
        <w:ind w:left="450"/>
        <w:jc w:val="both"/>
        <w:rPr>
          <w:rFonts w:ascii="Verdana" w:hAnsi="Verdana"/>
          <w:bCs/>
          <w:lang w:val="en-US"/>
        </w:rPr>
      </w:pPr>
      <w:r>
        <w:rPr>
          <w:rFonts w:ascii="Verdana" w:hAnsi="Verdana"/>
          <w:bCs/>
          <w:lang w:val="en-US"/>
        </w:rPr>
        <w:t>Jan 2019 - Present</w:t>
      </w:r>
    </w:p>
    <w:p w:rsidR="00EB73C5" w:rsidP="00E90E73" w:rsidRDefault="00EB73C5" w14:paraId="7A541E2F" w14:textId="53828C77">
      <w:pPr>
        <w:pStyle w:val="a7"/>
        <w:ind w:left="450"/>
        <w:jc w:val="both"/>
        <w:rPr>
          <w:rFonts w:ascii="Verdana" w:hAnsi="Verdana"/>
          <w:bCs/>
          <w:lang w:val="en-US"/>
        </w:rPr>
      </w:pPr>
    </w:p>
    <w:p w:rsidR="00EB73C5" w:rsidP="00257558" w:rsidRDefault="00EB73C5" w14:paraId="04D258F8" w14:textId="4A5A40AF">
      <w:pPr>
        <w:pStyle w:val="a7"/>
        <w:numPr>
          <w:ilvl w:val="0"/>
          <w:numId w:val="30"/>
        </w:numPr>
        <w:ind w:left="450"/>
        <w:jc w:val="both"/>
        <w:rPr>
          <w:rFonts w:ascii="Verdana" w:hAnsi="Verdana"/>
          <w:bCs/>
          <w:lang w:val="en-US"/>
        </w:rPr>
      </w:pPr>
      <w:r w:rsidRPr="00EB73C5">
        <w:rPr>
          <w:rFonts w:ascii="Verdana" w:hAnsi="Verdana"/>
          <w:bCs/>
          <w:lang w:val="en-US"/>
        </w:rPr>
        <w:t xml:space="preserve">Biolina Corporation Sdn Bhd </w:t>
      </w:r>
    </w:p>
    <w:p w:rsidRPr="00EB73C5" w:rsidR="00EB73C5" w:rsidP="00E90E73" w:rsidRDefault="00EB73C5" w14:paraId="52539350" w14:textId="2ED6A81C">
      <w:pPr>
        <w:pStyle w:val="a7"/>
        <w:ind w:left="450"/>
        <w:jc w:val="both"/>
        <w:rPr>
          <w:rFonts w:ascii="Verdana" w:hAnsi="Verdana"/>
          <w:bCs/>
          <w:lang w:val="en-US"/>
        </w:rPr>
      </w:pPr>
      <w:r>
        <w:rPr>
          <w:rFonts w:ascii="Verdana" w:hAnsi="Verdana"/>
          <w:bCs/>
          <w:lang w:val="en-US"/>
        </w:rPr>
        <w:t>No.</w:t>
      </w:r>
      <w:r w:rsidRPr="00EB73C5">
        <w:rPr>
          <w:rFonts w:ascii="Verdana" w:hAnsi="Verdana"/>
          <w:bCs/>
          <w:lang w:val="en-US"/>
        </w:rPr>
        <w:t xml:space="preserve"> 30-32, Jalan Perindustrian Silibin 1, Kawasan Perindustrian Silibin, 30100 Ipoh, Perak</w:t>
      </w:r>
    </w:p>
    <w:p w:rsidR="00EB73C5" w:rsidP="00EB73C5" w:rsidRDefault="00EB73C5" w14:paraId="72E2B8E9" w14:textId="2E25BD5B">
      <w:pPr>
        <w:pStyle w:val="a7"/>
        <w:ind w:left="450"/>
        <w:jc w:val="both"/>
        <w:rPr>
          <w:rFonts w:ascii="Verdana" w:hAnsi="Verdana"/>
          <w:bCs/>
          <w:lang w:val="en-US"/>
        </w:rPr>
      </w:pPr>
      <w:r>
        <w:rPr>
          <w:rFonts w:ascii="Verdana" w:hAnsi="Verdana"/>
          <w:bCs/>
          <w:lang w:val="en-US"/>
        </w:rPr>
        <w:t>Jan 2019 - Present</w:t>
      </w:r>
    </w:p>
    <w:p w:rsidR="00F829D5" w:rsidP="00F829D5" w:rsidRDefault="00F829D5" w14:paraId="55BAE7CF" w14:textId="150B4EA3">
      <w:pPr>
        <w:pStyle w:val="a7"/>
        <w:jc w:val="both"/>
        <w:rPr>
          <w:rFonts w:ascii="Verdana" w:hAnsi="Verdana"/>
          <w:bCs/>
          <w:lang w:val="en-US"/>
        </w:rPr>
      </w:pPr>
    </w:p>
    <w:p w:rsidRPr="00E90E73" w:rsidR="005E75B4" w:rsidP="00F829D5" w:rsidRDefault="005E75B4" w14:paraId="6DD484D9" w14:textId="77777777">
      <w:pPr>
        <w:pStyle w:val="a7"/>
        <w:jc w:val="both"/>
        <w:rPr>
          <w:rFonts w:ascii="Verdana" w:hAnsi="Verdana"/>
          <w:bCs/>
        </w:rPr>
      </w:pPr>
    </w:p>
    <w:tbl>
      <w:tblPr>
        <w:tblStyle w:val="afc"/>
        <w:tblW w:w="0" w:type="auto"/>
        <w:tblLook w:val="04A0" w:firstRow="1" w:lastRow="0" w:firstColumn="1" w:lastColumn="0" w:noHBand="0" w:noVBand="1"/>
      </w:tblPr>
      <w:tblGrid>
        <w:gridCol w:w="10076"/>
      </w:tblGrid>
      <w:tr w:rsidRPr="00080C42" w:rsidR="00F829D5" w:rsidTr="00080C42" w14:paraId="21D8B984" w14:textId="77777777">
        <w:tc>
          <w:tcPr>
            <w:tcW w:w="10076" w:type="dxa"/>
            <w:tcBorders>
              <w:bottom w:val="single" w:color="FFFFFF" w:themeColor="background1" w:sz="4" w:space="0"/>
            </w:tcBorders>
            <w:shd w:val="clear" w:color="auto" w:fill="000090"/>
          </w:tcPr>
          <w:p w:rsidRPr="00E90E73" w:rsidR="00F829D5" w:rsidP="00F37302" w:rsidRDefault="00F829D5" w14:paraId="7E5BC670" w14:textId="3D25370D">
            <w:pPr>
              <w:pStyle w:val="a5"/>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Outreach activities</w:t>
            </w:r>
          </w:p>
        </w:tc>
      </w:tr>
    </w:tbl>
    <w:p w:rsidRPr="00E90E73" w:rsidR="00080C42" w:rsidP="00E90E73" w:rsidRDefault="00080C42" w14:paraId="4FA6EDA5" w14:textId="77777777">
      <w:pPr>
        <w:rPr>
          <w:rFonts w:ascii="Verdana" w:hAnsi="Verdana"/>
          <w:u w:val="single"/>
        </w:rPr>
      </w:pPr>
      <w:r w:rsidRPr="00E90E73">
        <w:rPr>
          <w:rFonts w:ascii="Verdana" w:hAnsi="Verdana"/>
          <w:sz w:val="20"/>
          <w:szCs w:val="20"/>
          <w:u w:val="single"/>
        </w:rPr>
        <w:t>School talks:</w:t>
      </w:r>
    </w:p>
    <w:p w:rsidRPr="00E90E73" w:rsidR="00080C42" w:rsidP="00257558" w:rsidRDefault="00080C42" w14:paraId="51F7A8BC" w14:textId="77777777">
      <w:pPr>
        <w:pStyle w:val="a3"/>
        <w:numPr>
          <w:ilvl w:val="0"/>
          <w:numId w:val="22"/>
        </w:numPr>
        <w:contextualSpacing/>
        <w:rPr>
          <w:rFonts w:ascii="Verdana" w:hAnsi="Verdana"/>
        </w:rPr>
      </w:pPr>
      <w:r w:rsidRPr="00E90E73">
        <w:rPr>
          <w:rFonts w:ascii="Verdana" w:hAnsi="Verdana"/>
        </w:rPr>
        <w:t>Education Talk and Sharing Experience, organised by SRJK (C) Kampung Tawas, Ipoh, Perak, 4</w:t>
      </w:r>
      <w:r w:rsidRPr="00E90E73">
        <w:rPr>
          <w:rFonts w:ascii="Verdana" w:hAnsi="Verdana"/>
          <w:vertAlign w:val="superscript"/>
        </w:rPr>
        <w:t>th</w:t>
      </w:r>
      <w:r w:rsidRPr="00E90E73">
        <w:rPr>
          <w:rFonts w:ascii="Verdana" w:hAnsi="Verdana"/>
        </w:rPr>
        <w:t xml:space="preserve"> Jan 2013</w:t>
      </w:r>
    </w:p>
    <w:p w:rsidRPr="00E90E73" w:rsidR="00080C42" w:rsidP="00257558" w:rsidRDefault="00080C42" w14:paraId="25110D50" w14:textId="77777777">
      <w:pPr>
        <w:pStyle w:val="a3"/>
        <w:numPr>
          <w:ilvl w:val="0"/>
          <w:numId w:val="22"/>
        </w:numPr>
        <w:contextualSpacing/>
        <w:rPr>
          <w:rFonts w:ascii="Verdana" w:hAnsi="Verdana"/>
        </w:rPr>
      </w:pPr>
      <w:r w:rsidRPr="00E90E73">
        <w:rPr>
          <w:rFonts w:ascii="Verdana" w:hAnsi="Verdana"/>
        </w:rPr>
        <w:t>Education Talk – Plan Your Future, organised by SMK St Michael, Ipoh, Perak, 30</w:t>
      </w:r>
      <w:r w:rsidRPr="00E90E73">
        <w:rPr>
          <w:rFonts w:ascii="Verdana" w:hAnsi="Verdana"/>
          <w:vertAlign w:val="superscript"/>
        </w:rPr>
        <w:t>th</w:t>
      </w:r>
      <w:r w:rsidRPr="00E90E73">
        <w:rPr>
          <w:rFonts w:ascii="Verdana" w:hAnsi="Verdana"/>
        </w:rPr>
        <w:t xml:space="preserve"> Dec 2013</w:t>
      </w:r>
    </w:p>
    <w:p w:rsidRPr="00E90E73" w:rsidR="00080C42" w:rsidP="00257558" w:rsidRDefault="00080C42" w14:paraId="1A3887D0" w14:textId="77777777">
      <w:pPr>
        <w:pStyle w:val="a3"/>
        <w:numPr>
          <w:ilvl w:val="0"/>
          <w:numId w:val="22"/>
        </w:numPr>
        <w:contextualSpacing/>
        <w:rPr>
          <w:rFonts w:ascii="Verdana" w:hAnsi="Verdana"/>
        </w:rPr>
      </w:pPr>
      <w:r w:rsidRPr="00E90E73">
        <w:rPr>
          <w:rFonts w:ascii="Verdana" w:hAnsi="Verdana"/>
        </w:rPr>
        <w:t>Giving free tuition class to Charity Nalanda Buddies Society, Mathematics, Science, Chemistry and Biology subjects, 2013 to present</w:t>
      </w:r>
    </w:p>
    <w:p w:rsidRPr="00E90E73" w:rsidR="00080C42" w:rsidP="00257558" w:rsidRDefault="00080C42" w14:paraId="05BEF090" w14:textId="77777777">
      <w:pPr>
        <w:pStyle w:val="a3"/>
        <w:numPr>
          <w:ilvl w:val="0"/>
          <w:numId w:val="22"/>
        </w:numPr>
        <w:contextualSpacing/>
        <w:rPr>
          <w:rFonts w:ascii="Verdana" w:hAnsi="Verdana"/>
        </w:rPr>
      </w:pPr>
      <w:r w:rsidRPr="00E90E73">
        <w:rPr>
          <w:rFonts w:ascii="Verdana" w:hAnsi="Verdana"/>
        </w:rPr>
        <w:t>Collecting donation for UPM Zhong Hua Society, 2014 to date</w:t>
      </w:r>
    </w:p>
    <w:p w:rsidRPr="00E90E73" w:rsidR="00080C42" w:rsidP="00257558" w:rsidRDefault="00080C42" w14:paraId="091F680F" w14:textId="77777777">
      <w:pPr>
        <w:pStyle w:val="a3"/>
        <w:numPr>
          <w:ilvl w:val="0"/>
          <w:numId w:val="22"/>
        </w:numPr>
        <w:contextualSpacing/>
        <w:rPr>
          <w:rFonts w:ascii="Verdana" w:hAnsi="Verdana"/>
        </w:rPr>
      </w:pPr>
      <w:r w:rsidRPr="00E90E73">
        <w:rPr>
          <w:rFonts w:ascii="Verdana" w:hAnsi="Verdana"/>
        </w:rPr>
        <w:t>Collecting recycling items from residents in Taman Bukit Kajang Baru, Kajang</w:t>
      </w:r>
    </w:p>
    <w:p w:rsidRPr="00E90E73" w:rsidR="00080C42" w:rsidP="00257558" w:rsidRDefault="00080C42" w14:paraId="14E7AD37" w14:textId="77777777">
      <w:pPr>
        <w:pStyle w:val="a3"/>
        <w:numPr>
          <w:ilvl w:val="0"/>
          <w:numId w:val="22"/>
        </w:numPr>
        <w:contextualSpacing/>
        <w:rPr>
          <w:rFonts w:ascii="Verdana" w:hAnsi="Verdana"/>
        </w:rPr>
      </w:pPr>
      <w:r w:rsidRPr="00E90E73">
        <w:rPr>
          <w:rFonts w:ascii="Verdana" w:hAnsi="Verdana"/>
        </w:rPr>
        <w:t>Raise fund for Orphan Home “Rumah Keluarga Kami”, 2014 to date</w:t>
      </w:r>
    </w:p>
    <w:p w:rsidRPr="00E90E73" w:rsidR="00080C42" w:rsidP="00257558" w:rsidRDefault="00080C42" w14:paraId="16ECDF70" w14:textId="77777777">
      <w:pPr>
        <w:pStyle w:val="a3"/>
        <w:numPr>
          <w:ilvl w:val="0"/>
          <w:numId w:val="22"/>
        </w:numPr>
        <w:contextualSpacing/>
        <w:rPr>
          <w:rFonts w:ascii="Verdana" w:hAnsi="Verdana"/>
        </w:rPr>
      </w:pPr>
      <w:r w:rsidRPr="00E90E73">
        <w:rPr>
          <w:rFonts w:ascii="Verdana" w:hAnsi="Verdana"/>
        </w:rPr>
        <w:t>Education Talk, “Life as Researcher”, Kobe University, Japan, 27</w:t>
      </w:r>
      <w:r w:rsidRPr="00E90E73">
        <w:rPr>
          <w:rFonts w:ascii="Verdana" w:hAnsi="Verdana"/>
          <w:vertAlign w:val="superscript"/>
        </w:rPr>
        <w:t>th</w:t>
      </w:r>
      <w:r w:rsidRPr="00E90E73">
        <w:rPr>
          <w:rFonts w:ascii="Verdana" w:hAnsi="Verdana"/>
        </w:rPr>
        <w:t xml:space="preserve"> Jun 2018</w:t>
      </w:r>
    </w:p>
    <w:p w:rsidRPr="00E90E73" w:rsidR="00080C42" w:rsidP="00257558" w:rsidRDefault="00080C42" w14:paraId="184497F8" w14:textId="77777777">
      <w:pPr>
        <w:pStyle w:val="a3"/>
        <w:numPr>
          <w:ilvl w:val="0"/>
          <w:numId w:val="22"/>
        </w:numPr>
        <w:contextualSpacing/>
        <w:rPr>
          <w:rFonts w:ascii="Verdana" w:hAnsi="Verdana"/>
        </w:rPr>
      </w:pPr>
      <w:r w:rsidRPr="00E90E73">
        <w:rPr>
          <w:rFonts w:ascii="Verdana" w:hAnsi="Verdana"/>
        </w:rPr>
        <w:t>School Talk at Alma Mater, SMI St Michael, 29</w:t>
      </w:r>
      <w:r w:rsidRPr="00E90E73">
        <w:rPr>
          <w:rFonts w:ascii="Verdana" w:hAnsi="Verdana"/>
          <w:vertAlign w:val="superscript"/>
        </w:rPr>
        <w:t>th</w:t>
      </w:r>
      <w:r w:rsidRPr="00E90E73">
        <w:rPr>
          <w:rFonts w:ascii="Verdana" w:hAnsi="Verdana"/>
        </w:rPr>
        <w:t xml:space="preserve"> Aug 2019 </w:t>
      </w:r>
    </w:p>
    <w:p w:rsidRPr="00E90E73" w:rsidR="00080C42" w:rsidP="00080C42" w:rsidRDefault="00080C42" w14:paraId="1A86B520" w14:textId="77777777">
      <w:pPr>
        <w:pStyle w:val="a3"/>
        <w:ind w:left="1276" w:hanging="283"/>
        <w:rPr>
          <w:rFonts w:ascii="Verdana" w:hAnsi="Verdana"/>
        </w:rPr>
      </w:pPr>
    </w:p>
    <w:p w:rsidRPr="00E90E73" w:rsidR="00080C42" w:rsidP="00E90E73" w:rsidRDefault="00080C42" w14:paraId="3CDF50A9" w14:textId="77777777">
      <w:pPr>
        <w:rPr>
          <w:rFonts w:ascii="Verdana" w:hAnsi="Verdana"/>
          <w:u w:val="single"/>
        </w:rPr>
      </w:pPr>
      <w:r w:rsidRPr="00E90E73">
        <w:rPr>
          <w:rFonts w:ascii="Verdana" w:hAnsi="Verdana"/>
          <w:sz w:val="20"/>
          <w:szCs w:val="20"/>
          <w:u w:val="single"/>
        </w:rPr>
        <w:t>Marketing events:</w:t>
      </w:r>
    </w:p>
    <w:p w:rsidRPr="00E90E73" w:rsidR="00080C42" w:rsidP="00257558" w:rsidRDefault="00080C42" w14:paraId="5E263A89" w14:textId="77777777">
      <w:pPr>
        <w:pStyle w:val="a3"/>
        <w:numPr>
          <w:ilvl w:val="0"/>
          <w:numId w:val="23"/>
        </w:numPr>
        <w:contextualSpacing/>
        <w:rPr>
          <w:rFonts w:ascii="Verdana" w:hAnsi="Verdana"/>
        </w:rPr>
      </w:pPr>
      <w:r w:rsidRPr="00E90E73">
        <w:rPr>
          <w:rFonts w:ascii="Verdana" w:hAnsi="Verdana"/>
        </w:rPr>
        <w:t>UNM Open Day, 23</w:t>
      </w:r>
      <w:r w:rsidRPr="00E90E73">
        <w:rPr>
          <w:rFonts w:ascii="Verdana" w:hAnsi="Verdana"/>
          <w:vertAlign w:val="superscript"/>
        </w:rPr>
        <w:t>rd</w:t>
      </w:r>
      <w:r w:rsidRPr="00E90E73">
        <w:rPr>
          <w:rFonts w:ascii="Verdana" w:hAnsi="Verdana"/>
        </w:rPr>
        <w:t xml:space="preserve"> Mar 2019</w:t>
      </w:r>
    </w:p>
    <w:p w:rsidRPr="00E90E73" w:rsidR="00080C42" w:rsidP="00257558" w:rsidRDefault="00080C42" w14:paraId="7BA07D1F" w14:textId="77777777">
      <w:pPr>
        <w:pStyle w:val="a3"/>
        <w:numPr>
          <w:ilvl w:val="0"/>
          <w:numId w:val="23"/>
        </w:numPr>
        <w:contextualSpacing/>
        <w:rPr>
          <w:rFonts w:ascii="Verdana" w:hAnsi="Verdana"/>
        </w:rPr>
      </w:pPr>
      <w:r w:rsidRPr="00E90E73">
        <w:rPr>
          <w:rFonts w:ascii="Verdana" w:hAnsi="Verdana"/>
        </w:rPr>
        <w:t>Students from Loas visit UNM, 29</w:t>
      </w:r>
      <w:r w:rsidRPr="00E90E73">
        <w:rPr>
          <w:rFonts w:ascii="Verdana" w:hAnsi="Verdana"/>
          <w:vertAlign w:val="superscript"/>
        </w:rPr>
        <w:t>th</w:t>
      </w:r>
      <w:r w:rsidRPr="00E90E73">
        <w:rPr>
          <w:rFonts w:ascii="Verdana" w:hAnsi="Verdana"/>
        </w:rPr>
        <w:t xml:space="preserve"> Jan 2019</w:t>
      </w:r>
    </w:p>
    <w:p w:rsidRPr="00E90E73" w:rsidR="00080C42" w:rsidP="00257558" w:rsidRDefault="00080C42" w14:paraId="56ED08EB" w14:textId="77777777">
      <w:pPr>
        <w:pStyle w:val="a3"/>
        <w:numPr>
          <w:ilvl w:val="0"/>
          <w:numId w:val="23"/>
        </w:numPr>
        <w:contextualSpacing/>
        <w:rPr>
          <w:rFonts w:ascii="Verdana" w:hAnsi="Verdana"/>
        </w:rPr>
      </w:pPr>
      <w:r w:rsidRPr="00E90E73">
        <w:rPr>
          <w:rFonts w:ascii="Verdana" w:hAnsi="Verdana"/>
        </w:rPr>
        <w:t>UEC high school visit, 28</w:t>
      </w:r>
      <w:r w:rsidRPr="00E90E73">
        <w:rPr>
          <w:rFonts w:ascii="Verdana" w:hAnsi="Verdana"/>
          <w:vertAlign w:val="superscript"/>
        </w:rPr>
        <w:t>th</w:t>
      </w:r>
      <w:r w:rsidRPr="00E90E73">
        <w:rPr>
          <w:rFonts w:ascii="Verdana" w:hAnsi="Verdana"/>
        </w:rPr>
        <w:t xml:space="preserve"> Nov 2018</w:t>
      </w:r>
    </w:p>
    <w:p w:rsidRPr="00E90E73" w:rsidR="00080C42" w:rsidP="00257558" w:rsidRDefault="00080C42" w14:paraId="5E7C068C" w14:textId="77777777">
      <w:pPr>
        <w:pStyle w:val="a3"/>
        <w:numPr>
          <w:ilvl w:val="0"/>
          <w:numId w:val="23"/>
        </w:numPr>
        <w:contextualSpacing/>
        <w:rPr>
          <w:rFonts w:ascii="Verdana" w:hAnsi="Verdana"/>
        </w:rPr>
      </w:pPr>
      <w:r w:rsidRPr="00E90E73">
        <w:rPr>
          <w:rFonts w:ascii="Verdana" w:hAnsi="Verdana"/>
        </w:rPr>
        <w:t>Young Engineers Day, 28</w:t>
      </w:r>
      <w:r w:rsidRPr="00E90E73">
        <w:rPr>
          <w:rFonts w:ascii="Verdana" w:hAnsi="Verdana"/>
          <w:vertAlign w:val="superscript"/>
        </w:rPr>
        <w:t>th</w:t>
      </w:r>
      <w:r w:rsidRPr="00E90E73">
        <w:rPr>
          <w:rFonts w:ascii="Verdana" w:hAnsi="Verdana"/>
        </w:rPr>
        <w:t xml:space="preserve"> Nov 2018</w:t>
      </w:r>
    </w:p>
    <w:p w:rsidRPr="00E90E73" w:rsidR="00080C42" w:rsidP="00257558" w:rsidRDefault="00080C42" w14:paraId="57140745" w14:textId="77777777">
      <w:pPr>
        <w:pStyle w:val="a3"/>
        <w:numPr>
          <w:ilvl w:val="0"/>
          <w:numId w:val="23"/>
        </w:numPr>
        <w:contextualSpacing/>
        <w:rPr>
          <w:rFonts w:ascii="Verdana" w:hAnsi="Verdana"/>
        </w:rPr>
      </w:pPr>
      <w:r w:rsidRPr="00E90E73">
        <w:rPr>
          <w:rFonts w:ascii="Verdana" w:hAnsi="Verdana"/>
        </w:rPr>
        <w:t>Instructor, secondary students from Hin Hua School (Klang), 14</w:t>
      </w:r>
      <w:r w:rsidRPr="00E90E73">
        <w:rPr>
          <w:rFonts w:ascii="Verdana" w:hAnsi="Verdana"/>
          <w:vertAlign w:val="superscript"/>
        </w:rPr>
        <w:t>th</w:t>
      </w:r>
      <w:r w:rsidRPr="00E90E73">
        <w:rPr>
          <w:rFonts w:ascii="Verdana" w:hAnsi="Verdana"/>
        </w:rPr>
        <w:t xml:space="preserve"> Nov 2018</w:t>
      </w:r>
    </w:p>
    <w:p w:rsidRPr="00E90E73" w:rsidR="00080C42" w:rsidP="00257558" w:rsidRDefault="00080C42" w14:paraId="3667B6D0" w14:textId="77777777">
      <w:pPr>
        <w:pStyle w:val="a3"/>
        <w:numPr>
          <w:ilvl w:val="0"/>
          <w:numId w:val="23"/>
        </w:numPr>
        <w:contextualSpacing/>
        <w:rPr>
          <w:rFonts w:ascii="Verdana" w:hAnsi="Verdana"/>
        </w:rPr>
      </w:pPr>
      <w:r w:rsidRPr="00E90E73">
        <w:rPr>
          <w:rFonts w:ascii="Verdana" w:hAnsi="Verdana"/>
        </w:rPr>
        <w:t>Info Day, UNMC, 18</w:t>
      </w:r>
      <w:r w:rsidRPr="00E90E73">
        <w:rPr>
          <w:rFonts w:ascii="Verdana" w:hAnsi="Verdana"/>
          <w:vertAlign w:val="superscript"/>
        </w:rPr>
        <w:t>th</w:t>
      </w:r>
      <w:r w:rsidRPr="00E90E73">
        <w:rPr>
          <w:rFonts w:ascii="Verdana" w:hAnsi="Verdana"/>
        </w:rPr>
        <w:t xml:space="preserve"> Aug 2018</w:t>
      </w:r>
    </w:p>
    <w:p w:rsidRPr="00E90E73" w:rsidR="00080C42" w:rsidP="00257558" w:rsidRDefault="00080C42" w14:paraId="43DD0DBF" w14:textId="77777777">
      <w:pPr>
        <w:pStyle w:val="a3"/>
        <w:numPr>
          <w:ilvl w:val="0"/>
          <w:numId w:val="23"/>
        </w:numPr>
        <w:contextualSpacing/>
        <w:rPr>
          <w:rFonts w:ascii="Verdana" w:hAnsi="Verdana"/>
        </w:rPr>
      </w:pPr>
      <w:r w:rsidRPr="00E90E73">
        <w:rPr>
          <w:rFonts w:ascii="Verdana" w:hAnsi="Verdana"/>
        </w:rPr>
        <w:t>Open Day, UNMC, 17</w:t>
      </w:r>
      <w:r w:rsidRPr="00E90E73">
        <w:rPr>
          <w:rFonts w:ascii="Verdana" w:hAnsi="Verdana"/>
          <w:vertAlign w:val="superscript"/>
        </w:rPr>
        <w:t>th</w:t>
      </w:r>
      <w:r w:rsidRPr="00E90E73">
        <w:rPr>
          <w:rFonts w:ascii="Verdana" w:hAnsi="Verdana"/>
        </w:rPr>
        <w:t xml:space="preserve"> Mar 2018</w:t>
      </w:r>
    </w:p>
    <w:p w:rsidRPr="00E90E73" w:rsidR="00080C42" w:rsidP="00257558" w:rsidRDefault="00080C42" w14:paraId="12653D78" w14:textId="77777777">
      <w:pPr>
        <w:pStyle w:val="a3"/>
        <w:numPr>
          <w:ilvl w:val="0"/>
          <w:numId w:val="23"/>
        </w:numPr>
        <w:contextualSpacing/>
        <w:rPr>
          <w:rFonts w:ascii="Verdana" w:hAnsi="Verdana"/>
        </w:rPr>
      </w:pPr>
      <w:r w:rsidRPr="00E90E73">
        <w:rPr>
          <w:rFonts w:ascii="Verdana" w:hAnsi="Verdana"/>
        </w:rPr>
        <w:t>Sureworks Education &amp; Further Studies Fair, Mid Valley, KL, 20</w:t>
      </w:r>
      <w:r w:rsidRPr="00E90E73">
        <w:rPr>
          <w:rFonts w:ascii="Verdana" w:hAnsi="Verdana"/>
          <w:vertAlign w:val="superscript"/>
        </w:rPr>
        <w:t>th</w:t>
      </w:r>
      <w:r w:rsidRPr="00E90E73">
        <w:rPr>
          <w:rFonts w:ascii="Verdana" w:hAnsi="Verdana"/>
        </w:rPr>
        <w:t xml:space="preserve"> Aug 2017</w:t>
      </w:r>
    </w:p>
    <w:p w:rsidRPr="00E90E73" w:rsidR="00080C42" w:rsidP="00257558" w:rsidRDefault="00080C42" w14:paraId="50F3D958" w14:textId="77777777">
      <w:pPr>
        <w:pStyle w:val="a3"/>
        <w:numPr>
          <w:ilvl w:val="0"/>
          <w:numId w:val="23"/>
        </w:numPr>
        <w:contextualSpacing/>
        <w:rPr>
          <w:rFonts w:ascii="Verdana" w:hAnsi="Verdana"/>
        </w:rPr>
      </w:pPr>
      <w:r w:rsidRPr="00E90E73">
        <w:rPr>
          <w:rFonts w:ascii="Verdana" w:hAnsi="Verdana"/>
        </w:rPr>
        <w:t>Info Day, UNMC, 12</w:t>
      </w:r>
      <w:r w:rsidRPr="00E90E73">
        <w:rPr>
          <w:rFonts w:ascii="Verdana" w:hAnsi="Verdana"/>
          <w:vertAlign w:val="superscript"/>
        </w:rPr>
        <w:t>th</w:t>
      </w:r>
      <w:r w:rsidRPr="00E90E73">
        <w:rPr>
          <w:rFonts w:ascii="Verdana" w:hAnsi="Verdana"/>
        </w:rPr>
        <w:t xml:space="preserve"> Aug 2017</w:t>
      </w:r>
    </w:p>
    <w:p w:rsidRPr="00E90E73" w:rsidR="00080C42" w:rsidP="00257558" w:rsidRDefault="00080C42" w14:paraId="35E5DA03" w14:textId="77777777">
      <w:pPr>
        <w:pStyle w:val="a3"/>
        <w:numPr>
          <w:ilvl w:val="0"/>
          <w:numId w:val="23"/>
        </w:numPr>
        <w:contextualSpacing/>
        <w:rPr>
          <w:rFonts w:ascii="Verdana" w:hAnsi="Verdana"/>
        </w:rPr>
      </w:pPr>
      <w:r w:rsidRPr="00E90E73">
        <w:rPr>
          <w:rFonts w:ascii="Verdana" w:hAnsi="Verdana"/>
        </w:rPr>
        <w:t>Open Day, UNMC, 11</w:t>
      </w:r>
      <w:r w:rsidRPr="00E90E73">
        <w:rPr>
          <w:rFonts w:ascii="Verdana" w:hAnsi="Verdana"/>
          <w:vertAlign w:val="superscript"/>
        </w:rPr>
        <w:t>th</w:t>
      </w:r>
      <w:r w:rsidRPr="00E90E73">
        <w:rPr>
          <w:rFonts w:ascii="Verdana" w:hAnsi="Verdana"/>
        </w:rPr>
        <w:t xml:space="preserve"> Mar 2017</w:t>
      </w:r>
    </w:p>
    <w:p w:rsidRPr="00E90E73" w:rsidR="00080C42" w:rsidP="00257558" w:rsidRDefault="00080C42" w14:paraId="4DE98526" w14:textId="77777777">
      <w:pPr>
        <w:pStyle w:val="a3"/>
        <w:numPr>
          <w:ilvl w:val="0"/>
          <w:numId w:val="23"/>
        </w:numPr>
        <w:contextualSpacing/>
        <w:rPr>
          <w:rFonts w:ascii="Verdana" w:hAnsi="Verdana"/>
        </w:rPr>
      </w:pPr>
      <w:r w:rsidRPr="00E90E73">
        <w:rPr>
          <w:rFonts w:ascii="Verdana" w:hAnsi="Verdana"/>
        </w:rPr>
        <w:t>KLSEF, Mines International Exhibition and Convention Centre (MIECC), 3</w:t>
      </w:r>
      <w:r w:rsidRPr="00E90E73">
        <w:rPr>
          <w:rFonts w:ascii="Verdana" w:hAnsi="Verdana"/>
          <w:vertAlign w:val="superscript"/>
        </w:rPr>
        <w:t>rd</w:t>
      </w:r>
      <w:r w:rsidRPr="00E90E73">
        <w:rPr>
          <w:rFonts w:ascii="Verdana" w:hAnsi="Verdana"/>
        </w:rPr>
        <w:t xml:space="preserve"> – 5</w:t>
      </w:r>
      <w:r w:rsidRPr="00E90E73">
        <w:rPr>
          <w:rFonts w:ascii="Verdana" w:hAnsi="Verdana"/>
          <w:vertAlign w:val="superscript"/>
        </w:rPr>
        <w:t xml:space="preserve">th </w:t>
      </w:r>
      <w:r w:rsidRPr="00E90E73">
        <w:rPr>
          <w:rFonts w:ascii="Verdana" w:hAnsi="Verdana"/>
        </w:rPr>
        <w:t xml:space="preserve">Nov 2017 </w:t>
      </w:r>
    </w:p>
    <w:p w:rsidRPr="00E90E73" w:rsidR="00080C42" w:rsidP="00257558" w:rsidRDefault="00080C42" w14:paraId="12A5D767" w14:textId="77777777">
      <w:pPr>
        <w:pStyle w:val="a3"/>
        <w:numPr>
          <w:ilvl w:val="0"/>
          <w:numId w:val="23"/>
        </w:numPr>
        <w:contextualSpacing/>
        <w:rPr>
          <w:rFonts w:ascii="Verdana" w:hAnsi="Verdana"/>
        </w:rPr>
      </w:pPr>
      <w:r w:rsidRPr="00E90E73">
        <w:rPr>
          <w:rFonts w:ascii="Verdana" w:hAnsi="Verdana"/>
        </w:rPr>
        <w:t>International High School Summer Programme (Khanzada student summer school), 3</w:t>
      </w:r>
      <w:r w:rsidRPr="00E90E73">
        <w:rPr>
          <w:rFonts w:ascii="Verdana" w:hAnsi="Verdana"/>
          <w:vertAlign w:val="superscript"/>
        </w:rPr>
        <w:t>rd</w:t>
      </w:r>
      <w:r w:rsidRPr="00E90E73">
        <w:rPr>
          <w:rFonts w:ascii="Verdana" w:hAnsi="Verdana"/>
        </w:rPr>
        <w:t xml:space="preserve"> Aug 2016</w:t>
      </w:r>
    </w:p>
    <w:p w:rsidRPr="00E90E73" w:rsidR="00080C42" w:rsidP="00257558" w:rsidRDefault="00080C42" w14:paraId="7F4540AA" w14:textId="77777777">
      <w:pPr>
        <w:pStyle w:val="a3"/>
        <w:numPr>
          <w:ilvl w:val="0"/>
          <w:numId w:val="23"/>
        </w:numPr>
        <w:contextualSpacing/>
        <w:rPr>
          <w:rFonts w:ascii="Verdana" w:hAnsi="Verdana"/>
        </w:rPr>
      </w:pPr>
      <w:r w:rsidRPr="00E90E73">
        <w:rPr>
          <w:rFonts w:ascii="Verdana" w:hAnsi="Verdana"/>
        </w:rPr>
        <w:t>KLSEF, Mines International Exhibition and Convention Centre (MIECC), 4</w:t>
      </w:r>
      <w:r w:rsidRPr="00E90E73">
        <w:rPr>
          <w:rFonts w:ascii="Verdana" w:hAnsi="Verdana"/>
          <w:vertAlign w:val="superscript"/>
        </w:rPr>
        <w:t>th</w:t>
      </w:r>
      <w:r w:rsidRPr="00E90E73">
        <w:rPr>
          <w:rFonts w:ascii="Verdana" w:hAnsi="Verdana"/>
        </w:rPr>
        <w:t xml:space="preserve"> – 6</w:t>
      </w:r>
      <w:r w:rsidRPr="00E90E73">
        <w:rPr>
          <w:rFonts w:ascii="Verdana" w:hAnsi="Verdana"/>
          <w:vertAlign w:val="superscript"/>
        </w:rPr>
        <w:t>th</w:t>
      </w:r>
      <w:r w:rsidRPr="00E90E73">
        <w:rPr>
          <w:rFonts w:ascii="Verdana" w:hAnsi="Verdana"/>
        </w:rPr>
        <w:t xml:space="preserve"> Nov 2016</w:t>
      </w:r>
    </w:p>
    <w:p w:rsidRPr="00E90E73" w:rsidR="00080C42" w:rsidP="00080C42" w:rsidRDefault="00080C42" w14:paraId="1ECEA715" w14:textId="77777777">
      <w:pPr>
        <w:pStyle w:val="a3"/>
        <w:ind w:left="1276" w:hanging="283"/>
        <w:rPr>
          <w:rFonts w:ascii="Verdana" w:hAnsi="Verdana"/>
        </w:rPr>
      </w:pPr>
    </w:p>
    <w:p w:rsidRPr="00E90E73" w:rsidR="00080C42" w:rsidP="00E90E73" w:rsidRDefault="00080C42" w14:paraId="78EC84B3" w14:textId="77777777">
      <w:pPr>
        <w:rPr>
          <w:rFonts w:ascii="Verdana" w:hAnsi="Verdana"/>
          <w:u w:val="single"/>
        </w:rPr>
      </w:pPr>
      <w:r w:rsidRPr="00E90E73">
        <w:rPr>
          <w:rFonts w:ascii="Verdana" w:hAnsi="Verdana"/>
          <w:sz w:val="20"/>
          <w:szCs w:val="20"/>
          <w:u w:val="single"/>
        </w:rPr>
        <w:lastRenderedPageBreak/>
        <w:t>Trainer and advisor for student’s activities</w:t>
      </w:r>
    </w:p>
    <w:p w:rsidRPr="00E90E73" w:rsidR="00080C42" w:rsidP="00257558" w:rsidRDefault="00080C42" w14:paraId="24ABD073" w14:textId="77777777">
      <w:pPr>
        <w:pStyle w:val="a3"/>
        <w:numPr>
          <w:ilvl w:val="0"/>
          <w:numId w:val="24"/>
        </w:numPr>
        <w:contextualSpacing/>
        <w:rPr>
          <w:rFonts w:ascii="Verdana" w:hAnsi="Verdana"/>
        </w:rPr>
      </w:pPr>
      <w:r w:rsidRPr="00E90E73">
        <w:rPr>
          <w:rFonts w:ascii="Verdana" w:hAnsi="Verdana"/>
        </w:rPr>
        <w:t>UNM Business Ethic Society Advisor, 2019 to date</w:t>
      </w:r>
    </w:p>
    <w:p w:rsidRPr="00E90E73" w:rsidR="00080C42" w:rsidP="00257558" w:rsidRDefault="00080C42" w14:paraId="6E688458" w14:textId="77777777">
      <w:pPr>
        <w:pStyle w:val="a3"/>
        <w:numPr>
          <w:ilvl w:val="0"/>
          <w:numId w:val="24"/>
        </w:numPr>
        <w:contextualSpacing/>
        <w:rPr>
          <w:rFonts w:ascii="Verdana" w:hAnsi="Verdana"/>
        </w:rPr>
      </w:pPr>
      <w:r w:rsidRPr="00E90E73">
        <w:rPr>
          <w:rFonts w:ascii="Verdana" w:hAnsi="Verdana"/>
        </w:rPr>
        <w:t>Karex Industry study trip advisor, 2019</w:t>
      </w:r>
    </w:p>
    <w:p w:rsidRPr="00E90E73" w:rsidR="00080C42" w:rsidP="00257558" w:rsidRDefault="00080C42" w14:paraId="3AAA297E" w14:textId="77777777">
      <w:pPr>
        <w:pStyle w:val="a3"/>
        <w:numPr>
          <w:ilvl w:val="0"/>
          <w:numId w:val="24"/>
        </w:numPr>
        <w:contextualSpacing/>
        <w:rPr>
          <w:rFonts w:ascii="Verdana" w:hAnsi="Verdana"/>
        </w:rPr>
      </w:pPr>
      <w:r w:rsidRPr="00E90E73">
        <w:rPr>
          <w:rFonts w:ascii="Verdana" w:hAnsi="Verdana"/>
        </w:rPr>
        <w:t>Trainer and advisor for student’s activities in the 11</w:t>
      </w:r>
      <w:r w:rsidRPr="00E90E73">
        <w:rPr>
          <w:rFonts w:ascii="Verdana" w:hAnsi="Verdana"/>
          <w:vertAlign w:val="superscript"/>
        </w:rPr>
        <w:t>th</w:t>
      </w:r>
      <w:r w:rsidRPr="00E90E73">
        <w:rPr>
          <w:rFonts w:ascii="Verdana" w:hAnsi="Verdana"/>
        </w:rPr>
        <w:t xml:space="preserve"> National Chem-E-Car Competition, 2016</w:t>
      </w:r>
    </w:p>
    <w:p w:rsidRPr="00E90E73" w:rsidR="00080C42" w:rsidP="00257558" w:rsidRDefault="00080C42" w14:paraId="2D0694A0" w14:textId="77777777">
      <w:pPr>
        <w:pStyle w:val="a3"/>
        <w:numPr>
          <w:ilvl w:val="0"/>
          <w:numId w:val="24"/>
        </w:numPr>
        <w:contextualSpacing/>
        <w:rPr>
          <w:rFonts w:ascii="Verdana" w:hAnsi="Verdana"/>
        </w:rPr>
      </w:pPr>
      <w:r w:rsidRPr="00E90E73">
        <w:rPr>
          <w:rFonts w:ascii="Verdana" w:hAnsi="Verdana"/>
        </w:rPr>
        <w:t>Trainer and advisor for student’s activities in National Chemical Engineering Symposium (NACES), 2015</w:t>
      </w:r>
    </w:p>
    <w:p w:rsidRPr="00E90E73" w:rsidR="00080C42" w:rsidP="00257558" w:rsidRDefault="00080C42" w14:paraId="70808D66" w14:textId="77777777">
      <w:pPr>
        <w:pStyle w:val="a3"/>
        <w:numPr>
          <w:ilvl w:val="0"/>
          <w:numId w:val="24"/>
        </w:numPr>
        <w:contextualSpacing/>
        <w:rPr>
          <w:rFonts w:ascii="Verdana" w:hAnsi="Verdana"/>
        </w:rPr>
      </w:pPr>
      <w:r w:rsidRPr="00E90E73">
        <w:rPr>
          <w:rFonts w:ascii="Verdana" w:hAnsi="Verdana"/>
        </w:rPr>
        <w:t>Trainer and advisor for student’s activities in the 10th National Chem-E-Car Competition, 2015 (Winning Team: Seah Wei Hon, Woo Khae Shen, Chay Jing Wen, Low Elaine)</w:t>
      </w:r>
    </w:p>
    <w:p w:rsidRPr="00E90E73" w:rsidR="00080C42" w:rsidP="00257558" w:rsidRDefault="00080C42" w14:paraId="0EBD62A4" w14:textId="77777777">
      <w:pPr>
        <w:pStyle w:val="a3"/>
        <w:numPr>
          <w:ilvl w:val="0"/>
          <w:numId w:val="24"/>
        </w:numPr>
        <w:contextualSpacing/>
        <w:rPr>
          <w:rFonts w:ascii="Verdana" w:hAnsi="Verdana"/>
        </w:rPr>
      </w:pPr>
      <w:r w:rsidRPr="00E90E73">
        <w:rPr>
          <w:rFonts w:ascii="Verdana" w:hAnsi="Verdana"/>
        </w:rPr>
        <w:t>Advisor for student’s activities in visiting to GAB Malaysia (2</w:t>
      </w:r>
      <w:r w:rsidRPr="00E90E73">
        <w:rPr>
          <w:rFonts w:ascii="Verdana" w:hAnsi="Verdana"/>
          <w:vertAlign w:val="superscript"/>
        </w:rPr>
        <w:t>nd</w:t>
      </w:r>
      <w:r w:rsidRPr="00E90E73">
        <w:rPr>
          <w:rFonts w:ascii="Verdana" w:hAnsi="Verdana"/>
        </w:rPr>
        <w:t xml:space="preserve"> Dec 2014).</w:t>
      </w:r>
    </w:p>
    <w:p w:rsidRPr="00E90E73" w:rsidR="00080C42" w:rsidP="00257558" w:rsidRDefault="00080C42" w14:paraId="127DE64D" w14:textId="77777777">
      <w:pPr>
        <w:pStyle w:val="a3"/>
        <w:numPr>
          <w:ilvl w:val="0"/>
          <w:numId w:val="24"/>
        </w:numPr>
        <w:contextualSpacing/>
        <w:rPr>
          <w:rFonts w:ascii="Verdana" w:hAnsi="Verdana"/>
        </w:rPr>
      </w:pPr>
      <w:r w:rsidRPr="00E90E73">
        <w:rPr>
          <w:rFonts w:ascii="Verdana" w:hAnsi="Verdana"/>
        </w:rPr>
        <w:t>Advisor for student’s activities in visiting to Ajinomoto Malaysia (6</w:t>
      </w:r>
      <w:r w:rsidRPr="00E90E73">
        <w:rPr>
          <w:rFonts w:ascii="Verdana" w:hAnsi="Verdana"/>
          <w:vertAlign w:val="superscript"/>
        </w:rPr>
        <w:t>th</w:t>
      </w:r>
      <w:r w:rsidRPr="00E90E73">
        <w:rPr>
          <w:rFonts w:ascii="Verdana" w:hAnsi="Verdana"/>
        </w:rPr>
        <w:t xml:space="preserve"> Nov 2014)</w:t>
      </w:r>
    </w:p>
    <w:p w:rsidRPr="00E90E73" w:rsidR="00080C42" w:rsidP="00257558" w:rsidRDefault="00080C42" w14:paraId="02F8DEB6" w14:textId="77777777">
      <w:pPr>
        <w:pStyle w:val="a3"/>
        <w:numPr>
          <w:ilvl w:val="0"/>
          <w:numId w:val="24"/>
        </w:numPr>
        <w:contextualSpacing/>
        <w:rPr>
          <w:rFonts w:ascii="Verdana" w:hAnsi="Verdana"/>
        </w:rPr>
      </w:pPr>
      <w:r w:rsidRPr="00E90E73">
        <w:rPr>
          <w:rFonts w:ascii="Verdana" w:hAnsi="Verdana"/>
        </w:rPr>
        <w:t>Advisor for student’s activities in visiting to Cerebos (M) Sdn. Bhd. (13</w:t>
      </w:r>
      <w:r w:rsidRPr="00E90E73">
        <w:rPr>
          <w:rFonts w:ascii="Verdana" w:hAnsi="Verdana"/>
          <w:vertAlign w:val="superscript"/>
        </w:rPr>
        <w:t>th</w:t>
      </w:r>
      <w:r w:rsidRPr="00E90E73">
        <w:rPr>
          <w:rFonts w:ascii="Verdana" w:hAnsi="Verdana"/>
        </w:rPr>
        <w:t xml:space="preserve"> Dec 2012)</w:t>
      </w:r>
    </w:p>
    <w:p w:rsidRPr="00E90E73" w:rsidR="00080C42" w:rsidP="00257558" w:rsidRDefault="00080C42" w14:paraId="20848B37" w14:textId="77777777">
      <w:pPr>
        <w:pStyle w:val="a3"/>
        <w:numPr>
          <w:ilvl w:val="0"/>
          <w:numId w:val="24"/>
        </w:numPr>
        <w:contextualSpacing/>
        <w:rPr>
          <w:rFonts w:ascii="Verdana" w:hAnsi="Verdana"/>
        </w:rPr>
      </w:pPr>
      <w:r w:rsidRPr="00E90E73">
        <w:rPr>
          <w:rFonts w:ascii="Verdana" w:hAnsi="Verdana"/>
        </w:rPr>
        <w:t>Advisor for student’s activities in visiting to Am Steel Mill (22</w:t>
      </w:r>
      <w:r w:rsidRPr="00E90E73">
        <w:rPr>
          <w:rFonts w:ascii="Verdana" w:hAnsi="Verdana"/>
          <w:vertAlign w:val="superscript"/>
        </w:rPr>
        <w:t>nd</w:t>
      </w:r>
      <w:r w:rsidRPr="00E90E73">
        <w:rPr>
          <w:rFonts w:ascii="Verdana" w:hAnsi="Verdana"/>
        </w:rPr>
        <w:t xml:space="preserve"> Nov 2012)</w:t>
      </w:r>
    </w:p>
    <w:p w:rsidRPr="00E90E73" w:rsidR="00080C42" w:rsidP="00257558" w:rsidRDefault="00080C42" w14:paraId="17DD7F13" w14:textId="77777777">
      <w:pPr>
        <w:pStyle w:val="a3"/>
        <w:numPr>
          <w:ilvl w:val="0"/>
          <w:numId w:val="24"/>
        </w:numPr>
        <w:contextualSpacing/>
        <w:rPr>
          <w:rFonts w:ascii="Verdana" w:hAnsi="Verdana"/>
        </w:rPr>
      </w:pPr>
      <w:r w:rsidRPr="00E90E73">
        <w:rPr>
          <w:rFonts w:ascii="Verdana" w:hAnsi="Verdana"/>
        </w:rPr>
        <w:t>Advisor for student’s activities in visiting to Malaysia Palm Oil Board (MPOB) (4</w:t>
      </w:r>
      <w:r w:rsidRPr="00E90E73">
        <w:rPr>
          <w:rFonts w:ascii="Verdana" w:hAnsi="Verdana"/>
          <w:vertAlign w:val="superscript"/>
        </w:rPr>
        <w:t>th</w:t>
      </w:r>
      <w:r w:rsidRPr="00E90E73">
        <w:rPr>
          <w:rFonts w:ascii="Verdana" w:hAnsi="Verdana"/>
        </w:rPr>
        <w:t xml:space="preserve"> Dec 2012)</w:t>
      </w:r>
    </w:p>
    <w:p w:rsidRPr="00E90E73" w:rsidR="00080C42" w:rsidP="00257558" w:rsidRDefault="00080C42" w14:paraId="2760A7F6" w14:textId="77777777">
      <w:pPr>
        <w:pStyle w:val="a3"/>
        <w:numPr>
          <w:ilvl w:val="0"/>
          <w:numId w:val="24"/>
        </w:numPr>
        <w:contextualSpacing/>
        <w:rPr>
          <w:rFonts w:ascii="Verdana" w:hAnsi="Verdana"/>
        </w:rPr>
      </w:pPr>
      <w:r w:rsidRPr="00E90E73">
        <w:rPr>
          <w:rFonts w:ascii="Verdana" w:hAnsi="Verdana"/>
        </w:rPr>
        <w:t>Advisor for student’s activities in visiting to Geology Museum in Ipoh &amp; Tin Dredging Museum in Batu Gajah (16</w:t>
      </w:r>
      <w:r w:rsidRPr="00E90E73">
        <w:rPr>
          <w:rFonts w:ascii="Verdana" w:hAnsi="Verdana"/>
          <w:vertAlign w:val="superscript"/>
        </w:rPr>
        <w:t>th</w:t>
      </w:r>
      <w:r w:rsidRPr="00E90E73">
        <w:rPr>
          <w:rFonts w:ascii="Verdana" w:hAnsi="Verdana"/>
        </w:rPr>
        <w:t xml:space="preserve"> Apr 2013)</w:t>
      </w:r>
    </w:p>
    <w:p w:rsidRPr="00E90E73" w:rsidR="00080C42" w:rsidP="00080C42" w:rsidRDefault="00080C42" w14:paraId="42185AB7" w14:textId="77777777">
      <w:pPr>
        <w:pStyle w:val="a3"/>
        <w:ind w:left="1276" w:hanging="283"/>
        <w:rPr>
          <w:rFonts w:ascii="Verdana" w:hAnsi="Verdana"/>
          <w:b/>
        </w:rPr>
      </w:pPr>
    </w:p>
    <w:p w:rsidRPr="00E90E73" w:rsidR="00080C42" w:rsidP="00E90E73" w:rsidRDefault="00080C42" w14:paraId="3B5CE9DC" w14:textId="77777777">
      <w:pPr>
        <w:tabs>
          <w:tab w:val="left" w:pos="1418"/>
        </w:tabs>
        <w:rPr>
          <w:rFonts w:ascii="Verdana" w:hAnsi="Verdana"/>
          <w:sz w:val="20"/>
          <w:szCs w:val="20"/>
          <w:u w:val="single"/>
        </w:rPr>
      </w:pPr>
      <w:r w:rsidRPr="00E90E73">
        <w:rPr>
          <w:rFonts w:ascii="Verdana" w:hAnsi="Verdana"/>
          <w:sz w:val="20"/>
          <w:szCs w:val="20"/>
          <w:u w:val="single"/>
        </w:rPr>
        <w:t>Organised more than 15 industrial and field trips, for example:</w:t>
      </w:r>
    </w:p>
    <w:p w:rsidRPr="00E90E73" w:rsidR="00080C42" w:rsidP="00257558" w:rsidRDefault="00080C42" w14:paraId="76846C6B" w14:textId="77777777">
      <w:pPr>
        <w:pStyle w:val="a3"/>
        <w:numPr>
          <w:ilvl w:val="0"/>
          <w:numId w:val="25"/>
        </w:numPr>
        <w:tabs>
          <w:tab w:val="left" w:pos="1418"/>
        </w:tabs>
        <w:contextualSpacing/>
        <w:rPr>
          <w:rFonts w:ascii="Verdana" w:hAnsi="Verdana"/>
        </w:rPr>
      </w:pPr>
      <w:r w:rsidRPr="00E90E73">
        <w:rPr>
          <w:rFonts w:ascii="Verdana" w:hAnsi="Verdana"/>
        </w:rPr>
        <w:t>Industry Field Trip to IWK, Putrajaya, 23</w:t>
      </w:r>
      <w:r w:rsidRPr="00E90E73">
        <w:rPr>
          <w:rFonts w:ascii="Verdana" w:hAnsi="Verdana"/>
          <w:vertAlign w:val="superscript"/>
        </w:rPr>
        <w:t>rd</w:t>
      </w:r>
      <w:r w:rsidRPr="00E90E73">
        <w:rPr>
          <w:rFonts w:ascii="Verdana" w:hAnsi="Verdana"/>
        </w:rPr>
        <w:t xml:space="preserve"> Oct 2019</w:t>
      </w:r>
    </w:p>
    <w:p w:rsidRPr="00E90E73" w:rsidR="00080C42" w:rsidP="00257558" w:rsidRDefault="00080C42" w14:paraId="51403A5C" w14:textId="77777777">
      <w:pPr>
        <w:pStyle w:val="a3"/>
        <w:numPr>
          <w:ilvl w:val="0"/>
          <w:numId w:val="25"/>
        </w:numPr>
        <w:tabs>
          <w:tab w:val="left" w:pos="1418"/>
        </w:tabs>
        <w:contextualSpacing/>
        <w:rPr>
          <w:rFonts w:ascii="Verdana" w:hAnsi="Verdana"/>
        </w:rPr>
      </w:pPr>
      <w:r w:rsidRPr="00E90E73">
        <w:rPr>
          <w:rFonts w:ascii="Verdana" w:hAnsi="Verdana"/>
        </w:rPr>
        <w:t>Industry Field Trip to The Italian Baker Sdn. Bhd., 31</w:t>
      </w:r>
      <w:r w:rsidRPr="00E90E73">
        <w:rPr>
          <w:rFonts w:ascii="Verdana" w:hAnsi="Verdana"/>
          <w:vertAlign w:val="superscript"/>
        </w:rPr>
        <w:t>st</w:t>
      </w:r>
      <w:r w:rsidRPr="00E90E73">
        <w:rPr>
          <w:rFonts w:ascii="Verdana" w:hAnsi="Verdana"/>
        </w:rPr>
        <w:t xml:space="preserve"> Oct 2018</w:t>
      </w:r>
    </w:p>
    <w:p w:rsidRPr="00E90E73" w:rsidR="00080C42" w:rsidP="00257558" w:rsidRDefault="00080C42" w14:paraId="280BAE12" w14:textId="77777777">
      <w:pPr>
        <w:pStyle w:val="a3"/>
        <w:numPr>
          <w:ilvl w:val="0"/>
          <w:numId w:val="25"/>
        </w:numPr>
        <w:tabs>
          <w:tab w:val="left" w:pos="1418"/>
        </w:tabs>
        <w:contextualSpacing/>
        <w:rPr>
          <w:rFonts w:ascii="Verdana" w:hAnsi="Verdana"/>
        </w:rPr>
      </w:pPr>
      <w:r w:rsidRPr="00E90E73">
        <w:rPr>
          <w:rFonts w:ascii="Verdana" w:hAnsi="Verdana"/>
        </w:rPr>
        <w:t>Industry Field Trip to Inno Bio Sdn. Bhd., 20</w:t>
      </w:r>
      <w:r w:rsidRPr="00E90E73">
        <w:rPr>
          <w:rFonts w:ascii="Verdana" w:hAnsi="Verdana"/>
          <w:vertAlign w:val="superscript"/>
        </w:rPr>
        <w:t>th</w:t>
      </w:r>
      <w:r w:rsidRPr="00E90E73">
        <w:rPr>
          <w:rFonts w:ascii="Verdana" w:hAnsi="Verdana"/>
        </w:rPr>
        <w:t xml:space="preserve"> Mar 2019</w:t>
      </w:r>
    </w:p>
    <w:p w:rsidRPr="00E90E73" w:rsidR="00080C42" w:rsidP="00257558" w:rsidRDefault="00080C42" w14:paraId="6321A96D" w14:textId="77777777">
      <w:pPr>
        <w:pStyle w:val="a3"/>
        <w:numPr>
          <w:ilvl w:val="0"/>
          <w:numId w:val="25"/>
        </w:numPr>
        <w:tabs>
          <w:tab w:val="left" w:pos="1418"/>
        </w:tabs>
        <w:contextualSpacing/>
        <w:rPr>
          <w:rFonts w:ascii="Verdana" w:hAnsi="Verdana"/>
        </w:rPr>
      </w:pPr>
      <w:r w:rsidRPr="00E90E73">
        <w:rPr>
          <w:rFonts w:ascii="Verdana" w:hAnsi="Verdana"/>
        </w:rPr>
        <w:t>Industry Field Trip to Malaysia Genome Institute, 27</w:t>
      </w:r>
      <w:r w:rsidRPr="00E90E73">
        <w:rPr>
          <w:rFonts w:ascii="Verdana" w:hAnsi="Verdana"/>
          <w:vertAlign w:val="superscript"/>
        </w:rPr>
        <w:t>th</w:t>
      </w:r>
      <w:r w:rsidRPr="00E90E73">
        <w:rPr>
          <w:rFonts w:ascii="Verdana" w:hAnsi="Verdana"/>
        </w:rPr>
        <w:t xml:space="preserve"> Mar 2018</w:t>
      </w:r>
    </w:p>
    <w:p w:rsidRPr="00E90E73" w:rsidR="00080C42" w:rsidP="00257558" w:rsidRDefault="00080C42" w14:paraId="1D6D9FFA" w14:textId="77777777">
      <w:pPr>
        <w:pStyle w:val="a3"/>
        <w:numPr>
          <w:ilvl w:val="0"/>
          <w:numId w:val="25"/>
        </w:numPr>
        <w:tabs>
          <w:tab w:val="left" w:pos="1418"/>
        </w:tabs>
        <w:contextualSpacing/>
        <w:rPr>
          <w:rFonts w:ascii="Verdana" w:hAnsi="Verdana"/>
        </w:rPr>
      </w:pPr>
      <w:r w:rsidRPr="00E90E73">
        <w:rPr>
          <w:rFonts w:ascii="Verdana" w:hAnsi="Verdana"/>
        </w:rPr>
        <w:t>Industry Field Trip to National Pharmaceutical Regulatory Agency (NPRA), 6</w:t>
      </w:r>
      <w:r w:rsidRPr="00E90E73">
        <w:rPr>
          <w:rFonts w:ascii="Verdana" w:hAnsi="Verdana"/>
          <w:vertAlign w:val="superscript"/>
        </w:rPr>
        <w:t>th</w:t>
      </w:r>
      <w:r w:rsidRPr="00E90E73">
        <w:rPr>
          <w:rFonts w:ascii="Verdana" w:hAnsi="Verdana"/>
        </w:rPr>
        <w:t xml:space="preserve"> Apr 2017</w:t>
      </w:r>
    </w:p>
    <w:p w:rsidRPr="00E90E73" w:rsidR="00080C42" w:rsidP="00257558" w:rsidRDefault="00080C42" w14:paraId="119F0A72" w14:textId="77777777">
      <w:pPr>
        <w:pStyle w:val="a3"/>
        <w:numPr>
          <w:ilvl w:val="0"/>
          <w:numId w:val="25"/>
        </w:numPr>
        <w:tabs>
          <w:tab w:val="left" w:pos="1418"/>
        </w:tabs>
        <w:contextualSpacing/>
        <w:rPr>
          <w:rFonts w:ascii="Verdana" w:hAnsi="Verdana"/>
        </w:rPr>
      </w:pPr>
      <w:r w:rsidRPr="00E90E73">
        <w:rPr>
          <w:rFonts w:ascii="Verdana" w:hAnsi="Verdana"/>
        </w:rPr>
        <w:t>Industry Field Trip to Monash Sunway University, Chemical Engineering Laboratory, 11</w:t>
      </w:r>
      <w:r w:rsidRPr="00E90E73">
        <w:rPr>
          <w:rFonts w:ascii="Verdana" w:hAnsi="Verdana"/>
          <w:vertAlign w:val="superscript"/>
        </w:rPr>
        <w:t>th</w:t>
      </w:r>
      <w:r w:rsidRPr="00E90E73">
        <w:rPr>
          <w:rFonts w:ascii="Verdana" w:hAnsi="Verdana"/>
        </w:rPr>
        <w:t xml:space="preserve"> Mar 2016 </w:t>
      </w:r>
    </w:p>
    <w:p w:rsidRPr="00E90E73" w:rsidR="00080C42" w:rsidP="00080C42" w:rsidRDefault="00080C42" w14:paraId="1D607BFA" w14:textId="77777777">
      <w:pPr>
        <w:pStyle w:val="a3"/>
        <w:ind w:left="1276" w:hanging="283"/>
        <w:rPr>
          <w:rFonts w:ascii="Verdana" w:hAnsi="Verdana"/>
          <w:b/>
        </w:rPr>
      </w:pPr>
    </w:p>
    <w:p w:rsidRPr="00E90E73" w:rsidR="00080C42" w:rsidP="00E90E73" w:rsidRDefault="00080C42" w14:paraId="1980E104" w14:textId="77777777">
      <w:pPr>
        <w:rPr>
          <w:rFonts w:ascii="Verdana" w:hAnsi="Verdana"/>
          <w:sz w:val="20"/>
          <w:szCs w:val="20"/>
          <w:u w:val="single"/>
        </w:rPr>
      </w:pPr>
      <w:r w:rsidRPr="00E90E73">
        <w:rPr>
          <w:rFonts w:ascii="Verdana" w:hAnsi="Verdana"/>
          <w:sz w:val="20"/>
          <w:szCs w:val="20"/>
          <w:u w:val="single"/>
        </w:rPr>
        <w:t xml:space="preserve">Organised and arranged public lectures/talks to staff and student: </w:t>
      </w:r>
    </w:p>
    <w:p w:rsidRPr="00E90E73" w:rsidR="00080C42" w:rsidP="00257558" w:rsidRDefault="00080C42" w14:paraId="00451CF7" w14:textId="77777777">
      <w:pPr>
        <w:pStyle w:val="a3"/>
        <w:numPr>
          <w:ilvl w:val="0"/>
          <w:numId w:val="26"/>
        </w:numPr>
        <w:contextualSpacing/>
        <w:jc w:val="both"/>
        <w:rPr>
          <w:rFonts w:ascii="Verdana" w:hAnsi="Verdana"/>
        </w:rPr>
      </w:pPr>
      <w:r w:rsidRPr="00E90E73">
        <w:rPr>
          <w:rFonts w:ascii="Verdana" w:hAnsi="Verdana"/>
        </w:rPr>
        <w:t>Topic: Advances of research and study in Taiwan, Speaker: Professor Dr John Chi-Wei Lan, Yuan Ze University, Taiwan, Date: 28</w:t>
      </w:r>
      <w:r w:rsidRPr="00E90E73">
        <w:rPr>
          <w:rFonts w:ascii="Verdana" w:hAnsi="Verdana"/>
          <w:vertAlign w:val="superscript"/>
        </w:rPr>
        <w:t>th</w:t>
      </w:r>
      <w:r w:rsidRPr="00E90E73">
        <w:rPr>
          <w:rFonts w:ascii="Verdana" w:hAnsi="Verdana"/>
        </w:rPr>
        <w:t xml:space="preserve"> Nov 2013</w:t>
      </w:r>
    </w:p>
    <w:p w:rsidRPr="00E90E73" w:rsidR="00080C42" w:rsidP="00257558" w:rsidRDefault="00080C42" w14:paraId="7674E048" w14:textId="77777777">
      <w:pPr>
        <w:pStyle w:val="a3"/>
        <w:numPr>
          <w:ilvl w:val="0"/>
          <w:numId w:val="26"/>
        </w:numPr>
        <w:contextualSpacing/>
        <w:jc w:val="both"/>
        <w:rPr>
          <w:rFonts w:ascii="Verdana" w:hAnsi="Verdana"/>
        </w:rPr>
      </w:pPr>
      <w:r w:rsidRPr="00E90E73">
        <w:rPr>
          <w:rFonts w:ascii="Verdana" w:hAnsi="Verdana"/>
        </w:rPr>
        <w:t>Topic: Ionic Liquid in Bioseparation, Speaker: Dr Lee Sze Ying, UTAR, Malaysia, Date: 20</w:t>
      </w:r>
      <w:r w:rsidRPr="00E90E73">
        <w:rPr>
          <w:rFonts w:ascii="Verdana" w:hAnsi="Verdana"/>
          <w:vertAlign w:val="superscript"/>
        </w:rPr>
        <w:t>th</w:t>
      </w:r>
      <w:r w:rsidRPr="00E90E73">
        <w:rPr>
          <w:rFonts w:ascii="Verdana" w:hAnsi="Verdana"/>
        </w:rPr>
        <w:t xml:space="preserve"> Feb 2019</w:t>
      </w:r>
    </w:p>
    <w:p w:rsidRPr="00E90E73" w:rsidR="00080C42" w:rsidP="00257558" w:rsidRDefault="00080C42" w14:paraId="7CCD1EF8" w14:textId="77777777">
      <w:pPr>
        <w:pStyle w:val="a3"/>
        <w:numPr>
          <w:ilvl w:val="0"/>
          <w:numId w:val="26"/>
        </w:numPr>
        <w:contextualSpacing/>
        <w:jc w:val="both"/>
        <w:rPr>
          <w:rFonts w:ascii="Verdana" w:hAnsi="Verdana"/>
        </w:rPr>
      </w:pPr>
      <w:r w:rsidRPr="00E90E73">
        <w:rPr>
          <w:rFonts w:ascii="Verdana" w:hAnsi="Verdana"/>
        </w:rPr>
        <w:t>Topic: Targeted therapy for cancer, Speaker:  Dr Foo Jhi Biau, School of Pharmacy, Faculty of Health &amp; Medical Sciences, Taylor's University, Malaysia, Date: 13</w:t>
      </w:r>
      <w:r w:rsidRPr="00E90E73">
        <w:rPr>
          <w:rFonts w:ascii="Verdana" w:hAnsi="Verdana"/>
          <w:vertAlign w:val="superscript"/>
        </w:rPr>
        <w:t>th</w:t>
      </w:r>
      <w:r w:rsidRPr="00E90E73">
        <w:rPr>
          <w:rFonts w:ascii="Verdana" w:hAnsi="Verdana"/>
        </w:rPr>
        <w:t xml:space="preserve"> Mar 2019</w:t>
      </w:r>
    </w:p>
    <w:p w:rsidRPr="00E90E73" w:rsidR="00080C42" w:rsidP="00257558" w:rsidRDefault="00080C42" w14:paraId="6429FF36" w14:textId="77777777">
      <w:pPr>
        <w:pStyle w:val="a3"/>
        <w:numPr>
          <w:ilvl w:val="0"/>
          <w:numId w:val="26"/>
        </w:numPr>
        <w:contextualSpacing/>
        <w:jc w:val="both"/>
        <w:rPr>
          <w:rFonts w:ascii="Verdana" w:hAnsi="Verdana"/>
        </w:rPr>
      </w:pPr>
      <w:r w:rsidRPr="00E90E73">
        <w:rPr>
          <w:rFonts w:ascii="Verdana" w:hAnsi="Verdana"/>
        </w:rPr>
        <w:t>Topic: “Business Ethics”, Speaker: Mr Ong Ewe Hock (Chairman of BEIM), Mr So Kee Kok (Director of BEIM) and Mr K. Haridas (Executive Director of APHEM), Date: 14</w:t>
      </w:r>
      <w:r w:rsidRPr="00E90E73">
        <w:rPr>
          <w:rFonts w:ascii="Verdana" w:hAnsi="Verdana"/>
          <w:vertAlign w:val="superscript"/>
        </w:rPr>
        <w:t>th</w:t>
      </w:r>
      <w:r w:rsidRPr="00E90E73">
        <w:rPr>
          <w:rFonts w:ascii="Verdana" w:hAnsi="Verdana"/>
        </w:rPr>
        <w:t xml:space="preserve"> Oct 2019</w:t>
      </w:r>
    </w:p>
    <w:p w:rsidRPr="00E90E73" w:rsidR="00080C42" w:rsidP="00257558" w:rsidRDefault="00080C42" w14:paraId="3A30A2D8" w14:textId="77777777">
      <w:pPr>
        <w:pStyle w:val="a3"/>
        <w:numPr>
          <w:ilvl w:val="0"/>
          <w:numId w:val="26"/>
        </w:numPr>
        <w:contextualSpacing/>
        <w:jc w:val="both"/>
        <w:rPr>
          <w:rFonts w:ascii="Verdana" w:hAnsi="Verdana"/>
        </w:rPr>
      </w:pPr>
      <w:r w:rsidRPr="00E90E73">
        <w:rPr>
          <w:rFonts w:ascii="Verdana" w:hAnsi="Verdana"/>
        </w:rPr>
        <w:t>Topic: Development of liquid Biphasic Flotation system for lipase extraction, Speaker: Dr Revathy, University of Malaya, Date: 6</w:t>
      </w:r>
      <w:r w:rsidRPr="00E90E73">
        <w:rPr>
          <w:rFonts w:ascii="Verdana" w:hAnsi="Verdana"/>
          <w:vertAlign w:val="superscript"/>
        </w:rPr>
        <w:t>th</w:t>
      </w:r>
      <w:r w:rsidRPr="00E90E73">
        <w:rPr>
          <w:rFonts w:ascii="Verdana" w:hAnsi="Verdana"/>
        </w:rPr>
        <w:t xml:space="preserve"> Mar 2019</w:t>
      </w:r>
    </w:p>
    <w:p w:rsidRPr="00E90E73" w:rsidR="00080C42" w:rsidP="00257558" w:rsidRDefault="00080C42" w14:paraId="76E40558" w14:textId="77777777">
      <w:pPr>
        <w:pStyle w:val="a3"/>
        <w:numPr>
          <w:ilvl w:val="0"/>
          <w:numId w:val="26"/>
        </w:numPr>
        <w:contextualSpacing/>
        <w:jc w:val="both"/>
        <w:rPr>
          <w:rFonts w:ascii="Verdana" w:hAnsi="Verdana"/>
        </w:rPr>
      </w:pPr>
      <w:r w:rsidRPr="00E90E73">
        <w:rPr>
          <w:rFonts w:ascii="Verdana" w:hAnsi="Verdana"/>
        </w:rPr>
        <w:t>Topic: Wastewater Treatment, Speaker: Dr Lim Jun Wei, University Technology Petronas, Date: 29</w:t>
      </w:r>
      <w:r w:rsidRPr="00E90E73">
        <w:rPr>
          <w:rFonts w:ascii="Verdana" w:hAnsi="Verdana"/>
          <w:vertAlign w:val="superscript"/>
        </w:rPr>
        <w:t>th</w:t>
      </w:r>
      <w:r w:rsidRPr="00E90E73">
        <w:rPr>
          <w:rFonts w:ascii="Verdana" w:hAnsi="Verdana"/>
        </w:rPr>
        <w:t xml:space="preserve"> Mar 2019</w:t>
      </w:r>
    </w:p>
    <w:p w:rsidRPr="00E90E73" w:rsidR="00080C42" w:rsidP="00257558" w:rsidRDefault="00080C42" w14:paraId="24ADE8BF" w14:textId="77777777">
      <w:pPr>
        <w:pStyle w:val="a3"/>
        <w:numPr>
          <w:ilvl w:val="0"/>
          <w:numId w:val="26"/>
        </w:numPr>
        <w:contextualSpacing/>
        <w:jc w:val="both"/>
        <w:rPr>
          <w:rFonts w:ascii="Verdana" w:hAnsi="Verdana"/>
        </w:rPr>
      </w:pPr>
      <w:r w:rsidRPr="00E90E73">
        <w:rPr>
          <w:rFonts w:ascii="Verdana" w:hAnsi="Verdana"/>
        </w:rPr>
        <w:t>Topic: Environmental Engineering, Speaker: Dr Ho Y. C., University Technology Petronas, Date: 29</w:t>
      </w:r>
      <w:r w:rsidRPr="00E90E73">
        <w:rPr>
          <w:rFonts w:ascii="Verdana" w:hAnsi="Verdana"/>
          <w:vertAlign w:val="superscript"/>
        </w:rPr>
        <w:t>th</w:t>
      </w:r>
      <w:r w:rsidRPr="00E90E73">
        <w:rPr>
          <w:rFonts w:ascii="Verdana" w:hAnsi="Verdana"/>
        </w:rPr>
        <w:t xml:space="preserve"> Mar 2019</w:t>
      </w:r>
    </w:p>
    <w:p w:rsidRPr="00E90E73" w:rsidR="00080C42" w:rsidP="00257558" w:rsidRDefault="00080C42" w14:paraId="3EC6B0E4" w14:textId="77777777">
      <w:pPr>
        <w:pStyle w:val="a3"/>
        <w:numPr>
          <w:ilvl w:val="0"/>
          <w:numId w:val="26"/>
        </w:numPr>
        <w:contextualSpacing/>
        <w:jc w:val="both"/>
        <w:rPr>
          <w:rFonts w:ascii="Verdana" w:hAnsi="Verdana"/>
        </w:rPr>
      </w:pPr>
      <w:r w:rsidRPr="00E90E73">
        <w:rPr>
          <w:rFonts w:ascii="Verdana" w:hAnsi="Verdana"/>
        </w:rPr>
        <w:t>Topic: Recent Advances of Hydrogen Production from Algal Biomass, Speaker: Dr Ao Xia, School of Energy and Power Engineering at Chongqing University (CQU), Date: 9</w:t>
      </w:r>
      <w:r w:rsidRPr="00E90E73">
        <w:rPr>
          <w:rFonts w:ascii="Verdana" w:hAnsi="Verdana"/>
          <w:vertAlign w:val="superscript"/>
        </w:rPr>
        <w:t>th</w:t>
      </w:r>
      <w:r w:rsidRPr="00E90E73">
        <w:rPr>
          <w:rFonts w:ascii="Verdana" w:hAnsi="Verdana"/>
        </w:rPr>
        <w:t xml:space="preserve"> Aug 2019</w:t>
      </w:r>
    </w:p>
    <w:p w:rsidRPr="00E90E73" w:rsidR="00080C42" w:rsidP="00257558" w:rsidRDefault="00080C42" w14:paraId="677CFBEF" w14:textId="77777777">
      <w:pPr>
        <w:pStyle w:val="a3"/>
        <w:numPr>
          <w:ilvl w:val="0"/>
          <w:numId w:val="26"/>
        </w:numPr>
        <w:contextualSpacing/>
        <w:jc w:val="both"/>
        <w:rPr>
          <w:rFonts w:ascii="Verdana" w:hAnsi="Verdana"/>
        </w:rPr>
      </w:pPr>
      <w:r w:rsidRPr="00E90E73">
        <w:rPr>
          <w:rFonts w:ascii="Verdana" w:hAnsi="Verdana"/>
        </w:rPr>
        <w:t>Topic: Experimental and Modeling Tools to Study the Ultrasound-enhanced Mass Transfer in Food Processes, Speaker: Dr Yang Tao, College of Food Science and Technology, Nanjing Agricultural University, Nanjing, China, Date: 30</w:t>
      </w:r>
      <w:r w:rsidRPr="00E90E73">
        <w:rPr>
          <w:rFonts w:ascii="Verdana" w:hAnsi="Verdana"/>
          <w:vertAlign w:val="superscript"/>
        </w:rPr>
        <w:t>th</w:t>
      </w:r>
      <w:r w:rsidRPr="00E90E73">
        <w:rPr>
          <w:rFonts w:ascii="Verdana" w:hAnsi="Verdana"/>
        </w:rPr>
        <w:t xml:space="preserve"> Jan 2019</w:t>
      </w:r>
    </w:p>
    <w:p w:rsidRPr="00E90E73" w:rsidR="00080C42" w:rsidP="00257558" w:rsidRDefault="00080C42" w14:paraId="40D9E940" w14:textId="77777777">
      <w:pPr>
        <w:pStyle w:val="a3"/>
        <w:numPr>
          <w:ilvl w:val="0"/>
          <w:numId w:val="26"/>
        </w:numPr>
        <w:contextualSpacing/>
        <w:jc w:val="both"/>
        <w:rPr>
          <w:rFonts w:ascii="Verdana" w:hAnsi="Verdana"/>
        </w:rPr>
      </w:pPr>
      <w:r w:rsidRPr="00E90E73">
        <w:rPr>
          <w:rFonts w:ascii="Verdana" w:hAnsi="Verdana"/>
        </w:rPr>
        <w:t>Topic: Ultrasound, Speaker: Dr T. Joyce Tiong, Date: 18</w:t>
      </w:r>
      <w:r w:rsidRPr="00E90E73">
        <w:rPr>
          <w:rFonts w:ascii="Verdana" w:hAnsi="Verdana"/>
          <w:vertAlign w:val="superscript"/>
        </w:rPr>
        <w:t>th</w:t>
      </w:r>
      <w:r w:rsidRPr="00E90E73">
        <w:rPr>
          <w:rFonts w:ascii="Verdana" w:hAnsi="Verdana"/>
        </w:rPr>
        <w:t xml:space="preserve"> Apr 2019</w:t>
      </w:r>
    </w:p>
    <w:p w:rsidRPr="00E90E73" w:rsidR="00080C42" w:rsidP="00257558" w:rsidRDefault="00080C42" w14:paraId="02D60589" w14:textId="77777777">
      <w:pPr>
        <w:pStyle w:val="a3"/>
        <w:numPr>
          <w:ilvl w:val="0"/>
          <w:numId w:val="26"/>
        </w:numPr>
        <w:contextualSpacing/>
        <w:jc w:val="both"/>
        <w:rPr>
          <w:rFonts w:ascii="Verdana" w:hAnsi="Verdana"/>
        </w:rPr>
      </w:pPr>
      <w:r w:rsidRPr="00E90E73">
        <w:rPr>
          <w:rFonts w:ascii="Verdana" w:hAnsi="Verdana"/>
        </w:rPr>
        <w:t>Topic: “Food and Process Engineer”, Speaker: Associate Professor Grrace Ng, UCSI University, Date: 13</w:t>
      </w:r>
      <w:r w:rsidRPr="00E90E73">
        <w:rPr>
          <w:rFonts w:ascii="Verdana" w:hAnsi="Verdana"/>
          <w:vertAlign w:val="superscript"/>
        </w:rPr>
        <w:t>th</w:t>
      </w:r>
      <w:r w:rsidRPr="00E90E73">
        <w:rPr>
          <w:rFonts w:ascii="Verdana" w:hAnsi="Verdana"/>
        </w:rPr>
        <w:t xml:space="preserve"> Mar 2018 </w:t>
      </w:r>
    </w:p>
    <w:p w:rsidRPr="00E90E73" w:rsidR="00080C42" w:rsidP="00257558" w:rsidRDefault="00080C42" w14:paraId="679EFE9B" w14:textId="77777777">
      <w:pPr>
        <w:pStyle w:val="a3"/>
        <w:numPr>
          <w:ilvl w:val="0"/>
          <w:numId w:val="26"/>
        </w:numPr>
        <w:contextualSpacing/>
        <w:jc w:val="both"/>
        <w:rPr>
          <w:rFonts w:ascii="Verdana" w:hAnsi="Verdana"/>
        </w:rPr>
      </w:pPr>
      <w:r w:rsidRPr="00E90E73">
        <w:rPr>
          <w:rFonts w:ascii="Verdana" w:hAnsi="Verdana"/>
        </w:rPr>
        <w:t>Topic: “Safety consideration in plant design”, Speaker: Mr Alvin from Synergy Specialist Engineering, Date: 10</w:t>
      </w:r>
      <w:r w:rsidRPr="00E90E73">
        <w:rPr>
          <w:rFonts w:ascii="Verdana" w:hAnsi="Verdana"/>
          <w:vertAlign w:val="superscript"/>
        </w:rPr>
        <w:t>th</w:t>
      </w:r>
      <w:r w:rsidRPr="00E90E73">
        <w:rPr>
          <w:rFonts w:ascii="Verdana" w:hAnsi="Verdana"/>
        </w:rPr>
        <w:t xml:space="preserve"> Oct 2018  </w:t>
      </w:r>
    </w:p>
    <w:p w:rsidRPr="00E90E73" w:rsidR="00080C42" w:rsidP="00257558" w:rsidRDefault="00080C42" w14:paraId="599A7619" w14:textId="77777777">
      <w:pPr>
        <w:pStyle w:val="a3"/>
        <w:numPr>
          <w:ilvl w:val="0"/>
          <w:numId w:val="26"/>
        </w:numPr>
        <w:contextualSpacing/>
        <w:jc w:val="both"/>
        <w:rPr>
          <w:rFonts w:ascii="Verdana" w:hAnsi="Verdana"/>
        </w:rPr>
      </w:pPr>
      <w:r w:rsidRPr="00E90E73">
        <w:rPr>
          <w:rFonts w:ascii="Verdana" w:hAnsi="Verdana"/>
        </w:rPr>
        <w:t>Topic: How to write a good FRGS proposal, Speaker: Head of Panellist, MOHE grant, Prof Dr Norhamidi Muhamad, Date: 23</w:t>
      </w:r>
      <w:r w:rsidRPr="00E90E73">
        <w:rPr>
          <w:rFonts w:ascii="Verdana" w:hAnsi="Verdana"/>
          <w:vertAlign w:val="superscript"/>
        </w:rPr>
        <w:t>rd</w:t>
      </w:r>
      <w:r w:rsidRPr="00E90E73">
        <w:rPr>
          <w:rFonts w:ascii="Verdana" w:hAnsi="Verdana"/>
        </w:rPr>
        <w:t xml:space="preserve"> Jul 2019</w:t>
      </w:r>
    </w:p>
    <w:p w:rsidRPr="00E90E73" w:rsidR="00080C42" w:rsidP="00080C42" w:rsidRDefault="00080C42" w14:paraId="15B17C3E" w14:textId="77777777">
      <w:pPr>
        <w:pStyle w:val="a3"/>
        <w:ind w:left="1276" w:hanging="283"/>
        <w:rPr>
          <w:rFonts w:ascii="Verdana" w:hAnsi="Verdana"/>
          <w:b/>
        </w:rPr>
      </w:pPr>
    </w:p>
    <w:p w:rsidR="00080C42" w:rsidP="00E90E73" w:rsidRDefault="00080C42" w14:paraId="54F82439" w14:textId="1E40080F">
      <w:pPr>
        <w:rPr>
          <w:rFonts w:ascii="Verdana" w:hAnsi="Verdana"/>
          <w:sz w:val="20"/>
          <w:szCs w:val="20"/>
          <w:u w:val="single"/>
        </w:rPr>
      </w:pPr>
      <w:r w:rsidRPr="00E90E73">
        <w:rPr>
          <w:rFonts w:ascii="Verdana" w:hAnsi="Verdana"/>
          <w:sz w:val="20"/>
          <w:szCs w:val="20"/>
          <w:u w:val="single"/>
        </w:rPr>
        <w:lastRenderedPageBreak/>
        <w:t>Invo</w:t>
      </w:r>
      <w:r w:rsidR="00D36DE4">
        <w:rPr>
          <w:rFonts w:ascii="Verdana" w:hAnsi="Verdana"/>
          <w:sz w:val="20"/>
          <w:szCs w:val="20"/>
          <w:u w:val="single"/>
        </w:rPr>
        <w:t>lved in EAC &amp; ETAC accreditation visit:</w:t>
      </w:r>
    </w:p>
    <w:p w:rsidR="00D36DE4" w:rsidP="00257558" w:rsidRDefault="00D36DE4" w14:paraId="24944EF8" w14:textId="1293C714">
      <w:pPr>
        <w:pStyle w:val="a3"/>
        <w:numPr>
          <w:ilvl w:val="0"/>
          <w:numId w:val="27"/>
        </w:numPr>
        <w:rPr>
          <w:rFonts w:ascii="Verdana" w:hAnsi="Verdana"/>
        </w:rPr>
      </w:pPr>
      <w:r>
        <w:rPr>
          <w:rFonts w:ascii="Verdana" w:hAnsi="Verdana"/>
        </w:rPr>
        <w:t>Xiamen University Malaysia</w:t>
      </w:r>
    </w:p>
    <w:p w:rsidR="00D36DE4" w:rsidP="00257558" w:rsidRDefault="00D36DE4" w14:paraId="4A4903A9" w14:textId="108814AA">
      <w:pPr>
        <w:pStyle w:val="a3"/>
        <w:numPr>
          <w:ilvl w:val="0"/>
          <w:numId w:val="27"/>
        </w:numPr>
        <w:rPr>
          <w:rFonts w:ascii="Verdana" w:hAnsi="Verdana"/>
        </w:rPr>
      </w:pPr>
      <w:r w:rsidRPr="00D36DE4">
        <w:rPr>
          <w:rFonts w:ascii="Verdana" w:hAnsi="Verdana"/>
        </w:rPr>
        <w:t>Universiti Malaysia Perlis (Universiti Malaysia Perlis UniMAP)</w:t>
      </w:r>
    </w:p>
    <w:p w:rsidRPr="00E90E73" w:rsidR="00D36DE4" w:rsidP="00257558" w:rsidRDefault="00D36DE4" w14:paraId="4F8D7667" w14:textId="5095AA57">
      <w:pPr>
        <w:pStyle w:val="a3"/>
        <w:numPr>
          <w:ilvl w:val="0"/>
          <w:numId w:val="27"/>
        </w:numPr>
        <w:rPr>
          <w:rFonts w:ascii="Verdana" w:hAnsi="Verdana"/>
        </w:rPr>
      </w:pPr>
      <w:r w:rsidRPr="00D36DE4">
        <w:rPr>
          <w:rFonts w:ascii="Verdana" w:hAnsi="Verdana"/>
        </w:rPr>
        <w:t>Universiti Kuala Lumpur Kampus Cawangan Malaysian Institute of Chemical and Bioengineering Technology (UniKL MICET)).</w:t>
      </w:r>
    </w:p>
    <w:p w:rsidRPr="00E90E73" w:rsidR="00080C42" w:rsidP="00080C42" w:rsidRDefault="00080C42" w14:paraId="7CCD6A90" w14:textId="77777777">
      <w:pPr>
        <w:ind w:left="720"/>
        <w:rPr>
          <w:rFonts w:ascii="Verdana" w:hAnsi="Verdana"/>
          <w:b/>
          <w:sz w:val="20"/>
          <w:szCs w:val="20"/>
        </w:rPr>
      </w:pPr>
    </w:p>
    <w:p w:rsidRPr="00E90E73" w:rsidR="00A36F19" w:rsidP="00E90E73" w:rsidRDefault="00A36F19" w14:paraId="6017752B" w14:textId="08DC17BA">
      <w:pPr>
        <w:pStyle w:val="a7"/>
        <w:jc w:val="both"/>
        <w:rPr>
          <w:rFonts w:ascii="Verdana" w:hAnsi="Verdana"/>
          <w:bCs/>
        </w:rPr>
      </w:pPr>
    </w:p>
    <w:p w:rsidRPr="00E90E73" w:rsidR="0001050E" w:rsidP="0001050E" w:rsidRDefault="0001050E" w14:paraId="7EF6E7A8" w14:textId="77777777">
      <w:pPr>
        <w:pStyle w:val="a7"/>
        <w:jc w:val="both"/>
        <w:rPr>
          <w:rFonts w:ascii="Verdana" w:hAnsi="Verdana"/>
        </w:rPr>
      </w:pPr>
    </w:p>
    <w:tbl>
      <w:tblPr>
        <w:tblStyle w:val="afc"/>
        <w:tblW w:w="0" w:type="auto"/>
        <w:tblLook w:val="04A0" w:firstRow="1" w:lastRow="0" w:firstColumn="1" w:lastColumn="0" w:noHBand="0" w:noVBand="1"/>
      </w:tblPr>
      <w:tblGrid>
        <w:gridCol w:w="10076"/>
      </w:tblGrid>
      <w:tr w:rsidRPr="00080C42" w:rsidR="0001050E" w:rsidTr="005A0173" w14:paraId="727059E8" w14:textId="77777777">
        <w:tc>
          <w:tcPr>
            <w:tcW w:w="10076" w:type="dxa"/>
            <w:tcBorders>
              <w:bottom w:val="single" w:color="FFFFFF" w:themeColor="background1" w:sz="4" w:space="0"/>
            </w:tcBorders>
            <w:shd w:val="clear" w:color="auto" w:fill="000090"/>
          </w:tcPr>
          <w:p w:rsidRPr="00E90E73" w:rsidR="0001050E" w:rsidP="0001050E" w:rsidRDefault="005A0173" w14:paraId="61220D98" w14:textId="77777777">
            <w:pPr>
              <w:pStyle w:val="a5"/>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SUPERVISION</w:t>
            </w:r>
          </w:p>
        </w:tc>
      </w:tr>
    </w:tbl>
    <w:p w:rsidRPr="00E90E73" w:rsidR="005A0173" w:rsidP="005A0173" w:rsidRDefault="005A0173" w14:paraId="5B360361" w14:textId="77777777">
      <w:pPr>
        <w:pStyle w:val="a7"/>
        <w:jc w:val="both"/>
        <w:rPr>
          <w:rFonts w:ascii="Verdana" w:hAnsi="Verdana"/>
          <w:bCs/>
        </w:rPr>
      </w:pPr>
    </w:p>
    <w:p w:rsidRPr="00E90E73" w:rsidR="005A0173" w:rsidP="005A0173" w:rsidRDefault="005A0173" w14:paraId="422C81DF" w14:textId="77777777">
      <w:pPr>
        <w:pStyle w:val="a7"/>
        <w:jc w:val="both"/>
        <w:rPr>
          <w:rFonts w:ascii="Verdana" w:hAnsi="Verdana"/>
          <w:bCs/>
        </w:rPr>
      </w:pPr>
      <w:bookmarkStart w:name="_Hlk96962924" w:id="8"/>
    </w:p>
    <w:p w:rsidRPr="00E90E73" w:rsidR="005A0173" w:rsidP="005361E9" w:rsidRDefault="005361E9" w14:paraId="407F157D" w14:textId="7E86E0C8">
      <w:pPr>
        <w:pStyle w:val="a7"/>
        <w:jc w:val="both"/>
        <w:rPr>
          <w:rFonts w:ascii="Verdana" w:hAnsi="Verdana"/>
          <w:b/>
          <w:bCs/>
        </w:rPr>
      </w:pPr>
      <w:r w:rsidRPr="00E90E73">
        <w:rPr>
          <w:rFonts w:ascii="Verdana" w:hAnsi="Verdana"/>
          <w:b/>
          <w:bCs/>
        </w:rPr>
        <w:t xml:space="preserve">(A) </w:t>
      </w:r>
      <w:r w:rsidRPr="00E90E73" w:rsidR="005A0173">
        <w:rPr>
          <w:rFonts w:ascii="Verdana" w:hAnsi="Verdana"/>
          <w:b/>
          <w:bCs/>
        </w:rPr>
        <w:t>Doctor of Philosophy (</w:t>
      </w:r>
      <w:r w:rsidRPr="00080C42" w:rsidR="00EB73C5">
        <w:rPr>
          <w:rFonts w:ascii="Verdana" w:hAnsi="Verdana"/>
          <w:b/>
          <w:bCs/>
        </w:rPr>
        <w:t>Ph.D</w:t>
      </w:r>
      <w:r w:rsidRPr="00E90E73" w:rsidR="005A0173">
        <w:rPr>
          <w:rFonts w:ascii="Verdana" w:hAnsi="Verdana"/>
          <w:b/>
          <w:bCs/>
        </w:rPr>
        <w:t>)</w:t>
      </w:r>
    </w:p>
    <w:p w:rsidRPr="00E90E73" w:rsidR="005361E9" w:rsidP="005A0173" w:rsidRDefault="005361E9" w14:paraId="66682F34" w14:textId="77777777">
      <w:pPr>
        <w:pStyle w:val="a7"/>
        <w:jc w:val="both"/>
        <w:rPr>
          <w:rFonts w:ascii="Verdana" w:hAnsi="Verdana"/>
          <w:bCs/>
        </w:rPr>
      </w:pPr>
    </w:p>
    <w:p w:rsidRPr="00E90E73" w:rsidR="005A0173" w:rsidP="005A0173" w:rsidRDefault="005A0173" w14:paraId="45E7D314" w14:textId="77777777">
      <w:pPr>
        <w:pStyle w:val="a7"/>
        <w:jc w:val="both"/>
        <w:rPr>
          <w:rFonts w:ascii="Verdana" w:hAnsi="Verdana"/>
          <w:b/>
          <w:bCs/>
        </w:rPr>
      </w:pPr>
      <w:r w:rsidRPr="00E90E73">
        <w:rPr>
          <w:rFonts w:ascii="Verdana" w:hAnsi="Verdana"/>
          <w:b/>
          <w:bCs/>
        </w:rPr>
        <w:t>Primary supervisor:</w:t>
      </w:r>
    </w:p>
    <w:p w:rsidRPr="00E90E73" w:rsidR="005A0173" w:rsidP="00257558" w:rsidRDefault="005A0173" w14:paraId="69998366" w14:textId="77777777">
      <w:pPr>
        <w:pStyle w:val="a7"/>
        <w:numPr>
          <w:ilvl w:val="0"/>
          <w:numId w:val="28"/>
        </w:numPr>
        <w:jc w:val="both"/>
        <w:rPr>
          <w:rFonts w:ascii="Verdana" w:hAnsi="Verdana"/>
          <w:bCs/>
        </w:rPr>
      </w:pPr>
      <w:r w:rsidRPr="00E90E73">
        <w:rPr>
          <w:rFonts w:ascii="Verdana" w:hAnsi="Verdana"/>
          <w:bCs/>
        </w:rPr>
        <w:t>Yoong Kit Leong, Production of biopolymer based on extractive bioconversion aqueous two-phase system (September 2013 – July 2017)-</w:t>
      </w:r>
      <w:r w:rsidRPr="00E90E73">
        <w:rPr>
          <w:rFonts w:ascii="Verdana" w:hAnsi="Verdana"/>
          <w:b/>
          <w:bCs/>
        </w:rPr>
        <w:t>Graduated</w:t>
      </w:r>
    </w:p>
    <w:p w:rsidRPr="00E90E73" w:rsidR="005A0173" w:rsidP="00257558" w:rsidRDefault="005A0173" w14:paraId="4152D7CA" w14:textId="77777777">
      <w:pPr>
        <w:pStyle w:val="a7"/>
        <w:numPr>
          <w:ilvl w:val="0"/>
          <w:numId w:val="28"/>
        </w:numPr>
        <w:jc w:val="both"/>
        <w:rPr>
          <w:rFonts w:ascii="Verdana" w:hAnsi="Verdana"/>
          <w:bCs/>
        </w:rPr>
      </w:pPr>
      <w:r w:rsidRPr="00E90E73">
        <w:rPr>
          <w:rFonts w:ascii="Verdana" w:hAnsi="Verdana"/>
          <w:bCs/>
        </w:rPr>
        <w:t>Chioma Eberechukwu Ewurum, Techno-economic analysis of algae bio-jet fuel production processes (November 2013 – November 2017)-</w:t>
      </w:r>
      <w:r w:rsidRPr="00E90E73">
        <w:rPr>
          <w:rFonts w:ascii="Verdana" w:hAnsi="Verdana"/>
          <w:b/>
          <w:bCs/>
        </w:rPr>
        <w:t>Graduated</w:t>
      </w:r>
    </w:p>
    <w:p w:rsidRPr="00E90E73" w:rsidR="005A0173" w:rsidP="00257558" w:rsidRDefault="005A0173" w14:paraId="222D4444" w14:textId="77777777">
      <w:pPr>
        <w:pStyle w:val="a7"/>
        <w:numPr>
          <w:ilvl w:val="0"/>
          <w:numId w:val="28"/>
        </w:numPr>
        <w:jc w:val="both"/>
        <w:rPr>
          <w:rFonts w:ascii="Verdana" w:hAnsi="Verdana"/>
          <w:bCs/>
        </w:rPr>
      </w:pPr>
      <w:r w:rsidRPr="00E90E73">
        <w:rPr>
          <w:rFonts w:ascii="Verdana" w:hAnsi="Verdana"/>
          <w:bCs/>
        </w:rPr>
        <w:t xml:space="preserve">Chung Hong Tan, Production of bio energies from microalgae - </w:t>
      </w:r>
      <w:r w:rsidRPr="00E90E73">
        <w:rPr>
          <w:rFonts w:ascii="Verdana" w:hAnsi="Verdana"/>
          <w:b/>
          <w:bCs/>
        </w:rPr>
        <w:t>Graduated</w:t>
      </w:r>
    </w:p>
    <w:p w:rsidRPr="00E90E73" w:rsidR="005A0173" w:rsidP="00257558" w:rsidRDefault="005A0173" w14:paraId="3DA09D0D" w14:textId="77777777">
      <w:pPr>
        <w:pStyle w:val="a7"/>
        <w:numPr>
          <w:ilvl w:val="0"/>
          <w:numId w:val="28"/>
        </w:numPr>
        <w:jc w:val="both"/>
        <w:rPr>
          <w:rFonts w:ascii="Verdana" w:hAnsi="Verdana"/>
          <w:bCs/>
        </w:rPr>
      </w:pPr>
      <w:r w:rsidRPr="00E90E73">
        <w:rPr>
          <w:rFonts w:ascii="Verdana" w:hAnsi="Verdana"/>
          <w:bCs/>
        </w:rPr>
        <w:t>Sze Ying Lee, Recovery of biomolecule and Ionic liquid synthesis in aqueous two-phase flotation (April 2014 – July 2017)-</w:t>
      </w:r>
      <w:r w:rsidRPr="00E90E73">
        <w:rPr>
          <w:rFonts w:ascii="Verdana" w:hAnsi="Verdana"/>
          <w:b/>
          <w:bCs/>
        </w:rPr>
        <w:t>Graduated</w:t>
      </w:r>
    </w:p>
    <w:p w:rsidRPr="00E90E73" w:rsidR="005A0173" w:rsidP="00257558" w:rsidRDefault="005A0173" w14:paraId="55B5C5FA" w14:textId="77777777">
      <w:pPr>
        <w:pStyle w:val="a7"/>
        <w:numPr>
          <w:ilvl w:val="0"/>
          <w:numId w:val="28"/>
        </w:numPr>
        <w:jc w:val="both"/>
        <w:rPr>
          <w:rFonts w:ascii="Verdana" w:hAnsi="Verdana"/>
          <w:bCs/>
        </w:rPr>
      </w:pPr>
      <w:r w:rsidRPr="00E90E73">
        <w:rPr>
          <w:rFonts w:ascii="Verdana" w:hAnsi="Verdana"/>
          <w:bCs/>
        </w:rPr>
        <w:t>Isabelle Hui Yi Leong, Extraction of bio ingredients from indigenous fruits (September 2015 – November 2018)-</w:t>
      </w:r>
      <w:r w:rsidRPr="00E90E73">
        <w:rPr>
          <w:rFonts w:ascii="Verdana" w:hAnsi="Verdana"/>
          <w:b/>
          <w:bCs/>
        </w:rPr>
        <w:t>Graduated</w:t>
      </w:r>
    </w:p>
    <w:p w:rsidRPr="00E90E73" w:rsidR="005A0173" w:rsidP="00257558" w:rsidRDefault="005A0173" w14:paraId="3978E1E3" w14:textId="77777777">
      <w:pPr>
        <w:pStyle w:val="a7"/>
        <w:numPr>
          <w:ilvl w:val="0"/>
          <w:numId w:val="28"/>
        </w:numPr>
        <w:jc w:val="both"/>
        <w:rPr>
          <w:rFonts w:ascii="Verdana" w:hAnsi="Verdana"/>
          <w:bCs/>
        </w:rPr>
      </w:pPr>
      <w:r w:rsidRPr="00E90E73">
        <w:rPr>
          <w:rFonts w:ascii="Verdana" w:hAnsi="Verdana"/>
          <w:bCs/>
        </w:rPr>
        <w:t xml:space="preserve">Revathy A/P Sankaran, Large operation of aqueous two-phase flotation (November 2015 – May 2018) - </w:t>
      </w:r>
      <w:r w:rsidRPr="00E90E73">
        <w:rPr>
          <w:rFonts w:ascii="Verdana" w:hAnsi="Verdana"/>
          <w:b/>
          <w:bCs/>
        </w:rPr>
        <w:t>Graduated</w:t>
      </w:r>
    </w:p>
    <w:p w:rsidRPr="00E90E73" w:rsidR="005A0173" w:rsidP="00257558" w:rsidRDefault="005A0173" w14:paraId="6D7E81AD" w14:textId="77777777">
      <w:pPr>
        <w:pStyle w:val="a7"/>
        <w:numPr>
          <w:ilvl w:val="0"/>
          <w:numId w:val="28"/>
        </w:numPr>
        <w:jc w:val="both"/>
        <w:rPr>
          <w:rFonts w:ascii="Verdana" w:hAnsi="Verdana"/>
          <w:bCs/>
        </w:rPr>
      </w:pPr>
      <w:r w:rsidRPr="00E90E73">
        <w:rPr>
          <w:rFonts w:ascii="Verdana" w:hAnsi="Verdana"/>
          <w:bCs/>
        </w:rPr>
        <w:t xml:space="preserve">Chew Kit Wayne, Food waste compost for plants and algae growth (Dec 2016 – Nov 2018) – </w:t>
      </w:r>
      <w:r w:rsidRPr="00E90E73">
        <w:rPr>
          <w:rFonts w:ascii="Verdana" w:hAnsi="Verdana"/>
          <w:b/>
          <w:bCs/>
        </w:rPr>
        <w:t>Graduated</w:t>
      </w:r>
    </w:p>
    <w:p w:rsidRPr="00E90E73" w:rsidR="005A0173" w:rsidP="00257558" w:rsidRDefault="005A0173" w14:paraId="2941BD3D" w14:textId="6D7FEBA2">
      <w:pPr>
        <w:pStyle w:val="a7"/>
        <w:numPr>
          <w:ilvl w:val="0"/>
          <w:numId w:val="28"/>
        </w:numPr>
        <w:jc w:val="both"/>
        <w:rPr>
          <w:rFonts w:ascii="Verdana" w:hAnsi="Verdana"/>
          <w:bCs/>
        </w:rPr>
      </w:pPr>
      <w:r w:rsidRPr="00E90E73">
        <w:rPr>
          <w:rFonts w:ascii="Verdana" w:hAnsi="Verdana"/>
          <w:bCs/>
        </w:rPr>
        <w:t xml:space="preserve">Chia Shir Reen, Extraction of bioactive compound </w:t>
      </w:r>
      <w:r w:rsidR="00633DBE">
        <w:rPr>
          <w:rFonts w:ascii="Verdana" w:hAnsi="Verdana"/>
          <w:bCs/>
        </w:rPr>
        <w:t>from seaweed (Jan 2018 – July 2020</w:t>
      </w:r>
      <w:r w:rsidRPr="00E90E73">
        <w:rPr>
          <w:rFonts w:ascii="Verdana" w:hAnsi="Verdana"/>
          <w:bCs/>
        </w:rPr>
        <w:t xml:space="preserve">) - </w:t>
      </w:r>
      <w:r w:rsidRPr="00E90E73">
        <w:rPr>
          <w:rFonts w:ascii="Verdana" w:hAnsi="Verdana"/>
          <w:b/>
          <w:bCs/>
        </w:rPr>
        <w:t>Graduated</w:t>
      </w:r>
    </w:p>
    <w:p w:rsidRPr="00E90E73" w:rsidR="005A0173" w:rsidP="00257558" w:rsidRDefault="005A0173" w14:paraId="5A059C82" w14:textId="0EC35BAD">
      <w:pPr>
        <w:pStyle w:val="a7"/>
        <w:numPr>
          <w:ilvl w:val="0"/>
          <w:numId w:val="28"/>
        </w:numPr>
        <w:jc w:val="both"/>
        <w:rPr>
          <w:rFonts w:ascii="Verdana" w:hAnsi="Verdana"/>
          <w:bCs/>
        </w:rPr>
      </w:pPr>
      <w:r w:rsidRPr="00E90E73">
        <w:rPr>
          <w:rFonts w:ascii="Verdana" w:hAnsi="Verdana"/>
          <w:bCs/>
        </w:rPr>
        <w:t>Apurav Koyande, Recovery of bioproducts from</w:t>
      </w:r>
      <w:r w:rsidR="00633DBE">
        <w:rPr>
          <w:rFonts w:ascii="Verdana" w:hAnsi="Verdana"/>
          <w:bCs/>
        </w:rPr>
        <w:t xml:space="preserve"> microalgae (July 2018 – </w:t>
      </w:r>
      <w:r w:rsidR="000F12C2">
        <w:rPr>
          <w:rFonts w:ascii="Verdana" w:hAnsi="Verdana"/>
          <w:bCs/>
        </w:rPr>
        <w:t>July 2021</w:t>
      </w:r>
      <w:r w:rsidRPr="00E90E73">
        <w:rPr>
          <w:rFonts w:ascii="Verdana" w:hAnsi="Verdana"/>
          <w:bCs/>
        </w:rPr>
        <w:t>)</w:t>
      </w:r>
    </w:p>
    <w:p w:rsidRPr="00E90E73" w:rsidR="005A0173" w:rsidP="00257558" w:rsidRDefault="005A0173" w14:paraId="24520EC8" w14:textId="176A4AED">
      <w:pPr>
        <w:pStyle w:val="a7"/>
        <w:numPr>
          <w:ilvl w:val="0"/>
          <w:numId w:val="28"/>
        </w:numPr>
        <w:jc w:val="both"/>
        <w:rPr>
          <w:rFonts w:ascii="Verdana" w:hAnsi="Verdana"/>
          <w:bCs/>
        </w:rPr>
      </w:pPr>
      <w:r w:rsidRPr="00E90E73">
        <w:rPr>
          <w:rFonts w:ascii="Verdana" w:hAnsi="Verdana"/>
          <w:bCs/>
        </w:rPr>
        <w:t>Yew Guo Yong, Protein removal from glove manufacturing processing (October 2018-</w:t>
      </w:r>
      <w:r w:rsidR="00D36DE4">
        <w:rPr>
          <w:rFonts w:ascii="Verdana" w:hAnsi="Verdana"/>
          <w:bCs/>
        </w:rPr>
        <w:t>June 2021</w:t>
      </w:r>
      <w:r w:rsidRPr="00E90E73">
        <w:rPr>
          <w:rFonts w:ascii="Verdana" w:hAnsi="Verdana"/>
          <w:bCs/>
        </w:rPr>
        <w:t>)</w:t>
      </w:r>
      <w:r w:rsidR="00D36DE4">
        <w:rPr>
          <w:rFonts w:ascii="Verdana" w:hAnsi="Verdana"/>
          <w:bCs/>
        </w:rPr>
        <w:t xml:space="preserve"> - </w:t>
      </w:r>
      <w:r w:rsidRPr="00F77A46" w:rsidR="00D36DE4">
        <w:rPr>
          <w:rFonts w:ascii="Verdana" w:hAnsi="Verdana"/>
          <w:b/>
          <w:bCs/>
        </w:rPr>
        <w:t>Graduated</w:t>
      </w:r>
    </w:p>
    <w:p w:rsidRPr="00E90E73" w:rsidR="005A0173" w:rsidP="00257558" w:rsidRDefault="005A0173" w14:paraId="7B0DC32D" w14:textId="63C919B9">
      <w:pPr>
        <w:pStyle w:val="a7"/>
        <w:numPr>
          <w:ilvl w:val="0"/>
          <w:numId w:val="28"/>
        </w:numPr>
        <w:jc w:val="both"/>
        <w:rPr>
          <w:rFonts w:ascii="Verdana" w:hAnsi="Verdana"/>
          <w:bCs/>
        </w:rPr>
      </w:pPr>
      <w:r w:rsidRPr="00E90E73">
        <w:rPr>
          <w:rFonts w:ascii="Verdana" w:hAnsi="Verdana"/>
          <w:bCs/>
        </w:rPr>
        <w:t>Jerry Khoo, Production of fishmeal from microalgae (January 2019-</w:t>
      </w:r>
      <w:r w:rsidR="00D36DE4">
        <w:rPr>
          <w:rFonts w:ascii="Verdana" w:hAnsi="Verdana"/>
          <w:bCs/>
        </w:rPr>
        <w:t xml:space="preserve"> June 2021</w:t>
      </w:r>
      <w:r w:rsidRPr="00E90E73">
        <w:rPr>
          <w:rFonts w:ascii="Verdana" w:hAnsi="Verdana"/>
          <w:bCs/>
        </w:rPr>
        <w:t>)</w:t>
      </w:r>
      <w:r w:rsidR="00D36DE4">
        <w:rPr>
          <w:rFonts w:ascii="Verdana" w:hAnsi="Verdana"/>
          <w:bCs/>
        </w:rPr>
        <w:t xml:space="preserve"> - </w:t>
      </w:r>
      <w:r w:rsidRPr="00F77A46" w:rsidR="00D36DE4">
        <w:rPr>
          <w:rFonts w:ascii="Verdana" w:hAnsi="Verdana"/>
          <w:b/>
          <w:bCs/>
        </w:rPr>
        <w:t>Graduated</w:t>
      </w:r>
    </w:p>
    <w:p w:rsidRPr="00E90E73" w:rsidR="005A0173" w:rsidP="00257558" w:rsidRDefault="005A0173" w14:paraId="5A05A236" w14:textId="77777777">
      <w:pPr>
        <w:pStyle w:val="a7"/>
        <w:numPr>
          <w:ilvl w:val="0"/>
          <w:numId w:val="28"/>
        </w:numPr>
        <w:jc w:val="both"/>
        <w:rPr>
          <w:rFonts w:ascii="Verdana" w:hAnsi="Verdana"/>
          <w:bCs/>
        </w:rPr>
      </w:pPr>
      <w:r w:rsidRPr="00E90E73">
        <w:rPr>
          <w:rFonts w:ascii="Verdana" w:hAnsi="Verdana"/>
          <w:bCs/>
        </w:rPr>
        <w:t>Abdul Azim Bin Azmi, Lipid extraction from microalgae (February 2019 – Present)</w:t>
      </w:r>
    </w:p>
    <w:p w:rsidRPr="00E90E73" w:rsidR="005A0173" w:rsidP="00257558" w:rsidRDefault="005A0173" w14:paraId="252CDE0A" w14:textId="77777777">
      <w:pPr>
        <w:pStyle w:val="a7"/>
        <w:numPr>
          <w:ilvl w:val="0"/>
          <w:numId w:val="28"/>
        </w:numPr>
        <w:jc w:val="both"/>
        <w:rPr>
          <w:rFonts w:ascii="Verdana" w:hAnsi="Verdana"/>
          <w:bCs/>
        </w:rPr>
      </w:pPr>
      <w:r w:rsidRPr="00E90E73">
        <w:rPr>
          <w:rFonts w:ascii="Verdana" w:hAnsi="Verdana"/>
          <w:bCs/>
        </w:rPr>
        <w:t>Chia Wen Yi (Kathlyne), Optimisation of sugar extraction in palm oil milling using liquid biphasic flotation (September 2019 – Present)</w:t>
      </w:r>
    </w:p>
    <w:p w:rsidRPr="00E90E73" w:rsidR="005A0173" w:rsidP="00257558" w:rsidRDefault="005A0173" w14:paraId="454EF91A" w14:textId="77777777">
      <w:pPr>
        <w:pStyle w:val="a7"/>
        <w:numPr>
          <w:ilvl w:val="0"/>
          <w:numId w:val="28"/>
        </w:numPr>
        <w:jc w:val="both"/>
        <w:rPr>
          <w:rFonts w:ascii="Verdana" w:hAnsi="Verdana"/>
          <w:bCs/>
        </w:rPr>
      </w:pPr>
      <w:r w:rsidRPr="00E90E73">
        <w:rPr>
          <w:rFonts w:ascii="Verdana" w:hAnsi="Verdana"/>
          <w:bCs/>
        </w:rPr>
        <w:t>Doris Tang Ying Ying, Incorporation of PUFA from oil producing microalgae in enrichment of palm oil (September 2019 – Present)</w:t>
      </w:r>
    </w:p>
    <w:p w:rsidRPr="00E90E73" w:rsidR="005A0173" w:rsidP="00257558" w:rsidRDefault="005A0173" w14:paraId="01B741A0" w14:textId="77777777">
      <w:pPr>
        <w:pStyle w:val="a7"/>
        <w:numPr>
          <w:ilvl w:val="0"/>
          <w:numId w:val="28"/>
        </w:numPr>
        <w:jc w:val="both"/>
        <w:rPr>
          <w:rFonts w:ascii="Verdana" w:hAnsi="Verdana"/>
          <w:bCs/>
        </w:rPr>
      </w:pPr>
      <w:r w:rsidRPr="00E90E73">
        <w:rPr>
          <w:rFonts w:ascii="Verdana" w:hAnsi="Verdana"/>
          <w:bCs/>
        </w:rPr>
        <w:t>Angela Paul Peter, Recent pathways in optimizing the cultivation of microalgae biomass using novel photobioreactor design (September 2019 – Present)</w:t>
      </w:r>
    </w:p>
    <w:p w:rsidRPr="00E90E73" w:rsidR="005A0173" w:rsidP="00257558" w:rsidRDefault="005A0173" w14:paraId="6E5D4F2B" w14:textId="77777777">
      <w:pPr>
        <w:pStyle w:val="a7"/>
        <w:numPr>
          <w:ilvl w:val="0"/>
          <w:numId w:val="28"/>
        </w:numPr>
        <w:jc w:val="both"/>
        <w:rPr>
          <w:rFonts w:ascii="Verdana" w:hAnsi="Verdana"/>
          <w:bCs/>
        </w:rPr>
      </w:pPr>
      <w:r w:rsidRPr="00E90E73">
        <w:rPr>
          <w:rFonts w:ascii="Verdana" w:hAnsi="Verdana"/>
          <w:bCs/>
        </w:rPr>
        <w:t>Nurul Syahirah Mat Aron, Extraction of biomolecules from microalgae using membrane-based separation processes (September 2019 – Present)</w:t>
      </w:r>
    </w:p>
    <w:p w:rsidRPr="00E90E73" w:rsidR="00D36DE4" w:rsidP="00257558" w:rsidRDefault="005A0173" w14:paraId="07AF37EB" w14:textId="34ECADD1">
      <w:pPr>
        <w:pStyle w:val="a7"/>
        <w:numPr>
          <w:ilvl w:val="0"/>
          <w:numId w:val="28"/>
        </w:numPr>
        <w:jc w:val="both"/>
        <w:rPr>
          <w:rFonts w:ascii="Verdana" w:hAnsi="Verdana"/>
          <w:bCs/>
        </w:rPr>
      </w:pPr>
      <w:r w:rsidRPr="00E90E73">
        <w:rPr>
          <w:rFonts w:ascii="Verdana" w:hAnsi="Verdana"/>
          <w:bCs/>
        </w:rPr>
        <w:t>Vishno Vardhan Devadas, The Role of Algae in Agriculture (Oct 2020 – Present)</w:t>
      </w:r>
    </w:p>
    <w:p w:rsidR="00D36DE4" w:rsidP="00257558" w:rsidRDefault="005A0173" w14:paraId="1662CE6B" w14:textId="77777777">
      <w:pPr>
        <w:pStyle w:val="a7"/>
        <w:numPr>
          <w:ilvl w:val="0"/>
          <w:numId w:val="28"/>
        </w:numPr>
        <w:jc w:val="both"/>
        <w:rPr>
          <w:rFonts w:ascii="Verdana" w:hAnsi="Verdana"/>
          <w:bCs/>
        </w:rPr>
      </w:pPr>
      <w:r w:rsidRPr="00E90E73">
        <w:rPr>
          <w:rFonts w:ascii="Verdana" w:hAnsi="Verdana"/>
          <w:bCs/>
        </w:rPr>
        <w:t>Lim Hooi Ren, Designing of Simultaneous Cultivation of Spirulina and Extraction of Pigment (phycocyanin) System (Oct 2020 – Present)</w:t>
      </w:r>
    </w:p>
    <w:p w:rsidR="00D36DE4" w:rsidP="00257558" w:rsidRDefault="00D36DE4" w14:paraId="7F05B044" w14:textId="7848AF70">
      <w:pPr>
        <w:pStyle w:val="a7"/>
        <w:numPr>
          <w:ilvl w:val="0"/>
          <w:numId w:val="28"/>
        </w:numPr>
        <w:jc w:val="both"/>
        <w:rPr>
          <w:rFonts w:ascii="Verdana" w:hAnsi="Verdana"/>
          <w:bCs/>
        </w:rPr>
      </w:pPr>
      <w:r w:rsidRPr="00D36DE4">
        <w:rPr>
          <w:rFonts w:ascii="Verdana" w:hAnsi="Verdana"/>
          <w:bCs/>
        </w:rPr>
        <w:t xml:space="preserve">Yongqiu Cai, Encapsulation of bioactive compound from </w:t>
      </w:r>
      <w:r w:rsidR="00107BA5">
        <w:rPr>
          <w:rFonts w:ascii="Verdana" w:hAnsi="Verdana"/>
          <w:bCs/>
        </w:rPr>
        <w:t>m</w:t>
      </w:r>
      <w:r w:rsidRPr="00D36DE4">
        <w:rPr>
          <w:rFonts w:ascii="Verdana" w:hAnsi="Verdana"/>
          <w:bCs/>
        </w:rPr>
        <w:t>icroalgae (Feb 2021 – Present)</w:t>
      </w:r>
    </w:p>
    <w:p w:rsidR="00107BA5" w:rsidP="1874D8F6" w:rsidRDefault="1874D8F6" w14:paraId="7EEB2D0C" w14:textId="6B59A0BF">
      <w:pPr>
        <w:pStyle w:val="a7"/>
        <w:numPr>
          <w:ilvl w:val="0"/>
          <w:numId w:val="28"/>
        </w:numPr>
        <w:jc w:val="both"/>
        <w:rPr>
          <w:rFonts w:ascii="Verdana" w:hAnsi="Verdana"/>
        </w:rPr>
      </w:pPr>
      <w:r w:rsidRPr="1874D8F6">
        <w:rPr>
          <w:rFonts w:ascii="Verdana" w:hAnsi="Verdana"/>
        </w:rPr>
        <w:t>Tham Pei En, Industry 4.0 in microalgae aquaculture farming (Sept 2021 – Present)</w:t>
      </w:r>
    </w:p>
    <w:p w:rsidR="1874D8F6" w:rsidP="1874D8F6" w:rsidRDefault="1874D8F6" w14:paraId="6B68E527" w14:textId="66BA74F1">
      <w:pPr>
        <w:pStyle w:val="a7"/>
        <w:numPr>
          <w:ilvl w:val="0"/>
          <w:numId w:val="28"/>
        </w:numPr>
        <w:jc w:val="both"/>
        <w:rPr>
          <w:rFonts w:ascii="Verdana" w:hAnsi="Verdana"/>
        </w:rPr>
      </w:pPr>
      <w:r w:rsidRPr="1874D8F6">
        <w:rPr>
          <w:rFonts w:ascii="Verdana" w:hAnsi="Verdana"/>
        </w:rPr>
        <w:t>Ng Yan Jer, Extraction of glocolipid from microlage for application in Industry 4.0 (Sept 2021 – Present)</w:t>
      </w:r>
    </w:p>
    <w:p w:rsidR="1874D8F6" w:rsidP="03051C58" w:rsidRDefault="03051C58" w14:paraId="1C6A9930" w14:textId="756C5F81">
      <w:pPr>
        <w:pStyle w:val="a7"/>
        <w:numPr>
          <w:ilvl w:val="0"/>
          <w:numId w:val="28"/>
        </w:numPr>
        <w:jc w:val="both"/>
        <w:rPr>
          <w:rFonts w:ascii="Verdana" w:hAnsi="Verdana" w:eastAsia="Verdana" w:cs="Verdana"/>
        </w:rPr>
      </w:pPr>
      <w:r w:rsidRPr="03051C58">
        <w:rPr>
          <w:rFonts w:ascii="Verdana" w:hAnsi="Verdana" w:eastAsia="Verdana" w:cs="Verdana"/>
        </w:rPr>
        <w:t xml:space="preserve">Chong Jun Wei Roy, </w:t>
      </w:r>
      <w:r w:rsidRPr="03051C58">
        <w:rPr>
          <w:rFonts w:ascii="Verdana" w:hAnsi="Verdana" w:eastAsia="Verdana" w:cs="Verdana"/>
          <w:color w:val="000000" w:themeColor="text1"/>
        </w:rPr>
        <w:t>Development of systematic algal database using mobile application with the integration of artificial intelligence (Feb 2022 – Present)</w:t>
      </w:r>
    </w:p>
    <w:p w:rsidRPr="00E90E73" w:rsidR="005A0173" w:rsidP="00F37302" w:rsidRDefault="005A0173" w14:paraId="61D79546" w14:textId="77777777">
      <w:pPr>
        <w:pStyle w:val="a7"/>
        <w:jc w:val="both"/>
        <w:rPr>
          <w:rFonts w:ascii="Verdana" w:hAnsi="Verdana"/>
          <w:bCs/>
        </w:rPr>
      </w:pPr>
    </w:p>
    <w:p w:rsidRPr="00E90E73" w:rsidR="005A0173" w:rsidP="005A0173" w:rsidRDefault="005A0173" w14:paraId="26867A5E" w14:textId="77777777">
      <w:pPr>
        <w:pStyle w:val="a7"/>
        <w:jc w:val="both"/>
        <w:rPr>
          <w:rFonts w:ascii="Verdana" w:hAnsi="Verdana"/>
          <w:bCs/>
        </w:rPr>
      </w:pPr>
      <w:r w:rsidRPr="00E90E73">
        <w:rPr>
          <w:rFonts w:ascii="Verdana" w:hAnsi="Verdana"/>
          <w:b/>
          <w:bCs/>
        </w:rPr>
        <w:t>Co-supervisor</w:t>
      </w:r>
      <w:r w:rsidRPr="00E90E73">
        <w:rPr>
          <w:rFonts w:ascii="Verdana" w:hAnsi="Verdana"/>
          <w:bCs/>
        </w:rPr>
        <w:t>:</w:t>
      </w:r>
    </w:p>
    <w:p w:rsidRPr="00E90E73" w:rsidR="005A0173" w:rsidP="00257558" w:rsidRDefault="005A0173" w14:paraId="10113D1F" w14:textId="77777777">
      <w:pPr>
        <w:pStyle w:val="a7"/>
        <w:numPr>
          <w:ilvl w:val="0"/>
          <w:numId w:val="29"/>
        </w:numPr>
        <w:jc w:val="both"/>
        <w:rPr>
          <w:rFonts w:ascii="Verdana" w:hAnsi="Verdana"/>
          <w:bCs/>
        </w:rPr>
      </w:pPr>
      <w:r w:rsidRPr="00E90E73">
        <w:rPr>
          <w:rFonts w:ascii="Verdana" w:hAnsi="Verdana"/>
          <w:bCs/>
        </w:rPr>
        <w:lastRenderedPageBreak/>
        <w:t xml:space="preserve">Yu Kiat Lin, Direct recovery of cyclodextrin glycosyltransferase from Bacillus cereus using aqueous two-phase flotation (2012 – 2016) - </w:t>
      </w:r>
      <w:r w:rsidRPr="00E90E73">
        <w:rPr>
          <w:rFonts w:ascii="Verdana" w:hAnsi="Verdana"/>
          <w:b/>
          <w:bCs/>
        </w:rPr>
        <w:t>Graduated</w:t>
      </w:r>
    </w:p>
    <w:p w:rsidRPr="00E90E73" w:rsidR="005A0173" w:rsidP="00257558" w:rsidRDefault="005A0173" w14:paraId="006280FE" w14:textId="77777777">
      <w:pPr>
        <w:pStyle w:val="a7"/>
        <w:numPr>
          <w:ilvl w:val="0"/>
          <w:numId w:val="29"/>
        </w:numPr>
        <w:jc w:val="both"/>
        <w:rPr>
          <w:rFonts w:ascii="Verdana" w:hAnsi="Verdana"/>
          <w:bCs/>
        </w:rPr>
      </w:pPr>
      <w:r w:rsidRPr="00E90E73">
        <w:rPr>
          <w:rFonts w:ascii="Verdana" w:hAnsi="Verdana"/>
          <w:bCs/>
        </w:rPr>
        <w:t xml:space="preserve">Kuok Yong Ling, Glycerol Carbonate production in aqueous </w:t>
      </w:r>
      <w:r w:rsidRPr="00E90E73" w:rsidR="005361E9">
        <w:rPr>
          <w:rFonts w:ascii="Verdana" w:hAnsi="Verdana"/>
          <w:bCs/>
        </w:rPr>
        <w:t xml:space="preserve">two-phase system (2012 – 2015) </w:t>
      </w:r>
      <w:r w:rsidRPr="00E90E73">
        <w:rPr>
          <w:rFonts w:ascii="Verdana" w:hAnsi="Verdana"/>
          <w:bCs/>
        </w:rPr>
        <w:t xml:space="preserve">- </w:t>
      </w:r>
      <w:r w:rsidRPr="00E90E73">
        <w:rPr>
          <w:rFonts w:ascii="Verdana" w:hAnsi="Verdana"/>
          <w:b/>
          <w:bCs/>
        </w:rPr>
        <w:t>Graduated</w:t>
      </w:r>
    </w:p>
    <w:p w:rsidRPr="00E90E73" w:rsidR="005A0173" w:rsidP="00257558" w:rsidRDefault="005A0173" w14:paraId="5DFB42A0" w14:textId="77777777">
      <w:pPr>
        <w:pStyle w:val="a7"/>
        <w:numPr>
          <w:ilvl w:val="0"/>
          <w:numId w:val="29"/>
        </w:numPr>
        <w:jc w:val="both"/>
        <w:rPr>
          <w:rFonts w:ascii="Verdana" w:hAnsi="Verdana"/>
          <w:bCs/>
        </w:rPr>
      </w:pPr>
      <w:r w:rsidRPr="00E90E73">
        <w:rPr>
          <w:rFonts w:ascii="Verdana" w:hAnsi="Verdana"/>
          <w:bCs/>
        </w:rPr>
        <w:t xml:space="preserve">Yin Hui Chow, Dynamic simulation of protein separation (2010 – 2014) </w:t>
      </w:r>
      <w:r w:rsidRPr="00E90E73">
        <w:rPr>
          <w:rFonts w:ascii="Verdana" w:hAnsi="Verdana"/>
          <w:b/>
          <w:bCs/>
        </w:rPr>
        <w:t>Graduated</w:t>
      </w:r>
    </w:p>
    <w:p w:rsidRPr="00E90E73" w:rsidR="005A0173" w:rsidP="00257558" w:rsidRDefault="005A0173" w14:paraId="0B37D05E" w14:textId="77777777">
      <w:pPr>
        <w:pStyle w:val="a7"/>
        <w:numPr>
          <w:ilvl w:val="0"/>
          <w:numId w:val="29"/>
        </w:numPr>
        <w:jc w:val="both"/>
        <w:rPr>
          <w:rFonts w:ascii="Verdana" w:hAnsi="Verdana"/>
          <w:bCs/>
        </w:rPr>
      </w:pPr>
      <w:r w:rsidRPr="00E90E73">
        <w:rPr>
          <w:rFonts w:ascii="Verdana" w:hAnsi="Verdana"/>
          <w:bCs/>
        </w:rPr>
        <w:t xml:space="preserve">Wai Yan Cheah, Extractive bioconversion of bio energy from waste water using microalgae (2014 – 2018) </w:t>
      </w:r>
      <w:r w:rsidRPr="00E90E73">
        <w:rPr>
          <w:rFonts w:ascii="Verdana" w:hAnsi="Verdana"/>
          <w:b/>
          <w:bCs/>
        </w:rPr>
        <w:t>Graduated</w:t>
      </w:r>
    </w:p>
    <w:p w:rsidRPr="00E90E73" w:rsidR="005A0173" w:rsidP="00257558" w:rsidRDefault="005A0173" w14:paraId="774158A6" w14:textId="77777777">
      <w:pPr>
        <w:pStyle w:val="a7"/>
        <w:numPr>
          <w:ilvl w:val="0"/>
          <w:numId w:val="29"/>
        </w:numPr>
        <w:jc w:val="both"/>
        <w:rPr>
          <w:rFonts w:ascii="Verdana" w:hAnsi="Verdana"/>
          <w:bCs/>
        </w:rPr>
      </w:pPr>
      <w:r w:rsidRPr="00E90E73">
        <w:rPr>
          <w:rFonts w:ascii="Verdana" w:hAnsi="Verdana"/>
          <w:bCs/>
        </w:rPr>
        <w:t xml:space="preserve">Yu Kai Ling, Biochar production from algal (2017 – Now) </w:t>
      </w:r>
      <w:r w:rsidRPr="00E90E73">
        <w:rPr>
          <w:rFonts w:ascii="Verdana" w:hAnsi="Verdana"/>
          <w:b/>
          <w:bCs/>
        </w:rPr>
        <w:t>Graduated</w:t>
      </w:r>
    </w:p>
    <w:p w:rsidRPr="00E90E73" w:rsidR="005A0173" w:rsidP="00257558" w:rsidRDefault="005A0173" w14:paraId="20F2C27B" w14:textId="77777777">
      <w:pPr>
        <w:pStyle w:val="a7"/>
        <w:numPr>
          <w:ilvl w:val="0"/>
          <w:numId w:val="29"/>
        </w:numPr>
        <w:jc w:val="both"/>
        <w:rPr>
          <w:rFonts w:ascii="Verdana" w:hAnsi="Verdana"/>
          <w:bCs/>
        </w:rPr>
      </w:pPr>
      <w:r w:rsidRPr="00E90E73">
        <w:rPr>
          <w:rFonts w:ascii="Verdana" w:hAnsi="Verdana"/>
          <w:bCs/>
        </w:rPr>
        <w:t xml:space="preserve">Win Nee Phong, Protein recovery from algal (2016-2017) </w:t>
      </w:r>
      <w:r w:rsidRPr="00E90E73">
        <w:rPr>
          <w:rFonts w:ascii="Verdana" w:hAnsi="Verdana"/>
          <w:b/>
          <w:bCs/>
        </w:rPr>
        <w:t>Graduated</w:t>
      </w:r>
    </w:p>
    <w:p w:rsidRPr="00E90E73" w:rsidR="005A0173" w:rsidP="00257558" w:rsidRDefault="005A0173" w14:paraId="1C1BAAFF" w14:textId="77777777">
      <w:pPr>
        <w:pStyle w:val="a7"/>
        <w:numPr>
          <w:ilvl w:val="0"/>
          <w:numId w:val="29"/>
        </w:numPr>
        <w:jc w:val="both"/>
        <w:rPr>
          <w:rFonts w:ascii="Verdana" w:hAnsi="Verdana"/>
          <w:bCs/>
        </w:rPr>
      </w:pPr>
      <w:r w:rsidRPr="00E90E73">
        <w:rPr>
          <w:rFonts w:ascii="Verdana" w:hAnsi="Verdana"/>
          <w:bCs/>
        </w:rPr>
        <w:t xml:space="preserve">Kee Chong Yee (2017 – Present) </w:t>
      </w:r>
      <w:r w:rsidRPr="00E90E73">
        <w:rPr>
          <w:rFonts w:ascii="Verdana" w:hAnsi="Verdana"/>
          <w:b/>
          <w:bCs/>
        </w:rPr>
        <w:t>Graduated</w:t>
      </w:r>
    </w:p>
    <w:p w:rsidRPr="00E90E73" w:rsidR="005A0173" w:rsidP="00257558" w:rsidRDefault="005A0173" w14:paraId="6C7BC8F5" w14:textId="77777777">
      <w:pPr>
        <w:pStyle w:val="a7"/>
        <w:numPr>
          <w:ilvl w:val="0"/>
          <w:numId w:val="29"/>
        </w:numPr>
        <w:jc w:val="both"/>
        <w:rPr>
          <w:rFonts w:ascii="Verdana" w:hAnsi="Verdana"/>
          <w:bCs/>
        </w:rPr>
      </w:pPr>
      <w:r w:rsidRPr="00E90E73">
        <w:rPr>
          <w:rFonts w:ascii="Verdana" w:hAnsi="Verdana"/>
          <w:bCs/>
        </w:rPr>
        <w:t xml:space="preserve">Guinevere Szeyin, Heavy metal removal using microalgae (2018-Present) </w:t>
      </w:r>
    </w:p>
    <w:p w:rsidR="005A0173" w:rsidP="00257558" w:rsidRDefault="005A0173" w14:paraId="63D9546A" w14:textId="610230ED">
      <w:pPr>
        <w:pStyle w:val="a7"/>
        <w:numPr>
          <w:ilvl w:val="0"/>
          <w:numId w:val="29"/>
        </w:numPr>
        <w:jc w:val="both"/>
        <w:rPr>
          <w:rFonts w:ascii="Verdana" w:hAnsi="Verdana"/>
          <w:bCs/>
        </w:rPr>
      </w:pPr>
      <w:r w:rsidRPr="00E90E73">
        <w:rPr>
          <w:rFonts w:ascii="Verdana" w:hAnsi="Verdana"/>
          <w:bCs/>
        </w:rPr>
        <w:t>Kexin Wang, Algal torrefaction (Oct 2020 – Present)</w:t>
      </w:r>
    </w:p>
    <w:p w:rsidR="00D36DE4" w:rsidP="00257558" w:rsidRDefault="00D36DE4" w14:paraId="2C1BE624" w14:textId="1AEDC6C5">
      <w:pPr>
        <w:pStyle w:val="a7"/>
        <w:numPr>
          <w:ilvl w:val="0"/>
          <w:numId w:val="29"/>
        </w:numPr>
        <w:jc w:val="both"/>
        <w:rPr>
          <w:rFonts w:ascii="Verdana" w:hAnsi="Verdana"/>
          <w:bCs/>
        </w:rPr>
      </w:pPr>
      <w:r>
        <w:rPr>
          <w:rFonts w:ascii="Verdana" w:hAnsi="Verdana"/>
          <w:bCs/>
        </w:rPr>
        <w:t xml:space="preserve">Zhuang Dinling, </w:t>
      </w:r>
      <w:r w:rsidRPr="00D36DE4">
        <w:rPr>
          <w:rFonts w:ascii="Verdana" w:hAnsi="Verdana"/>
          <w:bCs/>
        </w:rPr>
        <w:t>Valuable biomolecules extraction and automation of biomolecules processing</w:t>
      </w:r>
      <w:r>
        <w:rPr>
          <w:rFonts w:ascii="Verdana" w:hAnsi="Verdana"/>
          <w:bCs/>
        </w:rPr>
        <w:t>, (Sept 2020 – Present)</w:t>
      </w:r>
    </w:p>
    <w:p w:rsidR="00D36DE4" w:rsidP="00257558" w:rsidRDefault="00D36DE4" w14:paraId="2EEF2911" w14:textId="14CF5297">
      <w:pPr>
        <w:pStyle w:val="a7"/>
        <w:numPr>
          <w:ilvl w:val="0"/>
          <w:numId w:val="29"/>
        </w:numPr>
        <w:jc w:val="both"/>
        <w:rPr>
          <w:rFonts w:ascii="Verdana" w:hAnsi="Verdana"/>
          <w:bCs/>
        </w:rPr>
      </w:pPr>
      <w:r>
        <w:rPr>
          <w:rFonts w:ascii="Verdana" w:hAnsi="Verdana"/>
          <w:bCs/>
        </w:rPr>
        <w:t xml:space="preserve">Chan Sook Sin, </w:t>
      </w:r>
      <w:r w:rsidRPr="00D36DE4">
        <w:rPr>
          <w:rFonts w:ascii="Verdana" w:hAnsi="Verdana"/>
          <w:bCs/>
        </w:rPr>
        <w:t>Microalgae, bioremediation, wastewater treatment, microorganisms, degradation</w:t>
      </w:r>
      <w:r>
        <w:rPr>
          <w:rFonts w:ascii="Verdana" w:hAnsi="Verdana"/>
          <w:bCs/>
        </w:rPr>
        <w:t xml:space="preserve"> (Sept 2020 – Present)</w:t>
      </w:r>
    </w:p>
    <w:p w:rsidRPr="00E90E73" w:rsidR="00D36DE4" w:rsidP="00E90E73" w:rsidRDefault="00D36DE4" w14:paraId="70A0267F" w14:textId="5C3C9F63">
      <w:pPr>
        <w:pStyle w:val="a7"/>
        <w:ind w:left="360"/>
        <w:jc w:val="both"/>
        <w:rPr>
          <w:rFonts w:ascii="Verdana" w:hAnsi="Verdana"/>
          <w:bCs/>
        </w:rPr>
      </w:pPr>
    </w:p>
    <w:p w:rsidRPr="00E90E73" w:rsidR="005A0173" w:rsidP="005A0173" w:rsidRDefault="005A0173" w14:paraId="238858A0" w14:textId="77777777">
      <w:pPr>
        <w:pStyle w:val="a7"/>
        <w:jc w:val="both"/>
        <w:rPr>
          <w:rFonts w:ascii="Verdana" w:hAnsi="Verdana"/>
          <w:bCs/>
        </w:rPr>
      </w:pPr>
    </w:p>
    <w:p w:rsidRPr="00E90E73" w:rsidR="005A0173" w:rsidP="005A0173" w:rsidRDefault="005361E9" w14:paraId="40BCBE1A" w14:textId="77777777">
      <w:pPr>
        <w:pStyle w:val="a7"/>
        <w:jc w:val="both"/>
        <w:rPr>
          <w:rFonts w:ascii="Verdana" w:hAnsi="Verdana"/>
          <w:b/>
          <w:bCs/>
        </w:rPr>
      </w:pPr>
      <w:r w:rsidRPr="00E90E73">
        <w:rPr>
          <w:rFonts w:ascii="Verdana" w:hAnsi="Verdana"/>
          <w:b/>
          <w:bCs/>
        </w:rPr>
        <w:t xml:space="preserve">(B) </w:t>
      </w:r>
      <w:r w:rsidRPr="00E90E73" w:rsidR="005A0173">
        <w:rPr>
          <w:rFonts w:ascii="Verdana" w:hAnsi="Verdana"/>
          <w:b/>
          <w:bCs/>
        </w:rPr>
        <w:t>Master in Science (MSc)</w:t>
      </w:r>
    </w:p>
    <w:p w:rsidRPr="00E90E73" w:rsidR="005361E9" w:rsidP="005A0173" w:rsidRDefault="005361E9" w14:paraId="23D5CC54" w14:textId="77777777">
      <w:pPr>
        <w:pStyle w:val="a7"/>
        <w:jc w:val="both"/>
        <w:rPr>
          <w:rFonts w:ascii="Verdana" w:hAnsi="Verdana"/>
          <w:bCs/>
        </w:rPr>
      </w:pPr>
    </w:p>
    <w:p w:rsidRPr="00E90E73" w:rsidR="005A0173" w:rsidP="005A0173" w:rsidRDefault="005A0173" w14:paraId="5C0C8709" w14:textId="77777777">
      <w:pPr>
        <w:pStyle w:val="a7"/>
        <w:jc w:val="both"/>
        <w:rPr>
          <w:rFonts w:ascii="Verdana" w:hAnsi="Verdana"/>
          <w:b/>
          <w:bCs/>
        </w:rPr>
      </w:pPr>
      <w:r w:rsidRPr="00E90E73">
        <w:rPr>
          <w:rFonts w:ascii="Verdana" w:hAnsi="Verdana"/>
          <w:b/>
          <w:bCs/>
        </w:rPr>
        <w:t>Primary supervisor:</w:t>
      </w:r>
    </w:p>
    <w:p w:rsidRPr="00E90E73" w:rsidR="005A0173" w:rsidP="00257558" w:rsidRDefault="005A0173" w14:paraId="67A539E9" w14:textId="77777777">
      <w:pPr>
        <w:pStyle w:val="a7"/>
        <w:numPr>
          <w:ilvl w:val="0"/>
          <w:numId w:val="8"/>
        </w:numPr>
        <w:jc w:val="both"/>
        <w:rPr>
          <w:rFonts w:ascii="Verdana" w:hAnsi="Verdana"/>
          <w:bCs/>
        </w:rPr>
      </w:pPr>
      <w:r w:rsidRPr="00E90E73">
        <w:rPr>
          <w:rFonts w:ascii="Verdana" w:hAnsi="Verdana"/>
          <w:bCs/>
        </w:rPr>
        <w:t xml:space="preserve">Ope Kehinde, Isolation, cultivation, and production of citric acid from fungal (September 2012-September 2013) - </w:t>
      </w:r>
      <w:r w:rsidRPr="00E90E73">
        <w:rPr>
          <w:rFonts w:ascii="Verdana" w:hAnsi="Verdana"/>
          <w:b/>
          <w:bCs/>
        </w:rPr>
        <w:t>Graduated</w:t>
      </w:r>
    </w:p>
    <w:p w:rsidRPr="00E90E73" w:rsidR="005A0173" w:rsidP="1874D8F6" w:rsidRDefault="1874D8F6" w14:paraId="2D4093F9" w14:textId="43547DEE">
      <w:pPr>
        <w:pStyle w:val="a7"/>
        <w:numPr>
          <w:ilvl w:val="0"/>
          <w:numId w:val="8"/>
        </w:numPr>
        <w:jc w:val="both"/>
        <w:rPr>
          <w:rFonts w:ascii="Verdana" w:hAnsi="Verdana"/>
        </w:rPr>
      </w:pPr>
      <w:r w:rsidRPr="1874D8F6">
        <w:rPr>
          <w:rFonts w:ascii="Verdana" w:hAnsi="Verdana"/>
        </w:rPr>
        <w:t xml:space="preserve">Fazalli Edward Koroh, Simulation and optimization of biopolymer from bacteria (September 2013 – September 2014) – </w:t>
      </w:r>
      <w:r w:rsidRPr="1874D8F6">
        <w:rPr>
          <w:rFonts w:ascii="Verdana" w:hAnsi="Verdana"/>
          <w:b/>
          <w:bCs/>
        </w:rPr>
        <w:t>Graduated</w:t>
      </w:r>
    </w:p>
    <w:p w:rsidRPr="00E90E73" w:rsidR="005A0173" w:rsidP="1874D8F6" w:rsidRDefault="1874D8F6" w14:paraId="78E9D2FA" w14:textId="18C36AD5">
      <w:pPr>
        <w:pStyle w:val="a7"/>
        <w:numPr>
          <w:ilvl w:val="0"/>
          <w:numId w:val="8"/>
        </w:numPr>
        <w:jc w:val="both"/>
      </w:pPr>
      <w:r w:rsidRPr="1874D8F6">
        <w:rPr>
          <w:rFonts w:ascii="Verdana" w:hAnsi="Verdana"/>
        </w:rPr>
        <w:t xml:space="preserve">Abdul Azim Bin Azmi, Protein recovery using membrane multiphase system (January 2019 – present) – </w:t>
      </w:r>
      <w:r w:rsidRPr="1874D8F6">
        <w:rPr>
          <w:rFonts w:ascii="Verdana" w:hAnsi="Verdana"/>
          <w:b/>
          <w:bCs/>
        </w:rPr>
        <w:t>Graduated</w:t>
      </w:r>
    </w:p>
    <w:p w:rsidRPr="00E90E73" w:rsidR="005A0173" w:rsidP="005A0173" w:rsidRDefault="005A0173" w14:paraId="3D4FC6CB" w14:textId="77777777">
      <w:pPr>
        <w:pStyle w:val="a7"/>
        <w:jc w:val="both"/>
        <w:rPr>
          <w:rFonts w:ascii="Verdana" w:hAnsi="Verdana"/>
          <w:bCs/>
        </w:rPr>
      </w:pPr>
    </w:p>
    <w:p w:rsidRPr="00E90E73" w:rsidR="005A0173" w:rsidP="005A0173" w:rsidRDefault="005A0173" w14:paraId="388A2AE5" w14:textId="77777777">
      <w:pPr>
        <w:pStyle w:val="a7"/>
        <w:jc w:val="both"/>
        <w:rPr>
          <w:rFonts w:ascii="Verdana" w:hAnsi="Verdana"/>
          <w:b/>
          <w:bCs/>
        </w:rPr>
      </w:pPr>
      <w:r w:rsidRPr="00E90E73">
        <w:rPr>
          <w:rFonts w:ascii="Verdana" w:hAnsi="Verdana"/>
          <w:b/>
          <w:bCs/>
        </w:rPr>
        <w:t>Co-supervisor:</w:t>
      </w:r>
    </w:p>
    <w:p w:rsidRPr="00E90E73" w:rsidR="005A0173" w:rsidP="00257558" w:rsidRDefault="005A0173" w14:paraId="279C622B" w14:textId="63D733E0">
      <w:pPr>
        <w:pStyle w:val="a7"/>
        <w:numPr>
          <w:ilvl w:val="0"/>
          <w:numId w:val="9"/>
        </w:numPr>
        <w:jc w:val="both"/>
        <w:rPr>
          <w:rFonts w:ascii="Verdana" w:hAnsi="Verdana"/>
          <w:bCs/>
        </w:rPr>
      </w:pPr>
      <w:r w:rsidRPr="00E90E73">
        <w:rPr>
          <w:rFonts w:ascii="Verdana" w:hAnsi="Verdana"/>
          <w:bCs/>
        </w:rPr>
        <w:t xml:space="preserve">Nooshin, Recovery </w:t>
      </w:r>
      <w:r w:rsidRPr="00080C42" w:rsidR="00EB73C5">
        <w:rPr>
          <w:rFonts w:ascii="Verdana" w:hAnsi="Verdana"/>
          <w:bCs/>
        </w:rPr>
        <w:t>of</w:t>
      </w:r>
      <w:r w:rsidRPr="00E90E73">
        <w:rPr>
          <w:rFonts w:ascii="Verdana" w:hAnsi="Verdana"/>
          <w:bCs/>
        </w:rPr>
        <w:t xml:space="preserve"> Lipase From Burkholderia Sp. ST8 Using Aqueous Two-Phase System Based On Ionic-Liquid (2011-2012)</w:t>
      </w:r>
    </w:p>
    <w:p w:rsidRPr="00E90E73" w:rsidR="005A0173" w:rsidP="00257558" w:rsidRDefault="005A0173" w14:paraId="356ED055" w14:textId="77777777">
      <w:pPr>
        <w:pStyle w:val="a7"/>
        <w:numPr>
          <w:ilvl w:val="0"/>
          <w:numId w:val="9"/>
        </w:numPr>
        <w:jc w:val="both"/>
        <w:rPr>
          <w:rFonts w:ascii="Verdana" w:hAnsi="Verdana"/>
          <w:bCs/>
        </w:rPr>
      </w:pPr>
      <w:r w:rsidRPr="00E90E73">
        <w:rPr>
          <w:rFonts w:ascii="Verdana" w:hAnsi="Verdana"/>
          <w:bCs/>
        </w:rPr>
        <w:t>Zeinab sadat, Extractive Fermentation Using Recycleable Aqueous Two-Phase System For Purification Of Extracellular Laccase From Pycnoporus Sanguineus (2011-2012)</w:t>
      </w:r>
    </w:p>
    <w:p w:rsidRPr="00E90E73" w:rsidR="005A0173" w:rsidP="00257558" w:rsidRDefault="005A0173" w14:paraId="773B1602" w14:textId="77777777">
      <w:pPr>
        <w:pStyle w:val="a7"/>
        <w:numPr>
          <w:ilvl w:val="0"/>
          <w:numId w:val="9"/>
        </w:numPr>
        <w:jc w:val="both"/>
        <w:rPr>
          <w:rFonts w:ascii="Verdana" w:hAnsi="Verdana"/>
          <w:bCs/>
        </w:rPr>
      </w:pPr>
      <w:r w:rsidRPr="00E90E73">
        <w:rPr>
          <w:rFonts w:ascii="Verdana" w:hAnsi="Verdana"/>
          <w:bCs/>
        </w:rPr>
        <w:t>Pey Ling Chew, Direct recovery of lipase, 2011 – 2014</w:t>
      </w:r>
    </w:p>
    <w:p w:rsidRPr="00E90E73" w:rsidR="005A0173" w:rsidP="00257558" w:rsidRDefault="005A0173" w14:paraId="30C82F5B" w14:textId="77777777">
      <w:pPr>
        <w:pStyle w:val="a7"/>
        <w:numPr>
          <w:ilvl w:val="0"/>
          <w:numId w:val="9"/>
        </w:numPr>
        <w:jc w:val="both"/>
        <w:rPr>
          <w:rFonts w:ascii="Verdana" w:hAnsi="Verdana"/>
          <w:bCs/>
        </w:rPr>
      </w:pPr>
      <w:r w:rsidRPr="00E90E73">
        <w:rPr>
          <w:rFonts w:ascii="Verdana" w:hAnsi="Verdana"/>
          <w:bCs/>
        </w:rPr>
        <w:t>Malcolm S.Y. Tang, The Effect of Molecular Weight of Polyethylene Glycol on the Separation of Single-Walled Carbon Nanotubes (2011-2013)</w:t>
      </w:r>
    </w:p>
    <w:p w:rsidRPr="00E90E73" w:rsidR="0001050E" w:rsidP="00257558" w:rsidRDefault="005A0173" w14:paraId="0ACD8DCE" w14:textId="51EE0399">
      <w:pPr>
        <w:pStyle w:val="a7"/>
        <w:numPr>
          <w:ilvl w:val="0"/>
          <w:numId w:val="9"/>
        </w:numPr>
        <w:jc w:val="both"/>
        <w:rPr>
          <w:rFonts w:ascii="Verdana" w:hAnsi="Verdana"/>
          <w:bCs/>
        </w:rPr>
      </w:pPr>
      <w:r w:rsidRPr="00E90E73">
        <w:rPr>
          <w:rFonts w:ascii="Verdana" w:hAnsi="Verdana"/>
          <w:bCs/>
        </w:rPr>
        <w:t>Devamalini Rajagopalu, Effect Of Preservation Methods On Laccase Activities And Recovery Of Laccase From Processed Hericium Erinaceus (Bull:Fr) Pers. Fruiting Bodies</w:t>
      </w:r>
    </w:p>
    <w:bookmarkEnd w:id="8"/>
    <w:p w:rsidRPr="00E90E73" w:rsidR="00252B60" w:rsidP="00252B60" w:rsidRDefault="00252B60" w14:paraId="125CF29A" w14:textId="77777777">
      <w:pPr>
        <w:pStyle w:val="a7"/>
        <w:jc w:val="both"/>
        <w:rPr>
          <w:rFonts w:ascii="Verdana" w:hAnsi="Verdana"/>
          <w:lang w:val="en-US"/>
        </w:rPr>
      </w:pPr>
    </w:p>
    <w:tbl>
      <w:tblPr>
        <w:tblStyle w:val="afc"/>
        <w:tblW w:w="0" w:type="auto"/>
        <w:tblLook w:val="04A0" w:firstRow="1" w:lastRow="0" w:firstColumn="1" w:lastColumn="0" w:noHBand="0" w:noVBand="1"/>
      </w:tblPr>
      <w:tblGrid>
        <w:gridCol w:w="10076"/>
      </w:tblGrid>
      <w:tr w:rsidRPr="00080C42" w:rsidR="00252B60" w:rsidTr="00252B60" w14:paraId="5D8F7650" w14:textId="77777777">
        <w:tc>
          <w:tcPr>
            <w:tcW w:w="10302" w:type="dxa"/>
            <w:tcBorders>
              <w:bottom w:val="single" w:color="FFFFFF" w:themeColor="background1" w:sz="4" w:space="0"/>
            </w:tcBorders>
            <w:shd w:val="clear" w:color="auto" w:fill="000090"/>
          </w:tcPr>
          <w:p w:rsidRPr="00E90E73" w:rsidR="00252B60" w:rsidP="00E149F8" w:rsidRDefault="00511C52" w14:paraId="12D3AC8E" w14:textId="77777777">
            <w:pPr>
              <w:pStyle w:val="a5"/>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RESEARCH PROJECTS / FUNDING</w:t>
            </w:r>
          </w:p>
        </w:tc>
      </w:tr>
    </w:tbl>
    <w:p w:rsidRPr="00E90E73" w:rsidR="00F05214" w:rsidP="00F05214" w:rsidRDefault="00F05214" w14:paraId="63BAB3C7" w14:textId="77777777">
      <w:pPr>
        <w:pStyle w:val="a5"/>
        <w:rPr>
          <w:rFonts w:ascii="Verdana" w:hAnsi="Verdana" w:cs="Times New Roman"/>
          <w:sz w:val="20"/>
          <w:szCs w:val="20"/>
          <w:lang w:val="en-GB"/>
        </w:rPr>
      </w:pPr>
    </w:p>
    <w:p w:rsidRPr="00E90E73" w:rsidR="00511C52" w:rsidP="00F05214" w:rsidRDefault="00511C52" w14:paraId="0C8FB588" w14:textId="77777777">
      <w:pPr>
        <w:pStyle w:val="a5"/>
        <w:rPr>
          <w:rFonts w:ascii="Verdana" w:hAnsi="Verdana" w:cs="Times New Roman"/>
          <w:b/>
          <w:sz w:val="20"/>
          <w:szCs w:val="20"/>
          <w:lang w:val="en-GB"/>
        </w:rPr>
      </w:pPr>
      <w:r w:rsidRPr="00E90E73">
        <w:rPr>
          <w:rFonts w:ascii="Verdana" w:hAnsi="Verdana" w:cs="Times New Roman"/>
          <w:b/>
          <w:sz w:val="20"/>
          <w:szCs w:val="20"/>
          <w:lang w:val="en-GB"/>
        </w:rPr>
        <w:t>Principal Investigator &amp; Project Leader</w:t>
      </w:r>
    </w:p>
    <w:p w:rsidRPr="00E90E73" w:rsidR="00511C52" w:rsidP="00F05214" w:rsidRDefault="00511C52" w14:paraId="0033ECE4" w14:textId="77777777">
      <w:pPr>
        <w:pStyle w:val="a5"/>
        <w:rPr>
          <w:rFonts w:ascii="Verdana" w:hAnsi="Verdana" w:cs="Times New Roman"/>
          <w:b/>
          <w:sz w:val="20"/>
          <w:szCs w:val="20"/>
          <w:lang w:val="en-GB"/>
        </w:rPr>
      </w:pPr>
    </w:p>
    <w:tbl>
      <w:tblPr>
        <w:tblW w:w="0" w:type="auto"/>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7101"/>
        <w:gridCol w:w="2687"/>
      </w:tblGrid>
      <w:tr w:rsidRPr="00080C42" w:rsidR="00F05214" w:rsidTr="00437E97" w14:paraId="2C1335A7" w14:textId="77777777">
        <w:tc>
          <w:tcPr>
            <w:tcW w:w="0" w:type="auto"/>
          </w:tcPr>
          <w:p w:rsidRPr="00E90E73" w:rsidR="00F05214" w:rsidP="009D4DAD" w:rsidRDefault="00F05214" w14:paraId="63138912" w14:textId="77777777">
            <w:pPr>
              <w:pStyle w:val="1"/>
              <w:rPr>
                <w:rFonts w:ascii="Verdana" w:hAnsi="Verdana"/>
                <w:b/>
                <w:bCs/>
                <w:i/>
                <w:iCs/>
                <w:sz w:val="20"/>
                <w:szCs w:val="20"/>
                <w:lang w:val="en-US"/>
              </w:rPr>
            </w:pPr>
            <w:r w:rsidRPr="00E90E73">
              <w:rPr>
                <w:rFonts w:ascii="Verdana" w:hAnsi="Verdana"/>
                <w:b/>
                <w:bCs/>
                <w:i/>
                <w:iCs/>
                <w:sz w:val="20"/>
                <w:szCs w:val="20"/>
                <w:lang w:val="en-US"/>
              </w:rPr>
              <w:t>Project title and funding source</w:t>
            </w:r>
          </w:p>
        </w:tc>
        <w:tc>
          <w:tcPr>
            <w:tcW w:w="0" w:type="auto"/>
          </w:tcPr>
          <w:p w:rsidRPr="00E90E73" w:rsidR="00F05214" w:rsidP="009D4DAD" w:rsidRDefault="00F05214" w14:paraId="7F7E51C0" w14:textId="77777777">
            <w:pPr>
              <w:pStyle w:val="1"/>
              <w:rPr>
                <w:rFonts w:ascii="Verdana" w:hAnsi="Verdana"/>
                <w:b/>
                <w:bCs/>
                <w:i/>
                <w:iCs/>
                <w:sz w:val="20"/>
                <w:szCs w:val="20"/>
              </w:rPr>
            </w:pPr>
            <w:r w:rsidRPr="00E90E73">
              <w:rPr>
                <w:rFonts w:ascii="Verdana" w:hAnsi="Verdana"/>
                <w:b/>
                <w:bCs/>
                <w:i/>
                <w:iCs/>
                <w:sz w:val="20"/>
                <w:szCs w:val="20"/>
              </w:rPr>
              <w:t>Period and funds</w:t>
            </w:r>
          </w:p>
        </w:tc>
      </w:tr>
      <w:tr w:rsidRPr="00080C42" w:rsidR="00FE52DA" w:rsidTr="00437E97" w14:paraId="4FB59F85" w14:textId="77777777">
        <w:tc>
          <w:tcPr>
            <w:tcW w:w="0" w:type="auto"/>
          </w:tcPr>
          <w:p w:rsidR="00FE52DA" w:rsidP="00B335E0" w:rsidRDefault="00FE52DA" w14:paraId="502341A7" w14:textId="6A0F57F6">
            <w:pPr>
              <w:pStyle w:val="a5"/>
              <w:rPr>
                <w:rFonts w:ascii="Verdana" w:hAnsi="Verdana" w:cs="Times New Roman"/>
                <w:sz w:val="20"/>
                <w:szCs w:val="20"/>
              </w:rPr>
            </w:pPr>
            <w:bookmarkStart w:name="_Hlk95315530" w:id="9"/>
            <w:bookmarkStart w:name="_Hlk98248415" w:id="10"/>
            <w:r w:rsidRPr="00FE52DA">
              <w:rPr>
                <w:rFonts w:ascii="Verdana" w:hAnsi="Verdana" w:cs="Times New Roman"/>
                <w:sz w:val="20"/>
                <w:szCs w:val="20"/>
              </w:rPr>
              <w:t>Smart Microalgae Technology via Artificial Intelligence</w:t>
            </w:r>
          </w:p>
          <w:p w:rsidRPr="00E90E73" w:rsidR="00FE52DA" w:rsidP="00B335E0" w:rsidRDefault="00FE52DA" w14:paraId="5AB6B9D6" w14:textId="603B456C">
            <w:pPr>
              <w:pStyle w:val="a5"/>
              <w:rPr>
                <w:rFonts w:ascii="Verdana" w:hAnsi="Verdana" w:cs="Times New Roman"/>
                <w:sz w:val="20"/>
                <w:szCs w:val="20"/>
              </w:rPr>
            </w:pPr>
            <w:r w:rsidRPr="00FE52DA">
              <w:rPr>
                <w:rFonts w:ascii="Verdana" w:hAnsi="Verdana" w:cs="Times New Roman"/>
                <w:sz w:val="20"/>
                <w:szCs w:val="20"/>
              </w:rPr>
              <w:t>Vbr Creative Plt</w:t>
            </w:r>
          </w:p>
        </w:tc>
        <w:tc>
          <w:tcPr>
            <w:tcW w:w="0" w:type="auto"/>
          </w:tcPr>
          <w:p w:rsidR="00FE52DA" w:rsidP="00B335E0" w:rsidRDefault="00FE52DA" w14:paraId="499974EC" w14:textId="77777777">
            <w:pPr>
              <w:pStyle w:val="a5"/>
              <w:rPr>
                <w:rFonts w:ascii="Verdana" w:hAnsi="Verdana" w:cs="Times New Roman"/>
                <w:sz w:val="20"/>
                <w:szCs w:val="20"/>
              </w:rPr>
            </w:pPr>
            <w:r w:rsidRPr="00FE52DA">
              <w:rPr>
                <w:rFonts w:ascii="Verdana" w:hAnsi="Verdana" w:cs="Times New Roman"/>
                <w:sz w:val="20"/>
                <w:szCs w:val="20"/>
              </w:rPr>
              <w:t>1st March 2022</w:t>
            </w:r>
            <w:r>
              <w:rPr>
                <w:rFonts w:ascii="Verdana" w:hAnsi="Verdana" w:cs="Times New Roman"/>
                <w:sz w:val="20"/>
                <w:szCs w:val="20"/>
              </w:rPr>
              <w:t xml:space="preserve"> - </w:t>
            </w:r>
            <w:r w:rsidRPr="00FE52DA">
              <w:rPr>
                <w:rFonts w:ascii="Verdana" w:hAnsi="Verdana" w:cs="Times New Roman"/>
                <w:sz w:val="20"/>
                <w:szCs w:val="20"/>
              </w:rPr>
              <w:t>28th February 2024</w:t>
            </w:r>
          </w:p>
          <w:p w:rsidRPr="00E90E73" w:rsidR="00FE52DA" w:rsidP="00B335E0" w:rsidRDefault="00FE52DA" w14:paraId="2F0436C3" w14:textId="2F9C1B38">
            <w:pPr>
              <w:pStyle w:val="a5"/>
              <w:rPr>
                <w:rFonts w:ascii="Verdana" w:hAnsi="Verdana" w:cs="Times New Roman"/>
                <w:sz w:val="20"/>
                <w:szCs w:val="20"/>
              </w:rPr>
            </w:pPr>
            <w:r>
              <w:rPr>
                <w:rFonts w:ascii="Verdana" w:hAnsi="Verdana" w:cs="Times New Roman"/>
                <w:sz w:val="20"/>
                <w:szCs w:val="20"/>
              </w:rPr>
              <w:t>MYR204,200.00</w:t>
            </w:r>
          </w:p>
        </w:tc>
      </w:tr>
      <w:tr w:rsidRPr="00080C42" w:rsidR="00FE52DA" w:rsidTr="00437E97" w14:paraId="179D9F90" w14:textId="77777777">
        <w:tc>
          <w:tcPr>
            <w:tcW w:w="0" w:type="auto"/>
          </w:tcPr>
          <w:p w:rsidRPr="00FE52DA" w:rsidR="00FE52DA" w:rsidP="00FE52DA" w:rsidRDefault="00FE52DA" w14:paraId="53187BDF" w14:textId="5442FBAB">
            <w:pPr>
              <w:pStyle w:val="a5"/>
              <w:rPr>
                <w:rFonts w:ascii="Verdana" w:hAnsi="Verdana" w:cs="Times New Roman"/>
                <w:sz w:val="20"/>
                <w:szCs w:val="20"/>
              </w:rPr>
            </w:pPr>
            <w:r w:rsidRPr="00FE52DA">
              <w:rPr>
                <w:rFonts w:ascii="Verdana" w:hAnsi="Verdana" w:cs="Times New Roman"/>
                <w:sz w:val="20"/>
                <w:szCs w:val="20"/>
              </w:rPr>
              <w:t>Bioremediation of wastewater from industrial waste via microalgae-bacteria</w:t>
            </w:r>
          </w:p>
          <w:p w:rsidRPr="00E90E73" w:rsidR="00FE52DA" w:rsidP="00FE52DA" w:rsidRDefault="00FE52DA" w14:paraId="4F244BEF" w14:textId="0F6CF6E0">
            <w:pPr>
              <w:pStyle w:val="a5"/>
              <w:rPr>
                <w:rFonts w:ascii="Verdana" w:hAnsi="Verdana" w:cs="Times New Roman"/>
                <w:sz w:val="20"/>
                <w:szCs w:val="20"/>
              </w:rPr>
            </w:pPr>
            <w:r w:rsidRPr="00FE52DA">
              <w:rPr>
                <w:rFonts w:ascii="Verdana" w:hAnsi="Verdana" w:cs="Times New Roman"/>
                <w:sz w:val="20"/>
                <w:szCs w:val="20"/>
              </w:rPr>
              <w:t xml:space="preserve">Financial source: Kurita Water and Environment Foundation - Kurita Overseas Research Grant 2021 </w:t>
            </w:r>
          </w:p>
        </w:tc>
        <w:tc>
          <w:tcPr>
            <w:tcW w:w="0" w:type="auto"/>
          </w:tcPr>
          <w:p w:rsidRPr="00FE52DA" w:rsidR="00FE52DA" w:rsidP="00FE52DA" w:rsidRDefault="00FE52DA" w14:paraId="62479F8A" w14:textId="77777777">
            <w:pPr>
              <w:pStyle w:val="a5"/>
              <w:rPr>
                <w:rFonts w:ascii="Verdana" w:hAnsi="Verdana" w:cs="Times New Roman"/>
                <w:sz w:val="20"/>
                <w:szCs w:val="20"/>
              </w:rPr>
            </w:pPr>
            <w:r w:rsidRPr="00FE52DA">
              <w:rPr>
                <w:rFonts w:ascii="Verdana" w:hAnsi="Verdana" w:cs="Times New Roman"/>
                <w:sz w:val="20"/>
                <w:szCs w:val="20"/>
              </w:rPr>
              <w:t xml:space="preserve">Duration: 1st Oct 2021 - 30th Sept 2022 </w:t>
            </w:r>
          </w:p>
          <w:p w:rsidRPr="00E90E73" w:rsidR="00FE52DA" w:rsidP="00FE52DA" w:rsidRDefault="00FE52DA" w14:paraId="3E81E0E6" w14:textId="70C06994">
            <w:pPr>
              <w:pStyle w:val="a5"/>
              <w:rPr>
                <w:rFonts w:ascii="Verdana" w:hAnsi="Verdana" w:cs="Times New Roman"/>
                <w:sz w:val="20"/>
                <w:szCs w:val="20"/>
              </w:rPr>
            </w:pPr>
            <w:r w:rsidRPr="00FE52DA">
              <w:rPr>
                <w:rFonts w:ascii="Verdana" w:hAnsi="Verdana" w:cs="Times New Roman"/>
                <w:sz w:val="20"/>
                <w:szCs w:val="20"/>
              </w:rPr>
              <w:t>Amount: JPY400,000 ~RM 15,445.20</w:t>
            </w:r>
          </w:p>
        </w:tc>
      </w:tr>
      <w:bookmarkEnd w:id="9"/>
      <w:tr w:rsidRPr="00080C42" w:rsidR="00B335E0" w:rsidTr="00437E97" w14:paraId="6BF464AD" w14:textId="77777777">
        <w:tc>
          <w:tcPr>
            <w:tcW w:w="0" w:type="auto"/>
          </w:tcPr>
          <w:p w:rsidRPr="00E90E73" w:rsidR="00B335E0" w:rsidP="00B335E0" w:rsidRDefault="00B335E0" w14:paraId="77FE07BB" w14:textId="77777777">
            <w:pPr>
              <w:pStyle w:val="a5"/>
              <w:rPr>
                <w:rFonts w:ascii="Verdana" w:hAnsi="Verdana" w:cs="Times New Roman"/>
                <w:sz w:val="20"/>
                <w:szCs w:val="20"/>
              </w:rPr>
            </w:pPr>
            <w:r w:rsidRPr="00E90E73">
              <w:rPr>
                <w:rFonts w:ascii="Verdana" w:hAnsi="Verdana" w:cs="Times New Roman"/>
                <w:sz w:val="20"/>
                <w:szCs w:val="20"/>
              </w:rPr>
              <w:t>Extraction of Lipids from Microalgae Using Liquid Biphasic Flotation (LBF) Method</w:t>
            </w:r>
          </w:p>
          <w:p w:rsidRPr="00E90E73" w:rsidR="00B335E0" w:rsidP="00B335E0" w:rsidRDefault="00B335E0" w14:paraId="677B7662" w14:textId="77777777">
            <w:pPr>
              <w:pStyle w:val="a5"/>
              <w:rPr>
                <w:rFonts w:ascii="Verdana" w:hAnsi="Verdana" w:cs="Times New Roman"/>
                <w:sz w:val="20"/>
                <w:szCs w:val="20"/>
              </w:rPr>
            </w:pPr>
            <w:r w:rsidRPr="00E90E73">
              <w:rPr>
                <w:rFonts w:ascii="Verdana" w:hAnsi="Verdana" w:cs="Times New Roman"/>
                <w:sz w:val="20"/>
                <w:szCs w:val="20"/>
              </w:rPr>
              <w:lastRenderedPageBreak/>
              <w:t>Ventura Agro Entreprise</w:t>
            </w:r>
          </w:p>
        </w:tc>
        <w:tc>
          <w:tcPr>
            <w:tcW w:w="0" w:type="auto"/>
          </w:tcPr>
          <w:p w:rsidRPr="00E90E73" w:rsidR="00B335E0" w:rsidP="00B335E0" w:rsidRDefault="00B335E0" w14:paraId="06798BB6" w14:textId="77777777">
            <w:pPr>
              <w:pStyle w:val="a5"/>
              <w:rPr>
                <w:rFonts w:ascii="Verdana" w:hAnsi="Verdana" w:cs="Times New Roman"/>
                <w:sz w:val="20"/>
                <w:szCs w:val="20"/>
              </w:rPr>
            </w:pPr>
            <w:r w:rsidRPr="00E90E73">
              <w:rPr>
                <w:rFonts w:ascii="Verdana" w:hAnsi="Verdana" w:cs="Times New Roman"/>
                <w:sz w:val="20"/>
                <w:szCs w:val="20"/>
              </w:rPr>
              <w:lastRenderedPageBreak/>
              <w:t>01 September 2020 – 31 August 2023</w:t>
            </w:r>
          </w:p>
          <w:p w:rsidRPr="00E90E73" w:rsidR="00B335E0" w:rsidP="00B335E0" w:rsidRDefault="00B335E0" w14:paraId="7FF16D20" w14:textId="77777777">
            <w:pPr>
              <w:pStyle w:val="a5"/>
              <w:rPr>
                <w:rFonts w:ascii="Verdana" w:hAnsi="Verdana" w:cs="Times New Roman"/>
                <w:sz w:val="20"/>
                <w:szCs w:val="20"/>
              </w:rPr>
            </w:pPr>
            <w:r w:rsidRPr="00E90E73">
              <w:rPr>
                <w:rFonts w:ascii="Verdana" w:hAnsi="Verdana" w:cs="Times New Roman"/>
                <w:sz w:val="20"/>
                <w:szCs w:val="20"/>
              </w:rPr>
              <w:lastRenderedPageBreak/>
              <w:t>MYR 231,600.00</w:t>
            </w:r>
          </w:p>
        </w:tc>
      </w:tr>
      <w:tr w:rsidRPr="00080C42" w:rsidR="00B335E0" w:rsidTr="00437E97" w14:paraId="1DE19F08" w14:textId="77777777">
        <w:tc>
          <w:tcPr>
            <w:tcW w:w="0" w:type="auto"/>
          </w:tcPr>
          <w:p w:rsidRPr="00E90E73" w:rsidR="00B335E0" w:rsidP="00B335E0" w:rsidRDefault="00B335E0" w14:paraId="19C72B06" w14:textId="77777777">
            <w:pPr>
              <w:pStyle w:val="a5"/>
              <w:rPr>
                <w:rFonts w:ascii="Verdana" w:hAnsi="Verdana" w:cs="Times New Roman"/>
                <w:sz w:val="20"/>
                <w:szCs w:val="20"/>
              </w:rPr>
            </w:pPr>
            <w:r w:rsidRPr="00E90E73">
              <w:rPr>
                <w:rFonts w:ascii="Verdana" w:hAnsi="Verdana" w:cs="Times New Roman"/>
                <w:sz w:val="20"/>
                <w:szCs w:val="20"/>
              </w:rPr>
              <w:lastRenderedPageBreak/>
              <w:t>Designing of Simultaneous Cultivation of Spirulina and Extraction of Pigment (phycocyanin) System</w:t>
            </w:r>
          </w:p>
          <w:p w:rsidRPr="00E90E73" w:rsidR="00B335E0" w:rsidP="00B335E0" w:rsidRDefault="00B335E0" w14:paraId="08CA477F" w14:textId="77777777">
            <w:pPr>
              <w:pStyle w:val="a5"/>
              <w:rPr>
                <w:rFonts w:ascii="Verdana" w:hAnsi="Verdana" w:cs="Times New Roman"/>
                <w:sz w:val="20"/>
                <w:szCs w:val="20"/>
              </w:rPr>
            </w:pPr>
            <w:r w:rsidRPr="00E90E73">
              <w:rPr>
                <w:rFonts w:ascii="Verdana" w:hAnsi="Verdana" w:cs="Times New Roman"/>
                <w:sz w:val="20"/>
                <w:szCs w:val="20"/>
              </w:rPr>
              <w:t>Biolina Sdn. Bhd.</w:t>
            </w:r>
          </w:p>
        </w:tc>
        <w:tc>
          <w:tcPr>
            <w:tcW w:w="0" w:type="auto"/>
          </w:tcPr>
          <w:p w:rsidRPr="00E90E73" w:rsidR="00B335E0" w:rsidP="00B335E0" w:rsidRDefault="00B335E0" w14:paraId="53257D19" w14:textId="77777777">
            <w:pPr>
              <w:pStyle w:val="a5"/>
              <w:rPr>
                <w:rFonts w:ascii="Verdana" w:hAnsi="Verdana" w:cs="Times New Roman"/>
                <w:sz w:val="20"/>
                <w:szCs w:val="20"/>
              </w:rPr>
            </w:pPr>
            <w:r w:rsidRPr="00E90E73">
              <w:rPr>
                <w:rFonts w:ascii="Verdana" w:hAnsi="Verdana" w:cs="Times New Roman"/>
                <w:sz w:val="20"/>
                <w:szCs w:val="20"/>
              </w:rPr>
              <w:t>01 Nov 2020 – 31 Oct 2023</w:t>
            </w:r>
          </w:p>
          <w:p w:rsidRPr="00E90E73" w:rsidR="00B335E0" w:rsidP="00B335E0" w:rsidRDefault="00B335E0" w14:paraId="603CF721" w14:textId="77777777">
            <w:pPr>
              <w:pStyle w:val="a5"/>
              <w:rPr>
                <w:rFonts w:ascii="Verdana" w:hAnsi="Verdana" w:cs="Times New Roman"/>
                <w:sz w:val="20"/>
                <w:szCs w:val="20"/>
              </w:rPr>
            </w:pPr>
            <w:r w:rsidRPr="00E90E73">
              <w:rPr>
                <w:rFonts w:ascii="Verdana" w:hAnsi="Verdana" w:cs="Times New Roman"/>
                <w:sz w:val="20"/>
                <w:szCs w:val="20"/>
              </w:rPr>
              <w:t>MYR 319,786.00</w:t>
            </w:r>
          </w:p>
        </w:tc>
      </w:tr>
      <w:tr w:rsidRPr="00080C42" w:rsidR="00B335E0" w:rsidTr="00437E97" w14:paraId="7747E20C" w14:textId="77777777">
        <w:tc>
          <w:tcPr>
            <w:tcW w:w="0" w:type="auto"/>
          </w:tcPr>
          <w:p w:rsidRPr="00E90E73" w:rsidR="00B335E0" w:rsidP="00B335E0" w:rsidRDefault="00B335E0" w14:paraId="739EBAEA" w14:textId="77777777">
            <w:pPr>
              <w:pStyle w:val="a5"/>
              <w:rPr>
                <w:rFonts w:ascii="Verdana" w:hAnsi="Verdana" w:cs="Times New Roman"/>
                <w:sz w:val="20"/>
                <w:szCs w:val="20"/>
              </w:rPr>
            </w:pPr>
            <w:r w:rsidRPr="00E90E73">
              <w:rPr>
                <w:rFonts w:ascii="Verdana" w:hAnsi="Verdana" w:cs="Times New Roman"/>
                <w:sz w:val="20"/>
                <w:szCs w:val="20"/>
              </w:rPr>
              <w:t>Organic Rapid Energy Composter (OREC) for conversion of food- and bio-waste into renewable energy source</w:t>
            </w:r>
          </w:p>
          <w:p w:rsidRPr="00E90E73" w:rsidR="00B335E0" w:rsidP="00B335E0" w:rsidRDefault="00B335E0" w14:paraId="2B758803" w14:textId="77777777">
            <w:pPr>
              <w:pStyle w:val="a5"/>
              <w:rPr>
                <w:rFonts w:ascii="Verdana" w:hAnsi="Verdana" w:cs="Times New Roman"/>
                <w:sz w:val="20"/>
                <w:szCs w:val="20"/>
              </w:rPr>
            </w:pPr>
            <w:r w:rsidRPr="00E90E73">
              <w:rPr>
                <w:rFonts w:ascii="Verdana" w:hAnsi="Verdana" w:cs="Times New Roman"/>
                <w:sz w:val="20"/>
                <w:szCs w:val="20"/>
              </w:rPr>
              <w:t>MENTARI ALAM EKO (M) SDN. BHD</w:t>
            </w:r>
          </w:p>
        </w:tc>
        <w:tc>
          <w:tcPr>
            <w:tcW w:w="0" w:type="auto"/>
          </w:tcPr>
          <w:p w:rsidRPr="00E90E73" w:rsidR="00B335E0" w:rsidP="00B335E0" w:rsidRDefault="00B335E0" w14:paraId="56EFAF3C" w14:textId="77777777">
            <w:pPr>
              <w:pStyle w:val="a5"/>
              <w:rPr>
                <w:rFonts w:ascii="Verdana" w:hAnsi="Verdana" w:cs="Times New Roman"/>
                <w:sz w:val="20"/>
                <w:szCs w:val="20"/>
              </w:rPr>
            </w:pPr>
            <w:r w:rsidRPr="00E90E73">
              <w:rPr>
                <w:rFonts w:ascii="Verdana" w:hAnsi="Verdana" w:cs="Times New Roman"/>
                <w:sz w:val="20"/>
                <w:szCs w:val="20"/>
              </w:rPr>
              <w:t>1st October 2020 – 31st March 2023</w:t>
            </w:r>
          </w:p>
          <w:p w:rsidRPr="00E90E73" w:rsidR="00B335E0" w:rsidP="00B335E0" w:rsidRDefault="00B335E0" w14:paraId="442269F6" w14:textId="77777777">
            <w:pPr>
              <w:pStyle w:val="a5"/>
              <w:rPr>
                <w:rFonts w:ascii="Verdana" w:hAnsi="Verdana" w:cs="Times New Roman"/>
                <w:sz w:val="20"/>
                <w:szCs w:val="20"/>
              </w:rPr>
            </w:pPr>
            <w:r w:rsidRPr="00E90E73">
              <w:rPr>
                <w:rFonts w:ascii="Verdana" w:hAnsi="Verdana" w:cs="Times New Roman"/>
                <w:sz w:val="20"/>
                <w:szCs w:val="20"/>
              </w:rPr>
              <w:t>MYR 240,440.00</w:t>
            </w:r>
          </w:p>
        </w:tc>
      </w:tr>
      <w:tr w:rsidRPr="00080C42" w:rsidR="00B335E0" w:rsidTr="00437E97" w14:paraId="40CDE084" w14:textId="77777777">
        <w:tc>
          <w:tcPr>
            <w:tcW w:w="0" w:type="auto"/>
          </w:tcPr>
          <w:p w:rsidRPr="00E90E73" w:rsidR="00B335E0" w:rsidP="00B335E0" w:rsidRDefault="00B335E0" w14:paraId="1BB7E4D7" w14:textId="77777777">
            <w:pPr>
              <w:pStyle w:val="a5"/>
              <w:rPr>
                <w:rFonts w:ascii="Verdana" w:hAnsi="Verdana" w:cs="Times New Roman"/>
                <w:sz w:val="20"/>
                <w:szCs w:val="20"/>
              </w:rPr>
            </w:pPr>
            <w:r w:rsidRPr="00E90E73">
              <w:rPr>
                <w:rFonts w:ascii="Verdana" w:hAnsi="Verdana" w:cs="Times New Roman"/>
                <w:sz w:val="20"/>
                <w:szCs w:val="20"/>
              </w:rPr>
              <w:t>An investigation on algal proteins partitioning mechanism in ionic liquid biphasic flotation system</w:t>
            </w:r>
          </w:p>
          <w:p w:rsidRPr="00E90E73" w:rsidR="00B335E0" w:rsidP="00B335E0" w:rsidRDefault="00B335E0" w14:paraId="78D2D6F5" w14:textId="77777777">
            <w:pPr>
              <w:pStyle w:val="a5"/>
              <w:rPr>
                <w:rFonts w:ascii="Verdana" w:hAnsi="Verdana" w:cs="Times New Roman"/>
                <w:sz w:val="20"/>
                <w:szCs w:val="20"/>
              </w:rPr>
            </w:pPr>
            <w:r w:rsidRPr="00E90E73">
              <w:rPr>
                <w:rFonts w:ascii="Verdana" w:hAnsi="Verdana" w:cs="Times New Roman"/>
                <w:sz w:val="20"/>
                <w:szCs w:val="20"/>
              </w:rPr>
              <w:t>MyPAIR-PHC-Hibiscus, Ministry of Education, Malaysia</w:t>
            </w:r>
          </w:p>
        </w:tc>
        <w:tc>
          <w:tcPr>
            <w:tcW w:w="0" w:type="auto"/>
          </w:tcPr>
          <w:p w:rsidRPr="00E90E73" w:rsidR="00B335E0" w:rsidP="00B335E0" w:rsidRDefault="00B335E0" w14:paraId="4B8D6073" w14:textId="77777777">
            <w:pPr>
              <w:pStyle w:val="a5"/>
              <w:rPr>
                <w:rFonts w:ascii="Verdana" w:hAnsi="Verdana" w:cs="Times New Roman"/>
                <w:sz w:val="20"/>
                <w:szCs w:val="20"/>
              </w:rPr>
            </w:pPr>
            <w:r w:rsidRPr="00E90E73">
              <w:rPr>
                <w:rFonts w:ascii="Verdana" w:hAnsi="Verdana" w:cs="Times New Roman"/>
                <w:sz w:val="20"/>
                <w:szCs w:val="20"/>
              </w:rPr>
              <w:t>Duration: May 2020 – April 2022</w:t>
            </w:r>
          </w:p>
          <w:p w:rsidRPr="00E90E73" w:rsidR="00B335E0" w:rsidP="00B335E0" w:rsidRDefault="00B335E0" w14:paraId="09BA07E7" w14:textId="77777777">
            <w:pPr>
              <w:pStyle w:val="a5"/>
              <w:rPr>
                <w:rFonts w:ascii="Verdana" w:hAnsi="Verdana" w:cs="Times New Roman"/>
                <w:sz w:val="20"/>
                <w:szCs w:val="20"/>
              </w:rPr>
            </w:pPr>
            <w:r w:rsidRPr="00E90E73">
              <w:rPr>
                <w:rFonts w:ascii="Verdana" w:hAnsi="Verdana" w:cs="Times New Roman"/>
                <w:sz w:val="20"/>
                <w:szCs w:val="20"/>
              </w:rPr>
              <w:t>Amount: MYR 45,000.00</w:t>
            </w:r>
          </w:p>
        </w:tc>
      </w:tr>
      <w:tr w:rsidRPr="00080C42" w:rsidR="00B335E0" w:rsidTr="00437E97" w14:paraId="09698A5E" w14:textId="77777777">
        <w:tc>
          <w:tcPr>
            <w:tcW w:w="0" w:type="auto"/>
          </w:tcPr>
          <w:p w:rsidRPr="00E90E73" w:rsidR="00B335E0" w:rsidP="00B335E0" w:rsidRDefault="00B335E0" w14:paraId="352AF940" w14:textId="77777777">
            <w:pPr>
              <w:pStyle w:val="a5"/>
              <w:rPr>
                <w:rFonts w:ascii="Verdana" w:hAnsi="Verdana" w:cs="Times New Roman"/>
                <w:sz w:val="20"/>
                <w:szCs w:val="20"/>
              </w:rPr>
            </w:pPr>
            <w:r w:rsidRPr="00E90E73">
              <w:rPr>
                <w:rFonts w:ascii="Verdana" w:hAnsi="Verdana" w:cs="Times New Roman"/>
                <w:sz w:val="20"/>
                <w:szCs w:val="20"/>
              </w:rPr>
              <w:t>Study of the separation efficiency of three phase flotation system in protein recovery from Chlorella vulgaris microalgae</w:t>
            </w:r>
          </w:p>
          <w:p w:rsidRPr="00E90E73" w:rsidR="00B335E0" w:rsidP="00B335E0" w:rsidRDefault="00B335E0" w14:paraId="4CA8E929" w14:textId="77777777">
            <w:pPr>
              <w:pStyle w:val="a5"/>
              <w:rPr>
                <w:rFonts w:ascii="Verdana" w:hAnsi="Verdana" w:cs="Times New Roman"/>
                <w:sz w:val="20"/>
                <w:szCs w:val="20"/>
              </w:rPr>
            </w:pPr>
            <w:r w:rsidRPr="00E90E73">
              <w:rPr>
                <w:rFonts w:ascii="Verdana" w:hAnsi="Verdana" w:cs="Times New Roman"/>
                <w:sz w:val="20"/>
                <w:szCs w:val="20"/>
              </w:rPr>
              <w:t>Fundamental Research Grant Scheme (FRGS), Ministry of Education, Malaysia</w:t>
            </w:r>
          </w:p>
        </w:tc>
        <w:tc>
          <w:tcPr>
            <w:tcW w:w="0" w:type="auto"/>
          </w:tcPr>
          <w:p w:rsidRPr="00E90E73" w:rsidR="00B335E0" w:rsidP="00B335E0" w:rsidRDefault="00B335E0" w14:paraId="0705ACBB" w14:textId="77777777">
            <w:pPr>
              <w:pStyle w:val="a5"/>
              <w:rPr>
                <w:rFonts w:ascii="Verdana" w:hAnsi="Verdana" w:cs="Times New Roman"/>
                <w:sz w:val="20"/>
                <w:szCs w:val="20"/>
              </w:rPr>
            </w:pPr>
            <w:r w:rsidRPr="00E90E73">
              <w:rPr>
                <w:rFonts w:ascii="Verdana" w:hAnsi="Verdana" w:cs="Times New Roman"/>
                <w:sz w:val="20"/>
                <w:szCs w:val="20"/>
              </w:rPr>
              <w:t>September 2019 – September 2022</w:t>
            </w:r>
          </w:p>
          <w:p w:rsidRPr="00E90E73" w:rsidR="00B335E0" w:rsidP="00B335E0" w:rsidRDefault="00B335E0" w14:paraId="7FC02572" w14:textId="77777777">
            <w:pPr>
              <w:pStyle w:val="a5"/>
              <w:rPr>
                <w:rFonts w:ascii="Verdana" w:hAnsi="Verdana" w:cs="Times New Roman"/>
                <w:sz w:val="20"/>
                <w:szCs w:val="20"/>
              </w:rPr>
            </w:pPr>
            <w:r w:rsidRPr="00E90E73">
              <w:rPr>
                <w:rFonts w:ascii="Verdana" w:hAnsi="Verdana" w:cs="Times New Roman"/>
                <w:sz w:val="20"/>
                <w:szCs w:val="20"/>
              </w:rPr>
              <w:t>MYR181,300.00</w:t>
            </w:r>
          </w:p>
        </w:tc>
      </w:tr>
      <w:bookmarkEnd w:id="10"/>
      <w:tr w:rsidRPr="00080C42" w:rsidR="00B335E0" w:rsidTr="00437E97" w14:paraId="5AE785F8" w14:textId="77777777">
        <w:tc>
          <w:tcPr>
            <w:tcW w:w="0" w:type="auto"/>
          </w:tcPr>
          <w:p w:rsidRPr="00E90E73" w:rsidR="00B335E0" w:rsidP="00B335E0" w:rsidRDefault="00B335E0" w14:paraId="30EDE6AE" w14:textId="77777777">
            <w:pPr>
              <w:pStyle w:val="a5"/>
              <w:rPr>
                <w:rFonts w:ascii="Verdana" w:hAnsi="Verdana" w:cs="Times New Roman"/>
                <w:sz w:val="20"/>
                <w:szCs w:val="20"/>
              </w:rPr>
            </w:pPr>
            <w:r w:rsidRPr="00E90E73">
              <w:rPr>
                <w:rFonts w:ascii="Verdana" w:hAnsi="Verdana" w:cs="Times New Roman"/>
                <w:sz w:val="20"/>
                <w:szCs w:val="20"/>
              </w:rPr>
              <w:t>Removal of microalgae protein from rubble golve</w:t>
            </w:r>
          </w:p>
          <w:p w:rsidRPr="00E90E73" w:rsidR="00B335E0" w:rsidP="00B335E0" w:rsidRDefault="00B335E0" w14:paraId="31B77355" w14:textId="77777777">
            <w:pPr>
              <w:pStyle w:val="a5"/>
              <w:rPr>
                <w:rFonts w:ascii="Verdana" w:hAnsi="Verdana" w:cs="Times New Roman"/>
                <w:sz w:val="20"/>
                <w:szCs w:val="20"/>
              </w:rPr>
            </w:pPr>
            <w:r w:rsidRPr="00E90E73">
              <w:rPr>
                <w:rFonts w:ascii="Verdana" w:hAnsi="Verdana" w:cs="Times New Roman"/>
                <w:sz w:val="20"/>
                <w:szCs w:val="20"/>
              </w:rPr>
              <w:t>TwoLink Sdn Bhd</w:t>
            </w:r>
          </w:p>
        </w:tc>
        <w:tc>
          <w:tcPr>
            <w:tcW w:w="0" w:type="auto"/>
          </w:tcPr>
          <w:p w:rsidRPr="00E90E73" w:rsidR="00B335E0" w:rsidP="00B335E0" w:rsidRDefault="00B335E0" w14:paraId="65D060B7" w14:textId="77777777">
            <w:pPr>
              <w:pStyle w:val="a5"/>
              <w:rPr>
                <w:rFonts w:ascii="Verdana" w:hAnsi="Verdana" w:cs="Times New Roman"/>
                <w:sz w:val="20"/>
                <w:szCs w:val="20"/>
              </w:rPr>
            </w:pPr>
            <w:r w:rsidRPr="00E90E73">
              <w:rPr>
                <w:rFonts w:ascii="Verdana" w:hAnsi="Verdana" w:cs="Times New Roman"/>
                <w:sz w:val="20"/>
                <w:szCs w:val="20"/>
              </w:rPr>
              <w:t>July 2019 – July 2020</w:t>
            </w:r>
          </w:p>
          <w:p w:rsidRPr="00E90E73" w:rsidR="00B335E0" w:rsidP="00B335E0" w:rsidRDefault="00B335E0" w14:paraId="061B2859" w14:textId="77777777">
            <w:pPr>
              <w:pStyle w:val="a5"/>
              <w:rPr>
                <w:rFonts w:ascii="Verdana" w:hAnsi="Verdana" w:cs="Times New Roman"/>
                <w:sz w:val="20"/>
                <w:szCs w:val="20"/>
              </w:rPr>
            </w:pPr>
            <w:r w:rsidRPr="00E90E73">
              <w:rPr>
                <w:rFonts w:ascii="Verdana" w:hAnsi="Verdana" w:cs="Times New Roman"/>
                <w:sz w:val="20"/>
                <w:szCs w:val="20"/>
              </w:rPr>
              <w:t>MYR73,000.00</w:t>
            </w:r>
          </w:p>
        </w:tc>
      </w:tr>
      <w:tr w:rsidRPr="00080C42" w:rsidR="00B335E0" w:rsidTr="00437E97" w14:paraId="7DAFF42E" w14:textId="77777777">
        <w:tc>
          <w:tcPr>
            <w:tcW w:w="0" w:type="auto"/>
          </w:tcPr>
          <w:p w:rsidRPr="00E90E73" w:rsidR="00B335E0" w:rsidP="00B335E0" w:rsidRDefault="00B335E0" w14:paraId="7F0B584D" w14:textId="77777777">
            <w:pPr>
              <w:pStyle w:val="a5"/>
              <w:rPr>
                <w:rFonts w:ascii="Verdana" w:hAnsi="Verdana" w:cs="Times New Roman"/>
                <w:sz w:val="20"/>
                <w:szCs w:val="20"/>
              </w:rPr>
            </w:pPr>
            <w:r w:rsidRPr="00E90E73">
              <w:rPr>
                <w:rFonts w:ascii="Verdana" w:hAnsi="Verdana" w:cs="Times New Roman"/>
                <w:sz w:val="20"/>
                <w:szCs w:val="20"/>
              </w:rPr>
              <w:t>Coconut virgin oil production based on two-phase system</w:t>
            </w:r>
          </w:p>
          <w:p w:rsidRPr="00E90E73" w:rsidR="00B335E0" w:rsidP="00B335E0" w:rsidRDefault="00B335E0" w14:paraId="714780AC" w14:textId="77777777">
            <w:pPr>
              <w:pStyle w:val="a5"/>
              <w:rPr>
                <w:rFonts w:ascii="Verdana" w:hAnsi="Verdana" w:cs="Times New Roman"/>
                <w:sz w:val="20"/>
                <w:szCs w:val="20"/>
              </w:rPr>
            </w:pPr>
            <w:r w:rsidRPr="00E90E73">
              <w:rPr>
                <w:rFonts w:ascii="Verdana" w:hAnsi="Verdana" w:cs="Times New Roman"/>
                <w:sz w:val="20"/>
                <w:szCs w:val="20"/>
              </w:rPr>
              <w:t>Public-Private Research Network (PPRN)</w:t>
            </w:r>
          </w:p>
        </w:tc>
        <w:tc>
          <w:tcPr>
            <w:tcW w:w="0" w:type="auto"/>
          </w:tcPr>
          <w:p w:rsidRPr="00E90E73" w:rsidR="00B335E0" w:rsidP="00B335E0" w:rsidRDefault="00B335E0" w14:paraId="5F204CAE" w14:textId="77777777">
            <w:pPr>
              <w:pStyle w:val="a5"/>
              <w:rPr>
                <w:rFonts w:ascii="Verdana" w:hAnsi="Verdana" w:cs="Times New Roman"/>
                <w:sz w:val="20"/>
                <w:szCs w:val="20"/>
              </w:rPr>
            </w:pPr>
            <w:r w:rsidRPr="00E90E73">
              <w:rPr>
                <w:rFonts w:ascii="Verdana" w:hAnsi="Verdana" w:cs="Times New Roman"/>
                <w:sz w:val="20"/>
                <w:szCs w:val="20"/>
              </w:rPr>
              <w:t>July 2019 – September 2020</w:t>
            </w:r>
          </w:p>
          <w:p w:rsidRPr="00E90E73" w:rsidR="00B335E0" w:rsidP="00B335E0" w:rsidRDefault="00B335E0" w14:paraId="752A9556" w14:textId="77777777">
            <w:pPr>
              <w:pStyle w:val="a5"/>
              <w:rPr>
                <w:rFonts w:ascii="Verdana" w:hAnsi="Verdana" w:cs="Times New Roman"/>
                <w:sz w:val="20"/>
                <w:szCs w:val="20"/>
              </w:rPr>
            </w:pPr>
            <w:r w:rsidRPr="00E90E73">
              <w:rPr>
                <w:rFonts w:ascii="Verdana" w:hAnsi="Verdana" w:cs="Times New Roman"/>
                <w:sz w:val="20"/>
                <w:szCs w:val="20"/>
              </w:rPr>
              <w:t>MYR24,000.00</w:t>
            </w:r>
          </w:p>
        </w:tc>
      </w:tr>
      <w:tr w:rsidRPr="00080C42" w:rsidR="00B335E0" w:rsidTr="00437E97" w14:paraId="25EF12CA" w14:textId="77777777">
        <w:tc>
          <w:tcPr>
            <w:tcW w:w="0" w:type="auto"/>
          </w:tcPr>
          <w:p w:rsidRPr="00E90E73" w:rsidR="00B335E0" w:rsidP="00B335E0" w:rsidRDefault="00B335E0" w14:paraId="6237974C" w14:textId="77777777">
            <w:pPr>
              <w:pStyle w:val="a5"/>
              <w:tabs>
                <w:tab w:val="left" w:pos="1395"/>
              </w:tabs>
              <w:rPr>
                <w:rFonts w:ascii="Verdana" w:hAnsi="Verdana" w:cs="Times New Roman"/>
                <w:sz w:val="20"/>
                <w:szCs w:val="20"/>
              </w:rPr>
            </w:pPr>
            <w:bookmarkStart w:name="_Hlk98248551" w:id="11"/>
            <w:r w:rsidRPr="00E90E73">
              <w:rPr>
                <w:rFonts w:ascii="Verdana" w:hAnsi="Verdana" w:cs="Times New Roman"/>
                <w:sz w:val="20"/>
                <w:szCs w:val="20"/>
              </w:rPr>
              <w:t>Converting wastewater to bioenergy and bio-products using microalgae technology</w:t>
            </w:r>
          </w:p>
          <w:p w:rsidRPr="00E90E73" w:rsidR="00B335E0" w:rsidP="00B335E0" w:rsidRDefault="00B335E0" w14:paraId="09B431ED" w14:textId="77777777">
            <w:pPr>
              <w:pStyle w:val="a5"/>
              <w:tabs>
                <w:tab w:val="left" w:pos="1395"/>
              </w:tabs>
              <w:rPr>
                <w:rFonts w:ascii="Verdana" w:hAnsi="Verdana" w:cs="Times New Roman"/>
                <w:sz w:val="20"/>
                <w:szCs w:val="20"/>
              </w:rPr>
            </w:pPr>
            <w:r w:rsidRPr="00E90E73">
              <w:rPr>
                <w:rFonts w:ascii="Verdana" w:hAnsi="Verdana" w:cs="Times New Roman"/>
                <w:sz w:val="20"/>
                <w:szCs w:val="20"/>
              </w:rPr>
              <w:t>The Society for Biotechnology, Japan</w:t>
            </w:r>
          </w:p>
        </w:tc>
        <w:tc>
          <w:tcPr>
            <w:tcW w:w="0" w:type="auto"/>
          </w:tcPr>
          <w:p w:rsidRPr="00E90E73" w:rsidR="00B335E0" w:rsidP="00B335E0" w:rsidRDefault="00B335E0" w14:paraId="60EC197A" w14:textId="77777777">
            <w:pPr>
              <w:pStyle w:val="a5"/>
              <w:rPr>
                <w:rFonts w:ascii="Verdana" w:hAnsi="Verdana" w:cs="Times New Roman"/>
                <w:sz w:val="20"/>
                <w:szCs w:val="20"/>
              </w:rPr>
            </w:pPr>
            <w:r w:rsidRPr="00E90E73">
              <w:rPr>
                <w:rFonts w:ascii="Verdana" w:hAnsi="Verdana" w:cs="Times New Roman"/>
                <w:sz w:val="20"/>
                <w:szCs w:val="20"/>
              </w:rPr>
              <w:t>January 2019 – December 2020</w:t>
            </w:r>
          </w:p>
          <w:p w:rsidRPr="00665D2E" w:rsidR="00B335E0" w:rsidP="00B335E0" w:rsidRDefault="00B335E0" w14:paraId="5C9A48FE" w14:textId="77777777">
            <w:pPr>
              <w:pStyle w:val="a5"/>
              <w:rPr>
                <w:rFonts w:ascii="Verdana" w:hAnsi="Verdana" w:cs="Times New Roman"/>
                <w:i/>
                <w:sz w:val="20"/>
                <w:szCs w:val="20"/>
              </w:rPr>
            </w:pPr>
            <w:r w:rsidRPr="00665D2E">
              <w:rPr>
                <w:rFonts w:ascii="Verdana" w:hAnsi="Verdana" w:cs="Times New Roman"/>
                <w:i/>
                <w:sz w:val="20"/>
                <w:szCs w:val="20"/>
              </w:rPr>
              <w:t>JPY 300,000</w:t>
            </w:r>
          </w:p>
        </w:tc>
      </w:tr>
      <w:bookmarkEnd w:id="11"/>
      <w:tr w:rsidRPr="00080C42" w:rsidR="00B335E0" w:rsidTr="00437E97" w14:paraId="454B6003" w14:textId="77777777">
        <w:tc>
          <w:tcPr>
            <w:tcW w:w="0" w:type="auto"/>
          </w:tcPr>
          <w:p w:rsidRPr="00E90E73" w:rsidR="00E80018" w:rsidP="00E80018" w:rsidRDefault="00E80018" w14:paraId="5FB0930B" w14:textId="77777777">
            <w:pPr>
              <w:pStyle w:val="a5"/>
              <w:rPr>
                <w:rFonts w:ascii="Verdana" w:hAnsi="Verdana" w:cs="Times New Roman"/>
                <w:sz w:val="20"/>
                <w:szCs w:val="20"/>
              </w:rPr>
            </w:pPr>
            <w:r w:rsidRPr="00E90E73">
              <w:rPr>
                <w:rFonts w:ascii="Verdana" w:hAnsi="Verdana" w:cs="Times New Roman"/>
                <w:sz w:val="20"/>
                <w:szCs w:val="20"/>
              </w:rPr>
              <w:t>Efficient recovery and downstream process of valuable bioproducts using aqueous two-phase flotation at industrial scale</w:t>
            </w:r>
          </w:p>
          <w:p w:rsidRPr="00E90E73" w:rsidR="00B335E0" w:rsidP="00E80018" w:rsidRDefault="00E80018" w14:paraId="1405E7AA" w14:textId="77777777">
            <w:pPr>
              <w:pStyle w:val="a5"/>
              <w:rPr>
                <w:rFonts w:ascii="Verdana" w:hAnsi="Verdana" w:cs="Times New Roman"/>
                <w:sz w:val="20"/>
                <w:szCs w:val="20"/>
              </w:rPr>
            </w:pPr>
            <w:r w:rsidRPr="00E90E73">
              <w:rPr>
                <w:rFonts w:ascii="Verdana" w:hAnsi="Verdana" w:cs="Times New Roman"/>
                <w:sz w:val="20"/>
                <w:szCs w:val="20"/>
              </w:rPr>
              <w:t>Prototype Research Grant Scheme (PRGS), Ministry of Education, Malaysia</w:t>
            </w:r>
          </w:p>
        </w:tc>
        <w:tc>
          <w:tcPr>
            <w:tcW w:w="0" w:type="auto"/>
          </w:tcPr>
          <w:p w:rsidRPr="00E90E73" w:rsidR="00E80018" w:rsidP="00E80018" w:rsidRDefault="00E80018" w14:paraId="41950FFE" w14:textId="77777777">
            <w:pPr>
              <w:pStyle w:val="a5"/>
              <w:rPr>
                <w:rFonts w:ascii="Verdana" w:hAnsi="Verdana" w:cs="Times New Roman"/>
                <w:sz w:val="20"/>
                <w:szCs w:val="20"/>
              </w:rPr>
            </w:pPr>
            <w:r w:rsidRPr="00E90E73">
              <w:rPr>
                <w:rFonts w:ascii="Verdana" w:hAnsi="Verdana" w:cs="Times New Roman"/>
                <w:sz w:val="20"/>
                <w:szCs w:val="20"/>
              </w:rPr>
              <w:t>January 2016 – December 2018</w:t>
            </w:r>
          </w:p>
          <w:p w:rsidRPr="00E90E73" w:rsidR="00B335E0" w:rsidP="00E80018" w:rsidRDefault="00E80018" w14:paraId="0E9355B3" w14:textId="77777777">
            <w:pPr>
              <w:pStyle w:val="a5"/>
              <w:rPr>
                <w:rFonts w:ascii="Verdana" w:hAnsi="Verdana" w:cs="Times New Roman"/>
                <w:sz w:val="20"/>
                <w:szCs w:val="20"/>
              </w:rPr>
            </w:pPr>
            <w:r w:rsidRPr="00E90E73">
              <w:rPr>
                <w:rFonts w:ascii="Verdana" w:hAnsi="Verdana" w:cs="Times New Roman"/>
                <w:sz w:val="20"/>
                <w:szCs w:val="20"/>
              </w:rPr>
              <w:t>RM 110,000</w:t>
            </w:r>
          </w:p>
        </w:tc>
      </w:tr>
      <w:tr w:rsidRPr="00080C42" w:rsidR="00B335E0" w:rsidTr="00437E97" w14:paraId="252FCAAE" w14:textId="77777777">
        <w:tc>
          <w:tcPr>
            <w:tcW w:w="0" w:type="auto"/>
          </w:tcPr>
          <w:p w:rsidRPr="00E90E73" w:rsidR="00E80018" w:rsidP="00E80018" w:rsidRDefault="00E80018" w14:paraId="77AF1E77" w14:textId="77777777">
            <w:pPr>
              <w:pStyle w:val="a5"/>
              <w:rPr>
                <w:rFonts w:ascii="Verdana" w:hAnsi="Verdana" w:cs="Times New Roman"/>
                <w:sz w:val="20"/>
                <w:szCs w:val="20"/>
              </w:rPr>
            </w:pPr>
            <w:r w:rsidRPr="00E90E73">
              <w:rPr>
                <w:rFonts w:ascii="Verdana" w:hAnsi="Verdana" w:cs="Times New Roman"/>
                <w:sz w:val="20"/>
                <w:szCs w:val="20"/>
              </w:rPr>
              <w:t>Study of Partitioning Behavior of Ionic Liquids Based Aqueous Two-Phase Systems to Improve Bio-Separation Process of Microbial Lipase from Fermentation Broth</w:t>
            </w:r>
          </w:p>
          <w:p w:rsidRPr="00E90E73" w:rsidR="00B335E0" w:rsidP="00E80018" w:rsidRDefault="00E80018" w14:paraId="1430B118" w14:textId="77777777">
            <w:pPr>
              <w:pStyle w:val="a5"/>
              <w:rPr>
                <w:rFonts w:ascii="Verdana" w:hAnsi="Verdana" w:cs="Times New Roman"/>
                <w:sz w:val="20"/>
                <w:szCs w:val="20"/>
              </w:rPr>
            </w:pPr>
            <w:r w:rsidRPr="00E90E73">
              <w:rPr>
                <w:rFonts w:ascii="Verdana" w:hAnsi="Verdana" w:cs="Times New Roman"/>
                <w:sz w:val="20"/>
                <w:szCs w:val="20"/>
              </w:rPr>
              <w:t>Fundamental Research Grant Scheme (FRGS), Ministry of Education, Malaysia</w:t>
            </w:r>
          </w:p>
        </w:tc>
        <w:tc>
          <w:tcPr>
            <w:tcW w:w="0" w:type="auto"/>
          </w:tcPr>
          <w:p w:rsidRPr="00E90E73" w:rsidR="00E80018" w:rsidP="00E80018" w:rsidRDefault="00E80018" w14:paraId="2B06B4EB" w14:textId="77777777">
            <w:pPr>
              <w:pStyle w:val="a5"/>
              <w:rPr>
                <w:rFonts w:ascii="Verdana" w:hAnsi="Verdana" w:cs="Times New Roman"/>
                <w:sz w:val="20"/>
                <w:szCs w:val="20"/>
              </w:rPr>
            </w:pPr>
            <w:r w:rsidRPr="00E90E73">
              <w:rPr>
                <w:rFonts w:ascii="Verdana" w:hAnsi="Verdana" w:cs="Times New Roman"/>
                <w:sz w:val="20"/>
                <w:szCs w:val="20"/>
              </w:rPr>
              <w:t>November 2015 – October 2018</w:t>
            </w:r>
          </w:p>
          <w:p w:rsidRPr="00E90E73" w:rsidR="00B335E0" w:rsidP="00E80018" w:rsidRDefault="00E80018" w14:paraId="3B5774FC" w14:textId="77777777">
            <w:pPr>
              <w:pStyle w:val="a5"/>
              <w:rPr>
                <w:rFonts w:ascii="Verdana" w:hAnsi="Verdana" w:cs="Times New Roman"/>
                <w:sz w:val="20"/>
                <w:szCs w:val="20"/>
              </w:rPr>
            </w:pPr>
            <w:r w:rsidRPr="00E90E73">
              <w:rPr>
                <w:rFonts w:ascii="Verdana" w:hAnsi="Verdana" w:cs="Times New Roman"/>
                <w:sz w:val="20"/>
                <w:szCs w:val="20"/>
              </w:rPr>
              <w:t>RM 100,800</w:t>
            </w:r>
          </w:p>
        </w:tc>
      </w:tr>
      <w:tr w:rsidRPr="00080C42" w:rsidR="00B335E0" w:rsidTr="00437E97" w14:paraId="02691A10" w14:textId="77777777">
        <w:tc>
          <w:tcPr>
            <w:tcW w:w="0" w:type="auto"/>
          </w:tcPr>
          <w:p w:rsidRPr="00E90E73" w:rsidR="00E80018" w:rsidP="00E80018" w:rsidRDefault="00E80018" w14:paraId="357F349A" w14:textId="77777777">
            <w:pPr>
              <w:pStyle w:val="a5"/>
              <w:rPr>
                <w:rFonts w:ascii="Verdana" w:hAnsi="Verdana" w:cs="Times New Roman"/>
                <w:spacing w:val="-2"/>
                <w:sz w:val="20"/>
                <w:szCs w:val="20"/>
              </w:rPr>
            </w:pPr>
            <w:bookmarkStart w:name="_Hlk98248584" w:id="12"/>
            <w:r w:rsidRPr="00E90E73">
              <w:rPr>
                <w:rFonts w:ascii="Verdana" w:hAnsi="Verdana" w:cs="Times New Roman"/>
                <w:spacing w:val="-2"/>
                <w:sz w:val="20"/>
                <w:szCs w:val="20"/>
              </w:rPr>
              <w:t>Extraction of bio ingredients from indigenous fruits</w:t>
            </w:r>
          </w:p>
          <w:p w:rsidRPr="00E90E73" w:rsidR="00B335E0" w:rsidP="00E80018" w:rsidRDefault="00E80018" w14:paraId="6C11C50B" w14:textId="77777777">
            <w:pPr>
              <w:pStyle w:val="a5"/>
              <w:rPr>
                <w:rFonts w:ascii="Verdana" w:hAnsi="Verdana" w:cs="Times New Roman"/>
                <w:spacing w:val="-2"/>
                <w:sz w:val="20"/>
                <w:szCs w:val="20"/>
              </w:rPr>
            </w:pPr>
            <w:r w:rsidRPr="00E90E73">
              <w:rPr>
                <w:rFonts w:ascii="Verdana" w:hAnsi="Verdana" w:cs="Times New Roman"/>
                <w:spacing w:val="-2"/>
                <w:sz w:val="20"/>
                <w:szCs w:val="20"/>
              </w:rPr>
              <w:t>Research Programme (FoodPLUS), Crops for the Future Research Centre (CFFRC)</w:t>
            </w:r>
          </w:p>
        </w:tc>
        <w:tc>
          <w:tcPr>
            <w:tcW w:w="0" w:type="auto"/>
          </w:tcPr>
          <w:p w:rsidRPr="00E90E73" w:rsidR="00E80018" w:rsidP="00E80018" w:rsidRDefault="00E80018" w14:paraId="00C133AE" w14:textId="77777777">
            <w:pPr>
              <w:pStyle w:val="a5"/>
              <w:rPr>
                <w:rFonts w:ascii="Verdana" w:hAnsi="Verdana" w:cs="Times New Roman"/>
                <w:sz w:val="20"/>
                <w:szCs w:val="20"/>
              </w:rPr>
            </w:pPr>
            <w:r w:rsidRPr="00E90E73">
              <w:rPr>
                <w:rFonts w:ascii="Verdana" w:hAnsi="Verdana" w:cs="Times New Roman"/>
                <w:sz w:val="20"/>
                <w:szCs w:val="20"/>
              </w:rPr>
              <w:t>September 2015 – December 2018</w:t>
            </w:r>
          </w:p>
          <w:p w:rsidRPr="00E90E73" w:rsidR="00B335E0" w:rsidP="00E80018" w:rsidRDefault="00E80018" w14:paraId="0EE85748" w14:textId="77777777">
            <w:pPr>
              <w:pStyle w:val="a5"/>
              <w:rPr>
                <w:rFonts w:ascii="Verdana" w:hAnsi="Verdana" w:cs="Times New Roman"/>
                <w:sz w:val="20"/>
                <w:szCs w:val="20"/>
              </w:rPr>
            </w:pPr>
            <w:r w:rsidRPr="00E90E73">
              <w:rPr>
                <w:rFonts w:ascii="Verdana" w:hAnsi="Verdana" w:cs="Times New Roman"/>
                <w:sz w:val="20"/>
                <w:szCs w:val="20"/>
              </w:rPr>
              <w:t>RM 142,415</w:t>
            </w:r>
          </w:p>
        </w:tc>
      </w:tr>
      <w:tr w:rsidRPr="00080C42" w:rsidR="00B335E0" w:rsidTr="00437E97" w14:paraId="3E53D1D1" w14:textId="77777777">
        <w:tc>
          <w:tcPr>
            <w:tcW w:w="0" w:type="auto"/>
          </w:tcPr>
          <w:p w:rsidRPr="00E90E73" w:rsidR="00E80018" w:rsidP="00E80018" w:rsidRDefault="00E80018" w14:paraId="15197992" w14:textId="77777777">
            <w:pPr>
              <w:pStyle w:val="a5"/>
              <w:rPr>
                <w:rFonts w:ascii="Verdana" w:hAnsi="Verdana" w:cs="Times New Roman"/>
                <w:sz w:val="20"/>
                <w:szCs w:val="20"/>
              </w:rPr>
            </w:pPr>
            <w:bookmarkStart w:name="_Hlk95315869" w:id="13"/>
            <w:bookmarkEnd w:id="12"/>
            <w:r w:rsidRPr="00E90E73">
              <w:rPr>
                <w:rFonts w:ascii="Verdana" w:hAnsi="Verdana" w:cs="Times New Roman"/>
                <w:sz w:val="20"/>
                <w:szCs w:val="20"/>
              </w:rPr>
              <w:t>Study of Lipase Partitioning Behavior in Ionic Liquids based Aqueous Two-phase Systems to Improve Bio-separation Process of Microbial Lipase from Fermentation Broth</w:t>
            </w:r>
          </w:p>
          <w:p w:rsidRPr="00E90E73" w:rsidR="00B335E0" w:rsidP="00E80018" w:rsidRDefault="00E80018" w14:paraId="0D599625" w14:textId="77777777">
            <w:pPr>
              <w:pStyle w:val="a5"/>
              <w:rPr>
                <w:rFonts w:ascii="Verdana" w:hAnsi="Verdana" w:cs="Times New Roman"/>
                <w:sz w:val="20"/>
                <w:szCs w:val="20"/>
              </w:rPr>
            </w:pPr>
            <w:r w:rsidRPr="00E90E73">
              <w:rPr>
                <w:rFonts w:ascii="Verdana" w:hAnsi="Verdana" w:cs="Times New Roman"/>
                <w:sz w:val="20"/>
                <w:szCs w:val="20"/>
              </w:rPr>
              <w:t>MTSF, Malaysia Toray Science Foundation, Science &amp; Technology Research Grant</w:t>
            </w:r>
          </w:p>
        </w:tc>
        <w:tc>
          <w:tcPr>
            <w:tcW w:w="0" w:type="auto"/>
          </w:tcPr>
          <w:p w:rsidRPr="00E90E73" w:rsidR="00E80018" w:rsidP="00E80018" w:rsidRDefault="00E80018" w14:paraId="40E1CFD6" w14:textId="77777777">
            <w:pPr>
              <w:pStyle w:val="a5"/>
              <w:rPr>
                <w:rFonts w:ascii="Verdana" w:hAnsi="Verdana" w:cs="Times New Roman"/>
                <w:sz w:val="20"/>
                <w:szCs w:val="20"/>
              </w:rPr>
            </w:pPr>
            <w:r w:rsidRPr="00E90E73">
              <w:rPr>
                <w:rFonts w:ascii="Verdana" w:hAnsi="Verdana" w:cs="Times New Roman"/>
                <w:sz w:val="20"/>
                <w:szCs w:val="20"/>
              </w:rPr>
              <w:t>June 2015 – May 2017</w:t>
            </w:r>
          </w:p>
          <w:p w:rsidRPr="00E90E73" w:rsidR="00B335E0" w:rsidP="00E80018" w:rsidRDefault="00E80018" w14:paraId="31EF2464" w14:textId="77777777">
            <w:pPr>
              <w:pStyle w:val="a5"/>
              <w:rPr>
                <w:rFonts w:ascii="Verdana" w:hAnsi="Verdana" w:cs="Times New Roman"/>
                <w:sz w:val="20"/>
                <w:szCs w:val="20"/>
              </w:rPr>
            </w:pPr>
            <w:r w:rsidRPr="00E90E73">
              <w:rPr>
                <w:rFonts w:ascii="Verdana" w:hAnsi="Verdana" w:cs="Times New Roman"/>
                <w:sz w:val="20"/>
                <w:szCs w:val="20"/>
              </w:rPr>
              <w:t>RM 15,000</w:t>
            </w:r>
          </w:p>
        </w:tc>
      </w:tr>
      <w:tr w:rsidRPr="00080C42" w:rsidR="00B335E0" w:rsidTr="00437E97" w14:paraId="5B6A625E" w14:textId="77777777">
        <w:trPr>
          <w:trHeight w:val="588"/>
        </w:trPr>
        <w:tc>
          <w:tcPr>
            <w:tcW w:w="0" w:type="auto"/>
          </w:tcPr>
          <w:p w:rsidRPr="00E90E73" w:rsidR="00437E97" w:rsidP="00437E97" w:rsidRDefault="00437E97" w14:paraId="30A50F53" w14:textId="77777777">
            <w:pPr>
              <w:pStyle w:val="a5"/>
              <w:rPr>
                <w:rFonts w:ascii="Verdana" w:hAnsi="Verdana" w:cs="Times New Roman"/>
                <w:sz w:val="20"/>
                <w:szCs w:val="20"/>
              </w:rPr>
            </w:pPr>
            <w:bookmarkStart w:name="_Hlk98248513" w:id="14"/>
            <w:bookmarkEnd w:id="13"/>
            <w:r w:rsidRPr="00E90E73">
              <w:rPr>
                <w:rFonts w:ascii="Verdana" w:hAnsi="Verdana" w:cs="Times New Roman"/>
                <w:sz w:val="20"/>
                <w:szCs w:val="20"/>
              </w:rPr>
              <w:t xml:space="preserve">Development of an efficient and cost-effective enzyme recovery system using recyclable aqueous two-phase flotation </w:t>
            </w:r>
          </w:p>
          <w:p w:rsidRPr="00E90E73" w:rsidR="00B335E0" w:rsidP="00437E97" w:rsidRDefault="00437E97" w14:paraId="4749B92B" w14:textId="77777777">
            <w:pPr>
              <w:pStyle w:val="a5"/>
              <w:rPr>
                <w:rFonts w:ascii="Verdana" w:hAnsi="Verdana" w:cs="Times New Roman"/>
                <w:sz w:val="20"/>
                <w:szCs w:val="20"/>
              </w:rPr>
            </w:pPr>
            <w:r w:rsidRPr="00E90E73">
              <w:rPr>
                <w:rFonts w:ascii="Verdana" w:hAnsi="Verdana" w:cs="Times New Roman"/>
                <w:sz w:val="20"/>
                <w:szCs w:val="20"/>
              </w:rPr>
              <w:t>Ministry of Science, Technology and Innovation (MOSTI-02-02-12-SF0256)</w:t>
            </w:r>
          </w:p>
        </w:tc>
        <w:tc>
          <w:tcPr>
            <w:tcW w:w="0" w:type="auto"/>
          </w:tcPr>
          <w:p w:rsidRPr="00E90E73" w:rsidR="00437E97" w:rsidP="00437E97" w:rsidRDefault="00437E97" w14:paraId="7251948A" w14:textId="77777777">
            <w:pPr>
              <w:pStyle w:val="a5"/>
              <w:rPr>
                <w:rFonts w:ascii="Verdana" w:hAnsi="Verdana" w:cs="Times New Roman"/>
                <w:sz w:val="20"/>
                <w:szCs w:val="20"/>
              </w:rPr>
            </w:pPr>
            <w:r w:rsidRPr="00E90E73">
              <w:rPr>
                <w:rFonts w:ascii="Verdana" w:hAnsi="Verdana" w:cs="Times New Roman"/>
                <w:sz w:val="20"/>
                <w:szCs w:val="20"/>
              </w:rPr>
              <w:t>January 2014 – December 2016</w:t>
            </w:r>
          </w:p>
          <w:p w:rsidRPr="00E90E73" w:rsidR="00B335E0" w:rsidP="00437E97" w:rsidRDefault="00437E97" w14:paraId="3EBC5DE1" w14:textId="77777777">
            <w:pPr>
              <w:pStyle w:val="a5"/>
              <w:rPr>
                <w:rFonts w:ascii="Verdana" w:hAnsi="Verdana" w:cs="Times New Roman"/>
                <w:sz w:val="20"/>
                <w:szCs w:val="20"/>
              </w:rPr>
            </w:pPr>
            <w:r w:rsidRPr="00E90E73">
              <w:rPr>
                <w:rFonts w:ascii="Verdana" w:hAnsi="Verdana" w:cs="Times New Roman"/>
                <w:sz w:val="20"/>
                <w:szCs w:val="20"/>
              </w:rPr>
              <w:t>RM 193,500</w:t>
            </w:r>
          </w:p>
        </w:tc>
      </w:tr>
      <w:bookmarkEnd w:id="14"/>
      <w:tr w:rsidRPr="00080C42" w:rsidR="00B335E0" w:rsidTr="00437E97" w14:paraId="2779AE4B" w14:textId="77777777">
        <w:tc>
          <w:tcPr>
            <w:tcW w:w="0" w:type="auto"/>
          </w:tcPr>
          <w:p w:rsidRPr="00E90E73" w:rsidR="00437E97" w:rsidP="00437E97" w:rsidRDefault="00437E97" w14:paraId="1B4CA3FD" w14:textId="77777777">
            <w:pPr>
              <w:pStyle w:val="a5"/>
              <w:rPr>
                <w:rFonts w:ascii="Verdana" w:hAnsi="Verdana" w:cs="Times New Roman"/>
                <w:bCs/>
                <w:sz w:val="20"/>
                <w:szCs w:val="20"/>
              </w:rPr>
            </w:pPr>
            <w:r w:rsidRPr="00E90E73">
              <w:rPr>
                <w:rFonts w:ascii="Verdana" w:hAnsi="Verdana" w:cs="Times New Roman"/>
                <w:bCs/>
                <w:sz w:val="20"/>
                <w:szCs w:val="20"/>
              </w:rPr>
              <w:t>Improved downstream processing through phase formation and biomolecular partitioning in aqueous two-phase flotation</w:t>
            </w:r>
          </w:p>
          <w:p w:rsidRPr="00E90E73" w:rsidR="00B335E0" w:rsidP="00437E97" w:rsidRDefault="00437E97" w14:paraId="663BF3B4" w14:textId="77777777">
            <w:pPr>
              <w:pStyle w:val="a5"/>
              <w:rPr>
                <w:rFonts w:ascii="Verdana" w:hAnsi="Verdana" w:cs="Times New Roman"/>
                <w:bCs/>
                <w:sz w:val="20"/>
                <w:szCs w:val="20"/>
              </w:rPr>
            </w:pPr>
            <w:r w:rsidRPr="00E90E73">
              <w:rPr>
                <w:rFonts w:ascii="Verdana" w:hAnsi="Verdana" w:cs="Times New Roman"/>
                <w:bCs/>
                <w:sz w:val="20"/>
                <w:szCs w:val="20"/>
              </w:rPr>
              <w:t>Fundamental Research Grant Scheme (FRGS), Ministry of Education, Malaysia</w:t>
            </w:r>
          </w:p>
        </w:tc>
        <w:tc>
          <w:tcPr>
            <w:tcW w:w="0" w:type="auto"/>
          </w:tcPr>
          <w:p w:rsidRPr="00E90E73" w:rsidR="00437E97" w:rsidP="00437E97" w:rsidRDefault="00437E97" w14:paraId="25013595" w14:textId="77777777">
            <w:pPr>
              <w:pStyle w:val="a5"/>
              <w:rPr>
                <w:rFonts w:ascii="Verdana" w:hAnsi="Verdana" w:cs="Times New Roman"/>
                <w:sz w:val="20"/>
                <w:szCs w:val="20"/>
              </w:rPr>
            </w:pPr>
            <w:r w:rsidRPr="00E90E73">
              <w:rPr>
                <w:rFonts w:ascii="Verdana" w:hAnsi="Verdana" w:cs="Times New Roman"/>
                <w:sz w:val="20"/>
                <w:szCs w:val="20"/>
              </w:rPr>
              <w:t>June 2013 – November 2015</w:t>
            </w:r>
          </w:p>
          <w:p w:rsidRPr="00E90E73" w:rsidR="00B335E0" w:rsidP="00437E97" w:rsidRDefault="00437E97" w14:paraId="3A714BE7" w14:textId="77777777">
            <w:pPr>
              <w:pStyle w:val="a5"/>
              <w:rPr>
                <w:rFonts w:ascii="Verdana" w:hAnsi="Verdana" w:cs="Times New Roman"/>
                <w:sz w:val="20"/>
                <w:szCs w:val="20"/>
              </w:rPr>
            </w:pPr>
            <w:r w:rsidRPr="00E90E73">
              <w:rPr>
                <w:rFonts w:ascii="Verdana" w:hAnsi="Verdana" w:cs="Times New Roman"/>
                <w:sz w:val="20"/>
                <w:szCs w:val="20"/>
              </w:rPr>
              <w:t>RM106, 000</w:t>
            </w:r>
          </w:p>
        </w:tc>
      </w:tr>
      <w:tr w:rsidRPr="00080C42" w:rsidR="00B335E0" w:rsidTr="00437E97" w14:paraId="536B8E8D" w14:textId="77777777">
        <w:tc>
          <w:tcPr>
            <w:tcW w:w="0" w:type="auto"/>
          </w:tcPr>
          <w:p w:rsidRPr="00E90E73" w:rsidR="00437E97" w:rsidP="00437E97" w:rsidRDefault="00437E97" w14:paraId="022030C4" w14:textId="77777777">
            <w:pPr>
              <w:pStyle w:val="a5"/>
              <w:rPr>
                <w:rFonts w:ascii="Verdana" w:hAnsi="Verdana" w:cs="Times New Roman"/>
                <w:sz w:val="20"/>
                <w:szCs w:val="20"/>
              </w:rPr>
            </w:pPr>
            <w:r w:rsidRPr="00E90E73">
              <w:rPr>
                <w:rFonts w:ascii="Verdana" w:hAnsi="Verdana" w:cs="Times New Roman"/>
                <w:sz w:val="20"/>
                <w:szCs w:val="20"/>
              </w:rPr>
              <w:t>Up-scale microalgae culture system integrated with solar power</w:t>
            </w:r>
          </w:p>
          <w:p w:rsidRPr="00E90E73" w:rsidR="00B335E0" w:rsidP="00437E97" w:rsidRDefault="00437E97" w14:paraId="27FB878D" w14:textId="77777777">
            <w:pPr>
              <w:pStyle w:val="a5"/>
              <w:rPr>
                <w:rFonts w:ascii="Verdana" w:hAnsi="Verdana" w:cs="Times New Roman"/>
                <w:sz w:val="20"/>
                <w:szCs w:val="20"/>
              </w:rPr>
            </w:pPr>
            <w:r w:rsidRPr="00E90E73">
              <w:rPr>
                <w:rFonts w:ascii="Verdana" w:hAnsi="Verdana" w:cs="Times New Roman"/>
                <w:sz w:val="20"/>
                <w:szCs w:val="20"/>
              </w:rPr>
              <w:t>Capital Equipment below 50K (Dean’s Budget)</w:t>
            </w:r>
          </w:p>
        </w:tc>
        <w:tc>
          <w:tcPr>
            <w:tcW w:w="0" w:type="auto"/>
          </w:tcPr>
          <w:p w:rsidRPr="00E90E73" w:rsidR="00437E97" w:rsidP="00437E97" w:rsidRDefault="00437E97" w14:paraId="778BF67A" w14:textId="77777777">
            <w:pPr>
              <w:pStyle w:val="a5"/>
              <w:rPr>
                <w:rFonts w:ascii="Verdana" w:hAnsi="Verdana" w:cs="Times New Roman"/>
                <w:sz w:val="20"/>
                <w:szCs w:val="20"/>
              </w:rPr>
            </w:pPr>
            <w:r w:rsidRPr="00E90E73">
              <w:rPr>
                <w:rFonts w:ascii="Verdana" w:hAnsi="Verdana" w:cs="Times New Roman"/>
                <w:sz w:val="20"/>
                <w:szCs w:val="20"/>
              </w:rPr>
              <w:t>June 2013 – November 2015</w:t>
            </w:r>
          </w:p>
          <w:p w:rsidRPr="00E90E73" w:rsidR="00B335E0" w:rsidP="00437E97" w:rsidRDefault="00437E97" w14:paraId="4F7B9763" w14:textId="77777777">
            <w:pPr>
              <w:pStyle w:val="a5"/>
              <w:rPr>
                <w:rFonts w:ascii="Verdana" w:hAnsi="Verdana" w:cs="Times New Roman"/>
                <w:sz w:val="20"/>
                <w:szCs w:val="20"/>
              </w:rPr>
            </w:pPr>
            <w:r w:rsidRPr="00E90E73">
              <w:rPr>
                <w:rFonts w:ascii="Verdana" w:hAnsi="Verdana" w:cs="Times New Roman"/>
                <w:sz w:val="20"/>
                <w:szCs w:val="20"/>
              </w:rPr>
              <w:t>RM 33,500</w:t>
            </w:r>
          </w:p>
        </w:tc>
      </w:tr>
      <w:tr w:rsidRPr="00080C42" w:rsidR="00B335E0" w:rsidTr="00437E97" w14:paraId="5BD7CF09" w14:textId="77777777">
        <w:tc>
          <w:tcPr>
            <w:tcW w:w="0" w:type="auto"/>
          </w:tcPr>
          <w:p w:rsidRPr="00E90E73" w:rsidR="00437E97" w:rsidP="00437E97" w:rsidRDefault="00437E97" w14:paraId="60488C0A" w14:textId="77777777">
            <w:pPr>
              <w:pStyle w:val="a5"/>
              <w:rPr>
                <w:rFonts w:ascii="Verdana" w:hAnsi="Verdana" w:cs="Times New Roman"/>
                <w:sz w:val="20"/>
                <w:szCs w:val="20"/>
              </w:rPr>
            </w:pPr>
            <w:r w:rsidRPr="00E90E73">
              <w:rPr>
                <w:rFonts w:ascii="Verdana" w:hAnsi="Verdana" w:cs="Times New Roman"/>
                <w:sz w:val="20"/>
                <w:szCs w:val="20"/>
              </w:rPr>
              <w:lastRenderedPageBreak/>
              <w:t>Extraction and Purification of Green Polymers Using Aqueous Two-Phase System (ATPS)</w:t>
            </w:r>
          </w:p>
          <w:p w:rsidRPr="00E90E73" w:rsidR="00B335E0" w:rsidP="00437E97" w:rsidRDefault="00437E97" w14:paraId="5A314D26" w14:textId="77777777">
            <w:pPr>
              <w:pStyle w:val="a5"/>
              <w:rPr>
                <w:rFonts w:ascii="Verdana" w:hAnsi="Verdana" w:cs="Times New Roman"/>
                <w:sz w:val="20"/>
                <w:szCs w:val="20"/>
              </w:rPr>
            </w:pPr>
            <w:r w:rsidRPr="00E90E73">
              <w:rPr>
                <w:rFonts w:ascii="Verdana" w:hAnsi="Verdana" w:cs="Times New Roman"/>
                <w:sz w:val="20"/>
                <w:szCs w:val="20"/>
              </w:rPr>
              <w:t>Dean’s Scholarship Faculty of Engineering, UNMC</w:t>
            </w:r>
          </w:p>
        </w:tc>
        <w:tc>
          <w:tcPr>
            <w:tcW w:w="0" w:type="auto"/>
          </w:tcPr>
          <w:p w:rsidRPr="00E90E73" w:rsidR="00437E97" w:rsidP="00437E97" w:rsidRDefault="00437E97" w14:paraId="30698BC3" w14:textId="77777777">
            <w:pPr>
              <w:pStyle w:val="a5"/>
              <w:rPr>
                <w:rFonts w:ascii="Verdana" w:hAnsi="Verdana" w:cs="Times New Roman"/>
                <w:sz w:val="20"/>
                <w:szCs w:val="20"/>
              </w:rPr>
            </w:pPr>
            <w:r w:rsidRPr="00E90E73">
              <w:rPr>
                <w:rFonts w:ascii="Verdana" w:hAnsi="Verdana" w:cs="Times New Roman"/>
                <w:sz w:val="20"/>
                <w:szCs w:val="20"/>
              </w:rPr>
              <w:t>1st September 2013 - September 2016</w:t>
            </w:r>
          </w:p>
          <w:p w:rsidRPr="00E90E73" w:rsidR="00B335E0" w:rsidP="00437E97" w:rsidRDefault="00437E97" w14:paraId="5C239353" w14:textId="77777777">
            <w:pPr>
              <w:pStyle w:val="a5"/>
              <w:rPr>
                <w:rFonts w:ascii="Verdana" w:hAnsi="Verdana" w:cs="Times New Roman"/>
                <w:sz w:val="20"/>
                <w:szCs w:val="20"/>
              </w:rPr>
            </w:pPr>
            <w:r w:rsidRPr="00E90E73">
              <w:rPr>
                <w:rFonts w:ascii="Verdana" w:hAnsi="Verdana" w:cs="Times New Roman"/>
                <w:sz w:val="20"/>
                <w:szCs w:val="20"/>
              </w:rPr>
              <w:t>RM 114,000</w:t>
            </w:r>
          </w:p>
        </w:tc>
      </w:tr>
      <w:tr w:rsidRPr="00080C42" w:rsidR="00B335E0" w:rsidTr="00437E97" w14:paraId="7E95B196" w14:textId="77777777">
        <w:tc>
          <w:tcPr>
            <w:tcW w:w="0" w:type="auto"/>
          </w:tcPr>
          <w:p w:rsidRPr="00E90E73" w:rsidR="00437E97" w:rsidP="00437E97" w:rsidRDefault="00437E97" w14:paraId="012E7E17" w14:textId="77777777">
            <w:pPr>
              <w:pStyle w:val="a5"/>
              <w:rPr>
                <w:rFonts w:ascii="Verdana" w:hAnsi="Verdana" w:cs="Times New Roman"/>
                <w:spacing w:val="-2"/>
                <w:sz w:val="20"/>
                <w:szCs w:val="20"/>
              </w:rPr>
            </w:pPr>
            <w:r w:rsidRPr="00E90E73">
              <w:rPr>
                <w:rFonts w:ascii="Verdana" w:hAnsi="Verdana" w:cs="Times New Roman"/>
                <w:spacing w:val="-2"/>
                <w:sz w:val="20"/>
                <w:szCs w:val="20"/>
              </w:rPr>
              <w:t>Bio-plastic production from microbial lipase using an aqueous two- phase green system</w:t>
            </w:r>
          </w:p>
          <w:p w:rsidRPr="00E90E73" w:rsidR="00B335E0" w:rsidP="00437E97" w:rsidRDefault="00437E97" w14:paraId="6FA7E875" w14:textId="77777777">
            <w:pPr>
              <w:pStyle w:val="a5"/>
              <w:rPr>
                <w:rFonts w:ascii="Verdana" w:hAnsi="Verdana" w:cs="Times New Roman"/>
                <w:spacing w:val="-2"/>
                <w:sz w:val="20"/>
                <w:szCs w:val="20"/>
              </w:rPr>
            </w:pPr>
            <w:r w:rsidRPr="00E90E73">
              <w:rPr>
                <w:rFonts w:ascii="Verdana" w:hAnsi="Verdana" w:cs="Times New Roman"/>
                <w:spacing w:val="-2"/>
                <w:sz w:val="20"/>
                <w:szCs w:val="20"/>
              </w:rPr>
              <w:t>Collaboration with Public Universities and Government Agencies</w:t>
            </w:r>
          </w:p>
        </w:tc>
        <w:tc>
          <w:tcPr>
            <w:tcW w:w="0" w:type="auto"/>
          </w:tcPr>
          <w:p w:rsidRPr="00E90E73" w:rsidR="00437E97" w:rsidP="00437E97" w:rsidRDefault="00437E97" w14:paraId="178DC1E0" w14:textId="77777777">
            <w:pPr>
              <w:pStyle w:val="a5"/>
              <w:rPr>
                <w:rFonts w:ascii="Verdana" w:hAnsi="Verdana" w:cs="Times New Roman"/>
                <w:sz w:val="20"/>
                <w:szCs w:val="20"/>
              </w:rPr>
            </w:pPr>
            <w:r w:rsidRPr="00E90E73">
              <w:rPr>
                <w:rFonts w:ascii="Verdana" w:hAnsi="Verdana" w:cs="Times New Roman"/>
                <w:sz w:val="20"/>
                <w:szCs w:val="20"/>
              </w:rPr>
              <w:t>September 2013 – March 2014</w:t>
            </w:r>
          </w:p>
          <w:p w:rsidRPr="00E90E73" w:rsidR="00B335E0" w:rsidP="00437E97" w:rsidRDefault="00437E97" w14:paraId="345366A6" w14:textId="77777777">
            <w:pPr>
              <w:pStyle w:val="a5"/>
              <w:rPr>
                <w:rFonts w:ascii="Verdana" w:hAnsi="Verdana" w:cs="Times New Roman"/>
                <w:sz w:val="20"/>
                <w:szCs w:val="20"/>
              </w:rPr>
            </w:pPr>
            <w:r w:rsidRPr="00E90E73">
              <w:rPr>
                <w:rFonts w:ascii="Verdana" w:hAnsi="Verdana" w:cs="Times New Roman"/>
                <w:sz w:val="20"/>
                <w:szCs w:val="20"/>
              </w:rPr>
              <w:t>RM10,000</w:t>
            </w:r>
          </w:p>
        </w:tc>
      </w:tr>
      <w:tr w:rsidRPr="00080C42" w:rsidR="00B335E0" w:rsidTr="00437E97" w14:paraId="5E37109F" w14:textId="77777777">
        <w:tc>
          <w:tcPr>
            <w:tcW w:w="0" w:type="auto"/>
          </w:tcPr>
          <w:p w:rsidRPr="00E90E73" w:rsidR="00437E97" w:rsidP="00437E97" w:rsidRDefault="00437E97" w14:paraId="4FCACC0A" w14:textId="77777777">
            <w:pPr>
              <w:pStyle w:val="a5"/>
              <w:rPr>
                <w:rFonts w:ascii="Verdana" w:hAnsi="Verdana" w:cs="Times New Roman"/>
                <w:spacing w:val="-2"/>
                <w:sz w:val="20"/>
                <w:szCs w:val="20"/>
              </w:rPr>
            </w:pPr>
            <w:r w:rsidRPr="00E90E73">
              <w:rPr>
                <w:rFonts w:ascii="Verdana" w:hAnsi="Verdana" w:cs="Times New Roman"/>
                <w:spacing w:val="-2"/>
                <w:sz w:val="20"/>
                <w:szCs w:val="20"/>
              </w:rPr>
              <w:t xml:space="preserve">Product of critic acid from microbial using extractive fermentation aqueous two - phase system </w:t>
            </w:r>
            <w:r w:rsidRPr="00E90E73">
              <w:rPr>
                <w:rFonts w:ascii="Verdana" w:hAnsi="Verdana" w:cs="Times New Roman"/>
                <w:spacing w:val="-2"/>
                <w:sz w:val="20"/>
                <w:szCs w:val="20"/>
              </w:rPr>
              <w:tab/>
            </w:r>
            <w:r w:rsidRPr="00E90E73">
              <w:rPr>
                <w:rFonts w:ascii="Verdana" w:hAnsi="Verdana" w:cs="Times New Roman"/>
                <w:spacing w:val="-2"/>
                <w:sz w:val="20"/>
                <w:szCs w:val="20"/>
              </w:rPr>
              <w:tab/>
            </w:r>
          </w:p>
          <w:p w:rsidRPr="00E90E73" w:rsidR="00B335E0" w:rsidP="00437E97" w:rsidRDefault="00437E97" w14:paraId="320281E9" w14:textId="77777777">
            <w:pPr>
              <w:pStyle w:val="a5"/>
              <w:rPr>
                <w:rFonts w:ascii="Verdana" w:hAnsi="Verdana" w:cs="Times New Roman"/>
                <w:spacing w:val="-2"/>
                <w:sz w:val="20"/>
                <w:szCs w:val="20"/>
              </w:rPr>
            </w:pPr>
            <w:r w:rsidRPr="00E90E73">
              <w:rPr>
                <w:rFonts w:ascii="Verdana" w:hAnsi="Verdana" w:cs="Times New Roman"/>
                <w:spacing w:val="-2"/>
                <w:sz w:val="20"/>
                <w:szCs w:val="20"/>
              </w:rPr>
              <w:t>Collaboration with Public Universities and Government Agencies</w:t>
            </w:r>
          </w:p>
        </w:tc>
        <w:tc>
          <w:tcPr>
            <w:tcW w:w="0" w:type="auto"/>
          </w:tcPr>
          <w:p w:rsidRPr="00E90E73" w:rsidR="00437E97" w:rsidP="00437E97" w:rsidRDefault="00437E97" w14:paraId="253E9F2A" w14:textId="77777777">
            <w:pPr>
              <w:pStyle w:val="a5"/>
              <w:rPr>
                <w:rFonts w:ascii="Verdana" w:hAnsi="Verdana" w:cs="Times New Roman"/>
                <w:sz w:val="20"/>
                <w:szCs w:val="20"/>
              </w:rPr>
            </w:pPr>
            <w:r w:rsidRPr="00E90E73">
              <w:rPr>
                <w:rFonts w:ascii="Verdana" w:hAnsi="Verdana" w:cs="Times New Roman"/>
                <w:sz w:val="20"/>
                <w:szCs w:val="20"/>
              </w:rPr>
              <w:t>September 2013 - September 2014</w:t>
            </w:r>
          </w:p>
          <w:p w:rsidRPr="00E90E73" w:rsidR="00B335E0" w:rsidP="00437E97" w:rsidRDefault="00437E97" w14:paraId="6E6CC7BA" w14:textId="77777777">
            <w:pPr>
              <w:pStyle w:val="a5"/>
              <w:rPr>
                <w:rFonts w:ascii="Verdana" w:hAnsi="Verdana" w:cs="Times New Roman"/>
                <w:sz w:val="20"/>
                <w:szCs w:val="20"/>
              </w:rPr>
            </w:pPr>
            <w:r w:rsidRPr="00E90E73">
              <w:rPr>
                <w:rFonts w:ascii="Verdana" w:hAnsi="Verdana" w:cs="Times New Roman"/>
                <w:sz w:val="20"/>
                <w:szCs w:val="20"/>
              </w:rPr>
              <w:t>RM4,000</w:t>
            </w:r>
          </w:p>
        </w:tc>
      </w:tr>
      <w:tr w:rsidRPr="00080C42" w:rsidR="00B335E0" w:rsidTr="00437E97" w14:paraId="4E01FAA7" w14:textId="77777777">
        <w:tc>
          <w:tcPr>
            <w:tcW w:w="0" w:type="auto"/>
          </w:tcPr>
          <w:p w:rsidRPr="00E90E73" w:rsidR="00437E97" w:rsidP="00437E97" w:rsidRDefault="00437E97" w14:paraId="01858CE4" w14:textId="77777777">
            <w:pPr>
              <w:pStyle w:val="a5"/>
              <w:rPr>
                <w:rFonts w:ascii="Verdana" w:hAnsi="Verdana" w:cs="Times New Roman"/>
                <w:sz w:val="20"/>
                <w:szCs w:val="20"/>
              </w:rPr>
            </w:pPr>
            <w:r w:rsidRPr="00E90E73">
              <w:rPr>
                <w:rFonts w:ascii="Verdana" w:hAnsi="Verdana" w:cs="Times New Roman"/>
                <w:sz w:val="20"/>
                <w:szCs w:val="20"/>
              </w:rPr>
              <w:t xml:space="preserve">Production of citric acid </w:t>
            </w:r>
            <w:r w:rsidRPr="00E90E73">
              <w:rPr>
                <w:rFonts w:ascii="Verdana" w:hAnsi="Verdana" w:cs="Times New Roman"/>
                <w:sz w:val="20"/>
                <w:szCs w:val="20"/>
              </w:rPr>
              <w:tab/>
            </w:r>
            <w:r w:rsidRPr="00E90E73">
              <w:rPr>
                <w:rFonts w:ascii="Verdana" w:hAnsi="Verdana" w:cs="Times New Roman"/>
                <w:sz w:val="20"/>
                <w:szCs w:val="20"/>
              </w:rPr>
              <w:tab/>
            </w:r>
            <w:r w:rsidRPr="00E90E73">
              <w:rPr>
                <w:rFonts w:ascii="Verdana" w:hAnsi="Verdana" w:cs="Times New Roman"/>
                <w:sz w:val="20"/>
                <w:szCs w:val="20"/>
              </w:rPr>
              <w:tab/>
            </w:r>
          </w:p>
          <w:p w:rsidRPr="00E90E73" w:rsidR="00B335E0" w:rsidP="00437E97" w:rsidRDefault="00437E97" w14:paraId="7B7AB43B" w14:textId="77777777">
            <w:pPr>
              <w:pStyle w:val="a5"/>
              <w:rPr>
                <w:rFonts w:ascii="Verdana" w:hAnsi="Verdana" w:cs="Times New Roman"/>
                <w:sz w:val="20"/>
                <w:szCs w:val="20"/>
              </w:rPr>
            </w:pPr>
            <w:r w:rsidRPr="00E90E73">
              <w:rPr>
                <w:rFonts w:ascii="Verdana" w:hAnsi="Verdana" w:cs="Times New Roman"/>
                <w:sz w:val="20"/>
                <w:szCs w:val="20"/>
              </w:rPr>
              <w:t>Dean’s Undergraduate Research Scheme 2013 (DURS 2013)</w:t>
            </w:r>
          </w:p>
        </w:tc>
        <w:tc>
          <w:tcPr>
            <w:tcW w:w="0" w:type="auto"/>
          </w:tcPr>
          <w:p w:rsidRPr="00E90E73" w:rsidR="00437E97" w:rsidP="00437E97" w:rsidRDefault="00437E97" w14:paraId="2D613E7C" w14:textId="77777777">
            <w:pPr>
              <w:pStyle w:val="a5"/>
              <w:rPr>
                <w:rFonts w:ascii="Verdana" w:hAnsi="Verdana" w:cs="Times New Roman"/>
                <w:sz w:val="20"/>
                <w:szCs w:val="20"/>
              </w:rPr>
            </w:pPr>
            <w:r w:rsidRPr="00E90E73">
              <w:rPr>
                <w:rFonts w:ascii="Verdana" w:hAnsi="Verdana" w:cs="Times New Roman"/>
                <w:sz w:val="20"/>
                <w:szCs w:val="20"/>
              </w:rPr>
              <w:t>September 2013 - June 2014</w:t>
            </w:r>
          </w:p>
          <w:p w:rsidRPr="00E90E73" w:rsidR="00B335E0" w:rsidP="00437E97" w:rsidRDefault="00437E97" w14:paraId="06A6F497" w14:textId="77777777">
            <w:pPr>
              <w:pStyle w:val="a5"/>
              <w:rPr>
                <w:rFonts w:ascii="Verdana" w:hAnsi="Verdana" w:cs="Times New Roman"/>
                <w:sz w:val="20"/>
                <w:szCs w:val="20"/>
              </w:rPr>
            </w:pPr>
            <w:r w:rsidRPr="00E90E73">
              <w:rPr>
                <w:rFonts w:ascii="Verdana" w:hAnsi="Verdana" w:cs="Times New Roman"/>
                <w:sz w:val="20"/>
                <w:szCs w:val="20"/>
              </w:rPr>
              <w:t>RM 6,000</w:t>
            </w:r>
          </w:p>
        </w:tc>
      </w:tr>
      <w:tr w:rsidRPr="00080C42" w:rsidR="00B335E0" w:rsidTr="00437E97" w14:paraId="2AB561F2" w14:textId="77777777">
        <w:tc>
          <w:tcPr>
            <w:tcW w:w="0" w:type="auto"/>
          </w:tcPr>
          <w:p w:rsidRPr="00E90E73" w:rsidR="00437E97" w:rsidP="00437E97" w:rsidRDefault="00437E97" w14:paraId="3CF9C28B" w14:textId="77777777">
            <w:pPr>
              <w:pStyle w:val="a5"/>
              <w:rPr>
                <w:rFonts w:ascii="Verdana" w:hAnsi="Verdana" w:cs="Times New Roman"/>
                <w:sz w:val="20"/>
                <w:szCs w:val="20"/>
              </w:rPr>
            </w:pPr>
            <w:r w:rsidRPr="00E90E73">
              <w:rPr>
                <w:rFonts w:ascii="Verdana" w:hAnsi="Verdana" w:cs="Times New Roman"/>
                <w:sz w:val="20"/>
                <w:szCs w:val="20"/>
              </w:rPr>
              <w:t xml:space="preserve">Studies of aqueous two- phase system </w:t>
            </w:r>
            <w:r w:rsidRPr="00E90E73">
              <w:rPr>
                <w:rFonts w:ascii="Verdana" w:hAnsi="Verdana" w:cs="Times New Roman"/>
                <w:sz w:val="20"/>
                <w:szCs w:val="20"/>
              </w:rPr>
              <w:tab/>
            </w:r>
            <w:r w:rsidRPr="00E90E73">
              <w:rPr>
                <w:rFonts w:ascii="Verdana" w:hAnsi="Verdana" w:cs="Times New Roman"/>
                <w:sz w:val="20"/>
                <w:szCs w:val="20"/>
              </w:rPr>
              <w:tab/>
            </w:r>
          </w:p>
          <w:p w:rsidRPr="00E90E73" w:rsidR="00B335E0" w:rsidP="00437E97" w:rsidRDefault="00437E97" w14:paraId="54A91B39" w14:textId="77777777">
            <w:pPr>
              <w:pStyle w:val="a5"/>
              <w:rPr>
                <w:rFonts w:ascii="Verdana" w:hAnsi="Verdana" w:cs="Times New Roman"/>
                <w:sz w:val="20"/>
                <w:szCs w:val="20"/>
              </w:rPr>
            </w:pPr>
            <w:r w:rsidRPr="00E90E73">
              <w:rPr>
                <w:rFonts w:ascii="Verdana" w:hAnsi="Verdana" w:cs="Times New Roman"/>
                <w:sz w:val="20"/>
                <w:szCs w:val="20"/>
              </w:rPr>
              <w:t>Dean’s Undergraduate Research Scheme 2014 (DURS 2014)</w:t>
            </w:r>
          </w:p>
        </w:tc>
        <w:tc>
          <w:tcPr>
            <w:tcW w:w="0" w:type="auto"/>
          </w:tcPr>
          <w:p w:rsidRPr="00E90E73" w:rsidR="00437E97" w:rsidP="00437E97" w:rsidRDefault="00437E97" w14:paraId="7686338B" w14:textId="77777777">
            <w:pPr>
              <w:pStyle w:val="a5"/>
              <w:rPr>
                <w:rFonts w:ascii="Verdana" w:hAnsi="Verdana" w:cs="Times New Roman"/>
                <w:sz w:val="20"/>
                <w:szCs w:val="20"/>
              </w:rPr>
            </w:pPr>
            <w:r w:rsidRPr="00E90E73">
              <w:rPr>
                <w:rFonts w:ascii="Verdana" w:hAnsi="Verdana" w:cs="Times New Roman"/>
                <w:sz w:val="20"/>
                <w:szCs w:val="20"/>
              </w:rPr>
              <w:t>June 2013 - September 2014</w:t>
            </w:r>
          </w:p>
          <w:p w:rsidRPr="00E90E73" w:rsidR="00B335E0" w:rsidP="00437E97" w:rsidRDefault="00437E97" w14:paraId="15745389" w14:textId="77777777">
            <w:pPr>
              <w:pStyle w:val="a5"/>
              <w:rPr>
                <w:rFonts w:ascii="Verdana" w:hAnsi="Verdana" w:cs="Times New Roman"/>
                <w:sz w:val="20"/>
                <w:szCs w:val="20"/>
              </w:rPr>
            </w:pPr>
            <w:r w:rsidRPr="00E90E73">
              <w:rPr>
                <w:rFonts w:ascii="Verdana" w:hAnsi="Verdana" w:cs="Times New Roman"/>
                <w:sz w:val="20"/>
                <w:szCs w:val="20"/>
              </w:rPr>
              <w:t>RM4,000</w:t>
            </w:r>
          </w:p>
        </w:tc>
      </w:tr>
    </w:tbl>
    <w:p w:rsidRPr="00E90E73" w:rsidR="0001050E" w:rsidP="0001050E" w:rsidRDefault="0001050E" w14:paraId="0B7B5D14" w14:textId="77777777">
      <w:pPr>
        <w:pStyle w:val="a7"/>
        <w:jc w:val="both"/>
        <w:rPr>
          <w:rFonts w:ascii="Verdana" w:hAnsi="Verdana"/>
        </w:rPr>
      </w:pPr>
    </w:p>
    <w:p w:rsidRPr="00E90E73" w:rsidR="00437E97" w:rsidP="0001050E" w:rsidRDefault="00437E97" w14:paraId="16AE8BC7" w14:textId="77777777">
      <w:pPr>
        <w:pStyle w:val="a7"/>
        <w:jc w:val="both"/>
        <w:rPr>
          <w:rFonts w:ascii="Verdana" w:hAnsi="Verdana"/>
        </w:rPr>
      </w:pPr>
    </w:p>
    <w:p w:rsidRPr="00E90E73" w:rsidR="00511C52" w:rsidP="0001050E" w:rsidRDefault="00511C52" w14:paraId="41351E05" w14:textId="77777777">
      <w:pPr>
        <w:pStyle w:val="a7"/>
        <w:jc w:val="both"/>
        <w:rPr>
          <w:rFonts w:ascii="Verdana" w:hAnsi="Verdana"/>
          <w:b/>
        </w:rPr>
      </w:pPr>
      <w:r w:rsidRPr="00E90E73">
        <w:rPr>
          <w:rFonts w:ascii="Verdana" w:hAnsi="Verdana"/>
          <w:b/>
        </w:rPr>
        <w:t>Co-Investigator</w:t>
      </w:r>
    </w:p>
    <w:p w:rsidRPr="00E90E73" w:rsidR="00511C52" w:rsidP="00257558" w:rsidRDefault="00511C52" w14:paraId="2DCD7FA8" w14:textId="77777777">
      <w:pPr>
        <w:pStyle w:val="a7"/>
        <w:numPr>
          <w:ilvl w:val="0"/>
          <w:numId w:val="10"/>
        </w:numPr>
        <w:jc w:val="both"/>
        <w:rPr>
          <w:rFonts w:ascii="Verdana" w:hAnsi="Verdana"/>
          <w:lang w:val="en-US"/>
        </w:rPr>
      </w:pPr>
      <w:r w:rsidRPr="00E90E73">
        <w:rPr>
          <w:rFonts w:ascii="Verdana" w:hAnsi="Verdana"/>
          <w:lang w:val="en-US"/>
        </w:rPr>
        <w:t>Project Title: Carbon Dioxide Conversion to Organic Acid for Upgrading of Biogas to Bio-Natural Gas (BioCng)</w:t>
      </w:r>
    </w:p>
    <w:p w:rsidRPr="00E90E73" w:rsidR="00511C52" w:rsidP="00511C52" w:rsidRDefault="00511C52" w14:paraId="3FA721B4" w14:textId="77777777">
      <w:pPr>
        <w:pStyle w:val="a7"/>
        <w:ind w:left="720"/>
        <w:jc w:val="both"/>
        <w:rPr>
          <w:rFonts w:ascii="Verdana" w:hAnsi="Verdana"/>
          <w:lang w:val="en-US"/>
        </w:rPr>
      </w:pPr>
      <w:r w:rsidRPr="00E90E73">
        <w:rPr>
          <w:rFonts w:ascii="Verdana" w:hAnsi="Verdana"/>
          <w:lang w:val="en-US"/>
        </w:rPr>
        <w:t>Financial source: Universiti Tenaga Nasional</w:t>
      </w:r>
    </w:p>
    <w:p w:rsidRPr="00E90E73" w:rsidR="00511C52" w:rsidP="00511C52" w:rsidRDefault="00511C52" w14:paraId="09C4CFC9" w14:textId="77777777">
      <w:pPr>
        <w:pStyle w:val="a7"/>
        <w:ind w:left="720"/>
        <w:jc w:val="both"/>
        <w:rPr>
          <w:rFonts w:ascii="Verdana" w:hAnsi="Verdana"/>
          <w:lang w:val="en-US"/>
        </w:rPr>
      </w:pPr>
      <w:r w:rsidRPr="00E90E73">
        <w:rPr>
          <w:rFonts w:ascii="Verdana" w:hAnsi="Verdana"/>
          <w:lang w:val="en-US"/>
        </w:rPr>
        <w:t>Project period: 16th May 2019 – 15th May 2020</w:t>
      </w:r>
    </w:p>
    <w:p w:rsidRPr="00E90E73" w:rsidR="00511C52" w:rsidP="00511C52" w:rsidRDefault="00511C52" w14:paraId="5E63F9E1" w14:textId="77777777">
      <w:pPr>
        <w:pStyle w:val="a7"/>
        <w:ind w:left="720"/>
        <w:jc w:val="both"/>
        <w:rPr>
          <w:rFonts w:ascii="Verdana" w:hAnsi="Verdana"/>
          <w:lang w:val="en-US"/>
        </w:rPr>
      </w:pPr>
      <w:r w:rsidRPr="00E90E73">
        <w:rPr>
          <w:rFonts w:ascii="Verdana" w:hAnsi="Verdana"/>
          <w:lang w:val="en-US"/>
        </w:rPr>
        <w:t>Amount: RM30,000</w:t>
      </w:r>
    </w:p>
    <w:p w:rsidRPr="00E90E73" w:rsidR="00511C52" w:rsidP="00257558" w:rsidRDefault="00511C52" w14:paraId="3C761EDB" w14:textId="77777777">
      <w:pPr>
        <w:pStyle w:val="a7"/>
        <w:numPr>
          <w:ilvl w:val="0"/>
          <w:numId w:val="10"/>
        </w:numPr>
        <w:jc w:val="both"/>
        <w:rPr>
          <w:rFonts w:ascii="Verdana" w:hAnsi="Verdana"/>
          <w:lang w:val="en-US"/>
        </w:rPr>
      </w:pPr>
      <w:r w:rsidRPr="00E90E73">
        <w:rPr>
          <w:rFonts w:ascii="Verdana" w:hAnsi="Verdana"/>
          <w:lang w:val="en-US"/>
        </w:rPr>
        <w:t>Industrial project with Davis Sdn Bhd (MYR15K): 1 man-day for 12 months project.</w:t>
      </w:r>
    </w:p>
    <w:p w:rsidRPr="00E90E73" w:rsidR="00511C52" w:rsidP="00257558" w:rsidRDefault="00511C52" w14:paraId="1A8A838A" w14:textId="77777777">
      <w:pPr>
        <w:pStyle w:val="a7"/>
        <w:numPr>
          <w:ilvl w:val="0"/>
          <w:numId w:val="10"/>
        </w:numPr>
        <w:jc w:val="both"/>
        <w:rPr>
          <w:rFonts w:ascii="Verdana" w:hAnsi="Verdana"/>
          <w:lang w:val="en-US"/>
        </w:rPr>
      </w:pPr>
      <w:r w:rsidRPr="00E90E73">
        <w:rPr>
          <w:rFonts w:ascii="Verdana" w:hAnsi="Verdana"/>
          <w:lang w:val="en-US"/>
        </w:rPr>
        <w:t>Industrial project Boustead Plantation: 1 man-day for 4 months project</w:t>
      </w:r>
    </w:p>
    <w:p w:rsidRPr="00E90E73" w:rsidR="00511C52" w:rsidP="00511C52" w:rsidRDefault="00511C52" w14:paraId="4EE4FFA7" w14:textId="77777777">
      <w:pPr>
        <w:pStyle w:val="a7"/>
        <w:jc w:val="both"/>
        <w:rPr>
          <w:rFonts w:ascii="Verdana" w:hAnsi="Verdana"/>
          <w:lang w:val="en-US"/>
        </w:rPr>
      </w:pPr>
    </w:p>
    <w:p w:rsidRPr="00E90E73" w:rsidR="00511C52" w:rsidP="00511C52" w:rsidRDefault="00511C52" w14:paraId="42307E30" w14:textId="77777777">
      <w:pPr>
        <w:rPr>
          <w:rStyle w:val="af8"/>
          <w:rFonts w:ascii="Verdana" w:hAnsi="Verdana" w:cs="Vani"/>
          <w:color w:val="FF0000"/>
          <w:sz w:val="20"/>
          <w:szCs w:val="20"/>
        </w:rPr>
      </w:pPr>
      <w:r w:rsidRPr="00080C42">
        <w:rPr>
          <w:rStyle w:val="af8"/>
          <w:rFonts w:ascii="Verdana" w:hAnsi="Verdana" w:cs="Vani"/>
          <w:color w:val="FF0000"/>
          <w:sz w:val="20"/>
          <w:szCs w:val="20"/>
        </w:rPr>
        <w:t>IP:</w:t>
      </w:r>
      <w:r w:rsidRPr="00E90E73">
        <w:rPr>
          <w:rFonts w:ascii="Verdana" w:hAnsi="Verdana"/>
          <w:sz w:val="20"/>
          <w:szCs w:val="20"/>
        </w:rPr>
        <w:t xml:space="preserve"> </w:t>
      </w:r>
      <w:r w:rsidRPr="00080C42">
        <w:rPr>
          <w:rStyle w:val="af8"/>
          <w:rFonts w:ascii="Verdana" w:hAnsi="Verdana" w:cs="Vani"/>
          <w:color w:val="FF0000"/>
          <w:sz w:val="20"/>
          <w:szCs w:val="20"/>
        </w:rPr>
        <w:t>PI 0103 BIPHASIC SUBLATION BIOSEPARATION SYSTEM</w:t>
      </w:r>
    </w:p>
    <w:p w:rsidRPr="00E90E73" w:rsidR="00511C52" w:rsidP="00511C52" w:rsidRDefault="00511C52" w14:paraId="5965CD14" w14:textId="77777777">
      <w:pPr>
        <w:pStyle w:val="a7"/>
        <w:jc w:val="both"/>
        <w:rPr>
          <w:rFonts w:ascii="Verdana" w:hAnsi="Verdana"/>
          <w:lang w:val="en-US"/>
        </w:rPr>
      </w:pPr>
    </w:p>
    <w:p w:rsidRPr="00E90E73" w:rsidR="00360924" w:rsidP="00511C52" w:rsidRDefault="00360924" w14:paraId="317969B5" w14:textId="77777777">
      <w:pPr>
        <w:pStyle w:val="a7"/>
        <w:jc w:val="both"/>
        <w:rPr>
          <w:rFonts w:ascii="Verdana" w:hAnsi="Verdana"/>
        </w:rPr>
      </w:pPr>
    </w:p>
    <w:tbl>
      <w:tblPr>
        <w:tblStyle w:val="afc"/>
        <w:tblW w:w="0" w:type="auto"/>
        <w:tblLook w:val="04A0" w:firstRow="1" w:lastRow="0" w:firstColumn="1" w:lastColumn="0" w:noHBand="0" w:noVBand="1"/>
      </w:tblPr>
      <w:tblGrid>
        <w:gridCol w:w="10076"/>
      </w:tblGrid>
      <w:tr w:rsidRPr="00080C42" w:rsidR="00252B60" w:rsidTr="00252B60" w14:paraId="553234F9" w14:textId="77777777">
        <w:tc>
          <w:tcPr>
            <w:tcW w:w="10302" w:type="dxa"/>
            <w:tcBorders>
              <w:bottom w:val="single" w:color="FFFFFF" w:themeColor="background1" w:sz="4" w:space="0"/>
            </w:tcBorders>
            <w:shd w:val="clear" w:color="auto" w:fill="000090"/>
          </w:tcPr>
          <w:p w:rsidRPr="00E90E73" w:rsidR="00765B24" w:rsidP="00C97140" w:rsidRDefault="00765B24" w14:paraId="19D91EBF" w14:textId="77777777">
            <w:pPr>
              <w:pStyle w:val="a5"/>
              <w:jc w:val="center"/>
              <w:rPr>
                <w:rFonts w:ascii="Verdana" w:hAnsi="Verdana" w:cs="Times New Roman"/>
                <w:b/>
                <w:color w:val="FFFFFF" w:themeColor="background1"/>
                <w:sz w:val="20"/>
                <w:szCs w:val="20"/>
                <w:u w:val="single"/>
              </w:rPr>
            </w:pPr>
          </w:p>
          <w:p w:rsidRPr="00E90E73" w:rsidR="00252B60" w:rsidP="00511C52" w:rsidRDefault="00252B60" w14:paraId="397D3EA2" w14:textId="77777777">
            <w:pPr>
              <w:pStyle w:val="a5"/>
              <w:jc w:val="center"/>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 xml:space="preserve">List of </w:t>
            </w:r>
            <w:r w:rsidRPr="00E90E73" w:rsidR="00511C52">
              <w:rPr>
                <w:rFonts w:ascii="Verdana" w:hAnsi="Verdana" w:cs="Times New Roman"/>
                <w:b/>
                <w:color w:val="FFFFFF" w:themeColor="background1"/>
                <w:sz w:val="20"/>
                <w:szCs w:val="20"/>
                <w:u w:val="single"/>
              </w:rPr>
              <w:t xml:space="preserve">Recent </w:t>
            </w:r>
            <w:r w:rsidRPr="00E90E73">
              <w:rPr>
                <w:rFonts w:ascii="Verdana" w:hAnsi="Verdana" w:cs="Times New Roman"/>
                <w:b/>
                <w:color w:val="FFFFFF" w:themeColor="background1"/>
                <w:sz w:val="20"/>
                <w:szCs w:val="20"/>
                <w:u w:val="single"/>
              </w:rPr>
              <w:t>Pub</w:t>
            </w:r>
            <w:r w:rsidRPr="00E90E73" w:rsidR="00511C52">
              <w:rPr>
                <w:rFonts w:ascii="Verdana" w:hAnsi="Verdana" w:cs="Times New Roman"/>
                <w:b/>
                <w:color w:val="FFFFFF" w:themeColor="background1"/>
                <w:sz w:val="20"/>
                <w:szCs w:val="20"/>
                <w:u w:val="single"/>
              </w:rPr>
              <w:t xml:space="preserve">lications, including </w:t>
            </w:r>
            <w:r w:rsidRPr="00E90E73">
              <w:rPr>
                <w:rFonts w:ascii="Verdana" w:hAnsi="Verdana" w:cs="Times New Roman"/>
                <w:b/>
                <w:color w:val="FFFFFF" w:themeColor="background1"/>
                <w:sz w:val="20"/>
                <w:szCs w:val="20"/>
                <w:u w:val="single"/>
              </w:rPr>
              <w:t>Books/Book Chapters/Technical Re</w:t>
            </w:r>
            <w:r w:rsidRPr="00E90E73" w:rsidR="00511C52">
              <w:rPr>
                <w:rFonts w:ascii="Verdana" w:hAnsi="Verdana" w:cs="Times New Roman"/>
                <w:b/>
                <w:color w:val="FFFFFF" w:themeColor="background1"/>
                <w:sz w:val="20"/>
                <w:szCs w:val="20"/>
                <w:u w:val="single"/>
              </w:rPr>
              <w:t>ports</w:t>
            </w:r>
          </w:p>
          <w:p w:rsidRPr="00E90E73" w:rsidR="00C3779C" w:rsidP="00C3779C" w:rsidRDefault="00C3779C" w14:paraId="14D89E00" w14:textId="77777777">
            <w:pPr>
              <w:pStyle w:val="a5"/>
              <w:jc w:val="center"/>
              <w:rPr>
                <w:rFonts w:ascii="Verdana" w:hAnsi="Verdana" w:cs="Times New Roman"/>
                <w:b/>
                <w:color w:val="FFFFFF" w:themeColor="background1"/>
                <w:sz w:val="20"/>
                <w:szCs w:val="20"/>
                <w:u w:val="single"/>
              </w:rPr>
            </w:pPr>
          </w:p>
        </w:tc>
      </w:tr>
    </w:tbl>
    <w:p w:rsidRPr="00E90E73" w:rsidR="00252B60" w:rsidP="00252B60" w:rsidRDefault="00252B60" w14:paraId="02271F89" w14:textId="77777777">
      <w:pPr>
        <w:pStyle w:val="a7"/>
        <w:jc w:val="both"/>
        <w:rPr>
          <w:rFonts w:ascii="Verdana" w:hAnsi="Verdana"/>
        </w:rPr>
      </w:pPr>
    </w:p>
    <w:p w:rsidR="5C153C05" w:rsidP="5C153C05" w:rsidRDefault="5C153C05" w14:paraId="4E94ACFB" w14:textId="0E167B3C">
      <w:pPr>
        <w:spacing w:after="160" w:line="276" w:lineRule="auto"/>
        <w:jc w:val="both"/>
        <w:rPr>
          <w:rFonts w:ascii="Verdana" w:hAnsi="Verdana" w:eastAsia="Verdana" w:cs="Verdana"/>
          <w:color w:val="002060"/>
          <w:sz w:val="20"/>
          <w:szCs w:val="20"/>
          <w:lang w:val="en-MY" w:eastAsia="zh-CN"/>
        </w:rPr>
      </w:pPr>
      <w:bookmarkStart w:name="_Hlk98249327" w:id="15"/>
      <w:r w:rsidRPr="5C153C05">
        <w:rPr>
          <w:rFonts w:ascii="Verdana" w:hAnsi="Verdana" w:eastAsia="Verdana" w:cs="Verdana"/>
          <w:b/>
          <w:bCs/>
          <w:color w:val="002060"/>
          <w:sz w:val="20"/>
          <w:szCs w:val="20"/>
          <w:lang w:val="en-MY" w:eastAsia="zh-CN"/>
        </w:rPr>
        <w:t>2022</w:t>
      </w:r>
    </w:p>
    <w:p w:rsidR="5C153C05" w:rsidP="00257558" w:rsidRDefault="48992BAC" w14:paraId="11E71AB2" w14:textId="1C710545">
      <w:pPr>
        <w:pStyle w:val="a3"/>
        <w:numPr>
          <w:ilvl w:val="0"/>
          <w:numId w:val="7"/>
        </w:numPr>
        <w:spacing w:line="276" w:lineRule="auto"/>
        <w:jc w:val="both"/>
        <w:rPr>
          <w:rFonts w:ascii="Verdana" w:hAnsi="Verdana" w:eastAsia="Verdana" w:cs="Verdana"/>
          <w:color w:val="000000" w:themeColor="text1"/>
          <w:lang w:val="en-MY" w:eastAsia="zh-CN"/>
        </w:rPr>
      </w:pPr>
      <w:r w:rsidRPr="48992BAC">
        <w:rPr>
          <w:rFonts w:ascii="Verdana" w:hAnsi="Verdana" w:eastAsia="Verdana" w:cs="Verdana"/>
          <w:color w:val="000000" w:themeColor="text1"/>
          <w:lang w:val="en-MY" w:eastAsia="zh-CN"/>
        </w:rPr>
        <w:t xml:space="preserve">Shir Reen Chia, Saifuddin Bin HJ M Nomanbhay, Kit Wayne Chew, Heli Siti Halimatul Munawaroh, </w:t>
      </w:r>
      <w:r w:rsidRPr="48992BAC">
        <w:rPr>
          <w:rFonts w:ascii="Verdana" w:hAnsi="Verdana" w:eastAsia="Verdana" w:cs="Verdana"/>
          <w:b/>
          <w:bCs/>
          <w:color w:val="000000" w:themeColor="text1"/>
          <w:u w:val="single"/>
          <w:lang w:val="en-MY" w:eastAsia="zh-CN"/>
        </w:rPr>
        <w:t>Pau Loke Show</w:t>
      </w:r>
      <w:r w:rsidRPr="48992BAC">
        <w:rPr>
          <w:rFonts w:ascii="Verdana" w:hAnsi="Verdana" w:eastAsia="Verdana" w:cs="Verdana"/>
          <w:b/>
          <w:bCs/>
          <w:color w:val="000000" w:themeColor="text1"/>
          <w:lang w:val="en-MY" w:eastAsia="zh-CN"/>
        </w:rPr>
        <w:t>*</w:t>
      </w:r>
      <w:r w:rsidRPr="48992BAC">
        <w:rPr>
          <w:rFonts w:ascii="Verdana" w:hAnsi="Verdana" w:eastAsia="Verdana" w:cs="Verdana"/>
          <w:color w:val="000000" w:themeColor="text1"/>
          <w:lang w:val="en-MY" w:eastAsia="zh-CN"/>
        </w:rPr>
        <w:t>. (2022) “Algae as potential feedstock for various bioenergy production” Chemosphere, 287, 131944. [Accepted 17 August 2021, IF: 7.086(2020)]</w:t>
      </w:r>
    </w:p>
    <w:p w:rsidR="5C153C05" w:rsidP="00257558" w:rsidRDefault="48992BAC" w14:paraId="38D0B297" w14:textId="425ECA21">
      <w:pPr>
        <w:pStyle w:val="a3"/>
        <w:numPr>
          <w:ilvl w:val="0"/>
          <w:numId w:val="7"/>
        </w:numPr>
        <w:spacing w:line="276" w:lineRule="auto"/>
        <w:jc w:val="both"/>
        <w:rPr>
          <w:rFonts w:ascii="Verdana" w:hAnsi="Verdana" w:eastAsia="Verdana" w:cs="Verdana"/>
          <w:color w:val="000000" w:themeColor="text1"/>
          <w:lang w:val="en-MY" w:eastAsia="zh-CN"/>
        </w:rPr>
      </w:pPr>
      <w:r w:rsidRPr="48992BAC">
        <w:rPr>
          <w:rFonts w:ascii="Verdana" w:hAnsi="Verdana" w:eastAsia="Verdana" w:cs="Verdana"/>
          <w:color w:val="000000" w:themeColor="text1"/>
          <w:lang w:val="en-MY" w:eastAsia="zh-CN"/>
        </w:rPr>
        <w:t xml:space="preserve">Xin Ni Law, </w:t>
      </w:r>
      <w:r w:rsidRPr="48992BAC">
        <w:rPr>
          <w:rFonts w:ascii="Verdana" w:hAnsi="Verdana" w:eastAsia="Verdana" w:cs="Verdana"/>
          <w:color w:val="000000" w:themeColor="text1"/>
          <w:u w:val="single"/>
          <w:lang w:val="en-MY" w:eastAsia="zh-CN"/>
        </w:rPr>
        <w:t>Wai Yan Cheah</w:t>
      </w:r>
      <w:r w:rsidRPr="48992BAC">
        <w:rPr>
          <w:rFonts w:ascii="Verdana" w:hAnsi="Verdana" w:eastAsia="Verdana" w:cs="Verdana"/>
          <w:color w:val="000000" w:themeColor="text1"/>
          <w:lang w:val="en-MY" w:eastAsia="zh-CN"/>
        </w:rPr>
        <w:t xml:space="preserve">*, Kit Wayne Chew, Mohammad Faizal Ibrahim, Young-Kwon Park, </w:t>
      </w:r>
      <w:r w:rsidRPr="48992BAC">
        <w:rPr>
          <w:rFonts w:ascii="Verdana" w:hAnsi="Verdana" w:eastAsia="Verdana" w:cs="Verdana"/>
          <w:color w:val="000000" w:themeColor="text1"/>
          <w:u w:val="single"/>
          <w:lang w:val="en-MY" w:eastAsia="zh-CN"/>
        </w:rPr>
        <w:t>Shih-Hsin Ho</w:t>
      </w:r>
      <w:r w:rsidRPr="48992BAC">
        <w:rPr>
          <w:rFonts w:ascii="Verdana" w:hAnsi="Verdana" w:eastAsia="Verdana" w:cs="Verdana"/>
          <w:color w:val="000000" w:themeColor="text1"/>
          <w:lang w:val="en-MY" w:eastAsia="zh-CN"/>
        </w:rPr>
        <w:t xml:space="preserve">*, </w:t>
      </w:r>
      <w:r w:rsidRPr="48992BAC">
        <w:rPr>
          <w:rFonts w:ascii="Verdana" w:hAnsi="Verdana" w:eastAsia="Verdana" w:cs="Verdana"/>
          <w:b/>
          <w:bCs/>
          <w:color w:val="000000" w:themeColor="text1"/>
          <w:u w:val="single"/>
          <w:lang w:val="en-MY" w:eastAsia="zh-CN"/>
        </w:rPr>
        <w:t>Pau Loke Show</w:t>
      </w:r>
      <w:r w:rsidRPr="48992BAC">
        <w:rPr>
          <w:rFonts w:ascii="Verdana" w:hAnsi="Verdana" w:eastAsia="Verdana" w:cs="Verdana"/>
          <w:color w:val="000000" w:themeColor="text1"/>
          <w:lang w:val="en-MY" w:eastAsia="zh-CN"/>
        </w:rPr>
        <w:t>*. (2022) “Microalgal-based biochar in wastewater remediation: Its synthesis, characterization and applications” Environmental Research, 204, 111966. [Accepted 19 August 2021, IF: 6.498(2020)]</w:t>
      </w:r>
    </w:p>
    <w:p w:rsidR="5C153C05" w:rsidP="00257558" w:rsidRDefault="48992BAC" w14:paraId="14DB5FF2" w14:textId="46BDC907">
      <w:pPr>
        <w:pStyle w:val="a3"/>
        <w:numPr>
          <w:ilvl w:val="0"/>
          <w:numId w:val="7"/>
        </w:numPr>
        <w:spacing w:line="276" w:lineRule="auto"/>
        <w:jc w:val="both"/>
        <w:rPr>
          <w:rFonts w:ascii="Verdana" w:hAnsi="Verdana" w:eastAsia="Verdana" w:cs="Verdana"/>
          <w:color w:val="000000" w:themeColor="text1"/>
          <w:lang w:val="en-MY" w:eastAsia="zh-CN"/>
        </w:rPr>
      </w:pPr>
      <w:r w:rsidRPr="48992BAC">
        <w:rPr>
          <w:rFonts w:ascii="Verdana" w:hAnsi="Verdana" w:eastAsia="Verdana" w:cs="Verdana"/>
          <w:color w:val="000000" w:themeColor="text1"/>
          <w:lang w:val="en-MY" w:eastAsia="zh-CN"/>
        </w:rPr>
        <w:t xml:space="preserve">Minlin Yang, Elaine Low, Chung Lim Law, Jie-Chao Chen, </w:t>
      </w:r>
      <w:r w:rsidRPr="48992BAC">
        <w:rPr>
          <w:rFonts w:ascii="Verdana" w:hAnsi="Verdana" w:eastAsia="Verdana" w:cs="Verdana"/>
          <w:b/>
          <w:bCs/>
          <w:color w:val="000000" w:themeColor="text1"/>
          <w:lang w:val="en-MY" w:eastAsia="zh-CN"/>
        </w:rPr>
        <w:t>Pau Loke Show</w:t>
      </w:r>
      <w:r w:rsidRPr="48992BAC">
        <w:rPr>
          <w:rFonts w:ascii="Verdana" w:hAnsi="Verdana" w:eastAsia="Verdana" w:cs="Verdana"/>
          <w:color w:val="000000" w:themeColor="text1"/>
          <w:lang w:val="en-MY" w:eastAsia="zh-CN"/>
        </w:rPr>
        <w:t xml:space="preserve">, </w:t>
      </w:r>
      <w:r w:rsidRPr="48992BAC">
        <w:rPr>
          <w:rFonts w:ascii="Verdana" w:hAnsi="Verdana" w:eastAsia="Verdana" w:cs="Verdana"/>
          <w:color w:val="000000" w:themeColor="text1"/>
          <w:u w:val="single"/>
          <w:lang w:val="en-MY" w:eastAsia="zh-CN"/>
        </w:rPr>
        <w:t>Si-Min Huang</w:t>
      </w:r>
      <w:r w:rsidRPr="48992BAC">
        <w:rPr>
          <w:rFonts w:ascii="Verdana" w:hAnsi="Verdana" w:eastAsia="Verdana" w:cs="Verdana"/>
          <w:color w:val="000000" w:themeColor="text1"/>
          <w:lang w:val="en-MY" w:eastAsia="zh-CN"/>
        </w:rPr>
        <w:t>*. (2022) “Heat and mass transfer in a counter flow parallel plate membrane-based absorption heat pump (PMAHP)” International Journal of Thermal Sciences, 171, 107227. [Accepted 9 August 2021, IF: 3.744(2020)]</w:t>
      </w:r>
    </w:p>
    <w:p w:rsidR="5C153C05" w:rsidP="21F1F046" w:rsidRDefault="21F1F046" w14:paraId="4C6AC063" w14:textId="2BFF266B">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Suraya Zulkepli, Hwei Voon Lee, Noorsaadah Abd Rahman, Ling Tau Chuan, </w:t>
      </w:r>
      <w:r w:rsidRPr="21F1F046">
        <w:rPr>
          <w:rFonts w:ascii="Verdana" w:hAnsi="Verdana" w:eastAsia="Verdana" w:cs="Verdana"/>
          <w:b/>
          <w:bCs/>
          <w:color w:val="000000" w:themeColor="text1"/>
          <w:lang w:val="en-MY" w:eastAsia="zh-CN"/>
        </w:rPr>
        <w:t>Pau Loke Show</w:t>
      </w:r>
      <w:r w:rsidRPr="21F1F046">
        <w:rPr>
          <w:rFonts w:ascii="Verdana" w:hAnsi="Verdana" w:eastAsia="Verdana" w:cs="Verdana"/>
          <w:color w:val="000000" w:themeColor="text1"/>
          <w:lang w:val="en-MY" w:eastAsia="zh-CN"/>
        </w:rPr>
        <w:t xml:space="preserve">, Wei-Hsin Chen, </w:t>
      </w:r>
      <w:r w:rsidRPr="21F1F046">
        <w:rPr>
          <w:rFonts w:ascii="Verdana" w:hAnsi="Verdana" w:eastAsia="Verdana" w:cs="Verdana"/>
          <w:color w:val="000000" w:themeColor="text1"/>
          <w:u w:val="single"/>
          <w:lang w:val="en-MY" w:eastAsia="zh-CN"/>
        </w:rPr>
        <w:t>Joon Ching Juan</w:t>
      </w:r>
      <w:r w:rsidRPr="21F1F046">
        <w:rPr>
          <w:rFonts w:ascii="Verdana" w:hAnsi="Verdana" w:eastAsia="Verdana" w:cs="Verdana"/>
          <w:color w:val="000000" w:themeColor="text1"/>
          <w:lang w:val="en-MY" w:eastAsia="zh-CN"/>
        </w:rPr>
        <w:t>*. (2022) “Highly active iron-promoted hexagonal mesoporous silica (HMS) for deoxygenation of triglycerides to green hydrocarbon-like biofuel” Fuel, 308, 121860. [Accepted 27 August 2021, IF: 6.609(2020)]</w:t>
      </w:r>
    </w:p>
    <w:p w:rsidR="729326D7" w:rsidP="21F1F046" w:rsidRDefault="21F1F046" w14:paraId="0EF4D995" w14:textId="37093381">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rPr>
        <w:lastRenderedPageBreak/>
        <w:t xml:space="preserve">Jung Eun Lee, Ki-Joon Jeon, </w:t>
      </w:r>
      <w:r w:rsidRPr="21F1F046">
        <w:rPr>
          <w:rFonts w:ascii="Verdana" w:hAnsi="Verdana" w:eastAsia="Verdana" w:cs="Verdana"/>
          <w:b/>
          <w:bCs/>
          <w:color w:val="000000" w:themeColor="text1"/>
          <w:lang w:val="en-MY"/>
        </w:rPr>
        <w:t>Pau Loke Show</w:t>
      </w:r>
      <w:r w:rsidRPr="21F1F046">
        <w:rPr>
          <w:rFonts w:ascii="Verdana" w:hAnsi="Verdana" w:eastAsia="Verdana" w:cs="Verdana"/>
          <w:color w:val="000000" w:themeColor="text1"/>
          <w:lang w:val="en-MY"/>
        </w:rPr>
        <w:t xml:space="preserve">, Sang-Chul Jung, Yong Jun Choi, Gwang Hoon Rhee, Kun-Yi Andrew Lin, </w:t>
      </w:r>
      <w:r w:rsidRPr="21F1F046">
        <w:rPr>
          <w:rFonts w:ascii="Verdana" w:hAnsi="Verdana" w:eastAsia="Verdana" w:cs="Verdana"/>
          <w:color w:val="000000" w:themeColor="text1"/>
          <w:u w:val="single"/>
          <w:lang w:val="en-MY"/>
        </w:rPr>
        <w:t>Young-Kwon Park</w:t>
      </w:r>
      <w:r w:rsidRPr="21F1F046">
        <w:rPr>
          <w:rFonts w:ascii="Verdana" w:hAnsi="Verdana" w:eastAsia="Verdana" w:cs="Verdana"/>
          <w:color w:val="000000" w:themeColor="text1"/>
          <w:lang w:val="en-MY"/>
        </w:rPr>
        <w:t>*. (20222) “Mini review on H2 production from electrochemical water splitting according to special nanostructured morphology of electrocatalysts” Fuel, 308, 122048. [Accepted 17 September 2021, IF: 6.609(2021)]</w:t>
      </w:r>
    </w:p>
    <w:p w:rsidR="729326D7" w:rsidP="21F1F046" w:rsidRDefault="21F1F046" w14:paraId="0C759C4D" w14:textId="7357643E">
      <w:pPr>
        <w:pStyle w:val="a3"/>
        <w:numPr>
          <w:ilvl w:val="0"/>
          <w:numId w:val="7"/>
        </w:numPr>
        <w:spacing w:after="160" w:line="253" w:lineRule="exact"/>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Sook Sin Chan, Kuan Shiong Khoo, Kit Wayne Chew, Tau Chuan Ling,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color w:val="000000" w:themeColor="text1"/>
          <w:lang w:val="en-MY"/>
        </w:rPr>
        <w:t xml:space="preserve">*. (2022) “Recent advances biodegradation and biosorption of organic compounds from wastewater: microalgae-bacteria consortium-A Review” Bioresource Technology, 344, 126159. [Accepted 14 October 2021, IF: 9.642(2020)]      </w:t>
      </w:r>
    </w:p>
    <w:p w:rsidR="48992BAC" w:rsidP="21F1F046" w:rsidRDefault="21F1F046" w14:paraId="1619E5A1" w14:textId="6187B4B3">
      <w:pPr>
        <w:pStyle w:val="a3"/>
        <w:numPr>
          <w:ilvl w:val="0"/>
          <w:numId w:val="7"/>
        </w:numPr>
        <w:spacing w:after="160" w:line="253" w:lineRule="exact"/>
        <w:jc w:val="both"/>
        <w:rPr>
          <w:rFonts w:ascii="Verdana" w:hAnsi="Verdana" w:eastAsia="Verdana" w:cs="Verdana"/>
          <w:color w:val="000000" w:themeColor="text1"/>
        </w:rPr>
      </w:pPr>
      <w:r w:rsidRPr="21F1F046">
        <w:rPr>
          <w:rFonts w:ascii="Verdana" w:hAnsi="Verdana" w:eastAsia="Verdana" w:cs="Verdana"/>
          <w:color w:val="000000" w:themeColor="text1"/>
          <w:lang w:val="en-MY"/>
        </w:rPr>
        <w:t xml:space="preserve">Mushtaq Ahmad, Saira Asif, Jiří Jaromír Klemeš, Muhammad Mubashir, </w:t>
      </w:r>
      <w:r w:rsidRPr="21F1F046">
        <w:rPr>
          <w:rFonts w:ascii="Verdana" w:hAnsi="Verdana" w:eastAsia="Verdana" w:cs="Verdana"/>
          <w:color w:val="000000" w:themeColor="text1"/>
          <w:u w:val="single"/>
          <w:lang w:val="en-MY"/>
        </w:rPr>
        <w:t>Awais Bokhari*</w:t>
      </w:r>
      <w:r w:rsidRPr="21F1F046">
        <w:rPr>
          <w:rFonts w:ascii="Verdana" w:hAnsi="Verdana" w:eastAsia="Verdana" w:cs="Verdana"/>
          <w:color w:val="000000" w:themeColor="text1"/>
          <w:lang w:val="en-MY"/>
        </w:rPr>
        <w:t>, Shazia Sultana, Ahmad Mukhtar, Muhammad Zafar, Aqeel Ahmed Bazmi, Sami Ullah, Mohd Shariq Khan, Apurav Krishna Koyande, Md Mofijur</w:t>
      </w:r>
      <w:r w:rsidRPr="21F1F046">
        <w:rPr>
          <w:rFonts w:ascii="Verdana" w:hAnsi="Verdana" w:eastAsia="Verdana" w:cs="Verdana"/>
          <w:color w:val="000000" w:themeColor="text1"/>
          <w:lang w:eastAsia="zh-CN"/>
        </w:rPr>
        <w:t xml:space="preserve">, </w:t>
      </w:r>
      <w:r w:rsidRPr="21F1F046">
        <w:rPr>
          <w:rFonts w:ascii="Verdana" w:hAnsi="Verdana" w:eastAsia="Verdana" w:cs="Verdana"/>
          <w:b/>
          <w:bCs/>
          <w:color w:val="000000" w:themeColor="text1"/>
          <w:u w:val="single"/>
          <w:lang w:val="en-MY"/>
        </w:rPr>
        <w:t>Pau-Loke Show*</w:t>
      </w:r>
      <w:r w:rsidRPr="21F1F046">
        <w:rPr>
          <w:rFonts w:ascii="Verdana" w:hAnsi="Verdana" w:eastAsia="Verdana" w:cs="Verdana"/>
          <w:color w:val="000000" w:themeColor="text1"/>
          <w:lang w:val="en-MY"/>
        </w:rPr>
        <w:t>. (2022) “Conversion of the toxic and hazardous Zanthoxylum armatum seed oil into methyl ester using green and recyclable silver oxide nanoparticles” Fuel, 310, 122296. [Accepted 13 October 2021, IF: 6.609(2021)]</w:t>
      </w:r>
    </w:p>
    <w:p w:rsidR="48992BAC" w:rsidP="21F1F046" w:rsidRDefault="21F1F046" w14:paraId="191AB969" w14:textId="49058FF1">
      <w:pPr>
        <w:pStyle w:val="a3"/>
        <w:numPr>
          <w:ilvl w:val="0"/>
          <w:numId w:val="7"/>
        </w:numPr>
        <w:spacing w:after="160" w:line="276" w:lineRule="auto"/>
        <w:jc w:val="both"/>
        <w:rPr>
          <w:rFonts w:ascii="Verdana" w:hAnsi="Verdana" w:eastAsia="Verdana" w:cs="Verdana"/>
          <w:color w:val="000000" w:themeColor="text1"/>
        </w:rPr>
      </w:pPr>
      <w:r w:rsidRPr="21F1F046">
        <w:rPr>
          <w:rFonts w:ascii="Verdana" w:hAnsi="Verdana" w:eastAsia="Verdana" w:cs="Verdana"/>
          <w:color w:val="000000" w:themeColor="text1"/>
          <w:lang w:val="en-MY"/>
        </w:rPr>
        <w:t xml:space="preserve">Angela Paul Peter, Apurav Krishna Koyande, Kit Wayne </w:t>
      </w:r>
      <w:r w:rsidRPr="21F1F046">
        <w:rPr>
          <w:rFonts w:ascii="Verdana" w:hAnsi="Verdana" w:eastAsia="Verdana" w:cs="Verdana"/>
          <w:color w:val="000000" w:themeColor="text1"/>
          <w:u w:val="single"/>
          <w:lang w:val="en-MY"/>
        </w:rPr>
        <w:t>Chew, Shih-Hsin Ho</w:t>
      </w:r>
      <w:r w:rsidRPr="21F1F046">
        <w:rPr>
          <w:rFonts w:ascii="Verdana" w:hAnsi="Verdana" w:eastAsia="Verdana" w:cs="Verdana"/>
          <w:color w:val="000000" w:themeColor="text1"/>
          <w:lang w:val="en-MY"/>
        </w:rPr>
        <w:t xml:space="preserve">, Wei-Hsin Chen, Jo-Shu Chang, Rambabu Krishnamoorthy, Fawzi Banat,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b/>
          <w:bCs/>
          <w:color w:val="000000" w:themeColor="text1"/>
          <w:lang w:val="en-MY"/>
        </w:rPr>
        <w:t>*</w:t>
      </w:r>
      <w:r w:rsidRPr="21F1F046">
        <w:rPr>
          <w:rFonts w:ascii="Verdana" w:hAnsi="Verdana" w:eastAsia="Verdana" w:cs="Verdana"/>
          <w:color w:val="000000" w:themeColor="text1"/>
          <w:lang w:val="en-MY"/>
        </w:rPr>
        <w:t>. (2022) “Continuous cultivation of microalgae in photobioreactors as a source of renewable energy: Current status and future challenges” Renewable and Sustainable Energy Reviews, 154, 111852. [Accepted 29 October 2021, IF: 14.982(2020)]</w:t>
      </w:r>
    </w:p>
    <w:p w:rsidR="48992BAC" w:rsidP="21F1F046" w:rsidRDefault="21F1F046" w14:paraId="03DCB1F7" w14:textId="1A37E906">
      <w:pPr>
        <w:pStyle w:val="a3"/>
        <w:numPr>
          <w:ilvl w:val="0"/>
          <w:numId w:val="7"/>
        </w:numPr>
        <w:spacing w:after="160" w:line="276" w:lineRule="auto"/>
        <w:jc w:val="both"/>
        <w:rPr>
          <w:rFonts w:ascii="Verdana" w:hAnsi="Verdana" w:eastAsia="Verdana" w:cs="Verdana"/>
          <w:color w:val="000000" w:themeColor="text1"/>
        </w:rPr>
      </w:pPr>
      <w:r w:rsidRPr="21F1F046">
        <w:rPr>
          <w:rFonts w:ascii="Verdana" w:hAnsi="Verdana" w:eastAsia="Verdana" w:cs="Verdana"/>
          <w:color w:val="000000" w:themeColor="text1"/>
          <w:lang w:val="en-MY"/>
        </w:rPr>
        <w:t xml:space="preserve">Syed Shujaat Karim, Zahid Murtaza, </w:t>
      </w:r>
      <w:r w:rsidRPr="21F1F046">
        <w:rPr>
          <w:rFonts w:ascii="Verdana" w:hAnsi="Verdana" w:eastAsia="Verdana" w:cs="Verdana"/>
          <w:color w:val="000000" w:themeColor="text1"/>
          <w:u w:val="single"/>
          <w:lang w:val="en-MY"/>
        </w:rPr>
        <w:t>Sarah Farrukh*</w:t>
      </w:r>
      <w:r w:rsidRPr="21F1F046">
        <w:rPr>
          <w:rFonts w:ascii="Verdana" w:hAnsi="Verdana" w:eastAsia="Verdana" w:cs="Verdana"/>
          <w:color w:val="000000" w:themeColor="text1"/>
          <w:lang w:val="en-MY"/>
        </w:rPr>
        <w:t xml:space="preserve">, Malik Adeel Umer, Syed Sarim Ali, Mohammad Younas, Muhammad Mubashir, Sidra Saqib, Muhammad Ayoub, Awais Bokhari, Angela Paul Peter, Kuan Shiong Khoo, Sami Ullah,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b/>
          <w:bCs/>
          <w:color w:val="000000" w:themeColor="text1"/>
          <w:lang w:val="en-MY"/>
        </w:rPr>
        <w:t>*</w:t>
      </w:r>
      <w:r w:rsidRPr="21F1F046">
        <w:rPr>
          <w:rFonts w:ascii="Verdana" w:hAnsi="Verdana" w:eastAsia="Verdana" w:cs="Verdana"/>
          <w:color w:val="000000" w:themeColor="text1"/>
          <w:lang w:val="en-MY"/>
        </w:rPr>
        <w:t>. (2022) “Future advances and challenges of nanomaterial-based technologies for electromagnetic interference-based technologies: A review” Environmental Research, 112402. [Accepted 15 November 2021, IF: 6.498(2020)]</w:t>
      </w:r>
    </w:p>
    <w:p w:rsidR="48992BAC" w:rsidP="21F1F046" w:rsidRDefault="21F1F046" w14:paraId="18D8739D" w14:textId="4F558366">
      <w:pPr>
        <w:pStyle w:val="a3"/>
        <w:numPr>
          <w:ilvl w:val="0"/>
          <w:numId w:val="7"/>
        </w:numPr>
        <w:spacing w:after="160" w:line="276" w:lineRule="auto"/>
        <w:jc w:val="both"/>
        <w:rPr>
          <w:rFonts w:ascii="Verdana" w:hAnsi="Verdana" w:eastAsia="Verdana" w:cs="Verdana"/>
          <w:color w:val="000000" w:themeColor="text1"/>
        </w:rPr>
      </w:pPr>
      <w:r w:rsidRPr="21F1F046">
        <w:rPr>
          <w:rFonts w:ascii="Verdana" w:hAnsi="Verdana" w:eastAsia="Verdana" w:cs="Verdana"/>
          <w:color w:val="000000" w:themeColor="text1"/>
          <w:lang w:val="en-MY"/>
        </w:rPr>
        <w:t>Hafiz Muhammad Uzair Ayub, Ashfaq Ahmed, Su</w:t>
      </w:r>
      <w:r w:rsidRPr="21F1F046">
        <w:rPr>
          <w:rFonts w:ascii="Verdana" w:hAnsi="Verdana" w:eastAsia="Verdana" w:cs="Verdana"/>
          <w:color w:val="000000" w:themeColor="text1"/>
          <w:lang w:eastAsia="zh-CN"/>
        </w:rPr>
        <w:t xml:space="preserve"> </w:t>
      </w:r>
      <w:r w:rsidRPr="21F1F046">
        <w:rPr>
          <w:rFonts w:ascii="Verdana" w:hAnsi="Verdana" w:eastAsia="Verdana" w:cs="Verdana"/>
          <w:color w:val="000000" w:themeColor="text1"/>
          <w:lang w:val="en-MY"/>
        </w:rPr>
        <w:t xml:space="preserve">Shiung Lam, Jechan Lee, </w:t>
      </w:r>
      <w:r w:rsidRPr="21F1F046">
        <w:rPr>
          <w:rFonts w:ascii="Verdana" w:hAnsi="Verdana" w:eastAsia="Verdana" w:cs="Verdana"/>
          <w:b/>
          <w:bCs/>
          <w:color w:val="000000" w:themeColor="text1"/>
          <w:lang w:val="en-MY"/>
        </w:rPr>
        <w:t>Pau Loke Show</w:t>
      </w:r>
      <w:r w:rsidRPr="21F1F046">
        <w:rPr>
          <w:rFonts w:ascii="Verdana" w:hAnsi="Verdana" w:eastAsia="Verdana" w:cs="Verdana"/>
          <w:color w:val="000000" w:themeColor="text1"/>
          <w:lang w:val="en-MY"/>
        </w:rPr>
        <w:t xml:space="preserve">, </w:t>
      </w:r>
      <w:r w:rsidRPr="21F1F046">
        <w:rPr>
          <w:rFonts w:ascii="Verdana" w:hAnsi="Verdana" w:eastAsia="Verdana" w:cs="Verdana"/>
          <w:color w:val="000000" w:themeColor="text1"/>
          <w:u w:val="single"/>
          <w:lang w:val="en-MY"/>
        </w:rPr>
        <w:t>Young-Kwon Park</w:t>
      </w:r>
      <w:r w:rsidRPr="21F1F046">
        <w:rPr>
          <w:rFonts w:ascii="Verdana" w:hAnsi="Verdana" w:eastAsia="Verdana" w:cs="Verdana"/>
          <w:color w:val="000000" w:themeColor="text1"/>
          <w:lang w:val="en-MY"/>
        </w:rPr>
        <w:t>*. (2022) “Sustainable Valorization of Algae Biomass via Thermochemical Processing Route: An Overview” Bioresource Technology, 344, 126399. [Accepted 17 November 2021, IF: 9.642(2020)]</w:t>
      </w:r>
    </w:p>
    <w:p w:rsidR="48992BAC" w:rsidP="21F1F046" w:rsidRDefault="21F1F046" w14:paraId="016896AA" w14:textId="22FC8581">
      <w:pPr>
        <w:pStyle w:val="a3"/>
        <w:numPr>
          <w:ilvl w:val="0"/>
          <w:numId w:val="7"/>
        </w:numPr>
        <w:spacing w:line="276" w:lineRule="auto"/>
        <w:jc w:val="both"/>
        <w:rPr>
          <w:rFonts w:ascii="Verdana" w:hAnsi="Verdana" w:eastAsia="Verdana" w:cs="Verdana"/>
          <w:color w:val="000000" w:themeColor="text1"/>
        </w:rPr>
      </w:pPr>
      <w:r w:rsidRPr="21F1F046">
        <w:rPr>
          <w:rFonts w:ascii="Verdana" w:hAnsi="Verdana" w:eastAsia="Verdana" w:cs="Verdana"/>
          <w:color w:val="000000" w:themeColor="text1"/>
          <w:lang w:val="en-MY"/>
        </w:rPr>
        <w:t xml:space="preserve">Chihe Sun, Hongyan Ren, </w:t>
      </w:r>
      <w:r w:rsidRPr="21F1F046">
        <w:rPr>
          <w:rFonts w:ascii="Verdana" w:hAnsi="Verdana" w:eastAsia="Verdana" w:cs="Verdana"/>
          <w:color w:val="000000" w:themeColor="text1"/>
          <w:u w:val="single"/>
          <w:lang w:val="en-MY"/>
        </w:rPr>
        <w:t>Fubao Sun</w:t>
      </w:r>
      <w:r w:rsidRPr="21F1F046">
        <w:rPr>
          <w:rFonts w:ascii="Verdana" w:hAnsi="Verdana" w:eastAsia="Verdana" w:cs="Verdana"/>
          <w:color w:val="000000" w:themeColor="text1"/>
          <w:lang w:val="en-MY"/>
        </w:rPr>
        <w:t xml:space="preserve">*, Yun Hu, Qiangqiang Liu, Guojie Song, Ali Abdulkhani, </w:t>
      </w:r>
      <w:r w:rsidRPr="21F1F046">
        <w:rPr>
          <w:rFonts w:ascii="Verdana" w:hAnsi="Verdana" w:eastAsia="Verdana" w:cs="Verdana"/>
          <w:b/>
          <w:bCs/>
          <w:color w:val="000000" w:themeColor="text1"/>
          <w:lang w:val="en-MY"/>
        </w:rPr>
        <w:t>Pau Loke Show</w:t>
      </w:r>
      <w:r w:rsidRPr="21F1F046">
        <w:rPr>
          <w:rFonts w:ascii="Verdana" w:hAnsi="Verdana" w:eastAsia="Verdana" w:cs="Verdana"/>
          <w:color w:val="000000" w:themeColor="text1"/>
          <w:lang w:val="en-MY"/>
        </w:rPr>
        <w:t>. (2022) “Glycerol organosolv</w:t>
      </w:r>
      <w:r w:rsidRPr="21F1F046">
        <w:rPr>
          <w:rFonts w:ascii="Verdana" w:hAnsi="Verdana" w:eastAsia="Verdana" w:cs="Verdana"/>
          <w:color w:val="000000" w:themeColor="text1"/>
          <w:lang w:eastAsia="zh-CN"/>
        </w:rPr>
        <w:t xml:space="preserve"> </w:t>
      </w:r>
      <w:r w:rsidRPr="21F1F046">
        <w:rPr>
          <w:rFonts w:ascii="Verdana" w:hAnsi="Verdana" w:eastAsia="Verdana" w:cs="Verdana"/>
          <w:color w:val="000000" w:themeColor="text1"/>
          <w:lang w:val="en-MY"/>
        </w:rPr>
        <w:t>pretreatment can unlock lignocellulosic biomass for production of fermentable sugars: Present situation and challenges” Bioresource Technology, 344, 126264. [Accepted 28 October 2021, IF: 9.642(2020)]</w:t>
      </w:r>
    </w:p>
    <w:p w:rsidR="6702F5D1" w:rsidP="21F1F046" w:rsidRDefault="21F1F046" w14:paraId="2768243C" w14:textId="79BEDDD5">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Farhana Iylia Fatinee Mohd Yusree, Angela Paul Peter, Nurul Ainina binti Zulkifli, </w:t>
      </w:r>
      <w:r w:rsidRPr="21F1F046">
        <w:rPr>
          <w:rFonts w:ascii="Verdana" w:hAnsi="Verdana" w:eastAsia="Verdana" w:cs="Verdana"/>
          <w:color w:val="000000" w:themeColor="text1"/>
          <w:u w:val="single"/>
          <w:lang w:val="en-MY" w:eastAsia="zh-CN"/>
        </w:rPr>
        <w:t>Mohd Zuhair Mohd Nor*</w:t>
      </w:r>
      <w:r w:rsidRPr="21F1F046">
        <w:rPr>
          <w:rFonts w:ascii="Verdana" w:hAnsi="Verdana" w:eastAsia="Verdana" w:cs="Verdana"/>
          <w:color w:val="000000" w:themeColor="text1"/>
          <w:lang w:val="en-MY" w:eastAsia="zh-CN"/>
        </w:rPr>
        <w:t xml:space="preserve">, Mohd Salahuddin Mohd Basri, Mohd Noriznan Mokhtar, </w:t>
      </w:r>
      <w:r w:rsidRPr="21F1F046">
        <w:rPr>
          <w:rFonts w:ascii="Verdana" w:hAnsi="Verdana" w:eastAsia="Verdana" w:cs="Verdana"/>
          <w:color w:val="000000" w:themeColor="text1"/>
          <w:u w:val="single"/>
          <w:lang w:val="en-MY" w:eastAsia="zh-CN"/>
        </w:rPr>
        <w:t>Mukesh Kumar Awasthi*</w:t>
      </w:r>
      <w:r w:rsidRPr="21F1F046">
        <w:rPr>
          <w:rFonts w:ascii="Verdana" w:hAnsi="Verdana" w:eastAsia="Verdana" w:cs="Verdana"/>
          <w:color w:val="000000" w:themeColor="text1"/>
          <w:lang w:val="en-MY" w:eastAsia="zh-CN"/>
        </w:rPr>
        <w:t xml:space="preserve">, </w:t>
      </w:r>
      <w:r w:rsidRPr="21F1F046">
        <w:rPr>
          <w:rFonts w:ascii="Verdana" w:hAnsi="Verdana" w:eastAsia="Verdana" w:cs="Verdana"/>
          <w:b/>
          <w:bCs/>
          <w:color w:val="000000" w:themeColor="text1"/>
          <w:u w:val="single"/>
          <w:lang w:val="en-MY" w:eastAsia="zh-CN"/>
        </w:rPr>
        <w:t>Pau Loke Show*</w:t>
      </w:r>
      <w:r w:rsidRPr="21F1F046">
        <w:rPr>
          <w:rFonts w:ascii="Verdana" w:hAnsi="Verdana" w:eastAsia="Verdana" w:cs="Verdana"/>
          <w:color w:val="000000" w:themeColor="text1"/>
          <w:lang w:val="en-MY" w:eastAsia="zh-CN"/>
        </w:rPr>
        <w:t>. (2022) “Towards green recovery of β-amylase from slurry of sweet potato (Ipomoea batatas) of VitAto variety via liquid biphasic system” Sustainable Chemistry and Pharmacy, 25, 100579. [Accepted 29 November 2021, IF: 4.508(2020)]</w:t>
      </w:r>
    </w:p>
    <w:p w:rsidR="6702F5D1" w:rsidP="21F1F046" w:rsidRDefault="21F1F046" w14:paraId="25E74137" w14:textId="592ADBFD">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Soheil Valizadeh, Daejun Oh, Jungho Jae, Sumin Pyo, Hoyeon Jang, Hyeonji Yim, Gwang Hoon Rhee, Moonis Ali Khan, Byong-Hun Jeon, Kun-Yi Andrew Lin, </w:t>
      </w:r>
      <w:r w:rsidRPr="21F1F046">
        <w:rPr>
          <w:rFonts w:ascii="Verdana" w:hAnsi="Verdana" w:eastAsia="Verdana" w:cs="Verdana"/>
          <w:b/>
          <w:bCs/>
          <w:color w:val="000000" w:themeColor="text1"/>
          <w:lang w:val="en-MY" w:eastAsia="zh-CN"/>
        </w:rPr>
        <w:t>Pau Loke Show</w:t>
      </w:r>
      <w:r w:rsidRPr="21F1F046">
        <w:rPr>
          <w:rFonts w:ascii="Verdana" w:hAnsi="Verdana" w:eastAsia="Verdana" w:cs="Verdana"/>
          <w:color w:val="000000" w:themeColor="text1"/>
          <w:lang w:val="en-MY" w:eastAsia="zh-CN"/>
        </w:rPr>
        <w:t xml:space="preserve">, Jung Min Sohn, </w:t>
      </w:r>
      <w:r w:rsidRPr="21F1F046">
        <w:rPr>
          <w:rFonts w:ascii="Verdana" w:hAnsi="Verdana" w:eastAsia="Verdana" w:cs="Verdana"/>
          <w:color w:val="000000" w:themeColor="text1"/>
          <w:u w:val="single"/>
          <w:lang w:val="en-MY" w:eastAsia="zh-CN"/>
        </w:rPr>
        <w:t>Young-Kwon Park*</w:t>
      </w:r>
      <w:r w:rsidRPr="21F1F046">
        <w:rPr>
          <w:rFonts w:ascii="Verdana" w:hAnsi="Verdana" w:eastAsia="Verdana" w:cs="Verdana"/>
          <w:color w:val="000000" w:themeColor="text1"/>
          <w:lang w:val="en-MY" w:eastAsia="zh-CN"/>
        </w:rPr>
        <w:t xml:space="preserve">. (2022) “Effect of torrefaction and fractional condensation on the quality of bio-oil from biomass pyrolysis for fuel applications” Fuel, 312, 122959. [Accepted 11 December 2021, IF: 6.609(2021)] </w:t>
      </w:r>
    </w:p>
    <w:p w:rsidR="6702F5D1" w:rsidP="21F1F046" w:rsidRDefault="21F1F046" w14:paraId="0E0A51B9" w14:textId="0652D7CB">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Wai Hong Leong, </w:t>
      </w:r>
      <w:r w:rsidRPr="21F1F046">
        <w:rPr>
          <w:rFonts w:ascii="Verdana" w:hAnsi="Verdana" w:eastAsia="Verdana" w:cs="Verdana"/>
          <w:color w:val="000000" w:themeColor="text1"/>
          <w:u w:val="single"/>
          <w:lang w:val="en-MY" w:eastAsia="zh-CN"/>
        </w:rPr>
        <w:t>Worapon Kiatkittipong*</w:t>
      </w:r>
      <w:r w:rsidRPr="21F1F046">
        <w:rPr>
          <w:rFonts w:ascii="Verdana" w:hAnsi="Verdana" w:eastAsia="Verdana" w:cs="Verdana"/>
          <w:color w:val="000000" w:themeColor="text1"/>
          <w:lang w:val="en-MY" w:eastAsia="zh-CN"/>
        </w:rPr>
        <w:t xml:space="preserve">, Man Kee Lam, Kuan Shiong Khoo, </w:t>
      </w:r>
      <w:r w:rsidRPr="21F1F046">
        <w:rPr>
          <w:rFonts w:ascii="Verdana" w:hAnsi="Verdana" w:eastAsia="Verdana" w:cs="Verdana"/>
          <w:b/>
          <w:bCs/>
          <w:color w:val="000000" w:themeColor="text1"/>
          <w:lang w:val="en-MY" w:eastAsia="zh-CN"/>
        </w:rPr>
        <w:t>Pau Loke Show</w:t>
      </w:r>
      <w:r w:rsidRPr="21F1F046">
        <w:rPr>
          <w:rFonts w:ascii="Verdana" w:hAnsi="Verdana" w:eastAsia="Verdana" w:cs="Verdana"/>
          <w:color w:val="000000" w:themeColor="text1"/>
          <w:lang w:val="en-MY" w:eastAsia="zh-CN"/>
        </w:rPr>
        <w:t xml:space="preserve">, Mardawani Mohamad, Siewhui Chong, Muslim Abdurrahman, </w:t>
      </w:r>
      <w:r w:rsidRPr="21F1F046">
        <w:rPr>
          <w:rFonts w:ascii="Verdana" w:hAnsi="Verdana" w:eastAsia="Verdana" w:cs="Verdana"/>
          <w:color w:val="000000" w:themeColor="text1"/>
          <w:u w:val="single"/>
          <w:lang w:val="en-MY" w:eastAsia="zh-CN"/>
        </w:rPr>
        <w:t>Jun Wei Lim*</w:t>
      </w:r>
      <w:r w:rsidRPr="21F1F046">
        <w:rPr>
          <w:rFonts w:ascii="Verdana" w:hAnsi="Verdana" w:eastAsia="Verdana" w:cs="Verdana"/>
          <w:color w:val="000000" w:themeColor="text1"/>
          <w:lang w:val="en-MY" w:eastAsia="zh-CN"/>
        </w:rPr>
        <w:t xml:space="preserve">. (2022) “Dual nutrient </w:t>
      </w:r>
      <w:r w:rsidRPr="21F1F046">
        <w:rPr>
          <w:rFonts w:ascii="Verdana" w:hAnsi="Verdana" w:eastAsia="Verdana" w:cs="Verdana"/>
          <w:color w:val="000000" w:themeColor="text1"/>
          <w:lang w:val="en-MY" w:eastAsia="zh-CN"/>
        </w:rPr>
        <w:lastRenderedPageBreak/>
        <w:t>heterogeneity modes in a continuous flow photobioreactor for optimum nitrogen assimilation to produce microalgal biodiesel” Renewable Energy, 184, 443-451. [Accepted 29 November 2021, IF: 8.001(2020)]</w:t>
      </w:r>
    </w:p>
    <w:p w:rsidR="6702F5D1" w:rsidP="21F1F046" w:rsidRDefault="21F1F046" w14:paraId="21197655" w14:textId="322D7880">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Sze Shin Low, Maxine Yew, Chang Nong Lim, Wai Siong Chai, Liang Ee Low, </w:t>
      </w:r>
      <w:r w:rsidRPr="21F1F046">
        <w:rPr>
          <w:rFonts w:ascii="Verdana" w:hAnsi="Verdana" w:eastAsia="Verdana" w:cs="Verdana"/>
          <w:color w:val="000000" w:themeColor="text1"/>
          <w:u w:val="single"/>
          <w:lang w:val="en-MY" w:eastAsia="zh-CN"/>
        </w:rPr>
        <w:t>Sivakumar Manickam*</w:t>
      </w:r>
      <w:r w:rsidRPr="21F1F046">
        <w:rPr>
          <w:rFonts w:ascii="Verdana" w:hAnsi="Verdana" w:eastAsia="Verdana" w:cs="Verdana"/>
          <w:color w:val="000000" w:themeColor="text1"/>
          <w:lang w:val="en-MY" w:eastAsia="zh-CN"/>
        </w:rPr>
        <w:t xml:space="preserve">, Beng Ti Tey, </w:t>
      </w:r>
      <w:r w:rsidRPr="21F1F046">
        <w:rPr>
          <w:rFonts w:ascii="Verdana" w:hAnsi="Verdana" w:eastAsia="Verdana" w:cs="Verdana"/>
          <w:b/>
          <w:bCs/>
          <w:color w:val="000000" w:themeColor="text1"/>
          <w:u w:val="single"/>
          <w:lang w:val="en-MY" w:eastAsia="zh-CN"/>
        </w:rPr>
        <w:t>Pau Loke Show*</w:t>
      </w:r>
      <w:r w:rsidRPr="21F1F046">
        <w:rPr>
          <w:rFonts w:ascii="Verdana" w:hAnsi="Verdana" w:eastAsia="Verdana" w:cs="Verdana"/>
          <w:color w:val="000000" w:themeColor="text1"/>
          <w:lang w:val="en-MY" w:eastAsia="zh-CN"/>
        </w:rPr>
        <w:t>. (2022) “Sonoproduction of nanobiomaterials–A critical review” Ultrasonics Sonochemistry,82, 105887. [Accepted 21 December 2021, IF: 7.491(2020)]</w:t>
      </w:r>
    </w:p>
    <w:p w:rsidR="6702F5D1" w:rsidP="21F1F046" w:rsidRDefault="21F1F046" w14:paraId="6EFC86D8" w14:textId="5E9450C1">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Jun Wei Roy Chong, </w:t>
      </w:r>
      <w:r w:rsidRPr="21F1F046">
        <w:rPr>
          <w:rFonts w:ascii="Verdana" w:hAnsi="Verdana" w:eastAsia="Verdana" w:cs="Verdana"/>
          <w:color w:val="000000" w:themeColor="text1"/>
          <w:u w:val="single"/>
          <w:lang w:val="en-MY" w:eastAsia="zh-CN"/>
        </w:rPr>
        <w:t>Xuefei Tan*</w:t>
      </w:r>
      <w:r w:rsidRPr="21F1F046">
        <w:rPr>
          <w:rFonts w:ascii="Verdana" w:hAnsi="Verdana" w:eastAsia="Verdana" w:cs="Verdana"/>
          <w:color w:val="000000" w:themeColor="text1"/>
          <w:lang w:val="en-MY" w:eastAsia="zh-CN"/>
        </w:rPr>
        <w:t xml:space="preserve">, </w:t>
      </w:r>
      <w:r w:rsidRPr="21F1F046">
        <w:rPr>
          <w:rFonts w:ascii="Verdana" w:hAnsi="Verdana" w:eastAsia="Verdana" w:cs="Verdana"/>
          <w:color w:val="000000" w:themeColor="text1"/>
          <w:u w:val="single"/>
          <w:lang w:val="en-MY" w:eastAsia="zh-CN"/>
        </w:rPr>
        <w:t>Kuan Shiong Khoo*</w:t>
      </w:r>
      <w:r w:rsidRPr="21F1F046">
        <w:rPr>
          <w:rFonts w:ascii="Verdana" w:hAnsi="Verdana" w:eastAsia="Verdana" w:cs="Verdana"/>
          <w:color w:val="000000" w:themeColor="text1"/>
          <w:lang w:val="en-MY" w:eastAsia="zh-CN"/>
        </w:rPr>
        <w:t xml:space="preserve">, Hui Suan Ng, Woranart Jonglertjunya, Guo Yong Yew, </w:t>
      </w:r>
      <w:r w:rsidRPr="21F1F046">
        <w:rPr>
          <w:rFonts w:ascii="Verdana" w:hAnsi="Verdana" w:eastAsia="Verdana" w:cs="Verdana"/>
          <w:b/>
          <w:bCs/>
          <w:color w:val="000000" w:themeColor="text1"/>
          <w:u w:val="single"/>
          <w:lang w:val="en-MY" w:eastAsia="zh-CN"/>
        </w:rPr>
        <w:t>Pau Loke Show*</w:t>
      </w:r>
      <w:r w:rsidRPr="21F1F046">
        <w:rPr>
          <w:rFonts w:ascii="Verdana" w:hAnsi="Verdana" w:eastAsia="Verdana" w:cs="Verdana"/>
          <w:color w:val="000000" w:themeColor="text1"/>
          <w:lang w:val="en-MY" w:eastAsia="zh-CN"/>
        </w:rPr>
        <w:t>. (2022) “Microalgae-based bioplastics: Future solution towards mitigation of plastic wastes” Environmental Research, 112620. [Accepted 21 December 2021, IF: 6.498(2020)]</w:t>
      </w:r>
    </w:p>
    <w:p w:rsidR="6702F5D1" w:rsidP="21F1F046" w:rsidRDefault="21F1F046" w14:paraId="583F181B" w14:textId="31341109">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Ceren Karaman, Onur Karaman, </w:t>
      </w:r>
      <w:r w:rsidRPr="21F1F046">
        <w:rPr>
          <w:rFonts w:ascii="Verdana" w:hAnsi="Verdana" w:eastAsia="Verdana" w:cs="Verdana"/>
          <w:b/>
          <w:bCs/>
          <w:color w:val="000000" w:themeColor="text1"/>
          <w:lang w:val="en-MY" w:eastAsia="zh-CN"/>
        </w:rPr>
        <w:t>Pau-Loke Show</w:t>
      </w:r>
      <w:r w:rsidRPr="21F1F046">
        <w:rPr>
          <w:rFonts w:ascii="Verdana" w:hAnsi="Verdana" w:eastAsia="Verdana" w:cs="Verdana"/>
          <w:color w:val="000000" w:themeColor="text1"/>
          <w:lang w:val="en-MY" w:eastAsia="zh-CN"/>
        </w:rPr>
        <w:t xml:space="preserve">, </w:t>
      </w:r>
      <w:r w:rsidRPr="21F1F046">
        <w:rPr>
          <w:rFonts w:ascii="Verdana" w:hAnsi="Verdana" w:eastAsia="Verdana" w:cs="Verdana"/>
          <w:color w:val="000000" w:themeColor="text1"/>
          <w:u w:val="single"/>
          <w:lang w:val="en-MY" w:eastAsia="zh-CN"/>
        </w:rPr>
        <w:t>Hassan Karimi-Maleh*</w:t>
      </w:r>
      <w:r w:rsidRPr="21F1F046">
        <w:rPr>
          <w:rFonts w:ascii="Verdana" w:hAnsi="Verdana" w:eastAsia="Verdana" w:cs="Verdana"/>
          <w:color w:val="000000" w:themeColor="text1"/>
          <w:lang w:val="en-MY" w:eastAsia="zh-CN"/>
        </w:rPr>
        <w:t>, Najmeh Zare. (2022) “Congo red dye removal from aqueous environment by cationic surfactant modified-biomass derived carbon: Equilibrium, kinetic, and thermodynamic modeling, and forecasting via artificial neural network approach” Chemosphere, 290, 133346. [Accepted 15 December 2021, IF: 7.086(2020)]</w:t>
      </w:r>
    </w:p>
    <w:p w:rsidR="6702F5D1" w:rsidP="21F1F046" w:rsidRDefault="21F1F046" w14:paraId="5F7A239B" w14:textId="542E7921">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Pei En Tham, Yan Jer Ng, Navintran Vadivelu, Hooi Ren Lim, Kuan Shiong Khoo, Kit Wayne Chew, </w:t>
      </w:r>
      <w:r w:rsidRPr="21F1F046">
        <w:rPr>
          <w:rFonts w:ascii="Verdana" w:hAnsi="Verdana" w:eastAsia="Verdana" w:cs="Verdana"/>
          <w:b/>
          <w:bCs/>
          <w:color w:val="000000" w:themeColor="text1"/>
          <w:u w:val="single"/>
          <w:lang w:val="en-MY" w:eastAsia="zh-CN"/>
        </w:rPr>
        <w:t>Pau Loke Show*</w:t>
      </w:r>
      <w:r w:rsidRPr="21F1F046">
        <w:rPr>
          <w:rFonts w:ascii="Verdana" w:hAnsi="Verdana" w:eastAsia="Verdana" w:cs="Verdana"/>
          <w:color w:val="000000" w:themeColor="text1"/>
          <w:lang w:val="en-MY" w:eastAsia="zh-CN"/>
        </w:rPr>
        <w:t>. (2022) “Sustainable Smart Photobioreactor for Continuous Cultivation of Microalgae Embedded with Internet of Things” Bioresource Technology, 346, 126558. [Accepted 9 December 2021, IF: 9.642(2020)]</w:t>
      </w:r>
    </w:p>
    <w:p w:rsidR="6702F5D1" w:rsidP="21F1F046" w:rsidRDefault="21F1F046" w14:paraId="3EBE0A42" w14:textId="3A2E602E">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Ming Li, </w:t>
      </w:r>
      <w:r w:rsidRPr="21F1F046">
        <w:rPr>
          <w:rFonts w:ascii="Verdana" w:hAnsi="Verdana" w:eastAsia="Verdana" w:cs="Verdana"/>
          <w:color w:val="000000" w:themeColor="text1"/>
          <w:u w:val="single"/>
          <w:lang w:val="en-MY" w:eastAsia="zh-CN"/>
        </w:rPr>
        <w:t>Ning Han*</w:t>
      </w:r>
      <w:r w:rsidRPr="21F1F046">
        <w:rPr>
          <w:rFonts w:ascii="Verdana" w:hAnsi="Verdana" w:eastAsia="Verdana" w:cs="Verdana"/>
          <w:color w:val="000000" w:themeColor="text1"/>
          <w:lang w:val="en-MY" w:eastAsia="zh-CN"/>
        </w:rPr>
        <w:t xml:space="preserve">, Xi Zhang, Shuo Wang, Man Jiang, Awais Bokhari, Wei Zhang, Marco Race, Zhangfeng Shen, Ruofei Chen, Muhammad Mubashir, Kuan Shiong Khoo, Swee Sen Teo, </w:t>
      </w:r>
      <w:r w:rsidRPr="21F1F046">
        <w:rPr>
          <w:rFonts w:ascii="Verdana" w:hAnsi="Verdana" w:eastAsia="Verdana" w:cs="Verdana"/>
          <w:b/>
          <w:bCs/>
          <w:color w:val="000000" w:themeColor="text1"/>
          <w:u w:val="single"/>
          <w:lang w:val="en-MY" w:eastAsia="zh-CN"/>
        </w:rPr>
        <w:t>Pau Loke Show*</w:t>
      </w:r>
      <w:r w:rsidRPr="21F1F046">
        <w:rPr>
          <w:rFonts w:ascii="Verdana" w:hAnsi="Verdana" w:eastAsia="Verdana" w:cs="Verdana"/>
          <w:color w:val="000000" w:themeColor="text1"/>
          <w:lang w:val="en-MY" w:eastAsia="zh-CN"/>
        </w:rPr>
        <w:t>. (2022) “Perovskite oxide for emerging Photo (electro) catalysis in energy and environment” Environmental Research, 205, 112544. [Accepted 6 December 2021, IF:  6.498(2020)]</w:t>
      </w:r>
    </w:p>
    <w:p w:rsidR="6702F5D1" w:rsidP="21F1F046" w:rsidRDefault="21F1F046" w14:paraId="0F231822" w14:textId="1F984663">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Dong Bui-Xuan, Doris Ying Ying Tang, </w:t>
      </w:r>
      <w:r w:rsidRPr="21F1F046">
        <w:rPr>
          <w:rFonts w:ascii="Verdana" w:hAnsi="Verdana" w:eastAsia="Verdana" w:cs="Verdana"/>
          <w:color w:val="000000" w:themeColor="text1"/>
          <w:u w:val="single"/>
          <w:lang w:val="en-MY" w:eastAsia="zh-CN"/>
        </w:rPr>
        <w:t>Kit Wayne Chew*</w:t>
      </w:r>
      <w:r w:rsidRPr="21F1F046">
        <w:rPr>
          <w:rFonts w:ascii="Verdana" w:hAnsi="Verdana" w:eastAsia="Verdana" w:cs="Verdana"/>
          <w:color w:val="000000" w:themeColor="text1"/>
          <w:lang w:val="en-MY" w:eastAsia="zh-CN"/>
        </w:rPr>
        <w:t xml:space="preserve">, </w:t>
      </w:r>
      <w:r w:rsidRPr="21F1F046">
        <w:rPr>
          <w:rFonts w:ascii="Verdana" w:hAnsi="Verdana" w:eastAsia="Verdana" w:cs="Verdana"/>
          <w:color w:val="000000" w:themeColor="text1"/>
          <w:u w:val="single"/>
          <w:lang w:val="en-MY" w:eastAsia="zh-CN"/>
        </w:rPr>
        <w:t>Thi Dong Phuong Nguyen*</w:t>
      </w:r>
      <w:r w:rsidRPr="21F1F046">
        <w:rPr>
          <w:rFonts w:ascii="Verdana" w:hAnsi="Verdana" w:eastAsia="Verdana" w:cs="Verdana"/>
          <w:color w:val="000000" w:themeColor="text1"/>
          <w:lang w:val="en-MY" w:eastAsia="zh-CN"/>
        </w:rPr>
        <w:t xml:space="preserve">, Han Le Ho, Thi Ngoc Thu Tran, Toan Nguyen-Sy, Thi Ha Thuong Dinh, Phuc Son Nguyen, Thi My Huong Dinh, Thanh Thuy Nguyen, </w:t>
      </w:r>
      <w:r w:rsidRPr="21F1F046">
        <w:rPr>
          <w:rFonts w:ascii="Verdana" w:hAnsi="Verdana" w:eastAsia="Verdana" w:cs="Verdana"/>
          <w:b/>
          <w:bCs/>
          <w:color w:val="000000" w:themeColor="text1"/>
          <w:lang w:val="en-MY" w:eastAsia="zh-CN"/>
        </w:rPr>
        <w:t>Pau Loke Show</w:t>
      </w:r>
      <w:r w:rsidRPr="21F1F046">
        <w:rPr>
          <w:rFonts w:ascii="Verdana" w:hAnsi="Verdana" w:eastAsia="Verdana" w:cs="Verdana"/>
          <w:color w:val="000000" w:themeColor="text1"/>
          <w:lang w:val="en-MY" w:eastAsia="zh-CN"/>
        </w:rPr>
        <w:t>. (2022) “Green Biorefinery: Microalgae-Bacteria Microbiome on Tolerance Investigations in Plants” Journal of Biotechnology, 343, 120-127. [Accepted 5 December 2021, IF: 3.307(2020)]</w:t>
      </w:r>
    </w:p>
    <w:p w:rsidR="6702F5D1" w:rsidP="21F1F046" w:rsidRDefault="21F1F046" w14:paraId="02EBC283" w14:textId="090FBE89">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eastAsia="zh-CN"/>
        </w:rPr>
        <w:t xml:space="preserve">Saleh Shadman, Christina MM Chin, Novita Sakundarini, Eng Hwa Yap, Shadreen Fairuz, Xin Yi Wong, Phahmee Ahanaf Khalid, Fatemeh Karimi, Ceren Karaman, M Mofijur, </w:t>
      </w:r>
      <w:r w:rsidRPr="21F1F046">
        <w:rPr>
          <w:rFonts w:ascii="Verdana" w:hAnsi="Verdana" w:eastAsia="Verdana" w:cs="Verdana"/>
          <w:color w:val="000000" w:themeColor="text1"/>
          <w:u w:val="single"/>
          <w:lang w:val="en-MY" w:eastAsia="zh-CN"/>
        </w:rPr>
        <w:t>Apurav Krishna Koyande*</w:t>
      </w:r>
      <w:r w:rsidRPr="21F1F046">
        <w:rPr>
          <w:rFonts w:ascii="Verdana" w:hAnsi="Verdana" w:eastAsia="Verdana" w:cs="Verdana"/>
          <w:color w:val="000000" w:themeColor="text1"/>
          <w:lang w:val="en-MY" w:eastAsia="zh-CN"/>
        </w:rPr>
        <w:t xml:space="preserve">, </w:t>
      </w:r>
      <w:r w:rsidRPr="21F1F046">
        <w:rPr>
          <w:rFonts w:ascii="Verdana" w:hAnsi="Verdana" w:eastAsia="Verdana" w:cs="Verdana"/>
          <w:b/>
          <w:bCs/>
          <w:color w:val="000000" w:themeColor="text1"/>
          <w:u w:val="single"/>
          <w:lang w:val="en-MY" w:eastAsia="zh-CN"/>
        </w:rPr>
        <w:t>Pau Loke Show*</w:t>
      </w:r>
      <w:r w:rsidRPr="21F1F046">
        <w:rPr>
          <w:rFonts w:ascii="Verdana" w:hAnsi="Verdana" w:eastAsia="Verdana" w:cs="Verdana"/>
          <w:color w:val="000000" w:themeColor="text1"/>
          <w:lang w:val="en-MY" w:eastAsia="zh-CN"/>
        </w:rPr>
        <w:t>. (2022) “A system dynamics approach to pollution remediation and mitigation based on increasing the share of renewable resources, Environmental Research, 205, 112458. [Accepted 25 November 2021, IF: 6.498(2020)]</w:t>
      </w:r>
    </w:p>
    <w:p w:rsidR="21F1F046" w:rsidP="21F1F046" w:rsidRDefault="21F1F046" w14:paraId="1B6BD9EE" w14:textId="14A942DA">
      <w:pPr>
        <w:pStyle w:val="a3"/>
        <w:numPr>
          <w:ilvl w:val="0"/>
          <w:numId w:val="7"/>
        </w:numPr>
        <w:spacing w:line="276" w:lineRule="auto"/>
        <w:jc w:val="both"/>
        <w:rPr>
          <w:rFonts w:ascii="Verdana" w:hAnsi="Verdana" w:eastAsia="Verdana" w:cs="Verdana"/>
          <w:color w:val="000000" w:themeColor="text1"/>
          <w:lang w:val="en-MY" w:eastAsia="zh-CN"/>
        </w:rPr>
      </w:pPr>
      <w:r w:rsidRPr="21F1F046">
        <w:rPr>
          <w:rFonts w:ascii="Verdana" w:hAnsi="Verdana" w:eastAsia="Verdana" w:cs="Verdana"/>
          <w:color w:val="000000" w:themeColor="text1"/>
          <w:lang w:val="en-MY"/>
        </w:rPr>
        <w:t xml:space="preserve">Nurul Syahirah Mat Aron, </w:t>
      </w:r>
      <w:r w:rsidRPr="21F1F046">
        <w:rPr>
          <w:rFonts w:ascii="Verdana" w:hAnsi="Verdana" w:eastAsia="Verdana" w:cs="Verdana"/>
          <w:color w:val="000000" w:themeColor="text1"/>
          <w:u w:val="single"/>
          <w:lang w:val="en-MY"/>
        </w:rPr>
        <w:t>Kit Wayne Chew*</w:t>
      </w:r>
      <w:r w:rsidRPr="21F1F046">
        <w:rPr>
          <w:rFonts w:ascii="Verdana" w:hAnsi="Verdana" w:eastAsia="Verdana" w:cs="Verdana"/>
          <w:color w:val="000000" w:themeColor="text1"/>
          <w:lang w:val="en-MY"/>
        </w:rPr>
        <w:t xml:space="preserve">, Wei Lun Ang, Sakhon Ratchahat, Jörg Rinklebe,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color w:val="000000" w:themeColor="text1"/>
          <w:lang w:val="en-MY"/>
        </w:rPr>
        <w:t>.</w:t>
      </w:r>
      <w:r w:rsidRPr="21F1F046">
        <w:rPr>
          <w:rFonts w:ascii="Verdana" w:hAnsi="Verdana" w:eastAsia="Verdana" w:cs="Verdana"/>
          <w:color w:val="000000" w:themeColor="text1"/>
        </w:rPr>
        <w:t xml:space="preserve"> (</w:t>
      </w:r>
      <w:r w:rsidRPr="21F1F046">
        <w:rPr>
          <w:rFonts w:ascii="Verdana" w:hAnsi="Verdana" w:eastAsia="Verdana" w:cs="Verdana"/>
          <w:color w:val="000000" w:themeColor="text1"/>
          <w:lang w:val="en-MY"/>
        </w:rPr>
        <w:t>2022) “Recovery of microalgae biodiesel using liquid biphasic flotation system”Fuel, 317, 123368. [Accepted 18 January 2022, IF: 6.609(2020)]</w:t>
      </w:r>
    </w:p>
    <w:p w:rsidR="21F1F046" w:rsidP="21F1F046" w:rsidRDefault="21F1F046" w14:paraId="76D428E4" w14:textId="165AD444">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Shir Reen Chia, </w:t>
      </w:r>
      <w:r w:rsidRPr="21F1F046">
        <w:rPr>
          <w:rFonts w:ascii="Verdana" w:hAnsi="Verdana" w:eastAsia="Verdana" w:cs="Verdana"/>
          <w:color w:val="000000" w:themeColor="text1"/>
          <w:u w:val="single"/>
          <w:lang w:val="en-MY"/>
        </w:rPr>
        <w:t>Saifuddin Nomanbhay*</w:t>
      </w:r>
      <w:r w:rsidRPr="21F1F046">
        <w:rPr>
          <w:rFonts w:ascii="Verdana" w:hAnsi="Verdana" w:eastAsia="Verdana" w:cs="Verdana"/>
          <w:color w:val="000000" w:themeColor="text1"/>
          <w:lang w:val="en-MY"/>
        </w:rPr>
        <w:t>, Mei Yin Ong, Kit Wayne Chew,</w:t>
      </w:r>
      <w:r w:rsidRPr="21F1F046">
        <w:rPr>
          <w:rFonts w:ascii="Verdana" w:hAnsi="Verdana" w:eastAsia="Verdana" w:cs="Verdana"/>
          <w:color w:val="000000" w:themeColor="text1"/>
          <w:u w:val="single"/>
          <w:lang w:val="en-MY"/>
        </w:rPr>
        <w:t xml:space="preserve">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color w:val="000000" w:themeColor="text1"/>
          <w:lang w:val="en-MY"/>
        </w:rPr>
        <w:t>*. (2022) “Renewable diesel as fossil fuel substitution in Malaysia: A review” Fuel, 314,123137. [Accepted 2 January 2022, IF: 6.609(2020)]</w:t>
      </w:r>
    </w:p>
    <w:p w:rsidR="21F1F046" w:rsidP="21F1F046" w:rsidRDefault="21F1F046" w14:paraId="5A94874F" w14:textId="7F940DA4">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u w:val="single"/>
          <w:lang w:val="en-MY"/>
        </w:rPr>
        <w:t>MY Ong*</w:t>
      </w:r>
      <w:r w:rsidRPr="21F1F046">
        <w:rPr>
          <w:rFonts w:ascii="Verdana" w:hAnsi="Verdana" w:eastAsia="Verdana" w:cs="Verdana"/>
          <w:color w:val="000000" w:themeColor="text1"/>
          <w:lang w:val="en-MY"/>
        </w:rPr>
        <w:t xml:space="preserve">, </w:t>
      </w:r>
      <w:r w:rsidRPr="21F1F046">
        <w:rPr>
          <w:rFonts w:ascii="Verdana" w:hAnsi="Verdana" w:eastAsia="Verdana" w:cs="Verdana"/>
          <w:color w:val="000000" w:themeColor="text1"/>
          <w:u w:val="single"/>
          <w:lang w:val="en-MY"/>
        </w:rPr>
        <w:t>S Nomanbhay*</w:t>
      </w:r>
      <w:r w:rsidRPr="21F1F046">
        <w:rPr>
          <w:rFonts w:ascii="Verdana" w:hAnsi="Verdana" w:eastAsia="Verdana" w:cs="Verdana"/>
          <w:color w:val="000000" w:themeColor="text1"/>
          <w:lang w:val="en-MY"/>
        </w:rPr>
        <w:t xml:space="preserve">, F Kusumo, </w:t>
      </w:r>
      <w:r w:rsidRPr="21F1F046">
        <w:rPr>
          <w:rFonts w:ascii="Verdana" w:hAnsi="Verdana" w:eastAsia="Verdana" w:cs="Verdana"/>
          <w:b/>
          <w:bCs/>
          <w:color w:val="000000" w:themeColor="text1"/>
          <w:lang w:val="en-MY"/>
        </w:rPr>
        <w:t>PL Show</w:t>
      </w:r>
      <w:r w:rsidRPr="21F1F046">
        <w:rPr>
          <w:rFonts w:ascii="Verdana" w:hAnsi="Verdana" w:eastAsia="Verdana" w:cs="Verdana"/>
          <w:color w:val="000000" w:themeColor="text1"/>
          <w:lang w:val="en-MY"/>
        </w:rPr>
        <w:t>. (2022) “Application of microwave plasma technology to convert carbon dioxide (CO2) into high value products: A review” Journal of Cleaner Production, 336, 130447. [Accepted 6 January 2022, IF: 9.297(2020)]</w:t>
      </w:r>
    </w:p>
    <w:p w:rsidR="21F1F046" w:rsidP="21F1F046" w:rsidRDefault="21F1F046" w14:paraId="593F6B6D" w14:textId="7E672EA9">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u w:val="single"/>
          <w:lang w:val="en-MY"/>
        </w:rPr>
        <w:t>Heli Siti Halimatul Munawaroh*</w:t>
      </w:r>
      <w:r w:rsidRPr="21F1F046">
        <w:rPr>
          <w:rFonts w:ascii="Verdana" w:hAnsi="Verdana" w:eastAsia="Verdana" w:cs="Verdana"/>
          <w:color w:val="000000" w:themeColor="text1"/>
          <w:lang w:val="en-MY"/>
        </w:rPr>
        <w:t xml:space="preserve">, Farah Hazmatulhaq, Gun Gun Gumilar, Riska Nur Pratiwi, Isman Kurniawan, Andriati Ningrum, Nur Akmalia Hidayati, Apurav Krishna Koyande, P Senthil Kumar, </w:t>
      </w:r>
      <w:r w:rsidRPr="21F1F046">
        <w:rPr>
          <w:rFonts w:ascii="Verdana" w:hAnsi="Verdana" w:eastAsia="Verdana" w:cs="Verdana"/>
          <w:b/>
          <w:bCs/>
          <w:color w:val="000000" w:themeColor="text1"/>
          <w:u w:val="single"/>
          <w:lang w:val="en-MY"/>
        </w:rPr>
        <w:lastRenderedPageBreak/>
        <w:t>Pau-Loke Show*</w:t>
      </w:r>
      <w:r w:rsidRPr="21F1F046">
        <w:rPr>
          <w:rFonts w:ascii="Verdana" w:hAnsi="Verdana" w:eastAsia="Verdana" w:cs="Verdana"/>
          <w:color w:val="000000" w:themeColor="text1"/>
          <w:lang w:val="en-MY"/>
        </w:rPr>
        <w:t>. (2022) “Microalgae as a potential sustainable solution to environment health” Chemosphere,133740. [Accepted 22 January 2022, IF: 7.086(2020)]</w:t>
      </w:r>
    </w:p>
    <w:p w:rsidR="21F1F046" w:rsidP="21F1F046" w:rsidRDefault="21F1F046" w14:paraId="25BD2D0D" w14:textId="39B5F08C">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Fariha Jabeen, Muhammad Adrees, </w:t>
      </w:r>
      <w:r w:rsidRPr="21F1F046">
        <w:rPr>
          <w:rFonts w:ascii="Verdana" w:hAnsi="Verdana" w:eastAsia="Verdana" w:cs="Verdana"/>
          <w:color w:val="000000" w:themeColor="text1"/>
          <w:u w:val="single"/>
          <w:lang w:val="en-MY"/>
        </w:rPr>
        <w:t>Muhammad Ibrahim*</w:t>
      </w:r>
      <w:r w:rsidRPr="21F1F046">
        <w:rPr>
          <w:rFonts w:ascii="Verdana" w:hAnsi="Verdana" w:eastAsia="Verdana" w:cs="Verdana"/>
          <w:color w:val="000000" w:themeColor="text1"/>
          <w:lang w:val="en-MY"/>
        </w:rPr>
        <w:t xml:space="preserve">, Abid Mahmood, Sofia Khalid, Hassaan Fayyaz Khan Sipra, Awais Bokhari, Muhammad Mubashir, Kuan Shiong Khoo,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color w:val="000000" w:themeColor="text1"/>
          <w:lang w:val="en-MY"/>
        </w:rPr>
        <w:t>. (2022) “Trash to Energy: A Measure for the Energy Potential of Combustible content of Domestic solid waste generated from an industrialized city of Pakistan” Journal of the Taiwan Institute of Chemical Engineers, 104223. [Accepted 18 January 2022, IF: 5.876(2020)]</w:t>
      </w:r>
    </w:p>
    <w:p w:rsidR="21F1F046" w:rsidP="21F1F046" w:rsidRDefault="21F1F046" w14:paraId="62A85D5E" w14:textId="07E5F015">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Jia Xin Yap, CP Leo, Nazlina Haiza Mohd Yasin, </w:t>
      </w:r>
      <w:r w:rsidRPr="21F1F046">
        <w:rPr>
          <w:rFonts w:ascii="Verdana" w:hAnsi="Verdana" w:eastAsia="Verdana" w:cs="Verdana"/>
          <w:b/>
          <w:bCs/>
          <w:color w:val="000000" w:themeColor="text1"/>
          <w:lang w:val="en-MY"/>
        </w:rPr>
        <w:t>Pau Loke Show</w:t>
      </w:r>
      <w:r w:rsidRPr="21F1F046">
        <w:rPr>
          <w:rFonts w:ascii="Verdana" w:hAnsi="Verdana" w:eastAsia="Verdana" w:cs="Verdana"/>
          <w:color w:val="000000" w:themeColor="text1"/>
          <w:lang w:val="en-MY"/>
        </w:rPr>
        <w:t xml:space="preserve">, Dinh-Toi Chu, Vijai Singh, </w:t>
      </w:r>
      <w:r w:rsidRPr="21F1F046">
        <w:rPr>
          <w:rFonts w:ascii="Verdana" w:hAnsi="Verdana" w:eastAsia="Verdana" w:cs="Verdana"/>
          <w:color w:val="000000" w:themeColor="text1"/>
          <w:u w:val="single"/>
          <w:lang w:val="en-MY"/>
        </w:rPr>
        <w:t>CJC Derek</w:t>
      </w:r>
      <w:r w:rsidRPr="21F1F046">
        <w:rPr>
          <w:rFonts w:ascii="Verdana" w:hAnsi="Verdana" w:eastAsia="Verdana" w:cs="Verdana"/>
          <w:color w:val="000000" w:themeColor="text1"/>
          <w:lang w:val="en-MY"/>
        </w:rPr>
        <w:t>*. (2022) “Recent advances of natural biopolymeric culture scaffold: synthesis and modification” Bioengineered, 13, 2226-2247.      [Accepted 24 Dec 2021, IF: 3.269(2020)]</w:t>
      </w:r>
    </w:p>
    <w:p w:rsidR="21F1F046" w:rsidP="21F1F046" w:rsidRDefault="21F1F046" w14:paraId="77567340" w14:textId="6B3BD4DA">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Syed Iqleem H Taqvi, </w:t>
      </w:r>
      <w:r w:rsidRPr="21F1F046">
        <w:rPr>
          <w:rFonts w:ascii="Verdana" w:hAnsi="Verdana" w:eastAsia="Verdana" w:cs="Verdana"/>
          <w:color w:val="000000" w:themeColor="text1"/>
          <w:u w:val="single"/>
          <w:lang w:val="en-MY"/>
        </w:rPr>
        <w:t>Amber R Solangi*</w:t>
      </w:r>
      <w:r w:rsidRPr="21F1F046">
        <w:rPr>
          <w:rFonts w:ascii="Verdana" w:hAnsi="Verdana" w:eastAsia="Verdana" w:cs="Verdana"/>
          <w:color w:val="000000" w:themeColor="text1"/>
          <w:lang w:val="en-MY"/>
        </w:rPr>
        <w:t xml:space="preserve">, Jamil A Buledi, Nadir H Khand, Bindia Junejo, Almas F Memon, Sidra Ameen, Atiya Bhatti, </w:t>
      </w:r>
      <w:r w:rsidRPr="21F1F046">
        <w:rPr>
          <w:rFonts w:ascii="Verdana" w:hAnsi="Verdana" w:eastAsia="Verdana" w:cs="Verdana"/>
          <w:b/>
          <w:bCs/>
          <w:color w:val="000000" w:themeColor="text1"/>
          <w:lang w:val="en-MY"/>
        </w:rPr>
        <w:t>Pau-Loke Show</w:t>
      </w:r>
      <w:r w:rsidRPr="21F1F046">
        <w:rPr>
          <w:rFonts w:ascii="Verdana" w:hAnsi="Verdana" w:eastAsia="Verdana" w:cs="Verdana"/>
          <w:color w:val="000000" w:themeColor="text1"/>
          <w:lang w:val="en-MY"/>
        </w:rPr>
        <w:t xml:space="preserve">, </w:t>
      </w:r>
      <w:r w:rsidRPr="21F1F046">
        <w:rPr>
          <w:rFonts w:ascii="Verdana" w:hAnsi="Verdana" w:eastAsia="Verdana" w:cs="Verdana"/>
          <w:color w:val="000000" w:themeColor="text1"/>
          <w:u w:val="single"/>
          <w:lang w:val="en-MY"/>
        </w:rPr>
        <w:t>Yasser Vasseghian*</w:t>
      </w:r>
      <w:r w:rsidRPr="21F1F046">
        <w:rPr>
          <w:rFonts w:ascii="Verdana" w:hAnsi="Verdana" w:eastAsia="Verdana" w:cs="Verdana"/>
          <w:color w:val="000000" w:themeColor="text1"/>
          <w:lang w:val="en-MY"/>
        </w:rPr>
        <w:t xml:space="preserve">, </w:t>
      </w:r>
      <w:r w:rsidRPr="21F1F046">
        <w:rPr>
          <w:rFonts w:ascii="Verdana" w:hAnsi="Verdana" w:eastAsia="Verdana" w:cs="Verdana"/>
          <w:color w:val="000000" w:themeColor="text1"/>
          <w:u w:val="single"/>
          <w:lang w:val="en-MY"/>
        </w:rPr>
        <w:t>Hassan Karimi-Maleh*</w:t>
      </w:r>
      <w:r w:rsidRPr="21F1F046">
        <w:rPr>
          <w:rFonts w:ascii="Verdana" w:hAnsi="Verdana" w:eastAsia="Verdana" w:cs="Verdana"/>
          <w:color w:val="000000" w:themeColor="text1"/>
          <w:lang w:val="en-MY"/>
        </w:rPr>
        <w:t>. (2022) “Plant extract-based green fabrication of nickel ferrite (NiFe2O4) nanoparticles: An operative platform for non-enzymatic determination of pentachlorophenol” Chemosphere, 294, 133760. [Accepted 24 January 2022, IF: 7.086(2020)]</w:t>
      </w:r>
    </w:p>
    <w:p w:rsidR="21F1F046" w:rsidP="21F1F046" w:rsidRDefault="21F1F046" w14:paraId="5270154C" w14:textId="79A7E0B9">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u w:val="single"/>
          <w:lang w:val="en-MY"/>
        </w:rPr>
        <w:t>Anurita Selvarajoo*</w:t>
      </w:r>
      <w:r w:rsidRPr="21F1F046">
        <w:rPr>
          <w:rFonts w:ascii="Verdana" w:hAnsi="Verdana" w:eastAsia="Verdana" w:cs="Verdana"/>
          <w:color w:val="000000" w:themeColor="text1"/>
          <w:lang w:val="en-MY"/>
        </w:rPr>
        <w:t xml:space="preserve">, Yu Ling Wong, Kuan Shiong Khoo, Wei-Hsin Chen,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color w:val="000000" w:themeColor="text1"/>
          <w:lang w:val="en-MY"/>
        </w:rPr>
        <w:t>. (2022) “Biochar production via pyrolysis of citrus peel fruit waste as a potential usage as solid biofuel” Chemosphere, 294, 133671. [Accepted 16 January 2022, IF: 7.086(2020)]</w:t>
      </w:r>
    </w:p>
    <w:p w:rsidR="21F1F046" w:rsidP="21F1F046" w:rsidRDefault="21F1F046" w14:paraId="15920542" w14:textId="197D74FC">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Shengnan Li, </w:t>
      </w:r>
      <w:r w:rsidRPr="21F1F046">
        <w:rPr>
          <w:rFonts w:ascii="Verdana" w:hAnsi="Verdana" w:eastAsia="Verdana" w:cs="Verdana"/>
          <w:b/>
          <w:bCs/>
          <w:color w:val="000000" w:themeColor="text1"/>
          <w:lang w:val="en-MY"/>
        </w:rPr>
        <w:t>Pau Loke Show</w:t>
      </w:r>
      <w:r w:rsidRPr="21F1F046">
        <w:rPr>
          <w:rFonts w:ascii="Verdana" w:hAnsi="Verdana" w:eastAsia="Verdana" w:cs="Verdana"/>
          <w:color w:val="000000" w:themeColor="text1"/>
          <w:lang w:val="en-MY"/>
        </w:rPr>
        <w:t xml:space="preserve">, Huu Hao Ngo, </w:t>
      </w:r>
      <w:r w:rsidRPr="21F1F046">
        <w:rPr>
          <w:rFonts w:ascii="Verdana" w:hAnsi="Verdana" w:eastAsia="Verdana" w:cs="Verdana"/>
          <w:color w:val="000000" w:themeColor="text1"/>
          <w:u w:val="single"/>
          <w:lang w:val="en-MY"/>
        </w:rPr>
        <w:t>Shih-Hsin Ho*</w:t>
      </w:r>
      <w:r w:rsidRPr="21F1F046">
        <w:rPr>
          <w:rFonts w:ascii="Verdana" w:hAnsi="Verdana" w:eastAsia="Verdana" w:cs="Verdana"/>
          <w:color w:val="000000" w:themeColor="text1"/>
          <w:lang w:val="en-MY"/>
        </w:rPr>
        <w:t>. (2022) “Algae-mediated antibiotic wastewater treatment: A critical review” Environmental Science and Ecotechnology, 100145. [Accepted 18 January 2022]</w:t>
      </w:r>
    </w:p>
    <w:p w:rsidR="21F1F046" w:rsidP="21F1F046" w:rsidRDefault="21F1F046" w14:paraId="41461667" w14:textId="1D6D84CE">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Jie Yang, Tengqi Gao, Feng Ge, Hao Sun, Zihang Cui, Zhen Wei,</w:t>
      </w:r>
      <w:r w:rsidRPr="21F1F046">
        <w:rPr>
          <w:rFonts w:ascii="Verdana" w:hAnsi="Verdana" w:eastAsia="Verdana" w:cs="Verdana"/>
          <w:color w:val="000000" w:themeColor="text1"/>
          <w:u w:val="single"/>
          <w:lang w:val="en-MY"/>
        </w:rPr>
        <w:t xml:space="preserve"> Shujun Wang*</w:t>
      </w:r>
      <w:r w:rsidRPr="21F1F046">
        <w:rPr>
          <w:rFonts w:ascii="Verdana" w:hAnsi="Verdana" w:eastAsia="Verdana" w:cs="Verdana"/>
          <w:color w:val="000000" w:themeColor="text1"/>
          <w:lang w:val="en-MY"/>
        </w:rPr>
        <w:t xml:space="preserve">, </w:t>
      </w:r>
      <w:r w:rsidRPr="21F1F046">
        <w:rPr>
          <w:rFonts w:ascii="Verdana" w:hAnsi="Verdana" w:eastAsia="Verdana" w:cs="Verdana"/>
          <w:b/>
          <w:bCs/>
          <w:color w:val="000000" w:themeColor="text1"/>
          <w:lang w:val="en-MY"/>
        </w:rPr>
        <w:t>Pau Loke Show</w:t>
      </w:r>
      <w:r w:rsidRPr="21F1F046">
        <w:rPr>
          <w:rFonts w:ascii="Verdana" w:hAnsi="Verdana" w:eastAsia="Verdana" w:cs="Verdana"/>
          <w:color w:val="000000" w:themeColor="text1"/>
          <w:lang w:val="en-MY"/>
        </w:rPr>
        <w:t>, Wenbin Wang, Yang TAO. (2022) “Porphyra yezoensis sauce fermented with lactic acid bacteria: fermentation properties, flavor profile, and antioxidant capacity evaluation” Frontiers in Nutrition, 8, 1277. [Accepted 20 December 2021, IF: 6.576(2020)]</w:t>
      </w:r>
    </w:p>
    <w:p w:rsidR="21F1F046" w:rsidP="21F1F046" w:rsidRDefault="21F1F046" w14:paraId="37FC5C9D" w14:textId="74856198">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Ihtisham Ul Haq, Ali Qasim, Bhajan Lal, </w:t>
      </w:r>
      <w:r w:rsidRPr="21F1F046">
        <w:rPr>
          <w:rFonts w:ascii="Verdana" w:hAnsi="Verdana" w:eastAsia="Verdana" w:cs="Verdana"/>
          <w:color w:val="000000" w:themeColor="text1"/>
          <w:u w:val="single"/>
          <w:lang w:val="en-MY"/>
        </w:rPr>
        <w:t>Dzulkarnain B Zaini*</w:t>
      </w:r>
      <w:r w:rsidRPr="21F1F046">
        <w:rPr>
          <w:rFonts w:ascii="Verdana" w:hAnsi="Verdana" w:eastAsia="Verdana" w:cs="Verdana"/>
          <w:color w:val="000000" w:themeColor="text1"/>
          <w:lang w:val="en-MY"/>
        </w:rPr>
        <w:t xml:space="preserve">, Khor Siak Foo, Muhammad Mubashir, Kuan Shiong Khoo, Dai-Viet N Vo, Eric Leroy,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color w:val="000000" w:themeColor="text1"/>
          <w:lang w:val="en-MY"/>
        </w:rPr>
        <w:t>. (2022) “Ionic liquids for the inhibition of gas hydrates. A review” Environmental Chemistry Letters, 1-24. [Accepted 8 November 2021, IF: 9.027(2020)]</w:t>
      </w:r>
    </w:p>
    <w:p w:rsidR="21F1F046" w:rsidP="21F1F046" w:rsidRDefault="21F1F046" w14:paraId="490FC019" w14:textId="78C8F180">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u w:val="single"/>
          <w:lang w:val="en-MY"/>
        </w:rPr>
        <w:t>Nguyen-Sy Toan*</w:t>
      </w:r>
      <w:r w:rsidRPr="21F1F046">
        <w:rPr>
          <w:rFonts w:ascii="Verdana" w:hAnsi="Verdana" w:eastAsia="Verdana" w:cs="Verdana"/>
          <w:color w:val="000000" w:themeColor="text1"/>
          <w:lang w:val="en-MY"/>
        </w:rPr>
        <w:t xml:space="preserve">, Nguyen Thi Dong Phuong, Phan Thi Thuy, Pham Duy Dong, Nguyen Thanh Gia, Tran Thi Ngoc Thu, </w:t>
      </w:r>
      <w:r w:rsidRPr="21F1F046">
        <w:rPr>
          <w:rFonts w:ascii="Verdana" w:hAnsi="Verdana" w:eastAsia="Verdana" w:cs="Verdana"/>
          <w:color w:val="000000" w:themeColor="text1"/>
          <w:u w:val="single"/>
          <w:lang w:val="en-MY"/>
        </w:rPr>
        <w:t>Kuan Shiong Khoo*</w:t>
      </w:r>
      <w:r w:rsidRPr="21F1F046">
        <w:rPr>
          <w:rFonts w:ascii="Verdana" w:hAnsi="Verdana" w:eastAsia="Verdana" w:cs="Verdana"/>
          <w:color w:val="000000" w:themeColor="text1"/>
          <w:lang w:val="en-MY"/>
        </w:rPr>
        <w:t xml:space="preserve">, </w:t>
      </w:r>
      <w:r w:rsidRPr="21F1F046">
        <w:rPr>
          <w:rFonts w:ascii="Verdana" w:hAnsi="Verdana" w:eastAsia="Verdana" w:cs="Verdana"/>
          <w:b/>
          <w:bCs/>
          <w:color w:val="000000" w:themeColor="text1"/>
          <w:u w:val="single"/>
          <w:lang w:val="en-MY"/>
        </w:rPr>
        <w:t>Pau Loke Show*</w:t>
      </w:r>
      <w:r w:rsidRPr="21F1F046">
        <w:rPr>
          <w:rFonts w:ascii="Verdana" w:hAnsi="Verdana" w:eastAsia="Verdana" w:cs="Verdana"/>
          <w:color w:val="000000" w:themeColor="text1"/>
          <w:lang w:val="en-MY"/>
        </w:rPr>
        <w:t>. (2022) “Effects of burning rice straw residue on-field on soil organic carbon pools: Environment-friendly approach from a conventional rice paddy in central Viet Nam” Chemosphere, 294, 133596. [Accepted 9 January 2022, IF: 7.086(2020)]</w:t>
      </w:r>
    </w:p>
    <w:p w:rsidR="21F1F046" w:rsidP="21F1F046" w:rsidRDefault="21F1F046" w14:paraId="41194109" w14:textId="6393C3EE">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Fatemeh Nemati, Maryam Rezaie, Hadi Tabesh, Kamel Abdelmoniem Mohamed Eid, Guobao Xu, Mohammad Reza Ganjali, </w:t>
      </w:r>
      <w:r w:rsidRPr="21F1F046">
        <w:rPr>
          <w:rFonts w:ascii="Verdana" w:hAnsi="Verdana" w:eastAsia="Verdana" w:cs="Verdana"/>
          <w:color w:val="000000" w:themeColor="text1"/>
          <w:u w:val="single"/>
          <w:lang w:val="en-MY"/>
        </w:rPr>
        <w:t>Morteza Hosseini*</w:t>
      </w:r>
      <w:r w:rsidRPr="21F1F046">
        <w:rPr>
          <w:rFonts w:ascii="Verdana" w:hAnsi="Verdana" w:eastAsia="Verdana" w:cs="Verdana"/>
          <w:color w:val="000000" w:themeColor="text1"/>
          <w:lang w:val="en-MY"/>
        </w:rPr>
        <w:t xml:space="preserve">, </w:t>
      </w:r>
      <w:r w:rsidRPr="21F1F046">
        <w:rPr>
          <w:rFonts w:ascii="Verdana" w:hAnsi="Verdana" w:eastAsia="Verdana" w:cs="Verdana"/>
          <w:color w:val="000000" w:themeColor="text1"/>
          <w:u w:val="single"/>
          <w:lang w:val="en-MY"/>
        </w:rPr>
        <w:t>Ceren Karaman*</w:t>
      </w:r>
      <w:r w:rsidRPr="21F1F046">
        <w:rPr>
          <w:rFonts w:ascii="Verdana" w:hAnsi="Verdana" w:eastAsia="Verdana" w:cs="Verdana"/>
          <w:color w:val="000000" w:themeColor="text1"/>
          <w:lang w:val="en-MY"/>
        </w:rPr>
        <w:t xml:space="preserve">, Nevin Erk, </w:t>
      </w:r>
      <w:r w:rsidRPr="21F1F046">
        <w:rPr>
          <w:rFonts w:ascii="Verdana" w:hAnsi="Verdana" w:eastAsia="Verdana" w:cs="Verdana"/>
          <w:b/>
          <w:bCs/>
          <w:color w:val="000000" w:themeColor="text1"/>
          <w:lang w:val="en-MY"/>
        </w:rPr>
        <w:t>Pau-Loke Show</w:t>
      </w:r>
      <w:r w:rsidRPr="21F1F046">
        <w:rPr>
          <w:rFonts w:ascii="Verdana" w:hAnsi="Verdana" w:eastAsia="Verdana" w:cs="Verdana"/>
          <w:color w:val="000000" w:themeColor="text1"/>
          <w:lang w:val="en-MY"/>
        </w:rPr>
        <w:t xml:space="preserve">, Najme Zare, </w:t>
      </w:r>
      <w:r w:rsidRPr="21F1F046">
        <w:rPr>
          <w:rFonts w:ascii="Verdana" w:hAnsi="Verdana" w:eastAsia="Verdana" w:cs="Verdana"/>
          <w:color w:val="000000" w:themeColor="text1"/>
          <w:u w:val="single"/>
          <w:lang w:val="en-MY"/>
        </w:rPr>
        <w:t>Hassan Karimi-Maleh*</w:t>
      </w:r>
      <w:r w:rsidRPr="21F1F046">
        <w:rPr>
          <w:rFonts w:ascii="Verdana" w:hAnsi="Verdana" w:eastAsia="Verdana" w:cs="Verdana"/>
          <w:color w:val="000000" w:themeColor="text1"/>
          <w:lang w:val="en-MY"/>
        </w:rPr>
        <w:t>. (2022) “Cerium functionalized graphene nano-structures and their applications; A review Environmental Research, 208, 112685. [Accepted 3 January 2022, IF: 6.498(2020)]</w:t>
      </w:r>
    </w:p>
    <w:p w:rsidR="21F1F046" w:rsidP="21F1F046" w:rsidRDefault="21F1F046" w14:paraId="1A4B1731" w14:textId="4C10B99C">
      <w:pPr>
        <w:pStyle w:val="a3"/>
        <w:numPr>
          <w:ilvl w:val="0"/>
          <w:numId w:val="7"/>
        </w:numPr>
        <w:spacing w:line="276" w:lineRule="auto"/>
        <w:jc w:val="both"/>
        <w:rPr>
          <w:rFonts w:ascii="Verdana" w:hAnsi="Verdana" w:eastAsia="Verdana" w:cs="Verdana"/>
          <w:color w:val="000000" w:themeColor="text1"/>
          <w:lang w:val="en-MY"/>
        </w:rPr>
      </w:pPr>
      <w:r w:rsidRPr="21F1F046">
        <w:rPr>
          <w:rFonts w:ascii="Verdana" w:hAnsi="Verdana" w:eastAsia="Verdana" w:cs="Verdana"/>
          <w:color w:val="000000" w:themeColor="text1"/>
          <w:lang w:val="en-MY"/>
        </w:rPr>
        <w:t xml:space="preserve">Wei Han Foo, Sherlyn Sze Ning Koay, Doris Ying Ying Tang, Wen Yi Chia, </w:t>
      </w:r>
      <w:r w:rsidRPr="21F1F046">
        <w:rPr>
          <w:rFonts w:ascii="Verdana" w:hAnsi="Verdana" w:eastAsia="Verdana" w:cs="Verdana"/>
          <w:color w:val="000000" w:themeColor="text1"/>
          <w:u w:val="single"/>
          <w:lang w:val="en-MY"/>
        </w:rPr>
        <w:t>Kit Wayne Chew*</w:t>
      </w:r>
      <w:r w:rsidRPr="21F1F046">
        <w:rPr>
          <w:rFonts w:ascii="Verdana" w:hAnsi="Verdana" w:eastAsia="Verdana" w:cs="Verdana"/>
          <w:color w:val="000000" w:themeColor="text1"/>
          <w:lang w:val="en-MY"/>
        </w:rPr>
        <w:t xml:space="preserve">, </w:t>
      </w:r>
      <w:r w:rsidRPr="21F1F046">
        <w:rPr>
          <w:rFonts w:ascii="Verdana" w:hAnsi="Verdana" w:eastAsia="Verdana" w:cs="Verdana"/>
          <w:b/>
          <w:bCs/>
          <w:color w:val="000000" w:themeColor="text1"/>
          <w:lang w:val="en-MY"/>
        </w:rPr>
        <w:t>Pau Loke Show</w:t>
      </w:r>
      <w:r w:rsidRPr="21F1F046">
        <w:rPr>
          <w:rFonts w:ascii="Verdana" w:hAnsi="Verdana" w:eastAsia="Verdana" w:cs="Verdana"/>
          <w:color w:val="000000" w:themeColor="text1"/>
          <w:lang w:val="en-MY"/>
        </w:rPr>
        <w:t>. (2022) “Safety control of waste cooking oil: transforming hazard into multifarious products with available pre-treatment processes” Food Materials Research, 2, 1-11. [Accepted 23 December 2021]</w:t>
      </w:r>
    </w:p>
    <w:p w:rsidR="21F1F046" w:rsidP="21F1F046" w:rsidRDefault="21F1F046" w14:paraId="09862424" w14:textId="71093EBE">
      <w:pPr>
        <w:pStyle w:val="a3"/>
        <w:numPr>
          <w:ilvl w:val="0"/>
          <w:numId w:val="7"/>
        </w:numPr>
        <w:spacing w:line="276" w:lineRule="auto"/>
        <w:ind w:hanging="450"/>
        <w:jc w:val="both"/>
        <w:rPr>
          <w:rFonts w:ascii="Verdana" w:hAnsi="Verdana" w:eastAsia="Verdana" w:cs="Verdana"/>
          <w:color w:val="000000" w:themeColor="text1"/>
          <w:lang w:val="en-MY"/>
        </w:rPr>
      </w:pPr>
      <w:r w:rsidRPr="21F1F046">
        <w:rPr>
          <w:rFonts w:ascii="Verdana" w:hAnsi="Verdana" w:eastAsia="Verdana" w:cs="Verdana"/>
          <w:color w:val="000000" w:themeColor="text1"/>
          <w:u w:val="single"/>
          <w:lang w:val="en-MY"/>
        </w:rPr>
        <w:t>Malinee Sriariyanun*</w:t>
      </w:r>
      <w:r w:rsidRPr="21F1F046">
        <w:rPr>
          <w:rFonts w:ascii="Verdana" w:hAnsi="Verdana" w:eastAsia="Verdana" w:cs="Verdana"/>
          <w:color w:val="000000" w:themeColor="text1"/>
          <w:lang w:val="en-MY"/>
        </w:rPr>
        <w:t xml:space="preserve">, Nichaphat Kitiborwornkul, Prapakorn Tantayotai, Kittipong Rattanaporn, </w:t>
      </w:r>
      <w:r w:rsidRPr="21F1F046">
        <w:rPr>
          <w:rFonts w:ascii="Verdana" w:hAnsi="Verdana" w:eastAsia="Verdana" w:cs="Verdana"/>
          <w:b/>
          <w:bCs/>
          <w:color w:val="000000" w:themeColor="text1"/>
          <w:lang w:val="en-MY"/>
        </w:rPr>
        <w:t>Pau-Loke Show</w:t>
      </w:r>
      <w:r w:rsidRPr="21F1F046">
        <w:rPr>
          <w:rFonts w:ascii="Verdana" w:hAnsi="Verdana" w:eastAsia="Verdana" w:cs="Verdana"/>
          <w:color w:val="000000" w:themeColor="text1"/>
          <w:lang w:val="en-MY"/>
        </w:rPr>
        <w:t xml:space="preserve">. (2022) “One-Pot Ionic Liquid-Mediated Bioprocess for Pretreatment and Enzymatic Hydrolysis of Rice Straw with Ionic Liquid-Tolerance Bacterial Cellulase” </w:t>
      </w:r>
      <w:r w:rsidRPr="21F1F046">
        <w:rPr>
          <w:rFonts w:ascii="Verdana" w:hAnsi="Verdana" w:eastAsia="Verdana" w:cs="Verdana"/>
          <w:color w:val="000000" w:themeColor="text1"/>
          <w:lang w:val="en-MY"/>
        </w:rPr>
        <w:lastRenderedPageBreak/>
        <w:t>Bioengineering 9, 17. [Accepted 4 January 2022]</w:t>
      </w:r>
    </w:p>
    <w:p w:rsidR="21F1F046" w:rsidP="21F1F046" w:rsidRDefault="4E10EF01" w14:paraId="6A8129CA" w14:textId="3AC28445">
      <w:pPr>
        <w:pStyle w:val="a3"/>
        <w:numPr>
          <w:ilvl w:val="0"/>
          <w:numId w:val="7"/>
        </w:numPr>
        <w:spacing w:line="276" w:lineRule="auto"/>
        <w:ind w:hanging="450"/>
        <w:jc w:val="both"/>
        <w:rPr>
          <w:rFonts w:ascii="Verdana" w:hAnsi="Verdana" w:eastAsia="Verdana" w:cs="Verdana"/>
          <w:color w:val="000000" w:themeColor="text1"/>
          <w:lang w:val="en-MY"/>
        </w:rPr>
      </w:pPr>
      <w:r w:rsidRPr="4E10EF01">
        <w:rPr>
          <w:rFonts w:ascii="Verdana" w:hAnsi="Verdana" w:eastAsia="Verdana" w:cs="Verdana"/>
          <w:color w:val="000000" w:themeColor="text1"/>
          <w:lang w:val="en-MY"/>
        </w:rPr>
        <w:t xml:space="preserve">Yue-Sheng Chen, Chien Wei Ooi, </w:t>
      </w:r>
      <w:r w:rsidRPr="4E10EF01">
        <w:rPr>
          <w:rFonts w:ascii="Verdana" w:hAnsi="Verdana" w:eastAsia="Verdana" w:cs="Verdana"/>
          <w:b/>
          <w:bCs/>
          <w:color w:val="000000" w:themeColor="text1"/>
          <w:lang w:val="en-MY"/>
        </w:rPr>
        <w:t>Pau Loke Show</w:t>
      </w:r>
      <w:r w:rsidRPr="4E10EF01">
        <w:rPr>
          <w:rFonts w:ascii="Verdana" w:hAnsi="Verdana" w:eastAsia="Verdana" w:cs="Verdana"/>
          <w:color w:val="000000" w:themeColor="text1"/>
          <w:lang w:val="en-MY"/>
        </w:rPr>
        <w:t xml:space="preserve">, Boon Chin Hoe, Wai Siong Chai, Chen-Yaw Chiu, </w:t>
      </w:r>
      <w:r w:rsidRPr="4E10EF01">
        <w:rPr>
          <w:rFonts w:ascii="Verdana" w:hAnsi="Verdana" w:eastAsia="Verdana" w:cs="Verdana"/>
          <w:color w:val="000000" w:themeColor="text1"/>
          <w:u w:val="single"/>
          <w:lang w:val="en-MY"/>
        </w:rPr>
        <w:t>Steven S-S Wang*</w:t>
      </w:r>
      <w:r w:rsidRPr="4E10EF01">
        <w:rPr>
          <w:rFonts w:ascii="Verdana" w:hAnsi="Verdana" w:eastAsia="Verdana" w:cs="Verdana"/>
          <w:color w:val="000000" w:themeColor="text1"/>
          <w:lang w:val="en-MY"/>
        </w:rPr>
        <w:t xml:space="preserve">, </w:t>
      </w:r>
      <w:r w:rsidRPr="4E10EF01">
        <w:rPr>
          <w:rFonts w:ascii="Verdana" w:hAnsi="Verdana" w:eastAsia="Verdana" w:cs="Verdana"/>
          <w:color w:val="000000" w:themeColor="text1"/>
          <w:u w:val="single"/>
          <w:lang w:val="en-MY"/>
        </w:rPr>
        <w:t>Yu-Kaung Chang*</w:t>
      </w:r>
      <w:r w:rsidRPr="4E10EF01">
        <w:rPr>
          <w:rFonts w:ascii="Verdana" w:hAnsi="Verdana" w:eastAsia="Verdana" w:cs="Verdana"/>
          <w:color w:val="000000" w:themeColor="text1"/>
          <w:lang w:val="en-MY"/>
        </w:rPr>
        <w:t>. (2022) “Removal of Ionic Dyes by Nanofiber Membrane Functionalized with Chitosan and Egg White Proteins: Membrane Preparation and Adsorption Efficiency” Membranes, 12, 63. [Accepted 28 December 2021, IF: 4.106(2020)]</w:t>
      </w:r>
    </w:p>
    <w:p w:rsidR="4E10EF01" w:rsidP="4E10EF01" w:rsidRDefault="4E10EF01" w14:paraId="6B541CDF" w14:textId="7813A5C4">
      <w:pPr>
        <w:pStyle w:val="a3"/>
        <w:numPr>
          <w:ilvl w:val="0"/>
          <w:numId w:val="7"/>
        </w:numPr>
        <w:spacing w:line="276" w:lineRule="auto"/>
        <w:ind w:hanging="450"/>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Saleh Shadman, Phahmee Ahanaf Khalid, Marlia Mohd Hanafiah, Apurav Krishna Koyande, Md Atiqul Islam, Shawkat Ali Bhuiyan, Sin Woon Kok, </w:t>
      </w:r>
      <w:r w:rsidRPr="4E10EF01">
        <w:rPr>
          <w:rFonts w:ascii="Verdana" w:hAnsi="Verdana" w:eastAsia="Verdana" w:cs="Verdana"/>
          <w:b/>
          <w:bCs/>
          <w:color w:val="000000" w:themeColor="text1"/>
          <w:u w:val="single"/>
          <w:lang w:val="en-MY" w:eastAsia="zh-CN"/>
        </w:rPr>
        <w:t>Pau-Loke Show</w:t>
      </w:r>
      <w:r w:rsidRPr="4E10EF01">
        <w:rPr>
          <w:rFonts w:ascii="Verdana" w:hAnsi="Verdana" w:eastAsia="Verdana" w:cs="Verdana"/>
          <w:color w:val="000000" w:themeColor="text1"/>
          <w:lang w:val="en-MY" w:eastAsia="zh-CN"/>
        </w:rPr>
        <w:t>*. (2022) “The carbon sequestration potential of urban public parks of densely populated cities to improve environmental sustainability” Sustainable Energy Technologies and Assessments, 52, 102064. [Accepted 26 January 2022, IF: 5.353(2020)]</w:t>
      </w:r>
    </w:p>
    <w:p w:rsidR="4E10EF01" w:rsidP="4E10EF01" w:rsidRDefault="4E10EF01" w14:paraId="6BD7ABD3" w14:textId="25480E6A">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Wen Yi Chia, </w:t>
      </w:r>
      <w:r w:rsidRPr="4E10EF01">
        <w:rPr>
          <w:rFonts w:ascii="Verdana" w:hAnsi="Verdana" w:eastAsia="Verdana" w:cs="Verdana"/>
          <w:color w:val="000000" w:themeColor="text1"/>
          <w:u w:val="single"/>
          <w:lang w:val="en-MY" w:eastAsia="zh-CN"/>
        </w:rPr>
        <w:t>Kit Wayne Chew*</w:t>
      </w:r>
      <w:r w:rsidRPr="4E10EF01">
        <w:rPr>
          <w:rFonts w:ascii="Verdana" w:hAnsi="Verdana" w:eastAsia="Verdana" w:cs="Verdana"/>
          <w:color w:val="000000" w:themeColor="text1"/>
          <w:lang w:val="en-MY" w:eastAsia="zh-CN"/>
        </w:rPr>
        <w:t xml:space="preserve">, Cheng Foh Le, Chelsea Siew Chyi Chee, Mae See Luan Ooi, </w:t>
      </w:r>
      <w:r w:rsidRPr="4E10EF01">
        <w:rPr>
          <w:rFonts w:ascii="Verdana" w:hAnsi="Verdana" w:eastAsia="Verdana" w:cs="Verdana"/>
          <w:b/>
          <w:bCs/>
          <w:color w:val="000000" w:themeColor="text1"/>
          <w:u w:val="single"/>
          <w:lang w:val="en-MY" w:eastAsia="zh-CN"/>
        </w:rPr>
        <w:t>Pau Loke Show</w:t>
      </w:r>
      <w:r w:rsidRPr="4E10EF01">
        <w:rPr>
          <w:rFonts w:ascii="Verdana" w:hAnsi="Verdana" w:eastAsia="Verdana" w:cs="Verdana"/>
          <w:color w:val="000000" w:themeColor="text1"/>
          <w:u w:val="single"/>
          <w:lang w:val="en-MY" w:eastAsia="zh-CN"/>
        </w:rPr>
        <w:t>*</w:t>
      </w:r>
      <w:r w:rsidRPr="4E10EF01">
        <w:rPr>
          <w:rFonts w:ascii="Verdana" w:hAnsi="Verdana" w:eastAsia="Verdana" w:cs="Verdana"/>
          <w:color w:val="000000" w:themeColor="text1"/>
          <w:lang w:val="en-MY" w:eastAsia="zh-CN"/>
        </w:rPr>
        <w:t>. (2022) “Utilization of Aerobic Compression Composting Technology on Raw Mushroom Waste for Bioenergy Pellets Production” Processes, 10, 463. [Accepted 9 January 2022, IF: 2.847(2020)]</w:t>
      </w:r>
    </w:p>
    <w:p w:rsidR="4E10EF01" w:rsidP="4E10EF01" w:rsidRDefault="4E10EF01" w14:paraId="27C711D1" w14:textId="1596D891">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Muhammad Kashif Irshad, Muhammad Ibrahim, Ali Noman, </w:t>
      </w:r>
      <w:r w:rsidRPr="4E10EF01">
        <w:rPr>
          <w:rFonts w:ascii="Verdana" w:hAnsi="Verdana" w:eastAsia="Verdana" w:cs="Verdana"/>
          <w:color w:val="000000" w:themeColor="text1"/>
          <w:u w:val="single"/>
          <w:lang w:val="en-MY" w:eastAsia="zh-CN"/>
        </w:rPr>
        <w:t>Jianying Shang</w:t>
      </w:r>
      <w:r w:rsidRPr="4E10EF01">
        <w:rPr>
          <w:rFonts w:ascii="Verdana" w:hAnsi="Verdana" w:eastAsia="Verdana" w:cs="Verdana"/>
          <w:color w:val="000000" w:themeColor="text1"/>
          <w:lang w:val="en-MY" w:eastAsia="zh-CN"/>
        </w:rPr>
        <w:t xml:space="preserve">*, Abid Mahmood, Muhammad Mubashir, Kuan Shiong Khoo, Hui Suan Ng, </w:t>
      </w:r>
      <w:r w:rsidRPr="4E10EF01">
        <w:rPr>
          <w:rFonts w:ascii="Verdana" w:hAnsi="Verdana" w:eastAsia="Verdana" w:cs="Verdana"/>
          <w:b/>
          <w:bCs/>
          <w:color w:val="000000" w:themeColor="text1"/>
          <w:u w:val="single"/>
          <w:lang w:val="en-MY" w:eastAsia="zh-CN"/>
        </w:rPr>
        <w:t>Pau Loke Show</w:t>
      </w:r>
      <w:r w:rsidRPr="4E10EF01">
        <w:rPr>
          <w:rFonts w:ascii="Verdana" w:hAnsi="Verdana" w:eastAsia="Verdana" w:cs="Verdana"/>
          <w:b/>
          <w:bCs/>
          <w:color w:val="000000" w:themeColor="text1"/>
          <w:lang w:val="en-MY" w:eastAsia="zh-CN"/>
        </w:rPr>
        <w:t>*</w:t>
      </w:r>
      <w:r w:rsidRPr="4E10EF01">
        <w:rPr>
          <w:rFonts w:ascii="Verdana" w:hAnsi="Verdana" w:eastAsia="Verdana" w:cs="Verdana"/>
          <w:color w:val="000000" w:themeColor="text1"/>
          <w:lang w:val="en-MY" w:eastAsia="zh-CN"/>
        </w:rPr>
        <w:t>.(2022) “Elucidating the impact of goethite-modified biochar on arsenic mobility, bioaccumulation in paddy rice (Oryza sativa L.) along with soil enzyme activities” Process Safety and Environmental Protection [Accepted 27 February 2022, IF: 6.158(2020)]</w:t>
      </w:r>
    </w:p>
    <w:p w:rsidR="4E10EF01" w:rsidP="4E10EF01" w:rsidRDefault="4E10EF01" w14:paraId="388251EF" w14:textId="55DAFEAB">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Hooi Ren Lim, </w:t>
      </w:r>
      <w:r w:rsidRPr="4E10EF01">
        <w:rPr>
          <w:rFonts w:ascii="Verdana" w:hAnsi="Verdana" w:eastAsia="Verdana" w:cs="Verdana"/>
          <w:color w:val="000000" w:themeColor="text1"/>
          <w:u w:val="single"/>
          <w:lang w:val="en-MY" w:eastAsia="zh-CN"/>
        </w:rPr>
        <w:t>Kuan Shiong Khoo</w:t>
      </w:r>
      <w:r w:rsidRPr="4E10EF01">
        <w:rPr>
          <w:rFonts w:ascii="Verdana" w:hAnsi="Verdana" w:eastAsia="Verdana" w:cs="Verdana"/>
          <w:color w:val="000000" w:themeColor="text1"/>
          <w:lang w:val="en-MY" w:eastAsia="zh-CN"/>
        </w:rPr>
        <w:t xml:space="preserve">*, Wen Yi Chia, Kit Wayne Chew, </w:t>
      </w:r>
      <w:r w:rsidRPr="4E10EF01">
        <w:rPr>
          <w:rFonts w:ascii="Verdana" w:hAnsi="Verdana" w:eastAsia="Verdana" w:cs="Verdana"/>
          <w:color w:val="000000" w:themeColor="text1"/>
          <w:u w:val="single"/>
          <w:lang w:val="en-MY" w:eastAsia="zh-CN"/>
        </w:rPr>
        <w:t>Shih-Hsin Ho</w:t>
      </w:r>
      <w:r w:rsidRPr="4E10EF01">
        <w:rPr>
          <w:rFonts w:ascii="Verdana" w:hAnsi="Verdana" w:eastAsia="Verdana" w:cs="Verdana"/>
          <w:color w:val="000000" w:themeColor="text1"/>
          <w:lang w:val="en-MY" w:eastAsia="zh-CN"/>
        </w:rPr>
        <w:t xml:space="preserve">*, </w:t>
      </w:r>
      <w:r w:rsidRPr="4E10EF01">
        <w:rPr>
          <w:rFonts w:ascii="Verdana" w:hAnsi="Verdana" w:eastAsia="Verdana" w:cs="Verdana"/>
          <w:b/>
          <w:bCs/>
          <w:color w:val="000000" w:themeColor="text1"/>
          <w:u w:val="single"/>
          <w:lang w:val="en-MY" w:eastAsia="zh-CN"/>
        </w:rPr>
        <w:t>Pau Loke Show</w:t>
      </w:r>
      <w:r w:rsidRPr="4E10EF01">
        <w:rPr>
          <w:rFonts w:ascii="Verdana" w:hAnsi="Verdana" w:eastAsia="Verdana" w:cs="Verdana"/>
          <w:color w:val="000000" w:themeColor="text1"/>
          <w:lang w:val="en-MY" w:eastAsia="zh-CN"/>
        </w:rPr>
        <w:t>*.(2022) “Smart microalgae farming with internet-of-things for sustainable agriculture” Biotechnology Advances, 107931. [Accepted 17 February 2022, IF: 14.227(2020)]</w:t>
      </w:r>
    </w:p>
    <w:p w:rsidR="4E10EF01" w:rsidP="4E10EF01" w:rsidRDefault="4E10EF01" w14:paraId="58D1A32A" w14:textId="3D390FCF">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u w:val="single"/>
          <w:lang w:val="en-MY" w:eastAsia="zh-CN"/>
        </w:rPr>
        <w:t>Kuan Shiong Khoo</w:t>
      </w:r>
      <w:r w:rsidRPr="4E10EF01">
        <w:rPr>
          <w:rFonts w:ascii="Verdana" w:hAnsi="Verdana" w:eastAsia="Verdana" w:cs="Verdana"/>
          <w:color w:val="000000" w:themeColor="text1"/>
          <w:lang w:val="en-MY" w:eastAsia="zh-CN"/>
        </w:rPr>
        <w:t xml:space="preserve">*, Chien Wei Ooi, Kit Wayne Chew, Shir Reen Chia, Su Chern Foo, Hui Suan Ng, </w:t>
      </w:r>
      <w:r w:rsidRPr="4E10EF01">
        <w:rPr>
          <w:rFonts w:ascii="Verdana" w:hAnsi="Verdana" w:eastAsia="Verdana" w:cs="Verdana"/>
          <w:b/>
          <w:bCs/>
          <w:color w:val="000000" w:themeColor="text1"/>
          <w:u w:val="single"/>
          <w:lang w:val="en-MY" w:eastAsia="zh-CN"/>
        </w:rPr>
        <w:t>Pau Loke Show</w:t>
      </w:r>
      <w:r w:rsidRPr="4E10EF01">
        <w:rPr>
          <w:rFonts w:ascii="Verdana" w:hAnsi="Verdana" w:eastAsia="Verdana" w:cs="Verdana"/>
          <w:b/>
          <w:bCs/>
          <w:color w:val="000000" w:themeColor="text1"/>
          <w:lang w:val="en-MY" w:eastAsia="zh-CN"/>
        </w:rPr>
        <w:t>*</w:t>
      </w:r>
      <w:r w:rsidRPr="4E10EF01">
        <w:rPr>
          <w:rFonts w:ascii="Verdana" w:hAnsi="Verdana" w:eastAsia="Verdana" w:cs="Verdana"/>
          <w:color w:val="000000" w:themeColor="text1"/>
          <w:lang w:val="en-MY" w:eastAsia="zh-CN"/>
        </w:rPr>
        <w:t>.(2022) “Extraction of fucoxanthin from Chaetoceros calcitrans by electropermeabilization-assisted liquid biphasic flotation system” Journal of Chromatography A, 462915. [Accepted 19 February 2022, IF: 4.759(2020)]</w:t>
      </w:r>
    </w:p>
    <w:p w:rsidR="4E10EF01" w:rsidP="4E10EF01" w:rsidRDefault="4E10EF01" w14:paraId="3AEA9396" w14:textId="4A742F74">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Josiah Cheng Foong Van, Pei En Tham, Hooi Ren Lim, Kuan Shiong Khoo, </w:t>
      </w:r>
      <w:r w:rsidRPr="4E10EF01">
        <w:rPr>
          <w:rFonts w:ascii="Verdana" w:hAnsi="Verdana" w:eastAsia="Verdana" w:cs="Verdana"/>
          <w:color w:val="000000" w:themeColor="text1"/>
          <w:u w:val="single"/>
          <w:lang w:val="en-MY" w:eastAsia="zh-CN"/>
        </w:rPr>
        <w:t>Jo-Shu Chang</w:t>
      </w:r>
      <w:r w:rsidRPr="4E10EF01">
        <w:rPr>
          <w:rFonts w:ascii="Verdana" w:hAnsi="Verdana" w:eastAsia="Verdana" w:cs="Verdana"/>
          <w:color w:val="000000" w:themeColor="text1"/>
          <w:lang w:val="en-MY" w:eastAsia="zh-CN"/>
        </w:rPr>
        <w:t xml:space="preserve">*, </w:t>
      </w:r>
      <w:r w:rsidRPr="4E10EF01">
        <w:rPr>
          <w:rFonts w:ascii="Verdana" w:hAnsi="Verdana" w:eastAsia="Verdana" w:cs="Verdana"/>
          <w:b/>
          <w:bCs/>
          <w:color w:val="000000" w:themeColor="text1"/>
          <w:u w:val="single"/>
          <w:lang w:val="en-MY" w:eastAsia="zh-CN"/>
        </w:rPr>
        <w:t>Pau Loke Show</w:t>
      </w:r>
      <w:r w:rsidRPr="4E10EF01">
        <w:rPr>
          <w:rFonts w:ascii="Verdana" w:hAnsi="Verdana" w:eastAsia="Verdana" w:cs="Verdana"/>
          <w:color w:val="000000" w:themeColor="text1"/>
          <w:lang w:val="en-MY" w:eastAsia="zh-CN"/>
        </w:rPr>
        <w:t>*.(2022) “Integration of Internet-of-Things as sustainable smart farming technology for the rearing of black soldier fly to mitigate food waste, Journal of the Taiwan Institute of Chemical Engineers, 104235. [Accepted 23 January 2022, IF: 5.876(2020)]</w:t>
      </w:r>
    </w:p>
    <w:p w:rsidR="4E10EF01" w:rsidP="4E10EF01" w:rsidRDefault="4E10EF01" w14:paraId="2CFB8675" w14:textId="74F9031A">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Yang Tao, Pengfei Wu, Yanxian Dai, Xintao Luo, Sivakumar Manickam, Dandan Li, </w:t>
      </w:r>
      <w:r w:rsidRPr="4E10EF01">
        <w:rPr>
          <w:rFonts w:ascii="Verdana" w:hAnsi="Verdana" w:eastAsia="Verdana" w:cs="Verdana"/>
          <w:color w:val="000000" w:themeColor="text1"/>
          <w:u w:val="single"/>
          <w:lang w:val="en-MY" w:eastAsia="zh-CN"/>
        </w:rPr>
        <w:t>Yongbin Han</w:t>
      </w:r>
      <w:r w:rsidRPr="4E10EF01">
        <w:rPr>
          <w:rFonts w:ascii="Verdana" w:hAnsi="Verdana" w:eastAsia="Verdana" w:cs="Verdana"/>
          <w:color w:val="000000" w:themeColor="text1"/>
          <w:lang w:val="en-MY" w:eastAsia="zh-CN"/>
        </w:rPr>
        <w:t>*,</w:t>
      </w:r>
      <w:r w:rsidRPr="4E10EF01">
        <w:rPr>
          <w:rFonts w:ascii="Verdana" w:hAnsi="Verdana" w:eastAsia="Verdana" w:cs="Verdana"/>
          <w:b/>
          <w:bCs/>
          <w:color w:val="000000" w:themeColor="text1"/>
          <w:lang w:val="en-MY" w:eastAsia="zh-CN"/>
        </w:rPr>
        <w:t xml:space="preserve"> </w:t>
      </w:r>
      <w:r w:rsidRPr="4E10EF01">
        <w:rPr>
          <w:rFonts w:ascii="Verdana" w:hAnsi="Verdana" w:eastAsia="Verdana" w:cs="Verdana"/>
          <w:b/>
          <w:bCs/>
          <w:color w:val="000000" w:themeColor="text1"/>
          <w:u w:val="single"/>
          <w:lang w:val="en-MY" w:eastAsia="zh-CN"/>
        </w:rPr>
        <w:t>Pau Loke Show</w:t>
      </w:r>
      <w:r w:rsidRPr="4E10EF01">
        <w:rPr>
          <w:rFonts w:ascii="Verdana" w:hAnsi="Verdana" w:eastAsia="Verdana" w:cs="Verdana"/>
          <w:color w:val="000000" w:themeColor="text1"/>
          <w:lang w:val="en-MY" w:eastAsia="zh-CN"/>
        </w:rPr>
        <w:t>*.(2022) “Bridge between mass transfer behavior and properties of bubbles under two-stage ultrasound-assisted physisorption of polyphenols using macroporous resin” Chemical Engineering Journal, 135158. [Accepted 6 February 2022, IF: 13.273(2020)]</w:t>
      </w:r>
    </w:p>
    <w:p w:rsidR="4E10EF01" w:rsidP="4E10EF01" w:rsidRDefault="4E10EF01" w14:paraId="1D744D1D" w14:textId="0D378CE8">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Gargi Bhattacharjee, Nisarg Gohil, Khushal Khambhati, Indra Mani, Rupesh Maurya, Janardhan Keshav Karapurkar, Jigresh Gohil, Dinh-Toi Chu, Hue Vu-Thi, Khalid J Alzahrani, </w:t>
      </w:r>
      <w:r w:rsidRPr="4E10EF01">
        <w:rPr>
          <w:rFonts w:ascii="Verdana" w:hAnsi="Verdana" w:eastAsia="Verdana" w:cs="Verdana"/>
          <w:b/>
          <w:bCs/>
          <w:color w:val="000000" w:themeColor="text1"/>
          <w:lang w:val="en-MY" w:eastAsia="zh-CN"/>
        </w:rPr>
        <w:t xml:space="preserve">Pau-Loke Show, </w:t>
      </w:r>
      <w:r w:rsidRPr="4E10EF01">
        <w:rPr>
          <w:rFonts w:ascii="Verdana" w:hAnsi="Verdana" w:eastAsia="Verdana" w:cs="Verdana"/>
          <w:color w:val="000000" w:themeColor="text1"/>
          <w:lang w:val="en-MY" w:eastAsia="zh-CN"/>
        </w:rPr>
        <w:t xml:space="preserve">Rakesh M Rawal, </w:t>
      </w:r>
      <w:r w:rsidRPr="4E10EF01">
        <w:rPr>
          <w:rFonts w:ascii="Verdana" w:hAnsi="Verdana" w:eastAsia="Verdana" w:cs="Verdana"/>
          <w:color w:val="000000" w:themeColor="text1"/>
          <w:u w:val="single"/>
          <w:lang w:val="en-MY" w:eastAsia="zh-CN"/>
        </w:rPr>
        <w:t>Suresh Ramakrishna</w:t>
      </w:r>
      <w:r w:rsidRPr="4E10EF01">
        <w:rPr>
          <w:rFonts w:ascii="Verdana" w:hAnsi="Verdana" w:eastAsia="Verdana" w:cs="Verdana"/>
          <w:color w:val="000000" w:themeColor="text1"/>
          <w:lang w:val="en-MY" w:eastAsia="zh-CN"/>
        </w:rPr>
        <w:t xml:space="preserve">*, </w:t>
      </w:r>
      <w:r w:rsidRPr="4E10EF01">
        <w:rPr>
          <w:rFonts w:ascii="Verdana" w:hAnsi="Verdana" w:eastAsia="Verdana" w:cs="Verdana"/>
          <w:color w:val="000000" w:themeColor="text1"/>
          <w:u w:val="single"/>
          <w:lang w:val="en-MY" w:eastAsia="zh-CN"/>
        </w:rPr>
        <w:t>Vijai Singh</w:t>
      </w:r>
      <w:r w:rsidRPr="4E10EF01">
        <w:rPr>
          <w:rFonts w:ascii="Verdana" w:hAnsi="Verdana" w:eastAsia="Verdana" w:cs="Verdana"/>
          <w:color w:val="000000" w:themeColor="text1"/>
          <w:lang w:val="en-MY" w:eastAsia="zh-CN"/>
        </w:rPr>
        <w:t>*. (2022) “Current approaches in CRISPR-Cas9 mediated gene editing for biomedical and therapeutic applications” Journal of Controlled Release, 343, 703-723. [Accepted 4 February 2022, IF: 9.776(2020)]</w:t>
      </w:r>
    </w:p>
    <w:p w:rsidR="4E10EF01" w:rsidP="4E10EF01" w:rsidRDefault="4E10EF01" w14:paraId="23C2D35E" w14:textId="24030D77">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Aparna Sajeev, Aleena Mary Paul, Ravi Nivetha, Kannan Gothandapani, Tamil Selvi Gopal, </w:t>
      </w:r>
      <w:r w:rsidRPr="4E10EF01">
        <w:rPr>
          <w:rFonts w:ascii="Verdana" w:hAnsi="Verdana" w:eastAsia="Verdana" w:cs="Verdana"/>
          <w:color w:val="000000" w:themeColor="text1"/>
          <w:u w:val="single"/>
          <w:lang w:val="en-MY" w:eastAsia="zh-CN"/>
        </w:rPr>
        <w:t>George Jacob</w:t>
      </w:r>
      <w:r w:rsidRPr="4E10EF01">
        <w:rPr>
          <w:rFonts w:ascii="Verdana" w:hAnsi="Verdana" w:eastAsia="Verdana" w:cs="Verdana"/>
          <w:color w:val="000000" w:themeColor="text1"/>
          <w:lang w:val="en-MY" w:eastAsia="zh-CN"/>
        </w:rPr>
        <w:t xml:space="preserve">*, Muthumareeswaran Muthuramamoorty, Saravanan Pandiaraj, Abdullah Alodhayb, </w:t>
      </w:r>
      <w:r w:rsidRPr="4E10EF01">
        <w:rPr>
          <w:rFonts w:ascii="Verdana" w:hAnsi="Verdana" w:eastAsia="Verdana" w:cs="Verdana"/>
          <w:color w:val="000000" w:themeColor="text1"/>
          <w:u w:val="single"/>
          <w:lang w:val="en-MY" w:eastAsia="zh-CN"/>
        </w:rPr>
        <w:t>Soo Young Kim</w:t>
      </w:r>
      <w:r w:rsidRPr="4E10EF01">
        <w:rPr>
          <w:rFonts w:ascii="Verdana" w:hAnsi="Verdana" w:eastAsia="Verdana" w:cs="Verdana"/>
          <w:color w:val="000000" w:themeColor="text1"/>
          <w:lang w:val="en-MY" w:eastAsia="zh-CN"/>
        </w:rPr>
        <w:t xml:space="preserve">*, </w:t>
      </w:r>
      <w:r w:rsidRPr="4E10EF01">
        <w:rPr>
          <w:rFonts w:ascii="Verdana" w:hAnsi="Verdana" w:eastAsia="Verdana" w:cs="Verdana"/>
          <w:color w:val="000000" w:themeColor="text1"/>
          <w:u w:val="single"/>
          <w:lang w:val="en-MY" w:eastAsia="zh-CN"/>
        </w:rPr>
        <w:t>Quyet Van Le</w:t>
      </w:r>
      <w:r w:rsidRPr="4E10EF01">
        <w:rPr>
          <w:rFonts w:ascii="Verdana" w:hAnsi="Verdana" w:eastAsia="Verdana" w:cs="Verdana"/>
          <w:color w:val="000000" w:themeColor="text1"/>
          <w:lang w:val="en-MY" w:eastAsia="zh-CN"/>
        </w:rPr>
        <w:t xml:space="preserve">*, </w:t>
      </w:r>
      <w:r w:rsidRPr="4E10EF01">
        <w:rPr>
          <w:rFonts w:ascii="Verdana" w:hAnsi="Verdana" w:eastAsia="Verdana" w:cs="Verdana"/>
          <w:b/>
          <w:bCs/>
          <w:color w:val="000000" w:themeColor="text1"/>
          <w:lang w:val="en-MY" w:eastAsia="zh-CN"/>
        </w:rPr>
        <w:t>Pau Loke Show</w:t>
      </w:r>
      <w:r w:rsidRPr="4E10EF01">
        <w:rPr>
          <w:rFonts w:ascii="Verdana" w:hAnsi="Verdana" w:eastAsia="Verdana" w:cs="Verdana"/>
          <w:color w:val="000000" w:themeColor="text1"/>
          <w:lang w:val="en-MY" w:eastAsia="zh-CN"/>
        </w:rPr>
        <w:t xml:space="preserve">, </w:t>
      </w:r>
      <w:r w:rsidRPr="4E10EF01">
        <w:rPr>
          <w:rFonts w:ascii="Verdana" w:hAnsi="Verdana" w:eastAsia="Verdana" w:cs="Verdana"/>
          <w:color w:val="000000" w:themeColor="text1"/>
          <w:u w:val="single"/>
          <w:lang w:val="en-MY" w:eastAsia="zh-CN"/>
        </w:rPr>
        <w:t>Soon Kwan Jeong</w:t>
      </w:r>
      <w:r w:rsidRPr="4E10EF01">
        <w:rPr>
          <w:rFonts w:ascii="Verdana" w:hAnsi="Verdana" w:eastAsia="Verdana" w:cs="Verdana"/>
          <w:color w:val="000000" w:themeColor="text1"/>
          <w:lang w:val="en-MY" w:eastAsia="zh-CN"/>
        </w:rPr>
        <w:t xml:space="preserve">*, </w:t>
      </w:r>
      <w:r w:rsidRPr="4E10EF01">
        <w:rPr>
          <w:rFonts w:ascii="Verdana" w:hAnsi="Verdana" w:eastAsia="Verdana" w:cs="Verdana"/>
          <w:color w:val="000000" w:themeColor="text1"/>
          <w:u w:val="single"/>
          <w:lang w:val="en-MY" w:eastAsia="zh-CN"/>
        </w:rPr>
        <w:t xml:space="preserve">Andrews </w:t>
      </w:r>
      <w:r w:rsidRPr="4E10EF01">
        <w:rPr>
          <w:rFonts w:ascii="Verdana" w:hAnsi="Verdana" w:eastAsia="Verdana" w:cs="Verdana"/>
          <w:color w:val="000000" w:themeColor="text1"/>
          <w:u w:val="single"/>
          <w:lang w:val="en-MY" w:eastAsia="zh-CN"/>
        </w:rPr>
        <w:lastRenderedPageBreak/>
        <w:t>Nirmala Grace</w:t>
      </w:r>
      <w:r w:rsidRPr="4E10EF01">
        <w:rPr>
          <w:rFonts w:ascii="Verdana" w:hAnsi="Verdana" w:eastAsia="Verdana" w:cs="Verdana"/>
          <w:color w:val="000000" w:themeColor="text1"/>
          <w:lang w:val="en-MY" w:eastAsia="zh-CN"/>
        </w:rPr>
        <w:t>*. (2022) “Development of Cu3N electrocatalyst for hydrogen evolution reaction in alkaline medium” Scientific Reports, 12, 1-13. [IF: 4.380(2020)]</w:t>
      </w:r>
    </w:p>
    <w:p w:rsidR="4E10EF01" w:rsidP="4E10EF01" w:rsidRDefault="4E10EF01" w14:paraId="6426C58C" w14:textId="2030E3A0">
      <w:pPr>
        <w:pStyle w:val="a3"/>
        <w:numPr>
          <w:ilvl w:val="0"/>
          <w:numId w:val="7"/>
        </w:numPr>
        <w:spacing w:after="160" w:line="276" w:lineRule="auto"/>
        <w:jc w:val="both"/>
        <w:rPr>
          <w:rFonts w:ascii="Verdana" w:hAnsi="Verdana" w:eastAsia="Verdana" w:cs="Verdana"/>
          <w:color w:val="000000" w:themeColor="text1"/>
          <w:lang w:val="en-MY" w:eastAsia="zh-CN"/>
        </w:rPr>
      </w:pPr>
      <w:r w:rsidRPr="4E10EF01">
        <w:rPr>
          <w:rFonts w:ascii="Verdana" w:hAnsi="Verdana" w:eastAsia="Verdana" w:cs="Verdana"/>
          <w:color w:val="000000" w:themeColor="text1"/>
          <w:lang w:val="en-MY" w:eastAsia="zh-CN"/>
        </w:rPr>
        <w:t xml:space="preserve">Le Thi Kim Thoa, Trinh Thi Phuong Thao, Nguyen Bao Hung, Kuan Shiong Khoo, Hoang Tan Quang, Tran Thuy Lan, Vu Duc Hoang, Seung-Moon Park, Chien Wei Ooi, </w:t>
      </w:r>
      <w:r w:rsidRPr="4E10EF01">
        <w:rPr>
          <w:rFonts w:ascii="Verdana" w:hAnsi="Verdana" w:eastAsia="Verdana" w:cs="Verdana"/>
          <w:b/>
          <w:bCs/>
          <w:color w:val="000000" w:themeColor="text1"/>
          <w:u w:val="single"/>
          <w:lang w:val="en-MY" w:eastAsia="zh-CN"/>
        </w:rPr>
        <w:t>Pau Loke Show</w:t>
      </w:r>
      <w:r w:rsidRPr="4E10EF01">
        <w:rPr>
          <w:rFonts w:ascii="Verdana" w:hAnsi="Verdana" w:eastAsia="Verdana" w:cs="Verdana"/>
          <w:b/>
          <w:bCs/>
          <w:color w:val="000000" w:themeColor="text1"/>
          <w:lang w:val="en-MY" w:eastAsia="zh-CN"/>
        </w:rPr>
        <w:t>*</w:t>
      </w:r>
      <w:r w:rsidRPr="4E10EF01">
        <w:rPr>
          <w:rFonts w:ascii="Verdana" w:hAnsi="Verdana" w:eastAsia="Verdana" w:cs="Verdana"/>
          <w:color w:val="000000" w:themeColor="text1"/>
          <w:lang w:val="en-MY" w:eastAsia="zh-CN"/>
        </w:rPr>
        <w:t xml:space="preserve">, </w:t>
      </w:r>
      <w:r w:rsidRPr="4E10EF01">
        <w:rPr>
          <w:rFonts w:ascii="Verdana" w:hAnsi="Verdana" w:eastAsia="Verdana" w:cs="Verdana"/>
          <w:color w:val="000000" w:themeColor="text1"/>
          <w:u w:val="single"/>
          <w:lang w:val="en-MY" w:eastAsia="zh-CN"/>
        </w:rPr>
        <w:t>Nguyen Duc Huy</w:t>
      </w:r>
      <w:r w:rsidRPr="4E10EF01">
        <w:rPr>
          <w:rFonts w:ascii="Verdana" w:hAnsi="Verdana" w:eastAsia="Verdana" w:cs="Verdana"/>
          <w:color w:val="000000" w:themeColor="text1"/>
          <w:lang w:val="en-MY" w:eastAsia="zh-CN"/>
        </w:rPr>
        <w:t>*. (2022) “Biodegradation and Detoxification of Malachite Green Dye by Extracellular Laccase Expressed from Fusarium oxysporum” Waste and Biomass Valorization, 1-8. [Accepted 17 January, IF: 3.703(2020)]</w:t>
      </w:r>
    </w:p>
    <w:p w:rsidRPr="00D54878" w:rsidR="004A3379" w:rsidP="004A3379" w:rsidRDefault="4E10EF01" w14:paraId="081A076D" w14:textId="1A620099">
      <w:pPr>
        <w:pStyle w:val="a3"/>
        <w:numPr>
          <w:ilvl w:val="0"/>
          <w:numId w:val="7"/>
        </w:numPr>
        <w:spacing w:after="160" w:line="276" w:lineRule="auto"/>
        <w:jc w:val="both"/>
        <w:rPr>
          <w:rFonts w:ascii="Verdana" w:hAnsi="Verdana" w:eastAsia="Verdana" w:cs="Verdana"/>
          <w:color w:val="000000" w:themeColor="text1"/>
          <w:lang w:val="en-MY" w:eastAsia="zh-CN"/>
        </w:rPr>
      </w:pPr>
      <w:r w:rsidRPr="004A3379">
        <w:rPr>
          <w:rFonts w:ascii="Verdana" w:hAnsi="Verdana" w:eastAsia="Verdana" w:cs="Verdana"/>
          <w:color w:val="000000" w:themeColor="text1"/>
          <w:lang w:val="en-MY" w:eastAsia="zh-CN"/>
        </w:rPr>
        <w:t xml:space="preserve">Chung Hong Tan, </w:t>
      </w:r>
      <w:r w:rsidRPr="004A3379">
        <w:rPr>
          <w:rFonts w:ascii="Verdana" w:hAnsi="Verdana" w:eastAsia="Verdana" w:cs="Verdana"/>
          <w:color w:val="000000" w:themeColor="text1"/>
          <w:u w:val="single"/>
          <w:lang w:val="en-MY" w:eastAsia="zh-CN"/>
        </w:rPr>
        <w:t>Saifuddin Nomanbhay</w:t>
      </w:r>
      <w:r w:rsidRPr="004A3379">
        <w:rPr>
          <w:rFonts w:ascii="Verdana" w:hAnsi="Verdana" w:eastAsia="Verdana" w:cs="Verdana"/>
          <w:color w:val="000000" w:themeColor="text1"/>
          <w:lang w:val="en-MY" w:eastAsia="zh-CN"/>
        </w:rPr>
        <w:t xml:space="preserve">*, Abd Halim Shamsuddin, Young-Kwon Park, H Hernandez-Cocoletzi, </w:t>
      </w:r>
      <w:r w:rsidRPr="004A3379">
        <w:rPr>
          <w:rFonts w:ascii="Verdana" w:hAnsi="Verdana" w:eastAsia="Verdana" w:cs="Verdana"/>
          <w:b/>
          <w:bCs/>
          <w:color w:val="000000" w:themeColor="text1"/>
          <w:u w:val="single"/>
          <w:lang w:val="en-MY" w:eastAsia="zh-CN"/>
        </w:rPr>
        <w:t>Pau Loke Show</w:t>
      </w:r>
      <w:r w:rsidRPr="004A3379">
        <w:rPr>
          <w:rFonts w:ascii="Verdana" w:hAnsi="Verdana" w:eastAsia="Verdana" w:cs="Verdana"/>
          <w:b/>
          <w:bCs/>
          <w:color w:val="000000" w:themeColor="text1"/>
          <w:lang w:val="en-MY" w:eastAsia="zh-CN"/>
        </w:rPr>
        <w:t>*</w:t>
      </w:r>
      <w:r w:rsidRPr="004A3379">
        <w:rPr>
          <w:rFonts w:ascii="Verdana" w:hAnsi="Verdana" w:eastAsia="Verdana" w:cs="Verdana"/>
          <w:color w:val="000000" w:themeColor="text1"/>
          <w:lang w:val="en-MY" w:eastAsia="zh-CN"/>
        </w:rPr>
        <w:t>. (2022) “Current Developments in Catalytic Methanation of Carbon Dioxide-A Review” Frontiers in Energy Research, 9. [Accepted 28 Dece</w:t>
      </w:r>
      <w:r w:rsidRPr="00D54878">
        <w:rPr>
          <w:rFonts w:ascii="Verdana" w:hAnsi="Verdana" w:eastAsia="Verdana" w:cs="Verdana"/>
          <w:color w:val="000000" w:themeColor="text1"/>
          <w:lang w:val="en-MY" w:eastAsia="zh-CN"/>
        </w:rPr>
        <w:t>mber 2021, IF: 4.008(2020)]</w:t>
      </w:r>
    </w:p>
    <w:p w:rsidRPr="00D54878" w:rsidR="00D54878" w:rsidP="00D54878" w:rsidRDefault="00D54878" w14:paraId="52C72363"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rPr>
        <w:t xml:space="preserve">Yaleeni Kanna Dasan, </w:t>
      </w:r>
      <w:r w:rsidRPr="00D54878">
        <w:rPr>
          <w:rFonts w:ascii="Verdana" w:hAnsi="Verdana" w:cstheme="minorHAnsi"/>
          <w:color w:val="000000" w:themeColor="text1"/>
          <w:u w:val="single"/>
        </w:rPr>
        <w:t>Man Kee Lam</w:t>
      </w:r>
      <w:r w:rsidRPr="00D54878">
        <w:rPr>
          <w:rFonts w:ascii="Verdana" w:hAnsi="Verdana" w:cstheme="minorHAnsi"/>
          <w:color w:val="000000" w:themeColor="text1"/>
        </w:rPr>
        <w:t xml:space="preserve">*, Jun Wei Lim, Inn Shi Tan, Henry Chee Yew Foo, Peck Loo Kiew, </w:t>
      </w:r>
      <w:r w:rsidRPr="00D54878">
        <w:rPr>
          <w:rFonts w:ascii="Verdana" w:hAnsi="Verdana" w:cstheme="minorHAnsi"/>
          <w:b/>
          <w:bCs/>
          <w:color w:val="000000" w:themeColor="text1"/>
        </w:rPr>
        <w:t>Pau Loke Show</w:t>
      </w:r>
      <w:r w:rsidRPr="00D54878">
        <w:rPr>
          <w:rFonts w:ascii="Verdana" w:hAnsi="Verdana" w:cstheme="minorHAnsi"/>
          <w:color w:val="000000" w:themeColor="text1"/>
        </w:rPr>
        <w:t>, Keat Teong Lee. (2022) “The impact of using recycled culture medium to grow Chlorella vulgaris in a sequential flow system: Evaluation on growth, carbon removal, and biochemical compositions”</w:t>
      </w:r>
      <w:r w:rsidRPr="00D54878">
        <w:rPr>
          <w:rFonts w:ascii="Verdana" w:hAnsi="Verdana" w:cstheme="minorHAnsi"/>
          <w:color w:val="000000" w:themeColor="text1"/>
        </w:rPr>
        <w:tab/>
      </w:r>
      <w:r w:rsidRPr="00D54878">
        <w:rPr>
          <w:rFonts w:ascii="Verdana" w:hAnsi="Verdana" w:cstheme="minorHAnsi"/>
          <w:color w:val="000000" w:themeColor="text1"/>
        </w:rPr>
        <w:t>Biomass and Bioenergy, 159, 106412. [Accepted 27 February 2022, IF:5.061(2020)]</w:t>
      </w:r>
    </w:p>
    <w:p w:rsidRPr="00D54878" w:rsidR="00D54878" w:rsidP="00D54878" w:rsidRDefault="00D54878" w14:paraId="3CA56994"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rPr>
        <w:t xml:space="preserve">Vidhi Kayastha, Jimit Patel, Niraj Kathrani, </w:t>
      </w:r>
      <w:r w:rsidRPr="00D54878">
        <w:rPr>
          <w:rFonts w:ascii="Verdana" w:hAnsi="Verdana" w:cstheme="minorHAnsi"/>
          <w:color w:val="000000" w:themeColor="text1"/>
          <w:u w:val="single"/>
        </w:rPr>
        <w:t>Sunita Varjani</w:t>
      </w:r>
      <w:r w:rsidRPr="00D54878">
        <w:rPr>
          <w:rFonts w:ascii="Verdana" w:hAnsi="Verdana" w:cstheme="minorHAnsi"/>
          <w:color w:val="000000" w:themeColor="text1"/>
        </w:rPr>
        <w:t xml:space="preserve">*, Muhammad Bilal, </w:t>
      </w:r>
      <w:r w:rsidRPr="00D54878">
        <w:rPr>
          <w:rFonts w:ascii="Verdana" w:hAnsi="Verdana" w:cstheme="minorHAnsi"/>
          <w:b/>
          <w:bCs/>
          <w:color w:val="000000" w:themeColor="text1"/>
        </w:rPr>
        <w:t>Pau Loke Show</w:t>
      </w:r>
      <w:r w:rsidRPr="00D54878">
        <w:rPr>
          <w:rFonts w:ascii="Verdana" w:hAnsi="Verdana" w:cstheme="minorHAnsi"/>
          <w:color w:val="000000" w:themeColor="text1"/>
        </w:rPr>
        <w:t>, Sang-Hyoun Kim, Elza Bontempi, Shashi Kant Bhatia, Xuan-Thanh Bui. (2022) “New Insights in factors affecting ground water quality with focus on health risk assessment and remediation techniques” Environmental Research, 113171. [Accepted 22 March 2022, IF: 6.498(2020)]</w:t>
      </w:r>
    </w:p>
    <w:p w:rsidRPr="00D54878" w:rsidR="00D54878" w:rsidP="00D54878" w:rsidRDefault="00D54878" w14:paraId="30D019B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u w:val="single"/>
        </w:rPr>
        <w:t>Sarish Rehman*</w:t>
      </w:r>
      <w:r w:rsidRPr="00D54878">
        <w:rPr>
          <w:rFonts w:ascii="Verdana" w:hAnsi="Verdana" w:cstheme="minorHAnsi"/>
          <w:color w:val="000000" w:themeColor="text1"/>
        </w:rPr>
        <w:t xml:space="preserve">, </w:t>
      </w:r>
      <w:r w:rsidRPr="00D54878">
        <w:rPr>
          <w:rFonts w:ascii="Verdana" w:hAnsi="Verdana" w:cstheme="minorHAnsi"/>
          <w:color w:val="000000" w:themeColor="text1"/>
          <w:u w:val="single"/>
        </w:rPr>
        <w:t>Faheem Ahmed*</w:t>
      </w:r>
      <w:r w:rsidRPr="00D54878">
        <w:rPr>
          <w:rFonts w:ascii="Verdana" w:hAnsi="Verdana" w:cstheme="minorHAnsi"/>
          <w:color w:val="000000" w:themeColor="text1"/>
        </w:rPr>
        <w:t xml:space="preserve">, Muhammad Umar Aslam Khan, Abdullah Aljaafari, </w:t>
      </w:r>
      <w:r w:rsidRPr="00D54878">
        <w:rPr>
          <w:rFonts w:ascii="Verdana" w:hAnsi="Verdana" w:cstheme="minorHAnsi"/>
          <w:color w:val="000000" w:themeColor="text1"/>
          <w:u w:val="single"/>
        </w:rPr>
        <w:t>Sivakumar Manickam*</w:t>
      </w:r>
      <w:r w:rsidRPr="00D54878">
        <w:rPr>
          <w:rFonts w:ascii="Verdana" w:hAnsi="Verdana" w:cstheme="minorHAnsi"/>
          <w:color w:val="000000" w:themeColor="text1"/>
        </w:rPr>
        <w:t xml:space="preserve">, </w:t>
      </w:r>
      <w:r w:rsidRPr="00D54878">
        <w:rPr>
          <w:rFonts w:ascii="Verdana" w:hAnsi="Verdana" w:cstheme="minorHAnsi"/>
          <w:b/>
          <w:bCs/>
          <w:color w:val="000000" w:themeColor="text1"/>
          <w:u w:val="single"/>
        </w:rPr>
        <w:t>Pau Loke Show</w:t>
      </w:r>
      <w:r w:rsidRPr="00D54878">
        <w:rPr>
          <w:rFonts w:ascii="Verdana" w:hAnsi="Verdana" w:cstheme="minorHAnsi"/>
          <w:color w:val="000000" w:themeColor="text1"/>
          <w:u w:val="single"/>
        </w:rPr>
        <w:t>*</w:t>
      </w:r>
      <w:r w:rsidRPr="00D54878">
        <w:rPr>
          <w:rFonts w:ascii="Verdana" w:hAnsi="Verdana" w:cstheme="minorHAnsi"/>
          <w:color w:val="000000" w:themeColor="text1"/>
        </w:rPr>
        <w:t>. (2022) “Morphological Evaluation of Hematite Nanostructures and their Shape Dependent Photocatalytic and Magnetic Properties” Chemical Engineering and Processing-Process Intensification, 175, 108909. [Accepted 24 March 2022, IF: 4.237(2020)]</w:t>
      </w:r>
    </w:p>
    <w:p w:rsidRPr="00D54878" w:rsidR="00D54878" w:rsidP="00D54878" w:rsidRDefault="00D54878" w14:paraId="3A77A89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rPr>
        <w:t xml:space="preserve">Yan Jer Ng, Hooi Ren Lim, </w:t>
      </w:r>
      <w:r w:rsidRPr="00D54878">
        <w:rPr>
          <w:rFonts w:ascii="Verdana" w:hAnsi="Verdana" w:cstheme="minorHAnsi"/>
          <w:color w:val="000000" w:themeColor="text1"/>
          <w:u w:val="single"/>
        </w:rPr>
        <w:t>Kuan Shiong Khoo*</w:t>
      </w:r>
      <w:r w:rsidRPr="00D54878">
        <w:rPr>
          <w:rFonts w:ascii="Verdana" w:hAnsi="Verdana" w:cstheme="minorHAnsi"/>
          <w:color w:val="000000" w:themeColor="text1"/>
        </w:rPr>
        <w:t xml:space="preserve">, </w:t>
      </w:r>
      <w:r w:rsidRPr="00D54878">
        <w:rPr>
          <w:rFonts w:ascii="Verdana" w:hAnsi="Verdana" w:cstheme="minorHAnsi"/>
          <w:color w:val="000000" w:themeColor="text1"/>
          <w:u w:val="single"/>
        </w:rPr>
        <w:t>Kit Wayne Chew*</w:t>
      </w:r>
      <w:r w:rsidRPr="00D54878">
        <w:rPr>
          <w:rFonts w:ascii="Verdana" w:hAnsi="Verdana" w:cstheme="minorHAnsi"/>
          <w:color w:val="000000" w:themeColor="text1"/>
        </w:rPr>
        <w:t xml:space="preserve">, Derek Juinn Chieh Chan, Muhammad Bilal, Heli Siti Halimatul Munawaroh, </w:t>
      </w:r>
      <w:r w:rsidRPr="00D54878">
        <w:rPr>
          <w:rFonts w:ascii="Verdana" w:hAnsi="Verdana" w:cstheme="minorHAnsi"/>
          <w:b/>
          <w:bCs/>
          <w:color w:val="000000" w:themeColor="text1"/>
          <w:u w:val="single"/>
        </w:rPr>
        <w:t>Pau Loke Show*</w:t>
      </w:r>
      <w:r w:rsidRPr="00D54878">
        <w:rPr>
          <w:rFonts w:ascii="Verdana" w:hAnsi="Verdana" w:cstheme="minorHAnsi"/>
          <w:color w:val="000000" w:themeColor="text1"/>
        </w:rPr>
        <w:t>. (2022) “Recent advances of biosurfactant for waste and pollution bioremediation: Substitutions of petroleum-based surfactants” Environmental Research, 212, 113126.</w:t>
      </w:r>
      <w:r w:rsidRPr="00D54878">
        <w:rPr>
          <w:rFonts w:ascii="Verdana" w:hAnsi="Verdana" w:cstheme="minorHAnsi"/>
          <w:color w:val="000000" w:themeColor="text1"/>
        </w:rPr>
        <w:tab/>
      </w:r>
      <w:r w:rsidRPr="00D54878">
        <w:rPr>
          <w:rFonts w:ascii="Verdana" w:hAnsi="Verdana" w:cstheme="minorHAnsi"/>
          <w:color w:val="000000" w:themeColor="text1"/>
        </w:rPr>
        <w:t>[Accepted 12 March 2022, IF: 6.498(2020)]</w:t>
      </w:r>
    </w:p>
    <w:p w:rsidRPr="00D54878" w:rsidR="00D54878" w:rsidP="00D54878" w:rsidRDefault="00D54878" w14:paraId="1B8AC52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rPr>
        <w:t xml:space="preserve">Zhi Lin Lau, Sze Shin Low, Ejikeme Raphael Ezeigwe, Kit Wayne Chew, Wai Siong Chai, Amit Bhatnagar, Yee Jiun Yap, </w:t>
      </w:r>
      <w:r w:rsidRPr="00D54878">
        <w:rPr>
          <w:rFonts w:ascii="Verdana" w:hAnsi="Verdana" w:cstheme="minorHAnsi"/>
          <w:b/>
          <w:bCs/>
          <w:color w:val="000000" w:themeColor="text1"/>
          <w:u w:val="single"/>
        </w:rPr>
        <w:t>Pau Loke Show*</w:t>
      </w:r>
      <w:r w:rsidRPr="00D54878">
        <w:rPr>
          <w:rFonts w:ascii="Verdana" w:hAnsi="Verdana" w:cstheme="minorHAnsi"/>
          <w:color w:val="000000" w:themeColor="text1"/>
        </w:rPr>
        <w:t>. (2022) “A review on the diverse interactions between microalgae and nanomaterials: growth variation, photosynthesis performance and toxicity” Bioresource Technology, 351, 127048.</w:t>
      </w:r>
      <w:r w:rsidRPr="00D54878">
        <w:rPr>
          <w:rFonts w:ascii="Verdana" w:hAnsi="Verdana" w:cstheme="minorHAnsi"/>
          <w:color w:val="000000" w:themeColor="text1"/>
        </w:rPr>
        <w:tab/>
      </w:r>
      <w:r w:rsidRPr="00D54878">
        <w:rPr>
          <w:rFonts w:ascii="Verdana" w:hAnsi="Verdana" w:cstheme="minorHAnsi"/>
          <w:color w:val="000000" w:themeColor="text1"/>
        </w:rPr>
        <w:t>[Accepted 17 March 2022, IF: 9.642(2020)]</w:t>
      </w:r>
    </w:p>
    <w:p w:rsidRPr="00D54878" w:rsidR="00D54878" w:rsidP="00D54878" w:rsidRDefault="00D54878" w14:paraId="35B93F88"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rPr>
        <w:t xml:space="preserve">Thi-My Pham, Xuan Dong Bui, Trang Vu Khanh Le, Thi-Mai Le, Minh Ly Nguyen, Dang-Mau Trinh, </w:t>
      </w:r>
      <w:r w:rsidRPr="00D54878">
        <w:rPr>
          <w:rFonts w:ascii="Verdana" w:hAnsi="Verdana" w:cstheme="minorHAnsi"/>
          <w:color w:val="000000" w:themeColor="text1"/>
          <w:u w:val="single"/>
        </w:rPr>
        <w:t>Thi Dong Phuong Nguyen*</w:t>
      </w:r>
      <w:r w:rsidRPr="00D54878">
        <w:rPr>
          <w:rFonts w:ascii="Verdana" w:hAnsi="Verdana" w:cstheme="minorHAnsi"/>
          <w:color w:val="000000" w:themeColor="text1"/>
        </w:rPr>
        <w:t xml:space="preserve">, Kuan Shiong Khoo, </w:t>
      </w:r>
      <w:r w:rsidRPr="00D54878">
        <w:rPr>
          <w:rFonts w:ascii="Verdana" w:hAnsi="Verdana" w:cstheme="minorHAnsi"/>
          <w:color w:val="000000" w:themeColor="text1"/>
          <w:u w:val="single"/>
        </w:rPr>
        <w:t>Kit Wayne Chew*</w:t>
      </w:r>
      <w:r w:rsidRPr="00D54878">
        <w:rPr>
          <w:rFonts w:ascii="Verdana" w:hAnsi="Verdana" w:cstheme="minorHAnsi"/>
          <w:color w:val="000000" w:themeColor="text1"/>
        </w:rPr>
        <w:t xml:space="preserve">, </w:t>
      </w:r>
      <w:r w:rsidRPr="00D54878">
        <w:rPr>
          <w:rFonts w:ascii="Verdana" w:hAnsi="Verdana" w:cstheme="minorHAnsi"/>
          <w:b/>
          <w:bCs/>
          <w:color w:val="000000" w:themeColor="text1"/>
          <w:u w:val="single"/>
        </w:rPr>
        <w:t>Pau Loke Show*</w:t>
      </w:r>
      <w:r w:rsidRPr="00D54878">
        <w:rPr>
          <w:rFonts w:ascii="Verdana" w:hAnsi="Verdana" w:cstheme="minorHAnsi"/>
          <w:color w:val="000000" w:themeColor="text1"/>
          <w:u w:val="single"/>
        </w:rPr>
        <w:t>.</w:t>
      </w:r>
      <w:r w:rsidRPr="00D54878">
        <w:rPr>
          <w:rFonts w:ascii="Verdana" w:hAnsi="Verdana" w:cstheme="minorHAnsi"/>
          <w:color w:val="000000" w:themeColor="text1"/>
        </w:rPr>
        <w:t xml:space="preserve"> (2022) “Isolation of indole-3-acetic acid-producing Azospirillum brasilense from Vietnamese wet rice: co-immobilization of isolate and microalgae as a sustainable biorefinery” Journal of Biotechnology, 349, 12-20. [Accepted 14 March 2022, IF: 3.307(2020)]</w:t>
      </w:r>
    </w:p>
    <w:p w:rsidRPr="00D54878" w:rsidR="00D54878" w:rsidP="00D54878" w:rsidRDefault="00D54878" w14:paraId="1EC7154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u w:val="single"/>
        </w:rPr>
        <w:t>Hassan Karimi-Maleh*</w:t>
      </w:r>
      <w:r w:rsidRPr="00D54878">
        <w:rPr>
          <w:rFonts w:ascii="Verdana" w:hAnsi="Verdana" w:cstheme="minorHAnsi"/>
          <w:color w:val="000000" w:themeColor="text1"/>
        </w:rPr>
        <w:t xml:space="preserve">, </w:t>
      </w:r>
      <w:r w:rsidRPr="00D54878">
        <w:rPr>
          <w:rFonts w:ascii="Verdana" w:hAnsi="Verdana" w:cstheme="minorHAnsi"/>
          <w:color w:val="000000" w:themeColor="text1"/>
          <w:u w:val="single"/>
        </w:rPr>
        <w:t>Ceren Karaman*</w:t>
      </w:r>
      <w:r w:rsidRPr="00D54878">
        <w:rPr>
          <w:rFonts w:ascii="Verdana" w:hAnsi="Verdana" w:cstheme="minorHAnsi"/>
          <w:color w:val="000000" w:themeColor="text1"/>
        </w:rPr>
        <w:t xml:space="preserve">, Onur Karaman, Fatemeh Karimi, Yasser Vasseghian, Li Fu, Mehdi Baghayeri, Jalal Rouhi, P Senthil Kumar, </w:t>
      </w:r>
      <w:r w:rsidRPr="00D54878">
        <w:rPr>
          <w:rFonts w:ascii="Verdana" w:hAnsi="Verdana" w:cstheme="minorHAnsi"/>
          <w:b/>
          <w:bCs/>
          <w:color w:val="000000" w:themeColor="text1"/>
        </w:rPr>
        <w:t>Pau-Loke Show</w:t>
      </w:r>
      <w:r w:rsidRPr="00D54878">
        <w:rPr>
          <w:rFonts w:ascii="Verdana" w:hAnsi="Verdana" w:cstheme="minorHAnsi"/>
          <w:color w:val="000000" w:themeColor="text1"/>
        </w:rPr>
        <w:t>, Saravanan Rajendran, Afsaneh L Sanati, Ali Mirabi. (2022) “Nanochemistry approach for the fabrication of Fe and N co-decorated biomass-derived activated carbon frameworks: a promising oxygen reduction reaction electrocatalyst in neutral media” Journal of Nanostructure in Chemistry, 1-11. [Accepted 3 March 2022, IF: 6.391(2020)]</w:t>
      </w:r>
    </w:p>
    <w:p w:rsidRPr="00D54878" w:rsidR="00D54878" w:rsidP="00D54878" w:rsidRDefault="00D54878" w14:paraId="56873814"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u w:val="single"/>
        </w:rPr>
        <w:lastRenderedPageBreak/>
        <w:t>Heli Siti Halimatul Munawaroh*</w:t>
      </w:r>
      <w:r w:rsidRPr="00D54878">
        <w:rPr>
          <w:rFonts w:ascii="Verdana" w:hAnsi="Verdana" w:cstheme="minorHAnsi"/>
          <w:color w:val="000000" w:themeColor="text1"/>
        </w:rPr>
        <w:t xml:space="preserve">, Yayan Sunarya, Budiman Anwar, Enjang Priatna, Handi Risa, Apurav Krishna Koyande, </w:t>
      </w:r>
      <w:r w:rsidRPr="00D54878">
        <w:rPr>
          <w:rFonts w:ascii="Verdana" w:hAnsi="Verdana" w:cstheme="minorHAnsi"/>
          <w:b/>
          <w:bCs/>
          <w:color w:val="000000" w:themeColor="text1"/>
          <w:u w:val="single"/>
        </w:rPr>
        <w:t>Pau-Loke Show*</w:t>
      </w:r>
      <w:r w:rsidRPr="00D54878">
        <w:rPr>
          <w:rFonts w:ascii="Verdana" w:hAnsi="Verdana" w:cstheme="minorHAnsi"/>
          <w:color w:val="000000" w:themeColor="text1"/>
        </w:rPr>
        <w:t>. (2022) “Protoporphyrin Extracted from Biomass Waste as Sustainable Corrosion Inhibitors of T22 Carbon Steel in Acidic Environments” Sustainability, 14, 3622. [Accepted 16 March 2022, IF: 3.251(2020)]</w:t>
      </w:r>
    </w:p>
    <w:p w:rsidRPr="00D54878" w:rsidR="00D54878" w:rsidP="00D54878" w:rsidRDefault="00D54878" w14:paraId="1C7F2C7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rPr>
        <w:t xml:space="preserve">Sook Sin Chan, Sze Shin Low, Kit Wayne Chew, Tau Chuan Ling, Jörg Rinklebe, Joon Ching Juan, Eng Poh Ng, </w:t>
      </w:r>
      <w:r w:rsidRPr="00D54878">
        <w:rPr>
          <w:rFonts w:ascii="Verdana" w:hAnsi="Verdana" w:cstheme="minorHAnsi"/>
          <w:b/>
          <w:bCs/>
          <w:color w:val="000000" w:themeColor="text1"/>
          <w:u w:val="single"/>
        </w:rPr>
        <w:t>Pau Loke Show*</w:t>
      </w:r>
      <w:r w:rsidRPr="00D54878">
        <w:rPr>
          <w:rFonts w:ascii="Verdana" w:hAnsi="Verdana" w:cstheme="minorHAnsi"/>
          <w:color w:val="000000" w:themeColor="text1"/>
        </w:rPr>
        <w:t>. (2022) “Prospects and environmental sustainability of phyconanotechnology: A review on algae-mediated metal nanoparticles synthesis and mechanism” Environmental Research, 212, 113140.</w:t>
      </w:r>
      <w:r w:rsidRPr="00D54878">
        <w:rPr>
          <w:rFonts w:ascii="Verdana" w:hAnsi="Verdana" w:cstheme="minorHAnsi"/>
          <w:color w:val="000000" w:themeColor="text1"/>
        </w:rPr>
        <w:tab/>
      </w:r>
      <w:r w:rsidRPr="00D54878">
        <w:rPr>
          <w:rFonts w:ascii="Verdana" w:hAnsi="Verdana" w:cstheme="minorHAnsi"/>
          <w:color w:val="000000" w:themeColor="text1"/>
        </w:rPr>
        <w:t>[Accepted 16 March 2022, IF: 6.498(2020)]</w:t>
      </w:r>
    </w:p>
    <w:p w:rsidRPr="00D54878" w:rsidR="00D54878" w:rsidP="00D54878" w:rsidRDefault="00D54878" w14:paraId="55D9727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rPr>
        <w:t xml:space="preserve">Heli Siti Halimatul Munawaroh, Gun Gun Gumilar, Jerlita Dea Berliana, Siti Aisyah, Vidia Afina Nuraini, Andriati Ningrum, Eko Susanto, Larasati Martha, Isman Kurniawan, Nur Akmalia Hidayati, Apurav Krishna Koyande, </w:t>
      </w:r>
      <w:r w:rsidRPr="00D54878">
        <w:rPr>
          <w:rFonts w:ascii="Verdana" w:hAnsi="Verdana" w:cstheme="minorHAnsi"/>
          <w:b/>
          <w:bCs/>
          <w:color w:val="000000" w:themeColor="text1"/>
          <w:u w:val="single"/>
        </w:rPr>
        <w:t>Pau-Loke Show*</w:t>
      </w:r>
      <w:r w:rsidRPr="00D54878">
        <w:rPr>
          <w:rFonts w:ascii="Verdana" w:hAnsi="Verdana" w:cstheme="minorHAnsi"/>
          <w:color w:val="000000" w:themeColor="text1"/>
        </w:rPr>
        <w:t>. (2022) “In silico proteolysis and molecular interaction of tilapia (Oreochromis niloticus) skin collagen-derived peptides for environmental remediation” Environmental Research, 212, 113002.</w:t>
      </w:r>
      <w:r w:rsidRPr="00D54878">
        <w:rPr>
          <w:rFonts w:ascii="Verdana" w:hAnsi="Verdana" w:cstheme="minorHAnsi"/>
          <w:color w:val="000000" w:themeColor="text1"/>
        </w:rPr>
        <w:tab/>
      </w:r>
      <w:r w:rsidRPr="00D54878">
        <w:rPr>
          <w:rFonts w:ascii="Verdana" w:hAnsi="Verdana" w:cstheme="minorHAnsi"/>
          <w:color w:val="000000" w:themeColor="text1"/>
        </w:rPr>
        <w:t>[Accepted 20 February 2022, IF: 6.498(2020)]</w:t>
      </w:r>
    </w:p>
    <w:p w:rsidRPr="003D3999" w:rsidR="00D54878" w:rsidP="00D54878" w:rsidRDefault="00D54878" w14:paraId="120A64D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D54878">
        <w:rPr>
          <w:rFonts w:ascii="Verdana" w:hAnsi="Verdana" w:cstheme="minorHAnsi"/>
          <w:color w:val="000000" w:themeColor="text1"/>
        </w:rPr>
        <w:t xml:space="preserve">Hui Yi Leong, Xiao Qian Fu, </w:t>
      </w:r>
      <w:r w:rsidRPr="00D54878">
        <w:rPr>
          <w:rFonts w:ascii="Verdana" w:hAnsi="Verdana" w:cstheme="minorHAnsi"/>
          <w:b/>
          <w:bCs/>
          <w:color w:val="000000" w:themeColor="text1"/>
        </w:rPr>
        <w:t>Pau Loke Show</w:t>
      </w:r>
      <w:r w:rsidRPr="00D54878">
        <w:rPr>
          <w:rFonts w:ascii="Verdana" w:hAnsi="Verdana" w:cstheme="minorHAnsi"/>
          <w:color w:val="000000" w:themeColor="text1"/>
        </w:rPr>
        <w:t xml:space="preserve">, Shan Jing Yao, </w:t>
      </w:r>
      <w:r w:rsidRPr="00D54878">
        <w:rPr>
          <w:rFonts w:ascii="Verdana" w:hAnsi="Verdana" w:cstheme="minorHAnsi"/>
          <w:color w:val="000000" w:themeColor="text1"/>
          <w:u w:val="single"/>
        </w:rPr>
        <w:t>Dong Qiang Lin*</w:t>
      </w:r>
      <w:r w:rsidRPr="00D54878">
        <w:rPr>
          <w:rFonts w:ascii="Verdana" w:hAnsi="Verdana" w:cstheme="minorHAnsi"/>
          <w:color w:val="000000" w:themeColor="text1"/>
        </w:rPr>
        <w:t>. (2022) “Downstream processing of virus</w:t>
      </w:r>
      <w:r w:rsidRPr="00D54878">
        <w:rPr>
          <w:rFonts w:ascii="Cambria Math" w:hAnsi="Cambria Math" w:cs="Cambria Math"/>
          <w:color w:val="000000" w:themeColor="text1"/>
        </w:rPr>
        <w:t>‐</w:t>
      </w:r>
      <w:r w:rsidRPr="00D54878">
        <w:rPr>
          <w:rFonts w:ascii="Verdana" w:hAnsi="Verdana" w:cstheme="minorHAnsi"/>
          <w:color w:val="000000" w:themeColor="text1"/>
        </w:rPr>
        <w:t>like particles with aqueous two</w:t>
      </w:r>
      <w:r w:rsidRPr="00D54878">
        <w:rPr>
          <w:rFonts w:ascii="Cambria Math" w:hAnsi="Cambria Math" w:cs="Cambria Math"/>
          <w:color w:val="000000" w:themeColor="text1"/>
        </w:rPr>
        <w:t>‐</w:t>
      </w:r>
      <w:r w:rsidRPr="00D54878">
        <w:rPr>
          <w:rFonts w:ascii="Verdana" w:hAnsi="Verdana" w:cstheme="minorHAnsi"/>
          <w:color w:val="000000" w:themeColor="text1"/>
        </w:rPr>
        <w:t xml:space="preserve">phase systems: applications </w:t>
      </w:r>
      <w:r w:rsidRPr="003D3999">
        <w:rPr>
          <w:rFonts w:ascii="Verdana" w:hAnsi="Verdana" w:cstheme="minorHAnsi"/>
          <w:color w:val="000000" w:themeColor="text1"/>
        </w:rPr>
        <w:t>and challenges” Journal of Separation Science, 1-13.</w:t>
      </w:r>
      <w:r w:rsidRPr="003D3999">
        <w:rPr>
          <w:rFonts w:ascii="Verdana" w:hAnsi="Verdana" w:cstheme="minorHAnsi"/>
          <w:color w:val="000000" w:themeColor="text1"/>
        </w:rPr>
        <w:tab/>
      </w:r>
      <w:r w:rsidRPr="003D3999">
        <w:rPr>
          <w:rFonts w:ascii="Verdana" w:hAnsi="Verdana" w:cstheme="minorHAnsi"/>
          <w:color w:val="000000" w:themeColor="text1"/>
        </w:rPr>
        <w:t>[Accepted: 20 February 2022, IF: 3.645(2020)]</w:t>
      </w:r>
    </w:p>
    <w:p w:rsidRPr="003D3999" w:rsidR="00D54878" w:rsidP="00D54878" w:rsidRDefault="00D54878" w14:paraId="33CBDC8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u w:val="single"/>
        </w:rPr>
        <w:t>Kit Wayne Chew*</w:t>
      </w:r>
      <w:r w:rsidRPr="003D3999">
        <w:rPr>
          <w:rFonts w:ascii="Verdana" w:hAnsi="Verdana" w:cstheme="minorHAnsi"/>
          <w:color w:val="000000" w:themeColor="text1"/>
        </w:rPr>
        <w:t>,</w:t>
      </w:r>
      <w:r w:rsidRPr="003D3999">
        <w:rPr>
          <w:rFonts w:ascii="Verdana" w:hAnsi="Verdana" w:cstheme="minorHAnsi"/>
          <w:b/>
          <w:bCs/>
          <w:color w:val="000000" w:themeColor="text1"/>
          <w:u w:val="single"/>
        </w:rPr>
        <w:t xml:space="preserve"> Pau Loke Show*</w:t>
      </w:r>
      <w:r w:rsidRPr="003D3999">
        <w:rPr>
          <w:rFonts w:ascii="Verdana" w:hAnsi="Verdana" w:cstheme="minorHAnsi"/>
          <w:color w:val="000000" w:themeColor="text1"/>
        </w:rPr>
        <w:t>. (2022) “Adapting microalgae-based strategies for sustainable green cities” Biotechnology journal, 1-4. [Accepted 19 January 2022, IF: 4.677(2020)]</w:t>
      </w:r>
    </w:p>
    <w:p w:rsidRPr="003D3999" w:rsidR="00D54878" w:rsidP="00D54878" w:rsidRDefault="00D54878" w14:paraId="2ED919DD" w14:textId="7B4F5E2A">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Jie Yang, Tengqi Gao, Feng Ge, Hao Sun, Zihang Cui, Zhen Wei, Shujun Wang, </w:t>
      </w:r>
      <w:r w:rsidRPr="003D3999">
        <w:rPr>
          <w:rFonts w:ascii="Verdana" w:hAnsi="Verdana" w:cstheme="minorHAnsi"/>
          <w:b/>
          <w:bCs/>
          <w:color w:val="000000" w:themeColor="text1"/>
        </w:rPr>
        <w:t>Pau Loke Show</w:t>
      </w:r>
      <w:r w:rsidRPr="003D3999">
        <w:rPr>
          <w:rFonts w:ascii="Verdana" w:hAnsi="Verdana" w:cstheme="minorHAnsi"/>
          <w:color w:val="000000" w:themeColor="text1"/>
        </w:rPr>
        <w:t xml:space="preserve">, Yang Tao, </w:t>
      </w:r>
      <w:r w:rsidRPr="003D3999">
        <w:rPr>
          <w:rFonts w:ascii="Verdana" w:hAnsi="Verdana" w:cstheme="minorHAnsi"/>
          <w:color w:val="000000" w:themeColor="text1"/>
          <w:u w:val="single"/>
        </w:rPr>
        <w:t>Wenbin Wang*</w:t>
      </w:r>
      <w:r w:rsidRPr="003D3999">
        <w:rPr>
          <w:rFonts w:ascii="Verdana" w:hAnsi="Verdana" w:cstheme="minorHAnsi"/>
          <w:color w:val="000000" w:themeColor="text1"/>
        </w:rPr>
        <w:t>. (2022) “Porphyra yezoensis Sauces Fermented With Lactic Acid Bacteria: Fermentation Properties, Flavor Profile, and Evaluation of Antioxidant Capacity in vitro”</w:t>
      </w:r>
      <w:r w:rsidRPr="003D3999">
        <w:rPr>
          <w:rFonts w:ascii="Verdana" w:hAnsi="Verdana" w:cstheme="minorHAnsi"/>
          <w:color w:val="000000" w:themeColor="text1"/>
        </w:rPr>
        <w:tab/>
      </w:r>
      <w:r w:rsidRPr="003D3999">
        <w:rPr>
          <w:rFonts w:ascii="Verdana" w:hAnsi="Verdana" w:cstheme="minorHAnsi"/>
          <w:color w:val="000000" w:themeColor="text1"/>
        </w:rPr>
        <w:t>Frontiers in nutrition, 8, 810460. [Accepted: 20 December 2021, IF: 6.576(2020)]</w:t>
      </w:r>
    </w:p>
    <w:p w:rsidRPr="003D3999" w:rsidR="003D3999" w:rsidP="003D3999" w:rsidRDefault="003D3999" w14:paraId="6720737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Shir Reen Chia, </w:t>
      </w:r>
      <w:r w:rsidRPr="003D3999">
        <w:rPr>
          <w:rFonts w:ascii="Verdana" w:hAnsi="Verdana" w:cstheme="minorHAnsi"/>
          <w:color w:val="000000" w:themeColor="text1"/>
          <w:u w:val="single"/>
        </w:rPr>
        <w:t>Mushtaq Ahmad*</w:t>
      </w:r>
      <w:r w:rsidRPr="003D3999">
        <w:rPr>
          <w:rFonts w:ascii="Verdana" w:hAnsi="Verdana" w:cstheme="minorHAnsi"/>
          <w:color w:val="000000" w:themeColor="text1"/>
        </w:rPr>
        <w:t xml:space="preserve">, Shazia Sultana, Muhammad Zafar, Saira Asif, Awais Bokhari, Saifuddin Nomanbhay, Muhammad Mubashir, Kuan Shiong Khoo, </w:t>
      </w:r>
      <w:r w:rsidRPr="003D3999">
        <w:rPr>
          <w:rFonts w:ascii="Verdana" w:hAnsi="Verdana" w:cstheme="minorHAnsi"/>
          <w:b/>
          <w:bCs/>
          <w:color w:val="000000" w:themeColor="text1"/>
          <w:u w:val="single"/>
        </w:rPr>
        <w:t>Pau Loke Show*</w:t>
      </w:r>
      <w:r w:rsidRPr="003D3999">
        <w:rPr>
          <w:rFonts w:ascii="Verdana" w:hAnsi="Verdana" w:cstheme="minorHAnsi"/>
          <w:b/>
          <w:bCs/>
          <w:color w:val="000000" w:themeColor="text1"/>
        </w:rPr>
        <w:t>.</w:t>
      </w:r>
      <w:r w:rsidRPr="003D3999">
        <w:rPr>
          <w:rFonts w:ascii="Verdana" w:hAnsi="Verdana" w:cstheme="minorHAnsi"/>
          <w:color w:val="000000" w:themeColor="text1"/>
        </w:rPr>
        <w:t xml:space="preserve"> (2022) “Green synthesis of biodiesel from Citrus medica seed oil using green nanoparticles of copper oxide”</w:t>
      </w:r>
      <w:r w:rsidRPr="003D3999">
        <w:rPr>
          <w:rFonts w:ascii="Verdana" w:hAnsi="Verdana" w:cstheme="minorHAnsi"/>
          <w:color w:val="000000" w:themeColor="text1"/>
        </w:rPr>
        <w:tab/>
      </w:r>
      <w:r w:rsidRPr="003D3999">
        <w:rPr>
          <w:rFonts w:ascii="Verdana" w:hAnsi="Verdana" w:cstheme="minorHAnsi"/>
          <w:color w:val="000000" w:themeColor="text1"/>
        </w:rPr>
        <w:t>Fuel, 323, 124285. [Accepted 18 April 2022, IF: 6.609(2020)]</w:t>
      </w:r>
    </w:p>
    <w:p w:rsidRPr="003D3999" w:rsidR="003D3999" w:rsidP="003D3999" w:rsidRDefault="003D3999" w14:paraId="62FB980A"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Uganeeswary Suparmaniam, Nagoor Basha Shaik, </w:t>
      </w:r>
      <w:r w:rsidRPr="003D3999">
        <w:rPr>
          <w:rFonts w:ascii="Verdana" w:hAnsi="Verdana" w:cstheme="minorHAnsi"/>
          <w:color w:val="000000" w:themeColor="text1"/>
          <w:u w:val="single"/>
        </w:rPr>
        <w:t>Man Kee Lam*</w:t>
      </w:r>
      <w:r w:rsidRPr="003D3999">
        <w:rPr>
          <w:rFonts w:ascii="Verdana" w:hAnsi="Verdana" w:cstheme="minorHAnsi"/>
          <w:color w:val="000000" w:themeColor="text1"/>
        </w:rPr>
        <w:t xml:space="preserve">, Jun Wei Lim, Yoshimitsu Uemura, Siew Hoong Shuit, </w:t>
      </w:r>
      <w:r w:rsidRPr="003D3999">
        <w:rPr>
          <w:rFonts w:ascii="Verdana" w:hAnsi="Verdana" w:cstheme="minorHAnsi"/>
          <w:b/>
          <w:bCs/>
          <w:color w:val="000000" w:themeColor="text1"/>
        </w:rPr>
        <w:t>Pau Loke Show</w:t>
      </w:r>
      <w:r w:rsidRPr="003D3999">
        <w:rPr>
          <w:rFonts w:ascii="Verdana" w:hAnsi="Verdana" w:cstheme="minorHAnsi"/>
          <w:color w:val="000000" w:themeColor="text1"/>
        </w:rPr>
        <w:t>, Inn Shi Tan, Keat Teong Lee. (2022) “Valorization of fish bone waste as novel bioflocculant for rapid microalgae harvesting: Experimental evaluation and modelling using back propagation artificial neural network” Journal of Water Process Engineering, 47, 102808. [Accepted 17 April 2022, IF: 5.485(2020)]</w:t>
      </w:r>
    </w:p>
    <w:p w:rsidRPr="003D3999" w:rsidR="003D3999" w:rsidP="003D3999" w:rsidRDefault="003D3999" w14:paraId="6904ADB8"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Kit Wayne Chew, Aydin Berenjian, </w:t>
      </w:r>
      <w:r w:rsidRPr="003D3999">
        <w:rPr>
          <w:rFonts w:ascii="Verdana" w:hAnsi="Verdana" w:cstheme="minorHAnsi"/>
          <w:b/>
          <w:bCs/>
          <w:color w:val="000000" w:themeColor="text1"/>
          <w:u w:val="single"/>
        </w:rPr>
        <w:t>Pau Loke Show*</w:t>
      </w:r>
      <w:r w:rsidRPr="003D3999">
        <w:rPr>
          <w:rFonts w:ascii="Verdana" w:hAnsi="Verdana" w:cstheme="minorHAnsi"/>
          <w:color w:val="000000" w:themeColor="text1"/>
        </w:rPr>
        <w:t>.(2022) “New Processes: Working towards a Sustainable Society” Processes, 10, 869. [Accepted 26 April 2022, IF:2.847(2020)]</w:t>
      </w:r>
    </w:p>
    <w:p w:rsidRPr="003D3999" w:rsidR="003D3999" w:rsidP="003D3999" w:rsidRDefault="003D3999" w14:paraId="73894FD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Nahid Morad, Seyedeh-Masoumeh Taghizadeh, Nahal Hadi, Ali Ghanbariasad, Aydin Berenjian, Kuan Shiong Khoo, Sunita Varjani, </w:t>
      </w:r>
      <w:r w:rsidRPr="003D3999">
        <w:rPr>
          <w:rFonts w:ascii="Verdana" w:hAnsi="Verdana" w:cstheme="minorHAnsi"/>
          <w:b/>
          <w:bCs/>
          <w:color w:val="000000" w:themeColor="text1"/>
          <w:u w:val="single"/>
        </w:rPr>
        <w:t>Pau Loke Show*</w:t>
      </w:r>
      <w:r w:rsidRPr="003D3999">
        <w:rPr>
          <w:rFonts w:ascii="Verdana" w:hAnsi="Verdana" w:cstheme="minorHAnsi"/>
          <w:color w:val="000000" w:themeColor="text1"/>
        </w:rPr>
        <w:t xml:space="preserve">, </w:t>
      </w:r>
      <w:r w:rsidRPr="003D3999">
        <w:rPr>
          <w:rFonts w:ascii="Verdana" w:hAnsi="Verdana" w:cstheme="minorHAnsi"/>
          <w:color w:val="000000" w:themeColor="text1"/>
          <w:u w:val="single"/>
        </w:rPr>
        <w:t>Alireza Ebrahiminezhad*</w:t>
      </w:r>
      <w:r w:rsidRPr="003D3999">
        <w:rPr>
          <w:rFonts w:ascii="Verdana" w:hAnsi="Verdana" w:cstheme="minorHAnsi"/>
          <w:color w:val="000000" w:themeColor="text1"/>
        </w:rPr>
        <w:t>.(2022) “Synthesis of mesoporous antimicrobial herbal nanomaterial-carrier for silver nanoparticles and antimicrobial sensing” Food and Chemical Toxicology, 113077. [Accepted 23 April 2022, IF: 6.025(2020)]</w:t>
      </w:r>
    </w:p>
    <w:p w:rsidRPr="003D3999" w:rsidR="003D3999" w:rsidP="003D3999" w:rsidRDefault="003D3999" w14:paraId="75CA0AA8"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Komal Rizwan, </w:t>
      </w:r>
      <w:r w:rsidRPr="003D3999">
        <w:rPr>
          <w:rFonts w:ascii="Verdana" w:hAnsi="Verdana" w:cstheme="minorHAnsi"/>
          <w:color w:val="000000" w:themeColor="text1"/>
          <w:u w:val="single"/>
        </w:rPr>
        <w:t>Muhammad Bilal*</w:t>
      </w:r>
      <w:r w:rsidRPr="003D3999">
        <w:rPr>
          <w:rFonts w:ascii="Verdana" w:hAnsi="Verdana" w:cstheme="minorHAnsi"/>
          <w:color w:val="000000" w:themeColor="text1"/>
        </w:rPr>
        <w:t xml:space="preserve">, Yassine Slimani, </w:t>
      </w:r>
      <w:r w:rsidRPr="003D3999">
        <w:rPr>
          <w:rFonts w:ascii="Verdana" w:hAnsi="Verdana" w:cstheme="minorHAnsi"/>
          <w:b/>
          <w:bCs/>
          <w:color w:val="000000" w:themeColor="text1"/>
        </w:rPr>
        <w:t>Pau Loke Show</w:t>
      </w:r>
      <w:r w:rsidRPr="003D3999">
        <w:rPr>
          <w:rFonts w:ascii="Verdana" w:hAnsi="Verdana" w:cstheme="minorHAnsi"/>
          <w:color w:val="000000" w:themeColor="text1"/>
        </w:rPr>
        <w:t xml:space="preserve">, Sami Rtimi, Arpita Roy, </w:t>
      </w:r>
      <w:r w:rsidRPr="003D3999">
        <w:rPr>
          <w:rFonts w:ascii="Verdana" w:hAnsi="Verdana" w:cstheme="minorHAnsi"/>
          <w:color w:val="000000" w:themeColor="text1"/>
          <w:u w:val="single"/>
        </w:rPr>
        <w:t>Hafiz MN Iqbal*</w:t>
      </w:r>
      <w:r w:rsidRPr="003D3999">
        <w:rPr>
          <w:rFonts w:ascii="Verdana" w:hAnsi="Verdana" w:cstheme="minorHAnsi"/>
          <w:color w:val="000000" w:themeColor="text1"/>
        </w:rPr>
        <w:t>.(2022) “Hydrogen-based sono-hybrid catalytic degradation and mitigation of industrially-originated dye-based pollutants” International Journal of Hydrogen Energy. [Accepted 20 March 2022, IF: 5.816(2020)]</w:t>
      </w:r>
    </w:p>
    <w:p w:rsidRPr="003D3999" w:rsidR="003D3999" w:rsidP="003D3999" w:rsidRDefault="003D3999" w14:paraId="6307B78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lastRenderedPageBreak/>
        <w:t xml:space="preserve">Jialin Fu, </w:t>
      </w:r>
      <w:r w:rsidRPr="003D3999">
        <w:rPr>
          <w:rFonts w:ascii="Verdana" w:hAnsi="Verdana" w:cstheme="minorHAnsi"/>
          <w:color w:val="000000" w:themeColor="text1"/>
          <w:u w:val="single"/>
        </w:rPr>
        <w:t>Choe Peng Leo*</w:t>
      </w:r>
      <w:r w:rsidRPr="003D3999">
        <w:rPr>
          <w:rFonts w:ascii="Verdana" w:hAnsi="Verdana" w:cstheme="minorHAnsi"/>
          <w:color w:val="000000" w:themeColor="text1"/>
        </w:rPr>
        <w:t xml:space="preserve">, </w:t>
      </w:r>
      <w:r w:rsidRPr="003D3999">
        <w:rPr>
          <w:rFonts w:ascii="Verdana" w:hAnsi="Verdana" w:cstheme="minorHAnsi"/>
          <w:b/>
          <w:bCs/>
          <w:color w:val="000000" w:themeColor="text1"/>
        </w:rPr>
        <w:t>Pau Loke Show</w:t>
      </w:r>
      <w:r w:rsidRPr="003D3999">
        <w:rPr>
          <w:rFonts w:ascii="Verdana" w:hAnsi="Verdana" w:cstheme="minorHAnsi"/>
          <w:color w:val="000000" w:themeColor="text1"/>
        </w:rPr>
        <w:t>.(2022) “Recent advances in the synthesis and applications of pH-responsive CaCO3” Biochemical Engineering Journal, 108446. [Accepted 21 April 2022, IF: 3.978(2020)]</w:t>
      </w:r>
    </w:p>
    <w:p w:rsidRPr="003D3999" w:rsidR="003D3999" w:rsidP="003D3999" w:rsidRDefault="003D3999" w14:paraId="3A19AB6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Cham Q Pham, Tan Ji Siang, Ponnusamy Senthil Kumar, Zainal Ahmad, Leilei Xiao, Mahadi B Bahari, Anh Ngoc T Cao, Natarajan Rajamohan, Amjad Saleh Qazaq, Amit Kumar, </w:t>
      </w:r>
      <w:r w:rsidRPr="003D3999">
        <w:rPr>
          <w:rFonts w:ascii="Verdana" w:hAnsi="Verdana" w:cstheme="minorHAnsi"/>
          <w:b/>
          <w:bCs/>
          <w:color w:val="000000" w:themeColor="text1"/>
        </w:rPr>
        <w:t>Pau Loke Show</w:t>
      </w:r>
      <w:r w:rsidRPr="003D3999">
        <w:rPr>
          <w:rFonts w:ascii="Verdana" w:hAnsi="Verdana" w:cstheme="minorHAnsi"/>
          <w:color w:val="000000" w:themeColor="text1"/>
        </w:rPr>
        <w:t xml:space="preserve">, </w:t>
      </w:r>
      <w:r w:rsidRPr="003D3999">
        <w:rPr>
          <w:rFonts w:ascii="Verdana" w:hAnsi="Verdana" w:cstheme="minorHAnsi"/>
          <w:color w:val="000000" w:themeColor="text1"/>
          <w:u w:val="single"/>
        </w:rPr>
        <w:t>Dai-Viet N Vo</w:t>
      </w:r>
      <w:r w:rsidRPr="003D3999">
        <w:rPr>
          <w:rFonts w:ascii="Verdana" w:hAnsi="Verdana" w:cstheme="minorHAnsi"/>
          <w:color w:val="000000" w:themeColor="text1"/>
        </w:rPr>
        <w:t>*. (2022) “Production of hydrogen and value-added carbon materials by catalytic methane decomposition: a review” Environmental Chemistry Letters, 1-21. [Accepted 1 April 2022, IF: 9.027(2020)]</w:t>
      </w:r>
    </w:p>
    <w:p w:rsidRPr="003D3999" w:rsidR="003D3999" w:rsidP="003D3999" w:rsidRDefault="003D3999" w14:paraId="05D1B968"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u w:val="single"/>
        </w:rPr>
        <w:t>Shir Reen Chia*</w:t>
      </w:r>
      <w:r w:rsidRPr="003D3999">
        <w:rPr>
          <w:rFonts w:ascii="Verdana" w:hAnsi="Verdana" w:cstheme="minorHAnsi"/>
          <w:color w:val="000000" w:themeColor="text1"/>
        </w:rPr>
        <w:t xml:space="preserve">, </w:t>
      </w:r>
      <w:r w:rsidRPr="003D3999">
        <w:rPr>
          <w:rFonts w:ascii="Verdana" w:hAnsi="Verdana" w:cstheme="minorHAnsi"/>
          <w:color w:val="000000" w:themeColor="text1"/>
          <w:u w:val="single"/>
        </w:rPr>
        <w:t>Saifuddin Nomanbhay*</w:t>
      </w:r>
      <w:r w:rsidRPr="003D3999">
        <w:rPr>
          <w:rFonts w:ascii="Verdana" w:hAnsi="Verdana" w:cstheme="minorHAnsi"/>
          <w:color w:val="000000" w:themeColor="text1"/>
        </w:rPr>
        <w:t xml:space="preserve">, Kit Wayne Chew, </w:t>
      </w:r>
      <w:r w:rsidRPr="003D3999">
        <w:rPr>
          <w:rFonts w:ascii="Verdana" w:hAnsi="Verdana" w:cstheme="minorHAnsi"/>
          <w:b/>
          <w:bCs/>
          <w:color w:val="000000" w:themeColor="text1"/>
        </w:rPr>
        <w:t>Pau Loke Show</w:t>
      </w:r>
      <w:r w:rsidRPr="003D3999">
        <w:rPr>
          <w:rFonts w:ascii="Verdana" w:hAnsi="Verdana" w:cstheme="minorHAnsi"/>
          <w:color w:val="000000" w:themeColor="text1"/>
        </w:rPr>
        <w:t>, Jassinnee Milano, Abd Halim Shamsuddin. (2022)</w:t>
      </w:r>
      <w:r w:rsidRPr="003D3999">
        <w:rPr>
          <w:rFonts w:ascii="Verdana" w:hAnsi="Verdana" w:cstheme="minorHAnsi"/>
          <w:color w:val="000000" w:themeColor="text1"/>
        </w:rPr>
        <w:tab/>
      </w:r>
      <w:r w:rsidRPr="003D3999">
        <w:rPr>
          <w:rFonts w:ascii="Verdana" w:hAnsi="Verdana" w:cstheme="minorHAnsi"/>
          <w:color w:val="000000" w:themeColor="text1"/>
        </w:rPr>
        <w:t>“Indigenous Materials as Catalyst Supports for Renewable Diesel Production in Malaysia”</w:t>
      </w:r>
      <w:r w:rsidRPr="003D3999">
        <w:rPr>
          <w:rFonts w:ascii="Verdana" w:hAnsi="Verdana" w:cstheme="minorHAnsi"/>
          <w:color w:val="000000" w:themeColor="text1"/>
        </w:rPr>
        <w:tab/>
      </w:r>
      <w:r w:rsidRPr="003D3999">
        <w:rPr>
          <w:rFonts w:ascii="Verdana" w:hAnsi="Verdana" w:cstheme="minorHAnsi"/>
          <w:color w:val="000000" w:themeColor="text1"/>
        </w:rPr>
        <w:t>Energies, 15, 2835. [Accepted 29 March 2022, IF: 3.004(2020)]</w:t>
      </w:r>
    </w:p>
    <w:p w:rsidRPr="003D3999" w:rsidR="003D3999" w:rsidP="003D3999" w:rsidRDefault="003D3999" w14:paraId="59C2919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Muhammad Zain Siddiqui, Mahshab Sheraz, Umair Ali Toor, Ali Anus, Abid Mahmood, Muhammad Haseeb, </w:t>
      </w:r>
      <w:r w:rsidRPr="003D3999">
        <w:rPr>
          <w:rFonts w:ascii="Verdana" w:hAnsi="Verdana" w:cstheme="minorHAnsi"/>
          <w:color w:val="000000" w:themeColor="text1"/>
          <w:u w:val="single"/>
        </w:rPr>
        <w:t>Muhammad Ibrahim*</w:t>
      </w:r>
      <w:r w:rsidRPr="003D3999">
        <w:rPr>
          <w:rFonts w:ascii="Verdana" w:hAnsi="Verdana" w:cstheme="minorHAnsi"/>
          <w:color w:val="000000" w:themeColor="text1"/>
        </w:rPr>
        <w:t xml:space="preserve">, </w:t>
      </w:r>
      <w:r w:rsidRPr="003D3999">
        <w:rPr>
          <w:rFonts w:ascii="Verdana" w:hAnsi="Verdana" w:cstheme="minorHAnsi"/>
          <w:color w:val="000000" w:themeColor="text1"/>
          <w:u w:val="single"/>
        </w:rPr>
        <w:t>Kuan Shiong Khoo*</w:t>
      </w:r>
      <w:r w:rsidRPr="003D3999">
        <w:rPr>
          <w:rFonts w:ascii="Verdana" w:hAnsi="Verdana" w:cstheme="minorHAnsi"/>
          <w:color w:val="000000" w:themeColor="text1"/>
        </w:rPr>
        <w:t xml:space="preserve">, Vishno Vardhan Devadas, </w:t>
      </w:r>
      <w:r w:rsidRPr="003D3999">
        <w:rPr>
          <w:rFonts w:ascii="Verdana" w:hAnsi="Verdana" w:cstheme="minorHAnsi"/>
          <w:color w:val="000000" w:themeColor="text1"/>
          <w:u w:val="single"/>
        </w:rPr>
        <w:t>Muhammad Mubashir*</w:t>
      </w:r>
      <w:r w:rsidRPr="003D3999">
        <w:rPr>
          <w:rFonts w:ascii="Verdana" w:hAnsi="Verdana" w:cstheme="minorHAnsi"/>
          <w:color w:val="000000" w:themeColor="text1"/>
        </w:rPr>
        <w:t xml:space="preserve">, Sami Ullah, </w:t>
      </w:r>
      <w:r w:rsidRPr="003D3999">
        <w:rPr>
          <w:rFonts w:ascii="Verdana" w:hAnsi="Verdana" w:cstheme="minorHAnsi"/>
          <w:b/>
          <w:bCs/>
          <w:color w:val="000000" w:themeColor="text1"/>
          <w:u w:val="single"/>
        </w:rPr>
        <w:t>Pau Loke Show*</w:t>
      </w:r>
      <w:r w:rsidRPr="003D3999">
        <w:rPr>
          <w:rFonts w:ascii="Verdana" w:hAnsi="Verdana" w:cstheme="minorHAnsi"/>
          <w:color w:val="000000" w:themeColor="text1"/>
        </w:rPr>
        <w:t>.(2022) “Recent approaches on the optimization of biomass gasification process parameters for product H2 and syngas ratio: a review” Environment, Development and Sustainability, 1-29. [Accepted 7 March 2022]</w:t>
      </w:r>
    </w:p>
    <w:p w:rsidRPr="003D3999" w:rsidR="003D3999" w:rsidP="003D3999" w:rsidRDefault="003D3999" w14:paraId="18581A4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u w:val="single"/>
        </w:rPr>
        <w:t>JianSong Gan*</w:t>
      </w:r>
      <w:r w:rsidRPr="003D3999">
        <w:rPr>
          <w:rFonts w:ascii="Verdana" w:hAnsi="Verdana" w:cstheme="minorHAnsi"/>
          <w:color w:val="000000" w:themeColor="text1"/>
        </w:rPr>
        <w:t xml:space="preserve">, Hafiz Iqbal, </w:t>
      </w:r>
      <w:r w:rsidRPr="003D3999">
        <w:rPr>
          <w:rFonts w:ascii="Verdana" w:hAnsi="Verdana" w:cstheme="minorHAnsi"/>
          <w:b/>
          <w:bCs/>
          <w:color w:val="000000" w:themeColor="text1"/>
        </w:rPr>
        <w:t>Pau Loke Show</w:t>
      </w:r>
      <w:r w:rsidRPr="003D3999">
        <w:rPr>
          <w:rFonts w:ascii="Verdana" w:hAnsi="Verdana" w:cstheme="minorHAnsi"/>
          <w:color w:val="000000" w:themeColor="text1"/>
        </w:rPr>
        <w:t xml:space="preserve">, Abbas Rahdar, </w:t>
      </w:r>
      <w:r w:rsidRPr="003D3999">
        <w:rPr>
          <w:rFonts w:ascii="Verdana" w:hAnsi="Verdana" w:cstheme="minorHAnsi"/>
          <w:color w:val="000000" w:themeColor="text1"/>
          <w:u w:val="single"/>
        </w:rPr>
        <w:t>Muhammad Bilal*</w:t>
      </w:r>
      <w:r w:rsidRPr="003D3999">
        <w:rPr>
          <w:rFonts w:ascii="Verdana" w:hAnsi="Verdana" w:cstheme="minorHAnsi"/>
          <w:color w:val="000000" w:themeColor="text1"/>
        </w:rPr>
        <w:t>.(2022) “Upgrading recalcitrant lignocellulosic biomass hydrolysis by immobilized cellulolytic enzyme–based nanobiocatalytic systems: a review” Biomass Conversion and Biorefinery, 1-25. [Accepted 26 March 2022, IF: 4.987(2020)]</w:t>
      </w:r>
    </w:p>
    <w:p w:rsidRPr="003D3999" w:rsidR="003D3999" w:rsidP="003D3999" w:rsidRDefault="003D3999" w14:paraId="06F5207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u w:val="single"/>
        </w:rPr>
        <w:t>Hassan Karimi-Maleh*</w:t>
      </w:r>
      <w:r w:rsidRPr="003D3999">
        <w:rPr>
          <w:rFonts w:ascii="Verdana" w:hAnsi="Verdana" w:cstheme="minorHAnsi"/>
          <w:color w:val="000000" w:themeColor="text1"/>
        </w:rPr>
        <w:t xml:space="preserve">, </w:t>
      </w:r>
      <w:r w:rsidRPr="003D3999">
        <w:rPr>
          <w:rFonts w:ascii="Verdana" w:hAnsi="Verdana" w:cstheme="minorHAnsi"/>
          <w:color w:val="000000" w:themeColor="text1"/>
          <w:u w:val="single"/>
        </w:rPr>
        <w:t>Hadi Beitollahi*</w:t>
      </w:r>
      <w:r w:rsidRPr="003D3999">
        <w:rPr>
          <w:rFonts w:ascii="Verdana" w:hAnsi="Verdana" w:cstheme="minorHAnsi"/>
          <w:color w:val="000000" w:themeColor="text1"/>
        </w:rPr>
        <w:t xml:space="preserve">, </w:t>
      </w:r>
      <w:r w:rsidRPr="003D3999">
        <w:rPr>
          <w:rFonts w:ascii="Verdana" w:hAnsi="Verdana" w:cstheme="minorHAnsi"/>
          <w:color w:val="000000" w:themeColor="text1"/>
          <w:u w:val="single"/>
        </w:rPr>
        <w:t>P Senthil Kumar*</w:t>
      </w:r>
      <w:r w:rsidRPr="003D3999">
        <w:rPr>
          <w:rFonts w:ascii="Verdana" w:hAnsi="Verdana" w:cstheme="minorHAnsi"/>
          <w:color w:val="000000" w:themeColor="text1"/>
        </w:rPr>
        <w:t xml:space="preserve">, Somayeh Tajik, Peyman Mohammadzadeh Jahani, </w:t>
      </w:r>
      <w:r w:rsidRPr="003D3999">
        <w:rPr>
          <w:rFonts w:ascii="Verdana" w:hAnsi="Verdana" w:cstheme="minorHAnsi"/>
          <w:color w:val="000000" w:themeColor="text1"/>
          <w:u w:val="single"/>
        </w:rPr>
        <w:t>Fatemeh Karimi*</w:t>
      </w:r>
      <w:r w:rsidRPr="003D3999">
        <w:rPr>
          <w:rFonts w:ascii="Verdana" w:hAnsi="Verdana" w:cstheme="minorHAnsi"/>
          <w:color w:val="000000" w:themeColor="text1"/>
        </w:rPr>
        <w:t xml:space="preserve">, Ceren Karaman, Yasser Vasseghian, Mehdi Baghayeri, Jalal Rouhi, </w:t>
      </w:r>
      <w:r w:rsidRPr="003D3999">
        <w:rPr>
          <w:rFonts w:ascii="Verdana" w:hAnsi="Verdana" w:cstheme="minorHAnsi"/>
          <w:b/>
          <w:bCs/>
          <w:color w:val="000000" w:themeColor="text1"/>
        </w:rPr>
        <w:t>Pau-Loke Show</w:t>
      </w:r>
      <w:r w:rsidRPr="003D3999">
        <w:rPr>
          <w:rFonts w:ascii="Verdana" w:hAnsi="Verdana" w:cstheme="minorHAnsi"/>
          <w:color w:val="000000" w:themeColor="text1"/>
        </w:rPr>
        <w:t>, Saravanan Rajendran, Li Fu, Najmeh Zare.(2022) “Recent advances in carbon nanomaterials-based electrochemical sensors for food azo dyes detection Food and Chemical Toxicology, 112961. [Accepted 22 March 2022, IF: 6.025(2020)]</w:t>
      </w:r>
    </w:p>
    <w:p w:rsidRPr="00E26D3C" w:rsidR="003D3999" w:rsidP="003D3999" w:rsidRDefault="003D3999" w14:paraId="2EDC66D2" w14:textId="5B04529E">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3D3999">
        <w:rPr>
          <w:rFonts w:ascii="Verdana" w:hAnsi="Verdana" w:cstheme="minorHAnsi"/>
          <w:color w:val="000000" w:themeColor="text1"/>
        </w:rPr>
        <w:t xml:space="preserve">Raj Kumar Oruganti, Keerthi Katam, </w:t>
      </w:r>
      <w:r w:rsidRPr="003D3999">
        <w:rPr>
          <w:rFonts w:ascii="Verdana" w:hAnsi="Verdana" w:cstheme="minorHAnsi"/>
          <w:b/>
          <w:bCs/>
          <w:color w:val="000000" w:themeColor="text1"/>
        </w:rPr>
        <w:t>Pau Loke Show</w:t>
      </w:r>
      <w:r w:rsidRPr="003D3999">
        <w:rPr>
          <w:rFonts w:ascii="Verdana" w:hAnsi="Verdana" w:cstheme="minorHAnsi"/>
          <w:color w:val="000000" w:themeColor="text1"/>
        </w:rPr>
        <w:t xml:space="preserve">, Venkataramana Gadhamshetty, Venkata Krishna Kumar Upadhyayula, </w:t>
      </w:r>
      <w:r w:rsidRPr="003D3999">
        <w:rPr>
          <w:rFonts w:ascii="Verdana" w:hAnsi="Verdana" w:cstheme="minorHAnsi"/>
          <w:color w:val="000000" w:themeColor="text1"/>
          <w:u w:val="single"/>
        </w:rPr>
        <w:t>Debraj Bhattacharyya*</w:t>
      </w:r>
      <w:r w:rsidRPr="003D3999">
        <w:rPr>
          <w:rFonts w:ascii="Verdana" w:hAnsi="Verdana" w:cstheme="minorHAnsi"/>
          <w:color w:val="000000" w:themeColor="text1"/>
        </w:rPr>
        <w:t xml:space="preserve">.(2022) “A comprehensive review on the use of algal-bacterial systems for wastewater treatment with emphasis on nutrient and micropollutant removal” Bioengineered, 13, 10412-10453. [Accepted 17 March 2022, IF: </w:t>
      </w:r>
      <w:r w:rsidRPr="00E26D3C">
        <w:rPr>
          <w:rFonts w:ascii="Verdana" w:hAnsi="Verdana" w:cstheme="minorHAnsi"/>
          <w:color w:val="000000" w:themeColor="text1"/>
        </w:rPr>
        <w:t>3.269(2020)]</w:t>
      </w:r>
    </w:p>
    <w:p w:rsidRPr="00E26D3C" w:rsidR="00E26D3C" w:rsidP="00E26D3C" w:rsidRDefault="00E26D3C" w14:paraId="4B82DD0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E26D3C">
        <w:rPr>
          <w:rFonts w:ascii="Verdana" w:hAnsi="Verdana" w:cstheme="minorHAnsi"/>
          <w:color w:val="000000" w:themeColor="text1"/>
        </w:rPr>
        <w:t xml:space="preserve">Congyu Zhang, Fanghua Li, </w:t>
      </w:r>
      <w:r w:rsidRPr="00E26D3C">
        <w:rPr>
          <w:rFonts w:ascii="Verdana" w:hAnsi="Verdana" w:cstheme="minorHAnsi"/>
          <w:color w:val="000000" w:themeColor="text1"/>
          <w:u w:val="single"/>
        </w:rPr>
        <w:t>Shih-Hsin Ho*</w:t>
      </w:r>
      <w:r w:rsidRPr="00E26D3C">
        <w:rPr>
          <w:rFonts w:ascii="Verdana" w:hAnsi="Verdana" w:cstheme="minorHAnsi"/>
          <w:color w:val="000000" w:themeColor="text1"/>
        </w:rPr>
        <w:t xml:space="preserve">, </w:t>
      </w:r>
      <w:r w:rsidRPr="00E26D3C">
        <w:rPr>
          <w:rFonts w:ascii="Verdana" w:hAnsi="Verdana" w:cstheme="minorHAnsi"/>
          <w:color w:val="000000" w:themeColor="text1"/>
          <w:u w:val="single"/>
        </w:rPr>
        <w:t>Wei-Hsin Chen*</w:t>
      </w:r>
      <w:r w:rsidRPr="00E26D3C">
        <w:rPr>
          <w:rFonts w:ascii="Verdana" w:hAnsi="Verdana" w:cstheme="minorHAnsi"/>
          <w:color w:val="000000" w:themeColor="text1"/>
        </w:rPr>
        <w:t xml:space="preserve">, Duleeka Sandamali Gunarathne, </w:t>
      </w:r>
      <w:r w:rsidRPr="00E26D3C">
        <w:rPr>
          <w:rFonts w:ascii="Verdana" w:hAnsi="Verdana" w:cstheme="minorHAnsi"/>
          <w:b/>
          <w:bCs/>
          <w:color w:val="000000" w:themeColor="text1"/>
        </w:rPr>
        <w:t>Pau Loke Show</w:t>
      </w:r>
      <w:r w:rsidRPr="00E26D3C">
        <w:rPr>
          <w:rFonts w:ascii="Verdana" w:hAnsi="Verdana" w:cstheme="minorHAnsi"/>
          <w:color w:val="000000" w:themeColor="text1"/>
        </w:rPr>
        <w:t>. (2022) “Oxidative torrefaction of microalga Nannochloropsis Oceanica activated by potassium carbonate for solid biofuel production” Environmental Research, 212, 113389</w:t>
      </w:r>
      <w:r w:rsidRPr="00E26D3C">
        <w:rPr>
          <w:rFonts w:ascii="Verdana" w:hAnsi="Verdana" w:cstheme="minorHAnsi"/>
          <w:color w:val="000000" w:themeColor="text1"/>
        </w:rPr>
        <w:tab/>
      </w:r>
      <w:r w:rsidRPr="00E26D3C">
        <w:rPr>
          <w:rFonts w:ascii="Verdana" w:hAnsi="Verdana" w:cstheme="minorHAnsi"/>
          <w:color w:val="000000" w:themeColor="text1"/>
        </w:rPr>
        <w:t>. [Accepted 27 April 2022, IF: 6.498(2020)]</w:t>
      </w:r>
    </w:p>
    <w:p w:rsidRPr="00E26D3C" w:rsidR="00E26D3C" w:rsidP="00E26D3C" w:rsidRDefault="00E26D3C" w14:paraId="7666D45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E26D3C">
        <w:rPr>
          <w:rFonts w:ascii="Verdana" w:hAnsi="Verdana" w:cstheme="minorHAnsi"/>
          <w:color w:val="000000" w:themeColor="text1"/>
        </w:rPr>
        <w:t xml:space="preserve">Adila Fazliyana Aili Hamzah, </w:t>
      </w:r>
      <w:r w:rsidRPr="00E26D3C">
        <w:rPr>
          <w:rFonts w:ascii="Verdana" w:hAnsi="Verdana" w:cstheme="minorHAnsi"/>
          <w:color w:val="000000" w:themeColor="text1"/>
          <w:u w:val="single"/>
        </w:rPr>
        <w:t>Muhammad Hazwan Hamzah*</w:t>
      </w:r>
      <w:r w:rsidRPr="00E26D3C">
        <w:rPr>
          <w:rFonts w:ascii="Verdana" w:hAnsi="Verdana" w:cstheme="minorHAnsi"/>
          <w:color w:val="000000" w:themeColor="text1"/>
        </w:rPr>
        <w:t xml:space="preserve">, Hasfalina Che Man, Nur Syakina Jamali, Shamsul Izhar Siajam, </w:t>
      </w:r>
      <w:r w:rsidRPr="00E26D3C">
        <w:rPr>
          <w:rFonts w:ascii="Verdana" w:hAnsi="Verdana" w:cstheme="minorHAnsi"/>
          <w:b/>
          <w:bCs/>
          <w:color w:val="000000" w:themeColor="text1"/>
        </w:rPr>
        <w:t>Pau Loke Show</w:t>
      </w:r>
      <w:r w:rsidRPr="00E26D3C">
        <w:rPr>
          <w:rFonts w:ascii="Verdana" w:hAnsi="Verdana" w:cstheme="minorHAnsi"/>
          <w:color w:val="000000" w:themeColor="text1"/>
        </w:rPr>
        <w:t>. (2022) “Biogas Production Through Mono-and Co-digestion of Pineapple Waste and Cow Dung at Different Substrate Ratios” BioEnergy Research, 1-12. [Accepted 24 May 2022, IF: 9.642(2020)]</w:t>
      </w:r>
    </w:p>
    <w:p w:rsidRPr="00E26D3C" w:rsidR="00E26D3C" w:rsidP="00E26D3C" w:rsidRDefault="00E26D3C" w14:paraId="61EE377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E26D3C">
        <w:rPr>
          <w:rFonts w:ascii="Verdana" w:hAnsi="Verdana" w:cstheme="minorHAnsi"/>
          <w:color w:val="000000" w:themeColor="text1"/>
        </w:rPr>
        <w:t xml:space="preserve">Chaitanya Kumar Reddy Pocha, Wen Yi Chia, </w:t>
      </w:r>
      <w:r w:rsidRPr="00E26D3C">
        <w:rPr>
          <w:rFonts w:ascii="Verdana" w:hAnsi="Verdana" w:cstheme="minorHAnsi"/>
          <w:color w:val="000000" w:themeColor="text1"/>
          <w:u w:val="single"/>
        </w:rPr>
        <w:t>Kit Wayne Chew*</w:t>
      </w:r>
      <w:r w:rsidRPr="00E26D3C">
        <w:rPr>
          <w:rFonts w:ascii="Verdana" w:hAnsi="Verdana" w:cstheme="minorHAnsi"/>
          <w:color w:val="000000" w:themeColor="text1"/>
        </w:rPr>
        <w:t xml:space="preserve">, Heli Siti Halimatul Munawaroh, </w:t>
      </w:r>
      <w:r w:rsidRPr="00E26D3C">
        <w:rPr>
          <w:rFonts w:ascii="Verdana" w:hAnsi="Verdana" w:cstheme="minorHAnsi"/>
          <w:b/>
          <w:bCs/>
          <w:color w:val="000000" w:themeColor="text1"/>
          <w:u w:val="single"/>
        </w:rPr>
        <w:t>Pau Loke Show*</w:t>
      </w:r>
      <w:r w:rsidRPr="00E26D3C">
        <w:rPr>
          <w:rFonts w:ascii="Verdana" w:hAnsi="Verdana" w:cstheme="minorHAnsi"/>
          <w:color w:val="000000" w:themeColor="text1"/>
        </w:rPr>
        <w:t>. (2022) “Current advances in recovery and biorefinery of fucoxanthin from Phaeodactylum tricornutum” Algal Research, 65, 102735. [Accepted 29 April 2022, IF: 4.401(2020)]</w:t>
      </w:r>
    </w:p>
    <w:p w:rsidRPr="00E26D3C" w:rsidR="00E26D3C" w:rsidP="00E26D3C" w:rsidRDefault="00E26D3C" w14:paraId="0AD3EE1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E26D3C">
        <w:rPr>
          <w:rFonts w:ascii="Verdana" w:hAnsi="Verdana" w:cstheme="minorHAnsi"/>
          <w:color w:val="000000" w:themeColor="text1"/>
        </w:rPr>
        <w:t xml:space="preserve">Hamed Jafarzadeh, </w:t>
      </w:r>
      <w:r w:rsidRPr="00E26D3C">
        <w:rPr>
          <w:rFonts w:ascii="Verdana" w:hAnsi="Verdana" w:cstheme="minorHAnsi"/>
          <w:color w:val="000000" w:themeColor="text1"/>
          <w:u w:val="single"/>
        </w:rPr>
        <w:t>Ceren Karaman*</w:t>
      </w:r>
      <w:r w:rsidRPr="00E26D3C">
        <w:rPr>
          <w:rFonts w:ascii="Verdana" w:hAnsi="Verdana" w:cstheme="minorHAnsi"/>
          <w:color w:val="000000" w:themeColor="text1"/>
        </w:rPr>
        <w:t xml:space="preserve">, Afşin Güngör, </w:t>
      </w:r>
      <w:r w:rsidRPr="00E26D3C">
        <w:rPr>
          <w:rFonts w:ascii="Verdana" w:hAnsi="Verdana" w:cstheme="minorHAnsi"/>
          <w:color w:val="000000" w:themeColor="text1"/>
          <w:u w:val="single"/>
        </w:rPr>
        <w:t>Onur Karaman*</w:t>
      </w:r>
      <w:r w:rsidRPr="00E26D3C">
        <w:rPr>
          <w:rFonts w:ascii="Verdana" w:hAnsi="Verdana" w:cstheme="minorHAnsi"/>
          <w:color w:val="000000" w:themeColor="text1"/>
        </w:rPr>
        <w:t xml:space="preserve">, </w:t>
      </w:r>
      <w:r w:rsidRPr="00E26D3C">
        <w:rPr>
          <w:rFonts w:ascii="Verdana" w:hAnsi="Verdana" w:cstheme="minorHAnsi"/>
          <w:b/>
          <w:bCs/>
          <w:color w:val="000000" w:themeColor="text1"/>
        </w:rPr>
        <w:t>Pau-Loke Show</w:t>
      </w:r>
      <w:r w:rsidRPr="00E26D3C">
        <w:rPr>
          <w:rFonts w:ascii="Verdana" w:hAnsi="Verdana" w:cstheme="minorHAnsi"/>
          <w:color w:val="000000" w:themeColor="text1"/>
        </w:rPr>
        <w:t xml:space="preserve">, Parisa Sami, </w:t>
      </w:r>
      <w:r w:rsidRPr="00E26D3C">
        <w:rPr>
          <w:rFonts w:ascii="Verdana" w:hAnsi="Verdana" w:cstheme="minorHAnsi"/>
          <w:color w:val="000000" w:themeColor="text1"/>
          <w:u w:val="single"/>
        </w:rPr>
        <w:t>Abbasali Abouei Mehrizi*</w:t>
      </w:r>
      <w:r w:rsidRPr="00E26D3C">
        <w:rPr>
          <w:rFonts w:ascii="Verdana" w:hAnsi="Verdana" w:cstheme="minorHAnsi"/>
          <w:color w:val="000000" w:themeColor="text1"/>
        </w:rPr>
        <w:t xml:space="preserve">. (2022) “Hydrogen production via sodium borohydride hydrolysis catalyzed by cobalt ferrite anchored nitrogen-and sulfur co-doped graphene hybrid nanocatalyst: </w:t>
      </w:r>
      <w:r w:rsidRPr="00E26D3C">
        <w:rPr>
          <w:rFonts w:ascii="Verdana" w:hAnsi="Verdana" w:cstheme="minorHAnsi"/>
          <w:color w:val="000000" w:themeColor="text1"/>
        </w:rPr>
        <w:lastRenderedPageBreak/>
        <w:t>Artificial neural network modeling approach” Chemical Engineering Research and Design, 183, 557-566. [Accepted 26 May 2022, IF: 3.739(2020)]</w:t>
      </w:r>
    </w:p>
    <w:p w:rsidRPr="00E26D3C" w:rsidR="00E26D3C" w:rsidP="00E26D3C" w:rsidRDefault="00E26D3C" w14:paraId="7F60970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E26D3C">
        <w:rPr>
          <w:rFonts w:ascii="Verdana" w:hAnsi="Verdana" w:cstheme="minorHAnsi"/>
          <w:color w:val="000000" w:themeColor="text1"/>
          <w:u w:val="single"/>
        </w:rPr>
        <w:t>Saravanan Rajendran*</w:t>
      </w:r>
      <w:r w:rsidRPr="00E26D3C">
        <w:rPr>
          <w:rFonts w:ascii="Verdana" w:hAnsi="Verdana" w:cstheme="minorHAnsi"/>
          <w:color w:val="000000" w:themeColor="text1"/>
        </w:rPr>
        <w:t xml:space="preserve">, AK Priya, P Senthil Kumar, Tuan KA Hoang, Karthikeyan Sekar, Kar Yeen Chong, Kuan Shiong Khoo, Hui Suan Ng, </w:t>
      </w:r>
      <w:r w:rsidRPr="00E26D3C">
        <w:rPr>
          <w:rFonts w:ascii="Verdana" w:hAnsi="Verdana" w:cstheme="minorHAnsi"/>
          <w:b/>
          <w:bCs/>
          <w:color w:val="000000" w:themeColor="text1"/>
          <w:u w:val="single"/>
        </w:rPr>
        <w:t>Pau Loke Show*</w:t>
      </w:r>
      <w:r w:rsidRPr="00E26D3C">
        <w:rPr>
          <w:rFonts w:ascii="Verdana" w:hAnsi="Verdana" w:cstheme="minorHAnsi"/>
          <w:color w:val="000000" w:themeColor="text1"/>
        </w:rPr>
        <w:t>. (2022)</w:t>
      </w:r>
      <w:r w:rsidRPr="00E26D3C">
        <w:rPr>
          <w:rFonts w:ascii="Verdana" w:hAnsi="Verdana" w:cstheme="minorHAnsi"/>
          <w:color w:val="000000" w:themeColor="text1"/>
        </w:rPr>
        <w:tab/>
      </w:r>
      <w:r w:rsidRPr="00E26D3C">
        <w:rPr>
          <w:rFonts w:ascii="Verdana" w:hAnsi="Verdana" w:cstheme="minorHAnsi"/>
          <w:color w:val="000000" w:themeColor="text1"/>
        </w:rPr>
        <w:t>“A critical and recent developments on adsorption technique for removal of heavy metals from wastewater-A review” Chemosphere, 303, 135146. [Accepted 25 May 2022, IF: 7.086(2020)]</w:t>
      </w:r>
    </w:p>
    <w:p w:rsidRPr="00E26D3C" w:rsidR="00E26D3C" w:rsidP="00E26D3C" w:rsidRDefault="00E26D3C" w14:paraId="378DEE3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E26D3C">
        <w:rPr>
          <w:rFonts w:ascii="Verdana" w:hAnsi="Verdana" w:cstheme="minorHAnsi"/>
          <w:color w:val="000000" w:themeColor="text1"/>
        </w:rPr>
        <w:t xml:space="preserve">Vivek Narisetty, Le Zhang, Jingxin Zhang, Carol Sze Ki Lin, Yen Wah Tong, </w:t>
      </w:r>
      <w:r w:rsidRPr="00E26D3C">
        <w:rPr>
          <w:rFonts w:ascii="Verdana" w:hAnsi="Verdana" w:cstheme="minorHAnsi"/>
          <w:b/>
          <w:bCs/>
          <w:color w:val="000000" w:themeColor="text1"/>
        </w:rPr>
        <w:t>Pau Loke Show</w:t>
      </w:r>
      <w:r w:rsidRPr="00E26D3C">
        <w:rPr>
          <w:rFonts w:ascii="Verdana" w:hAnsi="Verdana" w:cstheme="minorHAnsi"/>
          <w:color w:val="000000" w:themeColor="text1"/>
        </w:rPr>
        <w:t xml:space="preserve">, Shashi Kant Bhatia, Ashish Misra, </w:t>
      </w:r>
      <w:r w:rsidRPr="00E26D3C">
        <w:rPr>
          <w:rFonts w:ascii="Verdana" w:hAnsi="Verdana" w:cstheme="minorHAnsi"/>
          <w:color w:val="000000" w:themeColor="text1"/>
          <w:u w:val="single"/>
        </w:rPr>
        <w:t>Vinod Kumar*</w:t>
      </w:r>
      <w:r w:rsidRPr="00E26D3C">
        <w:rPr>
          <w:rFonts w:ascii="Verdana" w:hAnsi="Verdana" w:cstheme="minorHAnsi"/>
          <w:color w:val="000000" w:themeColor="text1"/>
        </w:rPr>
        <w:t>.(2022) “Fermentative Production of 2, 3-Butanediol using Bread Waste–A Green Approach for Sustainable Management of Food Waste” Bioresource Technology, 358, 127381. [Accepted 24 May 2022, IF: 9.642(2020)]</w:t>
      </w:r>
    </w:p>
    <w:p w:rsidRPr="00E26D3C" w:rsidR="00E26D3C" w:rsidP="00E26D3C" w:rsidRDefault="00E26D3C" w14:paraId="5AF94ACA"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E26D3C">
        <w:rPr>
          <w:rFonts w:ascii="Verdana" w:hAnsi="Verdana" w:cstheme="minorHAnsi"/>
          <w:color w:val="000000" w:themeColor="text1"/>
        </w:rPr>
        <w:t xml:space="preserve">Jamil A Buledi, </w:t>
      </w:r>
      <w:r w:rsidRPr="00E26D3C">
        <w:rPr>
          <w:rFonts w:ascii="Verdana" w:hAnsi="Verdana" w:cstheme="minorHAnsi"/>
          <w:color w:val="000000" w:themeColor="text1"/>
          <w:u w:val="single"/>
        </w:rPr>
        <w:t>Amber R Solangi*</w:t>
      </w:r>
      <w:r w:rsidRPr="00E26D3C">
        <w:rPr>
          <w:rFonts w:ascii="Verdana" w:hAnsi="Verdana" w:cstheme="minorHAnsi"/>
          <w:color w:val="000000" w:themeColor="text1"/>
        </w:rPr>
        <w:t xml:space="preserve">, Ali Hyder, Nadir H Khand, Saba A Memon, Arfana Mallah, Nasrullah Mahar, Elena Niculina Dragoi, </w:t>
      </w:r>
      <w:r w:rsidRPr="00E26D3C">
        <w:rPr>
          <w:rFonts w:ascii="Verdana" w:hAnsi="Verdana" w:cstheme="minorHAnsi"/>
          <w:b/>
          <w:bCs/>
          <w:color w:val="000000" w:themeColor="text1"/>
        </w:rPr>
        <w:t>Pau-Loke Show</w:t>
      </w:r>
      <w:r w:rsidRPr="00E26D3C">
        <w:rPr>
          <w:rFonts w:ascii="Verdana" w:hAnsi="Verdana" w:cstheme="minorHAnsi"/>
          <w:color w:val="000000" w:themeColor="text1"/>
        </w:rPr>
        <w:t xml:space="preserve">, Marzyeh Behzadpour, </w:t>
      </w:r>
      <w:r w:rsidRPr="00E26D3C">
        <w:rPr>
          <w:rFonts w:ascii="Verdana" w:hAnsi="Verdana" w:cstheme="minorHAnsi"/>
          <w:color w:val="000000" w:themeColor="text1"/>
          <w:u w:val="single"/>
        </w:rPr>
        <w:t>Hassan Karimi-Maleh*</w:t>
      </w:r>
      <w:r w:rsidRPr="00E26D3C">
        <w:rPr>
          <w:rFonts w:ascii="Verdana" w:hAnsi="Verdana" w:cstheme="minorHAnsi"/>
          <w:color w:val="000000" w:themeColor="text1"/>
        </w:rPr>
        <w:t>. (2022) “Selective oxidation of amaranth dye in soft drinks through tin oxide decorated reduced graphene oxide nanocomposite based electrochemical sensor” Food and Chemical Toxicology, 165, 113177. [Accepted, 21 May 2022, IF: 6.025(2020)]</w:t>
      </w:r>
    </w:p>
    <w:p w:rsidRPr="00E26D3C" w:rsidR="00E26D3C" w:rsidP="00E26D3C" w:rsidRDefault="00E26D3C" w14:paraId="28B6FCC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E26D3C">
        <w:rPr>
          <w:rFonts w:ascii="Verdana" w:hAnsi="Verdana" w:cstheme="minorHAnsi"/>
          <w:b/>
          <w:bCs/>
          <w:color w:val="000000" w:themeColor="text1"/>
          <w:u w:val="single"/>
        </w:rPr>
        <w:t>Pau Loke Show*.</w:t>
      </w:r>
      <w:r w:rsidRPr="00E26D3C">
        <w:rPr>
          <w:rFonts w:ascii="Verdana" w:hAnsi="Verdana" w:cstheme="minorHAnsi"/>
          <w:color w:val="000000" w:themeColor="text1"/>
        </w:rPr>
        <w:t xml:space="preserve"> (2022) “Global market and economic analysis of microalgae technology: Status and perspectives” Bioresource Technology, 357, 127329. </w:t>
      </w:r>
      <w:r w:rsidRPr="00E26D3C">
        <w:rPr>
          <w:rFonts w:ascii="Verdana" w:hAnsi="Verdana" w:cstheme="minorHAnsi"/>
          <w:color w:val="000000" w:themeColor="text1"/>
        </w:rPr>
        <w:tab/>
      </w:r>
      <w:r w:rsidRPr="00E26D3C">
        <w:rPr>
          <w:rFonts w:ascii="Verdana" w:hAnsi="Verdana" w:cstheme="minorHAnsi"/>
          <w:color w:val="000000" w:themeColor="text1"/>
        </w:rPr>
        <w:t>[Accepted 13 May 2022, 9.642(2020)]</w:t>
      </w:r>
    </w:p>
    <w:p w:rsidRPr="00E26D3C" w:rsidR="00E26D3C" w:rsidP="609406BF" w:rsidRDefault="609406BF" w14:paraId="0F0D2103"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rPr>
      </w:pPr>
      <w:r w:rsidRPr="609406BF">
        <w:rPr>
          <w:rFonts w:ascii="Verdana" w:hAnsi="Verdana" w:cstheme="minorBidi"/>
          <w:color w:val="000000" w:themeColor="text1"/>
        </w:rPr>
        <w:t xml:space="preserve">Raminda Rattanaamonkulchai, Thunyathon Kludpantanapan, Atthapon Srifa, Wanida Koo-Amornpattana, Weerawut Chaiwat, Chularat Sakdaronnarong, Tawatchai Charinpanitkul, Suttichai Assabumrungrat, Suwimol Wongsakulphasatch, </w:t>
      </w:r>
      <w:r w:rsidRPr="609406BF">
        <w:rPr>
          <w:rFonts w:ascii="Verdana" w:hAnsi="Verdana" w:cstheme="minorBidi"/>
          <w:b/>
          <w:bCs/>
          <w:color w:val="000000" w:themeColor="text1"/>
        </w:rPr>
        <w:t>Pau-Loke Show</w:t>
      </w:r>
      <w:r w:rsidRPr="609406BF">
        <w:rPr>
          <w:rFonts w:ascii="Verdana" w:hAnsi="Verdana" w:cstheme="minorBidi"/>
          <w:color w:val="000000" w:themeColor="text1"/>
        </w:rPr>
        <w:t xml:space="preserve">, Ryo Watanabe, Choji Fukuhara, </w:t>
      </w:r>
      <w:r w:rsidRPr="609406BF">
        <w:rPr>
          <w:rFonts w:ascii="Verdana" w:hAnsi="Verdana" w:cstheme="minorBidi"/>
          <w:color w:val="000000" w:themeColor="text1"/>
          <w:u w:val="single"/>
        </w:rPr>
        <w:t>Sakhon Ratchahat*</w:t>
      </w:r>
      <w:r w:rsidRPr="609406BF">
        <w:rPr>
          <w:rFonts w:ascii="Verdana" w:hAnsi="Verdana" w:cstheme="minorBidi"/>
          <w:color w:val="000000" w:themeColor="text1"/>
        </w:rPr>
        <w:t xml:space="preserve">. (2022) “Simultaneous production of hydrogen and carbon nanotubes from biogas over mono-and bimetallic catalyst” Journal of Environmental Chemical Engineering, </w:t>
      </w:r>
      <w:r w:rsidRPr="609406BF">
        <w:rPr>
          <w:rFonts w:ascii="Verdana" w:hAnsi="Verdana" w:eastAsia="Verdana" w:cs="Verdana"/>
          <w:color w:val="000000" w:themeColor="text1"/>
        </w:rPr>
        <w:t>107910. [Accepted 10 May 2022, IF: 5.909(2020)]</w:t>
      </w:r>
    </w:p>
    <w:p w:rsidRPr="00E26D3C" w:rsidR="00E26D3C" w:rsidP="609406BF" w:rsidRDefault="609406BF" w14:paraId="05B83015"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rPr>
      </w:pPr>
      <w:r w:rsidRPr="609406BF">
        <w:rPr>
          <w:rFonts w:ascii="Verdana" w:hAnsi="Verdana" w:eastAsia="Verdana" w:cs="Verdana"/>
          <w:color w:val="000000" w:themeColor="text1"/>
        </w:rPr>
        <w:t xml:space="preserve">Vishal Hadiya, Kartik Popat, Shaili Vyas, </w:t>
      </w:r>
      <w:r w:rsidRPr="609406BF">
        <w:rPr>
          <w:rFonts w:ascii="Verdana" w:hAnsi="Verdana" w:eastAsia="Verdana" w:cs="Verdana"/>
          <w:color w:val="000000" w:themeColor="text1"/>
          <w:u w:val="single"/>
        </w:rPr>
        <w:t>Sunita Varjani*</w:t>
      </w:r>
      <w:r w:rsidRPr="609406BF">
        <w:rPr>
          <w:rFonts w:ascii="Verdana" w:hAnsi="Verdana" w:eastAsia="Verdana" w:cs="Verdana"/>
          <w:color w:val="000000" w:themeColor="text1"/>
        </w:rPr>
        <w:t xml:space="preserve">, Meththika Vithanage, Vijai Kumar Gupta, Avelino Núñez Delgado, Yaoyu Zhou, </w:t>
      </w:r>
      <w:r w:rsidRPr="609406BF">
        <w:rPr>
          <w:rFonts w:ascii="Verdana" w:hAnsi="Verdana" w:eastAsia="Verdana" w:cs="Verdana"/>
          <w:b/>
          <w:bCs/>
          <w:color w:val="000000" w:themeColor="text1"/>
        </w:rPr>
        <w:t>Pau Loke Show</w:t>
      </w:r>
      <w:r w:rsidRPr="609406BF">
        <w:rPr>
          <w:rFonts w:ascii="Verdana" w:hAnsi="Verdana" w:eastAsia="Verdana" w:cs="Verdana"/>
          <w:color w:val="000000" w:themeColor="text1"/>
        </w:rPr>
        <w:t>, Muhammad Bilal, Zhien Zhang, Mika Sillanpää, Swayansu Sabyasachi Mohanty, Zeel Patel. (2022) “Biochar production with amelioration of Microwave-assisted pyrolysis: Current scenario, drawbacks and perspectives” Bioresource Technology, 355, 127303. [Accepted 8 May 2022, IF: 9.642(2020)]</w:t>
      </w:r>
    </w:p>
    <w:p w:rsidRPr="00E26D3C" w:rsidR="00E26D3C" w:rsidP="609406BF" w:rsidRDefault="609406BF" w14:paraId="06194DC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rPr>
      </w:pPr>
      <w:r w:rsidRPr="609406BF">
        <w:rPr>
          <w:rFonts w:ascii="Verdana" w:hAnsi="Verdana" w:eastAsia="Verdana" w:cs="Verdana"/>
          <w:color w:val="000000" w:themeColor="text1"/>
        </w:rPr>
        <w:t>Umair Azhar, Muhammad Sohail Bashir,</w:t>
      </w:r>
      <w:r w:rsidRPr="609406BF">
        <w:rPr>
          <w:rFonts w:ascii="Verdana" w:hAnsi="Verdana" w:eastAsia="Verdana" w:cs="Verdana"/>
          <w:color w:val="000000" w:themeColor="text1"/>
          <w:u w:val="single"/>
        </w:rPr>
        <w:t xml:space="preserve"> Muhammad Babar*</w:t>
      </w:r>
      <w:r w:rsidRPr="609406BF">
        <w:rPr>
          <w:rFonts w:ascii="Verdana" w:hAnsi="Verdana" w:eastAsia="Verdana" w:cs="Verdana"/>
          <w:color w:val="000000" w:themeColor="text1"/>
        </w:rPr>
        <w:t xml:space="preserve">, </w:t>
      </w:r>
      <w:r w:rsidRPr="609406BF">
        <w:rPr>
          <w:rFonts w:ascii="Verdana" w:hAnsi="Verdana" w:eastAsia="Verdana" w:cs="Verdana"/>
          <w:color w:val="000000" w:themeColor="text1"/>
          <w:u w:val="single"/>
        </w:rPr>
        <w:t>Muhammad Arif*</w:t>
      </w:r>
      <w:r w:rsidRPr="609406BF">
        <w:rPr>
          <w:rFonts w:ascii="Verdana" w:hAnsi="Verdana" w:eastAsia="Verdana" w:cs="Verdana"/>
          <w:color w:val="000000" w:themeColor="text1"/>
        </w:rPr>
        <w:t xml:space="preserve">, Afaq Hassan, Asim Riaz, Rana Mujahid, Muhammad Sagir, Saadat Ullah Khan Suri, </w:t>
      </w:r>
      <w:r w:rsidRPr="609406BF">
        <w:rPr>
          <w:rFonts w:ascii="Verdana" w:hAnsi="Verdana" w:eastAsia="Verdana" w:cs="Verdana"/>
          <w:b/>
          <w:bCs/>
          <w:color w:val="000000" w:themeColor="text1"/>
        </w:rPr>
        <w:t>Pau Loke Show</w:t>
      </w:r>
      <w:r w:rsidRPr="609406BF">
        <w:rPr>
          <w:rFonts w:ascii="Verdana" w:hAnsi="Verdana" w:eastAsia="Verdana" w:cs="Verdana"/>
          <w:color w:val="000000" w:themeColor="text1"/>
        </w:rPr>
        <w:t xml:space="preserve">, Jo-Shu Chang, Kuan Shiong Khoo, </w:t>
      </w:r>
      <w:r w:rsidRPr="609406BF">
        <w:rPr>
          <w:rFonts w:ascii="Verdana" w:hAnsi="Verdana" w:eastAsia="Verdana" w:cs="Verdana"/>
          <w:color w:val="000000" w:themeColor="text1"/>
          <w:u w:val="single"/>
        </w:rPr>
        <w:t>Muhammad Mubashir*</w:t>
      </w:r>
      <w:r w:rsidRPr="609406BF">
        <w:rPr>
          <w:rFonts w:ascii="Verdana" w:hAnsi="Verdana" w:eastAsia="Verdana" w:cs="Verdana"/>
          <w:color w:val="000000" w:themeColor="text1"/>
        </w:rPr>
        <w:t>.(2022) “Template-based textural modifications of polymeric graphitic carbon nitrides towards waste management” Chemosphere, 302, 134792. [Accepted 27 April 2022, IF: 7.086(2020)]</w:t>
      </w:r>
    </w:p>
    <w:p w:rsidRPr="00E26D3C" w:rsidR="00E26D3C" w:rsidP="609406BF" w:rsidRDefault="609406BF" w14:paraId="13C89A77"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rPr>
      </w:pPr>
      <w:r w:rsidRPr="609406BF">
        <w:rPr>
          <w:rFonts w:ascii="Verdana" w:hAnsi="Verdana" w:eastAsia="Verdana" w:cs="Verdana"/>
          <w:color w:val="000000" w:themeColor="text1"/>
        </w:rPr>
        <w:t xml:space="preserve">Jeffrey Dankwa Ampah, Abdulfatah Abdu Yusuf, Ephraim Bonah Agyekum, Sandylove Afrane, Chao Jin, </w:t>
      </w:r>
      <w:r w:rsidRPr="609406BF">
        <w:rPr>
          <w:rFonts w:ascii="Verdana" w:hAnsi="Verdana" w:eastAsia="Verdana" w:cs="Verdana"/>
          <w:color w:val="000000" w:themeColor="text1"/>
          <w:u w:val="single"/>
        </w:rPr>
        <w:t>Haifeng Liu*</w:t>
      </w:r>
      <w:r w:rsidRPr="609406BF">
        <w:rPr>
          <w:rFonts w:ascii="Verdana" w:hAnsi="Verdana" w:eastAsia="Verdana" w:cs="Verdana"/>
          <w:color w:val="000000" w:themeColor="text1"/>
        </w:rPr>
        <w:t xml:space="preserve">, Islam Md Rizwanul Fattah, </w:t>
      </w:r>
      <w:r w:rsidRPr="609406BF">
        <w:rPr>
          <w:rFonts w:ascii="Verdana" w:hAnsi="Verdana" w:eastAsia="Verdana" w:cs="Verdana"/>
          <w:b/>
          <w:bCs/>
          <w:color w:val="000000" w:themeColor="text1"/>
        </w:rPr>
        <w:t>Pau Loke Show</w:t>
      </w:r>
      <w:r w:rsidRPr="609406BF">
        <w:rPr>
          <w:rFonts w:ascii="Verdana" w:hAnsi="Verdana" w:eastAsia="Verdana" w:cs="Verdana"/>
          <w:color w:val="000000" w:themeColor="text1"/>
        </w:rPr>
        <w:t xml:space="preserve">, Mokhtar Shouran, </w:t>
      </w:r>
      <w:r w:rsidRPr="609406BF">
        <w:rPr>
          <w:rFonts w:ascii="Verdana" w:hAnsi="Verdana" w:eastAsia="Verdana" w:cs="Verdana"/>
          <w:color w:val="000000" w:themeColor="text1"/>
          <w:u w:val="single"/>
        </w:rPr>
        <w:t>Monier Habil*</w:t>
      </w:r>
      <w:r w:rsidRPr="609406BF">
        <w:rPr>
          <w:rFonts w:ascii="Verdana" w:hAnsi="Verdana" w:eastAsia="Verdana" w:cs="Verdana"/>
          <w:color w:val="000000" w:themeColor="text1"/>
        </w:rPr>
        <w:t>, Salah Kamel. (2022) “Progress and Recent Trends in the Application of Nanoparticles as Low Carbon Fuel Additives—A State of the Art Review” Nanomaterials, 12, 1515. [Accepted 26 April 2022, IF: 5.076(2020)]</w:t>
      </w:r>
    </w:p>
    <w:p w:rsidR="609406BF" w:rsidP="609406BF" w:rsidRDefault="609406BF" w14:paraId="434821A1" w14:textId="42B37A53">
      <w:pPr>
        <w:pStyle w:val="a3"/>
        <w:widowControl/>
        <w:numPr>
          <w:ilvl w:val="0"/>
          <w:numId w:val="7"/>
        </w:numPr>
        <w:spacing w:after="160" w:line="276" w:lineRule="auto"/>
        <w:jc w:val="both"/>
        <w:rPr>
          <w:rFonts w:ascii="Verdana" w:hAnsi="Verdana" w:eastAsia="Verdana" w:cs="Verdana"/>
          <w:color w:val="000000" w:themeColor="text1"/>
        </w:rPr>
      </w:pPr>
      <w:r w:rsidRPr="609406BF">
        <w:rPr>
          <w:rFonts w:ascii="Verdana" w:hAnsi="Verdana" w:eastAsia="Verdana" w:cs="Verdana"/>
          <w:color w:val="000000" w:themeColor="text1"/>
          <w:lang w:val="en-MY"/>
        </w:rPr>
        <w:t xml:space="preserve">Farhana Bibi, Muhammad Ishtiaq Ali, Mushtaq Ahmad, </w:t>
      </w:r>
      <w:r w:rsidRPr="609406BF">
        <w:rPr>
          <w:rFonts w:ascii="Verdana" w:hAnsi="Verdana" w:eastAsia="Verdana" w:cs="Verdana"/>
          <w:color w:val="000000" w:themeColor="text1"/>
          <w:u w:val="single"/>
          <w:lang w:val="en-MY"/>
        </w:rPr>
        <w:t>Awais Bokhari*</w:t>
      </w:r>
      <w:r w:rsidRPr="609406BF">
        <w:rPr>
          <w:rFonts w:ascii="Verdana" w:hAnsi="Verdana" w:eastAsia="Verdana" w:cs="Verdana"/>
          <w:color w:val="000000" w:themeColor="text1"/>
          <w:lang w:val="en-MY"/>
        </w:rPr>
        <w:t xml:space="preserve">, Kuan Shiong Khoo, Muhammad Zafar, Saira Asif, </w:t>
      </w:r>
      <w:r w:rsidRPr="609406BF">
        <w:rPr>
          <w:rFonts w:ascii="Verdana" w:hAnsi="Verdana" w:eastAsia="Verdana" w:cs="Verdana"/>
          <w:color w:val="000000" w:themeColor="text1"/>
          <w:u w:val="single"/>
          <w:lang w:val="en-MY"/>
        </w:rPr>
        <w:t>Muhammad Mubashir</w:t>
      </w:r>
      <w:r w:rsidRPr="609406BF">
        <w:rPr>
          <w:rFonts w:ascii="Verdana" w:hAnsi="Verdana" w:eastAsia="Verdana" w:cs="Verdana"/>
          <w:color w:val="000000" w:themeColor="text1"/>
          <w:lang w:val="en-MY"/>
        </w:rPr>
        <w:t xml:space="preserve">*, Ning Han, </w:t>
      </w:r>
      <w:r w:rsidRPr="609406BF">
        <w:rPr>
          <w:rFonts w:ascii="Verdana" w:hAnsi="Verdana" w:eastAsia="Verdana" w:cs="Verdana"/>
          <w:b/>
          <w:bCs/>
          <w:color w:val="000000" w:themeColor="text1"/>
          <w:u w:val="single"/>
          <w:lang w:val="en-MY"/>
        </w:rPr>
        <w:t>Pau Loke Show</w:t>
      </w:r>
      <w:r w:rsidRPr="609406BF">
        <w:rPr>
          <w:rFonts w:ascii="Verdana" w:hAnsi="Verdana" w:eastAsia="Verdana" w:cs="Verdana"/>
          <w:color w:val="000000" w:themeColor="text1"/>
          <w:lang w:val="en-MY"/>
        </w:rPr>
        <w:t>*. (2022) “Production of lipids biosynthesis from Tetradesmus nygaardii microalgae as a feedstock for biodiesel production” Fuel, 326, 124985. [Accepted 20 June 2022, IF: 8.035(2021)]</w:t>
      </w:r>
    </w:p>
    <w:p w:rsidR="609406BF" w:rsidP="609406BF" w:rsidRDefault="609406BF" w14:paraId="61A1DCD7" w14:textId="2ECF4388">
      <w:pPr>
        <w:pStyle w:val="a3"/>
        <w:numPr>
          <w:ilvl w:val="0"/>
          <w:numId w:val="7"/>
        </w:numPr>
        <w:rPr>
          <w:rFonts w:ascii="Verdana" w:hAnsi="Verdana" w:eastAsia="Verdana" w:cs="Verdana"/>
          <w:color w:val="000000" w:themeColor="text1"/>
          <w:lang w:val="en-MY"/>
        </w:rPr>
      </w:pPr>
      <w:r w:rsidRPr="609406BF">
        <w:rPr>
          <w:rFonts w:ascii="Verdana" w:hAnsi="Verdana" w:eastAsia="Verdana" w:cs="Verdana"/>
          <w:color w:val="000000" w:themeColor="text1"/>
          <w:lang w:val="en-MY"/>
        </w:rPr>
        <w:t xml:space="preserve">Nazim Hussain, Zulqarnain Baqar, Mehvish Mumtaz, Ahmed H El-Sappah, </w:t>
      </w:r>
      <w:r w:rsidRPr="609406BF">
        <w:rPr>
          <w:rFonts w:ascii="Verdana" w:hAnsi="Verdana" w:eastAsia="Verdana" w:cs="Verdana"/>
          <w:b/>
          <w:bCs/>
          <w:color w:val="000000" w:themeColor="text1"/>
          <w:lang w:val="en-MY"/>
        </w:rPr>
        <w:t>Pau Loke Show</w:t>
      </w:r>
      <w:r w:rsidRPr="609406BF">
        <w:rPr>
          <w:rFonts w:ascii="Verdana" w:hAnsi="Verdana" w:eastAsia="Verdana" w:cs="Verdana"/>
          <w:color w:val="000000" w:themeColor="text1"/>
          <w:lang w:val="en-MY"/>
        </w:rPr>
        <w:t xml:space="preserve">, Hafiz MN Iqbal, Sunita Varjani, </w:t>
      </w:r>
      <w:r w:rsidRPr="609406BF">
        <w:rPr>
          <w:rFonts w:ascii="Verdana" w:hAnsi="Verdana" w:eastAsia="Verdana" w:cs="Verdana"/>
          <w:color w:val="000000" w:themeColor="text1"/>
          <w:u w:val="single"/>
          <w:lang w:val="en-MY"/>
        </w:rPr>
        <w:t>Muhammad Bilal*</w:t>
      </w:r>
      <w:r w:rsidRPr="609406BF">
        <w:rPr>
          <w:rFonts w:ascii="Verdana" w:hAnsi="Verdana" w:eastAsia="Verdana" w:cs="Verdana"/>
          <w:color w:val="000000" w:themeColor="text1"/>
          <w:lang w:val="en-MY"/>
        </w:rPr>
        <w:t xml:space="preserve">. (2022) “Bioprospecting fungal-derived value-added bioproducts for sustainable pharmaceutical applications” Sustainable Chemistry </w:t>
      </w:r>
      <w:r w:rsidRPr="609406BF">
        <w:rPr>
          <w:rFonts w:ascii="Verdana" w:hAnsi="Verdana" w:eastAsia="Verdana" w:cs="Verdana"/>
          <w:color w:val="000000" w:themeColor="text1"/>
          <w:lang w:val="en-MY"/>
        </w:rPr>
        <w:lastRenderedPageBreak/>
        <w:t>and Pharmacy, 29, 100755. [Accepted 15 June 2022, IF: 5.464(2021)]</w:t>
      </w:r>
    </w:p>
    <w:p w:rsidR="609406BF" w:rsidP="609406BF" w:rsidRDefault="609406BF" w14:paraId="378C2B20" w14:textId="4EE64AAD">
      <w:pPr>
        <w:pStyle w:val="a3"/>
        <w:numPr>
          <w:ilvl w:val="0"/>
          <w:numId w:val="7"/>
        </w:numPr>
        <w:rPr>
          <w:rFonts w:ascii="Verdana" w:hAnsi="Verdana" w:eastAsia="Verdana" w:cs="Verdana"/>
          <w:color w:val="000000" w:themeColor="text1"/>
          <w:lang w:val="en-MY"/>
        </w:rPr>
      </w:pPr>
      <w:r w:rsidRPr="609406BF">
        <w:rPr>
          <w:rFonts w:ascii="Verdana" w:hAnsi="Verdana" w:eastAsia="Verdana" w:cs="Verdana"/>
          <w:color w:val="000000" w:themeColor="text1"/>
          <w:lang w:val="en-MY"/>
        </w:rPr>
        <w:t xml:space="preserve">SK Kireeti, Gadepalli Ravikiran Sastry, </w:t>
      </w:r>
      <w:r w:rsidRPr="609406BF">
        <w:rPr>
          <w:rFonts w:ascii="Verdana" w:hAnsi="Verdana" w:eastAsia="Verdana" w:cs="Verdana"/>
          <w:color w:val="000000" w:themeColor="text1"/>
          <w:u w:val="single"/>
          <w:lang w:val="en-MY"/>
        </w:rPr>
        <w:t>SK Gugulothu*</w:t>
      </w:r>
      <w:r w:rsidRPr="609406BF">
        <w:rPr>
          <w:rFonts w:ascii="Verdana" w:hAnsi="Verdana" w:eastAsia="Verdana" w:cs="Verdana"/>
          <w:color w:val="000000" w:themeColor="text1"/>
          <w:lang w:val="en-MY"/>
        </w:rPr>
        <w:t xml:space="preserve">, </w:t>
      </w:r>
      <w:r w:rsidRPr="609406BF">
        <w:rPr>
          <w:rFonts w:ascii="Verdana" w:hAnsi="Verdana" w:eastAsia="Verdana" w:cs="Verdana"/>
          <w:color w:val="000000" w:themeColor="text1"/>
          <w:u w:val="single"/>
          <w:lang w:val="en-MY"/>
        </w:rPr>
        <w:t>B Deepanraj*</w:t>
      </w:r>
      <w:r w:rsidRPr="609406BF">
        <w:rPr>
          <w:rFonts w:ascii="Verdana" w:hAnsi="Verdana" w:eastAsia="Verdana" w:cs="Verdana"/>
          <w:color w:val="000000" w:themeColor="text1"/>
          <w:lang w:val="en-MY"/>
        </w:rPr>
        <w:t xml:space="preserve">, </w:t>
      </w:r>
      <w:r w:rsidRPr="609406BF">
        <w:rPr>
          <w:rFonts w:ascii="Verdana" w:hAnsi="Verdana" w:eastAsia="Verdana" w:cs="Verdana"/>
          <w:b/>
          <w:bCs/>
          <w:color w:val="000000" w:themeColor="text1"/>
          <w:lang w:val="en-MY"/>
        </w:rPr>
        <w:t>Pau Loke Show</w:t>
      </w:r>
      <w:r w:rsidRPr="609406BF">
        <w:rPr>
          <w:rFonts w:ascii="Verdana" w:hAnsi="Verdana" w:eastAsia="Verdana" w:cs="Verdana"/>
          <w:color w:val="000000" w:themeColor="text1"/>
          <w:lang w:val="en-MY"/>
        </w:rPr>
        <w:t>, Ao Xia, M Arthi. (2022) “Numerical investigations on the implication of hydrogen fuel jet injection pressure on the performance characteristics in a multi-strut in a double-dual cavity-based scramjet combustor” Fuel, 324, 124528. [Accepted 4 May 2022, IF: 8.035(2021)]</w:t>
      </w:r>
    </w:p>
    <w:p w:rsidR="609406BF" w:rsidP="609406BF" w:rsidRDefault="609406BF" w14:paraId="4235BDFD" w14:textId="523374ED">
      <w:pPr>
        <w:pStyle w:val="a3"/>
        <w:numPr>
          <w:ilvl w:val="0"/>
          <w:numId w:val="7"/>
        </w:numPr>
        <w:rPr>
          <w:rFonts w:ascii="Verdana" w:hAnsi="Verdana" w:eastAsia="Verdana" w:cs="Verdana"/>
          <w:color w:val="000000" w:themeColor="text1"/>
          <w:lang w:val="en-MY"/>
        </w:rPr>
      </w:pPr>
      <w:r w:rsidRPr="609406BF">
        <w:rPr>
          <w:rFonts w:ascii="Verdana" w:hAnsi="Verdana" w:eastAsia="Verdana" w:cs="Verdana"/>
          <w:color w:val="000000" w:themeColor="text1"/>
          <w:lang w:val="en-MY"/>
        </w:rPr>
        <w:t xml:space="preserve">Umair Azhar, Muhammad Sohail Bashir, </w:t>
      </w:r>
      <w:r w:rsidRPr="609406BF">
        <w:rPr>
          <w:rFonts w:ascii="Verdana" w:hAnsi="Verdana" w:eastAsia="Verdana" w:cs="Verdana"/>
          <w:color w:val="000000" w:themeColor="text1"/>
          <w:u w:val="single"/>
          <w:lang w:val="en-MY"/>
        </w:rPr>
        <w:t>Muhammad Babar*</w:t>
      </w:r>
      <w:r w:rsidRPr="609406BF">
        <w:rPr>
          <w:rFonts w:ascii="Verdana" w:hAnsi="Verdana" w:eastAsia="Verdana" w:cs="Verdana"/>
          <w:color w:val="000000" w:themeColor="text1"/>
          <w:lang w:val="en-MY"/>
        </w:rPr>
        <w:t xml:space="preserve">, </w:t>
      </w:r>
      <w:r w:rsidRPr="609406BF">
        <w:rPr>
          <w:rFonts w:ascii="Verdana" w:hAnsi="Verdana" w:eastAsia="Verdana" w:cs="Verdana"/>
          <w:color w:val="000000" w:themeColor="text1"/>
          <w:u w:val="single"/>
          <w:lang w:val="en-MY"/>
        </w:rPr>
        <w:t>Muhammad Arif*</w:t>
      </w:r>
      <w:r w:rsidRPr="609406BF">
        <w:rPr>
          <w:rFonts w:ascii="Verdana" w:hAnsi="Verdana" w:eastAsia="Verdana" w:cs="Verdana"/>
          <w:color w:val="000000" w:themeColor="text1"/>
          <w:lang w:val="en-MY"/>
        </w:rPr>
        <w:t xml:space="preserve">, Afaq Hassan, Asim Riaz, Rana Mujahid, Muhammad Sagir, Saadat Ullah Khan Suri, </w:t>
      </w:r>
      <w:r w:rsidRPr="609406BF">
        <w:rPr>
          <w:rFonts w:ascii="Verdana" w:hAnsi="Verdana" w:eastAsia="Verdana" w:cs="Verdana"/>
          <w:b/>
          <w:bCs/>
          <w:color w:val="000000" w:themeColor="text1"/>
          <w:lang w:val="en-MY"/>
        </w:rPr>
        <w:t>Pau Loke Show</w:t>
      </w:r>
      <w:r w:rsidRPr="609406BF">
        <w:rPr>
          <w:rFonts w:ascii="Verdana" w:hAnsi="Verdana" w:eastAsia="Verdana" w:cs="Verdana"/>
          <w:color w:val="000000" w:themeColor="text1"/>
          <w:lang w:val="en-MY"/>
        </w:rPr>
        <w:t xml:space="preserve">, Jo-Shu Chang, Kuan Shiong Khoo, </w:t>
      </w:r>
      <w:r w:rsidRPr="609406BF">
        <w:rPr>
          <w:rFonts w:ascii="Verdana" w:hAnsi="Verdana" w:eastAsia="Verdana" w:cs="Verdana"/>
          <w:color w:val="000000" w:themeColor="text1"/>
          <w:u w:val="single"/>
          <w:lang w:val="en-MY"/>
        </w:rPr>
        <w:t>Muhammad Mubashir*</w:t>
      </w:r>
      <w:r w:rsidRPr="609406BF">
        <w:rPr>
          <w:rFonts w:ascii="Verdana" w:hAnsi="Verdana" w:eastAsia="Verdana" w:cs="Verdana"/>
          <w:color w:val="000000" w:themeColor="text1"/>
          <w:lang w:val="en-MY"/>
        </w:rPr>
        <w:t>. (2022) “Template-based textural modifications of polymeric graphitic carbon nitrides towards waste water treatment” Chemosphere, 302, 134792. [Accepted 27 April 2022  , IF: 8.943(2021)]</w:t>
      </w:r>
    </w:p>
    <w:p w:rsidR="609406BF" w:rsidP="609406BF" w:rsidRDefault="609406BF" w14:paraId="2BB1AC41" w14:textId="0554BF8E">
      <w:pPr>
        <w:pStyle w:val="a3"/>
        <w:numPr>
          <w:ilvl w:val="0"/>
          <w:numId w:val="7"/>
        </w:numPr>
        <w:rPr>
          <w:rFonts w:ascii="Verdana" w:hAnsi="Verdana" w:eastAsia="Verdana" w:cs="Verdana"/>
          <w:color w:val="000000" w:themeColor="text1"/>
          <w:lang w:val="en-MY"/>
        </w:rPr>
      </w:pPr>
      <w:r w:rsidRPr="609406BF">
        <w:rPr>
          <w:rFonts w:ascii="Verdana" w:hAnsi="Verdana" w:eastAsia="Verdana" w:cs="Verdana"/>
          <w:color w:val="000000" w:themeColor="text1"/>
          <w:u w:val="single"/>
          <w:lang w:val="en-MY"/>
        </w:rPr>
        <w:t>Zengling Ma*</w:t>
      </w:r>
      <w:r w:rsidRPr="609406BF">
        <w:rPr>
          <w:rFonts w:ascii="Verdana" w:hAnsi="Verdana" w:eastAsia="Verdana" w:cs="Verdana"/>
          <w:color w:val="000000" w:themeColor="text1"/>
          <w:lang w:val="en-MY"/>
        </w:rPr>
        <w:t xml:space="preserve">, Catarina Meliana, Heli Siti Halimatul Munawaroh, Ceren Karaman, Hassan Karimi-Maleh, </w:t>
      </w:r>
      <w:r w:rsidRPr="609406BF">
        <w:rPr>
          <w:rFonts w:ascii="Verdana" w:hAnsi="Verdana" w:eastAsia="Verdana" w:cs="Verdana"/>
          <w:color w:val="000000" w:themeColor="text1"/>
          <w:u w:val="single"/>
          <w:lang w:val="en-MY"/>
        </w:rPr>
        <w:t>Sze Shin Low*</w:t>
      </w:r>
      <w:r w:rsidRPr="609406BF">
        <w:rPr>
          <w:rFonts w:ascii="Verdana" w:hAnsi="Verdana" w:eastAsia="Verdana" w:cs="Verdana"/>
          <w:color w:val="000000" w:themeColor="text1"/>
          <w:lang w:val="en-MY"/>
        </w:rPr>
        <w:t xml:space="preserve">, </w:t>
      </w:r>
      <w:r w:rsidRPr="609406BF">
        <w:rPr>
          <w:rFonts w:ascii="Verdana" w:hAnsi="Verdana" w:eastAsia="Verdana" w:cs="Verdana"/>
          <w:b/>
          <w:bCs/>
          <w:color w:val="000000" w:themeColor="text1"/>
          <w:u w:val="single"/>
          <w:lang w:val="en-MY"/>
        </w:rPr>
        <w:t>Pau Loke Show*</w:t>
      </w:r>
      <w:r w:rsidRPr="609406BF">
        <w:rPr>
          <w:rFonts w:ascii="Verdana" w:hAnsi="Verdana" w:eastAsia="Verdana" w:cs="Verdana"/>
          <w:color w:val="000000" w:themeColor="text1"/>
          <w:lang w:val="en-MY"/>
        </w:rPr>
        <w:t>. (2022) “Recent advances in the analytical strategies of microbial biosensor for detection of pollutants”    Chemosphere, 306, 135515. [Accepted 25 June 2022, IF: 8.943(2021)]</w:t>
      </w:r>
    </w:p>
    <w:p w:rsidR="609406BF" w:rsidP="609406BF" w:rsidRDefault="609406BF" w14:paraId="74907549" w14:textId="15DB80C3">
      <w:pPr>
        <w:pStyle w:val="a3"/>
        <w:numPr>
          <w:ilvl w:val="0"/>
          <w:numId w:val="7"/>
        </w:numPr>
        <w:rPr>
          <w:rFonts w:ascii="Verdana" w:hAnsi="Verdana" w:eastAsia="Verdana" w:cs="Verdana"/>
          <w:color w:val="000000" w:themeColor="text1"/>
          <w:lang w:val="en-MY"/>
        </w:rPr>
      </w:pPr>
      <w:r w:rsidRPr="609406BF">
        <w:rPr>
          <w:rFonts w:ascii="Verdana" w:hAnsi="Verdana" w:eastAsia="Verdana" w:cs="Verdana"/>
          <w:color w:val="000000" w:themeColor="text1"/>
          <w:u w:val="single"/>
          <w:lang w:val="en-MY"/>
        </w:rPr>
        <w:t>Lai Fatt Chuah*</w:t>
      </w:r>
      <w:r w:rsidRPr="609406BF">
        <w:rPr>
          <w:rFonts w:ascii="Verdana" w:hAnsi="Verdana" w:eastAsia="Verdana" w:cs="Verdana"/>
          <w:color w:val="000000" w:themeColor="text1"/>
          <w:lang w:val="en-MY"/>
        </w:rPr>
        <w:t xml:space="preserve">, Kit Wayne Chew, Awais Bokhari, Muhammad Mubashir, </w:t>
      </w:r>
      <w:r w:rsidRPr="609406BF">
        <w:rPr>
          <w:rFonts w:ascii="Verdana" w:hAnsi="Verdana" w:eastAsia="Verdana" w:cs="Verdana"/>
          <w:b/>
          <w:bCs/>
          <w:color w:val="000000" w:themeColor="text1"/>
          <w:u w:val="single"/>
          <w:lang w:val="en-MY"/>
        </w:rPr>
        <w:t>Pau Loke Show*</w:t>
      </w:r>
      <w:r w:rsidRPr="609406BF">
        <w:rPr>
          <w:rFonts w:ascii="Verdana" w:hAnsi="Verdana" w:eastAsia="Verdana" w:cs="Verdana"/>
          <w:color w:val="000000" w:themeColor="text1"/>
          <w:lang w:val="en-MY"/>
        </w:rPr>
        <w:t>. (2022) “Biodegradation of crude oil in seawater by using a consortium of symbiotic bacteria” Environmental Research, 213, 113721.   [Accepted 15 June 2022, IF: 8.431(2021)]</w:t>
      </w:r>
    </w:p>
    <w:p w:rsidR="609406BF" w:rsidP="609406BF" w:rsidRDefault="609406BF" w14:paraId="0B8FB3C4" w14:textId="261BDB24">
      <w:pPr>
        <w:pStyle w:val="a3"/>
        <w:numPr>
          <w:ilvl w:val="0"/>
          <w:numId w:val="7"/>
        </w:numPr>
        <w:rPr>
          <w:rFonts w:ascii="Verdana" w:hAnsi="Verdana" w:eastAsia="Verdana" w:cs="Verdana"/>
          <w:color w:val="000000" w:themeColor="text1"/>
          <w:lang w:val="en-MY"/>
        </w:rPr>
      </w:pPr>
      <w:r w:rsidRPr="609406BF">
        <w:rPr>
          <w:rFonts w:ascii="Verdana" w:hAnsi="Verdana" w:eastAsia="Verdana" w:cs="Verdana"/>
          <w:color w:val="000000" w:themeColor="text1"/>
          <w:lang w:val="en-MY"/>
        </w:rPr>
        <w:t xml:space="preserve">Chor Gene Cheah, Wen Yi Chia, Shuet Fen Lai, </w:t>
      </w:r>
      <w:r w:rsidRPr="609406BF">
        <w:rPr>
          <w:rFonts w:ascii="Verdana" w:hAnsi="Verdana" w:eastAsia="Verdana" w:cs="Verdana"/>
          <w:color w:val="000000" w:themeColor="text1"/>
          <w:u w:val="single"/>
          <w:lang w:val="en-MY"/>
        </w:rPr>
        <w:t>Kit Wayne Chew*</w:t>
      </w:r>
      <w:r w:rsidRPr="609406BF">
        <w:rPr>
          <w:rFonts w:ascii="Verdana" w:hAnsi="Verdana" w:eastAsia="Verdana" w:cs="Verdana"/>
          <w:color w:val="000000" w:themeColor="text1"/>
          <w:lang w:val="en-MY"/>
        </w:rPr>
        <w:t xml:space="preserve">, Shir Reen Chia, </w:t>
      </w:r>
      <w:r w:rsidRPr="609406BF">
        <w:rPr>
          <w:rFonts w:ascii="Verdana" w:hAnsi="Verdana" w:eastAsia="Verdana" w:cs="Verdana"/>
          <w:b/>
          <w:bCs/>
          <w:color w:val="000000" w:themeColor="text1"/>
          <w:lang w:val="en-MY"/>
        </w:rPr>
        <w:t>Pau Loke Show</w:t>
      </w:r>
      <w:r w:rsidRPr="609406BF">
        <w:rPr>
          <w:rFonts w:ascii="Verdana" w:hAnsi="Verdana" w:eastAsia="Verdana" w:cs="Verdana"/>
          <w:color w:val="000000" w:themeColor="text1"/>
          <w:lang w:val="en-MY"/>
        </w:rPr>
        <w:t>. (2022) “Innovation designs of industry 4.0 based solid waste management: Machinery and digital circular economy” Environmental Research, 213, 113619. [Accepted 3 June 2022, IF: 8.431(2021)]</w:t>
      </w:r>
    </w:p>
    <w:p w:rsidR="609406BF" w:rsidP="609406BF" w:rsidRDefault="609406BF" w14:paraId="3756F8F6" w14:textId="5EE73761">
      <w:pPr>
        <w:pStyle w:val="a3"/>
        <w:numPr>
          <w:ilvl w:val="0"/>
          <w:numId w:val="7"/>
        </w:numPr>
        <w:rPr>
          <w:rFonts w:ascii="Verdana" w:hAnsi="Verdana" w:eastAsia="Verdana" w:cs="Verdana"/>
          <w:color w:val="000000" w:themeColor="text1"/>
          <w:lang w:val="en-MY"/>
        </w:rPr>
      </w:pPr>
      <w:r w:rsidRPr="609406BF">
        <w:rPr>
          <w:rFonts w:ascii="Verdana" w:hAnsi="Verdana" w:eastAsia="Verdana" w:cs="Verdana"/>
          <w:color w:val="000000" w:themeColor="text1"/>
          <w:lang w:val="en-MY"/>
        </w:rPr>
        <w:t xml:space="preserve">Chung Hong Tan, </w:t>
      </w:r>
      <w:r w:rsidRPr="609406BF">
        <w:rPr>
          <w:rFonts w:ascii="Verdana" w:hAnsi="Verdana" w:eastAsia="Verdana" w:cs="Verdana"/>
          <w:color w:val="000000" w:themeColor="text1"/>
          <w:u w:val="single"/>
          <w:lang w:val="en-MY"/>
        </w:rPr>
        <w:t>Saifuddin Nomanbhay*</w:t>
      </w:r>
      <w:r w:rsidRPr="609406BF">
        <w:rPr>
          <w:rFonts w:ascii="Verdana" w:hAnsi="Verdana" w:eastAsia="Verdana" w:cs="Verdana"/>
          <w:color w:val="000000" w:themeColor="text1"/>
          <w:lang w:val="en-MY"/>
        </w:rPr>
        <w:t xml:space="preserve">, Abd Halim Shamsuddin, Young-Kwon Park, Heriberto Hernández-Cocoletzi, </w:t>
      </w:r>
      <w:r w:rsidRPr="609406BF">
        <w:rPr>
          <w:rFonts w:ascii="Verdana" w:hAnsi="Verdana" w:eastAsia="Verdana" w:cs="Verdana"/>
          <w:b/>
          <w:bCs/>
          <w:color w:val="000000" w:themeColor="text1"/>
          <w:u w:val="single"/>
          <w:lang w:val="en-MY"/>
        </w:rPr>
        <w:t>Pau Loke Show*</w:t>
      </w:r>
      <w:r w:rsidRPr="609406BF">
        <w:rPr>
          <w:rFonts w:ascii="Verdana" w:hAnsi="Verdana" w:eastAsia="Verdana" w:cs="Verdana"/>
          <w:color w:val="000000" w:themeColor="text1"/>
          <w:lang w:val="en-MY"/>
        </w:rPr>
        <w:t>. (2022) “Current Developments in Catalytic Methanation of Carbon Dioxide—A Review” Frontiers in Energy Research, 9, 795423. [Accepted 28 December 2021, IF: 3.858(2021)]</w:t>
      </w:r>
    </w:p>
    <w:p w:rsidR="609406BF" w:rsidP="609406BF" w:rsidRDefault="609406BF" w14:paraId="00285576" w14:textId="54F12410">
      <w:pPr>
        <w:pStyle w:val="a3"/>
        <w:numPr>
          <w:ilvl w:val="0"/>
          <w:numId w:val="7"/>
        </w:numPr>
        <w:rPr>
          <w:rFonts w:ascii="Verdana" w:hAnsi="Verdana" w:eastAsia="Verdana" w:cs="Verdana"/>
          <w:color w:val="000000" w:themeColor="text1"/>
          <w:lang w:val="en-MY"/>
        </w:rPr>
      </w:pPr>
      <w:r w:rsidRPr="609406BF">
        <w:rPr>
          <w:rFonts w:ascii="Verdana" w:hAnsi="Verdana" w:eastAsia="Verdana" w:cs="Verdana"/>
          <w:color w:val="000000" w:themeColor="text1"/>
          <w:lang w:val="en-MY"/>
        </w:rPr>
        <w:t xml:space="preserve">Salwa Salsabiela, Ambar Sukma Sekarina, Hanifa Bagus, Aulia Audiensi, Farah Azizah, Windy Heristika, Eko Susanto, Heli Siti Halimatul Munawaroh, </w:t>
      </w:r>
      <w:r w:rsidRPr="609406BF">
        <w:rPr>
          <w:rFonts w:ascii="Verdana" w:hAnsi="Verdana" w:eastAsia="Verdana" w:cs="Verdana"/>
          <w:b/>
          <w:bCs/>
          <w:color w:val="000000" w:themeColor="text1"/>
          <w:lang w:val="en-MY"/>
        </w:rPr>
        <w:t>Pau Loke Show</w:t>
      </w:r>
      <w:r w:rsidRPr="609406BF">
        <w:rPr>
          <w:rFonts w:ascii="Verdana" w:hAnsi="Verdana" w:eastAsia="Verdana" w:cs="Verdana"/>
          <w:color w:val="000000" w:themeColor="text1"/>
          <w:lang w:val="en-MY"/>
        </w:rPr>
        <w:t xml:space="preserve">, </w:t>
      </w:r>
      <w:r w:rsidRPr="609406BF">
        <w:rPr>
          <w:rFonts w:ascii="Verdana" w:hAnsi="Verdana" w:eastAsia="Verdana" w:cs="Verdana"/>
          <w:color w:val="000000" w:themeColor="text1"/>
          <w:u w:val="single"/>
          <w:lang w:val="en-MY"/>
        </w:rPr>
        <w:t>Andriati Ningrum*</w:t>
      </w:r>
      <w:r w:rsidRPr="609406BF">
        <w:rPr>
          <w:rFonts w:ascii="Verdana" w:hAnsi="Verdana" w:eastAsia="Verdana" w:cs="Verdana"/>
          <w:color w:val="000000" w:themeColor="text1"/>
          <w:lang w:val="en-MY"/>
        </w:rPr>
        <w:t>. (2022) “Development of Edible Coating from Gelatin Composites with the Addition of Black Tea Extract (Camellia sinensis) on Minimally Processed Watermelon (Citrullus lanatus)” Polymers, 13, 2628. [Accepted 22 June 2022, IF: 4.967(2021)]</w:t>
      </w:r>
    </w:p>
    <w:p w:rsidRPr="008976E3" w:rsidR="008976E3" w:rsidP="008976E3" w:rsidRDefault="008976E3" w14:paraId="4875D774"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Ghulam Murshid, </w:t>
      </w:r>
      <w:r w:rsidRPr="008976E3">
        <w:rPr>
          <w:rFonts w:ascii="Verdana" w:hAnsi="Verdana" w:cstheme="minorHAnsi"/>
          <w:color w:val="000000" w:themeColor="text1"/>
          <w:u w:val="single"/>
        </w:rPr>
        <w:t>Abulhassan Ali*</w:t>
      </w:r>
      <w:r w:rsidRPr="008976E3">
        <w:rPr>
          <w:rFonts w:ascii="Verdana" w:hAnsi="Verdana" w:cstheme="minorHAnsi"/>
          <w:color w:val="000000" w:themeColor="text1"/>
        </w:rPr>
        <w:t xml:space="preserve">, Sahil Garg, Said Al-Jabri, Muhammad Mubashir, </w:t>
      </w:r>
      <w:r w:rsidRPr="008976E3">
        <w:rPr>
          <w:rFonts w:ascii="Verdana" w:hAnsi="Verdana" w:cstheme="minorHAnsi"/>
          <w:b/>
          <w:bCs/>
          <w:color w:val="000000" w:themeColor="text1"/>
          <w:u w:val="single"/>
        </w:rPr>
        <w:t>Pau Loke Show</w:t>
      </w:r>
      <w:r w:rsidRPr="008976E3">
        <w:rPr>
          <w:rFonts w:ascii="Verdana" w:hAnsi="Verdana" w:cstheme="minorHAnsi"/>
          <w:color w:val="000000" w:themeColor="text1"/>
        </w:rPr>
        <w:t>*(2022) “Model analysis for development of piperazine activated sodium sarcosinate solutions for environmental sustainability” Sustainable Energy Technologies and Assessments, 53, 102509. [Accepted 27 June 2022, IF: 7.632(2021)]</w:t>
      </w:r>
    </w:p>
    <w:p w:rsidRPr="008976E3" w:rsidR="008976E3" w:rsidP="008976E3" w:rsidRDefault="008976E3" w14:paraId="6BD74FC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Rachel Sonia Lourdes, Sze Yin Cheng, </w:t>
      </w:r>
      <w:r w:rsidRPr="008976E3">
        <w:rPr>
          <w:rFonts w:ascii="Verdana" w:hAnsi="Verdana" w:cstheme="minorHAnsi"/>
          <w:color w:val="000000" w:themeColor="text1"/>
          <w:u w:val="single"/>
        </w:rPr>
        <w:t>Kit Wayne Chew*</w:t>
      </w:r>
      <w:r w:rsidRPr="008976E3">
        <w:rPr>
          <w:rFonts w:ascii="Verdana" w:hAnsi="Verdana" w:cstheme="minorHAnsi"/>
          <w:color w:val="000000" w:themeColor="text1"/>
        </w:rPr>
        <w:t xml:space="preserve">, </w:t>
      </w:r>
      <w:r w:rsidRPr="008976E3">
        <w:rPr>
          <w:rFonts w:ascii="Verdana" w:hAnsi="Verdana" w:cstheme="minorHAnsi"/>
          <w:color w:val="000000" w:themeColor="text1"/>
          <w:u w:val="single"/>
        </w:rPr>
        <w:t>Zengling Ma*</w:t>
      </w:r>
      <w:r w:rsidRPr="008976E3">
        <w:rPr>
          <w:rFonts w:ascii="Verdana" w:hAnsi="Verdana" w:cstheme="minorHAnsi"/>
          <w:color w:val="000000" w:themeColor="text1"/>
        </w:rPr>
        <w:t xml:space="preserve">, </w:t>
      </w:r>
      <w:r w:rsidRPr="008976E3">
        <w:rPr>
          <w:rFonts w:ascii="Verdana" w:hAnsi="Verdana" w:cstheme="minorHAnsi"/>
          <w:b/>
          <w:bCs/>
          <w:color w:val="000000" w:themeColor="text1"/>
        </w:rPr>
        <w:t>Pau Loke Show</w:t>
      </w:r>
      <w:r w:rsidRPr="008976E3">
        <w:rPr>
          <w:rFonts w:ascii="Verdana" w:hAnsi="Verdana" w:cstheme="minorHAnsi"/>
          <w:color w:val="000000" w:themeColor="text1"/>
        </w:rPr>
        <w:t>.(2022)  “Prospects of microbial enhanced oil recovery: Mechanisms and environmental sustainability” Sustainable Energy Technologies and Assessments, 53, 102527.</w:t>
      </w:r>
      <w:r w:rsidRPr="008976E3">
        <w:rPr>
          <w:rFonts w:ascii="Verdana" w:hAnsi="Verdana" w:cstheme="minorHAnsi"/>
          <w:color w:val="000000" w:themeColor="text1"/>
        </w:rPr>
        <w:tab/>
      </w:r>
      <w:r w:rsidRPr="008976E3">
        <w:rPr>
          <w:rFonts w:ascii="Verdana" w:hAnsi="Verdana" w:cstheme="minorHAnsi"/>
          <w:color w:val="000000" w:themeColor="text1"/>
        </w:rPr>
        <w:t>[Accepted 14 July 2022, IF: 7.632(2021)]</w:t>
      </w:r>
    </w:p>
    <w:p w:rsidRPr="008976E3" w:rsidR="008976E3" w:rsidP="008976E3" w:rsidRDefault="008976E3" w14:paraId="3E1CB945"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Maleeha Manzoor, Ali Hussain, Asma Chaudhary, Peer M Schenk, </w:t>
      </w:r>
      <w:r w:rsidRPr="008976E3">
        <w:rPr>
          <w:rFonts w:ascii="Verdana" w:hAnsi="Verdana" w:cstheme="minorHAnsi"/>
          <w:color w:val="000000" w:themeColor="text1"/>
          <w:u w:val="single"/>
        </w:rPr>
        <w:t>Balakrishnan Deepanraj*</w:t>
      </w:r>
      <w:r w:rsidRPr="008976E3">
        <w:rPr>
          <w:rFonts w:ascii="Verdana" w:hAnsi="Verdana" w:cstheme="minorHAnsi"/>
          <w:color w:val="000000" w:themeColor="text1"/>
        </w:rPr>
        <w:t xml:space="preserve">, </w:t>
      </w:r>
      <w:r w:rsidRPr="008976E3">
        <w:rPr>
          <w:rFonts w:ascii="Verdana" w:hAnsi="Verdana" w:cstheme="minorHAnsi"/>
          <w:b/>
          <w:bCs/>
          <w:color w:val="000000" w:themeColor="text1"/>
        </w:rPr>
        <w:t>Pau Loke Show</w:t>
      </w:r>
      <w:r w:rsidRPr="008976E3">
        <w:rPr>
          <w:rFonts w:ascii="Verdana" w:hAnsi="Verdana" w:cstheme="minorHAnsi"/>
          <w:color w:val="000000" w:themeColor="text1"/>
        </w:rPr>
        <w:t>. (2022)</w:t>
      </w:r>
      <w:r w:rsidRPr="008976E3">
        <w:rPr>
          <w:rFonts w:ascii="Verdana" w:hAnsi="Verdana" w:cstheme="minorHAnsi"/>
          <w:color w:val="000000" w:themeColor="text1"/>
        </w:rPr>
        <w:tab/>
      </w:r>
      <w:r w:rsidRPr="008976E3">
        <w:rPr>
          <w:rFonts w:ascii="Verdana" w:hAnsi="Verdana" w:cstheme="minorHAnsi"/>
          <w:color w:val="000000" w:themeColor="text1"/>
        </w:rPr>
        <w:t>“Biodiesel quality assessment of microalgae cultivated mixotrophically on sugarcane bagasse” Sustainable Energy Technologies and Assessments, 53, 102359. [Accepted 30 May 2022, IF: 7.632(2021)]</w:t>
      </w:r>
    </w:p>
    <w:p w:rsidRPr="008976E3" w:rsidR="008976E3" w:rsidP="008976E3" w:rsidRDefault="008976E3" w14:paraId="6EFC7197"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SK Kireeti, Gadepalli Ravikiran Sastry, </w:t>
      </w:r>
      <w:r w:rsidRPr="008976E3">
        <w:rPr>
          <w:rFonts w:ascii="Verdana" w:hAnsi="Verdana" w:cstheme="minorHAnsi"/>
          <w:color w:val="000000" w:themeColor="text1"/>
          <w:u w:val="single"/>
        </w:rPr>
        <w:t>SK Gugulothu*</w:t>
      </w:r>
      <w:r w:rsidRPr="008976E3">
        <w:rPr>
          <w:rFonts w:ascii="Verdana" w:hAnsi="Verdana" w:cstheme="minorHAnsi"/>
          <w:color w:val="000000" w:themeColor="text1"/>
        </w:rPr>
        <w:t xml:space="preserve">, B Deepanraj, </w:t>
      </w:r>
      <w:r w:rsidRPr="008976E3">
        <w:rPr>
          <w:rFonts w:ascii="Verdana" w:hAnsi="Verdana" w:cstheme="minorHAnsi"/>
          <w:b/>
          <w:bCs/>
          <w:color w:val="000000" w:themeColor="text1"/>
        </w:rPr>
        <w:t>Pau Loke Show</w:t>
      </w:r>
      <w:r w:rsidRPr="008976E3">
        <w:rPr>
          <w:rFonts w:ascii="Verdana" w:hAnsi="Verdana" w:cstheme="minorHAnsi"/>
          <w:color w:val="000000" w:themeColor="text1"/>
        </w:rPr>
        <w:t>, Ao Xia, M Arthi. (2022) “Numerical investigations on the implication of hydrogen fuel jet injection pressure on the performance characteristics in a multi-strut in a double-dual cavity-based scramjet combustor” Fuel,324, 124528. [Accepted 4 May 2022,IF: 8.035(2021)]</w:t>
      </w:r>
    </w:p>
    <w:p w:rsidRPr="008976E3" w:rsidR="008976E3" w:rsidP="008976E3" w:rsidRDefault="008976E3" w14:paraId="659EB2C7"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AF Aili Hamzah, </w:t>
      </w:r>
      <w:r w:rsidRPr="008976E3">
        <w:rPr>
          <w:rFonts w:ascii="Verdana" w:hAnsi="Verdana" w:cstheme="minorHAnsi"/>
          <w:color w:val="000000" w:themeColor="text1"/>
          <w:u w:val="single"/>
        </w:rPr>
        <w:t>MH Hamzah*</w:t>
      </w:r>
      <w:r w:rsidRPr="008976E3">
        <w:rPr>
          <w:rFonts w:ascii="Verdana" w:hAnsi="Verdana" w:cstheme="minorHAnsi"/>
          <w:color w:val="000000" w:themeColor="text1"/>
        </w:rPr>
        <w:t xml:space="preserve">, NI Mazlan, H Che Man, NS Jamali, SI Siajam, </w:t>
      </w:r>
      <w:r w:rsidRPr="008976E3">
        <w:rPr>
          <w:rFonts w:ascii="Verdana" w:hAnsi="Verdana" w:cstheme="minorHAnsi"/>
          <w:b/>
          <w:bCs/>
          <w:color w:val="000000" w:themeColor="text1"/>
        </w:rPr>
        <w:t>PL Show</w:t>
      </w:r>
      <w:r w:rsidRPr="008976E3">
        <w:rPr>
          <w:rFonts w:ascii="Verdana" w:hAnsi="Verdana" w:cstheme="minorHAnsi"/>
          <w:color w:val="000000" w:themeColor="text1"/>
        </w:rPr>
        <w:t>. (2022) “Optimization of subcritical water pre-treatment for biogas enhancement on co-digestion of pineapple waste and cow dung using the response surface methodology” Waste Management, 150, 98-109.</w:t>
      </w:r>
      <w:r w:rsidRPr="008976E3">
        <w:rPr>
          <w:rFonts w:ascii="Verdana" w:hAnsi="Verdana" w:cstheme="minorHAnsi"/>
          <w:color w:val="000000" w:themeColor="text1"/>
        </w:rPr>
        <w:tab/>
      </w:r>
      <w:r w:rsidRPr="008976E3">
        <w:rPr>
          <w:rFonts w:ascii="Verdana" w:hAnsi="Verdana" w:cstheme="minorHAnsi"/>
          <w:color w:val="000000" w:themeColor="text1"/>
        </w:rPr>
        <w:t>[Accepted 30 June 2022</w:t>
      </w:r>
      <w:r w:rsidRPr="008976E3">
        <w:rPr>
          <w:rFonts w:ascii="Verdana" w:hAnsi="Verdana" w:cstheme="minorHAnsi"/>
          <w:color w:val="000000" w:themeColor="text1"/>
        </w:rPr>
        <w:tab/>
      </w:r>
      <w:r w:rsidRPr="008976E3">
        <w:rPr>
          <w:rFonts w:ascii="Verdana" w:hAnsi="Verdana" w:cstheme="minorHAnsi"/>
          <w:color w:val="000000" w:themeColor="text1"/>
        </w:rPr>
        <w:t>, IF: 8.816(2021)]</w:t>
      </w:r>
    </w:p>
    <w:p w:rsidRPr="008976E3" w:rsidR="008976E3" w:rsidP="008976E3" w:rsidRDefault="008976E3" w14:paraId="143D5F2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lastRenderedPageBreak/>
        <w:t xml:space="preserve">Ming Li, Yang Wang, Zhangfeng Shen, Mingshu Chi, Chen Lv, Chenyang Li, </w:t>
      </w:r>
      <w:r w:rsidRPr="008976E3">
        <w:rPr>
          <w:rFonts w:ascii="Verdana" w:hAnsi="Verdana" w:cstheme="minorHAnsi"/>
          <w:color w:val="000000" w:themeColor="text1"/>
          <w:u w:val="single"/>
        </w:rPr>
        <w:t>Li Bai*</w:t>
      </w:r>
      <w:r w:rsidRPr="008976E3">
        <w:rPr>
          <w:rFonts w:ascii="Verdana" w:hAnsi="Verdana" w:cstheme="minorHAnsi"/>
          <w:color w:val="000000" w:themeColor="text1"/>
        </w:rPr>
        <w:t xml:space="preserve">, Hamdy Khamees Thabet, Salah M El-Bahy, Mohamed M Ibrahim, Lai Fatt Chuah, </w:t>
      </w:r>
      <w:r w:rsidRPr="008976E3">
        <w:rPr>
          <w:rFonts w:ascii="Verdana" w:hAnsi="Verdana" w:cstheme="minorHAnsi"/>
          <w:b/>
          <w:bCs/>
          <w:color w:val="000000" w:themeColor="text1"/>
        </w:rPr>
        <w:t>Pau Loke Show</w:t>
      </w:r>
      <w:r w:rsidRPr="008976E3">
        <w:rPr>
          <w:rFonts w:ascii="Verdana" w:hAnsi="Verdana" w:cstheme="minorHAnsi"/>
          <w:color w:val="000000" w:themeColor="text1"/>
        </w:rPr>
        <w:t xml:space="preserve">, </w:t>
      </w:r>
      <w:r w:rsidRPr="008976E3">
        <w:rPr>
          <w:rFonts w:ascii="Verdana" w:hAnsi="Verdana" w:cstheme="minorHAnsi"/>
          <w:color w:val="000000" w:themeColor="text1"/>
          <w:u w:val="single"/>
        </w:rPr>
        <w:t>Xiaolin Zhao*</w:t>
      </w:r>
      <w:r w:rsidRPr="008976E3">
        <w:rPr>
          <w:rFonts w:ascii="Verdana" w:hAnsi="Verdana" w:cstheme="minorHAnsi"/>
          <w:color w:val="000000" w:themeColor="text1"/>
        </w:rPr>
        <w:t>.(2022) “Investigation on the evolution of hydrothermal biochar”</w:t>
      </w:r>
      <w:r w:rsidRPr="008976E3">
        <w:rPr>
          <w:rFonts w:ascii="Verdana" w:hAnsi="Verdana" w:cstheme="minorHAnsi"/>
          <w:color w:val="000000" w:themeColor="text1"/>
        </w:rPr>
        <w:tab/>
      </w:r>
      <w:r w:rsidRPr="008976E3">
        <w:rPr>
          <w:rFonts w:ascii="Verdana" w:hAnsi="Verdana" w:cstheme="minorHAnsi"/>
          <w:color w:val="000000" w:themeColor="text1"/>
        </w:rPr>
        <w:t>Chemosphere, 135774. [Accepted 15 July 2022, IF: 8.943(2021)]</w:t>
      </w:r>
    </w:p>
    <w:p w:rsidRPr="008976E3" w:rsidR="008976E3" w:rsidP="008976E3" w:rsidRDefault="008976E3" w14:paraId="1177188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Muhammad Arif, Muhammad Babar, Umair Azhar, Muhammad Sagir, Muhammad Bilal Tahir, Muhammad Asim Mushtaq, Ghulam Yasin, Muhammad Mubashir, Jun Wei Roy Chong, Kuan Shiong Khoo, </w:t>
      </w:r>
      <w:r w:rsidRPr="008976E3">
        <w:rPr>
          <w:rFonts w:ascii="Verdana" w:hAnsi="Verdana" w:cstheme="minorHAnsi"/>
          <w:b/>
          <w:bCs/>
          <w:color w:val="000000" w:themeColor="text1"/>
          <w:u w:val="single"/>
        </w:rPr>
        <w:t>Pau Loke Show*</w:t>
      </w:r>
      <w:r w:rsidRPr="008976E3">
        <w:rPr>
          <w:rFonts w:ascii="Verdana" w:hAnsi="Verdana" w:cstheme="minorHAnsi"/>
          <w:color w:val="000000" w:themeColor="text1"/>
        </w:rPr>
        <w:t>. (2022) “Rational design and modulation strategies of Mo-based electrocatalysts and photo/electrocatalysts towards nitrogen reduction to ammonia (NH3)” Chemical Engineering Journal, 138320. [Accepted 28 July 2022</w:t>
      </w:r>
      <w:r w:rsidRPr="008976E3">
        <w:rPr>
          <w:rFonts w:ascii="Verdana" w:hAnsi="Verdana" w:cstheme="minorHAnsi"/>
          <w:color w:val="000000" w:themeColor="text1"/>
        </w:rPr>
        <w:tab/>
      </w:r>
      <w:r w:rsidRPr="008976E3">
        <w:rPr>
          <w:rFonts w:ascii="Verdana" w:hAnsi="Verdana" w:cstheme="minorHAnsi"/>
          <w:color w:val="000000" w:themeColor="text1"/>
        </w:rPr>
        <w:t>, IF: 16.744(2021)]</w:t>
      </w:r>
    </w:p>
    <w:p w:rsidRPr="008976E3" w:rsidR="008976E3" w:rsidP="008976E3" w:rsidRDefault="008976E3" w14:paraId="20F3EA73"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Thi Ngoc Thu Tran, </w:t>
      </w:r>
      <w:r w:rsidRPr="008976E3">
        <w:rPr>
          <w:rFonts w:ascii="Verdana" w:hAnsi="Verdana" w:cstheme="minorHAnsi"/>
          <w:color w:val="000000" w:themeColor="text1"/>
          <w:u w:val="single"/>
        </w:rPr>
        <w:t>Thi Minh Hanh Truong</w:t>
      </w:r>
      <w:r w:rsidRPr="008976E3">
        <w:rPr>
          <w:rFonts w:ascii="Verdana" w:hAnsi="Verdana" w:cstheme="minorHAnsi"/>
          <w:color w:val="000000" w:themeColor="text1"/>
        </w:rPr>
        <w:t xml:space="preserve">*, Thi Dong Phuong Nguyen, Vung Xuan Bui, Do Thi Thao, Tran-van Luan, Kuan Shiong Khoo, Kit Wayne Chew, </w:t>
      </w:r>
      <w:r w:rsidRPr="008976E3">
        <w:rPr>
          <w:rFonts w:ascii="Verdana" w:hAnsi="Verdana" w:cstheme="minorHAnsi"/>
          <w:b/>
          <w:bCs/>
          <w:color w:val="000000" w:themeColor="text1"/>
          <w:u w:val="single"/>
        </w:rPr>
        <w:t>Pau Loke Show*</w:t>
      </w:r>
      <w:r w:rsidRPr="008976E3">
        <w:rPr>
          <w:rFonts w:ascii="Verdana" w:hAnsi="Verdana" w:cstheme="minorHAnsi"/>
          <w:color w:val="000000" w:themeColor="text1"/>
        </w:rPr>
        <w:t>.(2022) “Enrichment of soy isoflavone extracts through macroporous resin for characterization of toxicity and estrogenic activities” Journal of Food Science and Technology, 1-10. [Accepted 18 May 2022, IF: 3.117(2021)]</w:t>
      </w:r>
    </w:p>
    <w:p w:rsidRPr="008976E3" w:rsidR="008976E3" w:rsidP="008976E3" w:rsidRDefault="008976E3" w14:paraId="4876129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Zahid Ullah, Muzammil Khan, Imran Khan, Asif Jamil, </w:t>
      </w:r>
      <w:r w:rsidRPr="008976E3">
        <w:rPr>
          <w:rFonts w:ascii="Verdana" w:hAnsi="Verdana" w:cstheme="minorHAnsi"/>
          <w:color w:val="000000" w:themeColor="text1"/>
          <w:u w:val="single"/>
        </w:rPr>
        <w:t>Umair Sikandar*</w:t>
      </w:r>
      <w:r w:rsidRPr="008976E3">
        <w:rPr>
          <w:rFonts w:ascii="Verdana" w:hAnsi="Verdana" w:cstheme="minorHAnsi"/>
          <w:color w:val="000000" w:themeColor="text1"/>
        </w:rPr>
        <w:t xml:space="preserve">, Muhammad Taqi Mehran, Muhammad Mubashir, Pei En Tham, </w:t>
      </w:r>
      <w:r w:rsidRPr="008976E3">
        <w:rPr>
          <w:rFonts w:ascii="Verdana" w:hAnsi="Verdana" w:cstheme="minorHAnsi"/>
          <w:color w:val="000000" w:themeColor="text1"/>
          <w:u w:val="single"/>
        </w:rPr>
        <w:t>Kuan Shiong Khoo*</w:t>
      </w:r>
      <w:r w:rsidRPr="008976E3">
        <w:rPr>
          <w:rFonts w:ascii="Verdana" w:hAnsi="Verdana" w:cstheme="minorHAnsi"/>
          <w:color w:val="000000" w:themeColor="text1"/>
        </w:rPr>
        <w:t xml:space="preserve">, </w:t>
      </w:r>
      <w:r w:rsidRPr="008976E3">
        <w:rPr>
          <w:rFonts w:ascii="Verdana" w:hAnsi="Verdana" w:cstheme="minorHAnsi"/>
          <w:b/>
          <w:bCs/>
          <w:color w:val="000000" w:themeColor="text1"/>
          <w:u w:val="single"/>
        </w:rPr>
        <w:t>Pau Loke Show*</w:t>
      </w:r>
      <w:r w:rsidRPr="008976E3">
        <w:rPr>
          <w:rFonts w:ascii="Verdana" w:hAnsi="Verdana" w:cstheme="minorHAnsi"/>
          <w:color w:val="000000" w:themeColor="text1"/>
        </w:rPr>
        <w:t>. (2022) “Recent Progress in Oxidative Dehydrogenation of Alkane (C2–C4) to Alkenes in a Fluidized Bed Reactor Under Mixed Metallic Oxide Catalyst”</w:t>
      </w:r>
      <w:r w:rsidRPr="008976E3">
        <w:rPr>
          <w:rFonts w:ascii="Verdana" w:hAnsi="Verdana" w:cstheme="minorHAnsi"/>
          <w:color w:val="000000" w:themeColor="text1"/>
        </w:rPr>
        <w:tab/>
      </w:r>
      <w:r w:rsidRPr="008976E3">
        <w:rPr>
          <w:rFonts w:ascii="Verdana" w:hAnsi="Verdana" w:cstheme="minorHAnsi"/>
          <w:color w:val="000000" w:themeColor="text1"/>
        </w:rPr>
        <w:t>Journal of Inorganic and Organometallic Polymers and Materials, 1-13. [Accepted 24 June 2022, IF: 3.518(2021)]</w:t>
      </w:r>
    </w:p>
    <w:p w:rsidRPr="008976E3" w:rsidR="008976E3" w:rsidP="008976E3" w:rsidRDefault="008976E3" w14:paraId="74B442B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Shafiq Uz Zaman,</w:t>
      </w:r>
      <w:r w:rsidRPr="008976E3">
        <w:rPr>
          <w:rFonts w:ascii="Verdana" w:hAnsi="Verdana" w:cstheme="minorHAnsi"/>
          <w:color w:val="000000" w:themeColor="text1"/>
          <w:u w:val="single"/>
        </w:rPr>
        <w:t xml:space="preserve"> Sikander Rafiq*</w:t>
      </w:r>
      <w:r w:rsidRPr="008976E3">
        <w:rPr>
          <w:rFonts w:ascii="Verdana" w:hAnsi="Verdana" w:cstheme="minorHAnsi"/>
          <w:color w:val="000000" w:themeColor="text1"/>
        </w:rPr>
        <w:t xml:space="preserve">, Abulhassan Ali, Muhammad Shozab Mehdi, Amber Arshad, Saif-ur Rehman, Nawshad Muhammad, Muhammad Irfan, Muhammad Shahzad Khurram, Muhammad Khaliq U Zaman, </w:t>
      </w:r>
      <w:r w:rsidRPr="008976E3">
        <w:rPr>
          <w:rFonts w:ascii="Verdana" w:hAnsi="Verdana" w:cstheme="minorHAnsi"/>
          <w:color w:val="000000" w:themeColor="text1"/>
          <w:u w:val="single"/>
        </w:rPr>
        <w:t>Abdulkader S Hanbazazah*</w:t>
      </w:r>
      <w:r w:rsidRPr="008976E3">
        <w:rPr>
          <w:rFonts w:ascii="Verdana" w:hAnsi="Verdana" w:cstheme="minorHAnsi"/>
          <w:color w:val="000000" w:themeColor="text1"/>
        </w:rPr>
        <w:t xml:space="preserve">, Hooi Ren Lim, </w:t>
      </w:r>
      <w:r w:rsidRPr="008976E3">
        <w:rPr>
          <w:rFonts w:ascii="Verdana" w:hAnsi="Verdana" w:cstheme="minorHAnsi"/>
          <w:b/>
          <w:bCs/>
          <w:color w:val="000000" w:themeColor="text1"/>
          <w:u w:val="single"/>
        </w:rPr>
        <w:t>Pau Loke Show*</w:t>
      </w:r>
      <w:r w:rsidRPr="008976E3">
        <w:rPr>
          <w:rFonts w:ascii="Verdana" w:hAnsi="Verdana" w:cstheme="minorHAnsi"/>
          <w:color w:val="000000" w:themeColor="text1"/>
        </w:rPr>
        <w:t>. (2022) “Recent advancement challenges with synthesis of biocompatible hemodialysis membranes” Chemosphere,135626. [Accepted 3 July 2022, IF: 8.943(2021)]</w:t>
      </w:r>
    </w:p>
    <w:p w:rsidRPr="008976E3" w:rsidR="008976E3" w:rsidP="008976E3" w:rsidRDefault="008976E3" w14:paraId="4271074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Imran Ahmad, </w:t>
      </w:r>
      <w:r w:rsidRPr="008976E3">
        <w:rPr>
          <w:rFonts w:ascii="Verdana" w:hAnsi="Verdana" w:cstheme="minorHAnsi"/>
          <w:color w:val="000000" w:themeColor="text1"/>
          <w:u w:val="single"/>
        </w:rPr>
        <w:t>Norhayati Abdullah*</w:t>
      </w:r>
      <w:r w:rsidRPr="008976E3">
        <w:rPr>
          <w:rFonts w:ascii="Verdana" w:hAnsi="Verdana" w:cstheme="minorHAnsi"/>
          <w:color w:val="000000" w:themeColor="text1"/>
        </w:rPr>
        <w:t xml:space="preserve">, Iwamoto Koji, Ali Yuzir, Shaza Eva Mohamad, </w:t>
      </w:r>
      <w:r w:rsidRPr="008976E3">
        <w:rPr>
          <w:rFonts w:ascii="Verdana" w:hAnsi="Verdana" w:cstheme="minorHAnsi"/>
          <w:b/>
          <w:bCs/>
          <w:color w:val="000000" w:themeColor="text1"/>
        </w:rPr>
        <w:t>Pau Loke Show</w:t>
      </w:r>
      <w:r w:rsidRPr="008976E3">
        <w:rPr>
          <w:rFonts w:ascii="Verdana" w:hAnsi="Verdana" w:cstheme="minorHAnsi"/>
          <w:color w:val="000000" w:themeColor="text1"/>
        </w:rPr>
        <w:t xml:space="preserve">, Wai Yan Cheah, </w:t>
      </w:r>
      <w:r w:rsidRPr="008976E3">
        <w:rPr>
          <w:rFonts w:ascii="Verdana" w:hAnsi="Verdana" w:cstheme="minorHAnsi"/>
          <w:color w:val="000000" w:themeColor="text1"/>
          <w:u w:val="single"/>
        </w:rPr>
        <w:t>Kuan Shiong Khoo*</w:t>
      </w:r>
      <w:r w:rsidRPr="008976E3">
        <w:rPr>
          <w:rFonts w:ascii="Verdana" w:hAnsi="Verdana" w:cstheme="minorHAnsi"/>
          <w:color w:val="000000" w:themeColor="text1"/>
        </w:rPr>
        <w:t>.(2022) “The role of restaurant wastewater for producing bioenergy towards a circular bioeconomy: A review on compositions, environmental impacts, and sustainable integrated management” Environmental Research, 214, 113854.  [Accepted 6 July 2022, IF: 8.431(2021)]</w:t>
      </w:r>
    </w:p>
    <w:p w:rsidRPr="008976E3" w:rsidR="008976E3" w:rsidP="008976E3" w:rsidRDefault="008976E3" w14:paraId="0530244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theme="minorHAnsi"/>
          <w:color w:val="000000" w:themeColor="text1"/>
        </w:rPr>
      </w:pPr>
      <w:r w:rsidRPr="008976E3">
        <w:rPr>
          <w:rFonts w:ascii="Verdana" w:hAnsi="Verdana" w:cstheme="minorHAnsi"/>
          <w:color w:val="000000" w:themeColor="text1"/>
        </w:rPr>
        <w:t xml:space="preserve">Abdulkader S Hanbazazah, </w:t>
      </w:r>
      <w:r w:rsidRPr="008976E3">
        <w:rPr>
          <w:rFonts w:ascii="Verdana" w:hAnsi="Verdana" w:cstheme="minorHAnsi"/>
          <w:color w:val="000000" w:themeColor="text1"/>
          <w:u w:val="single"/>
        </w:rPr>
        <w:t>Abulhassan Ali*</w:t>
      </w:r>
      <w:r w:rsidRPr="008976E3">
        <w:rPr>
          <w:rFonts w:ascii="Verdana" w:hAnsi="Verdana" w:cstheme="minorHAnsi"/>
          <w:color w:val="000000" w:themeColor="text1"/>
        </w:rPr>
        <w:t xml:space="preserve">, Mustafa Alsaady, Yuying Yan, Ghulam Murshid, Kuan Shiong Khoo, Muhammad Mubashir, Aymn Abdulrahman, Anas Ahmed, Abdullah Bin Mahfouz, Ahmed Alsaadi, </w:t>
      </w:r>
      <w:r w:rsidRPr="008976E3">
        <w:rPr>
          <w:rFonts w:ascii="Verdana" w:hAnsi="Verdana" w:cstheme="minorHAnsi"/>
          <w:b/>
          <w:bCs/>
          <w:color w:val="000000" w:themeColor="text1"/>
          <w:u w:val="single"/>
        </w:rPr>
        <w:t>Pau Loke Show*</w:t>
      </w:r>
      <w:r w:rsidRPr="008976E3">
        <w:rPr>
          <w:rFonts w:ascii="Verdana" w:hAnsi="Verdana" w:cstheme="minorHAnsi"/>
          <w:color w:val="000000" w:themeColor="text1"/>
        </w:rPr>
        <w:t>. (2022) “Optimization and experimental analysis of sustainable solar collector efficiency under the influence of magnetic nanofluids” Applied Nanoscience, 1-12. [Accepted 3 June 2022, IF: 3.869(2021)]</w:t>
      </w:r>
    </w:p>
    <w:p w:rsidRPr="008976E3" w:rsidR="008976E3" w:rsidP="496651AE" w:rsidRDefault="008976E3" w14:paraId="22EB8AB6" w14:textId="77777777">
      <w:pPr>
        <w:pStyle w:val="a3"/>
        <w:widowControl w:val="1"/>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sz w:val="20"/>
          <w:szCs w:val="20"/>
        </w:rPr>
      </w:pPr>
      <w:r w:rsidRPr="496651AE" w:rsidR="496651AE">
        <w:rPr>
          <w:rFonts w:ascii="Verdana" w:hAnsi="Verdana" w:cs="Calibri" w:cstheme="minorAscii"/>
          <w:color w:val="000000" w:themeColor="text1" w:themeTint="FF" w:themeShade="FF"/>
        </w:rPr>
        <w:t xml:space="preserve">Jia Xin Yap, </w:t>
      </w:r>
      <w:r w:rsidRPr="496651AE" w:rsidR="496651AE">
        <w:rPr>
          <w:rFonts w:ascii="Verdana" w:hAnsi="Verdana" w:cs="Calibri" w:cstheme="minorAscii"/>
          <w:color w:val="000000" w:themeColor="text1" w:themeTint="FF" w:themeShade="FF"/>
          <w:u w:val="single"/>
        </w:rPr>
        <w:t>CP Leo*</w:t>
      </w:r>
      <w:r w:rsidRPr="496651AE" w:rsidR="496651AE">
        <w:rPr>
          <w:rFonts w:ascii="Verdana" w:hAnsi="Verdana" w:cs="Calibri" w:cstheme="minorAscii"/>
          <w:color w:val="000000" w:themeColor="text1" w:themeTint="FF" w:themeShade="FF"/>
        </w:rPr>
        <w:t xml:space="preserve">, CJC Derek, </w:t>
      </w:r>
      <w:proofErr w:type="spellStart"/>
      <w:r w:rsidRPr="496651AE" w:rsidR="496651AE">
        <w:rPr>
          <w:rFonts w:ascii="Verdana" w:hAnsi="Verdana" w:cs="Calibri" w:cstheme="minorAscii"/>
          <w:color w:val="000000" w:themeColor="text1" w:themeTint="FF" w:themeShade="FF"/>
        </w:rPr>
        <w:t>Nazlina</w:t>
      </w:r>
      <w:proofErr w:type="spellEnd"/>
      <w:r w:rsidRPr="496651AE" w:rsidR="496651AE">
        <w:rPr>
          <w:rFonts w:ascii="Verdana" w:hAnsi="Verdana" w:cs="Calibri" w:cstheme="minorAscii"/>
          <w:color w:val="000000" w:themeColor="text1" w:themeTint="FF" w:themeShade="FF"/>
        </w:rPr>
        <w:t xml:space="preserve"> Haiza Mohd Yasin, </w:t>
      </w:r>
      <w:r w:rsidRPr="496651AE" w:rsidR="496651AE">
        <w:rPr>
          <w:rFonts w:ascii="Verdana" w:hAnsi="Verdana" w:cs="Calibri" w:cstheme="minorAscii"/>
          <w:b w:val="1"/>
          <w:bCs w:val="1"/>
          <w:color w:val="000000" w:themeColor="text1" w:themeTint="FF" w:themeShade="FF"/>
        </w:rPr>
        <w:t xml:space="preserve">Pau Loke </w:t>
      </w:r>
      <w:proofErr w:type="gramStart"/>
      <w:r w:rsidRPr="496651AE" w:rsidR="496651AE">
        <w:rPr>
          <w:rFonts w:ascii="Verdana" w:hAnsi="Verdana" w:cs="Calibri" w:cstheme="minorAscii"/>
          <w:b w:val="1"/>
          <w:bCs w:val="1"/>
          <w:color w:val="000000" w:themeColor="text1" w:themeTint="FF" w:themeShade="FF"/>
        </w:rPr>
        <w:t>Show</w:t>
      </w:r>
      <w:r w:rsidRPr="496651AE" w:rsidR="496651AE">
        <w:rPr>
          <w:rFonts w:ascii="Verdana" w:hAnsi="Verdana" w:cs="Calibri" w:cstheme="minorAscii"/>
          <w:color w:val="000000" w:themeColor="text1" w:themeTint="FF" w:themeShade="FF"/>
        </w:rPr>
        <w:t>.(</w:t>
      </w:r>
      <w:proofErr w:type="gramEnd"/>
      <w:r w:rsidRPr="496651AE" w:rsidR="496651AE">
        <w:rPr>
          <w:rFonts w:ascii="Verdana" w:hAnsi="Verdana" w:cs="Calibri" w:cstheme="minorAscii"/>
          <w:color w:val="000000" w:themeColor="text1" w:themeTint="FF" w:themeShade="FF"/>
        </w:rPr>
        <w:t xml:space="preserve"> 2022) </w:t>
      </w:r>
      <w:proofErr w:type="gramStart"/>
      <w:r w:rsidRPr="496651AE" w:rsidR="496651AE">
        <w:rPr>
          <w:rFonts w:ascii="Verdana" w:hAnsi="Verdana" w:cs="Calibri" w:cstheme="minorAscii"/>
          <w:color w:val="000000" w:themeColor="text1" w:themeTint="FF" w:themeShade="FF"/>
        </w:rPr>
        <w:t>“ Air</w:t>
      </w:r>
      <w:proofErr w:type="gramEnd"/>
      <w:r w:rsidRPr="496651AE" w:rsidR="496651AE">
        <w:rPr>
          <w:rFonts w:ascii="Verdana" w:hAnsi="Verdana" w:cs="Calibri" w:cstheme="minorAscii"/>
          <w:color w:val="000000" w:themeColor="text1" w:themeTint="FF" w:themeShade="FF"/>
        </w:rPr>
        <w:t>-liquid in</w:t>
      </w:r>
      <w:r w:rsidRPr="496651AE" w:rsidR="496651AE">
        <w:rPr>
          <w:rFonts w:ascii="Verdana" w:hAnsi="Verdana" w:eastAsia="Verdana" w:cs="Verdana"/>
          <w:color w:val="000000" w:themeColor="text1" w:themeTint="FF" w:themeShade="FF"/>
          <w:sz w:val="20"/>
          <w:szCs w:val="20"/>
        </w:rPr>
        <w:t xml:space="preserve">terface cultivation of </w:t>
      </w:r>
      <w:proofErr w:type="spellStart"/>
      <w:r w:rsidRPr="496651AE" w:rsidR="496651AE">
        <w:rPr>
          <w:rFonts w:ascii="Verdana" w:hAnsi="Verdana" w:eastAsia="Verdana" w:cs="Verdana"/>
          <w:color w:val="000000" w:themeColor="text1" w:themeTint="FF" w:themeShade="FF"/>
          <w:sz w:val="20"/>
          <w:szCs w:val="20"/>
        </w:rPr>
        <w:t>Navicula</w:t>
      </w:r>
      <w:proofErr w:type="spellEnd"/>
      <w:r w:rsidRPr="496651AE" w:rsidR="496651AE">
        <w:rPr>
          <w:rFonts w:ascii="Verdana" w:hAnsi="Verdana" w:eastAsia="Verdana" w:cs="Verdana"/>
          <w:color w:val="000000" w:themeColor="text1" w:themeTint="FF" w:themeShade="FF"/>
          <w:sz w:val="20"/>
          <w:szCs w:val="20"/>
        </w:rPr>
        <w:t xml:space="preserve"> incerta using hollow fiber membranes”</w:t>
      </w:r>
      <w:r>
        <w:tab/>
      </w:r>
      <w:r w:rsidRPr="496651AE" w:rsidR="496651AE">
        <w:rPr>
          <w:rFonts w:ascii="Verdana" w:hAnsi="Verdana" w:eastAsia="Verdana" w:cs="Verdana"/>
          <w:color w:val="000000" w:themeColor="text1" w:themeTint="FF" w:themeShade="FF"/>
          <w:sz w:val="20"/>
          <w:szCs w:val="20"/>
        </w:rPr>
        <w:t>Chemosphere, 307, 135625. [Accepted 3 July 2022, IF: 8.943(2021)]</w:t>
      </w:r>
    </w:p>
    <w:p w:rsidRPr="008976E3" w:rsidR="008976E3" w:rsidP="496651AE" w:rsidRDefault="008976E3" w14:paraId="41352B54" w14:textId="77777777">
      <w:pPr>
        <w:pStyle w:val="a3"/>
        <w:widowControl w:val="1"/>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sz w:val="20"/>
          <w:szCs w:val="20"/>
        </w:rPr>
      </w:pPr>
      <w:r w:rsidRPr="496651AE" w:rsidR="496651AE">
        <w:rPr>
          <w:rFonts w:ascii="Verdana" w:hAnsi="Verdana" w:eastAsia="Verdana" w:cs="Verdana"/>
          <w:color w:val="000000" w:themeColor="text1" w:themeTint="FF" w:themeShade="FF"/>
          <w:sz w:val="20"/>
          <w:szCs w:val="20"/>
          <w:u w:val="single"/>
        </w:rPr>
        <w:t>Yong Yang*</w:t>
      </w:r>
      <w:r w:rsidRPr="496651AE" w:rsidR="496651AE">
        <w:rPr>
          <w:rFonts w:ascii="Verdana" w:hAnsi="Verdana" w:eastAsia="Verdana" w:cs="Verdana"/>
          <w:color w:val="000000" w:themeColor="text1" w:themeTint="FF" w:themeShade="FF"/>
          <w:sz w:val="20"/>
          <w:szCs w:val="20"/>
        </w:rPr>
        <w:t xml:space="preserve">, </w:t>
      </w:r>
      <w:proofErr w:type="spellStart"/>
      <w:r w:rsidRPr="496651AE" w:rsidR="496651AE">
        <w:rPr>
          <w:rFonts w:ascii="Verdana" w:hAnsi="Verdana" w:eastAsia="Verdana" w:cs="Verdana"/>
          <w:color w:val="000000" w:themeColor="text1" w:themeTint="FF" w:themeShade="FF"/>
          <w:sz w:val="20"/>
          <w:szCs w:val="20"/>
        </w:rPr>
        <w:t>Hamayun</w:t>
      </w:r>
      <w:proofErr w:type="spellEnd"/>
      <w:r w:rsidRPr="496651AE" w:rsidR="496651AE">
        <w:rPr>
          <w:rFonts w:ascii="Verdana" w:hAnsi="Verdana" w:eastAsia="Verdana" w:cs="Verdana"/>
          <w:color w:val="000000" w:themeColor="text1" w:themeTint="FF" w:themeShade="FF"/>
          <w:sz w:val="20"/>
          <w:szCs w:val="20"/>
        </w:rPr>
        <w:t xml:space="preserve"> Khan, </w:t>
      </w:r>
      <w:proofErr w:type="spellStart"/>
      <w:r w:rsidRPr="496651AE" w:rsidR="496651AE">
        <w:rPr>
          <w:rFonts w:ascii="Verdana" w:hAnsi="Verdana" w:eastAsia="Verdana" w:cs="Verdana"/>
          <w:color w:val="000000" w:themeColor="text1" w:themeTint="FF" w:themeShade="FF"/>
          <w:sz w:val="20"/>
          <w:szCs w:val="20"/>
        </w:rPr>
        <w:t>Shixiong</w:t>
      </w:r>
      <w:proofErr w:type="spellEnd"/>
      <w:r w:rsidRPr="496651AE" w:rsidR="496651AE">
        <w:rPr>
          <w:rFonts w:ascii="Verdana" w:hAnsi="Verdana" w:eastAsia="Verdana" w:cs="Verdana"/>
          <w:color w:val="000000" w:themeColor="text1" w:themeTint="FF" w:themeShade="FF"/>
          <w:sz w:val="20"/>
          <w:szCs w:val="20"/>
        </w:rPr>
        <w:t xml:space="preserve"> Gao, Abdul Kabir Khalil, Nisar Ali, Adnan Khan, </w:t>
      </w:r>
      <w:r w:rsidRPr="496651AE" w:rsidR="496651AE">
        <w:rPr>
          <w:rFonts w:ascii="Verdana" w:hAnsi="Verdana" w:eastAsia="Verdana" w:cs="Verdana"/>
          <w:b w:val="1"/>
          <w:bCs w:val="1"/>
          <w:color w:val="000000" w:themeColor="text1" w:themeTint="FF" w:themeShade="FF"/>
          <w:sz w:val="20"/>
          <w:szCs w:val="20"/>
        </w:rPr>
        <w:t>Pau Loke Show</w:t>
      </w:r>
      <w:r w:rsidRPr="496651AE" w:rsidR="496651AE">
        <w:rPr>
          <w:rFonts w:ascii="Verdana" w:hAnsi="Verdana" w:eastAsia="Verdana" w:cs="Verdana"/>
          <w:color w:val="000000" w:themeColor="text1" w:themeTint="FF" w:themeShade="FF"/>
          <w:sz w:val="20"/>
          <w:szCs w:val="20"/>
        </w:rPr>
        <w:t>,</w:t>
      </w:r>
      <w:r w:rsidRPr="496651AE" w:rsidR="496651AE">
        <w:rPr>
          <w:rFonts w:ascii="Verdana" w:hAnsi="Verdana" w:eastAsia="Verdana" w:cs="Verdana"/>
          <w:color w:val="000000" w:themeColor="text1" w:themeTint="FF" w:themeShade="FF"/>
          <w:sz w:val="20"/>
          <w:szCs w:val="20"/>
          <w:u w:val="single"/>
        </w:rPr>
        <w:t xml:space="preserve"> Muhammad Bilal*</w:t>
      </w:r>
      <w:r w:rsidRPr="496651AE" w:rsidR="496651AE">
        <w:rPr>
          <w:rFonts w:ascii="Verdana" w:hAnsi="Verdana" w:eastAsia="Verdana" w:cs="Verdana"/>
          <w:color w:val="000000" w:themeColor="text1" w:themeTint="FF" w:themeShade="FF"/>
          <w:sz w:val="20"/>
          <w:szCs w:val="20"/>
        </w:rPr>
        <w:t>, Hammad Khan. (2022) “Fabrication, characterization, and photocatalytic degradation potential of chitosan-conjugated manganese magnetic nano-</w:t>
      </w:r>
      <w:proofErr w:type="spellStart"/>
      <w:r w:rsidRPr="496651AE" w:rsidR="496651AE">
        <w:rPr>
          <w:rFonts w:ascii="Verdana" w:hAnsi="Verdana" w:eastAsia="Verdana" w:cs="Verdana"/>
          <w:color w:val="000000" w:themeColor="text1" w:themeTint="FF" w:themeShade="FF"/>
          <w:sz w:val="20"/>
          <w:szCs w:val="20"/>
        </w:rPr>
        <w:t>biocomposite</w:t>
      </w:r>
      <w:proofErr w:type="spellEnd"/>
      <w:r w:rsidRPr="496651AE" w:rsidR="496651AE">
        <w:rPr>
          <w:rFonts w:ascii="Verdana" w:hAnsi="Verdana" w:eastAsia="Verdana" w:cs="Verdana"/>
          <w:color w:val="000000" w:themeColor="text1" w:themeTint="FF" w:themeShade="FF"/>
          <w:sz w:val="20"/>
          <w:szCs w:val="20"/>
        </w:rPr>
        <w:t xml:space="preserve"> for emerging dye pollutants”</w:t>
      </w:r>
      <w:r>
        <w:tab/>
      </w:r>
      <w:r w:rsidRPr="496651AE" w:rsidR="496651AE">
        <w:rPr>
          <w:rFonts w:ascii="Verdana" w:hAnsi="Verdana" w:eastAsia="Verdana" w:cs="Verdana"/>
          <w:color w:val="000000" w:themeColor="text1" w:themeTint="FF" w:themeShade="FF"/>
          <w:sz w:val="20"/>
          <w:szCs w:val="20"/>
        </w:rPr>
        <w:t xml:space="preserve">Chemosphere, 135647. </w:t>
      </w:r>
      <w:r>
        <w:tab/>
      </w:r>
      <w:r w:rsidRPr="496651AE" w:rsidR="496651AE">
        <w:rPr>
          <w:rFonts w:ascii="Verdana" w:hAnsi="Verdana" w:eastAsia="Verdana" w:cs="Verdana"/>
          <w:color w:val="000000" w:themeColor="text1" w:themeTint="FF" w:themeShade="FF"/>
          <w:sz w:val="20"/>
          <w:szCs w:val="20"/>
        </w:rPr>
        <w:t>[Accepted 5 July 2022, IF: 8.943(2021)]</w:t>
      </w:r>
    </w:p>
    <w:p w:rsidRPr="008976E3" w:rsidR="008976E3" w:rsidP="496651AE" w:rsidRDefault="008976E3" w14:paraId="2FCC0CBC" w14:textId="77777777">
      <w:pPr>
        <w:pStyle w:val="a3"/>
        <w:widowControl w:val="1"/>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sz w:val="20"/>
          <w:szCs w:val="20"/>
        </w:rPr>
      </w:pPr>
      <w:r w:rsidRPr="496651AE" w:rsidR="496651AE">
        <w:rPr>
          <w:rFonts w:ascii="Verdana" w:hAnsi="Verdana" w:eastAsia="Verdana" w:cs="Verdana"/>
          <w:color w:val="000000" w:themeColor="text1" w:themeTint="FF" w:themeShade="FF"/>
          <w:sz w:val="20"/>
          <w:szCs w:val="20"/>
        </w:rPr>
        <w:t xml:space="preserve">Lalitha Gnanasekaran*, </w:t>
      </w:r>
      <w:proofErr w:type="spellStart"/>
      <w:r w:rsidRPr="496651AE" w:rsidR="496651AE">
        <w:rPr>
          <w:rFonts w:ascii="Verdana" w:hAnsi="Verdana" w:eastAsia="Verdana" w:cs="Verdana"/>
          <w:color w:val="000000" w:themeColor="text1" w:themeTint="FF" w:themeShade="FF"/>
          <w:sz w:val="20"/>
          <w:szCs w:val="20"/>
        </w:rPr>
        <w:t>Madhappan</w:t>
      </w:r>
      <w:proofErr w:type="spellEnd"/>
      <w:r w:rsidRPr="496651AE" w:rsidR="496651AE">
        <w:rPr>
          <w:rFonts w:ascii="Verdana" w:hAnsi="Verdana" w:eastAsia="Verdana" w:cs="Verdana"/>
          <w:color w:val="000000" w:themeColor="text1" w:themeTint="FF" w:themeShade="FF"/>
          <w:sz w:val="20"/>
          <w:szCs w:val="20"/>
        </w:rPr>
        <w:t xml:space="preserve"> </w:t>
      </w:r>
      <w:proofErr w:type="spellStart"/>
      <w:r w:rsidRPr="496651AE" w:rsidR="496651AE">
        <w:rPr>
          <w:rFonts w:ascii="Verdana" w:hAnsi="Verdana" w:eastAsia="Verdana" w:cs="Verdana"/>
          <w:color w:val="000000" w:themeColor="text1" w:themeTint="FF" w:themeShade="FF"/>
          <w:sz w:val="20"/>
          <w:szCs w:val="20"/>
        </w:rPr>
        <w:t>Santhamoorthy</w:t>
      </w:r>
      <w:proofErr w:type="spellEnd"/>
      <w:r w:rsidRPr="496651AE" w:rsidR="496651AE">
        <w:rPr>
          <w:rFonts w:ascii="Verdana" w:hAnsi="Verdana" w:eastAsia="Verdana" w:cs="Verdana"/>
          <w:color w:val="000000" w:themeColor="text1" w:themeTint="FF" w:themeShade="FF"/>
          <w:sz w:val="20"/>
          <w:szCs w:val="20"/>
        </w:rPr>
        <w:t xml:space="preserve">, Mu Naushad, Zeid A </w:t>
      </w:r>
      <w:proofErr w:type="spellStart"/>
      <w:r w:rsidRPr="496651AE" w:rsidR="496651AE">
        <w:rPr>
          <w:rFonts w:ascii="Verdana" w:hAnsi="Verdana" w:eastAsia="Verdana" w:cs="Verdana"/>
          <w:color w:val="000000" w:themeColor="text1" w:themeTint="FF" w:themeShade="FF"/>
          <w:sz w:val="20"/>
          <w:szCs w:val="20"/>
        </w:rPr>
        <w:t>ALOthman</w:t>
      </w:r>
      <w:proofErr w:type="spellEnd"/>
      <w:r w:rsidRPr="496651AE" w:rsidR="496651AE">
        <w:rPr>
          <w:rFonts w:ascii="Verdana" w:hAnsi="Verdana" w:eastAsia="Verdana" w:cs="Verdana"/>
          <w:color w:val="000000" w:themeColor="text1" w:themeTint="FF" w:themeShade="FF"/>
          <w:sz w:val="20"/>
          <w:szCs w:val="20"/>
        </w:rPr>
        <w:t xml:space="preserve">, Matias Soto-Moscoso, </w:t>
      </w:r>
      <w:r w:rsidRPr="496651AE" w:rsidR="496651AE">
        <w:rPr>
          <w:rFonts w:ascii="Verdana" w:hAnsi="Verdana" w:eastAsia="Verdana" w:cs="Verdana"/>
          <w:b w:val="1"/>
          <w:bCs w:val="1"/>
          <w:color w:val="000000" w:themeColor="text1" w:themeTint="FF" w:themeShade="FF"/>
          <w:sz w:val="20"/>
          <w:szCs w:val="20"/>
        </w:rPr>
        <w:t>Pau Loke Show</w:t>
      </w:r>
      <w:r w:rsidRPr="496651AE" w:rsidR="496651AE">
        <w:rPr>
          <w:rFonts w:ascii="Verdana" w:hAnsi="Verdana" w:eastAsia="Verdana" w:cs="Verdana"/>
          <w:color w:val="000000" w:themeColor="text1" w:themeTint="FF" w:themeShade="FF"/>
          <w:sz w:val="20"/>
          <w:szCs w:val="20"/>
        </w:rPr>
        <w:t xml:space="preserve">, Kuan </w:t>
      </w:r>
      <w:proofErr w:type="spellStart"/>
      <w:r w:rsidRPr="496651AE" w:rsidR="496651AE">
        <w:rPr>
          <w:rFonts w:ascii="Verdana" w:hAnsi="Verdana" w:eastAsia="Verdana" w:cs="Verdana"/>
          <w:color w:val="000000" w:themeColor="text1" w:themeTint="FF" w:themeShade="FF"/>
          <w:sz w:val="20"/>
          <w:szCs w:val="20"/>
        </w:rPr>
        <w:t>Shiong</w:t>
      </w:r>
      <w:proofErr w:type="spellEnd"/>
      <w:r w:rsidRPr="496651AE" w:rsidR="496651AE">
        <w:rPr>
          <w:rFonts w:ascii="Verdana" w:hAnsi="Verdana" w:eastAsia="Verdana" w:cs="Verdana"/>
          <w:color w:val="000000" w:themeColor="text1" w:themeTint="FF" w:themeShade="FF"/>
          <w:sz w:val="20"/>
          <w:szCs w:val="20"/>
        </w:rPr>
        <w:t xml:space="preserve"> Khoo. (2022) “Photocatalytic removal of food colorant using </w:t>
      </w:r>
      <w:proofErr w:type="spellStart"/>
      <w:r w:rsidRPr="496651AE" w:rsidR="496651AE">
        <w:rPr>
          <w:rFonts w:ascii="Verdana" w:hAnsi="Verdana" w:eastAsia="Verdana" w:cs="Verdana"/>
          <w:color w:val="000000" w:themeColor="text1" w:themeTint="FF" w:themeShade="FF"/>
          <w:sz w:val="20"/>
          <w:szCs w:val="20"/>
        </w:rPr>
        <w:t>NiO</w:t>
      </w:r>
      <w:proofErr w:type="spellEnd"/>
      <w:r w:rsidRPr="496651AE" w:rsidR="496651AE">
        <w:rPr>
          <w:rFonts w:ascii="Verdana" w:hAnsi="Verdana" w:eastAsia="Verdana" w:cs="Verdana"/>
          <w:color w:val="000000" w:themeColor="text1" w:themeTint="FF" w:themeShade="FF"/>
          <w:sz w:val="20"/>
          <w:szCs w:val="20"/>
        </w:rPr>
        <w:t>/</w:t>
      </w:r>
      <w:proofErr w:type="spellStart"/>
      <w:r w:rsidRPr="496651AE" w:rsidR="496651AE">
        <w:rPr>
          <w:rFonts w:ascii="Verdana" w:hAnsi="Verdana" w:eastAsia="Verdana" w:cs="Verdana"/>
          <w:color w:val="000000" w:themeColor="text1" w:themeTint="FF" w:themeShade="FF"/>
          <w:sz w:val="20"/>
          <w:szCs w:val="20"/>
        </w:rPr>
        <w:t>CuO</w:t>
      </w:r>
      <w:proofErr w:type="spellEnd"/>
      <w:r w:rsidRPr="496651AE" w:rsidR="496651AE">
        <w:rPr>
          <w:rFonts w:ascii="Verdana" w:hAnsi="Verdana" w:eastAsia="Verdana" w:cs="Verdana"/>
          <w:color w:val="000000" w:themeColor="text1" w:themeTint="FF" w:themeShade="FF"/>
          <w:sz w:val="20"/>
          <w:szCs w:val="20"/>
        </w:rPr>
        <w:t xml:space="preserve"> heterojunction nanomaterials” Food and Chemical Toxicology, 167, 113277. [Accepted 3 July 2022, IF: 5.572(2021)]</w:t>
      </w:r>
    </w:p>
    <w:p w:rsidRPr="008976E3" w:rsidR="008976E3" w:rsidP="496651AE" w:rsidRDefault="008976E3" w14:paraId="42016470" w14:textId="7DEDAFA8">
      <w:pPr>
        <w:pStyle w:val="a3"/>
        <w:widowControl w:val="1"/>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sz w:val="20"/>
          <w:szCs w:val="20"/>
        </w:rPr>
      </w:pPr>
      <w:r w:rsidRPr="496651AE" w:rsidR="496651AE">
        <w:rPr>
          <w:rFonts w:ascii="Verdana" w:hAnsi="Verdana" w:eastAsia="Verdana" w:cs="Verdana"/>
          <w:color w:val="000000" w:themeColor="text1" w:themeTint="FF" w:themeShade="FF"/>
          <w:sz w:val="20"/>
          <w:szCs w:val="20"/>
          <w:u w:val="single"/>
        </w:rPr>
        <w:t>Hongyan Ren*</w:t>
      </w:r>
      <w:r w:rsidRPr="496651AE" w:rsidR="496651AE">
        <w:rPr>
          <w:rFonts w:ascii="Verdana" w:hAnsi="Verdana" w:eastAsia="Verdana" w:cs="Verdana"/>
          <w:color w:val="000000" w:themeColor="text1" w:themeTint="FF" w:themeShade="FF"/>
          <w:sz w:val="20"/>
          <w:szCs w:val="20"/>
        </w:rPr>
        <w:t xml:space="preserve">, Guoqing Zhu, Jing Ni, Mingwei Shen, </w:t>
      </w:r>
      <w:r w:rsidRPr="496651AE" w:rsidR="496651AE">
        <w:rPr>
          <w:rFonts w:ascii="Verdana" w:hAnsi="Verdana" w:eastAsia="Verdana" w:cs="Verdana"/>
          <w:b w:val="1"/>
          <w:bCs w:val="1"/>
          <w:color w:val="000000" w:themeColor="text1" w:themeTint="FF" w:themeShade="FF"/>
          <w:sz w:val="20"/>
          <w:szCs w:val="20"/>
        </w:rPr>
        <w:t>Pau Loke Show</w:t>
      </w:r>
      <w:r w:rsidRPr="496651AE" w:rsidR="496651AE">
        <w:rPr>
          <w:rFonts w:ascii="Verdana" w:hAnsi="Verdana" w:eastAsia="Verdana" w:cs="Verdana"/>
          <w:color w:val="000000" w:themeColor="text1" w:themeTint="FF" w:themeShade="FF"/>
          <w:sz w:val="20"/>
          <w:szCs w:val="20"/>
        </w:rPr>
        <w:t xml:space="preserve">, </w:t>
      </w:r>
      <w:proofErr w:type="spellStart"/>
      <w:r w:rsidRPr="496651AE" w:rsidR="496651AE">
        <w:rPr>
          <w:rFonts w:ascii="Verdana" w:hAnsi="Verdana" w:eastAsia="Verdana" w:cs="Verdana"/>
          <w:color w:val="000000" w:themeColor="text1" w:themeTint="FF" w:themeShade="FF"/>
          <w:sz w:val="20"/>
          <w:szCs w:val="20"/>
        </w:rPr>
        <w:t>Fubao</w:t>
      </w:r>
      <w:proofErr w:type="spellEnd"/>
      <w:r w:rsidRPr="496651AE" w:rsidR="496651AE">
        <w:rPr>
          <w:rFonts w:ascii="Verdana" w:hAnsi="Verdana" w:eastAsia="Verdana" w:cs="Verdana"/>
          <w:color w:val="000000" w:themeColor="text1" w:themeTint="FF" w:themeShade="FF"/>
          <w:sz w:val="20"/>
          <w:szCs w:val="20"/>
        </w:rPr>
        <w:t xml:space="preserve"> </w:t>
      </w:r>
      <w:proofErr w:type="spellStart"/>
      <w:r w:rsidRPr="496651AE" w:rsidR="496651AE">
        <w:rPr>
          <w:rFonts w:ascii="Verdana" w:hAnsi="Verdana" w:eastAsia="Verdana" w:cs="Verdana"/>
          <w:color w:val="000000" w:themeColor="text1" w:themeTint="FF" w:themeShade="FF"/>
          <w:sz w:val="20"/>
          <w:szCs w:val="20"/>
        </w:rPr>
        <w:t>Fuelbiol</w:t>
      </w:r>
      <w:proofErr w:type="spellEnd"/>
      <w:r w:rsidRPr="496651AE" w:rsidR="496651AE">
        <w:rPr>
          <w:rFonts w:ascii="Verdana" w:hAnsi="Verdana" w:eastAsia="Verdana" w:cs="Verdana"/>
          <w:color w:val="000000" w:themeColor="text1" w:themeTint="FF" w:themeShade="FF"/>
          <w:sz w:val="20"/>
          <w:szCs w:val="20"/>
        </w:rPr>
        <w:t xml:space="preserve"> Sun. (2022) “Enhanced photoautotrophic growth of Chlorella vulgaris in starch wastewater through photo-regulation strategy” Chemosphere, 307, 135533. [Accepted 26 June 2022, IF: 8.943(2021)]</w:t>
      </w:r>
    </w:p>
    <w:p w:rsidR="496651AE" w:rsidP="496651AE" w:rsidRDefault="496651AE" w14:paraId="5561CA71" w14:textId="77D35C21">
      <w:pPr>
        <w:pStyle w:val="a3"/>
        <w:widowControl w:val="1"/>
        <w:numPr>
          <w:ilvl w:val="0"/>
          <w:numId w:val="7"/>
        </w:numPr>
        <w:spacing w:after="160" w:line="276" w:lineRule="auto"/>
        <w:jc w:val="both"/>
        <w:rPr>
          <w:rFonts w:ascii="Verdana" w:hAnsi="Verdana" w:eastAsia="Verdana" w:cs="Verdana"/>
          <w:color w:val="000000" w:themeColor="text1" w:themeTint="FF" w:themeShade="FF"/>
          <w:sz w:val="20"/>
          <w:szCs w:val="20"/>
        </w:rPr>
      </w:pPr>
      <w:r w:rsidRPr="496651AE" w:rsidR="496651AE">
        <w:rPr>
          <w:rFonts w:ascii="Verdana" w:hAnsi="Verdana" w:eastAsia="Verdana" w:cs="Verdana"/>
          <w:noProof w:val="0"/>
          <w:color w:val="000000" w:themeColor="text1" w:themeTint="FF" w:themeShade="FF"/>
          <w:sz w:val="20"/>
          <w:szCs w:val="20"/>
          <w:lang w:val="en-MY"/>
        </w:rPr>
        <w:t xml:space="preserve">Roselin Ranjitha Mathiarasu, </w:t>
      </w:r>
      <w:proofErr w:type="spellStart"/>
      <w:r w:rsidRPr="496651AE" w:rsidR="496651AE">
        <w:rPr>
          <w:rFonts w:ascii="Verdana" w:hAnsi="Verdana" w:eastAsia="Verdana" w:cs="Verdana"/>
          <w:noProof w:val="0"/>
          <w:color w:val="000000" w:themeColor="text1" w:themeTint="FF" w:themeShade="FF"/>
          <w:sz w:val="20"/>
          <w:szCs w:val="20"/>
          <w:lang w:val="en-MY"/>
        </w:rPr>
        <w:t>Kurinjinathan</w:t>
      </w:r>
      <w:proofErr w:type="spellEnd"/>
      <w:r w:rsidRPr="496651AE" w:rsidR="496651AE">
        <w:rPr>
          <w:rFonts w:ascii="Verdana" w:hAnsi="Verdana" w:eastAsia="Verdana" w:cs="Verdana"/>
          <w:noProof w:val="0"/>
          <w:color w:val="000000" w:themeColor="text1" w:themeTint="FF" w:themeShade="FF"/>
          <w:sz w:val="20"/>
          <w:szCs w:val="20"/>
          <w:lang w:val="en-MY"/>
        </w:rPr>
        <w:t xml:space="preserve"> Panneerselvam, Bhuvaneswari Selvaraj, Selvakumar Dharmaraj, </w:t>
      </w:r>
      <w:r w:rsidRPr="496651AE" w:rsidR="496651AE">
        <w:rPr>
          <w:rFonts w:ascii="Verdana" w:hAnsi="Verdana" w:eastAsia="Verdana" w:cs="Verdana"/>
          <w:noProof w:val="0"/>
          <w:color w:val="000000" w:themeColor="text1" w:themeTint="FF" w:themeShade="FF"/>
          <w:sz w:val="20"/>
          <w:szCs w:val="20"/>
          <w:u w:val="single"/>
          <w:lang w:val="en-MY"/>
        </w:rPr>
        <w:t>Veeramuthu Ashokkumar*,</w:t>
      </w:r>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b w:val="1"/>
          <w:bCs w:val="1"/>
          <w:noProof w:val="0"/>
          <w:color w:val="000000" w:themeColor="text1" w:themeTint="FF" w:themeShade="FF"/>
          <w:sz w:val="20"/>
          <w:szCs w:val="20"/>
          <w:lang w:val="en-MY"/>
        </w:rPr>
        <w:t>Pau Loke Show</w:t>
      </w:r>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noProof w:val="0"/>
          <w:color w:val="000000" w:themeColor="text1" w:themeTint="FF" w:themeShade="FF"/>
          <w:sz w:val="20"/>
          <w:szCs w:val="20"/>
          <w:u w:val="single"/>
          <w:lang w:val="en-MY"/>
        </w:rPr>
        <w:t>Mary George*</w:t>
      </w:r>
      <w:r w:rsidRPr="496651AE" w:rsidR="496651AE">
        <w:rPr>
          <w:rFonts w:ascii="Verdana" w:hAnsi="Verdana" w:eastAsia="Verdana" w:cs="Verdana"/>
          <w:noProof w:val="0"/>
          <w:color w:val="000000" w:themeColor="text1" w:themeTint="FF" w:themeShade="FF"/>
          <w:sz w:val="20"/>
          <w:szCs w:val="20"/>
          <w:lang w:val="en-MY"/>
        </w:rPr>
        <w:t>. (2022) “</w:t>
      </w:r>
      <w:proofErr w:type="spellStart"/>
      <w:r w:rsidRPr="496651AE" w:rsidR="496651AE">
        <w:rPr>
          <w:rFonts w:ascii="Verdana" w:hAnsi="Verdana" w:eastAsia="Verdana" w:cs="Verdana"/>
          <w:noProof w:val="0"/>
          <w:color w:val="000000" w:themeColor="text1" w:themeTint="FF" w:themeShade="FF"/>
          <w:sz w:val="20"/>
          <w:szCs w:val="20"/>
          <w:lang w:val="en-MY"/>
        </w:rPr>
        <w:t>Chemiresistive</w:t>
      </w:r>
      <w:proofErr w:type="spellEnd"/>
      <w:r w:rsidRPr="496651AE" w:rsidR="496651AE">
        <w:rPr>
          <w:rFonts w:ascii="Verdana" w:hAnsi="Verdana" w:eastAsia="Verdana" w:cs="Verdana"/>
          <w:noProof w:val="0"/>
          <w:color w:val="000000" w:themeColor="text1" w:themeTint="FF" w:themeShade="FF"/>
          <w:sz w:val="20"/>
          <w:szCs w:val="20"/>
          <w:lang w:val="en-MY"/>
        </w:rPr>
        <w:t xml:space="preserve"> La-doped BaTiO3 microspheres for ambient-temperature formaldehyde gas sensing” Sustainable Energy Technologies and Assessments, 53, 102604. [Accepted 2 August 2022, IF: 7.632(2021)]</w:t>
      </w:r>
    </w:p>
    <w:p w:rsidR="496651AE" w:rsidP="496651AE" w:rsidRDefault="496651AE" w14:paraId="34D63098" w14:textId="6E2A355E">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Bilal Hussain, Muhammad Sajad, Hassan Usman, Khalid Al-Ghanim, Mian Nadeem Riaz, Aydin </w:t>
      </w:r>
      <w:proofErr w:type="spellStart"/>
      <w:r w:rsidRPr="496651AE" w:rsidR="496651AE">
        <w:rPr>
          <w:rFonts w:ascii="Verdana" w:hAnsi="Verdana" w:eastAsia="Verdana" w:cs="Verdana"/>
          <w:noProof w:val="0"/>
          <w:color w:val="000000" w:themeColor="text1" w:themeTint="FF" w:themeShade="FF"/>
          <w:sz w:val="20"/>
          <w:szCs w:val="20"/>
          <w:lang w:val="en-MY"/>
        </w:rPr>
        <w:t>Berenjian</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noProof w:val="0"/>
          <w:color w:val="000000" w:themeColor="text1" w:themeTint="FF" w:themeShade="FF"/>
          <w:sz w:val="20"/>
          <w:szCs w:val="20"/>
          <w:u w:val="single"/>
          <w:lang w:val="en-MY"/>
        </w:rPr>
        <w:t>Shahid Mahboob*,</w:t>
      </w:r>
      <w:r w:rsidRPr="496651AE" w:rsidR="496651AE">
        <w:rPr>
          <w:rFonts w:ascii="Verdana" w:hAnsi="Verdana" w:eastAsia="Verdana" w:cs="Verdana"/>
          <w:b w:val="1"/>
          <w:bCs w:val="1"/>
          <w:noProof w:val="0"/>
          <w:color w:val="000000" w:themeColor="text1" w:themeTint="FF" w:themeShade="FF"/>
          <w:sz w:val="20"/>
          <w:szCs w:val="20"/>
          <w:u w:val="single"/>
          <w:lang w:val="en-MY"/>
        </w:rPr>
        <w:t xml:space="preserve"> Pau Loke Show</w:t>
      </w:r>
      <w:proofErr w:type="gramStart"/>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w:t>
      </w:r>
      <w:proofErr w:type="gramEnd"/>
      <w:r w:rsidRPr="496651AE" w:rsidR="496651AE">
        <w:rPr>
          <w:rFonts w:ascii="Verdana" w:hAnsi="Verdana" w:eastAsia="Verdana" w:cs="Verdana"/>
          <w:noProof w:val="0"/>
          <w:color w:val="000000" w:themeColor="text1" w:themeTint="FF" w:themeShade="FF"/>
          <w:sz w:val="20"/>
          <w:szCs w:val="20"/>
          <w:lang w:val="en-MY"/>
        </w:rPr>
        <w:t xml:space="preserve">2022) “Assessment of hepatotoxicity and nephrotoxicity in </w:t>
      </w:r>
      <w:proofErr w:type="spellStart"/>
      <w:r w:rsidRPr="496651AE" w:rsidR="496651AE">
        <w:rPr>
          <w:rFonts w:ascii="Verdana" w:hAnsi="Verdana" w:eastAsia="Verdana" w:cs="Verdana"/>
          <w:noProof w:val="0"/>
          <w:color w:val="000000" w:themeColor="text1" w:themeTint="FF" w:themeShade="FF"/>
          <w:sz w:val="20"/>
          <w:szCs w:val="20"/>
          <w:lang w:val="en-MY"/>
        </w:rPr>
        <w:t>Cirrhinus</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lang w:val="en-MY"/>
        </w:rPr>
        <w:t>mrigala</w:t>
      </w:r>
      <w:proofErr w:type="spellEnd"/>
      <w:r w:rsidRPr="496651AE" w:rsidR="496651AE">
        <w:rPr>
          <w:rFonts w:ascii="Verdana" w:hAnsi="Verdana" w:eastAsia="Verdana" w:cs="Verdana"/>
          <w:noProof w:val="0"/>
          <w:color w:val="000000" w:themeColor="text1" w:themeTint="FF" w:themeShade="FF"/>
          <w:sz w:val="20"/>
          <w:szCs w:val="20"/>
          <w:lang w:val="en-MY"/>
        </w:rPr>
        <w:t xml:space="preserve"> induced by trypan blue-An azo dye” Environmental Research, 215, 114120. [Accepted 13 August 2022, IF: 8.431(2021)]</w:t>
      </w:r>
    </w:p>
    <w:p w:rsidR="496651AE" w:rsidP="496651AE" w:rsidRDefault="496651AE" w14:paraId="703EAA95" w14:textId="60363823">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Jian </w:t>
      </w:r>
      <w:proofErr w:type="spellStart"/>
      <w:r w:rsidRPr="496651AE" w:rsidR="496651AE">
        <w:rPr>
          <w:rFonts w:ascii="Verdana" w:hAnsi="Verdana" w:eastAsia="Verdana" w:cs="Verdana"/>
          <w:noProof w:val="0"/>
          <w:color w:val="000000" w:themeColor="text1" w:themeTint="FF" w:themeShade="FF"/>
          <w:sz w:val="20"/>
          <w:szCs w:val="20"/>
          <w:lang w:val="en-MY"/>
        </w:rPr>
        <w:t>Ke</w:t>
      </w:r>
      <w:proofErr w:type="spellEnd"/>
      <w:r w:rsidRPr="496651AE" w:rsidR="496651AE">
        <w:rPr>
          <w:rFonts w:ascii="Verdana" w:hAnsi="Verdana" w:eastAsia="Verdana" w:cs="Verdana"/>
          <w:noProof w:val="0"/>
          <w:color w:val="000000" w:themeColor="text1" w:themeTint="FF" w:themeShade="FF"/>
          <w:sz w:val="20"/>
          <w:szCs w:val="20"/>
          <w:lang w:val="en-MY"/>
        </w:rPr>
        <w:t xml:space="preserve">, Yuhui Ge, </w:t>
      </w:r>
      <w:proofErr w:type="spellStart"/>
      <w:r w:rsidRPr="496651AE" w:rsidR="496651AE">
        <w:rPr>
          <w:rFonts w:ascii="Verdana" w:hAnsi="Verdana" w:eastAsia="Verdana" w:cs="Verdana"/>
          <w:noProof w:val="0"/>
          <w:color w:val="000000" w:themeColor="text1" w:themeTint="FF" w:themeShade="FF"/>
          <w:sz w:val="20"/>
          <w:szCs w:val="20"/>
          <w:lang w:val="en-MY"/>
        </w:rPr>
        <w:t>Qiulian</w:t>
      </w:r>
      <w:proofErr w:type="spellEnd"/>
      <w:r w:rsidRPr="496651AE" w:rsidR="496651AE">
        <w:rPr>
          <w:rFonts w:ascii="Verdana" w:hAnsi="Verdana" w:eastAsia="Verdana" w:cs="Verdana"/>
          <w:noProof w:val="0"/>
          <w:color w:val="000000" w:themeColor="text1" w:themeTint="FF" w:themeShade="FF"/>
          <w:sz w:val="20"/>
          <w:szCs w:val="20"/>
          <w:lang w:val="en-MY"/>
        </w:rPr>
        <w:t xml:space="preserve"> Yang, Yanhua Liu, </w:t>
      </w:r>
      <w:r w:rsidRPr="496651AE" w:rsidR="496651AE">
        <w:rPr>
          <w:rFonts w:ascii="Verdana" w:hAnsi="Verdana" w:eastAsia="Verdana" w:cs="Verdana"/>
          <w:b w:val="1"/>
          <w:bCs w:val="1"/>
          <w:noProof w:val="0"/>
          <w:color w:val="000000" w:themeColor="text1" w:themeTint="FF" w:themeShade="FF"/>
          <w:sz w:val="20"/>
          <w:szCs w:val="20"/>
          <w:lang w:val="en-MY"/>
        </w:rPr>
        <w:t>Pau-Loke Show</w:t>
      </w:r>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u w:val="single"/>
          <w:lang w:val="en-MY"/>
        </w:rPr>
        <w:t>Ruixin</w:t>
      </w:r>
      <w:proofErr w:type="spellEnd"/>
      <w:r w:rsidRPr="496651AE" w:rsidR="496651AE">
        <w:rPr>
          <w:rFonts w:ascii="Verdana" w:hAnsi="Verdana" w:eastAsia="Verdana" w:cs="Verdana"/>
          <w:noProof w:val="0"/>
          <w:color w:val="000000" w:themeColor="text1" w:themeTint="FF" w:themeShade="FF"/>
          <w:sz w:val="20"/>
          <w:szCs w:val="20"/>
          <w:u w:val="single"/>
          <w:lang w:val="en-MY"/>
        </w:rPr>
        <w:t xml:space="preserve"> Guo*</w:t>
      </w:r>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u w:val="single"/>
          <w:lang w:val="en-MY"/>
        </w:rPr>
        <w:t>Jianqiu</w:t>
      </w:r>
      <w:proofErr w:type="spellEnd"/>
      <w:r w:rsidRPr="496651AE" w:rsidR="496651AE">
        <w:rPr>
          <w:rFonts w:ascii="Verdana" w:hAnsi="Verdana" w:eastAsia="Verdana" w:cs="Verdana"/>
          <w:noProof w:val="0"/>
          <w:color w:val="000000" w:themeColor="text1" w:themeTint="FF" w:themeShade="FF"/>
          <w:sz w:val="20"/>
          <w:szCs w:val="20"/>
          <w:u w:val="single"/>
          <w:lang w:val="en-MY"/>
        </w:rPr>
        <w:t xml:space="preserve"> Chen</w:t>
      </w:r>
      <w:proofErr w:type="gramStart"/>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w:t>
      </w:r>
      <w:proofErr w:type="gramEnd"/>
      <w:r w:rsidRPr="496651AE" w:rsidR="496651AE">
        <w:rPr>
          <w:rFonts w:ascii="Verdana" w:hAnsi="Verdana" w:eastAsia="Verdana" w:cs="Verdana"/>
          <w:noProof w:val="0"/>
          <w:color w:val="000000" w:themeColor="text1" w:themeTint="FF" w:themeShade="FF"/>
          <w:sz w:val="20"/>
          <w:szCs w:val="20"/>
          <w:lang w:val="en-MY"/>
        </w:rPr>
        <w:t xml:space="preserve">2022) “Degradation of sulfamethazine using sludge-derived photocatalysts from dyeing industry and livestock farm: preparation and mechanism” Journal of Hazardous Materials, 440, 129837. [Accepted 22 August 2022     </w:t>
      </w:r>
      <w:proofErr w:type="gramStart"/>
      <w:r w:rsidRPr="496651AE" w:rsidR="496651AE">
        <w:rPr>
          <w:rFonts w:ascii="Verdana" w:hAnsi="Verdana" w:eastAsia="Verdana" w:cs="Verdana"/>
          <w:noProof w:val="0"/>
          <w:color w:val="000000" w:themeColor="text1" w:themeTint="FF" w:themeShade="FF"/>
          <w:sz w:val="20"/>
          <w:szCs w:val="20"/>
          <w:lang w:val="en-MY"/>
        </w:rPr>
        <w:t xml:space="preserve">  ,</w:t>
      </w:r>
      <w:proofErr w:type="gramEnd"/>
      <w:r w:rsidRPr="496651AE" w:rsidR="496651AE">
        <w:rPr>
          <w:rFonts w:ascii="Verdana" w:hAnsi="Verdana" w:eastAsia="Verdana" w:cs="Verdana"/>
          <w:noProof w:val="0"/>
          <w:color w:val="000000" w:themeColor="text1" w:themeTint="FF" w:themeShade="FF"/>
          <w:sz w:val="20"/>
          <w:szCs w:val="20"/>
          <w:lang w:val="en-MY"/>
        </w:rPr>
        <w:t xml:space="preserve"> IF:14.224(2021)]</w:t>
      </w:r>
    </w:p>
    <w:p w:rsidR="496651AE" w:rsidP="496651AE" w:rsidRDefault="496651AE" w14:paraId="0B823DE7" w14:textId="7278E91B">
      <w:pPr>
        <w:pStyle w:val="a3"/>
        <w:numPr>
          <w:ilvl w:val="0"/>
          <w:numId w:val="7"/>
        </w:numPr>
        <w:rPr>
          <w:rFonts w:ascii="Verdana" w:hAnsi="Verdana" w:eastAsia="Verdana" w:cs="Verdana"/>
          <w:noProof w:val="0"/>
          <w:color w:val="000000" w:themeColor="text1" w:themeTint="FF" w:themeShade="FF"/>
          <w:sz w:val="20"/>
          <w:szCs w:val="20"/>
          <w:lang w:val="en-MY"/>
        </w:rPr>
      </w:pPr>
      <w:proofErr w:type="spellStart"/>
      <w:r w:rsidRPr="496651AE" w:rsidR="496651AE">
        <w:rPr>
          <w:rFonts w:ascii="Verdana" w:hAnsi="Verdana" w:eastAsia="Verdana" w:cs="Verdana"/>
          <w:noProof w:val="0"/>
          <w:color w:val="000000" w:themeColor="text1" w:themeTint="FF" w:themeShade="FF"/>
          <w:sz w:val="20"/>
          <w:szCs w:val="20"/>
          <w:lang w:val="en-MY"/>
        </w:rPr>
        <w:t>Youping</w:t>
      </w:r>
      <w:proofErr w:type="spellEnd"/>
      <w:r w:rsidRPr="496651AE" w:rsidR="496651AE">
        <w:rPr>
          <w:rFonts w:ascii="Verdana" w:hAnsi="Verdana" w:eastAsia="Verdana" w:cs="Verdana"/>
          <w:noProof w:val="0"/>
          <w:color w:val="000000" w:themeColor="text1" w:themeTint="FF" w:themeShade="FF"/>
          <w:sz w:val="20"/>
          <w:szCs w:val="20"/>
          <w:lang w:val="en-MY"/>
        </w:rPr>
        <w:t xml:space="preserve"> Xie, Kuan </w:t>
      </w:r>
      <w:proofErr w:type="spellStart"/>
      <w:r w:rsidRPr="496651AE" w:rsidR="496651AE">
        <w:rPr>
          <w:rFonts w:ascii="Verdana" w:hAnsi="Verdana" w:eastAsia="Verdana" w:cs="Verdana"/>
          <w:noProof w:val="0"/>
          <w:color w:val="000000" w:themeColor="text1" w:themeTint="FF" w:themeShade="FF"/>
          <w:sz w:val="20"/>
          <w:szCs w:val="20"/>
          <w:lang w:val="en-MY"/>
        </w:rPr>
        <w:t>Shiong</w:t>
      </w:r>
      <w:proofErr w:type="spellEnd"/>
      <w:r w:rsidRPr="496651AE" w:rsidR="496651AE">
        <w:rPr>
          <w:rFonts w:ascii="Verdana" w:hAnsi="Verdana" w:eastAsia="Verdana" w:cs="Verdana"/>
          <w:noProof w:val="0"/>
          <w:color w:val="000000" w:themeColor="text1" w:themeTint="FF" w:themeShade="FF"/>
          <w:sz w:val="20"/>
          <w:szCs w:val="20"/>
          <w:lang w:val="en-MY"/>
        </w:rPr>
        <w:t xml:space="preserve"> Khoo, Kit Wayne Chew, Vishno Vardhan Devadas, Sue Jiun Phang, Hooi Ren Lim, Saravanan Rajendran, </w:t>
      </w:r>
      <w:r w:rsidRPr="496651AE" w:rsidR="496651AE">
        <w:rPr>
          <w:rFonts w:ascii="Verdana" w:hAnsi="Verdana" w:eastAsia="Verdana" w:cs="Verdana"/>
          <w:b w:val="1"/>
          <w:bCs w:val="1"/>
          <w:noProof w:val="0"/>
          <w:color w:val="000000" w:themeColor="text1" w:themeTint="FF" w:themeShade="FF"/>
          <w:sz w:val="20"/>
          <w:szCs w:val="20"/>
          <w:u w:val="single"/>
          <w:lang w:val="en-MY"/>
        </w:rPr>
        <w:t>Pau Loke Show</w:t>
      </w:r>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 (2022) “Advancement of wastewater bioremediation technologies v</w:t>
      </w:r>
      <w:r w:rsidRPr="496651AE" w:rsidR="496651AE">
        <w:rPr>
          <w:rFonts w:ascii="Verdana" w:hAnsi="Verdana" w:eastAsia="Verdana" w:cs="Verdana"/>
          <w:noProof w:val="0"/>
          <w:color w:val="000000" w:themeColor="text1" w:themeTint="FF" w:themeShade="FF"/>
          <w:sz w:val="20"/>
          <w:szCs w:val="20"/>
          <w:lang w:val="en-MY"/>
        </w:rPr>
        <w:t>ia artificial and microalgae photosynthesis Bioresource” Technology,363, 127830. [Accepted 21 August 2022, IF: 11.889(2021)]</w:t>
      </w:r>
    </w:p>
    <w:p w:rsidR="496651AE" w:rsidP="496651AE" w:rsidRDefault="496651AE" w14:paraId="60D2FD32" w14:textId="342E79DD">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Anwesha Khanra, </w:t>
      </w:r>
      <w:proofErr w:type="spellStart"/>
      <w:r w:rsidRPr="496651AE" w:rsidR="496651AE">
        <w:rPr>
          <w:rFonts w:ascii="Verdana" w:hAnsi="Verdana" w:eastAsia="Verdana" w:cs="Verdana"/>
          <w:noProof w:val="0"/>
          <w:color w:val="000000" w:themeColor="text1" w:themeTint="FF" w:themeShade="FF"/>
          <w:sz w:val="20"/>
          <w:szCs w:val="20"/>
          <w:lang w:val="en-MY"/>
        </w:rPr>
        <w:t>Shrasti</w:t>
      </w:r>
      <w:proofErr w:type="spellEnd"/>
      <w:r w:rsidRPr="496651AE" w:rsidR="496651AE">
        <w:rPr>
          <w:rFonts w:ascii="Verdana" w:hAnsi="Verdana" w:eastAsia="Verdana" w:cs="Verdana"/>
          <w:noProof w:val="0"/>
          <w:color w:val="000000" w:themeColor="text1" w:themeTint="FF" w:themeShade="FF"/>
          <w:sz w:val="20"/>
          <w:szCs w:val="20"/>
          <w:lang w:val="en-MY"/>
        </w:rPr>
        <w:t xml:space="preserve"> Vasistha, Monika Prakash Rai, Wai Yan Cheah, Kuan </w:t>
      </w:r>
      <w:proofErr w:type="spellStart"/>
      <w:r w:rsidRPr="496651AE" w:rsidR="496651AE">
        <w:rPr>
          <w:rFonts w:ascii="Verdana" w:hAnsi="Verdana" w:eastAsia="Verdana" w:cs="Verdana"/>
          <w:noProof w:val="0"/>
          <w:color w:val="000000" w:themeColor="text1" w:themeTint="FF" w:themeShade="FF"/>
          <w:sz w:val="20"/>
          <w:szCs w:val="20"/>
          <w:lang w:val="en-MY"/>
        </w:rPr>
        <w:t>Shiong</w:t>
      </w:r>
      <w:proofErr w:type="spellEnd"/>
      <w:r w:rsidRPr="496651AE" w:rsidR="496651AE">
        <w:rPr>
          <w:rFonts w:ascii="Verdana" w:hAnsi="Verdana" w:eastAsia="Verdana" w:cs="Verdana"/>
          <w:noProof w:val="0"/>
          <w:color w:val="000000" w:themeColor="text1" w:themeTint="FF" w:themeShade="FF"/>
          <w:sz w:val="20"/>
          <w:szCs w:val="20"/>
          <w:lang w:val="en-MY"/>
        </w:rPr>
        <w:t xml:space="preserve"> Khoo, Kit Wayne Chew, Lai Fatt Chuah,</w:t>
      </w:r>
      <w:r w:rsidRPr="496651AE" w:rsidR="496651AE">
        <w:rPr>
          <w:rFonts w:ascii="Verdana" w:hAnsi="Verdana" w:eastAsia="Verdana" w:cs="Verdana"/>
          <w:noProof w:val="0"/>
          <w:color w:val="000000" w:themeColor="text1" w:themeTint="FF" w:themeShade="FF"/>
          <w:sz w:val="20"/>
          <w:szCs w:val="20"/>
          <w:u w:val="single"/>
          <w:lang w:val="en-MY"/>
        </w:rPr>
        <w:t xml:space="preserve"> </w:t>
      </w:r>
      <w:r w:rsidRPr="496651AE" w:rsidR="496651AE">
        <w:rPr>
          <w:rFonts w:ascii="Verdana" w:hAnsi="Verdana" w:eastAsia="Verdana" w:cs="Verdana"/>
          <w:b w:val="1"/>
          <w:bCs w:val="1"/>
          <w:noProof w:val="0"/>
          <w:color w:val="000000" w:themeColor="text1" w:themeTint="FF" w:themeShade="FF"/>
          <w:sz w:val="20"/>
          <w:szCs w:val="20"/>
          <w:u w:val="single"/>
          <w:lang w:val="en-MY"/>
        </w:rPr>
        <w:t>Pau Loke Show</w:t>
      </w:r>
      <w:proofErr w:type="gramStart"/>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w:t>
      </w:r>
      <w:proofErr w:type="gramEnd"/>
      <w:r w:rsidRPr="496651AE" w:rsidR="496651AE">
        <w:rPr>
          <w:rFonts w:ascii="Verdana" w:hAnsi="Verdana" w:eastAsia="Verdana" w:cs="Verdana"/>
          <w:noProof w:val="0"/>
          <w:color w:val="000000" w:themeColor="text1" w:themeTint="FF" w:themeShade="FF"/>
          <w:sz w:val="20"/>
          <w:szCs w:val="20"/>
          <w:lang w:val="en-MY"/>
        </w:rPr>
        <w:t>2022) “Green bioprocessing and applications of microalgae-derived biopolymers as a renewable feedstock: Circular bioeconomy approach” Environmental Technology &amp; Innovation, 28, 102872. [Accepted 8 August 2022, IF: 7.758(2021)]</w:t>
      </w:r>
    </w:p>
    <w:p w:rsidR="496651AE" w:rsidP="496651AE" w:rsidRDefault="496651AE" w14:paraId="26ACC723" w14:textId="6439AF99">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Zhi Wei Tiong, Hemamalini </w:t>
      </w:r>
      <w:proofErr w:type="spellStart"/>
      <w:r w:rsidRPr="496651AE" w:rsidR="496651AE">
        <w:rPr>
          <w:rFonts w:ascii="Verdana" w:hAnsi="Verdana" w:eastAsia="Verdana" w:cs="Verdana"/>
          <w:noProof w:val="0"/>
          <w:color w:val="000000" w:themeColor="text1" w:themeTint="FF" w:themeShade="FF"/>
          <w:sz w:val="20"/>
          <w:szCs w:val="20"/>
          <w:lang w:val="en-MY"/>
        </w:rPr>
        <w:t>Rawindran</w:t>
      </w:r>
      <w:proofErr w:type="spellEnd"/>
      <w:r w:rsidRPr="496651AE" w:rsidR="496651AE">
        <w:rPr>
          <w:rFonts w:ascii="Verdana" w:hAnsi="Verdana" w:eastAsia="Verdana" w:cs="Verdana"/>
          <w:noProof w:val="0"/>
          <w:color w:val="000000" w:themeColor="text1" w:themeTint="FF" w:themeShade="FF"/>
          <w:sz w:val="20"/>
          <w:szCs w:val="20"/>
          <w:lang w:val="en-MY"/>
        </w:rPr>
        <w:t xml:space="preserve">, Wai Hong Leong, Chin Seng Liew, Yi Ying Wong, </w:t>
      </w:r>
      <w:r w:rsidRPr="496651AE" w:rsidR="496651AE">
        <w:rPr>
          <w:rFonts w:ascii="Verdana" w:hAnsi="Verdana" w:eastAsia="Verdana" w:cs="Verdana"/>
          <w:noProof w:val="0"/>
          <w:color w:val="000000" w:themeColor="text1" w:themeTint="FF" w:themeShade="FF"/>
          <w:sz w:val="20"/>
          <w:szCs w:val="20"/>
          <w:u w:val="single"/>
          <w:lang w:val="en-MY"/>
        </w:rPr>
        <w:t xml:space="preserve">Worapon </w:t>
      </w:r>
      <w:proofErr w:type="spellStart"/>
      <w:r w:rsidRPr="496651AE" w:rsidR="496651AE">
        <w:rPr>
          <w:rFonts w:ascii="Verdana" w:hAnsi="Verdana" w:eastAsia="Verdana" w:cs="Verdana"/>
          <w:noProof w:val="0"/>
          <w:color w:val="000000" w:themeColor="text1" w:themeTint="FF" w:themeShade="FF"/>
          <w:sz w:val="20"/>
          <w:szCs w:val="20"/>
          <w:u w:val="single"/>
          <w:lang w:val="en-MY"/>
        </w:rPr>
        <w:t>Kiatkittipong</w:t>
      </w:r>
      <w:proofErr w:type="spellEnd"/>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 xml:space="preserve">, Eman Alaaeldin Abdelfattah, </w:t>
      </w:r>
      <w:r w:rsidRPr="496651AE" w:rsidR="496651AE">
        <w:rPr>
          <w:rFonts w:ascii="Verdana" w:hAnsi="Verdana" w:eastAsia="Verdana" w:cs="Verdana"/>
          <w:b w:val="1"/>
          <w:bCs w:val="1"/>
          <w:noProof w:val="0"/>
          <w:color w:val="000000" w:themeColor="text1" w:themeTint="FF" w:themeShade="FF"/>
          <w:sz w:val="20"/>
          <w:szCs w:val="20"/>
          <w:lang w:val="en-MY"/>
        </w:rPr>
        <w:t>Pau Loke Show</w:t>
      </w:r>
      <w:r w:rsidRPr="496651AE" w:rsidR="496651AE">
        <w:rPr>
          <w:rFonts w:ascii="Verdana" w:hAnsi="Verdana" w:eastAsia="Verdana" w:cs="Verdana"/>
          <w:noProof w:val="0"/>
          <w:color w:val="000000" w:themeColor="text1" w:themeTint="FF" w:themeShade="FF"/>
          <w:sz w:val="20"/>
          <w:szCs w:val="20"/>
          <w:lang w:val="en-MY"/>
        </w:rPr>
        <w:t xml:space="preserve">, Anisa Ur Rahmah, Woei </w:t>
      </w:r>
      <w:proofErr w:type="spellStart"/>
      <w:r w:rsidRPr="496651AE" w:rsidR="496651AE">
        <w:rPr>
          <w:rFonts w:ascii="Verdana" w:hAnsi="Verdana" w:eastAsia="Verdana" w:cs="Verdana"/>
          <w:noProof w:val="0"/>
          <w:color w:val="000000" w:themeColor="text1" w:themeTint="FF" w:themeShade="FF"/>
          <w:sz w:val="20"/>
          <w:szCs w:val="20"/>
          <w:lang w:val="en-MY"/>
        </w:rPr>
        <w:t>Yenn</w:t>
      </w:r>
      <w:proofErr w:type="spellEnd"/>
      <w:r w:rsidRPr="496651AE" w:rsidR="496651AE">
        <w:rPr>
          <w:rFonts w:ascii="Verdana" w:hAnsi="Verdana" w:eastAsia="Verdana" w:cs="Verdana"/>
          <w:noProof w:val="0"/>
          <w:color w:val="000000" w:themeColor="text1" w:themeTint="FF" w:themeShade="FF"/>
          <w:sz w:val="20"/>
          <w:szCs w:val="20"/>
          <w:lang w:val="en-MY"/>
        </w:rPr>
        <w:t xml:space="preserve"> Tong, </w:t>
      </w:r>
      <w:r w:rsidRPr="496651AE" w:rsidR="496651AE">
        <w:rPr>
          <w:rFonts w:ascii="Verdana" w:hAnsi="Verdana" w:eastAsia="Verdana" w:cs="Verdana"/>
          <w:noProof w:val="0"/>
          <w:color w:val="000000" w:themeColor="text1" w:themeTint="FF" w:themeShade="FF"/>
          <w:sz w:val="20"/>
          <w:szCs w:val="20"/>
          <w:u w:val="single"/>
          <w:lang w:val="en-MY"/>
        </w:rPr>
        <w:t>Jun Wei Lim</w:t>
      </w:r>
      <w:proofErr w:type="gramStart"/>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w:t>
      </w:r>
      <w:proofErr w:type="gramEnd"/>
      <w:r w:rsidRPr="496651AE" w:rsidR="496651AE">
        <w:rPr>
          <w:rFonts w:ascii="Verdana" w:hAnsi="Verdana" w:eastAsia="Verdana" w:cs="Verdana"/>
          <w:noProof w:val="0"/>
          <w:color w:val="000000" w:themeColor="text1" w:themeTint="FF" w:themeShade="FF"/>
          <w:sz w:val="20"/>
          <w:szCs w:val="20"/>
          <w:lang w:val="en-MY"/>
        </w:rPr>
        <w:t>2022) “Impact of Various Visible Spectra on Attached Microalgal Growth on Palm Decanter Cake in Triggering Protein, Carbohydrate, and Lipid to Biodiesel Production” Processes, 10. [Accepted 9 August 2022, IF: 3.352(2021)]</w:t>
      </w:r>
    </w:p>
    <w:p w:rsidR="496651AE" w:rsidP="496651AE" w:rsidRDefault="496651AE" w14:paraId="781BDA68" w14:textId="5820D520">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Angela Paul Peter, Guo Yong Yew, Doris Ying </w:t>
      </w:r>
      <w:proofErr w:type="spellStart"/>
      <w:r w:rsidRPr="496651AE" w:rsidR="496651AE">
        <w:rPr>
          <w:rFonts w:ascii="Verdana" w:hAnsi="Verdana" w:eastAsia="Verdana" w:cs="Verdana"/>
          <w:noProof w:val="0"/>
          <w:color w:val="000000" w:themeColor="text1" w:themeTint="FF" w:themeShade="FF"/>
          <w:sz w:val="20"/>
          <w:szCs w:val="20"/>
          <w:lang w:val="en-MY"/>
        </w:rPr>
        <w:t>Ying</w:t>
      </w:r>
      <w:proofErr w:type="spellEnd"/>
      <w:r w:rsidRPr="496651AE" w:rsidR="496651AE">
        <w:rPr>
          <w:rFonts w:ascii="Verdana" w:hAnsi="Verdana" w:eastAsia="Verdana" w:cs="Verdana"/>
          <w:noProof w:val="0"/>
          <w:color w:val="000000" w:themeColor="text1" w:themeTint="FF" w:themeShade="FF"/>
          <w:sz w:val="20"/>
          <w:szCs w:val="20"/>
          <w:lang w:val="en-MY"/>
        </w:rPr>
        <w:t xml:space="preserve"> Tang, </w:t>
      </w:r>
      <w:proofErr w:type="spellStart"/>
      <w:r w:rsidRPr="496651AE" w:rsidR="496651AE">
        <w:rPr>
          <w:rFonts w:ascii="Verdana" w:hAnsi="Verdana" w:eastAsia="Verdana" w:cs="Verdana"/>
          <w:noProof w:val="0"/>
          <w:color w:val="000000" w:themeColor="text1" w:themeTint="FF" w:themeShade="FF"/>
          <w:sz w:val="20"/>
          <w:szCs w:val="20"/>
          <w:lang w:val="en-MY"/>
        </w:rPr>
        <w:t>Apurav</w:t>
      </w:r>
      <w:proofErr w:type="spellEnd"/>
      <w:r w:rsidRPr="496651AE" w:rsidR="496651AE">
        <w:rPr>
          <w:rFonts w:ascii="Verdana" w:hAnsi="Verdana" w:eastAsia="Verdana" w:cs="Verdana"/>
          <w:noProof w:val="0"/>
          <w:color w:val="000000" w:themeColor="text1" w:themeTint="FF" w:themeShade="FF"/>
          <w:sz w:val="20"/>
          <w:szCs w:val="20"/>
          <w:lang w:val="en-MY"/>
        </w:rPr>
        <w:t xml:space="preserve"> Krishna </w:t>
      </w:r>
      <w:proofErr w:type="spellStart"/>
      <w:r w:rsidRPr="496651AE" w:rsidR="496651AE">
        <w:rPr>
          <w:rFonts w:ascii="Verdana" w:hAnsi="Verdana" w:eastAsia="Verdana" w:cs="Verdana"/>
          <w:noProof w:val="0"/>
          <w:color w:val="000000" w:themeColor="text1" w:themeTint="FF" w:themeShade="FF"/>
          <w:sz w:val="20"/>
          <w:szCs w:val="20"/>
          <w:lang w:val="en-MY"/>
        </w:rPr>
        <w:t>Koyande</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noProof w:val="0"/>
          <w:color w:val="000000" w:themeColor="text1" w:themeTint="FF" w:themeShade="FF"/>
          <w:sz w:val="20"/>
          <w:szCs w:val="20"/>
          <w:u w:val="single"/>
          <w:lang w:val="en-MY"/>
        </w:rPr>
        <w:t xml:space="preserve">Kit Wayne Chew*, </w:t>
      </w:r>
      <w:r w:rsidRPr="496651AE" w:rsidR="496651AE">
        <w:rPr>
          <w:rFonts w:ascii="Verdana" w:hAnsi="Verdana" w:eastAsia="Verdana" w:cs="Verdana"/>
          <w:b w:val="1"/>
          <w:bCs w:val="1"/>
          <w:noProof w:val="0"/>
          <w:color w:val="000000" w:themeColor="text1" w:themeTint="FF" w:themeShade="FF"/>
          <w:sz w:val="20"/>
          <w:szCs w:val="20"/>
          <w:u w:val="single"/>
          <w:lang w:val="en-MY"/>
        </w:rPr>
        <w:t>Pau Loke Show</w:t>
      </w:r>
      <w:proofErr w:type="gramStart"/>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w:t>
      </w:r>
      <w:proofErr w:type="gramEnd"/>
      <w:r w:rsidRPr="496651AE" w:rsidR="496651AE">
        <w:rPr>
          <w:rFonts w:ascii="Verdana" w:hAnsi="Verdana" w:eastAsia="Verdana" w:cs="Verdana"/>
          <w:noProof w:val="0"/>
          <w:color w:val="000000" w:themeColor="text1" w:themeTint="FF" w:themeShade="FF"/>
          <w:sz w:val="20"/>
          <w:szCs w:val="20"/>
          <w:lang w:val="en-MY"/>
        </w:rPr>
        <w:t>2022) “Microalgae's prospects in attaining sustainable economic and environmental development” Journal of Biotechnology, 357, 18-27. [Accepted 10 August   2022, IF: 3.595(2021)]</w:t>
      </w:r>
    </w:p>
    <w:p w:rsidR="496651AE" w:rsidP="496651AE" w:rsidRDefault="496651AE" w14:paraId="2F31BCE4" w14:textId="4C94EA0E">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Jawaher </w:t>
      </w:r>
      <w:proofErr w:type="spellStart"/>
      <w:r w:rsidRPr="496651AE" w:rsidR="496651AE">
        <w:rPr>
          <w:rFonts w:ascii="Verdana" w:hAnsi="Verdana" w:eastAsia="Verdana" w:cs="Verdana"/>
          <w:noProof w:val="0"/>
          <w:color w:val="000000" w:themeColor="text1" w:themeTint="FF" w:themeShade="FF"/>
          <w:sz w:val="20"/>
          <w:szCs w:val="20"/>
          <w:lang w:val="en-MY"/>
        </w:rPr>
        <w:t>AlYammahi</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noProof w:val="0"/>
          <w:color w:val="000000" w:themeColor="text1" w:themeTint="FF" w:themeShade="FF"/>
          <w:sz w:val="20"/>
          <w:szCs w:val="20"/>
          <w:u w:val="single"/>
          <w:lang w:val="en-MY"/>
        </w:rPr>
        <w:t>K Rambabu*</w:t>
      </w:r>
      <w:r w:rsidRPr="496651AE" w:rsidR="496651AE">
        <w:rPr>
          <w:rFonts w:ascii="Verdana" w:hAnsi="Verdana" w:eastAsia="Verdana" w:cs="Verdana"/>
          <w:noProof w:val="0"/>
          <w:color w:val="000000" w:themeColor="text1" w:themeTint="FF" w:themeShade="FF"/>
          <w:sz w:val="20"/>
          <w:szCs w:val="20"/>
          <w:lang w:val="en-MY"/>
        </w:rPr>
        <w:t xml:space="preserve">, A Thanigaivelan, G Bharath, Shadi W Hasan, </w:t>
      </w:r>
      <w:r w:rsidRPr="496651AE" w:rsidR="496651AE">
        <w:rPr>
          <w:rFonts w:ascii="Verdana" w:hAnsi="Verdana" w:eastAsia="Verdana" w:cs="Verdana"/>
          <w:b w:val="1"/>
          <w:bCs w:val="1"/>
          <w:noProof w:val="0"/>
          <w:color w:val="000000" w:themeColor="text1" w:themeTint="FF" w:themeShade="FF"/>
          <w:sz w:val="20"/>
          <w:szCs w:val="20"/>
          <w:lang w:val="en-MY"/>
        </w:rPr>
        <w:t>Pau Loke Show</w:t>
      </w:r>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noProof w:val="0"/>
          <w:color w:val="000000" w:themeColor="text1" w:themeTint="FF" w:themeShade="FF"/>
          <w:sz w:val="20"/>
          <w:szCs w:val="20"/>
          <w:u w:val="single"/>
          <w:lang w:val="en-MY"/>
        </w:rPr>
        <w:t>Fawzi Banat</w:t>
      </w:r>
      <w:r w:rsidRPr="496651AE" w:rsidR="496651AE">
        <w:rPr>
          <w:rFonts w:ascii="Verdana" w:hAnsi="Verdana" w:eastAsia="Verdana" w:cs="Verdana"/>
          <w:noProof w:val="0"/>
          <w:color w:val="000000" w:themeColor="text1" w:themeTint="FF" w:themeShade="FF"/>
          <w:sz w:val="20"/>
          <w:szCs w:val="20"/>
          <w:lang w:val="en-MY"/>
        </w:rPr>
        <w:t xml:space="preserve">. (2022) “Advances of non-conventional green technologies for </w:t>
      </w:r>
      <w:proofErr w:type="spellStart"/>
      <w:r w:rsidRPr="496651AE" w:rsidR="496651AE">
        <w:rPr>
          <w:rFonts w:ascii="Verdana" w:hAnsi="Verdana" w:eastAsia="Verdana" w:cs="Verdana"/>
          <w:noProof w:val="0"/>
          <w:color w:val="000000" w:themeColor="text1" w:themeTint="FF" w:themeShade="FF"/>
          <w:sz w:val="20"/>
          <w:szCs w:val="20"/>
          <w:lang w:val="en-MY"/>
        </w:rPr>
        <w:t>phyto</w:t>
      </w:r>
      <w:proofErr w:type="spellEnd"/>
      <w:r w:rsidRPr="496651AE" w:rsidR="496651AE">
        <w:rPr>
          <w:rFonts w:ascii="Verdana" w:hAnsi="Verdana" w:eastAsia="Verdana" w:cs="Verdana"/>
          <w:noProof w:val="0"/>
          <w:color w:val="000000" w:themeColor="text1" w:themeTint="FF" w:themeShade="FF"/>
          <w:sz w:val="20"/>
          <w:szCs w:val="20"/>
          <w:lang w:val="en-MY"/>
        </w:rPr>
        <w:t>-saccharides extraction: current status and future perspectives” Phytochemistry Reviews, 1-22. [Accepted 14 July 2022, IF: 7.741(2021)]</w:t>
      </w:r>
    </w:p>
    <w:p w:rsidR="496651AE" w:rsidP="496651AE" w:rsidRDefault="496651AE" w14:paraId="3D071224" w14:textId="6CAA1F33">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Angela Paul Peter, Kit Wayne Chew, </w:t>
      </w:r>
      <w:proofErr w:type="spellStart"/>
      <w:r w:rsidRPr="496651AE" w:rsidR="496651AE">
        <w:rPr>
          <w:rFonts w:ascii="Verdana" w:hAnsi="Verdana" w:eastAsia="Verdana" w:cs="Verdana"/>
          <w:noProof w:val="0"/>
          <w:color w:val="000000" w:themeColor="text1" w:themeTint="FF" w:themeShade="FF"/>
          <w:sz w:val="20"/>
          <w:szCs w:val="20"/>
          <w:lang w:val="en-MY"/>
        </w:rPr>
        <w:t>Apurav</w:t>
      </w:r>
      <w:proofErr w:type="spellEnd"/>
      <w:r w:rsidRPr="496651AE" w:rsidR="496651AE">
        <w:rPr>
          <w:rFonts w:ascii="Verdana" w:hAnsi="Verdana" w:eastAsia="Verdana" w:cs="Verdana"/>
          <w:noProof w:val="0"/>
          <w:color w:val="000000" w:themeColor="text1" w:themeTint="FF" w:themeShade="FF"/>
          <w:sz w:val="20"/>
          <w:szCs w:val="20"/>
          <w:lang w:val="en-MY"/>
        </w:rPr>
        <w:t xml:space="preserve"> Krishna </w:t>
      </w:r>
      <w:proofErr w:type="spellStart"/>
      <w:r w:rsidRPr="496651AE" w:rsidR="496651AE">
        <w:rPr>
          <w:rFonts w:ascii="Verdana" w:hAnsi="Verdana" w:eastAsia="Verdana" w:cs="Verdana"/>
          <w:noProof w:val="0"/>
          <w:color w:val="000000" w:themeColor="text1" w:themeTint="FF" w:themeShade="FF"/>
          <w:sz w:val="20"/>
          <w:szCs w:val="20"/>
          <w:lang w:val="en-MY"/>
        </w:rPr>
        <w:t>Koyande</w:t>
      </w:r>
      <w:proofErr w:type="spellEnd"/>
      <w:r w:rsidRPr="496651AE" w:rsidR="496651AE">
        <w:rPr>
          <w:rFonts w:ascii="Verdana" w:hAnsi="Verdana" w:eastAsia="Verdana" w:cs="Verdana"/>
          <w:noProof w:val="0"/>
          <w:color w:val="000000" w:themeColor="text1" w:themeTint="FF" w:themeShade="FF"/>
          <w:sz w:val="20"/>
          <w:szCs w:val="20"/>
          <w:lang w:val="en-MY"/>
        </w:rPr>
        <w:t xml:space="preserve">, Heli Siti </w:t>
      </w:r>
      <w:proofErr w:type="spellStart"/>
      <w:r w:rsidRPr="496651AE" w:rsidR="496651AE">
        <w:rPr>
          <w:rFonts w:ascii="Verdana" w:hAnsi="Verdana" w:eastAsia="Verdana" w:cs="Verdana"/>
          <w:noProof w:val="0"/>
          <w:color w:val="000000" w:themeColor="text1" w:themeTint="FF" w:themeShade="FF"/>
          <w:sz w:val="20"/>
          <w:szCs w:val="20"/>
          <w:lang w:val="en-MY"/>
        </w:rPr>
        <w:t>Halimatul</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lang w:val="en-MY"/>
        </w:rPr>
        <w:t>Munawaroh</w:t>
      </w:r>
      <w:proofErr w:type="spellEnd"/>
      <w:r w:rsidRPr="496651AE" w:rsidR="496651AE">
        <w:rPr>
          <w:rFonts w:ascii="Verdana" w:hAnsi="Verdana" w:eastAsia="Verdana" w:cs="Verdana"/>
          <w:noProof w:val="0"/>
          <w:color w:val="000000" w:themeColor="text1" w:themeTint="FF" w:themeShade="FF"/>
          <w:sz w:val="20"/>
          <w:szCs w:val="20"/>
          <w:lang w:val="en-MY"/>
        </w:rPr>
        <w:t xml:space="preserve">, Amit Bhatnagar, Yang Tao, </w:t>
      </w:r>
      <w:proofErr w:type="spellStart"/>
      <w:r w:rsidRPr="496651AE" w:rsidR="496651AE">
        <w:rPr>
          <w:rFonts w:ascii="Verdana" w:hAnsi="Verdana" w:eastAsia="Verdana" w:cs="Verdana"/>
          <w:noProof w:val="0"/>
          <w:color w:val="000000" w:themeColor="text1" w:themeTint="FF" w:themeShade="FF"/>
          <w:sz w:val="20"/>
          <w:szCs w:val="20"/>
          <w:lang w:val="en-MY"/>
        </w:rPr>
        <w:t>Chihe</w:t>
      </w:r>
      <w:proofErr w:type="spellEnd"/>
      <w:r w:rsidRPr="496651AE" w:rsidR="496651AE">
        <w:rPr>
          <w:rFonts w:ascii="Verdana" w:hAnsi="Verdana" w:eastAsia="Verdana" w:cs="Verdana"/>
          <w:noProof w:val="0"/>
          <w:color w:val="000000" w:themeColor="text1" w:themeTint="FF" w:themeShade="FF"/>
          <w:sz w:val="20"/>
          <w:szCs w:val="20"/>
          <w:lang w:val="en-MY"/>
        </w:rPr>
        <w:t xml:space="preserve"> Sun, </w:t>
      </w:r>
      <w:proofErr w:type="spellStart"/>
      <w:r w:rsidRPr="496651AE" w:rsidR="496651AE">
        <w:rPr>
          <w:rFonts w:ascii="Verdana" w:hAnsi="Verdana" w:eastAsia="Verdana" w:cs="Verdana"/>
          <w:noProof w:val="0"/>
          <w:color w:val="000000" w:themeColor="text1" w:themeTint="FF" w:themeShade="FF"/>
          <w:sz w:val="20"/>
          <w:szCs w:val="20"/>
          <w:lang w:val="en-MY"/>
        </w:rPr>
        <w:t>Fubao</w:t>
      </w:r>
      <w:proofErr w:type="spellEnd"/>
      <w:r w:rsidRPr="496651AE" w:rsidR="496651AE">
        <w:rPr>
          <w:rFonts w:ascii="Verdana" w:hAnsi="Verdana" w:eastAsia="Verdana" w:cs="Verdana"/>
          <w:noProof w:val="0"/>
          <w:color w:val="000000" w:themeColor="text1" w:themeTint="FF" w:themeShade="FF"/>
          <w:sz w:val="20"/>
          <w:szCs w:val="20"/>
          <w:lang w:val="en-MY"/>
        </w:rPr>
        <w:t xml:space="preserve"> Sun, </w:t>
      </w:r>
      <w:proofErr w:type="spellStart"/>
      <w:r w:rsidRPr="496651AE" w:rsidR="496651AE">
        <w:rPr>
          <w:rFonts w:ascii="Verdana" w:hAnsi="Verdana" w:eastAsia="Verdana" w:cs="Verdana"/>
          <w:noProof w:val="0"/>
          <w:color w:val="000000" w:themeColor="text1" w:themeTint="FF" w:themeShade="FF"/>
          <w:sz w:val="20"/>
          <w:szCs w:val="20"/>
          <w:u w:val="single"/>
          <w:lang w:val="en-MY"/>
        </w:rPr>
        <w:t>Zengling</w:t>
      </w:r>
      <w:proofErr w:type="spellEnd"/>
      <w:r w:rsidRPr="496651AE" w:rsidR="496651AE">
        <w:rPr>
          <w:rFonts w:ascii="Verdana" w:hAnsi="Verdana" w:eastAsia="Verdana" w:cs="Verdana"/>
          <w:noProof w:val="0"/>
          <w:color w:val="000000" w:themeColor="text1" w:themeTint="FF" w:themeShade="FF"/>
          <w:sz w:val="20"/>
          <w:szCs w:val="20"/>
          <w:u w:val="single"/>
          <w:lang w:val="en-MY"/>
        </w:rPr>
        <w:t xml:space="preserve"> Ma*</w:t>
      </w:r>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b w:val="1"/>
          <w:bCs w:val="1"/>
          <w:noProof w:val="0"/>
          <w:color w:val="000000" w:themeColor="text1" w:themeTint="FF" w:themeShade="FF"/>
          <w:sz w:val="20"/>
          <w:szCs w:val="20"/>
          <w:u w:val="single"/>
          <w:lang w:val="en-MY"/>
        </w:rPr>
        <w:t>Pau Loke Show</w:t>
      </w:r>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 (2022) “Integrated microalgae culture with food processing waste for wastewater remediation and enhanced biomass productivity” Chinese Chemical Letters. [Accepted 2 August 2022, IF: 8.455(2021)]</w:t>
      </w:r>
    </w:p>
    <w:p w:rsidR="496651AE" w:rsidP="496651AE" w:rsidRDefault="496651AE" w14:paraId="0015E5F6" w14:textId="75EEBC01">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Dai-Lun Cai, Dinh </w:t>
      </w:r>
      <w:proofErr w:type="spellStart"/>
      <w:r w:rsidRPr="496651AE" w:rsidR="496651AE">
        <w:rPr>
          <w:rFonts w:ascii="Verdana" w:hAnsi="Verdana" w:eastAsia="Verdana" w:cs="Verdana"/>
          <w:noProof w:val="0"/>
          <w:color w:val="000000" w:themeColor="text1" w:themeTint="FF" w:themeShade="FF"/>
          <w:sz w:val="20"/>
          <w:szCs w:val="20"/>
          <w:lang w:val="en-MY"/>
        </w:rPr>
        <w:t>Thi</w:t>
      </w:r>
      <w:proofErr w:type="spellEnd"/>
      <w:r w:rsidRPr="496651AE" w:rsidR="496651AE">
        <w:rPr>
          <w:rFonts w:ascii="Verdana" w:hAnsi="Verdana" w:eastAsia="Verdana" w:cs="Verdana"/>
          <w:noProof w:val="0"/>
          <w:color w:val="000000" w:themeColor="text1" w:themeTint="FF" w:themeShade="FF"/>
          <w:sz w:val="20"/>
          <w:szCs w:val="20"/>
          <w:lang w:val="en-MY"/>
        </w:rPr>
        <w:t xml:space="preserve"> Hong Thanh, </w:t>
      </w:r>
      <w:r w:rsidRPr="496651AE" w:rsidR="496651AE">
        <w:rPr>
          <w:rFonts w:ascii="Verdana" w:hAnsi="Verdana" w:eastAsia="Verdana" w:cs="Verdana"/>
          <w:b w:val="1"/>
          <w:bCs w:val="1"/>
          <w:noProof w:val="0"/>
          <w:color w:val="000000" w:themeColor="text1" w:themeTint="FF" w:themeShade="FF"/>
          <w:sz w:val="20"/>
          <w:szCs w:val="20"/>
          <w:lang w:val="en-MY"/>
        </w:rPr>
        <w:t>Pau-Loke Show</w:t>
      </w:r>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lang w:val="en-MY"/>
        </w:rPr>
        <w:t>Su</w:t>
      </w:r>
      <w:proofErr w:type="spellEnd"/>
      <w:r w:rsidRPr="496651AE" w:rsidR="496651AE">
        <w:rPr>
          <w:rFonts w:ascii="Verdana" w:hAnsi="Verdana" w:eastAsia="Verdana" w:cs="Verdana"/>
          <w:noProof w:val="0"/>
          <w:color w:val="000000" w:themeColor="text1" w:themeTint="FF" w:themeShade="FF"/>
          <w:sz w:val="20"/>
          <w:szCs w:val="20"/>
          <w:lang w:val="en-MY"/>
        </w:rPr>
        <w:t xml:space="preserve">-Chun How, Chen-Yaw Chiu, Michael Hsu, Shir Reen Chia, </w:t>
      </w:r>
      <w:r w:rsidRPr="496651AE" w:rsidR="496651AE">
        <w:rPr>
          <w:rFonts w:ascii="Verdana" w:hAnsi="Verdana" w:eastAsia="Verdana" w:cs="Verdana"/>
          <w:noProof w:val="0"/>
          <w:color w:val="000000" w:themeColor="text1" w:themeTint="FF" w:themeShade="FF"/>
          <w:sz w:val="20"/>
          <w:szCs w:val="20"/>
          <w:u w:val="single"/>
          <w:lang w:val="en-MY"/>
        </w:rPr>
        <w:t>Kuei-Hsiang Chen*</w:t>
      </w:r>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noProof w:val="0"/>
          <w:color w:val="000000" w:themeColor="text1" w:themeTint="FF" w:themeShade="FF"/>
          <w:sz w:val="20"/>
          <w:szCs w:val="20"/>
          <w:u w:val="single"/>
          <w:lang w:val="en-MY"/>
        </w:rPr>
        <w:t>Yu-Kaung Chang</w:t>
      </w:r>
      <w:proofErr w:type="gramStart"/>
      <w:r w:rsidRPr="496651AE" w:rsidR="496651AE">
        <w:rPr>
          <w:rFonts w:ascii="Verdana" w:hAnsi="Verdana" w:eastAsia="Verdana" w:cs="Verdana"/>
          <w:noProof w:val="0"/>
          <w:color w:val="000000" w:themeColor="text1" w:themeTint="FF" w:themeShade="FF"/>
          <w:sz w:val="20"/>
          <w:szCs w:val="20"/>
          <w:u w:val="single"/>
          <w:lang w:val="en-MY"/>
        </w:rPr>
        <w:t>*</w:t>
      </w:r>
      <w:r w:rsidRPr="496651AE" w:rsidR="496651AE">
        <w:rPr>
          <w:rFonts w:ascii="Verdana" w:hAnsi="Verdana" w:eastAsia="Verdana" w:cs="Verdana"/>
          <w:noProof w:val="0"/>
          <w:color w:val="000000" w:themeColor="text1" w:themeTint="FF" w:themeShade="FF"/>
          <w:sz w:val="20"/>
          <w:szCs w:val="20"/>
          <w:lang w:val="en-MY"/>
        </w:rPr>
        <w:t>.(</w:t>
      </w:r>
      <w:proofErr w:type="gramEnd"/>
      <w:r w:rsidRPr="496651AE" w:rsidR="496651AE">
        <w:rPr>
          <w:rFonts w:ascii="Verdana" w:hAnsi="Verdana" w:eastAsia="Verdana" w:cs="Verdana"/>
          <w:noProof w:val="0"/>
          <w:color w:val="000000" w:themeColor="text1" w:themeTint="FF" w:themeShade="FF"/>
          <w:sz w:val="20"/>
          <w:szCs w:val="20"/>
          <w:lang w:val="en-MY"/>
        </w:rPr>
        <w:t>2022) “Studies of Protein Wastes Adsorption by Chitosan-Modified Nanofibers Decorated with Dye Wastes in Batch and Continuous Flow Processes: Potential Environmental Applications” Membranes, 12, 759. [Accepted 30 July 2022, IF: 4.562(2021)]</w:t>
      </w:r>
    </w:p>
    <w:p w:rsidR="496651AE" w:rsidP="496651AE" w:rsidRDefault="496651AE" w14:paraId="4466D620" w14:textId="624E0A67">
      <w:pPr>
        <w:pStyle w:val="a3"/>
        <w:numPr>
          <w:ilvl w:val="0"/>
          <w:numId w:val="7"/>
        </w:numPr>
        <w:rPr>
          <w:rFonts w:ascii="Verdana" w:hAnsi="Verdana" w:eastAsia="Verdana" w:cs="Verdana"/>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Omar Ashraf </w:t>
      </w:r>
      <w:proofErr w:type="spellStart"/>
      <w:r w:rsidRPr="496651AE" w:rsidR="496651AE">
        <w:rPr>
          <w:rFonts w:ascii="Verdana" w:hAnsi="Verdana" w:eastAsia="Verdana" w:cs="Verdana"/>
          <w:noProof w:val="0"/>
          <w:color w:val="000000" w:themeColor="text1" w:themeTint="FF" w:themeShade="FF"/>
          <w:sz w:val="20"/>
          <w:szCs w:val="20"/>
          <w:lang w:val="en-MY"/>
        </w:rPr>
        <w:t>ElFar</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lang w:val="en-MY"/>
        </w:rPr>
        <w:t>Nashiru</w:t>
      </w:r>
      <w:proofErr w:type="spellEnd"/>
      <w:r w:rsidRPr="496651AE" w:rsidR="496651AE">
        <w:rPr>
          <w:rFonts w:ascii="Verdana" w:hAnsi="Verdana" w:eastAsia="Verdana" w:cs="Verdana"/>
          <w:noProof w:val="0"/>
          <w:color w:val="000000" w:themeColor="text1" w:themeTint="FF" w:themeShade="FF"/>
          <w:sz w:val="20"/>
          <w:szCs w:val="20"/>
          <w:lang w:val="en-MY"/>
        </w:rPr>
        <w:t xml:space="preserve"> Billa, Hooi Ren Lim, </w:t>
      </w:r>
      <w:r w:rsidRPr="496651AE" w:rsidR="496651AE">
        <w:rPr>
          <w:rFonts w:ascii="Verdana" w:hAnsi="Verdana" w:eastAsia="Verdana" w:cs="Verdana"/>
          <w:noProof w:val="0"/>
          <w:color w:val="000000" w:themeColor="text1" w:themeTint="FF" w:themeShade="FF"/>
          <w:sz w:val="20"/>
          <w:szCs w:val="20"/>
          <w:u w:val="single"/>
          <w:lang w:val="en-MY"/>
        </w:rPr>
        <w:t>Kit Wayne Chew*</w:t>
      </w:r>
      <w:r w:rsidRPr="496651AE" w:rsidR="496651AE">
        <w:rPr>
          <w:rFonts w:ascii="Verdana" w:hAnsi="Verdana" w:eastAsia="Verdana" w:cs="Verdana"/>
          <w:noProof w:val="0"/>
          <w:color w:val="000000" w:themeColor="text1" w:themeTint="FF" w:themeShade="FF"/>
          <w:sz w:val="20"/>
          <w:szCs w:val="20"/>
          <w:lang w:val="en-MY"/>
        </w:rPr>
        <w:t xml:space="preserve">, Wai Yan Cheah, Heli Siti </w:t>
      </w:r>
      <w:proofErr w:type="spellStart"/>
      <w:r w:rsidRPr="496651AE" w:rsidR="496651AE">
        <w:rPr>
          <w:rFonts w:ascii="Verdana" w:hAnsi="Verdana" w:eastAsia="Verdana" w:cs="Verdana"/>
          <w:noProof w:val="0"/>
          <w:color w:val="000000" w:themeColor="text1" w:themeTint="FF" w:themeShade="FF"/>
          <w:sz w:val="20"/>
          <w:szCs w:val="20"/>
          <w:lang w:val="en-MY"/>
        </w:rPr>
        <w:t>Halimatul</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lang w:val="en-MY"/>
        </w:rPr>
        <w:t>Munawaroh</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lang w:val="en-MY"/>
        </w:rPr>
        <w:t>Deepanraj</w:t>
      </w:r>
      <w:proofErr w:type="spellEnd"/>
      <w:r w:rsidRPr="496651AE" w:rsidR="496651AE">
        <w:rPr>
          <w:rFonts w:ascii="Verdana" w:hAnsi="Verdana" w:eastAsia="Verdana" w:cs="Verdana"/>
          <w:noProof w:val="0"/>
          <w:color w:val="000000" w:themeColor="text1" w:themeTint="FF" w:themeShade="FF"/>
          <w:sz w:val="20"/>
          <w:szCs w:val="20"/>
          <w:lang w:val="en-MY"/>
        </w:rPr>
        <w:t xml:space="preserve"> Balakrishnan, </w:t>
      </w:r>
      <w:r w:rsidRPr="496651AE" w:rsidR="496651AE">
        <w:rPr>
          <w:rFonts w:ascii="Verdana" w:hAnsi="Verdana" w:eastAsia="Verdana" w:cs="Verdana"/>
          <w:b w:val="1"/>
          <w:bCs w:val="1"/>
          <w:noProof w:val="0"/>
          <w:color w:val="000000" w:themeColor="text1" w:themeTint="FF" w:themeShade="FF"/>
          <w:sz w:val="20"/>
          <w:szCs w:val="20"/>
          <w:lang w:val="en-MY"/>
        </w:rPr>
        <w:t>Pau Loke Show</w:t>
      </w:r>
      <w:r w:rsidRPr="496651AE" w:rsidR="496651AE">
        <w:rPr>
          <w:rFonts w:ascii="Verdana" w:hAnsi="Verdana" w:eastAsia="Verdana" w:cs="Verdana"/>
          <w:noProof w:val="0"/>
          <w:color w:val="000000" w:themeColor="text1" w:themeTint="FF" w:themeShade="FF"/>
          <w:sz w:val="20"/>
          <w:szCs w:val="20"/>
          <w:lang w:val="en-MY"/>
        </w:rPr>
        <w:t xml:space="preserve">. (2022) “Advances in delivery methods of </w:t>
      </w:r>
      <w:proofErr w:type="spellStart"/>
      <w:r w:rsidRPr="496651AE" w:rsidR="496651AE">
        <w:rPr>
          <w:rFonts w:ascii="Verdana" w:hAnsi="Verdana" w:eastAsia="Verdana" w:cs="Verdana"/>
          <w:noProof w:val="0"/>
          <w:color w:val="000000" w:themeColor="text1" w:themeTint="FF" w:themeShade="FF"/>
          <w:sz w:val="20"/>
          <w:szCs w:val="20"/>
          <w:lang w:val="en-MY"/>
        </w:rPr>
        <w:t>Arthrospira</w:t>
      </w:r>
      <w:proofErr w:type="spellEnd"/>
      <w:r w:rsidRPr="496651AE" w:rsidR="496651AE">
        <w:rPr>
          <w:rFonts w:ascii="Verdana" w:hAnsi="Verdana" w:eastAsia="Verdana" w:cs="Verdana"/>
          <w:noProof w:val="0"/>
          <w:color w:val="000000" w:themeColor="text1" w:themeTint="FF" w:themeShade="FF"/>
          <w:sz w:val="20"/>
          <w:szCs w:val="20"/>
          <w:lang w:val="en-MY"/>
        </w:rPr>
        <w:t xml:space="preserve"> platensis (spirulina) for enhanced therapeutic outcomes” Bioengineered,13, 14681-14718. [Accepted 08 Jul 2022, IF: 6.832(2021)]</w:t>
      </w:r>
    </w:p>
    <w:p w:rsidR="496651AE" w:rsidP="496651AE" w:rsidRDefault="496651AE" w14:paraId="06CDE8F4" w14:textId="0CCBE1EA">
      <w:pPr>
        <w:pStyle w:val="a3"/>
        <w:numPr>
          <w:ilvl w:val="0"/>
          <w:numId w:val="7"/>
        </w:numPr>
        <w:rPr>
          <w:rFonts w:ascii="Verdana" w:hAnsi="Verdana" w:eastAsia="Verdana" w:cs="Verdana"/>
          <w:b w:val="0"/>
          <w:bCs w:val="0"/>
          <w:noProof w:val="0"/>
          <w:color w:val="000000" w:themeColor="text1" w:themeTint="FF" w:themeShade="FF"/>
          <w:sz w:val="20"/>
          <w:szCs w:val="20"/>
          <w:lang w:val="en-MY"/>
        </w:rPr>
      </w:pPr>
      <w:r w:rsidRPr="496651AE" w:rsidR="496651AE">
        <w:rPr>
          <w:rFonts w:ascii="Verdana" w:hAnsi="Verdana" w:eastAsia="Verdana" w:cs="Verdana"/>
          <w:noProof w:val="0"/>
          <w:color w:val="000000" w:themeColor="text1" w:themeTint="FF" w:themeShade="FF"/>
          <w:sz w:val="20"/>
          <w:szCs w:val="20"/>
          <w:lang w:val="en-MY"/>
        </w:rPr>
        <w:t xml:space="preserve">Areej Javed, Afaq Hassan, </w:t>
      </w:r>
      <w:r w:rsidRPr="496651AE" w:rsidR="496651AE">
        <w:rPr>
          <w:rFonts w:ascii="Verdana" w:hAnsi="Verdana" w:eastAsia="Verdana" w:cs="Verdana"/>
          <w:noProof w:val="0"/>
          <w:color w:val="000000" w:themeColor="text1" w:themeTint="FF" w:themeShade="FF"/>
          <w:sz w:val="20"/>
          <w:szCs w:val="20"/>
          <w:u w:val="single"/>
          <w:lang w:val="en-MY"/>
        </w:rPr>
        <w:t>Muhammad Babar*</w:t>
      </w:r>
      <w:r w:rsidRPr="496651AE" w:rsidR="496651AE">
        <w:rPr>
          <w:rFonts w:ascii="Verdana" w:hAnsi="Verdana" w:eastAsia="Verdana" w:cs="Verdana"/>
          <w:noProof w:val="0"/>
          <w:color w:val="000000" w:themeColor="text1" w:themeTint="FF" w:themeShade="FF"/>
          <w:sz w:val="20"/>
          <w:szCs w:val="20"/>
          <w:lang w:val="en-MY"/>
        </w:rPr>
        <w:t xml:space="preserve">, </w:t>
      </w:r>
      <w:r w:rsidRPr="496651AE" w:rsidR="496651AE">
        <w:rPr>
          <w:rFonts w:ascii="Verdana" w:hAnsi="Verdana" w:eastAsia="Verdana" w:cs="Verdana"/>
          <w:noProof w:val="0"/>
          <w:color w:val="000000" w:themeColor="text1" w:themeTint="FF" w:themeShade="FF"/>
          <w:sz w:val="20"/>
          <w:szCs w:val="20"/>
          <w:u w:val="single"/>
          <w:lang w:val="en-MY"/>
        </w:rPr>
        <w:t>Umair Azhar*</w:t>
      </w:r>
      <w:r w:rsidRPr="496651AE" w:rsidR="496651AE">
        <w:rPr>
          <w:rFonts w:ascii="Verdana" w:hAnsi="Verdana" w:eastAsia="Verdana" w:cs="Verdana"/>
          <w:noProof w:val="0"/>
          <w:color w:val="000000" w:themeColor="text1" w:themeTint="FF" w:themeShade="FF"/>
          <w:sz w:val="20"/>
          <w:szCs w:val="20"/>
          <w:lang w:val="en-MY"/>
        </w:rPr>
        <w:t xml:space="preserve">, Asim Riaz, Rana Mujahid, Tausif Ahmad, Muhammad Mubashir, Hooi Ren Lim, </w:t>
      </w:r>
      <w:r w:rsidRPr="496651AE" w:rsidR="496651AE">
        <w:rPr>
          <w:rFonts w:ascii="Verdana" w:hAnsi="Verdana" w:eastAsia="Verdana" w:cs="Verdana"/>
          <w:b w:val="1"/>
          <w:bCs w:val="1"/>
          <w:noProof w:val="0"/>
          <w:color w:val="000000" w:themeColor="text1" w:themeTint="FF" w:themeShade="FF"/>
          <w:sz w:val="20"/>
          <w:szCs w:val="20"/>
          <w:u w:val="single"/>
          <w:lang w:val="en-MY"/>
        </w:rPr>
        <w:t>Pau Loke Show</w:t>
      </w:r>
      <w:r w:rsidRPr="496651AE" w:rsidR="496651AE">
        <w:rPr>
          <w:rFonts w:ascii="Verdana" w:hAnsi="Verdana" w:eastAsia="Verdana" w:cs="Verdana"/>
          <w:noProof w:val="0"/>
          <w:color w:val="000000" w:themeColor="text1" w:themeTint="FF" w:themeShade="FF"/>
          <w:sz w:val="20"/>
          <w:szCs w:val="20"/>
          <w:u w:val="single"/>
          <w:lang w:val="en-MY"/>
        </w:rPr>
        <w:t xml:space="preserve">*, Kuan </w:t>
      </w:r>
      <w:proofErr w:type="spellStart"/>
      <w:r w:rsidRPr="496651AE" w:rsidR="496651AE">
        <w:rPr>
          <w:rFonts w:ascii="Verdana" w:hAnsi="Verdana" w:eastAsia="Verdana" w:cs="Verdana"/>
          <w:noProof w:val="0"/>
          <w:color w:val="000000" w:themeColor="text1" w:themeTint="FF" w:themeShade="FF"/>
          <w:sz w:val="20"/>
          <w:szCs w:val="20"/>
          <w:u w:val="single"/>
          <w:lang w:val="en-MY"/>
        </w:rPr>
        <w:t>Shiong</w:t>
      </w:r>
      <w:proofErr w:type="spellEnd"/>
      <w:r w:rsidRPr="496651AE" w:rsidR="496651AE">
        <w:rPr>
          <w:rFonts w:ascii="Verdana" w:hAnsi="Verdana" w:eastAsia="Verdana" w:cs="Verdana"/>
          <w:noProof w:val="0"/>
          <w:color w:val="000000" w:themeColor="text1" w:themeTint="FF" w:themeShade="FF"/>
          <w:sz w:val="20"/>
          <w:szCs w:val="20"/>
          <w:u w:val="single"/>
          <w:lang w:val="en-MY"/>
        </w:rPr>
        <w:t xml:space="preserve"> Khoo*</w:t>
      </w:r>
      <w:r w:rsidRPr="496651AE" w:rsidR="496651AE">
        <w:rPr>
          <w:rFonts w:ascii="Verdana" w:hAnsi="Verdana" w:eastAsia="Verdana" w:cs="Verdana"/>
          <w:noProof w:val="0"/>
          <w:color w:val="000000" w:themeColor="text1" w:themeTint="FF" w:themeShade="FF"/>
          <w:sz w:val="20"/>
          <w:szCs w:val="20"/>
          <w:lang w:val="en-US"/>
        </w:rPr>
        <w:t>. (</w:t>
      </w:r>
      <w:r w:rsidRPr="496651AE" w:rsidR="496651AE">
        <w:rPr>
          <w:rFonts w:ascii="Verdana" w:hAnsi="Verdana" w:eastAsia="Verdana" w:cs="Verdana"/>
          <w:noProof w:val="0"/>
          <w:color w:val="000000" w:themeColor="text1" w:themeTint="FF" w:themeShade="FF"/>
          <w:sz w:val="20"/>
          <w:szCs w:val="20"/>
          <w:lang w:val="en-MY"/>
        </w:rPr>
        <w:t>2022</w:t>
      </w:r>
      <w:r w:rsidRPr="496651AE" w:rsidR="496651AE">
        <w:rPr>
          <w:rFonts w:ascii="Verdana" w:hAnsi="Verdana" w:eastAsia="Verdana" w:cs="Verdana"/>
          <w:noProof w:val="0"/>
          <w:color w:val="000000" w:themeColor="text1" w:themeTint="FF" w:themeShade="FF"/>
          <w:sz w:val="20"/>
          <w:szCs w:val="20"/>
          <w:lang w:val="en-US"/>
        </w:rPr>
        <w:t>) “</w:t>
      </w:r>
      <w:r w:rsidRPr="496651AE" w:rsidR="496651AE">
        <w:rPr>
          <w:rFonts w:ascii="Verdana" w:hAnsi="Verdana" w:eastAsia="Verdana" w:cs="Verdana"/>
          <w:noProof w:val="0"/>
          <w:color w:val="000000" w:themeColor="text1" w:themeTint="FF" w:themeShade="FF"/>
          <w:sz w:val="20"/>
          <w:szCs w:val="20"/>
          <w:lang w:val="en-MY"/>
        </w:rPr>
        <w:t>A Comparison of the Exergy Efficiencies of Various Heat-Integrated Distillation Columns” Energies, 15, 6498. [Accepted 29 Augu</w:t>
      </w:r>
      <w:r w:rsidRPr="496651AE" w:rsidR="496651AE">
        <w:rPr>
          <w:rFonts w:ascii="Verdana" w:hAnsi="Verdana" w:eastAsia="Verdana" w:cs="Verdana"/>
          <w:b w:val="0"/>
          <w:bCs w:val="0"/>
          <w:noProof w:val="0"/>
          <w:color w:val="000000" w:themeColor="text1" w:themeTint="FF" w:themeShade="FF"/>
          <w:sz w:val="20"/>
          <w:szCs w:val="20"/>
          <w:lang w:val="en-MY"/>
        </w:rPr>
        <w:t>st 2022, IF: 3.252(2021)]</w:t>
      </w:r>
    </w:p>
    <w:p w:rsidR="496651AE" w:rsidP="496651AE" w:rsidRDefault="496651AE" w14:paraId="7F63CED4" w14:textId="60033090">
      <w:pPr>
        <w:pStyle w:val="a3"/>
        <w:numPr>
          <w:ilvl w:val="0"/>
          <w:numId w:val="7"/>
        </w:numPr>
        <w:rPr>
          <w:rFonts w:ascii="Verdana" w:hAnsi="Verdana" w:eastAsia="Verdana" w:cs="Verdana"/>
          <w:b w:val="1"/>
          <w:bCs w:val="1"/>
          <w:noProof w:val="0"/>
          <w:color w:val="000000" w:themeColor="text1" w:themeTint="FF" w:themeShade="FF"/>
          <w:sz w:val="20"/>
          <w:szCs w:val="20"/>
          <w:lang w:val="en-MY"/>
        </w:rPr>
      </w:pPr>
      <w:r w:rsidRPr="496651AE" w:rsidR="496651AE">
        <w:rPr>
          <w:rFonts w:ascii="Verdana" w:hAnsi="Verdana" w:eastAsia="Verdana" w:cs="Verdana"/>
          <w:b w:val="1"/>
          <w:bCs w:val="1"/>
          <w:noProof w:val="0"/>
          <w:color w:val="000000" w:themeColor="text1" w:themeTint="FF" w:themeShade="FF"/>
          <w:sz w:val="20"/>
          <w:szCs w:val="20"/>
          <w:u w:val="single"/>
          <w:lang w:val="en-MY"/>
        </w:rPr>
        <w:t>Pau Loke Show</w:t>
      </w:r>
      <w:r w:rsidRPr="496651AE" w:rsidR="496651AE">
        <w:rPr>
          <w:rFonts w:ascii="Verdana" w:hAnsi="Verdana" w:eastAsia="Verdana" w:cs="Verdana"/>
          <w:b w:val="0"/>
          <w:bCs w:val="0"/>
          <w:noProof w:val="0"/>
          <w:color w:val="000000" w:themeColor="text1" w:themeTint="FF" w:themeShade="FF"/>
          <w:sz w:val="20"/>
          <w:szCs w:val="20"/>
          <w:u w:val="single"/>
          <w:lang w:val="en-MY"/>
        </w:rPr>
        <w:t>*, Kit Wayn</w:t>
      </w:r>
      <w:r w:rsidRPr="496651AE" w:rsidR="496651AE">
        <w:rPr>
          <w:rFonts w:ascii="Verdana" w:hAnsi="Verdana" w:eastAsia="Verdana" w:cs="Verdana"/>
          <w:noProof w:val="0"/>
          <w:color w:val="000000" w:themeColor="text1" w:themeTint="FF" w:themeShade="FF"/>
          <w:sz w:val="20"/>
          <w:szCs w:val="20"/>
          <w:u w:val="single"/>
          <w:lang w:val="en-MY"/>
        </w:rPr>
        <w:t xml:space="preserve">e Chew*, Kuan </w:t>
      </w:r>
      <w:proofErr w:type="spellStart"/>
      <w:r w:rsidRPr="496651AE" w:rsidR="496651AE">
        <w:rPr>
          <w:rFonts w:ascii="Verdana" w:hAnsi="Verdana" w:eastAsia="Verdana" w:cs="Verdana"/>
          <w:noProof w:val="0"/>
          <w:color w:val="000000" w:themeColor="text1" w:themeTint="FF" w:themeShade="FF"/>
          <w:sz w:val="20"/>
          <w:szCs w:val="20"/>
          <w:u w:val="single"/>
          <w:lang w:val="en-MY"/>
        </w:rPr>
        <w:t>Shiong</w:t>
      </w:r>
      <w:proofErr w:type="spellEnd"/>
      <w:r w:rsidRPr="496651AE" w:rsidR="496651AE">
        <w:rPr>
          <w:rFonts w:ascii="Verdana" w:hAnsi="Verdana" w:eastAsia="Verdana" w:cs="Verdana"/>
          <w:noProof w:val="0"/>
          <w:color w:val="000000" w:themeColor="text1" w:themeTint="FF" w:themeShade="FF"/>
          <w:sz w:val="20"/>
          <w:szCs w:val="20"/>
          <w:u w:val="single"/>
          <w:lang w:val="en-MY"/>
        </w:rPr>
        <w:t xml:space="preserve"> Khoo*</w:t>
      </w:r>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lang w:val="en-MY"/>
        </w:rPr>
        <w:t>Atthasit</w:t>
      </w:r>
      <w:proofErr w:type="spellEnd"/>
      <w:r w:rsidRPr="496651AE" w:rsidR="496651AE">
        <w:rPr>
          <w:rFonts w:ascii="Verdana" w:hAnsi="Verdana" w:eastAsia="Verdana" w:cs="Verdana"/>
          <w:noProof w:val="0"/>
          <w:color w:val="000000" w:themeColor="text1" w:themeTint="FF" w:themeShade="FF"/>
          <w:sz w:val="20"/>
          <w:szCs w:val="20"/>
          <w:lang w:val="en-MY"/>
        </w:rPr>
        <w:t xml:space="preserve"> </w:t>
      </w:r>
      <w:proofErr w:type="spellStart"/>
      <w:r w:rsidRPr="496651AE" w:rsidR="496651AE">
        <w:rPr>
          <w:rFonts w:ascii="Verdana" w:hAnsi="Verdana" w:eastAsia="Verdana" w:cs="Verdana"/>
          <w:noProof w:val="0"/>
          <w:color w:val="000000" w:themeColor="text1" w:themeTint="FF" w:themeShade="FF"/>
          <w:sz w:val="20"/>
          <w:szCs w:val="20"/>
          <w:lang w:val="en-MY"/>
        </w:rPr>
        <w:t>Tawai</w:t>
      </w:r>
      <w:proofErr w:type="spellEnd"/>
      <w:r w:rsidRPr="496651AE" w:rsidR="496651AE">
        <w:rPr>
          <w:rFonts w:ascii="Verdana" w:hAnsi="Verdana" w:eastAsia="Verdana" w:cs="Verdana"/>
          <w:noProof w:val="0"/>
          <w:color w:val="000000" w:themeColor="text1" w:themeTint="FF" w:themeShade="FF"/>
          <w:sz w:val="20"/>
          <w:szCs w:val="20"/>
          <w:lang w:val="en-MY"/>
        </w:rPr>
        <w:t>. (2022) “Effective solvents for proteins recovery from microalgae” E3S Web of Conferences, 355, 02009.</w:t>
      </w:r>
    </w:p>
    <w:p w:rsidRPr="003D3999" w:rsidR="00E26D3C" w:rsidP="496651AE" w:rsidRDefault="00E26D3C" w14:paraId="4FE26AB6" w14:textId="236E25D9">
      <w:pPr>
        <w:pStyle w:val="a3"/>
        <w:widowControl w:val="1"/>
        <w:suppressAutoHyphens w:val="0"/>
        <w:overflowPunct/>
        <w:autoSpaceDE/>
        <w:spacing w:after="160" w:line="276" w:lineRule="auto"/>
        <w:ind w:left="420"/>
        <w:contextualSpacing/>
        <w:jc w:val="both"/>
        <w:textAlignment w:val="auto"/>
        <w:rPr>
          <w:rFonts w:ascii="Verdana" w:hAnsi="Verdana" w:cs="Calibri" w:cstheme="minorAscii"/>
          <w:color w:val="000000" w:themeColor="text1"/>
          <w:sz w:val="20"/>
          <w:szCs w:val="20"/>
        </w:rPr>
      </w:pPr>
    </w:p>
    <w:p w:rsidRPr="003D0B2A" w:rsidR="003D0B2A" w:rsidP="003D0B2A" w:rsidRDefault="003D0B2A" w14:paraId="178689BA" w14:textId="17D7F0DA">
      <w:pPr>
        <w:spacing w:after="160" w:line="276" w:lineRule="auto"/>
        <w:contextualSpacing/>
        <w:jc w:val="both"/>
        <w:rPr>
          <w:rFonts w:ascii="Verdana" w:hAnsi="Verdana" w:cstheme="minorHAnsi"/>
          <w:b/>
          <w:bCs/>
          <w:color w:val="000000" w:themeColor="text1"/>
          <w:sz w:val="20"/>
          <w:szCs w:val="20"/>
        </w:rPr>
      </w:pPr>
      <w:r w:rsidRPr="003D0B2A">
        <w:rPr>
          <w:rFonts w:ascii="Verdana" w:hAnsi="Verdana" w:cstheme="minorHAnsi"/>
          <w:b/>
          <w:bCs/>
          <w:color w:val="000000" w:themeColor="text1"/>
          <w:sz w:val="20"/>
          <w:szCs w:val="20"/>
        </w:rPr>
        <w:t>Book Chapter</w:t>
      </w:r>
      <w:r>
        <w:rPr>
          <w:rFonts w:ascii="Verdana" w:hAnsi="Verdana" w:cstheme="minorHAnsi"/>
          <w:b/>
          <w:bCs/>
          <w:color w:val="000000" w:themeColor="text1"/>
          <w:sz w:val="20"/>
          <w:szCs w:val="20"/>
        </w:rPr>
        <w:t>:</w:t>
      </w:r>
    </w:p>
    <w:p w:rsidRPr="003D0B2A" w:rsidR="003D0B2A" w:rsidP="609406BF" w:rsidRDefault="609406BF" w14:paraId="0DF3F9A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rPr>
        <w:t xml:space="preserve">Marttin Paulraj Gundupalli, Prapakorn Tantayotai, ST Anne Sahithi, Santi Chuetor, </w:t>
      </w:r>
      <w:r w:rsidRPr="496651AE" w:rsidR="496651AE">
        <w:rPr>
          <w:rFonts w:ascii="Verdana" w:hAnsi="Verdana" w:eastAsia="Verdana" w:cs="Verdana"/>
          <w:b w:val="1"/>
          <w:bCs w:val="1"/>
          <w:color w:val="000000" w:themeColor="text1" w:themeTint="FF" w:themeShade="FF"/>
        </w:rPr>
        <w:t>Pau-Loke Show</w:t>
      </w:r>
      <w:r w:rsidRPr="496651AE" w:rsidR="496651AE">
        <w:rPr>
          <w:rFonts w:ascii="Verdana" w:hAnsi="Verdana" w:eastAsia="Verdana" w:cs="Verdana"/>
          <w:color w:val="000000" w:themeColor="text1" w:themeTint="FF" w:themeShade="FF"/>
        </w:rPr>
        <w:t xml:space="preserve">, Malinee Sriariyanun. (2022) “Ionic liquid assisted pretreatment to improve cellulose fractionation of lignocellulosic biomass” in </w:t>
      </w:r>
      <w:r w:rsidRPr="496651AE" w:rsidR="496651AE">
        <w:rPr>
          <w:rFonts w:ascii="Verdana" w:hAnsi="Verdana" w:eastAsia="Verdana" w:cs="Verdana"/>
          <w:i w:val="1"/>
          <w:iCs w:val="1"/>
          <w:color w:val="000000" w:themeColor="text1" w:themeTint="FF" w:themeShade="FF"/>
        </w:rPr>
        <w:t>Ionic Liquid-Based Technologies for Environmental Sustainability</w:t>
      </w:r>
      <w:r w:rsidRPr="496651AE" w:rsidR="496651AE">
        <w:rPr>
          <w:rFonts w:ascii="Verdana" w:hAnsi="Verdana" w:eastAsia="Verdana" w:cs="Verdana"/>
          <w:color w:val="000000" w:themeColor="text1" w:themeTint="FF" w:themeShade="FF"/>
        </w:rPr>
        <w:t>. Elsevier.</w:t>
      </w:r>
    </w:p>
    <w:p w:rsidRPr="008E5864" w:rsidR="00D54878" w:rsidP="609406BF" w:rsidRDefault="609406BF" w14:paraId="3CBDA747" w14:textId="59A48633">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rPr>
        <w:t xml:space="preserve">Omar Ashraf ElFar, Nurul Syahirah Mat Aron, Kit Wayne Chew, </w:t>
      </w:r>
      <w:r w:rsidRPr="496651AE" w:rsidR="496651AE">
        <w:rPr>
          <w:rFonts w:ascii="Verdana" w:hAnsi="Verdana" w:eastAsia="Verdana" w:cs="Verdana"/>
          <w:b w:val="1"/>
          <w:bCs w:val="1"/>
          <w:color w:val="000000" w:themeColor="text1" w:themeTint="FF" w:themeShade="FF"/>
        </w:rPr>
        <w:t>Pau Loke Show</w:t>
      </w:r>
      <w:r w:rsidRPr="496651AE" w:rsidR="496651AE">
        <w:rPr>
          <w:rFonts w:ascii="Verdana" w:hAnsi="Verdana" w:eastAsia="Verdana" w:cs="Verdana"/>
          <w:color w:val="000000" w:themeColor="text1" w:themeTint="FF" w:themeShade="FF"/>
        </w:rPr>
        <w:t xml:space="preserve">. (2022) “Sustainable management of algal blooms in ponds and rivers” (pp 431-444) in </w:t>
      </w:r>
      <w:r w:rsidRPr="496651AE" w:rsidR="496651AE">
        <w:rPr>
          <w:rFonts w:ascii="Verdana" w:hAnsi="Verdana" w:eastAsia="Verdana" w:cs="Verdana"/>
          <w:i w:val="1"/>
          <w:iCs w:val="1"/>
          <w:color w:val="000000" w:themeColor="text1" w:themeTint="FF" w:themeShade="FF"/>
        </w:rPr>
        <w:t>Biomass, Biofuels, Biochemicals</w:t>
      </w:r>
      <w:r w:rsidRPr="496651AE" w:rsidR="496651AE">
        <w:rPr>
          <w:rFonts w:ascii="Verdana" w:hAnsi="Verdana" w:eastAsia="Verdana" w:cs="Verdana"/>
          <w:color w:val="000000" w:themeColor="text1" w:themeTint="FF" w:themeShade="FF"/>
        </w:rPr>
        <w:t>. Elsevier.</w:t>
      </w:r>
    </w:p>
    <w:p w:rsidRPr="008E5864" w:rsidR="008E5864" w:rsidP="609406BF" w:rsidRDefault="609406BF" w14:paraId="17BD45B2" w14:textId="24F9F4F6">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rPr>
        <w:t xml:space="preserve">Lai Fatt Chuah, Jiří Jaromír Klemeš, Awais Bokhari, Saira Asif, Yoke Wang Cheng, Chi Cheng Chong, </w:t>
      </w:r>
      <w:r w:rsidRPr="496651AE" w:rsidR="496651AE">
        <w:rPr>
          <w:rFonts w:ascii="Verdana" w:hAnsi="Verdana" w:eastAsia="Verdana" w:cs="Verdana"/>
          <w:b w:val="1"/>
          <w:bCs w:val="1"/>
          <w:color w:val="000000" w:themeColor="text1" w:themeTint="FF" w:themeShade="FF"/>
        </w:rPr>
        <w:t>Pau Loke Show</w:t>
      </w:r>
      <w:r w:rsidRPr="496651AE" w:rsidR="496651AE">
        <w:rPr>
          <w:rFonts w:ascii="Verdana" w:hAnsi="Verdana" w:eastAsia="Verdana" w:cs="Verdana"/>
          <w:color w:val="000000" w:themeColor="text1" w:themeTint="FF" w:themeShade="FF"/>
        </w:rPr>
        <w:t>. (2022) “A review of intensification technologies for biodiesel production” (pp87-116) in Biofuels and Biorefining. Elsevier.</w:t>
      </w:r>
    </w:p>
    <w:p w:rsidR="609406BF" w:rsidP="609406BF" w:rsidRDefault="609406BF" w14:paraId="6ADF8078" w14:textId="6F2DBF24">
      <w:pPr>
        <w:pStyle w:val="a3"/>
        <w:widowControl/>
        <w:numPr>
          <w:ilvl w:val="0"/>
          <w:numId w:val="7"/>
        </w:numPr>
        <w:spacing w:after="160"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val="en-MY"/>
        </w:rPr>
        <w:t xml:space="preserve">Fazril Ideris, Mei Yin Ong, Jassinnee Milano, Mohd Faiz Muaz Ahmad Zamri, Saifuddin Nomabhay, Abd Halim Shamsuddin, Teuku Meurah Indra Mahlia,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rPr>
        <w:t>. (2022) “</w:t>
      </w:r>
      <w:r w:rsidRPr="496651AE" w:rsidR="496651AE">
        <w:rPr>
          <w:rFonts w:ascii="Verdana" w:hAnsi="Verdana" w:eastAsia="Verdana" w:cs="Verdana"/>
          <w:color w:val="000000" w:themeColor="text1" w:themeTint="FF" w:themeShade="FF"/>
          <w:lang w:val="en-MY"/>
        </w:rPr>
        <w:t>Chapter 2: The Potential of Microalgae for Environmental Biotechnology” in Microalgae for Environmental Biotechnology: Smart Manufacturing and Industry 4.0 Applications. CRC Press.</w:t>
      </w:r>
    </w:p>
    <w:p w:rsidR="609406BF" w:rsidP="609406BF" w:rsidRDefault="609406BF" w14:paraId="0F78C112" w14:textId="17B4CCD1">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Xiao Gui Xing, Gao Ya Qian, Sook Sin Chan, Guo Rui Xin, Kit Wayne Chew,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xml:space="preserve">. </w:t>
      </w:r>
      <w:r w:rsidRPr="496651AE" w:rsidR="496651AE">
        <w:rPr>
          <w:rFonts w:ascii="Verdana" w:hAnsi="Verdana" w:eastAsia="Verdana" w:cs="Verdana"/>
          <w:color w:val="000000" w:themeColor="text1" w:themeTint="FF" w:themeShade="FF"/>
        </w:rPr>
        <w:t>(2022)</w:t>
      </w:r>
      <w:r w:rsidRPr="496651AE" w:rsidR="496651AE">
        <w:rPr>
          <w:rFonts w:ascii="Verdana" w:hAnsi="Verdana" w:eastAsia="Verdana" w:cs="Verdana"/>
          <w:color w:val="000000" w:themeColor="text1" w:themeTint="FF" w:themeShade="FF"/>
          <w:lang w:val="en-MY"/>
        </w:rPr>
        <w:t xml:space="preserve"> “Chapter 3: Current Issues and Challenges of Applying Microalgae in Environmental Biotechnology” in Microalgae for Environmental Biotechnology: Smart Manufacturing and Industry 4.0 Applications. CRC Press.</w:t>
      </w:r>
    </w:p>
    <w:p w:rsidR="609406BF" w:rsidP="609406BF" w:rsidRDefault="609406BF" w14:paraId="57F40153" w14:textId="1879602A">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Vimal Angela Thiviyanathan, Hooi Ren Lim, Pei En Tham,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4: How Far Has the Development for Industrials Internet of Tings (IoT) in Microalgae” in Microalgae for Environmental Biotechnology: Smart Manufacturing and Industry 4.0 Applications. CRC Press.</w:t>
      </w:r>
    </w:p>
    <w:p w:rsidR="609406BF" w:rsidP="609406BF" w:rsidRDefault="609406BF" w14:paraId="0E06FBE1" w14:textId="0E68F6C1">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Wai Yan Cheah, Tengku Nilam Baizura Tengku Ibrahim, Nurul Syahirah Mat Aron, Wai Siong Chai,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5: Understanding Environmental Biotechnology 4.0” in Microalgae for Environmental Biotechnology: Smart Manufacturing and Industry 4.0 Applications. CRC Press.</w:t>
      </w:r>
    </w:p>
    <w:p w:rsidR="609406BF" w:rsidP="609406BF" w:rsidRDefault="609406BF" w14:paraId="67006F9E" w14:textId="09F35A9B">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Nur Azalina Suzianti Feisal, Noor Haziqah Kamaludin, Dingling Zhuang, Kit Wayne Chew,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6: What Are Smart Microalgae?” in Microalgae for Environmental Biotechnology: Smart Manufacturing and Industry 4.0 Applications. CRC Press.</w:t>
      </w:r>
    </w:p>
    <w:p w:rsidR="609406BF" w:rsidP="609406BF" w:rsidRDefault="609406BF" w14:paraId="5B82FED8" w14:textId="434B5B81">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Viggy Tan Wee Gee, Kuan Shiong Khoo,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7: Towards the Digitalization of Environmental Biotechnology” in Microalgae for Environmental Biotechnology: Smart Manufacturing and Industry 4.0 Applications. CRC Press.</w:t>
      </w:r>
    </w:p>
    <w:p w:rsidR="609406BF" w:rsidP="609406BF" w:rsidRDefault="609406BF" w14:paraId="48C6C1E9" w14:textId="20880FCA">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Shazia Ali, Kuan Shiong Khoo, Hooi Ren Lim, Hui Suan Ng,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8: Smart Factory of Microalgae in Environmental Biotechnology” in Microalgae for Environmental Biotechnology: Smart Manufacturing and Industry 4.0 Applications. CRC Press.</w:t>
      </w:r>
    </w:p>
    <w:p w:rsidR="609406BF" w:rsidP="609406BF" w:rsidRDefault="609406BF" w14:paraId="5ECBCA59" w14:textId="6656F948">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Leong Wei, Wen Yi Chia, Kit Wayne Chew, Pau Loke Show. (2022) “Chapter 9: Biomanufacturing in Microalgae Industry” in Microalgae for Environmental Biotechnology: Smart Manufacturing and Industry 4.0 Applications. CRC Press.</w:t>
      </w:r>
    </w:p>
    <w:p w:rsidR="609406BF" w:rsidP="609406BF" w:rsidRDefault="609406BF" w14:paraId="57E73C07" w14:textId="44D4D20C">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Akshara Ann Varghese, Doris Ying Ying Tang, Sze Shin Low,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10: Implementation of Microalgae 4.0 in Environmental Biotechnology” in Microalgae for Environmental Biotechnology: Smart Manufacturing and Industry 4.0 Applications. CRC Press.</w:t>
      </w:r>
    </w:p>
    <w:p w:rsidR="609406BF" w:rsidP="609406BF" w:rsidRDefault="609406BF" w14:paraId="1C75926E" w14:textId="1035FF3D">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Kreena Gada, Angela Paul Peter, Wai Siong Chai,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11: Industry Perspectives of Microalgae 4.0” in Microalgae for Environmental Biotechnology: Smart Manufacturing and Industry 4.0 Applications. CRC Press.</w:t>
      </w:r>
    </w:p>
    <w:p w:rsidR="609406BF" w:rsidP="609406BF" w:rsidRDefault="609406BF" w14:paraId="6561600D" w14:textId="66350456">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Henry Ng, Chung Hong Tan, Saifuddin Nomanbhay,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12: Sustainability and Development of Microalgae 4.0” in Microalgae for Environmental Biotechnology: Smart Manufacturing and Industry 4.0 Applications. CRC Press.</w:t>
      </w:r>
    </w:p>
    <w:p w:rsidR="609406BF" w:rsidP="609406BF" w:rsidRDefault="609406BF" w14:paraId="68D9C1D5" w14:textId="2B92FE26">
      <w:pPr>
        <w:pStyle w:val="a3"/>
        <w:numPr>
          <w:ilvl w:val="0"/>
          <w:numId w:val="7"/>
        </w:numPr>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Sze Yin Cheng, Zhi Ting Ang,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2) “Chapter 13: Remaining Challenges and Uncertainties” in Microalgae for Environmental Biotechnology: Smart Manufacturing and Industry 4.0 Applications. CRC Press.</w:t>
      </w:r>
    </w:p>
    <w:p w:rsidRPr="003D0B2A" w:rsidR="5C153C05" w:rsidP="004A3379" w:rsidRDefault="5C153C05" w14:paraId="7DFAEDE3" w14:textId="24888875">
      <w:pPr>
        <w:spacing w:after="160" w:line="276" w:lineRule="auto"/>
        <w:jc w:val="both"/>
        <w:rPr>
          <w:rFonts w:ascii="Verdana" w:hAnsi="Verdana" w:eastAsia="Verdana" w:cs="Verdana"/>
          <w:b/>
          <w:bCs/>
          <w:color w:val="002060"/>
          <w:sz w:val="20"/>
          <w:szCs w:val="20"/>
          <w:lang w:val="en-MY"/>
        </w:rPr>
      </w:pPr>
    </w:p>
    <w:p w:rsidRPr="003D0B2A" w:rsidR="00511C52" w:rsidP="00D54878" w:rsidRDefault="21F1F046" w14:paraId="31F16D8A" w14:textId="77777777">
      <w:pPr>
        <w:spacing w:after="160" w:line="276" w:lineRule="auto"/>
        <w:jc w:val="both"/>
        <w:rPr>
          <w:rFonts w:ascii="Verdana" w:hAnsi="Verdana" w:eastAsia="Verdana" w:cs="Verdana"/>
          <w:sz w:val="20"/>
          <w:szCs w:val="20"/>
          <w:lang w:val="en-MY"/>
        </w:rPr>
      </w:pPr>
      <w:r w:rsidRPr="003D0B2A">
        <w:rPr>
          <w:rFonts w:ascii="Verdana" w:hAnsi="Verdana" w:eastAsia="Verdana" w:cs="Verdana"/>
          <w:b/>
          <w:bCs/>
          <w:color w:val="002060"/>
          <w:sz w:val="20"/>
          <w:szCs w:val="20"/>
          <w:lang w:val="en-MY"/>
        </w:rPr>
        <w:t>2021</w:t>
      </w:r>
    </w:p>
    <w:p w:rsidRPr="004A3379" w:rsidR="00511C52" w:rsidP="496651AE" w:rsidRDefault="609406BF" w14:paraId="16040567" w14:textId="77777777">
      <w:pPr>
        <w:pStyle w:val="a3"/>
        <w:numPr>
          <w:ilvl w:val="0"/>
          <w:numId w:val="7"/>
        </w:numPr>
        <w:spacing w:after="160" w:line="276" w:lineRule="auto"/>
        <w:contextualSpacing/>
        <w:jc w:val="both"/>
        <w:rPr>
          <w:rStyle w:val="eop"/>
          <w:rFonts w:ascii="Verdana" w:hAnsi="Verdana" w:cs="Mangal" w:cstheme="minorBidi"/>
        </w:rPr>
      </w:pPr>
      <w:r w:rsidRPr="496651AE" w:rsidR="496651AE">
        <w:rPr>
          <w:rStyle w:val="eop"/>
          <w:rFonts w:ascii="Verdana" w:hAnsi="Verdana" w:cs="Mangal" w:cstheme="minorBidi"/>
        </w:rPr>
        <w:t xml:space="preserve">Kuan Shiong Khoo, Yen Mun Chong, Wen Sing Chang, Jie Min Yap, Su Chern Foo, Ianatul Khoiroh, Phei Li Lau, Kit Wayne Chew, </w:t>
      </w:r>
      <w:r w:rsidRPr="496651AE" w:rsidR="496651AE">
        <w:rPr>
          <w:rStyle w:val="eop"/>
          <w:rFonts w:ascii="Verdana" w:hAnsi="Verdana" w:cs="Mangal" w:cstheme="minorBidi"/>
          <w:u w:val="single"/>
        </w:rPr>
        <w:t>Chien Wei Ooi</w:t>
      </w:r>
      <w:r w:rsidRPr="496651AE" w:rsidR="496651AE">
        <w:rPr>
          <w:rStyle w:val="eop"/>
          <w:rFonts w:ascii="Verdana" w:hAnsi="Verdana" w:cs="Mangal" w:cstheme="minorBidi"/>
        </w:rPr>
        <w:t xml:space="preserve">*, </w:t>
      </w:r>
      <w:r w:rsidRPr="496651AE" w:rsidR="496651AE">
        <w:rPr>
          <w:rStyle w:val="eop"/>
          <w:rFonts w:ascii="Verdana" w:hAnsi="Verdana" w:cs="Mangal" w:cstheme="minorBidi"/>
          <w:b w:val="1"/>
          <w:bCs w:val="1"/>
          <w:u w:val="single"/>
        </w:rPr>
        <w:t>Pau Loke Show</w:t>
      </w:r>
      <w:r w:rsidRPr="496651AE" w:rsidR="496651AE">
        <w:rPr>
          <w:rStyle w:val="eop"/>
          <w:rFonts w:ascii="Verdana" w:hAnsi="Verdana" w:cs="Mangal" w:cstheme="minorBidi"/>
        </w:rPr>
        <w:t>*. (2021). “Permeabilization of Chlorella sorokiniana and extraction of lutein by distillable CO2-based alkyl carbamate ionic liquids” Separation and Purification Technology, 256, 117471. [Accepted 26 July 2020; IF: 5.774(2019)]</w:t>
      </w:r>
    </w:p>
    <w:p w:rsidRPr="004A3379" w:rsidR="00511C52" w:rsidP="496651AE" w:rsidRDefault="609406BF" w14:paraId="335008BA" w14:textId="77777777">
      <w:pPr>
        <w:pStyle w:val="a3"/>
        <w:numPr>
          <w:ilvl w:val="0"/>
          <w:numId w:val="7"/>
        </w:numPr>
        <w:spacing w:after="160" w:line="276" w:lineRule="auto"/>
        <w:contextualSpacing/>
        <w:jc w:val="both"/>
        <w:rPr>
          <w:rStyle w:val="eop"/>
          <w:rFonts w:ascii="Verdana" w:hAnsi="Verdana" w:cs="Mangal" w:cstheme="minorBidi"/>
        </w:rPr>
      </w:pPr>
      <w:r w:rsidRPr="496651AE" w:rsidR="496651AE">
        <w:rPr>
          <w:rStyle w:val="eop"/>
          <w:rFonts w:ascii="Verdana" w:hAnsi="Verdana" w:cs="Mangal" w:cstheme="minorBidi"/>
        </w:rPr>
        <w:t xml:space="preserve">Phei Er Kee, Lie San Cheah, Pik Ki Wan, </w:t>
      </w:r>
      <w:r w:rsidRPr="496651AE" w:rsidR="496651AE">
        <w:rPr>
          <w:rStyle w:val="eop"/>
          <w:rFonts w:ascii="Verdana" w:hAnsi="Verdana" w:cs="Mangal" w:cstheme="minorBidi"/>
          <w:b w:val="1"/>
          <w:bCs w:val="1"/>
        </w:rPr>
        <w:t>Pau Loke Show</w:t>
      </w:r>
      <w:r w:rsidRPr="496651AE" w:rsidR="496651AE">
        <w:rPr>
          <w:rStyle w:val="eop"/>
          <w:rFonts w:ascii="Verdana" w:hAnsi="Verdana" w:cs="Mangal" w:cstheme="minorBidi"/>
        </w:rPr>
        <w:t xml:space="preserve">, </w:t>
      </w:r>
      <w:r w:rsidRPr="496651AE" w:rsidR="496651AE">
        <w:rPr>
          <w:rStyle w:val="eop"/>
          <w:rFonts w:ascii="Verdana" w:hAnsi="Verdana" w:cs="Mangal" w:cstheme="minorBidi"/>
          <w:u w:val="single"/>
        </w:rPr>
        <w:t>John Chi-Wei Lan</w:t>
      </w:r>
      <w:r w:rsidRPr="496651AE" w:rsidR="496651AE">
        <w:rPr>
          <w:rStyle w:val="eop"/>
          <w:rFonts w:ascii="Verdana" w:hAnsi="Verdana" w:cs="Mangal" w:cstheme="minorBidi"/>
        </w:rPr>
        <w:t xml:space="preserve">*, Yin Hui Chow, </w:t>
      </w:r>
      <w:r w:rsidRPr="496651AE" w:rsidR="496651AE">
        <w:rPr>
          <w:rStyle w:val="eop"/>
          <w:rFonts w:ascii="Verdana" w:hAnsi="Verdana" w:cs="Mangal" w:cstheme="minorBidi"/>
          <w:u w:val="single"/>
        </w:rPr>
        <w:t>Hui Suan Ng</w:t>
      </w:r>
      <w:r w:rsidRPr="496651AE" w:rsidR="496651AE">
        <w:rPr>
          <w:rStyle w:val="eop"/>
          <w:rFonts w:ascii="Verdana" w:hAnsi="Verdana" w:cs="Mangal" w:cstheme="minorBidi"/>
        </w:rPr>
        <w:t>*. (2021). “Primary capture of Bacillus subtilis xylanase from crude feedstock using alcohol/salt liquid biphasic flotation” Biochemical Engineering Journal, 165, 107835. [Accepted 20 October 2020; IF: 3.475(2019)]</w:t>
      </w:r>
    </w:p>
    <w:p w:rsidRPr="004A3379" w:rsidR="00511C52" w:rsidP="496651AE" w:rsidRDefault="609406BF" w14:paraId="206B85EA" w14:textId="77777777">
      <w:pPr>
        <w:pStyle w:val="a3"/>
        <w:numPr>
          <w:ilvl w:val="0"/>
          <w:numId w:val="7"/>
        </w:numPr>
        <w:spacing w:after="160" w:line="276" w:lineRule="auto"/>
        <w:contextualSpacing/>
        <w:jc w:val="both"/>
        <w:rPr>
          <w:rStyle w:val="eop"/>
          <w:rFonts w:ascii="Verdana" w:hAnsi="Verdana" w:cs="Mangal" w:cstheme="minorBidi"/>
        </w:rPr>
      </w:pPr>
      <w:r w:rsidRPr="496651AE" w:rsidR="496651AE">
        <w:rPr>
          <w:rStyle w:val="eop"/>
          <w:rFonts w:ascii="Verdana" w:hAnsi="Verdana" w:cs="Mangal" w:cstheme="minorBidi"/>
        </w:rPr>
        <w:t xml:space="preserve">Chiu-Yue Lin, </w:t>
      </w:r>
      <w:r w:rsidRPr="496651AE" w:rsidR="496651AE">
        <w:rPr>
          <w:rStyle w:val="eop"/>
          <w:rFonts w:ascii="Verdana" w:hAnsi="Verdana" w:cs="Mangal" w:cstheme="minorBidi"/>
          <w:u w:val="single"/>
        </w:rPr>
        <w:t>Chyi-How Lay</w:t>
      </w:r>
      <w:r w:rsidRPr="496651AE" w:rsidR="496651AE">
        <w:rPr>
          <w:rStyle w:val="eop"/>
          <w:rFonts w:ascii="Verdana" w:hAnsi="Verdana" w:cs="Mangal" w:cstheme="minorBidi"/>
        </w:rPr>
        <w:t xml:space="preserve">*, Kit Wayne Chew, Saifuddin Nomanbhay, Rui-Lin Gu, Shen-Ho Chang, Gopalakrishnan Kumar, </w:t>
      </w:r>
      <w:r w:rsidRPr="496651AE" w:rsidR="496651AE">
        <w:rPr>
          <w:rStyle w:val="eop"/>
          <w:rFonts w:ascii="Verdana" w:hAnsi="Verdana" w:cs="Mangal" w:cstheme="minorBidi"/>
          <w:b w:val="1"/>
          <w:bCs w:val="1"/>
          <w:u w:val="single"/>
        </w:rPr>
        <w:t>Pau Loke Show</w:t>
      </w:r>
      <w:r w:rsidRPr="496651AE" w:rsidR="496651AE">
        <w:rPr>
          <w:rStyle w:val="eop"/>
          <w:rFonts w:ascii="Verdana" w:hAnsi="Verdana" w:cs="Mangal" w:cstheme="minorBidi"/>
        </w:rPr>
        <w:t>*. (2021). “Biogas production from beverage factory wastewater in a mobile bioenergy station” Chemosphere, 264, 128564. [Accepted 5 October 2020; IF: 5.778(2019)]</w:t>
      </w:r>
    </w:p>
    <w:p w:rsidRPr="004A3379" w:rsidR="00511C52" w:rsidP="496651AE" w:rsidRDefault="609406BF" w14:paraId="57FD1A47" w14:textId="77777777">
      <w:pPr>
        <w:pStyle w:val="a3"/>
        <w:numPr>
          <w:ilvl w:val="0"/>
          <w:numId w:val="7"/>
        </w:numPr>
        <w:spacing w:after="160" w:line="276" w:lineRule="auto"/>
        <w:contextualSpacing/>
        <w:jc w:val="both"/>
        <w:rPr>
          <w:rStyle w:val="eop"/>
          <w:rFonts w:ascii="Verdana" w:hAnsi="Verdana" w:cs="Mangal" w:cstheme="minorBidi"/>
        </w:rPr>
      </w:pPr>
      <w:r w:rsidRPr="496651AE" w:rsidR="496651AE">
        <w:rPr>
          <w:rStyle w:val="eop"/>
          <w:rFonts w:ascii="Verdana" w:hAnsi="Verdana" w:cs="Mangal" w:cstheme="minorBidi"/>
          <w:u w:val="single"/>
        </w:rPr>
        <w:t>Wei-Hsin Chen</w:t>
      </w:r>
      <w:r w:rsidRPr="496651AE" w:rsidR="496651AE">
        <w:rPr>
          <w:rStyle w:val="eop"/>
          <w:rFonts w:ascii="Verdana" w:hAnsi="Verdana" w:cs="Mangal" w:cstheme="minorBidi"/>
        </w:rPr>
        <w:t xml:space="preserve">*, Bo-Jhih Lin, Yu-Ying Lin, Yen-Shih Chu, Aristotle T Ubando, </w:t>
      </w:r>
      <w:r w:rsidRPr="496651AE" w:rsidR="496651AE">
        <w:rPr>
          <w:rStyle w:val="eop"/>
          <w:rFonts w:ascii="Verdana" w:hAnsi="Verdana" w:cs="Mangal" w:cstheme="minorBidi"/>
          <w:b w:val="1"/>
          <w:bCs w:val="1"/>
        </w:rPr>
        <w:t>Pau Loke Show</w:t>
      </w:r>
      <w:r w:rsidRPr="496651AE" w:rsidR="496651AE">
        <w:rPr>
          <w:rStyle w:val="eop"/>
          <w:rFonts w:ascii="Verdana" w:hAnsi="Verdana" w:cs="Mangal" w:cstheme="minorBidi"/>
        </w:rPr>
        <w:t>, Hwai Chyuan Ong, Jo-Shu Chang, Shih-Hsin Ho, Alvin B Culaba, Anélie Pétrissans, Mathieu Pétrissans. (2021). “Progress in biomass torrefaction: Principles, applications and challenges” Progress in Energy and Combustion Science, 82, 100887. [Accepted 10 October 2020; IF: 28.938(2019)]</w:t>
      </w:r>
    </w:p>
    <w:p w:rsidRPr="004A3379" w:rsidR="00511C52" w:rsidP="496651AE" w:rsidRDefault="609406BF" w14:paraId="23E5FF72" w14:textId="77777777">
      <w:pPr>
        <w:pStyle w:val="a3"/>
        <w:numPr>
          <w:ilvl w:val="0"/>
          <w:numId w:val="7"/>
        </w:numPr>
        <w:spacing w:after="160" w:line="276" w:lineRule="auto"/>
        <w:contextualSpacing/>
        <w:jc w:val="both"/>
        <w:rPr>
          <w:rStyle w:val="eop"/>
          <w:rFonts w:ascii="Verdana" w:hAnsi="Verdana" w:cs="Mangal" w:cstheme="minorBidi"/>
        </w:rPr>
      </w:pPr>
      <w:r w:rsidRPr="496651AE" w:rsidR="496651AE">
        <w:rPr>
          <w:rStyle w:val="eop"/>
          <w:rFonts w:ascii="Verdana" w:hAnsi="Verdana" w:cs="Mangal" w:cstheme="minorBidi"/>
        </w:rPr>
        <w:t xml:space="preserve">Shin Ying Foong, Yi Herng Chan, Wai Yan Cheah, Noor Haziqah Kamaludin, Tengku Nilam Baizura Tengku Ibrahim, Christian Sonne, Wanxi Peng, </w:t>
      </w:r>
      <w:r w:rsidRPr="496651AE" w:rsidR="496651AE">
        <w:rPr>
          <w:rStyle w:val="eop"/>
          <w:rFonts w:ascii="Verdana" w:hAnsi="Verdana" w:cs="Mangal" w:cstheme="minorBidi"/>
          <w:b w:val="1"/>
          <w:bCs w:val="1"/>
        </w:rPr>
        <w:t>Pau-Loke Show</w:t>
      </w:r>
      <w:r w:rsidRPr="496651AE" w:rsidR="496651AE">
        <w:rPr>
          <w:rStyle w:val="eop"/>
          <w:rFonts w:ascii="Verdana" w:hAnsi="Verdana" w:cs="Mangal" w:cstheme="minorBidi"/>
        </w:rPr>
        <w:t xml:space="preserve">, </w:t>
      </w:r>
      <w:r w:rsidRPr="496651AE" w:rsidR="496651AE">
        <w:rPr>
          <w:rStyle w:val="eop"/>
          <w:rFonts w:ascii="Verdana" w:hAnsi="Verdana" w:cs="Mangal" w:cstheme="minorBidi"/>
          <w:u w:val="single"/>
        </w:rPr>
        <w:t>Su Shiung Lam</w:t>
      </w:r>
      <w:r w:rsidRPr="496651AE" w:rsidR="496651AE">
        <w:rPr>
          <w:rStyle w:val="eop"/>
          <w:rFonts w:ascii="Verdana" w:hAnsi="Verdana" w:cs="Mangal" w:cstheme="minorBidi"/>
        </w:rPr>
        <w:t>*. (2021). “Progress in waste valorization using advanced pyrolysis techniques for hydrogen and gaseous fuel production” Bioresource Technology, 320, 124299 [Accepted 15 October 2020; IF: 7.539(2019)]</w:t>
      </w:r>
    </w:p>
    <w:p w:rsidRPr="004A3379" w:rsidR="00511C52" w:rsidP="496651AE" w:rsidRDefault="609406BF" w14:paraId="4985703C" w14:textId="77777777">
      <w:pPr>
        <w:pStyle w:val="a3"/>
        <w:numPr>
          <w:ilvl w:val="0"/>
          <w:numId w:val="7"/>
        </w:numPr>
        <w:spacing w:after="160" w:line="276" w:lineRule="auto"/>
        <w:contextualSpacing/>
        <w:jc w:val="both"/>
        <w:rPr>
          <w:rStyle w:val="eop"/>
          <w:rFonts w:ascii="Verdana" w:hAnsi="Verdana" w:cs="Mangal" w:cstheme="minorBidi"/>
        </w:rPr>
      </w:pPr>
      <w:r w:rsidRPr="496651AE" w:rsidR="496651AE">
        <w:rPr>
          <w:rStyle w:val="eop"/>
          <w:rFonts w:ascii="Verdana" w:hAnsi="Verdana" w:cs="Mangal" w:cstheme="minorBidi"/>
        </w:rPr>
        <w:t xml:space="preserve">K Rambabu, G Bharath, A Thanigaivelan, DB Das, </w:t>
      </w:r>
      <w:r w:rsidRPr="496651AE" w:rsidR="496651AE">
        <w:rPr>
          <w:rStyle w:val="eop"/>
          <w:rFonts w:ascii="Verdana" w:hAnsi="Verdana" w:cs="Mangal" w:cstheme="minorBidi"/>
          <w:b w:val="1"/>
          <w:bCs w:val="1"/>
          <w:u w:val="single"/>
        </w:rPr>
        <w:t>Pau Loke Show</w:t>
      </w:r>
      <w:r w:rsidRPr="496651AE" w:rsidR="496651AE">
        <w:rPr>
          <w:rStyle w:val="eop"/>
          <w:rFonts w:ascii="Verdana" w:hAnsi="Verdana" w:cs="Mangal" w:cstheme="minorBidi"/>
        </w:rPr>
        <w:t>*, Fawzi Banat. (2021). “Augmented biohydrogen production from rice mill wastewater through nano-metal oxides assisted dark fermentation” Bioresource Technology, 319, 124243. [Accepted 7 October 2020; IF: 7.539(2019)]</w:t>
      </w:r>
    </w:p>
    <w:p w:rsidRPr="004A3379" w:rsidR="00511C52" w:rsidP="496651AE" w:rsidRDefault="609406BF" w14:paraId="1F2F9400"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Do Thi Tuyen</w:t>
      </w:r>
      <w:r w:rsidRPr="496651AE" w:rsidR="496651AE">
        <w:rPr>
          <w:rFonts w:ascii="Verdana" w:hAnsi="Verdana" w:cs="Mangal" w:cstheme="minorBidi"/>
        </w:rPr>
        <w:t xml:space="preserve">*, Guo Yong Yew, Nguyen Tien Cuong, Le Thanh Hoang, Hoang Thi Yen, Phan Thi Hong Thao, Nguyen Thi Thao, Nguyen Sy le Thanh, Nguyen Thi Hien Trang, Nguyen Thi Trung, Ruqayya Afridi, Dao Thi Mai Anh,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1) "Selection, purification, and evaluation of acarbose− an α-glucosidase inhibitor from Actinoplanes sp.” Chemosphere, 265, 129167. [Accepted 28 November 2020; IF: 6.306(2019)]</w:t>
      </w:r>
    </w:p>
    <w:p w:rsidRPr="004A3379" w:rsidR="00511C52" w:rsidP="496651AE" w:rsidRDefault="609406BF" w14:paraId="7F4D948B"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Wai Siong Chai, Wee Gee Tan, Heli Siti Halimatul Munawaroh, Vijai Kumar Gupta, Shih-Hsin Ho,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2021) “Multifaceted roles of microalgae in the application of wastewater biotreatment: A review” Environmental Pollution, 269, 116236. [Accepted 4 December 2020, IF: </w:t>
      </w:r>
      <w:r w:rsidRPr="496651AE" w:rsidR="496651AE">
        <w:rPr>
          <w:rFonts w:ascii="Verdana" w:hAnsi="Verdana" w:cs="Mangal" w:cstheme="minorBidi"/>
        </w:rPr>
        <w:t>6.792(2019)]</w:t>
      </w:r>
    </w:p>
    <w:p w:rsidRPr="004A3379" w:rsidR="00511C52" w:rsidP="496651AE" w:rsidRDefault="609406BF" w14:paraId="5E48A2D0"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Yang Tao, Dandan Li, Wai Siong Cha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Xuhai Yang, Sivakumar Manickam, Guangjie Xie, </w:t>
      </w:r>
      <w:r w:rsidRPr="496651AE" w:rsidR="496651AE">
        <w:rPr>
          <w:rFonts w:ascii="Verdana" w:hAnsi="Verdana" w:cs="Mangal" w:cstheme="minorBidi"/>
          <w:u w:val="single"/>
        </w:rPr>
        <w:t>Yongbin Han</w:t>
      </w:r>
      <w:r w:rsidRPr="496651AE" w:rsidR="496651AE">
        <w:rPr>
          <w:rFonts w:ascii="Verdana" w:hAnsi="Verdana" w:cs="Mangal" w:cstheme="minorBidi"/>
        </w:rPr>
        <w:t>*. (2021) “Comparison between airborne ultrasound and contact ultrasound to intensify air drying of blackberry: Heat and mass transfer simulation, energy consumption and quality evaluation” Ultrasonics Sonochemistry, 72, 105410. [Accepted 12 November 2020; IF: 6.513(2019)]</w:t>
      </w:r>
    </w:p>
    <w:p w:rsidRPr="004A3379" w:rsidR="00511C52" w:rsidP="496651AE" w:rsidRDefault="609406BF" w14:paraId="239AEB64"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D Vallejo-Domínguez, E Rubio-Rosas, E Aguila-Almanza, </w:t>
      </w:r>
      <w:r w:rsidRPr="496651AE" w:rsidR="496651AE">
        <w:rPr>
          <w:rFonts w:ascii="Verdana" w:hAnsi="Verdana" w:cs="Mangal" w:cstheme="minorBidi"/>
          <w:u w:val="single"/>
        </w:rPr>
        <w:t>H Hernández-Cocoletzi</w:t>
      </w:r>
      <w:r w:rsidRPr="496651AE" w:rsidR="496651AE">
        <w:rPr>
          <w:rFonts w:ascii="Verdana" w:hAnsi="Verdana" w:cs="Mangal" w:cstheme="minorBidi"/>
        </w:rPr>
        <w:t xml:space="preserve">*, ME Ramos-Cassellis, ML Luna-Guevara, K Rambabu, Sivakumar Manickam, Heli Siti Halimatul Munawaroh,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Ultrasound in the deproteinization process for chitin and chitosan production” Ultrasonics Sonochemistry, 72, 105417. [Accepted 28 November 2020; IF: 6.513(2019)]</w:t>
      </w:r>
    </w:p>
    <w:p w:rsidRPr="004A3379" w:rsidR="00511C52" w:rsidP="496651AE" w:rsidRDefault="609406BF" w14:paraId="09452F67"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Kuan Shiong Khoo, Chien Wei Ooi, Kit Wayne Chew, Su Chern Foo,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Bioprocessing of Chaetoceros calcitrans for the recovery of fucoxanthin using CO2-based alkyl carbamate ionic liquids” Bioresource Technology, 322, 124520. [Accepted 4 December 2020; IF: 7.539(2019)]</w:t>
      </w:r>
    </w:p>
    <w:p w:rsidRPr="004A3379" w:rsidR="00511C52" w:rsidP="496651AE" w:rsidRDefault="609406BF" w14:paraId="3E382E40"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Sami Ullah</w:t>
      </w:r>
      <w:r w:rsidRPr="496651AE" w:rsidR="496651AE">
        <w:rPr>
          <w:rFonts w:ascii="Verdana" w:hAnsi="Verdana" w:cs="Mangal" w:cstheme="minorBidi"/>
        </w:rPr>
        <w:t xml:space="preserve">*, Abdullah G Al-Sehemi, Muhammad Mubashir, Ahmad Mukhtar, Sidra Saqib, Mohamad Azmi Bustam, Chin Kui Cheng, Muhammad Ibrahim,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Adsorption Behavior of Mercury over Hydrated Lime: Experimental Investigation and Adsorption Process Characteristic Study” Chemosphere, 271, 129504. [Accepted 28 December 2020; IF: 5.778(2019)]</w:t>
      </w:r>
    </w:p>
    <w:p w:rsidRPr="004A3379" w:rsidR="00511C52" w:rsidP="496651AE" w:rsidRDefault="609406BF" w14:paraId="0C53310F"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Thanigaivelan Arumugham</w:t>
      </w:r>
      <w:r w:rsidRPr="496651AE" w:rsidR="496651AE">
        <w:rPr>
          <w:rFonts w:ascii="Verdana" w:hAnsi="Verdana" w:cs="Mangal" w:cstheme="minorBidi"/>
        </w:rPr>
        <w:t xml:space="preserve">*, K Rambabu, Shadi W Hasan,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Jörg Rinklebe, </w:t>
      </w:r>
      <w:r w:rsidRPr="496651AE" w:rsidR="496651AE">
        <w:rPr>
          <w:rFonts w:ascii="Verdana" w:hAnsi="Verdana" w:cs="Mangal" w:cstheme="minorBidi"/>
          <w:u w:val="single"/>
        </w:rPr>
        <w:t>Fawzi Banat</w:t>
      </w:r>
      <w:r w:rsidRPr="496651AE" w:rsidR="496651AE">
        <w:rPr>
          <w:rFonts w:ascii="Verdana" w:hAnsi="Verdana" w:cs="Mangal" w:cstheme="minorBidi"/>
        </w:rPr>
        <w:t>*. (2021) “Supercritical carbon dioxide extraction of plant phytochemicals for biological and environmental applications–A review” Chemosphere, 271, 129525. [Accepted 29 December 2020; IF: 5.778(2019)]</w:t>
      </w:r>
    </w:p>
    <w:p w:rsidRPr="004A3379" w:rsidR="00511C52" w:rsidP="496651AE" w:rsidRDefault="609406BF" w14:paraId="6E8DBDD3"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Parashuram Kallem</w:t>
      </w:r>
      <w:r w:rsidRPr="496651AE" w:rsidR="496651AE">
        <w:rPr>
          <w:rFonts w:ascii="Verdana" w:hAnsi="Verdana" w:cs="Mangal" w:cstheme="minorBidi"/>
        </w:rPr>
        <w:t xml:space="preserve">*, Yazan Ibrahim, Shadi W Hasa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Fawzi Banat</w:t>
      </w:r>
      <w:r w:rsidRPr="496651AE" w:rsidR="496651AE">
        <w:rPr>
          <w:rFonts w:ascii="Verdana" w:hAnsi="Verdana" w:cs="Mangal" w:cstheme="minorBidi"/>
        </w:rPr>
        <w:t>*. (2021) “Fabrication of novel polyethersulfone (PES) hybrid ultrafiltration membranes with superior permeability and antifouling properties using environmentally friendly sulfonated functionalized polydopamine nanofillers” Separation and Purification Technology, 261, 118311. [Accepted 3 January 2021; IF: 5.774(2019)]</w:t>
      </w:r>
    </w:p>
    <w:p w:rsidRPr="004A3379" w:rsidR="00511C52" w:rsidP="496651AE" w:rsidRDefault="609406BF" w14:paraId="4EB83C64"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Muhammad Babar</w:t>
      </w:r>
      <w:r w:rsidRPr="496651AE" w:rsidR="496651AE">
        <w:rPr>
          <w:rFonts w:ascii="Verdana" w:hAnsi="Verdana" w:cs="Mangal" w:cstheme="minorBidi"/>
        </w:rPr>
        <w:t xml:space="preserve">*, Ahmad Mukhtar, Muhammad Mubashir, Sidra Saqib, Sami Ullah, Abul Hassan Ali Quddusi, Mohamad Azmi Bustam,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Development of a novel switched packed bed process for cryogenic CO2 capture from natural gas” Process Safety and Environmental Protection, 147, 878-887. [Accepted 3 January 2021; IF: 4.966 (2019)]</w:t>
      </w:r>
    </w:p>
    <w:p w:rsidRPr="004A3379" w:rsidR="00511C52" w:rsidP="496651AE" w:rsidRDefault="609406BF" w14:paraId="0CF1A22C"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Kuan Shiong Khoo, </w:t>
      </w:r>
      <w:r w:rsidRPr="496651AE" w:rsidR="496651AE">
        <w:rPr>
          <w:rFonts w:ascii="Verdana" w:hAnsi="Verdana" w:cs="Mangal" w:cstheme="minorBidi"/>
          <w:u w:val="single"/>
        </w:rPr>
        <w:t>Chien Wei Ooi</w:t>
      </w:r>
      <w:r w:rsidRPr="496651AE" w:rsidR="496651AE">
        <w:rPr>
          <w:rFonts w:ascii="Verdana" w:hAnsi="Verdana" w:cs="Mangal" w:cstheme="minorBidi"/>
        </w:rPr>
        <w:t xml:space="preserve">*, Kit Wayne Chew, Su Chern Foo, Jun Wei Lim, Yang Tao, Ning Jiang, </w:t>
      </w:r>
      <w:r w:rsidRPr="496651AE" w:rsidR="496651AE">
        <w:rPr>
          <w:rFonts w:ascii="Verdana" w:hAnsi="Verdana" w:cs="Mangal" w:cstheme="minorBidi"/>
          <w:u w:val="single"/>
        </w:rPr>
        <w:t>Shih-Hsin Ho</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Permeabilization of Haematococcus pluvialis and solid-liquid extraction of astaxanthin by CO2-based alkyl carbamate ionic liquids” Chemical Engineering Journal</w:t>
      </w:r>
      <w:r>
        <w:tab/>
      </w:r>
      <w:r w:rsidRPr="496651AE" w:rsidR="496651AE">
        <w:rPr>
          <w:rFonts w:ascii="Verdana" w:hAnsi="Verdana" w:cs="Mangal" w:cstheme="minorBidi"/>
        </w:rPr>
        <w:t>, 128510. [Accepted 9 January 2021; IF: 10.652(2019)]</w:t>
      </w:r>
    </w:p>
    <w:p w:rsidRPr="004A3379" w:rsidR="00511C52" w:rsidP="496651AE" w:rsidRDefault="609406BF" w14:paraId="2CE71D4B"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Jasmine JillJia Yi Yong, Kit Wayne Chew, Kuan Shiong Khoo,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Jo-Shu Chang</w:t>
      </w:r>
      <w:r w:rsidRPr="496651AE" w:rsidR="496651AE">
        <w:rPr>
          <w:rFonts w:ascii="Verdana" w:hAnsi="Verdana" w:cs="Mangal" w:cstheme="minorBidi"/>
        </w:rPr>
        <w:t>*. (2021) “Prospects and development of algal-bacterial biotechnology in environmental management and protection” Biotechnology Advances, 47, 107684. [Accepted 22 December 2020; IF: 10.744(2019)]</w:t>
      </w:r>
    </w:p>
    <w:p w:rsidRPr="004A3379" w:rsidR="00511C52" w:rsidP="496651AE" w:rsidRDefault="609406BF" w14:paraId="395B9FA3"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b w:val="1"/>
          <w:bCs w:val="1"/>
        </w:rPr>
        <w:t>Pau Loke Show</w:t>
      </w:r>
      <w:r w:rsidRPr="496651AE" w:rsidR="496651AE">
        <w:rPr>
          <w:rFonts w:ascii="Verdana" w:hAnsi="Verdana" w:cs="Mangal" w:cstheme="minorBidi"/>
        </w:rPr>
        <w:t>. (2021) “Special Issue on “Biotechnology for Sustainability and Social Well Being”” Processes, 9(2), 216. [Accepted: 22 January 2021; IF: 2.753 (2019)]</w:t>
      </w:r>
    </w:p>
    <w:p w:rsidRPr="004A3379" w:rsidR="00511C52" w:rsidP="496651AE" w:rsidRDefault="609406BF" w14:paraId="0B07FE72"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Sadia Arif, Hira Saqib, Muhammad Mubashir, </w:t>
      </w:r>
      <w:r w:rsidRPr="496651AE" w:rsidR="496651AE">
        <w:rPr>
          <w:rFonts w:ascii="Verdana" w:hAnsi="Verdana" w:cs="Mangal" w:cstheme="minorBidi"/>
          <w:u w:val="single"/>
        </w:rPr>
        <w:t>Shaukat Iqbal Malik</w:t>
      </w:r>
      <w:r w:rsidRPr="496651AE" w:rsidR="496651AE">
        <w:rPr>
          <w:rFonts w:ascii="Verdana" w:hAnsi="Verdana" w:cs="Mangal" w:cstheme="minorBidi"/>
        </w:rPr>
        <w:t xml:space="preserve">*, Ahmad Mukhtar, Sidra Saqib, Sami Ullah,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2021) “Comparison of Nigella Sative and Trachyspermum Ammi via Experimental Investigation and Biotechnological Potential” Chemical Engineering and </w:t>
      </w:r>
      <w:r w:rsidRPr="496651AE" w:rsidR="496651AE">
        <w:rPr>
          <w:rFonts w:ascii="Verdana" w:hAnsi="Verdana" w:cs="Mangal" w:cstheme="minorBidi"/>
        </w:rPr>
        <w:t>Processing-Process Intensification, 108313. [Accepted 19 January 2021; IF: 3.731(2019)]</w:t>
      </w:r>
    </w:p>
    <w:p w:rsidRPr="004A3379" w:rsidR="00511C52" w:rsidP="496651AE" w:rsidRDefault="609406BF" w14:paraId="4CB900CE"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Yoong Kit Leong, Kit Wayne Chew, Wei-Hsin Chen, </w:t>
      </w:r>
      <w:r w:rsidRPr="496651AE" w:rsidR="496651AE">
        <w:rPr>
          <w:rFonts w:ascii="Verdana" w:hAnsi="Verdana" w:cs="Mangal" w:cstheme="minorBidi"/>
          <w:u w:val="single"/>
        </w:rPr>
        <w:t>Jo-Shu Chang</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Reuniting the Biogeochemistry of Algae for a Low-Carbon Circular Bioeconomy” Trends in Plant Science. [Accepted 19 December 2020, IF: 14.416(2019)]</w:t>
      </w:r>
    </w:p>
    <w:p w:rsidRPr="004A3379" w:rsidR="00511C52" w:rsidP="496651AE" w:rsidRDefault="609406BF" w14:paraId="7060AAD0"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b w:val="1"/>
          <w:bCs w:val="1"/>
        </w:rPr>
        <w:t>Pau Loke Show</w:t>
      </w:r>
      <w:r w:rsidRPr="496651AE" w:rsidR="496651AE">
        <w:rPr>
          <w:rFonts w:ascii="Verdana" w:hAnsi="Verdana" w:cs="Mangal" w:cstheme="minorBidi"/>
        </w:rPr>
        <w:t>, Suchithra Thangalazhy-Gopakumar, Dominic CY Foo. (2021) “Sustainable technologies for waste reduction and pollutants removals” Clean Technologies and Environmental Policy, 23, 1-2. [Published: 14 January 2021; IF: 2.429(2019)]</w:t>
      </w:r>
    </w:p>
    <w:p w:rsidRPr="004A3379" w:rsidR="00511C52" w:rsidP="496651AE" w:rsidRDefault="609406BF" w14:paraId="4785CE72"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Yue Wu, Sujin Li, </w:t>
      </w:r>
      <w:r w:rsidRPr="496651AE" w:rsidR="496651AE">
        <w:rPr>
          <w:rFonts w:ascii="Verdana" w:hAnsi="Verdana" w:cs="Mangal" w:cstheme="minorBidi"/>
          <w:u w:val="single"/>
        </w:rPr>
        <w:t>Yang Tao</w:t>
      </w:r>
      <w:r w:rsidRPr="496651AE" w:rsidR="496651AE">
        <w:rPr>
          <w:rFonts w:ascii="Verdana" w:hAnsi="Verdana" w:cs="Mangal" w:cstheme="minorBidi"/>
        </w:rPr>
        <w:t xml:space="preserve">*, Dandan Li, </w:t>
      </w:r>
      <w:r w:rsidRPr="496651AE" w:rsidR="496651AE">
        <w:rPr>
          <w:rFonts w:ascii="Verdana" w:hAnsi="Verdana" w:cs="Mangal" w:cstheme="minorBidi"/>
          <w:u w:val="single"/>
        </w:rPr>
        <w:t>Yongbin Han</w:t>
      </w:r>
      <w:r w:rsidRPr="496651AE" w:rsidR="496651AE">
        <w:rPr>
          <w:rFonts w:ascii="Verdana" w:hAnsi="Verdana" w:cs="Mangal" w:cstheme="minorBidi"/>
        </w:rPr>
        <w:t xml:space="preserve">*, </w:t>
      </w:r>
      <w:r w:rsidRPr="496651AE" w:rsidR="496651AE">
        <w:rPr>
          <w:rFonts w:ascii="Verdana" w:hAnsi="Verdana" w:cs="Mangal" w:cstheme="minorBidi"/>
          <w:b w:val="1"/>
          <w:bCs w:val="1"/>
        </w:rPr>
        <w:t>Pau Loke Show</w:t>
      </w:r>
      <w:r w:rsidRPr="496651AE" w:rsidR="496651AE">
        <w:rPr>
          <w:rFonts w:ascii="Verdana" w:hAnsi="Verdana" w:cs="Mangal" w:cstheme="minorBidi"/>
        </w:rPr>
        <w:t>, Guangzhong Wen, Jianzhong Zhou. (2021) “Fermentation of blueberry and blackberry juices using Lactobacillus plantarum, Streptococcus thermophilus and Bifidobacterium bifidum: Growth of probiotics, metabolism of phenolics, antioxidant capacity in vitro and sensory evaluation” Food Chemistry, 348, 129083. [Accepted 7 January 2021; IF: 6.306(2019)]</w:t>
      </w:r>
    </w:p>
    <w:p w:rsidRPr="004A3379" w:rsidR="00511C52" w:rsidP="496651AE" w:rsidRDefault="609406BF" w14:paraId="734DC001"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Vishno Vardhan Devadas, Kuan Shiong Khoo, Wen Yi Chia, Kit Wayne Chew, Heli Siti Halimatul Munawaroh, Man-Kee Lam, Jun-Wei Lim, Yeek-Chia Ho, Keat Teong Le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Algae biopolymer towards sustainable circular economy” Bioresource Technology, 124702. [Accepted 7 January 2021; IF: 7.539(2019)]</w:t>
      </w:r>
    </w:p>
    <w:p w:rsidRPr="004A3379" w:rsidR="00511C52" w:rsidP="496651AE" w:rsidRDefault="609406BF" w14:paraId="08CBE957"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Selvakumar Dharmaraj, </w:t>
      </w:r>
      <w:r w:rsidRPr="496651AE" w:rsidR="496651AE">
        <w:rPr>
          <w:rFonts w:ascii="Verdana" w:hAnsi="Verdana" w:cs="Mangal" w:cstheme="minorBidi"/>
          <w:u w:val="single"/>
        </w:rPr>
        <w:t>Veeramuthu Ashokkumar</w:t>
      </w:r>
      <w:r w:rsidRPr="496651AE" w:rsidR="496651AE">
        <w:rPr>
          <w:rFonts w:ascii="Verdana" w:hAnsi="Verdana" w:cs="Mangal" w:cstheme="minorBidi"/>
        </w:rPr>
        <w:t xml:space="preserve">*, Sneha Hariharan, Akila Manibharath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Chong Cheng Tung, </w:t>
      </w:r>
      <w:r w:rsidRPr="496651AE" w:rsidR="496651AE">
        <w:rPr>
          <w:rFonts w:ascii="Verdana" w:hAnsi="Verdana" w:cs="Mangal" w:cstheme="minorBidi"/>
          <w:u w:val="single"/>
        </w:rPr>
        <w:t>Chawalit Ngamcharussrivichai</w:t>
      </w:r>
      <w:r w:rsidRPr="496651AE" w:rsidR="496651AE">
        <w:rPr>
          <w:rFonts w:ascii="Verdana" w:hAnsi="Verdana" w:cs="Mangal" w:cstheme="minorBidi"/>
        </w:rPr>
        <w:t>*. (2021) “The COVID-19 pandemic face mask waste: A blooming threat to the marine environment” Chemosphere, 272, 129601. [Accepted 6 January 2021; IF: 5.778(2019)]</w:t>
      </w:r>
    </w:p>
    <w:p w:rsidRPr="004A3379" w:rsidR="00511C52" w:rsidP="496651AE" w:rsidRDefault="609406BF" w14:paraId="11C37591"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M. N. Uddin</w:t>
      </w:r>
      <w:r w:rsidRPr="496651AE" w:rsidR="496651AE">
        <w:rPr>
          <w:rFonts w:ascii="Verdana" w:hAnsi="Verdana" w:cs="Mangal" w:cstheme="minorBidi"/>
        </w:rPr>
        <w:t xml:space="preserve">*, Sk. Yasir Arafat Siddiki, M. Mofijur, F. Djavanroodi, M. A. Hazrat,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S. F. Ahmed, </w:t>
      </w:r>
      <w:r w:rsidRPr="496651AE" w:rsidR="496651AE">
        <w:rPr>
          <w:rFonts w:ascii="Verdana" w:hAnsi="Verdana" w:cs="Mangal" w:cstheme="minorBidi"/>
          <w:u w:val="single"/>
        </w:rPr>
        <w:t>Yu-Ming Chu</w:t>
      </w:r>
      <w:r w:rsidRPr="496651AE" w:rsidR="496651AE">
        <w:rPr>
          <w:rFonts w:ascii="Verdana" w:hAnsi="Verdana" w:cs="Mangal" w:cstheme="minorBidi"/>
        </w:rPr>
        <w:t>*. (2021) “Prospects of bioenergy production from organic waste using anaerobic digestion technology: A mini review” Frontiers in Energy Research, 9, 627093. [Accepted: 20 January 2021; IF: 2.746(2019)]</w:t>
      </w:r>
    </w:p>
    <w:p w:rsidRPr="004A3379" w:rsidR="00511C52" w:rsidP="496651AE" w:rsidRDefault="609406BF" w14:paraId="1281EFAE"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Jing Yi Chia, Kuan Shiong Khoo, </w:t>
      </w:r>
      <w:r w:rsidRPr="496651AE" w:rsidR="496651AE">
        <w:rPr>
          <w:rFonts w:ascii="Verdana" w:hAnsi="Verdana" w:cs="Mangal" w:cstheme="minorBidi"/>
          <w:u w:val="single"/>
        </w:rPr>
        <w:t>Tau Chuan Ling</w:t>
      </w:r>
      <w:r w:rsidRPr="496651AE" w:rsidR="496651AE">
        <w:rPr>
          <w:rFonts w:ascii="Verdana" w:hAnsi="Verdana" w:cs="Mangal" w:cstheme="minorBidi"/>
        </w:rPr>
        <w:t xml:space="preserve">*, Larry Croft, Sivakumar Manickam, </w:t>
      </w:r>
      <w:r w:rsidRPr="496651AE" w:rsidR="496651AE">
        <w:rPr>
          <w:rFonts w:ascii="Verdana" w:hAnsi="Verdana" w:cs="Mangal" w:cstheme="minorBidi"/>
          <w:u w:val="single"/>
        </w:rPr>
        <w:t>Yee Jiun Yap</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Description and Detection of Excludons as Transcriptional Regulators in Gram-positive, Gram-negative and Archaeal Strains of Prokaryotes” Biocatalysis and Agricultural Biotechnology, 32, 101933. [Accepted 25 January 2021]</w:t>
      </w:r>
    </w:p>
    <w:p w:rsidRPr="004A3379" w:rsidR="00511C52" w:rsidP="496651AE" w:rsidRDefault="609406BF" w14:paraId="1DD49BF0"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Chung Yiin Wong, </w:t>
      </w:r>
      <w:r w:rsidRPr="496651AE" w:rsidR="496651AE">
        <w:rPr>
          <w:rFonts w:ascii="Verdana" w:hAnsi="Verdana" w:cs="Mangal" w:cstheme="minorBidi"/>
          <w:u w:val="single"/>
        </w:rPr>
        <w:t>Kunlanan Kiatkittipong</w:t>
      </w:r>
      <w:r w:rsidRPr="496651AE" w:rsidR="496651AE">
        <w:rPr>
          <w:rFonts w:ascii="Verdana" w:hAnsi="Verdana" w:cs="Mangal" w:cstheme="minorBidi"/>
        </w:rPr>
        <w:t xml:space="preserve">*, Worapon Kiatkittipong, </w:t>
      </w:r>
      <w:r w:rsidRPr="496651AE" w:rsidR="496651AE">
        <w:rPr>
          <w:rFonts w:ascii="Verdana" w:hAnsi="Verdana" w:cs="Mangal" w:cstheme="minorBidi"/>
          <w:u w:val="single"/>
        </w:rPr>
        <w:t>Jun Wei Lim</w:t>
      </w:r>
      <w:r w:rsidRPr="496651AE" w:rsidR="496651AE">
        <w:rPr>
          <w:rFonts w:ascii="Verdana" w:hAnsi="Verdana" w:cs="Mangal" w:cstheme="minorBidi"/>
        </w:rPr>
        <w:t xml:space="preserve">*, Man Kee Lam, Ta Yeong Wu, </w:t>
      </w:r>
      <w:r w:rsidRPr="496651AE" w:rsidR="496651AE">
        <w:rPr>
          <w:rFonts w:ascii="Verdana" w:hAnsi="Verdana" w:cs="Mangal" w:cstheme="minorBidi"/>
          <w:b w:val="1"/>
          <w:bCs w:val="1"/>
        </w:rPr>
        <w:t>Pau Loke Show</w:t>
      </w:r>
      <w:r w:rsidRPr="496651AE" w:rsidR="496651AE">
        <w:rPr>
          <w:rFonts w:ascii="Verdana" w:hAnsi="Verdana" w:cs="Mangal" w:cstheme="minorBidi"/>
        </w:rPr>
        <w:t>, Hanita Daud, Pei Sean Goh, Mina Sakuragi. (2021) “Rhizopus oligosporus-Assisted Valorization of Coconut Endosperm Waste by Black Soldier Fly Larvae for Simultaneous Protein and Lipid to Biodiesel Production” Processes, 9(2), 299. [Accepted: 21 January 2021; IF: 2.753(2019)]</w:t>
      </w:r>
    </w:p>
    <w:p w:rsidRPr="004A3379" w:rsidR="00511C52" w:rsidP="496651AE" w:rsidRDefault="609406BF" w14:paraId="006F02BC"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Hongmei Wang, </w:t>
      </w:r>
      <w:r w:rsidRPr="496651AE" w:rsidR="496651AE">
        <w:rPr>
          <w:rFonts w:ascii="Verdana" w:hAnsi="Verdana" w:cs="Mangal" w:cstheme="minorBidi"/>
          <w:u w:val="single"/>
        </w:rPr>
        <w:t>Yang Tao</w:t>
      </w:r>
      <w:r w:rsidRPr="496651AE" w:rsidR="496651AE">
        <w:rPr>
          <w:rFonts w:ascii="Verdana" w:hAnsi="Verdana" w:cs="Mangal" w:cstheme="minorBidi"/>
        </w:rPr>
        <w:t xml:space="preserve">*, Yiting Li, Shasha Wu, Dandan Li, Xuwei Liu, </w:t>
      </w:r>
      <w:r w:rsidRPr="496651AE" w:rsidR="496651AE">
        <w:rPr>
          <w:rFonts w:ascii="Verdana" w:hAnsi="Verdana" w:cs="Mangal" w:cstheme="minorBidi"/>
          <w:u w:val="single"/>
        </w:rPr>
        <w:t>Yongbin Han</w:t>
      </w:r>
      <w:r w:rsidRPr="496651AE" w:rsidR="496651AE">
        <w:rPr>
          <w:rFonts w:ascii="Verdana" w:hAnsi="Verdana" w:cs="Mangal" w:cstheme="minorBidi"/>
        </w:rPr>
        <w:t xml:space="preserve">*, Sivakumar Manickam, </w:t>
      </w:r>
      <w:r w:rsidRPr="496651AE" w:rsidR="496651AE">
        <w:rPr>
          <w:rFonts w:ascii="Verdana" w:hAnsi="Verdana" w:cs="Mangal" w:cstheme="minorBidi"/>
          <w:b w:val="1"/>
          <w:bCs w:val="1"/>
        </w:rPr>
        <w:t>Pau Loke Show</w:t>
      </w:r>
      <w:r w:rsidRPr="496651AE" w:rsidR="496651AE">
        <w:rPr>
          <w:rFonts w:ascii="Verdana" w:hAnsi="Verdana" w:cs="Mangal" w:cstheme="minorBidi"/>
        </w:rPr>
        <w:t>. (2021) “Application of ultrasonication at different microbial growth stages during apple juice fermentation by Lactobacillus plantarum: Investigation on the metabolic response” Ultrasonics Sonochemistry, 73, 105486. [Accepted 28 January 2021; IF: 6.513(2019)]</w:t>
      </w:r>
    </w:p>
    <w:p w:rsidRPr="004A3379" w:rsidR="00511C52" w:rsidP="496651AE" w:rsidRDefault="609406BF" w14:paraId="3DC890C8"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Muhammad Ishaq Khan, Muhammad Mubashir, Dzulkarnain B Zaini, Mater H Mahnashi, Bandar A Alyami, Ali O Alqarni,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Cumulative impact assessment of hazardous ionic liquids towards aquatic species using risk assessment methods” Journal of Hazardous Materials, 125364. [Accepted 5 February 2021; IF: 9.038(2019)]</w:t>
      </w:r>
    </w:p>
    <w:p w:rsidRPr="004A3379" w:rsidR="00511C52" w:rsidP="496651AE" w:rsidRDefault="609406BF" w14:paraId="5267221F"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M Mofijur, </w:t>
      </w:r>
      <w:r w:rsidRPr="496651AE" w:rsidR="496651AE">
        <w:rPr>
          <w:rFonts w:ascii="Verdana" w:hAnsi="Verdana" w:cs="Mangal" w:cstheme="minorBidi"/>
          <w:u w:val="single"/>
        </w:rPr>
        <w:t>SF Ahmed</w:t>
      </w:r>
      <w:r w:rsidRPr="496651AE" w:rsidR="496651AE">
        <w:rPr>
          <w:rFonts w:ascii="Verdana" w:hAnsi="Verdana" w:cs="Mangal" w:cstheme="minorBidi"/>
        </w:rPr>
        <w:t xml:space="preserve">*, SM Ashrafur Rahman, SK Yasir Arafat Siddiki, ABM Saiful Islam, M Shahabuddin, Hwai Chyuan Ong, TM Indra Mahlia, F Djavanroodi,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2021) “Source, distribution and emerging threat of micro-and nanoplastics to marine organism and human health: Socio-economic impact and management strategies” Environmental Research, </w:t>
      </w:r>
      <w:r w:rsidRPr="496651AE" w:rsidR="496651AE">
        <w:rPr>
          <w:rFonts w:ascii="Verdana" w:hAnsi="Verdana" w:cs="Mangal" w:cstheme="minorBidi"/>
        </w:rPr>
        <w:t>195, 110857. [Accepted 4 February 2021; IF: 5.715(2019)]</w:t>
      </w:r>
    </w:p>
    <w:p w:rsidRPr="004A3379" w:rsidR="00511C52" w:rsidP="496651AE" w:rsidRDefault="609406BF" w14:paraId="5994DFEB"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Wan NA Kadir, </w:t>
      </w:r>
      <w:r w:rsidRPr="496651AE" w:rsidR="496651AE">
        <w:rPr>
          <w:rFonts w:ascii="Verdana" w:hAnsi="Verdana" w:cs="Mangal" w:cstheme="minorBidi"/>
          <w:u w:val="single"/>
        </w:rPr>
        <w:t>Man K Lam</w:t>
      </w:r>
      <w:r w:rsidRPr="496651AE" w:rsidR="496651AE">
        <w:rPr>
          <w:rFonts w:ascii="Verdana" w:hAnsi="Verdana" w:cs="Mangal" w:cstheme="minorBidi"/>
        </w:rPr>
        <w:t xml:space="preserve">*, Yoshimitsu Uemura, Jun W Lim, Peck L Kiew, Steven Lim, Siti S Rosli, Chung Y Wong, </w:t>
      </w:r>
      <w:r w:rsidRPr="496651AE" w:rsidR="496651AE">
        <w:rPr>
          <w:rFonts w:ascii="Verdana" w:hAnsi="Verdana" w:cs="Mangal" w:cstheme="minorBidi"/>
          <w:b w:val="1"/>
          <w:bCs w:val="1"/>
        </w:rPr>
        <w:t>Pau L Show</w:t>
      </w:r>
      <w:r w:rsidRPr="496651AE" w:rsidR="496651AE">
        <w:rPr>
          <w:rFonts w:ascii="Verdana" w:hAnsi="Verdana" w:cs="Mangal" w:cstheme="minorBidi"/>
        </w:rPr>
        <w:t>, Keat T Lee. (2021) “Simultaneous harvesting and cell disruption of microalgae using ozone bubbles: optimization and characterization study for biodiesel production” Frontiers of Chemical Science and Engineering. [Accepted 16 September 2020; IF: 3.552(2019)]</w:t>
      </w:r>
    </w:p>
    <w:p w:rsidRPr="004A3379" w:rsidR="00511C52" w:rsidP="496651AE" w:rsidRDefault="609406BF" w14:paraId="3F5F2059"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G Bharath</w:t>
      </w:r>
      <w:r w:rsidRPr="496651AE" w:rsidR="496651AE">
        <w:rPr>
          <w:rFonts w:ascii="Verdana" w:hAnsi="Verdana" w:cs="Mangal" w:cstheme="minorBidi"/>
        </w:rPr>
        <w:t xml:space="preserve">*, K Rambabu, Abdul Hai, Israa Othman, N Ponpandian, </w:t>
      </w:r>
      <w:r w:rsidRPr="496651AE" w:rsidR="496651AE">
        <w:rPr>
          <w:rFonts w:ascii="Verdana" w:hAnsi="Verdana" w:cs="Mangal" w:cstheme="minorBidi"/>
          <w:u w:val="single"/>
        </w:rPr>
        <w:t>Fawzi Banat</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Hybrid Pd50-Ru50/MXene (Ti3C2Tx) nanocatalyst for effective hydrogenation of CO2 to methanol toward climate change control” Chemical Engineering Journal, 414, 128869. [Accepted 3 February 2021; IF: 10.652(2019)]</w:t>
      </w:r>
    </w:p>
    <w:p w:rsidRPr="004A3379" w:rsidR="00511C52" w:rsidP="496651AE" w:rsidRDefault="609406BF" w14:paraId="3F68D857"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Nguyen Duc Huy, Nguyen Thi My Le, Kit Wayne Chew, Nguyen Hoang Loc, </w:t>
      </w:r>
      <w:r w:rsidRPr="496651AE" w:rsidR="496651AE">
        <w:rPr>
          <w:rFonts w:ascii="Verdana" w:hAnsi="Verdana" w:cs="Mangal" w:cstheme="minorBidi"/>
          <w:u w:val="single"/>
        </w:rPr>
        <w:t>Seung-Moon Park</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Characterization of a recombinant laccase from Fusarium oxysporum HUIB02 for biochemical application on dyes removal” Biochemical Engineering Journal, 168, 107958. [Accepted 6 February 2021; IF: 3.475(2019)]</w:t>
      </w:r>
    </w:p>
    <w:p w:rsidRPr="004A3379" w:rsidR="00511C52" w:rsidP="496651AE" w:rsidRDefault="609406BF" w14:paraId="34404B90"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Mamoona Munir, Mushtaq Ahmad, Muhammad Mubashir, Saira Asif, Amir Waseem, Ahmad Mukhtar, Sidra Saqib, Heli Siti Halimatul Munawaroh, Man Kee Lam, Kuan Shiong Khoo, Awais Bokhari,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A practical approach for synthesis of biodiesel via non-edible seeds oils using trimetallic based montmorillonite nano-catalyst” Bioresource Technology, 328, 124859. [Accepted 10 February 2021; IF: 7.539(2019)]</w:t>
      </w:r>
    </w:p>
    <w:p w:rsidRPr="004A3379" w:rsidR="00511C52" w:rsidP="496651AE" w:rsidRDefault="609406BF" w14:paraId="219F9181"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MA Hazrat</w:t>
      </w:r>
      <w:r w:rsidRPr="496651AE" w:rsidR="496651AE">
        <w:rPr>
          <w:rFonts w:ascii="Verdana" w:hAnsi="Verdana" w:cs="Mangal" w:cstheme="minorBidi"/>
        </w:rPr>
        <w:t xml:space="preserve">*, MG Rasul, MMK Khan, M Mofijur, SF Ahmed, Hwai Chyuan Ong, Dai-Viet N Vo,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0 “Techniques to improve the stability of biodiesel: a review” Environmental Chemistry Letters. [Accepted 17 December 2020; IF: 5.922(2019)]</w:t>
      </w:r>
    </w:p>
    <w:p w:rsidRPr="004A3379" w:rsidR="00511C52" w:rsidP="496651AE" w:rsidRDefault="609406BF" w14:paraId="019DD291"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E Águila-Almanza, Sze Shin Low, </w:t>
      </w:r>
      <w:r w:rsidRPr="496651AE" w:rsidR="496651AE">
        <w:rPr>
          <w:rFonts w:ascii="Verdana" w:hAnsi="Verdana" w:cs="Mangal" w:cstheme="minorBidi"/>
          <w:u w:val="single"/>
        </w:rPr>
        <w:t>H Hernández-Cocoletzi</w:t>
      </w:r>
      <w:r w:rsidRPr="496651AE" w:rsidR="496651AE">
        <w:rPr>
          <w:rFonts w:ascii="Verdana" w:hAnsi="Verdana" w:cs="Mangal" w:cstheme="minorBidi"/>
        </w:rPr>
        <w:t xml:space="preserve">*, A Atonal-Sandoval, E Rubio-Rosas, J Violante-González,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Facile and green approach in managing sand crab carapace biowaste for obtention of high deacetylation percentage chitosan” Journal of Environmental Chemical Engineering</w:t>
      </w:r>
      <w:r>
        <w:tab/>
      </w:r>
      <w:r w:rsidRPr="496651AE" w:rsidR="496651AE">
        <w:rPr>
          <w:rFonts w:ascii="Verdana" w:hAnsi="Verdana" w:cs="Mangal" w:cstheme="minorBidi"/>
        </w:rPr>
        <w:t>, 9(3), 105229. [Accepted 15 February 2021; IF: 4.300(2019)]</w:t>
      </w:r>
    </w:p>
    <w:p w:rsidRPr="004A3379" w:rsidR="00511C52" w:rsidP="496651AE" w:rsidRDefault="609406BF" w14:paraId="1EA3A9D8"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Dehui Qu,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w:t>
      </w:r>
      <w:r w:rsidRPr="496651AE" w:rsidR="496651AE">
        <w:rPr>
          <w:rFonts w:ascii="Verdana" w:hAnsi="Verdana" w:cs="Mangal" w:cstheme="minorBidi"/>
          <w:u w:val="single"/>
        </w:rPr>
        <w:t>Xiaoling Miao</w:t>
      </w:r>
      <w:r w:rsidRPr="496651AE" w:rsidR="496651AE">
        <w:rPr>
          <w:rFonts w:ascii="Verdana" w:hAnsi="Verdana" w:cs="Mangal" w:cstheme="minorBidi"/>
        </w:rPr>
        <w:t>*. (2021) “Transcription Factor ChbZIP1 from Alkaliphilic Microalgae Chlorella sp. BLD Enhancing Alkaline Tolerance in Transgenic Arabidopsis thaliana” International Journal of Molecular Sciences, 22(5), 2387. [Accepted: 24 February 2021; IF: 4.556(2019)]</w:t>
      </w:r>
    </w:p>
    <w:p w:rsidRPr="004A3379" w:rsidR="00511C52" w:rsidP="496651AE" w:rsidRDefault="609406BF" w14:paraId="07B77A8C"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Kuan Shiong Khoo, Wen Yi Chia, Kit Wayne Chew,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Microalgal-Bacterial Consortia as Future Prospect in Wastewater Bioremediation, Environmental Management and Bioenergy Production” Indian Journal of Microbiology. [Accepted: 7 February 2021</w:t>
      </w:r>
      <w:r>
        <w:tab/>
      </w:r>
      <w:r w:rsidRPr="496651AE" w:rsidR="496651AE">
        <w:rPr>
          <w:rFonts w:ascii="Verdana" w:hAnsi="Verdana" w:cs="Mangal" w:cstheme="minorBidi"/>
        </w:rPr>
        <w:t xml:space="preserve">; IF: 1.830(2019)] </w:t>
      </w:r>
    </w:p>
    <w:p w:rsidRPr="004A3379" w:rsidR="00511C52" w:rsidP="496651AE" w:rsidRDefault="609406BF" w14:paraId="24E4F8E2"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Guo-Yong Yew, Zhen-Shen Liew, Soon-Onn Lai, Thiam-Leng Chew, Hee-Min Teh, Siti Habibah Shafiai, Man-Kee Lam, Jun-Wei Lim,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w:t>
      </w:r>
      <w:r w:rsidRPr="496651AE" w:rsidR="496651AE">
        <w:rPr>
          <w:rFonts w:ascii="Verdana" w:hAnsi="Verdana" w:cs="Mangal" w:cstheme="minorBidi"/>
          <w:u w:val="single"/>
        </w:rPr>
        <w:t>Yeek-Chia Ho</w:t>
      </w:r>
      <w:r w:rsidRPr="496651AE" w:rsidR="496651AE">
        <w:rPr>
          <w:rFonts w:ascii="Verdana" w:hAnsi="Verdana" w:cs="Mangal" w:cstheme="minorBidi"/>
        </w:rPr>
        <w:t>*. (2021) “Recent Advancement of Sustainable and Renewable Energy in Osmotic Power Generation” Engineering Journal, 25(2), 193-206. [Accepted 25 November 2020]</w:t>
      </w:r>
    </w:p>
    <w:p w:rsidRPr="004A3379" w:rsidR="00511C52" w:rsidP="496651AE" w:rsidRDefault="609406BF" w14:paraId="7F2CB1C7"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Wai Siong Chai, Jie Ying Cheun, P Senthil Kumar, Muhammad Mubashir, Zahid Majeed, Fawzi Banat, </w:t>
      </w:r>
      <w:r w:rsidRPr="496651AE" w:rsidR="496651AE">
        <w:rPr>
          <w:rFonts w:ascii="Verdana" w:hAnsi="Verdana" w:cs="Mangal" w:cstheme="minorBidi"/>
          <w:u w:val="single"/>
        </w:rPr>
        <w:t>Shih-Hsin Ho</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A review on conventional and novel materials towards heavy metal adsorption in wastewater treatment application” Journal of Cleaner Production, 126589. [Accepted 28 February 2021; IF: 7.246(2019)]</w:t>
      </w:r>
    </w:p>
    <w:p w:rsidRPr="004A3379" w:rsidR="00511C52" w:rsidP="496651AE" w:rsidRDefault="609406BF" w14:paraId="70AD2646"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Pham Thi Lanh, Huong Minh Nguyen, Bui Thi Thuy Duong, Nguyen Thi Hoa, Luu Thi Tam, Ha Thi Thu, Vo Van Nha, Dang Diem Hong, Aidyn Mouradov, Apurav Krishna Koyande, </w:t>
      </w:r>
      <w:r w:rsidRPr="496651AE" w:rsidR="496651AE">
        <w:rPr>
          <w:rFonts w:ascii="Verdana" w:hAnsi="Verdana" w:cs="Mangal" w:cstheme="minorBidi"/>
          <w:b w:val="1"/>
          <w:bCs w:val="1"/>
          <w:u w:val="single"/>
        </w:rPr>
        <w:t>Pau-Loke Show</w:t>
      </w:r>
      <w:r w:rsidRPr="496651AE" w:rsidR="496651AE">
        <w:rPr>
          <w:rFonts w:ascii="Verdana" w:hAnsi="Verdana" w:cs="Mangal" w:cstheme="minorBidi"/>
        </w:rPr>
        <w:t xml:space="preserve">*, </w:t>
      </w:r>
      <w:r w:rsidRPr="496651AE" w:rsidR="496651AE">
        <w:rPr>
          <w:rFonts w:ascii="Verdana" w:hAnsi="Verdana" w:cs="Mangal" w:cstheme="minorBidi"/>
          <w:u w:val="single"/>
        </w:rPr>
        <w:t>Dong Van Quyen</w:t>
      </w:r>
      <w:r w:rsidRPr="496651AE" w:rsidR="496651AE">
        <w:rPr>
          <w:rFonts w:ascii="Verdana" w:hAnsi="Verdana" w:cs="Mangal" w:cstheme="minorBidi"/>
        </w:rPr>
        <w:t xml:space="preserve">*. (2021) “Generation of microalga Chlamydomonas reinhardtii </w:t>
      </w:r>
      <w:r w:rsidRPr="496651AE" w:rsidR="496651AE">
        <w:rPr>
          <w:rFonts w:ascii="Verdana" w:hAnsi="Verdana" w:cs="Mangal" w:cstheme="minorBidi"/>
        </w:rPr>
        <w:t>expressing protein as oral vaccine candidate for shrimps against White Spot Syndrome Virus (WSSV) infection” Aquaculture, 736737. [Accepted 4 April 2021; IF: 3.225 (2019)]</w:t>
      </w:r>
    </w:p>
    <w:p w:rsidRPr="004A3379" w:rsidR="00511C52" w:rsidP="496651AE" w:rsidRDefault="609406BF" w14:paraId="3DA24124"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Khuram Maqsood, Abulhassan Ali, Rizwan Nasir, Aymn Abdul Rehman, Abdullah S Bin Mahfouz, Anas Ahmad, Azmi BM Shariff, Saibal Ganguly, Muhammad Mubashir,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Experimental and simulation study on high-pressure VLS cryogenic hybrid network for CO2 capture from highly sour natural gas” Process Safety and Environmental Protection. [Accepted 29 March 2021; IF: 4.966(2019)]</w:t>
      </w:r>
    </w:p>
    <w:p w:rsidRPr="004A3379" w:rsidR="00511C52" w:rsidP="496651AE" w:rsidRDefault="609406BF" w14:paraId="14A9E9B5"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Sumreen Dawood, Apurav Krishna Koyande, Mushtaq Ahmad, Muhammad Mubashir, Saira Asif, Jiří Jaromír Klemeš, Awais Bokhari, Sidra Saqib, Moonyong Lee, </w:t>
      </w:r>
      <w:r w:rsidRPr="496651AE" w:rsidR="496651AE">
        <w:rPr>
          <w:rFonts w:ascii="Verdana" w:hAnsi="Verdana" w:cs="Mangal" w:cstheme="minorBidi"/>
          <w:u w:val="single"/>
        </w:rPr>
        <w:t>Muhammad Abdul Qyyum</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Synthesis of biodiesel from non-edible (Brachychiton populneus) oil in the presence of nickel oxide nanocatalyst: parametric and optimisation studies” Chemosphere, 278, 130469. [Accepted 31 March 2021; IF: 5.778(2019)]</w:t>
      </w:r>
    </w:p>
    <w:p w:rsidRPr="004A3379" w:rsidR="00511C52" w:rsidP="496651AE" w:rsidRDefault="609406BF" w14:paraId="5577803F"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Apurav Krishna Koyande, Kit Wayne Chew,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Heli Siti Halimatul Munawaroh, </w:t>
      </w:r>
      <w:r w:rsidRPr="496651AE" w:rsidR="496651AE">
        <w:rPr>
          <w:rFonts w:ascii="Verdana" w:hAnsi="Verdana" w:cs="Mangal" w:cstheme="minorBidi"/>
          <w:u w:val="single"/>
        </w:rPr>
        <w:t>Jo-Shu Chang</w:t>
      </w:r>
      <w:r w:rsidRPr="496651AE" w:rsidR="496651AE">
        <w:rPr>
          <w:rFonts w:ascii="Verdana" w:hAnsi="Verdana" w:cs="Mangal" w:cstheme="minorBidi"/>
        </w:rPr>
        <w:t>*. (2021) “Liquid triphasic systems as sustainable downstream processing of Chlorella sp. biorefinery for potential biofuels and feed production” Bioresource Technology, 125075. [Accepted 25 March 2021; IF: 7.539(2019)]</w:t>
      </w:r>
    </w:p>
    <w:p w:rsidRPr="004A3379" w:rsidR="00511C52" w:rsidP="496651AE" w:rsidRDefault="609406BF" w14:paraId="647FD344"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Thanh Tien Nguyen, </w:t>
      </w:r>
      <w:r w:rsidRPr="496651AE" w:rsidR="496651AE">
        <w:rPr>
          <w:rFonts w:ascii="Verdana" w:hAnsi="Verdana" w:cs="Mangal" w:cstheme="minorBidi"/>
          <w:u w:val="single"/>
        </w:rPr>
        <w:t>Man Kee Lam</w:t>
      </w:r>
      <w:r w:rsidRPr="496651AE" w:rsidR="496651AE">
        <w:rPr>
          <w:rFonts w:ascii="Verdana" w:hAnsi="Verdana" w:cs="Mangal" w:cstheme="minorBidi"/>
        </w:rPr>
        <w:t xml:space="preserve">*, Yoke Wang Cheng, Yoshimitsu Uemura, Nurlidia Mansor, Jun Wei Lim, </w:t>
      </w:r>
      <w:r w:rsidRPr="496651AE" w:rsidR="496651AE">
        <w:rPr>
          <w:rFonts w:ascii="Verdana" w:hAnsi="Verdana" w:cs="Mangal" w:cstheme="minorBidi"/>
          <w:b w:val="1"/>
          <w:bCs w:val="1"/>
        </w:rPr>
        <w:t>Pau Loke Show</w:t>
      </w:r>
      <w:r w:rsidRPr="496651AE" w:rsidR="496651AE">
        <w:rPr>
          <w:rFonts w:ascii="Verdana" w:hAnsi="Verdana" w:cs="Mangal" w:cstheme="minorBidi"/>
        </w:rPr>
        <w:t>, Inn Shi Tan, Steven Lim. (2021) “Reaction kinetic and thermodynamics studies for in-situ transesterification of wet microalgae paste to biodiesel” Chemical Engineering Research and Design, 169, 250-264. [Accepted 22 March 2021; IF: 3.350(2019)]</w:t>
      </w:r>
    </w:p>
    <w:p w:rsidRPr="004A3379" w:rsidR="00511C52" w:rsidP="496651AE" w:rsidRDefault="609406BF" w14:paraId="16D8C480"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Chung Hong Tan, Saifuddin Nomanbhay,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Recent Progress in Harvest and Recovery Techniques of Mammalian and Algae Cells for Industries” Indian Journal of Microbiology. [Accepted 8 March 2021; IF: 1.830(2019)]</w:t>
      </w:r>
    </w:p>
    <w:p w:rsidRPr="004A3379" w:rsidR="00511C52" w:rsidP="496651AE" w:rsidRDefault="609406BF" w14:paraId="14F73274"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Chien Lye Chew</w:t>
      </w:r>
      <w:r w:rsidRPr="496651AE" w:rsidR="496651AE">
        <w:rPr>
          <w:rFonts w:ascii="Verdana" w:hAnsi="Verdana" w:cs="Mangal" w:cstheme="minorBidi"/>
        </w:rPr>
        <w:t xml:space="preserve">*, Liang Ee Low, Wen Yi Chia, Kit Wayne Chew, Zhen Kang Liew, Eng-Seng Chan, Yi Jing Chan, Pei San Kong, </w:t>
      </w:r>
      <w:r w:rsidRPr="496651AE" w:rsidR="496651AE">
        <w:rPr>
          <w:rFonts w:ascii="Verdana" w:hAnsi="Verdana" w:cs="Mangal" w:cstheme="minorBidi"/>
          <w:b w:val="1"/>
          <w:bCs w:val="1"/>
        </w:rPr>
        <w:t>Pau Loke Show</w:t>
      </w:r>
      <w:r w:rsidRPr="496651AE" w:rsidR="496651AE">
        <w:rPr>
          <w:rFonts w:ascii="Verdana" w:hAnsi="Verdana" w:cs="Mangal" w:cstheme="minorBidi"/>
        </w:rPr>
        <w:t>. (2021) “Prospects of Palm Fruit Extraction Technology: Palm Oil Recovery Processes and Quality Enhancement” Food Reviews International. [Published online: 22 Mar 2021; IF: 4.113(2019)]</w:t>
      </w:r>
    </w:p>
    <w:p w:rsidRPr="004A3379" w:rsidR="00511C52" w:rsidP="496651AE" w:rsidRDefault="609406BF" w14:paraId="6A573859"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Gowthama Prabu Udayakumar, Subbulakshmi Muthusamy, Bharathi Selvaganesh, </w:t>
      </w:r>
      <w:r w:rsidRPr="496651AE" w:rsidR="496651AE">
        <w:rPr>
          <w:rFonts w:ascii="Verdana" w:hAnsi="Verdana" w:cs="Mangal" w:cstheme="minorBidi"/>
          <w:u w:val="single"/>
        </w:rPr>
        <w:t>N Sivarajasekar</w:t>
      </w:r>
      <w:r w:rsidRPr="496651AE" w:rsidR="496651AE">
        <w:rPr>
          <w:rFonts w:ascii="Verdana" w:hAnsi="Verdana" w:cs="Mangal" w:cstheme="minorBidi"/>
        </w:rPr>
        <w:t xml:space="preserve">*, Krishnamoorthy Rambabu, Fawzi Banat, Selvaraju Sivamani, Nallusamy Sivakumar, Ahmad Hosseini-Bandegharaei,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Biopolymers and composites: Properties, characterization and their applications in food, medical and pharmaceutical industries” Journal of Environmental Chemical Engineering, 9(4), 105322. [Accepted 5 March 2021; IF: 4.300(2019)]</w:t>
      </w:r>
    </w:p>
    <w:p w:rsidRPr="004A3379" w:rsidR="00511C52" w:rsidP="496651AE" w:rsidRDefault="609406BF" w14:paraId="2F198E9E"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Chee Wun How, Yong Sze Ong, Sze Shin Low, Ashok Pandey,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Jhi Biau Foo</w:t>
      </w:r>
      <w:r w:rsidRPr="496651AE" w:rsidR="496651AE">
        <w:rPr>
          <w:rFonts w:ascii="Verdana" w:hAnsi="Verdana" w:cs="Mangal" w:cstheme="minorBidi"/>
        </w:rPr>
        <w:t>*. (2021) “How Far Have We Explored Fungi to Fight Cancer?” Seminars in cancer biology. [Accepted 13 March 2021; IF: 11.090(2019)]</w:t>
      </w:r>
    </w:p>
    <w:p w:rsidRPr="004A3379" w:rsidR="00511C52" w:rsidP="496651AE" w:rsidRDefault="609406BF" w14:paraId="0281068A"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Muhammad Mubashir, Ludovic F Dumée, Yeong Yin Fong, Norwahyu Jusoh, Jacqueline Lukose, Wai Siong Chai,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Cellulose acetate-based membranes by interfacial engineering and integration of ZIF-62 glass nanoparticles for CO2 separation” Journal of hazardous materials, 415, 125639. [Accepted 9 March 2021; IF: 9.038(2019)]</w:t>
      </w:r>
    </w:p>
    <w:p w:rsidRPr="004A3379" w:rsidR="00511C52" w:rsidP="496651AE" w:rsidRDefault="609406BF" w14:paraId="2AE48605"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Muhammad Babar, Muhammad Mubashir, Ahmad Mukhtar, Sidra Saqib, Sami Ullah, Mohamad Azmi Bustam,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Sustainable Functionalized Metal-Organic Framework NH2-MIL-101 (Al) for CO2 Separation under Cryogenic Conditions” Environmental Pollution, 279, 116924. [Accepted 5 March 2021; IF: 6.792(2019)]</w:t>
      </w:r>
    </w:p>
    <w:p w:rsidRPr="004A3379" w:rsidR="00511C52" w:rsidP="496651AE" w:rsidRDefault="609406BF" w14:paraId="1BF635E7"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Surendar Moogi, Jechan Lee, Jungho Jae, Christian Sonne, Jörg Rinklebe, Do Heui Kim, Su </w:t>
      </w:r>
      <w:r w:rsidRPr="496651AE" w:rsidR="496651AE">
        <w:rPr>
          <w:rFonts w:ascii="Verdana" w:hAnsi="Verdana" w:cs="Mangal" w:cstheme="minorBidi"/>
        </w:rPr>
        <w:t xml:space="preserve">Shiung Lam,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Young-Kwon Park</w:t>
      </w:r>
      <w:r w:rsidRPr="496651AE" w:rsidR="496651AE">
        <w:rPr>
          <w:rFonts w:ascii="Verdana" w:hAnsi="Verdana" w:cs="Mangal" w:cstheme="minorBidi"/>
        </w:rPr>
        <w:t>*. (2021) “Valorization of rice husk to aromatics via thermocatalytic conversion in the presence of decomposed methane” Chemical Engineering Journal, 417, 129264. [Accepted 2 March 2021; IF: 10.652(2019)]</w:t>
      </w:r>
    </w:p>
    <w:p w:rsidRPr="004A3379" w:rsidR="00511C52" w:rsidP="496651AE" w:rsidRDefault="609406BF" w14:paraId="4F7E9F5B"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Wei Zun Te, Kavinesh Nair Manor Muhanin, </w:t>
      </w:r>
      <w:r w:rsidRPr="496651AE" w:rsidR="496651AE">
        <w:rPr>
          <w:rFonts w:ascii="Verdana" w:hAnsi="Verdana" w:cs="Mangal" w:cstheme="minorBidi"/>
          <w:u w:val="single"/>
        </w:rPr>
        <w:t>Yu-Ming Chu</w:t>
      </w:r>
      <w:r w:rsidRPr="496651AE" w:rsidR="496651AE">
        <w:rPr>
          <w:rFonts w:ascii="Verdana" w:hAnsi="Verdana" w:cs="Mangal" w:cstheme="minorBidi"/>
        </w:rPr>
        <w:t xml:space="preserve">*, </w:t>
      </w:r>
      <w:r w:rsidRPr="496651AE" w:rsidR="496651AE">
        <w:rPr>
          <w:rFonts w:ascii="Verdana" w:hAnsi="Verdana" w:cs="Mangal" w:cstheme="minorBidi"/>
          <w:u w:val="single"/>
        </w:rPr>
        <w:t>Anurita Selvarajoo</w:t>
      </w:r>
      <w:r w:rsidRPr="496651AE" w:rsidR="496651AE">
        <w:rPr>
          <w:rFonts w:ascii="Verdana" w:hAnsi="Verdana" w:cs="Mangal" w:cstheme="minorBidi"/>
        </w:rPr>
        <w:t xml:space="preserve">*, Ajit Singh, Shams Forruque Ahmed, Dai-Viet N. Vo and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2021) “Optimization of Pyrolysis Parameters for Production of Biochar From Banana Peels: Evaluation of Biochar Application on the Growth of Ipomoea aquatica” Frontiers in Energy Research, 8, 637846. [Accepted: 23 December 2020; IF: 2.746(2019)] </w:t>
      </w:r>
    </w:p>
    <w:p w:rsidRPr="004A3379" w:rsidR="00511C52" w:rsidP="496651AE" w:rsidRDefault="609406BF" w14:paraId="47B447FD"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Hui Yi Leong, Chih-Kai Chang, Kuan Shiong Khoo, Kit Wayne Chew, Shir Reen Chia, Jun Wei Lim, Jo-Shu Chang,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Waste biorefinery towards a sustainable circular bioeconomy: a solution to global issues” Biotechnology for Biofuels, 14, 87. [Accepted: 27 March 2021; IF: 4.815(2019)]</w:t>
      </w:r>
    </w:p>
    <w:p w:rsidRPr="004A3379" w:rsidR="00511C52" w:rsidP="496651AE" w:rsidRDefault="609406BF" w14:paraId="6A3A9E42"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u w:val="single"/>
        </w:rPr>
        <w:t>Wei-Hsin Chen</w:t>
      </w:r>
      <w:r w:rsidRPr="496651AE" w:rsidR="496651AE">
        <w:rPr>
          <w:rFonts w:ascii="Verdana" w:hAnsi="Verdana" w:cs="Mangal" w:cstheme="minorBidi"/>
        </w:rPr>
        <w:t xml:space="preserve">*, Chun Fong Eng, Yu-Ying Lin, Quang-Vu Bach, Veeramuthu Ashokkumar, </w:t>
      </w:r>
      <w:r w:rsidRPr="496651AE" w:rsidR="496651AE">
        <w:rPr>
          <w:rFonts w:ascii="Verdana" w:hAnsi="Verdana" w:cs="Mangal" w:cstheme="minorBidi"/>
          <w:b w:val="1"/>
          <w:bCs w:val="1"/>
        </w:rPr>
        <w:t>Pau-Loke Show</w:t>
      </w:r>
      <w:r w:rsidRPr="496651AE" w:rsidR="496651AE">
        <w:rPr>
          <w:rFonts w:ascii="Verdana" w:hAnsi="Verdana" w:cs="Mangal" w:cstheme="minorBidi"/>
        </w:rPr>
        <w:t>. (2021) “Two-step thermodegradation kinetics of cellulose, hemicelluloses, and lignin under isothermal torrefaction analyzed by particle swarm optimization” Energy Conversion and Management, 238, 114116. [Accepted 29 March 2021; IF: 8.208(2019)]</w:t>
      </w:r>
    </w:p>
    <w:p w:rsidRPr="004A3379" w:rsidR="00511C52" w:rsidP="496651AE" w:rsidRDefault="609406BF" w14:paraId="65D632A6"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Afifa Aslam, </w:t>
      </w:r>
      <w:r w:rsidRPr="496651AE" w:rsidR="496651AE">
        <w:rPr>
          <w:rFonts w:ascii="Verdana" w:hAnsi="Verdana" w:cs="Mangal" w:cstheme="minorBidi"/>
          <w:u w:val="single"/>
        </w:rPr>
        <w:t>Muhammad Ibrahim</w:t>
      </w:r>
      <w:r w:rsidRPr="496651AE" w:rsidR="496651AE">
        <w:rPr>
          <w:rFonts w:ascii="Verdana" w:hAnsi="Verdana" w:cs="Mangal" w:cstheme="minorBidi"/>
        </w:rPr>
        <w:t xml:space="preserve">*, Abid Mahmood, Muhammad Mubashir, Hassaan Fayyaz Khan Sipra, Imran Shahid, Shahla Ramzan, Mohd Talib Latif, Muhammad Yahya Tahir,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Mitigation of particulate matters and integrated approach for carbon mono-oxide remediation in an urban environment” Journal of Environmental Chemical Engineering, 105546. [Accepted 17 April 2021; IF: 4.300(2019)]</w:t>
      </w:r>
    </w:p>
    <w:p w:rsidRPr="004A3379" w:rsidR="00511C52" w:rsidP="496651AE" w:rsidRDefault="609406BF" w14:paraId="656200FD"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SF Ahmed, M Mofijur, Samiha Nuzhat, Anika Tasnim Chowdhury, Nazifa Rafa, Md Alhaz Uddin, Abrar Inayat, TMI Mahlia, Hwai Chyuan Ong, Wen Yi Chia,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Recent developments in physical, biological, chemical, and hybrid treatment techniques for removing emerging contaminants from wastewater” Journal of Hazardous Materials, 125912. [Accepted 14 April 2021; IF: 9.038(2019)]</w:t>
      </w:r>
    </w:p>
    <w:p w:rsidRPr="004A3379" w:rsidR="00511C52" w:rsidP="496651AE" w:rsidRDefault="609406BF" w14:paraId="7BCCDF52"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Alif Aiman, Mei Yin Ong, </w:t>
      </w:r>
      <w:r w:rsidRPr="496651AE" w:rsidR="496651AE">
        <w:rPr>
          <w:rFonts w:ascii="Verdana" w:hAnsi="Verdana" w:cs="Mangal" w:cstheme="minorBidi"/>
          <w:u w:val="single"/>
        </w:rPr>
        <w:t>Saifuddin Nomanbhay</w:t>
      </w:r>
      <w:r w:rsidRPr="496651AE" w:rsidR="496651AE">
        <w:rPr>
          <w:rFonts w:ascii="Verdana" w:hAnsi="Verdana" w:cs="Mangal" w:cstheme="minorBidi"/>
        </w:rPr>
        <w:t xml:space="preserve">*, </w:t>
      </w:r>
      <w:r w:rsidRPr="496651AE" w:rsidR="496651AE">
        <w:rPr>
          <w:rFonts w:ascii="Verdana" w:hAnsi="Verdana" w:cs="Mangal" w:cstheme="minorBidi"/>
          <w:b w:val="1"/>
          <w:bCs w:val="1"/>
        </w:rPr>
        <w:t>Pau Loke Show</w:t>
      </w:r>
      <w:r w:rsidRPr="496651AE" w:rsidR="496651AE">
        <w:rPr>
          <w:rFonts w:ascii="Verdana" w:hAnsi="Verdana" w:cs="Mangal" w:cstheme="minorBidi"/>
        </w:rPr>
        <w:t>. (2021) “Microwave plasma technology for sustainable energy production and the electromagnetic interaction within the plasma system: A review” Environmental Research, 197, 111204. [Accepted 15 April 2021; IF: 5.715(2019)]</w:t>
      </w:r>
    </w:p>
    <w:p w:rsidRPr="004A3379" w:rsidR="00511C52" w:rsidP="496651AE" w:rsidRDefault="609406BF" w14:paraId="0797368B"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Manish Kumar, Shanta Dutta, Siming You, Gang Luo, Shicheng Zhang,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Ankush D Sawarkar, Lal Singh, </w:t>
      </w:r>
      <w:r w:rsidRPr="496651AE" w:rsidR="496651AE">
        <w:rPr>
          <w:rFonts w:ascii="Verdana" w:hAnsi="Verdana" w:cs="Mangal" w:cstheme="minorBidi"/>
          <w:u w:val="single"/>
        </w:rPr>
        <w:t>Daniel CW Tsang</w:t>
      </w:r>
      <w:r w:rsidRPr="496651AE" w:rsidR="496651AE">
        <w:rPr>
          <w:rFonts w:ascii="Verdana" w:hAnsi="Verdana" w:cs="Mangal" w:cstheme="minorBidi"/>
        </w:rPr>
        <w:t>*. (2021) “A critical review on biochar for enhancing biogas production from anaerobic digestion of food waste and sludge” Journal of Cleaner Production, 305, 127143. [Accepted 13 April 2021; IF: 7.246(2019)]</w:t>
      </w:r>
    </w:p>
    <w:p w:rsidRPr="004A3379" w:rsidR="00511C52" w:rsidP="496651AE" w:rsidRDefault="609406BF" w14:paraId="4F1418C9"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Angela Paul Peter, Kuan Shiong Khoo, Kit Wayne Chew, Tau Chuan Ling, </w:t>
      </w:r>
      <w:r w:rsidRPr="496651AE" w:rsidR="496651AE">
        <w:rPr>
          <w:rFonts w:ascii="Verdana" w:hAnsi="Verdana" w:cs="Mangal" w:cstheme="minorBidi"/>
          <w:u w:val="single"/>
        </w:rPr>
        <w:t>Shih-Hsin Ho</w:t>
      </w:r>
      <w:r w:rsidRPr="496651AE" w:rsidR="496651AE">
        <w:rPr>
          <w:rFonts w:ascii="Verdana" w:hAnsi="Verdana" w:cs="Mangal" w:cstheme="minorBidi"/>
        </w:rPr>
        <w:t xml:space="preserve">*, Jo-Shu Chang,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Microalgae for biofuels, wastewater treatment and environmental monitoring” Environmental Chemistry Letters. [Accepted 08 March 2021; IF: 5.922(2019)]</w:t>
      </w:r>
    </w:p>
    <w:p w:rsidRPr="004A3379" w:rsidR="00511C52" w:rsidP="496651AE" w:rsidRDefault="609406BF" w14:paraId="5107A9E4"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Pei-Xuan Lee, Bing-Lan Liu,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Chien Wei Ooi, Wai Siong Chai, Heli Siti Halimatul Munawaroh, </w:t>
      </w:r>
      <w:r w:rsidRPr="496651AE" w:rsidR="496651AE">
        <w:rPr>
          <w:rFonts w:ascii="Verdana" w:hAnsi="Verdana" w:cs="Mangal" w:cstheme="minorBidi"/>
          <w:u w:val="single"/>
        </w:rPr>
        <w:t>Yu-Kaung Chang</w:t>
      </w:r>
      <w:r w:rsidRPr="496651AE" w:rsidR="496651AE">
        <w:rPr>
          <w:rFonts w:ascii="Verdana" w:hAnsi="Verdana" w:cs="Mangal" w:cstheme="minorBidi"/>
        </w:rPr>
        <w:t>*. (2021) “Removal of calcium ions from aqueous solution by bovine serum albumin (BSA)-modified nanofiber membrane: Dynamic adsorption performance and breakthrough analysis” Biochemical Engineering Journal, 171, 108016. [Accepted 4 April 2021; IF: 3.475(2019)]</w:t>
      </w:r>
    </w:p>
    <w:p w:rsidRPr="004A3379" w:rsidR="00511C52" w:rsidP="496651AE" w:rsidRDefault="609406BF" w14:paraId="2E0D659F"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Hong Li Tan, </w:t>
      </w:r>
      <w:r w:rsidRPr="496651AE" w:rsidR="496651AE">
        <w:rPr>
          <w:rFonts w:ascii="Verdana" w:hAnsi="Verdana" w:cs="Mangal" w:cstheme="minorBidi"/>
          <w:u w:val="single"/>
        </w:rPr>
        <w:t>Man Kee Lam</w:t>
      </w:r>
      <w:r w:rsidRPr="496651AE" w:rsidR="496651AE">
        <w:rPr>
          <w:rFonts w:ascii="Verdana" w:hAnsi="Verdana" w:cs="Mangal" w:cstheme="minorBidi"/>
        </w:rPr>
        <w:t xml:space="preserve">*, Yoke Wang Cheng, Jun Wei Lim, Inn Shi Tan, Chee Yew Henry Foo,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2021) “Heterotrophic and Mixotrophic Cultivation of Chlorella vulgaris using Chicken Waste Compost as Nutrients Source for Lipid Production” IOP Conference Series: </w:t>
      </w:r>
      <w:r w:rsidRPr="496651AE" w:rsidR="496651AE">
        <w:rPr>
          <w:rFonts w:ascii="Verdana" w:hAnsi="Verdana" w:cs="Mangal" w:cstheme="minorBidi"/>
        </w:rPr>
        <w:t xml:space="preserve">Earth and Environmental Science, 721, 012011. </w:t>
      </w:r>
    </w:p>
    <w:p w:rsidRPr="004A3379" w:rsidR="00511C52" w:rsidP="496651AE" w:rsidRDefault="609406BF" w14:paraId="53005DC7"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Kexin Wang, Kuan Shiong Khoo, </w:t>
      </w:r>
      <w:r w:rsidRPr="496651AE" w:rsidR="496651AE">
        <w:rPr>
          <w:rFonts w:ascii="Verdana" w:hAnsi="Verdana" w:cs="Mangal" w:cstheme="minorBidi"/>
          <w:u w:val="single"/>
        </w:rPr>
        <w:t>Kit Wayne Chew</w:t>
      </w:r>
      <w:r w:rsidRPr="496651AE" w:rsidR="496651AE">
        <w:rPr>
          <w:rFonts w:ascii="Verdana" w:hAnsi="Verdana" w:cs="Mangal" w:cstheme="minorBidi"/>
        </w:rPr>
        <w:t xml:space="preserve">*, Anurita Selvarajoo, Wei-Hsin Chen, Jo-Shu Chang,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Microalgae: the future supply house of biohydrogen and biogas” Frontiers in Energy Research, 9, 660399. [Accepted: 29 March 2021; IF: 2.746(2019)]</w:t>
      </w:r>
    </w:p>
    <w:p w:rsidRPr="004A3379" w:rsidR="00511C52" w:rsidP="496651AE" w:rsidRDefault="609406BF" w14:paraId="501A6D0A"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Wen Yi Chia, Hanz Kok, </w:t>
      </w:r>
      <w:r w:rsidRPr="496651AE" w:rsidR="496651AE">
        <w:rPr>
          <w:rFonts w:ascii="Verdana" w:hAnsi="Verdana" w:cs="Mangal" w:cstheme="minorBidi"/>
          <w:u w:val="single"/>
        </w:rPr>
        <w:t>Kit Wayne Chew</w:t>
      </w:r>
      <w:r w:rsidRPr="496651AE" w:rsidR="496651AE">
        <w:rPr>
          <w:rFonts w:ascii="Verdana" w:hAnsi="Verdana" w:cs="Mangal" w:cstheme="minorBidi"/>
        </w:rPr>
        <w:t xml:space="preserve">*, Sze Shin Low,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Can algae contribute to the war with Covid-19?” Bioengineered, 12(1), 1226-1237. [Accepted 25 Mar 2021; IF: 2.205(2019)]</w:t>
      </w:r>
    </w:p>
    <w:p w:rsidRPr="004A3379" w:rsidR="00511C52" w:rsidP="496651AE" w:rsidRDefault="609406BF" w14:paraId="20D5F8FE"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Shih-Wei Yen, </w:t>
      </w:r>
      <w:r w:rsidRPr="496651AE" w:rsidR="496651AE">
        <w:rPr>
          <w:rFonts w:ascii="Verdana" w:hAnsi="Verdana" w:cs="Mangal" w:cstheme="minorBidi"/>
          <w:u w:val="single"/>
        </w:rPr>
        <w:t>Wei-Hsin Chen</w:t>
      </w:r>
      <w:r w:rsidRPr="496651AE" w:rsidR="496651AE">
        <w:rPr>
          <w:rFonts w:ascii="Verdana" w:hAnsi="Verdana" w:cs="Mangal" w:cstheme="minorBidi"/>
        </w:rPr>
        <w:t xml:space="preserve">*, </w:t>
      </w:r>
      <w:r w:rsidRPr="496651AE" w:rsidR="496651AE">
        <w:rPr>
          <w:rFonts w:ascii="Verdana" w:hAnsi="Verdana" w:cs="Mangal" w:cstheme="minorBidi"/>
          <w:u w:val="single"/>
        </w:rPr>
        <w:t>Jo-Shu Chang</w:t>
      </w:r>
      <w:r w:rsidRPr="496651AE" w:rsidR="496651AE">
        <w:rPr>
          <w:rFonts w:ascii="Verdana" w:hAnsi="Verdana" w:cs="Mangal" w:cstheme="minorBidi"/>
        </w:rPr>
        <w:t xml:space="preserve">*, Chun-Fong Eng, Salman Raza Naqvi, </w:t>
      </w:r>
      <w:r w:rsidRPr="496651AE" w:rsidR="496651AE">
        <w:rPr>
          <w:rFonts w:ascii="Verdana" w:hAnsi="Verdana" w:cs="Mangal" w:cstheme="minorBidi"/>
          <w:b w:val="1"/>
          <w:bCs w:val="1"/>
        </w:rPr>
        <w:t>Pau Loke Show</w:t>
      </w:r>
      <w:r w:rsidRPr="496651AE" w:rsidR="496651AE">
        <w:rPr>
          <w:rFonts w:ascii="Verdana" w:hAnsi="Verdana" w:cs="Mangal" w:cstheme="minorBidi"/>
        </w:rPr>
        <w:t>. (2021) “Torrefaction Thermogravimetric Analysis and Kinetics of Sorghum Distilled Residue for Sustainable Fuel Production” Sustainability, 13(8), 4246. [Accepted: 7 April 2021; IF: 2.576(2019)]</w:t>
      </w:r>
    </w:p>
    <w:p w:rsidRPr="004A3379" w:rsidR="00511C52" w:rsidP="496651AE" w:rsidRDefault="609406BF" w14:paraId="4BBDF261"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Sze Shin Low, Kien Xiang Bong, Muhammad Mubashir, Chin Kui Cheng, Man Kee Lam, Jun Wei Lim, Yeek Chia Ho, Keat Teong Lee, Heli Siti Halimatul Munawaroh,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Microalgae Cultivation in Palm Oil Mill Effluent (POME) Treatment and Biofuel Production” Sustainability, 13(6), 3247. [Accepted: 12 March 2021; IF: 2.576(2019)]</w:t>
      </w:r>
    </w:p>
    <w:p w:rsidRPr="004A3379" w:rsidR="00660E34" w:rsidP="496651AE" w:rsidRDefault="609406BF" w14:paraId="51083F5D"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Luqman Jeffry, Mei Yin Ong, </w:t>
      </w:r>
      <w:r w:rsidRPr="496651AE" w:rsidR="496651AE">
        <w:rPr>
          <w:rFonts w:ascii="Verdana" w:hAnsi="Verdana" w:cs="Mangal" w:cstheme="minorBidi"/>
          <w:u w:val="single"/>
        </w:rPr>
        <w:t>Saifuddin Nomanbhay</w:t>
      </w:r>
      <w:r w:rsidRPr="496651AE" w:rsidR="496651AE">
        <w:rPr>
          <w:rFonts w:ascii="Verdana" w:hAnsi="Verdana" w:cs="Mangal" w:cstheme="minorBidi"/>
        </w:rPr>
        <w:t xml:space="preserve">*, M Mofijur, Muhammad Mubashir,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Greenhouse gases utilization: A review” Fuel, 301, 121017. [Accepted 7 May 2021; IF: 5.578(2019)]</w:t>
      </w:r>
    </w:p>
    <w:p w:rsidRPr="004A3379" w:rsidR="00660E34" w:rsidP="496651AE" w:rsidRDefault="609406BF" w14:paraId="4473C19B"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Cung Thi Ngoc Mai, Nguyen Viet Linh, Nguyen Quang Lich, Hoang Phuong Ha, Dong Van Quyen, Doris Ying Ying Tang,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Advanced materials for immobilization of purple phototrophic bacteria in bioremediation of oil-polluted wastewater” Chemosphere, 278, 130464. [Accepted 31 March 2021; IF: 5.778(2019)]</w:t>
      </w:r>
    </w:p>
    <w:p w:rsidRPr="004A3379" w:rsidR="00660E34" w:rsidP="496651AE" w:rsidRDefault="609406BF" w14:paraId="27D72396"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Abdul Azim bin Azmi, Kit Wayne Chew, Wen Yi Chia, Muhammad Mubashir, Revathy Sankaran, Man Kee Lam, Jun Wei Lim, Yeek-Chia Ho,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Green bioprocessing of protein from Chlorella vulgaris microalgae towards circular bioeconomy” Bioresource Technology, 333, 125197. [Accepted 15 April 2021; IF: 7.539(2019)]</w:t>
      </w:r>
      <w:r>
        <w:tab/>
      </w:r>
    </w:p>
    <w:p w:rsidRPr="004A3379" w:rsidR="00660E34" w:rsidP="496651AE" w:rsidRDefault="609406BF" w14:paraId="037D07E3"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Yan Jer Ng, Pei En Tham, Kuan Shiong Khoo, Chin Kui Cheng, </w:t>
      </w:r>
      <w:r w:rsidRPr="496651AE" w:rsidR="496651AE">
        <w:rPr>
          <w:rFonts w:ascii="Verdana" w:hAnsi="Verdana" w:cs="Mangal" w:cstheme="minorBidi"/>
          <w:u w:val="single"/>
        </w:rPr>
        <w:t>Kit Wayne Chew</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A comprehensive review on the techniques for coconut oil extraction and its application” Bioprocess and Biosystems Engineering. [Accepted 21 April 2021; IF: 2.419(2019)]</w:t>
      </w:r>
    </w:p>
    <w:p w:rsidRPr="004A3379" w:rsidR="00660E34" w:rsidP="496651AE" w:rsidRDefault="609406BF" w14:paraId="6EA4537F"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Mintallah Mousa A Allouzi, Doris Ying Ying Tang, Kit Wayne Chew, Jörg Rinklebe, Nanthi Bolan, Safa Mousa A Allouzi,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Micro (Nano) Plastic Pollution: The Ecological Influence on Soil-Plant System and Human Health” Science of The Total Environment, 788, 147815. [Accepted 13 May 2021; IF: 6.551(2019)]</w:t>
      </w:r>
    </w:p>
    <w:p w:rsidRPr="004A3379" w:rsidR="00660E34" w:rsidP="496651AE" w:rsidRDefault="609406BF" w14:paraId="31242CA5"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Yap Jiunn Kwok, Revathy Sankaran, Chew Kit Wayne, Heli Siti Halimatul Munawaroh, </w:t>
      </w:r>
      <w:r w:rsidRPr="496651AE" w:rsidR="496651AE">
        <w:rPr>
          <w:rFonts w:ascii="Verdana" w:hAnsi="Verdana" w:cs="Mangal" w:cstheme="minorBidi"/>
          <w:u w:val="single"/>
        </w:rPr>
        <w:t>Shih-Hsin Ho</w:t>
      </w:r>
      <w:r w:rsidRPr="496651AE" w:rsidR="496651AE">
        <w:rPr>
          <w:rFonts w:ascii="Verdana" w:hAnsi="Verdana" w:cs="Mangal" w:cstheme="minorBidi"/>
        </w:rPr>
        <w:t xml:space="preserve">*, J Rajesh Banu,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Advancement of green technologies: A comprehensive review on the potential application of microalgae biomass” Chemosphere, 281, 130886. [Accepted 10 May 2021; IF: 5.778(2019)]</w:t>
      </w:r>
    </w:p>
    <w:p w:rsidRPr="004A3379" w:rsidR="00660E34" w:rsidP="496651AE" w:rsidRDefault="609406BF" w14:paraId="53D17302"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Xue-Fei Tan, Shi-Shu Zhu, Ru-Peng Wang, Yi-Di Chen,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Feng-Fa Zhang, </w:t>
      </w:r>
      <w:r w:rsidRPr="496651AE" w:rsidR="496651AE">
        <w:rPr>
          <w:rFonts w:ascii="Verdana" w:hAnsi="Verdana" w:cs="Mangal" w:cstheme="minorBidi"/>
          <w:u w:val="single"/>
        </w:rPr>
        <w:t>Shih-Hsin Ho</w:t>
      </w:r>
      <w:r w:rsidRPr="496651AE" w:rsidR="496651AE">
        <w:rPr>
          <w:rFonts w:ascii="Verdana" w:hAnsi="Verdana" w:cs="Mangal" w:cstheme="minorBidi"/>
        </w:rPr>
        <w:t>*. (2021) “Role of biochar surface characteristics in the adsorption of aromatic compounds: pore structure and functional groups” Chinese Chemical Letters. [Accepted 30 April 2021; IF: 4.632(2019)]</w:t>
      </w:r>
    </w:p>
    <w:p w:rsidRPr="004A3379" w:rsidR="00660E34" w:rsidP="496651AE" w:rsidRDefault="609406BF" w14:paraId="2535EEFE" w14:textId="77777777">
      <w:pPr>
        <w:pStyle w:val="a3"/>
        <w:numPr>
          <w:ilvl w:val="0"/>
          <w:numId w:val="7"/>
        </w:numPr>
        <w:spacing w:after="160" w:line="276" w:lineRule="auto"/>
        <w:contextualSpacing/>
        <w:jc w:val="both"/>
        <w:rPr>
          <w:rFonts w:ascii="Verdana" w:hAnsi="Verdana" w:cs="Mangal" w:cstheme="minorBidi"/>
        </w:rPr>
      </w:pPr>
      <w:r w:rsidRPr="496651AE" w:rsidR="496651AE">
        <w:rPr>
          <w:rFonts w:ascii="Verdana" w:hAnsi="Verdana" w:cs="Mangal" w:cstheme="minorBidi"/>
        </w:rPr>
        <w:t xml:space="preserve">Jia Xin Yap, CP Leo, Nazlina Haiza Mohd Yasi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CJC Derek</w:t>
      </w:r>
      <w:r w:rsidRPr="496651AE" w:rsidR="496651AE">
        <w:rPr>
          <w:rFonts w:ascii="Verdana" w:hAnsi="Verdana" w:cs="Mangal" w:cstheme="minorBidi"/>
        </w:rPr>
        <w:t>*. (2021) “Stability evaluation and formula optimization of cellulose-based scaffold for the air-liquid interface cultivation of Navicula incerta” Environmental Research, 199, 111298. [Accepted 1 May 2021; IF: 5.715(2019)]</w:t>
      </w:r>
    </w:p>
    <w:p w:rsidRPr="00080C42" w:rsidR="00660E34" w:rsidP="496651AE" w:rsidRDefault="609406BF" w14:paraId="211E42E5"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Jie Yang, Jing Lu, Qingzheng Zhu, Yang Tao, Qiang Zhu, Changming Guo, Yaowei Fang, Li Chen, Apurav Krishna Koyande, Shujun Wang, </w:t>
      </w:r>
      <w:r w:rsidRPr="496651AE" w:rsidR="496651AE">
        <w:rPr>
          <w:rFonts w:ascii="Verdana" w:hAnsi="Verdana" w:cs="Mangal" w:cstheme="minorBidi"/>
          <w:b w:val="1"/>
          <w:bCs w:val="1"/>
          <w:u w:val="single"/>
        </w:rPr>
        <w:t>Pau-Loke Show</w:t>
      </w:r>
      <w:r w:rsidRPr="496651AE" w:rsidR="496651AE">
        <w:rPr>
          <w:rFonts w:ascii="Verdana" w:hAnsi="Verdana" w:cs="Mangal" w:cstheme="minorBidi"/>
        </w:rPr>
        <w:t>*. (2021) “Isolation and characterization of a novel Lactobacillus plantarum MMB-07 from traditional Suanyu for Acanthogobius hasta fermentation” Journal of Bioscience and Bioengineering. [Accepted 28 December 2020; IF: 2.366(2019)]</w:t>
      </w:r>
    </w:p>
    <w:p w:rsidRPr="00080C42" w:rsidR="00660E34" w:rsidP="496651AE" w:rsidRDefault="609406BF" w14:paraId="20F8FCA5"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sif Jamil, Oh Pei Ching, Tanveer Iqbal, Sikander Rafiq, Muhammad Zia-ul-Haq, Muhammad Zubair Shahid, Muhammad Mubashir, Sivakumar Manickam,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Development of an extended model for the mitigation of environmentally hazardous CO2 gas over asymmetric hollow fiber composite membranes” Journal of Hazardous Materials, 417, 126000. [Accepted 29 April 2021; IF: 9.038(2019)]</w:t>
      </w:r>
    </w:p>
    <w:p w:rsidRPr="00080C42" w:rsidR="00660E34" w:rsidP="496651AE" w:rsidRDefault="609406BF" w14:paraId="0B011B4A"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Kah Rong Chew, Hui Yi Leong, Kuan Shiong Khoo, Dai-Viet N Vo, Hirra Anjum, </w:t>
      </w:r>
      <w:r w:rsidRPr="496651AE" w:rsidR="496651AE">
        <w:rPr>
          <w:rFonts w:ascii="Verdana" w:hAnsi="Verdana" w:cs="Mangal" w:cstheme="minorBidi"/>
          <w:u w:val="single"/>
        </w:rPr>
        <w:t>Chih-Kai Chang</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Effects of anaerobic digestion of food waste on biogas production and environmental impacts: a review” Environmental Chemistry Letters. [Accepted 8 March 2021; IF:</w:t>
      </w:r>
      <w:r w:rsidRPr="496651AE" w:rsidR="496651AE">
        <w:rPr>
          <w:rFonts w:ascii="Verdana" w:hAnsi="Verdana"/>
        </w:rPr>
        <w:t xml:space="preserve"> </w:t>
      </w:r>
      <w:r w:rsidRPr="496651AE" w:rsidR="496651AE">
        <w:rPr>
          <w:rFonts w:ascii="Verdana" w:hAnsi="Verdana" w:cs="Mangal" w:cstheme="minorBidi"/>
        </w:rPr>
        <w:t>5.922(2019)]</w:t>
      </w:r>
    </w:p>
    <w:p w:rsidRPr="00080C42" w:rsidR="00660E34" w:rsidP="496651AE" w:rsidRDefault="609406BF" w14:paraId="4480951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Yaleeni Kanna Dasan, </w:t>
      </w:r>
      <w:r w:rsidRPr="496651AE" w:rsidR="496651AE">
        <w:rPr>
          <w:rFonts w:ascii="Verdana" w:hAnsi="Verdana" w:cs="Mangal" w:cstheme="minorBidi"/>
          <w:u w:val="single"/>
        </w:rPr>
        <w:t>Man Kee Lam</w:t>
      </w:r>
      <w:r w:rsidRPr="496651AE" w:rsidR="496651AE">
        <w:rPr>
          <w:rFonts w:ascii="Verdana" w:hAnsi="Verdana" w:cs="Mangal" w:cstheme="minorBidi"/>
        </w:rPr>
        <w:t xml:space="preserve">*, Suzana Yusup, Jun Wei Lim, Keat Teong Lee,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Inn Shi Tan, Henry Chee Yew Foo. (2021) “Cultivation of Chlorella vulgaris in Sequential Flow Photobioreactor System: Influence of Recycled Culture Medium on Growth, Lipid and Protein Content” IOP Conference Series: Earth and Environmental Science, 721, 12013. </w:t>
      </w:r>
    </w:p>
    <w:p w:rsidR="00660E34" w:rsidP="496651AE" w:rsidRDefault="609406BF" w14:paraId="13E45778" w14:textId="35E82D68">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Govindan Bharath</w:t>
      </w:r>
      <w:r w:rsidRPr="496651AE" w:rsidR="496651AE">
        <w:rPr>
          <w:rFonts w:ascii="Verdana" w:hAnsi="Verdana" w:cs="Mangal" w:cstheme="minorBidi"/>
        </w:rPr>
        <w:t xml:space="preserve">*, Krishnamoorthy Rambabu, Abdul Hai, Pranay P Morajkar, Akshay V Salkar, Shadi W Hasa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Fawzi Banat</w:t>
      </w:r>
      <w:r w:rsidRPr="496651AE" w:rsidR="496651AE">
        <w:rPr>
          <w:rFonts w:ascii="Verdana" w:hAnsi="Verdana" w:cs="Mangal" w:cstheme="minorBidi"/>
        </w:rPr>
        <w:t>*. (2021) “Highly selective etherification of fructose and 5-hydroxymethylfurfural over a novel Pd-Ru/MXene catalyst for sustainable liquid fuel production” International Journal of Energy Research, 1-12. [Accepted: 28 March 2021; IF: 3.741(2019)]</w:t>
      </w:r>
    </w:p>
    <w:p w:rsidRPr="00F33E41" w:rsidR="00F33E41" w:rsidP="496651AE" w:rsidRDefault="609406BF" w14:paraId="5832998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Soheil Valizadeh, Chang Hyun Ko, Jechan Lee, See Hoon Lee, Yeon Jeong Yu,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Gwang Hoon Rhee, </w:t>
      </w:r>
      <w:r w:rsidRPr="496651AE" w:rsidR="496651AE">
        <w:rPr>
          <w:rFonts w:ascii="Verdana" w:hAnsi="Verdana" w:cs="Mangal" w:cstheme="minorBidi"/>
          <w:u w:val="single"/>
        </w:rPr>
        <w:t>Young-Kwon Park</w:t>
      </w:r>
      <w:r w:rsidRPr="496651AE" w:rsidR="496651AE">
        <w:rPr>
          <w:rFonts w:ascii="Verdana" w:hAnsi="Verdana" w:cs="Mangal" w:cstheme="minorBidi"/>
        </w:rPr>
        <w:t>*. (2021) “Effect of eggshell- and homo-type Ni/Al2O3 catalysts on the pyrolysis of food waste under CO2 atmosphere” Journal of Environmental Management, 294, 112959. [Accepted 29 May 2021; IF: 5.647(2019)]</w:t>
      </w:r>
    </w:p>
    <w:p w:rsidRPr="00F33E41" w:rsidR="00F33E41" w:rsidP="496651AE" w:rsidRDefault="609406BF" w14:paraId="2839886C" w14:textId="67964E52">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Jun Wei Roy Chong, Guo Yong Yew, Kuan Shiong Khoo, </w:t>
      </w:r>
      <w:r w:rsidRPr="496651AE" w:rsidR="496651AE">
        <w:rPr>
          <w:rFonts w:ascii="Verdana" w:hAnsi="Verdana" w:cs="Mangal" w:cstheme="minorBidi"/>
          <w:u w:val="single"/>
        </w:rPr>
        <w:t>Shih-Hsin Ho</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Recent advances on food waste pretreatment technology via microalgae for source of polyhydroxyalkanoates” Journal of Environmental Management, 293, 112782. [Accepted 12 May 2021; IF: 5.647(2019)]</w:t>
      </w:r>
    </w:p>
    <w:p w:rsidRPr="00F33E41" w:rsidR="00F33E41" w:rsidP="496651AE" w:rsidRDefault="609406BF" w14:paraId="423354A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Ehsan Daneshvar</w:t>
      </w:r>
      <w:r w:rsidRPr="496651AE" w:rsidR="496651AE">
        <w:rPr>
          <w:rFonts w:ascii="Verdana" w:hAnsi="Verdana" w:cs="Mangal" w:cstheme="minorBidi"/>
        </w:rPr>
        <w:t xml:space="preserve">*, </w:t>
      </w:r>
      <w:r w:rsidRPr="496651AE" w:rsidR="496651AE">
        <w:rPr>
          <w:rFonts w:ascii="Verdana" w:hAnsi="Verdana" w:cs="Mangal" w:cstheme="minorBidi"/>
          <w:u w:val="single"/>
        </w:rPr>
        <w:t>Rebecca J Wicker</w:t>
      </w:r>
      <w:r w:rsidRPr="496651AE" w:rsidR="496651AE">
        <w:rPr>
          <w:rFonts w:ascii="Verdana" w:hAnsi="Verdana" w:cs="Mangal" w:cstheme="minorBidi"/>
        </w:rPr>
        <w:t xml:space="preserve">*,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w:t>
      </w:r>
      <w:r w:rsidRPr="496651AE" w:rsidR="496651AE">
        <w:rPr>
          <w:rFonts w:ascii="Verdana" w:hAnsi="Verdana" w:cs="Mangal" w:cstheme="minorBidi"/>
          <w:u w:val="single"/>
        </w:rPr>
        <w:t>Amit Bhatnagar</w:t>
      </w:r>
      <w:r w:rsidRPr="496651AE" w:rsidR="496651AE">
        <w:rPr>
          <w:rFonts w:ascii="Verdana" w:hAnsi="Verdana" w:cs="Mangal" w:cstheme="minorBidi"/>
        </w:rPr>
        <w:t>*. (2021) “Biologically-mediated carbon capture and utilization by microalgae towards sustainable CO2 biofixation and biomass valorization – A review” Chemical Engineering Journal, 130884. [Accepted 12 June 2021; IF: 10.652(2019)]</w:t>
      </w:r>
    </w:p>
    <w:p w:rsidRPr="00F33E41" w:rsidR="00F33E41" w:rsidP="496651AE" w:rsidRDefault="609406BF" w14:paraId="46444897"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Xiaokang Niu, Anqi Liu, Chunchi Liu, </w:t>
      </w:r>
      <w:r w:rsidRPr="496651AE" w:rsidR="496651AE">
        <w:rPr>
          <w:rFonts w:ascii="Verdana" w:hAnsi="Verdana" w:cs="Mangal" w:cstheme="minorBidi"/>
          <w:u w:val="single"/>
        </w:rPr>
        <w:t>Chong Zhang</w:t>
      </w:r>
      <w:r w:rsidRPr="496651AE" w:rsidR="496651AE">
        <w:rPr>
          <w:rFonts w:ascii="Verdana" w:hAnsi="Verdana" w:cs="Mangal" w:cstheme="minorBidi"/>
        </w:rPr>
        <w:t xml:space="preserve">*, Sze Shin Low,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Small Laccase from Streptomyces coelicolor catalyzed chitosan-pectin blending film for hazardous gas removal” Environmental Technology &amp; Innovation, 23, 101690. [Accepted 11 June 2021; IF: 3.356(2019)]</w:t>
      </w:r>
    </w:p>
    <w:p w:rsidRPr="00F33E41" w:rsidR="00F33E41" w:rsidP="496651AE" w:rsidRDefault="609406BF" w14:paraId="44A1973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bdul Hai, G Bharath, Muhammad Daud, K Rambabu, Imtiaz Ali, Shadi W Hasa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Fawzi Banat</w:t>
      </w:r>
      <w:r w:rsidRPr="496651AE" w:rsidR="496651AE">
        <w:rPr>
          <w:rFonts w:ascii="Verdana" w:hAnsi="Verdana" w:cs="Mangal" w:cstheme="minorBidi"/>
        </w:rPr>
        <w:t>*. (2021) “Valorization of groundnut shell via pyrolysis: Product distribution, thermodynamic analysis, kinetic estimation, and artificial neural network modelling” Chemosphere, 283, 131162. [Accepted 8 June 2021; IF: 5.778(2019)]</w:t>
      </w:r>
    </w:p>
    <w:p w:rsidRPr="00F33E41" w:rsidR="00F33E41" w:rsidP="496651AE" w:rsidRDefault="609406BF" w14:paraId="06338C2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Rei-Yu Chein</w:t>
      </w:r>
      <w:r w:rsidRPr="496651AE" w:rsidR="496651AE">
        <w:rPr>
          <w:rFonts w:ascii="Verdana" w:hAnsi="Verdana" w:cs="Mangal" w:cstheme="minorBidi"/>
        </w:rPr>
        <w:t xml:space="preserve">*, </w:t>
      </w:r>
      <w:r w:rsidRPr="496651AE" w:rsidR="496651AE">
        <w:rPr>
          <w:rFonts w:ascii="Verdana" w:hAnsi="Verdana" w:cs="Mangal" w:cstheme="minorBidi"/>
          <w:u w:val="single"/>
        </w:rPr>
        <w:t>Wei-Hsin Chen</w:t>
      </w:r>
      <w:r w:rsidRPr="496651AE" w:rsidR="496651AE">
        <w:rPr>
          <w:rFonts w:ascii="Verdana" w:hAnsi="Verdana" w:cs="Mangal" w:cstheme="minorBidi"/>
        </w:rPr>
        <w:t xml:space="preserve">*, Hwai Chyuan Ong, </w:t>
      </w:r>
      <w:r w:rsidRPr="496651AE" w:rsidR="496651AE">
        <w:rPr>
          <w:rFonts w:ascii="Verdana" w:hAnsi="Verdana" w:cs="Mangal" w:cstheme="minorBidi"/>
          <w:b w:val="1"/>
          <w:bCs w:val="1"/>
        </w:rPr>
        <w:t>Pau Loke Show</w:t>
      </w:r>
      <w:r w:rsidRPr="496651AE" w:rsidR="496651AE">
        <w:rPr>
          <w:rFonts w:ascii="Verdana" w:hAnsi="Verdana" w:cs="Mangal" w:cstheme="minorBidi"/>
        </w:rPr>
        <w:t>, Yashvir Singh. (2021) “Analysis of methanol synthesis using CO2 hydrogenation and syngas produced from biogas-</w:t>
      </w:r>
      <w:r w:rsidRPr="496651AE" w:rsidR="496651AE">
        <w:rPr>
          <w:rFonts w:ascii="Verdana" w:hAnsi="Verdana" w:cs="Mangal" w:cstheme="minorBidi"/>
        </w:rPr>
        <w:t>based reforming processes” Chemical Engineering Journal, 426, 130835. [Available online 15 June 2021; IF: 10.652(2019)]</w:t>
      </w:r>
    </w:p>
    <w:p w:rsidRPr="00F33E41" w:rsidR="00F33E41" w:rsidP="496651AE" w:rsidRDefault="609406BF" w14:paraId="02936B5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Jane-Yii Wu, </w:t>
      </w:r>
      <w:r w:rsidRPr="496651AE" w:rsidR="496651AE">
        <w:rPr>
          <w:rFonts w:ascii="Verdana" w:hAnsi="Verdana" w:cs="Mangal" w:cstheme="minorBidi"/>
          <w:u w:val="single"/>
        </w:rPr>
        <w:t>Chyi-How Lay</w:t>
      </w:r>
      <w:r w:rsidRPr="496651AE" w:rsidR="496651AE">
        <w:rPr>
          <w:rFonts w:ascii="Verdana" w:hAnsi="Verdana" w:cs="Mangal" w:cstheme="minorBidi"/>
        </w:rPr>
        <w:t xml:space="preserve">*, Shir Reen Chia, Kit Wayne Chew,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Ping-Heng Hsieh, Chin-Chao Chen. (2021) “Economic potential of bioremediation using immobilized microalgae-based microbial fuel cells” Clean Technologies and Environmental Policy, 1-14. [Accepted 04 June 2021; IF: 2.429(2019)]</w:t>
      </w:r>
    </w:p>
    <w:p w:rsidRPr="00F33E41" w:rsidR="00F33E41" w:rsidP="496651AE" w:rsidRDefault="609406BF" w14:paraId="6C8A8A0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Syed Ejaz Hussain Mehdi, Rabia Amen, Awais Ali, Hirra Anjum, Abid Mahmood, </w:t>
      </w:r>
      <w:r w:rsidRPr="496651AE" w:rsidR="496651AE">
        <w:rPr>
          <w:rFonts w:ascii="Verdana" w:hAnsi="Verdana" w:cs="Mangal" w:cstheme="minorBidi"/>
          <w:u w:val="single"/>
        </w:rPr>
        <w:t>Muhammad Mubashir</w:t>
      </w:r>
      <w:r w:rsidRPr="496651AE" w:rsidR="496651AE">
        <w:rPr>
          <w:rFonts w:ascii="Verdana" w:hAnsi="Verdana" w:cs="Mangal" w:cstheme="minorBidi"/>
        </w:rPr>
        <w:t xml:space="preserve">*, Ahmad Mukhtar, Sami Ullah, Abdullah G Al-Sehemi, Muhammad Ibrahim, Mohd Shariq Khan, </w:t>
      </w:r>
      <w:r w:rsidRPr="496651AE" w:rsidR="496651AE">
        <w:rPr>
          <w:rFonts w:ascii="Verdana" w:hAnsi="Verdana" w:cs="Mangal" w:cstheme="minorBidi"/>
          <w:u w:val="single"/>
        </w:rPr>
        <w:t>Muhammad Abdul Qyyum</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Sources, chemistry, bioremediation and social aspects of arsenic-contaminated waters: a review” Environmental Chemistry Letters, 1-28. [Accepted 11 May 2021; IF: 5.922(2019)]</w:t>
      </w:r>
    </w:p>
    <w:p w:rsidRPr="00F33E41" w:rsidR="00F33E41" w:rsidP="496651AE" w:rsidRDefault="609406BF" w14:paraId="19DF089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Hooi Ren Lim, Kuan Shiong Khoo, Kit Wayne Chew, Chih-Kai Chang, Heli Siti Halimatul Munawaroh, P Senthil Kumar, Nguyen Duc Huy,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Perspective of Spirulina culture with wastewater into a sustainable circular bioeconomy” Environmental Pollution, 284, 117492. [Accepted 27 May 2021; IF: 6.792(2019)]</w:t>
      </w:r>
    </w:p>
    <w:p w:rsidRPr="00F33E41" w:rsidR="00F33E41" w:rsidP="496651AE" w:rsidRDefault="609406BF" w14:paraId="1C58663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Sarrthesvaarni Rajasuriyan</w:t>
      </w:r>
      <w:r w:rsidRPr="496651AE" w:rsidR="496651AE">
        <w:rPr>
          <w:rFonts w:ascii="Verdana" w:hAnsi="Verdana" w:cs="Mangal" w:cstheme="minorBidi"/>
        </w:rPr>
        <w:t xml:space="preserve">*, </w:t>
      </w:r>
      <w:r w:rsidRPr="496651AE" w:rsidR="496651AE">
        <w:rPr>
          <w:rFonts w:ascii="Verdana" w:hAnsi="Verdana" w:cs="Mangal" w:cstheme="minorBidi"/>
          <w:u w:val="single"/>
        </w:rPr>
        <w:t>Hayyiratul Fatimah Mohd Zaid</w:t>
      </w:r>
      <w:r w:rsidRPr="496651AE" w:rsidR="496651AE">
        <w:rPr>
          <w:rFonts w:ascii="Verdana" w:hAnsi="Verdana" w:cs="Mangal" w:cstheme="minorBidi"/>
        </w:rPr>
        <w:t xml:space="preserve">*, Mohd Faridzuan Majid, Raihan Mahirah Ramli, Khairulazhar Jumbri, Jun Wei Lim, Mardawani Mohamad, </w:t>
      </w:r>
      <w:r w:rsidRPr="496651AE" w:rsidR="496651AE">
        <w:rPr>
          <w:rFonts w:ascii="Verdana" w:hAnsi="Verdana" w:cs="Mangal" w:cstheme="minorBidi"/>
          <w:b w:val="1"/>
          <w:bCs w:val="1"/>
        </w:rPr>
        <w:t>Pau Loke Show</w:t>
      </w:r>
      <w:r w:rsidRPr="496651AE" w:rsidR="496651AE">
        <w:rPr>
          <w:rFonts w:ascii="Verdana" w:hAnsi="Verdana" w:cs="Mangal" w:cstheme="minorBidi"/>
        </w:rPr>
        <w:t>, Brian Yuliarto. (2021) “Oxidative Extractive Desulfurization System for Fuel Oil Using Acidic Eutectic-Based Ionic Liquid” Processes, 9(6), 1050. [Accepted: 14 May 2021; IF: 2.753(2019)]</w:t>
      </w:r>
    </w:p>
    <w:p w:rsidRPr="00F33E41" w:rsidR="00F33E41" w:rsidP="496651AE" w:rsidRDefault="609406BF" w14:paraId="06550C2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Kian Leong Tan, Wui Chuen Chia, Chee Wun How, Yin Sim Tor,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Qi Hao Daniel Looi</w:t>
      </w:r>
      <w:r w:rsidRPr="496651AE" w:rsidR="496651AE">
        <w:rPr>
          <w:rFonts w:ascii="Verdana" w:hAnsi="Verdana" w:cs="Mangal" w:cstheme="minorBidi"/>
        </w:rPr>
        <w:t xml:space="preserve">*, </w:t>
      </w:r>
      <w:r w:rsidRPr="496651AE" w:rsidR="496651AE">
        <w:rPr>
          <w:rFonts w:ascii="Verdana" w:hAnsi="Verdana" w:cs="Mangal" w:cstheme="minorBidi"/>
          <w:u w:val="single"/>
        </w:rPr>
        <w:t>Jhi Biau Foo</w:t>
      </w:r>
      <w:r w:rsidRPr="496651AE" w:rsidR="496651AE">
        <w:rPr>
          <w:rFonts w:ascii="Verdana" w:hAnsi="Verdana" w:cs="Mangal" w:cstheme="minorBidi"/>
        </w:rPr>
        <w:t>*. (2021) “Benchtop Isolation and Characterisation of Small Extracellular Vesicles from Human Mesenchymal Stem Cells” Molecular biotechnology, 1-12. [Accepted 13 May 2021; IF: 2.022(2019)]</w:t>
      </w:r>
    </w:p>
    <w:p w:rsidR="00F33E41" w:rsidP="496651AE" w:rsidRDefault="609406BF" w14:paraId="07C0811A" w14:textId="2379AAC0">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Guixing Xiao, Jianqiu Che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Qiulian Yang, Jian Ke, Qi Zhao, </w:t>
      </w:r>
      <w:r w:rsidRPr="496651AE" w:rsidR="496651AE">
        <w:rPr>
          <w:rFonts w:ascii="Verdana" w:hAnsi="Verdana" w:cs="Mangal" w:cstheme="minorBidi"/>
          <w:u w:val="single"/>
        </w:rPr>
        <w:t>Ruixin Guo</w:t>
      </w:r>
      <w:r w:rsidRPr="496651AE" w:rsidR="496651AE">
        <w:rPr>
          <w:rFonts w:ascii="Verdana" w:hAnsi="Verdana" w:cs="Mangal" w:cstheme="minorBidi"/>
        </w:rPr>
        <w:t xml:space="preserve">*, </w:t>
      </w:r>
      <w:r w:rsidRPr="496651AE" w:rsidR="496651AE">
        <w:rPr>
          <w:rFonts w:ascii="Verdana" w:hAnsi="Verdana" w:cs="Mangal" w:cstheme="minorBidi"/>
          <w:u w:val="single"/>
        </w:rPr>
        <w:t>Yanhua Liu</w:t>
      </w:r>
      <w:r w:rsidRPr="496651AE" w:rsidR="496651AE">
        <w:rPr>
          <w:rFonts w:ascii="Verdana" w:hAnsi="Verdana" w:cs="Mangal" w:cstheme="minorBidi"/>
        </w:rPr>
        <w:t>*. (2021) “Evaluating the application of antibiotic treatment using algae-algae/activated sludge system” Chemosphere, 282, 130966. [Accepted 17 May 2021; IF: 5.778(2019)]</w:t>
      </w:r>
    </w:p>
    <w:p w:rsidRPr="00252F63" w:rsidR="00252F63" w:rsidP="496651AE" w:rsidRDefault="609406BF" w14:paraId="0BFEF795" w14:textId="79165FFE">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Wai Siong Chai</w:t>
      </w:r>
      <w:r w:rsidRPr="496651AE" w:rsidR="496651AE">
        <w:rPr>
          <w:rFonts w:ascii="Verdana" w:hAnsi="Verdana" w:cs="Mangal" w:cstheme="minorBidi"/>
        </w:rPr>
        <w:t xml:space="preserve">*, Chee Hong Chew, Heli Siti Halimatul Munawaroh, Veeramuthu Ashokkumar, Chin Kui Cheng, Young-Kwon Park,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1) “Microalgae and ammonia: A review on inter-relationship” Fuel, 303, 121303. [Accepted 17 June 2021; IF: 6.609(2020)]</w:t>
      </w:r>
    </w:p>
    <w:p w:rsidR="5494613D" w:rsidP="004A3379" w:rsidRDefault="609406BF" w14:paraId="5131100B" w14:textId="12C3B2A1">
      <w:pPr>
        <w:pStyle w:val="a3"/>
        <w:numPr>
          <w:ilvl w:val="0"/>
          <w:numId w:val="7"/>
        </w:numPr>
        <w:spacing w:after="160" w:line="276" w:lineRule="auto"/>
        <w:jc w:val="both"/>
        <w:rPr>
          <w:rFonts w:ascii="Verdana" w:hAnsi="Verdana" w:eastAsia="Verdana" w:cs="Verdana"/>
          <w:lang w:eastAsia="zh-CN"/>
        </w:rPr>
      </w:pPr>
      <w:r w:rsidRPr="496651AE" w:rsidR="496651AE">
        <w:rPr>
          <w:rFonts w:ascii="Verdana" w:hAnsi="Verdana" w:eastAsia="Verdana" w:cs="Verdana"/>
          <w:lang w:eastAsia="zh-CN"/>
        </w:rPr>
        <w:t xml:space="preserve">Ahmad Mukhtar, Sidra Saqib, Muhammad Mubashir, Sami Ullah, Abrar Inayat, Abid Mahmood, Muhammad Ibrahim, </w:t>
      </w:r>
      <w:r w:rsidRPr="496651AE" w:rsidR="496651AE">
        <w:rPr>
          <w:rFonts w:ascii="Verdana" w:hAnsi="Verdana" w:eastAsia="Verdana" w:cs="Verdana"/>
          <w:b w:val="1"/>
          <w:bCs w:val="1"/>
          <w:u w:val="single"/>
          <w:lang w:eastAsia="zh-CN"/>
        </w:rPr>
        <w:t>Pau Loke Show</w:t>
      </w:r>
      <w:r w:rsidRPr="496651AE" w:rsidR="496651AE">
        <w:rPr>
          <w:rFonts w:ascii="Verdana" w:hAnsi="Verdana" w:eastAsia="Verdana" w:cs="Verdana"/>
          <w:lang w:eastAsia="zh-CN"/>
        </w:rPr>
        <w:t>*. (2021) “Mitigation of CO2 emissions by transforming to biofuels: Optimization of biofuels production processes” Renewable &amp; Sustainable Energy Reviews, 150, 111487. [Accepted 7 July 2021; IF: 14.982(2020)]</w:t>
      </w:r>
    </w:p>
    <w:p w:rsidR="5494613D" w:rsidP="004A3379" w:rsidRDefault="609406BF" w14:paraId="42ED1834" w14:textId="1C093B69">
      <w:pPr>
        <w:pStyle w:val="a3"/>
        <w:numPr>
          <w:ilvl w:val="0"/>
          <w:numId w:val="7"/>
        </w:numPr>
        <w:spacing w:after="160" w:line="276" w:lineRule="auto"/>
        <w:jc w:val="both"/>
        <w:rPr>
          <w:rFonts w:ascii="Verdana" w:hAnsi="Verdana" w:eastAsia="Verdana" w:cs="Verdana"/>
          <w:lang w:eastAsia="zh-CN"/>
        </w:rPr>
      </w:pPr>
      <w:r w:rsidRPr="496651AE" w:rsidR="496651AE">
        <w:rPr>
          <w:rFonts w:ascii="Verdana" w:hAnsi="Verdana" w:eastAsia="Verdana" w:cs="Verdana"/>
          <w:lang w:eastAsia="zh-CN"/>
        </w:rPr>
        <w:t xml:space="preserve"> Zhen Kang Liew, </w:t>
      </w:r>
      <w:r w:rsidRPr="496651AE" w:rsidR="496651AE">
        <w:rPr>
          <w:rFonts w:ascii="Verdana" w:hAnsi="Verdana" w:eastAsia="Verdana" w:cs="Verdana"/>
          <w:u w:val="single"/>
          <w:lang w:eastAsia="zh-CN"/>
        </w:rPr>
        <w:t>Yi Jing Chan*</w:t>
      </w:r>
      <w:r w:rsidRPr="496651AE" w:rsidR="496651AE">
        <w:rPr>
          <w:rFonts w:ascii="Verdana" w:hAnsi="Verdana" w:eastAsia="Verdana" w:cs="Verdana"/>
          <w:lang w:eastAsia="zh-CN"/>
        </w:rPr>
        <w:t xml:space="preserve">, Zheng Theng Ho, Yew Hong Yip, Ming Chern Teng, Siewhui Chong, </w:t>
      </w:r>
      <w:r w:rsidRPr="496651AE" w:rsidR="496651AE">
        <w:rPr>
          <w:rFonts w:ascii="Verdana" w:hAnsi="Verdana" w:eastAsia="Verdana" w:cs="Verdana"/>
          <w:b w:val="1"/>
          <w:bCs w:val="1"/>
          <w:lang w:eastAsia="zh-CN"/>
        </w:rPr>
        <w:t>Pau Loke Show</w:t>
      </w:r>
      <w:r w:rsidRPr="496651AE" w:rsidR="496651AE">
        <w:rPr>
          <w:rFonts w:ascii="Verdana" w:hAnsi="Verdana" w:eastAsia="Verdana" w:cs="Verdana"/>
          <w:lang w:eastAsia="zh-CN"/>
        </w:rPr>
        <w:t>, Chien Lye Chew. (2021) “Biogas production enhancement by co-digestion of empty fruit bunch (EFB) with palm oil mill effluent (POME): Performance and kinetic evaluation” Renewable Energy. [Accepted 16 July 2021, IF: 8.001(2020)]</w:t>
      </w:r>
    </w:p>
    <w:p w:rsidR="5494613D" w:rsidP="004A3379" w:rsidRDefault="609406BF" w14:paraId="4144CA46" w14:textId="558F9561">
      <w:pPr>
        <w:pStyle w:val="a3"/>
        <w:numPr>
          <w:ilvl w:val="0"/>
          <w:numId w:val="7"/>
        </w:numPr>
        <w:spacing w:after="160" w:line="276" w:lineRule="auto"/>
        <w:jc w:val="both"/>
        <w:rPr>
          <w:rFonts w:ascii="Verdana" w:hAnsi="Verdana" w:eastAsia="Verdana" w:cs="Verdana"/>
          <w:lang w:eastAsia="zh-CN"/>
        </w:rPr>
      </w:pPr>
      <w:r w:rsidRPr="496651AE" w:rsidR="496651AE">
        <w:rPr>
          <w:rFonts w:ascii="Verdana" w:hAnsi="Verdana" w:eastAsia="Verdana" w:cs="Verdana"/>
          <w:lang w:eastAsia="zh-CN"/>
        </w:rPr>
        <w:t xml:space="preserve">Hafeez Ullah, Khurram Shehzad Qureshi, Usama Khan, Maryam Zaffar, Yap Jen Yang, Nurul Ekmi Rabat, Muhammad Irfan Khan, Sidra Saqib, Ahmad Mukhtar, Sami Ullah, </w:t>
      </w:r>
      <w:r w:rsidRPr="496651AE" w:rsidR="496651AE">
        <w:rPr>
          <w:rFonts w:ascii="Verdana" w:hAnsi="Verdana" w:eastAsia="Verdana" w:cs="Verdana"/>
          <w:u w:val="single"/>
          <w:lang w:eastAsia="zh-CN"/>
        </w:rPr>
        <w:t>Muhammad Mubashir</w:t>
      </w:r>
      <w:r w:rsidRPr="496651AE" w:rsidR="496651AE">
        <w:rPr>
          <w:rFonts w:ascii="Verdana" w:hAnsi="Verdana" w:eastAsia="Verdana" w:cs="Verdana"/>
          <w:lang w:eastAsia="zh-CN"/>
        </w:rPr>
        <w:t xml:space="preserve">*, Awais Bukhari, Wai Siong Chai, Kit Wayne Chew, </w:t>
      </w:r>
      <w:r w:rsidRPr="496651AE" w:rsidR="496651AE">
        <w:rPr>
          <w:rFonts w:ascii="Verdana" w:hAnsi="Verdana" w:eastAsia="Verdana" w:cs="Verdana"/>
          <w:b w:val="1"/>
          <w:bCs w:val="1"/>
          <w:u w:val="single"/>
          <w:lang w:eastAsia="zh-CN"/>
        </w:rPr>
        <w:t>Pau Loke Show</w:t>
      </w:r>
      <w:r w:rsidRPr="496651AE" w:rsidR="496651AE">
        <w:rPr>
          <w:rFonts w:ascii="Verdana" w:hAnsi="Verdana" w:eastAsia="Verdana" w:cs="Verdana"/>
          <w:lang w:eastAsia="zh-CN"/>
        </w:rPr>
        <w:t xml:space="preserve">*. (2021) “Self-healing epoxy coating synthesis by embedment of metal 2-methyl imidazole and acetylacetonate complexes with microcapsules” Chemosphere, 285, 131492. [Accepted 6 July 2021, IF: </w:t>
      </w:r>
      <w:r w:rsidRPr="496651AE" w:rsidR="496651AE">
        <w:rPr>
          <w:rFonts w:ascii="Verdana" w:hAnsi="Verdana" w:eastAsia="Verdana" w:cs="Verdana"/>
          <w:color w:val="000000" w:themeColor="text1" w:themeTint="FF" w:themeShade="FF"/>
          <w:lang w:eastAsia="zh-CN"/>
        </w:rPr>
        <w:t>7.086(2020)]</w:t>
      </w:r>
    </w:p>
    <w:p w:rsidR="5494613D" w:rsidP="004A3379" w:rsidRDefault="609406BF" w14:paraId="583FEDAC" w14:textId="018FE7DA">
      <w:pPr>
        <w:pStyle w:val="a3"/>
        <w:numPr>
          <w:ilvl w:val="0"/>
          <w:numId w:val="7"/>
        </w:numPr>
        <w:spacing w:after="160" w:line="276" w:lineRule="auto"/>
        <w:jc w:val="both"/>
        <w:rPr>
          <w:rFonts w:ascii="Verdana" w:hAnsi="Verdana" w:eastAsia="Verdana" w:cs="Verdana"/>
          <w:lang w:eastAsia="zh-CN"/>
        </w:rPr>
      </w:pPr>
      <w:r w:rsidRPr="496651AE" w:rsidR="496651AE">
        <w:rPr>
          <w:rFonts w:ascii="Verdana" w:hAnsi="Verdana" w:eastAsia="Verdana" w:cs="Verdana"/>
          <w:u w:val="single"/>
          <w:lang w:eastAsia="zh-CN"/>
        </w:rPr>
        <w:t>Nguyen-Sy Toan</w:t>
      </w:r>
      <w:r w:rsidRPr="496651AE" w:rsidR="496651AE">
        <w:rPr>
          <w:rFonts w:ascii="Verdana" w:hAnsi="Verdana" w:eastAsia="Verdana" w:cs="Verdana"/>
          <w:lang w:eastAsia="zh-CN"/>
        </w:rPr>
        <w:t xml:space="preserve">*, </w:t>
      </w:r>
      <w:r w:rsidRPr="496651AE" w:rsidR="496651AE">
        <w:rPr>
          <w:rFonts w:ascii="Verdana" w:hAnsi="Verdana" w:eastAsia="Verdana" w:cs="Verdana"/>
          <w:u w:val="single"/>
          <w:lang w:eastAsia="zh-CN"/>
        </w:rPr>
        <w:t>Xuefei Tan</w:t>
      </w:r>
      <w:r w:rsidRPr="496651AE" w:rsidR="496651AE">
        <w:rPr>
          <w:rFonts w:ascii="Verdana" w:hAnsi="Verdana" w:eastAsia="Verdana" w:cs="Verdana"/>
          <w:lang w:eastAsia="zh-CN"/>
        </w:rPr>
        <w:t xml:space="preserve">*, Nguyen Thi Dong Phuong, Nurul Syahirah Mat Aron, Kit Wayne Chew, Kuan Shiong Khoo, Tran Thi Ngoc Thu, Duong Thi Lim, Pham Duy Dong, Wei Lun Ang, </w:t>
      </w:r>
      <w:r w:rsidRPr="496651AE" w:rsidR="496651AE">
        <w:rPr>
          <w:rFonts w:ascii="Verdana" w:hAnsi="Verdana" w:eastAsia="Verdana" w:cs="Verdana"/>
          <w:b w:val="1"/>
          <w:bCs w:val="1"/>
          <w:u w:val="single"/>
          <w:lang w:eastAsia="zh-CN"/>
        </w:rPr>
        <w:t>Pau Loke Show</w:t>
      </w:r>
      <w:r w:rsidRPr="496651AE" w:rsidR="496651AE">
        <w:rPr>
          <w:rFonts w:ascii="Verdana" w:hAnsi="Verdana" w:eastAsia="Verdana" w:cs="Verdana"/>
          <w:lang w:eastAsia="zh-CN"/>
        </w:rPr>
        <w:t xml:space="preserve">*. (2021) “Advanced green bioprocess of soil carbohydrate extraction from long-term conversion of forest soil to paddy field” Journal of Environmental Chemical Engineering, 9, 106021. [Accepted 6 July 2021, IF: </w:t>
      </w:r>
      <w:r w:rsidRPr="496651AE" w:rsidR="496651AE">
        <w:rPr>
          <w:rFonts w:ascii="Verdana" w:hAnsi="Verdana" w:eastAsia="Verdana" w:cs="Verdana"/>
          <w:color w:val="000000" w:themeColor="text1" w:themeTint="FF" w:themeShade="FF"/>
          <w:lang w:eastAsia="zh-CN"/>
        </w:rPr>
        <w:t>5.909(2020)]</w:t>
      </w:r>
      <w:r w:rsidRPr="496651AE" w:rsidR="496651AE">
        <w:rPr>
          <w:rFonts w:ascii="Verdana" w:hAnsi="Verdana" w:eastAsia="Verdana" w:cs="Verdana"/>
          <w:lang w:eastAsia="zh-CN"/>
        </w:rPr>
        <w:t xml:space="preserve"> </w:t>
      </w:r>
    </w:p>
    <w:p w:rsidR="5494613D" w:rsidP="004A3379" w:rsidRDefault="609406BF" w14:paraId="68675414" w14:textId="1366E8B0">
      <w:pPr>
        <w:pStyle w:val="a3"/>
        <w:numPr>
          <w:ilvl w:val="0"/>
          <w:numId w:val="7"/>
        </w:numPr>
        <w:spacing w:after="160" w:line="276" w:lineRule="auto"/>
        <w:jc w:val="both"/>
        <w:rPr>
          <w:rFonts w:ascii="Verdana" w:hAnsi="Verdana" w:eastAsia="Verdana" w:cs="Verdana"/>
          <w:lang w:eastAsia="zh-CN"/>
        </w:rPr>
      </w:pPr>
      <w:r w:rsidRPr="496651AE" w:rsidR="496651AE">
        <w:rPr>
          <w:rFonts w:ascii="Verdana" w:hAnsi="Verdana" w:eastAsia="Verdana" w:cs="Verdana"/>
          <w:lang w:eastAsia="zh-CN"/>
        </w:rPr>
        <w:t xml:space="preserve">Tai-Hong Cheng, Revathy Sankaran, </w:t>
      </w:r>
      <w:r w:rsidRPr="496651AE" w:rsidR="496651AE">
        <w:rPr>
          <w:rFonts w:ascii="Verdana" w:hAnsi="Verdana" w:eastAsia="Verdana" w:cs="Verdana"/>
          <w:b w:val="1"/>
          <w:bCs w:val="1"/>
          <w:lang w:eastAsia="zh-CN"/>
        </w:rPr>
        <w:t>Pau Loke Show</w:t>
      </w:r>
      <w:r w:rsidRPr="496651AE" w:rsidR="496651AE">
        <w:rPr>
          <w:rFonts w:ascii="Verdana" w:hAnsi="Verdana" w:eastAsia="Verdana" w:cs="Verdana"/>
          <w:lang w:eastAsia="zh-CN"/>
        </w:rPr>
        <w:t xml:space="preserve">, Chien Wei Ooi, Bing-Lan Liu, Wai Siong Chai, </w:t>
      </w:r>
      <w:r w:rsidRPr="496651AE" w:rsidR="496651AE">
        <w:rPr>
          <w:rFonts w:ascii="Verdana" w:hAnsi="Verdana" w:eastAsia="Verdana" w:cs="Verdana"/>
          <w:u w:val="single"/>
          <w:lang w:eastAsia="zh-CN"/>
        </w:rPr>
        <w:t>Yu-Kaung Chang</w:t>
      </w:r>
      <w:r w:rsidRPr="496651AE" w:rsidR="496651AE">
        <w:rPr>
          <w:rFonts w:ascii="Verdana" w:hAnsi="Verdana" w:eastAsia="Verdana" w:cs="Verdana"/>
          <w:lang w:eastAsia="zh-CN"/>
        </w:rPr>
        <w:t xml:space="preserve">*. (2021) “Removal of protein wastes by cylinder-shaped NaY zeolite adsorbents decorated with heavy metal wastes” International journal of biological macromolecules, 185, 761-772. [Accepted 27 June 2021, IF: </w:t>
      </w:r>
      <w:r w:rsidRPr="496651AE" w:rsidR="496651AE">
        <w:rPr>
          <w:rFonts w:ascii="Verdana" w:hAnsi="Verdana" w:eastAsia="Verdana" w:cs="Verdana"/>
          <w:color w:val="000000" w:themeColor="text1" w:themeTint="FF" w:themeShade="FF"/>
          <w:lang w:eastAsia="zh-CN"/>
        </w:rPr>
        <w:t>6.953(2020)]</w:t>
      </w:r>
    </w:p>
    <w:p w:rsidR="5494613D" w:rsidP="004A3379" w:rsidRDefault="609406BF" w14:paraId="2477B6A1" w14:textId="71219A61">
      <w:pPr>
        <w:pStyle w:val="a3"/>
        <w:numPr>
          <w:ilvl w:val="0"/>
          <w:numId w:val="7"/>
        </w:numPr>
        <w:spacing w:line="276" w:lineRule="auto"/>
        <w:jc w:val="both"/>
        <w:rPr>
          <w:rFonts w:ascii="Verdana" w:hAnsi="Verdana" w:eastAsia="Verdana" w:cs="Verdana"/>
          <w:lang w:eastAsia="zh-CN"/>
        </w:rPr>
      </w:pPr>
      <w:r w:rsidRPr="496651AE" w:rsidR="496651AE">
        <w:rPr>
          <w:rFonts w:ascii="Verdana" w:hAnsi="Verdana" w:eastAsia="Verdana" w:cs="Verdana"/>
          <w:lang w:eastAsia="zh-CN"/>
        </w:rPr>
        <w:t xml:space="preserve">Nguyen Thi Hien Trang, Doris Ying Ying Tang, </w:t>
      </w:r>
      <w:r w:rsidRPr="496651AE" w:rsidR="496651AE">
        <w:rPr>
          <w:rFonts w:ascii="Verdana" w:hAnsi="Verdana" w:eastAsia="Verdana" w:cs="Verdana"/>
          <w:u w:val="single"/>
          <w:lang w:eastAsia="zh-CN"/>
        </w:rPr>
        <w:t>Kit Wayne Chew</w:t>
      </w:r>
      <w:r w:rsidRPr="496651AE" w:rsidR="496651AE">
        <w:rPr>
          <w:rFonts w:ascii="Verdana" w:hAnsi="Verdana" w:eastAsia="Verdana" w:cs="Verdana"/>
          <w:lang w:eastAsia="zh-CN"/>
        </w:rPr>
        <w:t>*, Nguyen Thi Linh, Nguyen Tien Cuong, Hoang Thi Yen, Nguyen Thi Thao, Nguyen Thi Trung,</w:t>
      </w:r>
      <w:r w:rsidRPr="496651AE" w:rsidR="496651AE">
        <w:rPr>
          <w:rFonts w:ascii="Verdana" w:hAnsi="Verdana" w:eastAsia="Verdana" w:cs="Verdana"/>
          <w:b w:val="1"/>
          <w:bCs w:val="1"/>
          <w:lang w:eastAsia="zh-CN"/>
        </w:rPr>
        <w:t xml:space="preserve"> Pau Loke Show</w:t>
      </w:r>
      <w:r w:rsidRPr="496651AE" w:rsidR="496651AE">
        <w:rPr>
          <w:rFonts w:ascii="Verdana" w:hAnsi="Verdana" w:eastAsia="Verdana" w:cs="Verdana"/>
          <w:lang w:eastAsia="zh-CN"/>
        </w:rPr>
        <w:t xml:space="preserve">, </w:t>
      </w:r>
      <w:r w:rsidRPr="496651AE" w:rsidR="496651AE">
        <w:rPr>
          <w:rFonts w:ascii="Verdana" w:hAnsi="Verdana" w:eastAsia="Verdana" w:cs="Verdana"/>
          <w:u w:val="single"/>
          <w:lang w:eastAsia="zh-CN"/>
        </w:rPr>
        <w:t>Do Thi Tuyen</w:t>
      </w:r>
      <w:r w:rsidRPr="496651AE" w:rsidR="496651AE">
        <w:rPr>
          <w:rFonts w:ascii="Verdana" w:hAnsi="Verdana" w:eastAsia="Verdana" w:cs="Verdana"/>
          <w:lang w:eastAsia="zh-CN"/>
        </w:rPr>
        <w:t xml:space="preserve">*. (2021) “Discovery of α-Glucosidase Inhibitors from Marine Microorganisms: Optimization of Culture Conditions and Medium Composition” Molecular biotechnology. [Accepted 20 June 2021, IF: </w:t>
      </w:r>
      <w:r w:rsidRPr="496651AE" w:rsidR="496651AE">
        <w:rPr>
          <w:rFonts w:ascii="Verdana" w:hAnsi="Verdana" w:eastAsia="Verdana" w:cs="Verdana"/>
          <w:color w:val="000000" w:themeColor="text1" w:themeTint="FF" w:themeShade="FF"/>
          <w:lang w:eastAsia="zh-CN"/>
        </w:rPr>
        <w:t>2.695(2020)]</w:t>
      </w:r>
    </w:p>
    <w:p w:rsidR="5494613D" w:rsidP="004A3379" w:rsidRDefault="609406BF" w14:paraId="5D7CF9E3" w14:textId="59B8B94A">
      <w:pPr>
        <w:pStyle w:val="a3"/>
        <w:numPr>
          <w:ilvl w:val="0"/>
          <w:numId w:val="7"/>
        </w:numPr>
        <w:spacing w:line="276" w:lineRule="auto"/>
        <w:jc w:val="both"/>
        <w:rPr>
          <w:rFonts w:ascii="Verdana" w:hAnsi="Verdana" w:eastAsia="Verdana" w:cs="Verdana"/>
          <w:lang w:eastAsia="zh-CN"/>
        </w:rPr>
      </w:pPr>
      <w:r w:rsidRPr="496651AE" w:rsidR="496651AE">
        <w:rPr>
          <w:rFonts w:ascii="Verdana" w:hAnsi="Verdana" w:eastAsia="Verdana" w:cs="Verdana"/>
          <w:u w:val="single"/>
          <w:lang w:eastAsia="zh-CN"/>
        </w:rPr>
        <w:t>Sakhon Ratchahat</w:t>
      </w:r>
      <w:r w:rsidRPr="496651AE" w:rsidR="496651AE">
        <w:rPr>
          <w:rFonts w:ascii="Verdana" w:hAnsi="Verdana" w:eastAsia="Verdana" w:cs="Verdana"/>
          <w:lang w:eastAsia="zh-CN"/>
        </w:rPr>
        <w:t xml:space="preserve">*, Atthapon Srifa, Wanida Koo-amornpattana, Chularat Sakdaronnarong, Tawatchai Charinpanitkul, Kevin C-W Wu, </w:t>
      </w:r>
      <w:r w:rsidRPr="496651AE" w:rsidR="496651AE">
        <w:rPr>
          <w:rFonts w:ascii="Verdana" w:hAnsi="Verdana" w:eastAsia="Verdana" w:cs="Verdana"/>
          <w:b w:val="1"/>
          <w:bCs w:val="1"/>
          <w:lang w:eastAsia="zh-CN"/>
        </w:rPr>
        <w:t>Pau-Loke Show</w:t>
      </w:r>
      <w:r w:rsidRPr="496651AE" w:rsidR="496651AE">
        <w:rPr>
          <w:rFonts w:ascii="Verdana" w:hAnsi="Verdana" w:eastAsia="Verdana" w:cs="Verdana"/>
          <w:lang w:eastAsia="zh-CN"/>
        </w:rPr>
        <w:t xml:space="preserve">, Satoshi Kodama, Wiwut Tanthapanichakoon, Hidetoshi Sekiguchi. (2021) “Syngas production with low tar content from cellulose pyrolysis in molten salt combined with Ni/Al2O3 catalyst” Journal of Analytical and Applied Pyrolysis, 158, 105243. [Accepted 22 June 2021, IF: </w:t>
      </w:r>
      <w:r w:rsidRPr="496651AE" w:rsidR="496651AE">
        <w:rPr>
          <w:rFonts w:ascii="Verdana" w:hAnsi="Verdana" w:eastAsia="Verdana" w:cs="Verdana"/>
          <w:color w:val="000000" w:themeColor="text1" w:themeTint="FF" w:themeShade="FF"/>
          <w:lang w:eastAsia="zh-CN"/>
        </w:rPr>
        <w:t>5.541(2020)]</w:t>
      </w:r>
    </w:p>
    <w:p w:rsidR="5494613D" w:rsidP="004A3379" w:rsidRDefault="609406BF" w14:paraId="04F4FCC4" w14:textId="629F434F">
      <w:pPr>
        <w:pStyle w:val="a3"/>
        <w:numPr>
          <w:ilvl w:val="0"/>
          <w:numId w:val="7"/>
        </w:numPr>
        <w:spacing w:line="276" w:lineRule="auto"/>
        <w:jc w:val="both"/>
        <w:rPr>
          <w:lang w:eastAsia="zh-CN"/>
        </w:rPr>
      </w:pPr>
      <w:r w:rsidRPr="496651AE" w:rsidR="496651AE">
        <w:rPr>
          <w:rFonts w:ascii="Verdana" w:hAnsi="Verdana" w:eastAsia="Verdana" w:cs="Verdana"/>
          <w:lang w:eastAsia="zh-CN"/>
        </w:rPr>
        <w:t xml:space="preserve">Elaine Low, Si-Min Huang, Minlin Yang, </w:t>
      </w:r>
      <w:r w:rsidRPr="496651AE" w:rsidR="496651AE">
        <w:rPr>
          <w:rFonts w:ascii="Verdana" w:hAnsi="Verdana" w:eastAsia="Verdana" w:cs="Verdana"/>
          <w:b w:val="1"/>
          <w:bCs w:val="1"/>
          <w:lang w:eastAsia="zh-CN"/>
        </w:rPr>
        <w:t>Pau Loke Show</w:t>
      </w:r>
      <w:r w:rsidRPr="496651AE" w:rsidR="496651AE">
        <w:rPr>
          <w:rFonts w:ascii="Verdana" w:hAnsi="Verdana" w:eastAsia="Verdana" w:cs="Verdana"/>
          <w:lang w:eastAsia="zh-CN"/>
        </w:rPr>
        <w:t xml:space="preserve">, </w:t>
      </w:r>
      <w:r w:rsidRPr="496651AE" w:rsidR="496651AE">
        <w:rPr>
          <w:rFonts w:ascii="Verdana" w:hAnsi="Verdana" w:eastAsia="Verdana" w:cs="Verdana"/>
          <w:u w:val="single"/>
          <w:lang w:eastAsia="zh-CN"/>
        </w:rPr>
        <w:t>Chung Lim Law</w:t>
      </w:r>
      <w:r w:rsidRPr="496651AE" w:rsidR="496651AE">
        <w:rPr>
          <w:rFonts w:ascii="Verdana" w:hAnsi="Verdana" w:eastAsia="Verdana" w:cs="Verdana"/>
          <w:lang w:eastAsia="zh-CN"/>
        </w:rPr>
        <w:t xml:space="preserve">*. (2021) “Design of Cascade Analysis for Renewable and Waste Heat Recovery in a Solar Thermal Regeneration Unit of a Liquid Desiccant Dehumidification System” Energy, 235, 121284. [Accepted 16 June 2021, IF: 7.147(2020)] </w:t>
      </w:r>
    </w:p>
    <w:p w:rsidR="5494613D" w:rsidP="004A3379" w:rsidRDefault="609406BF" w14:paraId="3E457A01" w14:textId="7201BDFE">
      <w:pPr>
        <w:pStyle w:val="a3"/>
        <w:numPr>
          <w:ilvl w:val="0"/>
          <w:numId w:val="7"/>
        </w:numPr>
        <w:spacing w:line="276" w:lineRule="auto"/>
        <w:jc w:val="both"/>
        <w:rPr>
          <w:rFonts w:ascii="Verdana" w:hAnsi="Verdana" w:eastAsia="Verdana" w:cs="Verdana"/>
          <w:lang w:eastAsia="zh-CN"/>
        </w:rPr>
      </w:pPr>
      <w:r w:rsidRPr="496651AE" w:rsidR="496651AE">
        <w:rPr>
          <w:rFonts w:ascii="Verdana" w:hAnsi="Verdana" w:eastAsia="Verdana" w:cs="Verdana"/>
          <w:lang w:eastAsia="zh-CN"/>
        </w:rPr>
        <w:t xml:space="preserve">Shazia Ali, Angela Paul Peter, Kit Wayne Chew, Heli Siti Halimatul Munawaroh, </w:t>
      </w:r>
      <w:r w:rsidRPr="496651AE" w:rsidR="496651AE">
        <w:rPr>
          <w:rFonts w:ascii="Verdana" w:hAnsi="Verdana" w:eastAsia="Verdana" w:cs="Verdana"/>
          <w:b w:val="1"/>
          <w:bCs w:val="1"/>
          <w:u w:val="single"/>
          <w:lang w:eastAsia="zh-CN"/>
        </w:rPr>
        <w:t>Pau Loke Show</w:t>
      </w:r>
      <w:r w:rsidRPr="496651AE" w:rsidR="496651AE">
        <w:rPr>
          <w:rFonts w:ascii="Verdana" w:hAnsi="Verdana" w:eastAsia="Verdana" w:cs="Verdana"/>
          <w:lang w:eastAsia="zh-CN"/>
        </w:rPr>
        <w:t xml:space="preserve">*. (2021) “Resource recovery from industrial effluents through the cultivation of microalgae: A review” Bioresource technology, 337,125461. [Accepted 23 June 2021, IF: </w:t>
      </w:r>
      <w:r w:rsidRPr="496651AE" w:rsidR="496651AE">
        <w:rPr>
          <w:rFonts w:ascii="Verdana" w:hAnsi="Verdana" w:eastAsia="Verdana" w:cs="Verdana"/>
          <w:color w:val="000000" w:themeColor="text1" w:themeTint="FF" w:themeShade="FF"/>
          <w:lang w:eastAsia="zh-CN"/>
        </w:rPr>
        <w:t>9.642(2020)]</w:t>
      </w:r>
    </w:p>
    <w:p w:rsidR="5494613D" w:rsidP="004A3379" w:rsidRDefault="609406BF" w14:paraId="2E03E764" w14:textId="1390E580">
      <w:pPr>
        <w:pStyle w:val="a3"/>
        <w:numPr>
          <w:ilvl w:val="0"/>
          <w:numId w:val="7"/>
        </w:numPr>
        <w:spacing w:line="276" w:lineRule="auto"/>
        <w:jc w:val="both"/>
        <w:rPr>
          <w:rFonts w:ascii="Verdana" w:hAnsi="Verdana" w:eastAsia="Verdana" w:cs="Verdana"/>
          <w:lang w:eastAsia="zh-CN"/>
        </w:rPr>
      </w:pPr>
      <w:r w:rsidRPr="496651AE" w:rsidR="496651AE">
        <w:rPr>
          <w:rFonts w:ascii="Verdana" w:hAnsi="Verdana" w:eastAsia="Verdana" w:cs="Verdana"/>
          <w:lang w:eastAsia="zh-CN"/>
        </w:rPr>
        <w:t xml:space="preserve">Kuan Shiong Khoo, Wen Yi Chia, Kexin Wang, Chih-Kai Chang, Hui Yi Leong, Muhammad Nasrulhazim Bin Maaris, </w:t>
      </w:r>
      <w:r w:rsidRPr="496651AE" w:rsidR="496651AE">
        <w:rPr>
          <w:rFonts w:ascii="Verdana" w:hAnsi="Verdana" w:eastAsia="Verdana" w:cs="Verdana"/>
          <w:b w:val="1"/>
          <w:bCs w:val="1"/>
          <w:u w:val="single"/>
          <w:lang w:eastAsia="zh-CN"/>
        </w:rPr>
        <w:t>Pau Loke Show</w:t>
      </w:r>
      <w:r w:rsidRPr="496651AE" w:rsidR="496651AE">
        <w:rPr>
          <w:rFonts w:ascii="Verdana" w:hAnsi="Verdana" w:eastAsia="Verdana" w:cs="Verdana"/>
          <w:lang w:eastAsia="zh-CN"/>
        </w:rPr>
        <w:t xml:space="preserve">*. (2021) “Development of proton-exchange membrane fuel cell with ionic liquid technology” Science of The Total Environment, 793, 148705. [Accepted 23 June 2021, IF:  </w:t>
      </w:r>
      <w:r w:rsidRPr="496651AE" w:rsidR="496651AE">
        <w:rPr>
          <w:rFonts w:ascii="Verdana" w:hAnsi="Verdana" w:eastAsia="Verdana" w:cs="Verdana"/>
          <w:color w:val="000000" w:themeColor="text1" w:themeTint="FF" w:themeShade="FF"/>
          <w:lang w:eastAsia="zh-CN"/>
        </w:rPr>
        <w:t>7.963(2020)]</w:t>
      </w:r>
    </w:p>
    <w:p w:rsidR="5494613D" w:rsidP="004A3379" w:rsidRDefault="609406BF" w14:paraId="36AB886E" w14:textId="6E790357">
      <w:pPr>
        <w:pStyle w:val="a3"/>
        <w:numPr>
          <w:ilvl w:val="0"/>
          <w:numId w:val="7"/>
        </w:numPr>
        <w:spacing w:line="276" w:lineRule="auto"/>
        <w:jc w:val="both"/>
        <w:rPr>
          <w:rFonts w:ascii="Verdana" w:hAnsi="Verdana" w:eastAsia="Verdana" w:cs="Verdana"/>
          <w:lang w:eastAsia="zh-CN"/>
        </w:rPr>
      </w:pPr>
      <w:r w:rsidRPr="496651AE" w:rsidR="496651AE">
        <w:rPr>
          <w:rFonts w:ascii="Verdana" w:hAnsi="Verdana" w:eastAsia="Verdana" w:cs="Verdana"/>
          <w:lang w:eastAsia="zh-CN"/>
        </w:rPr>
        <w:t xml:space="preserve">Irfan Navabshan, Balasubramaniyan Sakthivel, Rajesh Pandiyan, Mariya Gover Antoniraj, Selvakumar Dharmaraj, Veeramuthu Ashokkumar, Kuan Shiong Khoo, Kit Wayne Chew, Abimanyu Sugumaran, </w:t>
      </w:r>
      <w:r w:rsidRPr="496651AE" w:rsidR="496651AE">
        <w:rPr>
          <w:rFonts w:ascii="Verdana" w:hAnsi="Verdana" w:eastAsia="Verdana" w:cs="Verdana"/>
          <w:b w:val="1"/>
          <w:bCs w:val="1"/>
          <w:u w:val="single"/>
          <w:lang w:eastAsia="zh-CN"/>
        </w:rPr>
        <w:t>Pau Loke Show</w:t>
      </w:r>
      <w:r w:rsidRPr="496651AE" w:rsidR="496651AE">
        <w:rPr>
          <w:rFonts w:ascii="Verdana" w:hAnsi="Verdana" w:eastAsia="Verdana" w:cs="Verdana"/>
          <w:lang w:eastAsia="zh-CN"/>
        </w:rPr>
        <w:t xml:space="preserve">*. (2021) “Computational Lock and Key and Dynamic Trajectory Analysis of Natural Biophors Against COVID-19 Spike Protein to Identify Effective Lead Molecules” Molecular Biotechnology, 1-11. [Accepted 13 June 2021, IF:  </w:t>
      </w:r>
      <w:r w:rsidRPr="496651AE" w:rsidR="496651AE">
        <w:rPr>
          <w:rFonts w:ascii="Verdana" w:hAnsi="Verdana" w:eastAsia="Verdana" w:cs="Verdana"/>
          <w:color w:val="000000" w:themeColor="text1" w:themeTint="FF" w:themeShade="FF"/>
          <w:lang w:eastAsia="zh-CN"/>
        </w:rPr>
        <w:t>2.695(2020)]</w:t>
      </w:r>
    </w:p>
    <w:p w:rsidR="428C9473" w:rsidP="004A3379" w:rsidRDefault="609406BF" w14:paraId="32EBD5D6" w14:textId="4AA0ED06">
      <w:pPr>
        <w:pStyle w:val="a3"/>
        <w:numPr>
          <w:ilvl w:val="0"/>
          <w:numId w:val="7"/>
        </w:numPr>
        <w:spacing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val="en-MY"/>
        </w:rPr>
        <w:t>Trinh Thi Phuong Thao, Truong Thi Phuong Lan, Tran Vinh Phuong, Hai Thi Hong Truong, Kuan Shiong Khoo, Sivakumar Manickam, Truong Thi</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lang w:val="en-MY"/>
        </w:rPr>
        <w:t xml:space="preserve">Hoa, Nguyen Duy Quynh Tram,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b w:val="1"/>
          <w:bCs w:val="1"/>
          <w:color w:val="000000" w:themeColor="text1" w:themeTint="FF" w:themeShade="FF"/>
          <w:lang w:eastAsia="zh-CN"/>
        </w:rPr>
        <w:t>*</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u w:val="single"/>
          <w:lang w:val="en-MY"/>
        </w:rPr>
        <w:t>Nguyen Duc Huy</w:t>
      </w:r>
      <w:r w:rsidRPr="496651AE" w:rsidR="496651AE">
        <w:rPr>
          <w:rFonts w:ascii="Verdana" w:hAnsi="Verdana" w:eastAsia="Verdana" w:cs="Verdana"/>
          <w:color w:val="000000" w:themeColor="text1" w:themeTint="FF" w:themeShade="FF"/>
          <w:lang w:eastAsia="zh-CN"/>
        </w:rPr>
        <w:t>*</w:t>
      </w:r>
      <w:r w:rsidRPr="496651AE" w:rsidR="496651AE">
        <w:rPr>
          <w:rFonts w:ascii="Verdana" w:hAnsi="Verdana" w:eastAsia="Verdana" w:cs="Verdana"/>
          <w:color w:val="000000" w:themeColor="text1" w:themeTint="FF" w:themeShade="FF"/>
          <w:lang w:val="en-MY"/>
        </w:rPr>
        <w:t>. (2021) “Characterization halotolerant lactic acid bacteria Pediococcus</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lang w:val="en-MY"/>
        </w:rPr>
        <w:t>pentosaceus HN10 and in vivo evaluation for bacterial pathogens inhibition” Chemical Engineering and Processing-Process Intensification, 168, 108576. [Accepted 23 July 2021, IF: 4.237(2020)]</w:t>
      </w:r>
    </w:p>
    <w:p w:rsidR="428C9473" w:rsidP="004A3379" w:rsidRDefault="609406BF" w14:paraId="665E95A1" w14:textId="3E058145">
      <w:pPr>
        <w:pStyle w:val="a3"/>
        <w:numPr>
          <w:ilvl w:val="0"/>
          <w:numId w:val="7"/>
        </w:numPr>
        <w:spacing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u w:val="single"/>
          <w:lang w:val="en-MY"/>
        </w:rPr>
        <w:t>Xuan-Thanh Bui</w:t>
      </w:r>
      <w:r w:rsidRPr="496651AE" w:rsidR="496651AE">
        <w:rPr>
          <w:rFonts w:ascii="Verdana" w:hAnsi="Verdana" w:eastAsia="Verdana" w:cs="Verdana"/>
          <w:color w:val="000000" w:themeColor="text1" w:themeTint="FF" w:themeShade="FF"/>
          <w:lang w:val="en-MY"/>
        </w:rPr>
        <w:t>*, Bao-Trong Dang, Thanh-Tin Nguyen, Van-Truc Nguyen, Duyen PH Tran, Phuong-Thao Nguyen, Marisa Boller, Kun-Yi Andrew Lin, Sunita Varjani</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xml:space="preserve">. (2021) “Influence of organic loading rates on treatment performance of membrane bioreactor treating </w:t>
      </w:r>
      <w:r w:rsidRPr="496651AE" w:rsidR="496651AE">
        <w:rPr>
          <w:rFonts w:ascii="Verdana" w:hAnsi="Verdana" w:eastAsia="Verdana" w:cs="Verdana"/>
          <w:color w:val="000000" w:themeColor="text1" w:themeTint="FF" w:themeShade="FF"/>
          <w:lang w:val="en-MY"/>
        </w:rPr>
        <w:t>tannery wastewater” Environmental Technology &amp; Innovation, 24, 101810. [Accepted 20 July 2021, IF: 5.263(2020)]</w:t>
      </w:r>
    </w:p>
    <w:p w:rsidR="428C9473" w:rsidP="004A3379" w:rsidRDefault="609406BF" w14:paraId="10FAF574" w14:textId="02D94438">
      <w:pPr>
        <w:pStyle w:val="a3"/>
        <w:numPr>
          <w:ilvl w:val="0"/>
          <w:numId w:val="7"/>
        </w:numPr>
        <w:spacing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val="en-MY"/>
        </w:rPr>
        <w:t xml:space="preserve">Congyu Zhang, Shih-Hsin Ho, </w:t>
      </w:r>
      <w:r w:rsidRPr="496651AE" w:rsidR="496651AE">
        <w:rPr>
          <w:rFonts w:ascii="Verdana" w:hAnsi="Verdana" w:eastAsia="Verdana" w:cs="Verdana"/>
          <w:color w:val="000000" w:themeColor="text1" w:themeTint="FF" w:themeShade="FF"/>
          <w:u w:val="single"/>
          <w:lang w:val="en-MY"/>
        </w:rPr>
        <w:t>Wei-Hsin Chen</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lang w:val="en-MY"/>
        </w:rPr>
        <w:t>Rupeng Wang,</w:t>
      </w:r>
      <w:r w:rsidRPr="496651AE" w:rsidR="496651AE">
        <w:rPr>
          <w:rFonts w:ascii="Verdana" w:hAnsi="Verdana" w:eastAsia="Verdana" w:cs="Verdana"/>
          <w:b w:val="1"/>
          <w:bCs w:val="1"/>
          <w:color w:val="000000" w:themeColor="text1" w:themeTint="FF" w:themeShade="FF"/>
          <w:lang w:val="en-MY"/>
        </w:rPr>
        <w:t xml:space="preserve"> Pau-Loke Show</w:t>
      </w:r>
      <w:r w:rsidRPr="496651AE" w:rsidR="496651AE">
        <w:rPr>
          <w:rFonts w:ascii="Verdana" w:hAnsi="Verdana" w:eastAsia="Verdana" w:cs="Verdana"/>
          <w:color w:val="000000" w:themeColor="text1" w:themeTint="FF" w:themeShade="FF"/>
          <w:lang w:val="en-MY"/>
        </w:rPr>
        <w:t>, Hwai Chyuan Ong. (2021) “Oxidative torrefaction performance of microalga Nannochloropsis Oceanica towards an upgraded microalgal solid biofuel, Journal of biotechnology, 338, 81-90. [Accepted 13 July 2021, IF: 3.307(2020)]</w:t>
      </w:r>
    </w:p>
    <w:p w:rsidR="428C9473" w:rsidP="004A3379" w:rsidRDefault="609406BF" w14:paraId="34B8398A" w14:textId="4C917EDD">
      <w:pPr>
        <w:pStyle w:val="a3"/>
        <w:numPr>
          <w:ilvl w:val="0"/>
          <w:numId w:val="7"/>
        </w:numPr>
        <w:spacing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val="en-MY"/>
        </w:rPr>
        <w:t xml:space="preserve">Kexin Wang, Kuan Shiong Khoo, Hui Yi Leong, Dillirani Nagarajan, Kit Wayne Chew, Huong Yong Ting, Anurita Selvarajoo, </w:t>
      </w:r>
      <w:r w:rsidRPr="496651AE" w:rsidR="496651AE">
        <w:rPr>
          <w:rFonts w:ascii="Verdana" w:hAnsi="Verdana" w:eastAsia="Verdana" w:cs="Verdana"/>
          <w:color w:val="000000" w:themeColor="text1" w:themeTint="FF" w:themeShade="FF"/>
          <w:u w:val="single"/>
          <w:lang w:val="en-MY"/>
        </w:rPr>
        <w:t>Jo-Shu Chang</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color w:val="000000" w:themeColor="text1" w:themeTint="FF" w:themeShade="FF"/>
          <w:lang w:val="en-MY"/>
        </w:rPr>
        <w:t>*. (2021) “How does the Internet of Things (IoT) help in microalgae biorefinery?” Biotechnology Advances, 107819. [Accepted 22 August 2021, IF: 14.227(2020)]</w:t>
      </w:r>
    </w:p>
    <w:p w:rsidR="428C9473" w:rsidP="004A3379" w:rsidRDefault="609406BF" w14:paraId="2A51B4B1" w14:textId="3D967D48">
      <w:pPr>
        <w:pStyle w:val="a3"/>
        <w:numPr>
          <w:ilvl w:val="0"/>
          <w:numId w:val="7"/>
        </w:numPr>
        <w:spacing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val="en-MY"/>
        </w:rPr>
        <w:t xml:space="preserve"> Reema Ansar, Sidra Saqib, Ahmad Mukhtar, Muhammad Bilal Khan Niazi, Muhammad Shahid, Zaib Jahan, Salik Javed Kakar, Bushra Uzair, Muhammad Mubashir, Sami Ullah, Kuan Shiong Khoo, Hooi Ren Lim,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b w:val="1"/>
          <w:bCs w:val="1"/>
          <w:color w:val="000000" w:themeColor="text1" w:themeTint="FF" w:themeShade="FF"/>
          <w:lang w:eastAsia="zh-CN"/>
        </w:rPr>
        <w:t>*</w:t>
      </w:r>
      <w:r w:rsidRPr="496651AE" w:rsidR="496651AE">
        <w:rPr>
          <w:rFonts w:ascii="Verdana" w:hAnsi="Verdana" w:eastAsia="Verdana" w:cs="Verdana"/>
          <w:color w:val="000000" w:themeColor="text1" w:themeTint="FF" w:themeShade="FF"/>
          <w:lang w:val="en-MY"/>
        </w:rPr>
        <w:t>. (2021) “Challenges and recent trends with the development of hydrogel fiber for biomedic al applications” Chemosphere, 287, 131956. [Accepted 18 August 2021, IF: 7.086(2020)]</w:t>
      </w:r>
    </w:p>
    <w:p w:rsidR="428C9473" w:rsidP="004A3379" w:rsidRDefault="609406BF" w14:paraId="352145B6" w14:textId="043ECE84">
      <w:pPr>
        <w:pStyle w:val="a3"/>
        <w:numPr>
          <w:ilvl w:val="0"/>
          <w:numId w:val="7"/>
        </w:numPr>
        <w:spacing w:after="160"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val="en-MY"/>
        </w:rPr>
        <w:t xml:space="preserve">Saira Asif, Muhammad Mubashir, Jiří Jaromír Klemeš, Sidra Saqib, Ahmad Mukhtar, Awais Bokhari, Jacqueline Lukose, Apurav Krishna Koyande, Kit Wayne Chew,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b w:val="1"/>
          <w:bCs w:val="1"/>
          <w:color w:val="000000" w:themeColor="text1" w:themeTint="FF" w:themeShade="FF"/>
          <w:lang w:eastAsia="zh-CN"/>
        </w:rPr>
        <w:t>*</w:t>
      </w:r>
      <w:r w:rsidRPr="496651AE" w:rsidR="496651AE">
        <w:rPr>
          <w:rFonts w:ascii="Verdana" w:hAnsi="Verdana" w:eastAsia="Verdana" w:cs="Verdana"/>
          <w:color w:val="000000" w:themeColor="text1" w:themeTint="FF" w:themeShade="FF"/>
          <w:lang w:val="en-MY"/>
        </w:rPr>
        <w:t>. (2021) “Enhanced production of non-edible Xanthium spinosum-based biodiesel using waste biomass under dynamic conditions” Biomass Conversion and Biorefinery, 1-12. [Accepted 19 July 2021, IF: 4.987(2020)]</w:t>
      </w:r>
    </w:p>
    <w:p w:rsidR="428C9473" w:rsidP="004A3379" w:rsidRDefault="609406BF" w14:paraId="42004940" w14:textId="0DA03A26">
      <w:pPr>
        <w:pStyle w:val="a3"/>
        <w:numPr>
          <w:ilvl w:val="0"/>
          <w:numId w:val="7"/>
        </w:numPr>
        <w:spacing w:after="160"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u w:val="single"/>
          <w:lang w:val="en-MY"/>
        </w:rPr>
        <w:t>Wei-Hsin Chen</w:t>
      </w:r>
      <w:r w:rsidRPr="496651AE" w:rsidR="496651AE">
        <w:rPr>
          <w:rFonts w:ascii="Verdana" w:hAnsi="Verdana" w:eastAsia="Verdana" w:cs="Verdana"/>
          <w:color w:val="000000" w:themeColor="text1" w:themeTint="FF" w:themeShade="FF"/>
          <w:lang w:val="en-MY"/>
        </w:rPr>
        <w:t xml:space="preserve">*, Zih-Yu Chen, Steven Lim, Young-Kwon Park, </w:t>
      </w:r>
      <w:r w:rsidRPr="496651AE" w:rsidR="496651AE">
        <w:rPr>
          <w:rFonts w:ascii="Verdana" w:hAnsi="Verdana" w:eastAsia="Verdana" w:cs="Verdana"/>
          <w:b w:val="1"/>
          <w:bCs w:val="1"/>
          <w:color w:val="000000" w:themeColor="text1" w:themeTint="FF" w:themeShade="FF"/>
          <w:lang w:val="en-MY"/>
        </w:rPr>
        <w:t>Pau-Loke Show</w:t>
      </w:r>
      <w:r w:rsidRPr="496651AE" w:rsidR="496651AE">
        <w:rPr>
          <w:rFonts w:ascii="Verdana" w:hAnsi="Verdana" w:eastAsia="Verdana" w:cs="Verdana"/>
          <w:color w:val="000000" w:themeColor="text1" w:themeTint="FF" w:themeShade="FF"/>
          <w:lang w:val="en-MY"/>
        </w:rPr>
        <w:t>. (2021) “Hydrogen permeation in a palladium membrane tube: Impacts of outlet and vacuum degree” International Journal of Hydrogen Energy. [Accepted 22 July 2021, IF: 5.816(2020)]</w:t>
      </w:r>
    </w:p>
    <w:p w:rsidR="428C9473" w:rsidP="004A3379" w:rsidRDefault="609406BF" w14:paraId="3247D350" w14:textId="2300C9AA">
      <w:pPr>
        <w:pStyle w:val="a3"/>
        <w:numPr>
          <w:ilvl w:val="0"/>
          <w:numId w:val="7"/>
        </w:numPr>
        <w:spacing w:after="160"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val="en-MY"/>
        </w:rPr>
        <w:t xml:space="preserve">Nadeem A Khan, </w:t>
      </w:r>
      <w:r w:rsidRPr="496651AE" w:rsidR="496651AE">
        <w:rPr>
          <w:rFonts w:ascii="Verdana" w:hAnsi="Verdana" w:eastAsia="Verdana" w:cs="Verdana"/>
          <w:color w:val="000000" w:themeColor="text1" w:themeTint="FF" w:themeShade="FF"/>
          <w:u w:val="single"/>
          <w:lang w:val="en-MY"/>
        </w:rPr>
        <w:t>Awais Bokhari</w:t>
      </w:r>
      <w:r w:rsidRPr="496651AE" w:rsidR="496651AE">
        <w:rPr>
          <w:rFonts w:ascii="Verdana" w:hAnsi="Verdana" w:eastAsia="Verdana" w:cs="Verdana"/>
          <w:color w:val="000000" w:themeColor="text1" w:themeTint="FF" w:themeShade="FF"/>
          <w:lang w:val="en-MY"/>
        </w:rPr>
        <w:t>*, Muhammad Mubashir, Jiří Jaromír Klemeš, Rachida El Morabet, Roohul Abad Khan, Majed Alsubih, Mudassar Azam, Sidra Saqib, Ahmad Mukhtar, Apurav Koyande,</w:t>
      </w:r>
      <w:r w:rsidRPr="496651AE" w:rsidR="496651AE">
        <w:rPr>
          <w:rFonts w:ascii="Verdana" w:hAnsi="Verdana" w:eastAsia="Verdana" w:cs="Verdana"/>
          <w:b w:val="1"/>
          <w:bCs w:val="1"/>
          <w:color w:val="000000" w:themeColor="text1" w:themeTint="FF" w:themeShade="FF"/>
          <w:lang w:val="en-MY"/>
        </w:rPr>
        <w:t xml:space="preserve">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b w:val="1"/>
          <w:bCs w:val="1"/>
          <w:color w:val="000000" w:themeColor="text1" w:themeTint="FF" w:themeShade="FF"/>
          <w:lang w:val="en-MY"/>
        </w:rPr>
        <w:t>*</w:t>
      </w:r>
      <w:r w:rsidRPr="496651AE" w:rsidR="496651AE">
        <w:rPr>
          <w:rFonts w:ascii="Verdana" w:hAnsi="Verdana" w:eastAsia="Verdana" w:cs="Verdana"/>
          <w:color w:val="000000" w:themeColor="text1" w:themeTint="FF" w:themeShade="FF"/>
          <w:lang w:val="en-MY"/>
        </w:rPr>
        <w:t>. (2021) “Treatment of Hospital wastewater with submerged aerobic fixed film reactor coupled with tube-settler" Chemosphere, 286, 131838. [Accepted 6 August 2021, IF: 7.086(2020)]</w:t>
      </w:r>
    </w:p>
    <w:p w:rsidR="428C9473" w:rsidP="004A3379" w:rsidRDefault="609406BF" w14:paraId="360A7544" w14:textId="10BA857F">
      <w:pPr>
        <w:pStyle w:val="a3"/>
        <w:numPr>
          <w:ilvl w:val="0"/>
          <w:numId w:val="7"/>
        </w:numPr>
        <w:spacing w:after="160" w:line="276" w:lineRule="auto"/>
        <w:jc w:val="both"/>
        <w:rPr>
          <w:rFonts w:ascii="Verdana" w:hAnsi="Verdana" w:eastAsia="Verdana" w:cs="Verdana"/>
          <w:color w:val="000000" w:themeColor="text1"/>
        </w:rPr>
      </w:pP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u w:val="single"/>
          <w:lang w:eastAsia="zh-CN"/>
        </w:rPr>
        <w:t>Muhammad Usman</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u w:val="single"/>
          <w:lang w:eastAsia="zh-CN"/>
        </w:rPr>
        <w:t>Saifuddin Nomanbhay</w:t>
      </w:r>
      <w:r w:rsidRPr="496651AE" w:rsidR="496651AE">
        <w:rPr>
          <w:rFonts w:ascii="Verdana" w:hAnsi="Verdana" w:eastAsia="Verdana" w:cs="Verdana"/>
          <w:color w:val="000000" w:themeColor="text1" w:themeTint="FF" w:themeShade="FF"/>
          <w:lang w:eastAsia="zh-CN"/>
        </w:rPr>
        <w:t xml:space="preserve">*, Mei Yin Ong, Muhammad Wajid Saleem, Muneeb Irshad, Zain Ul Hassan, Fahid Riaz, Muhammad Haris Shah, </w:t>
      </w:r>
      <w:r w:rsidRPr="496651AE" w:rsidR="496651AE">
        <w:rPr>
          <w:rFonts w:ascii="Verdana" w:hAnsi="Verdana" w:eastAsia="Verdana" w:cs="Verdana"/>
          <w:color w:val="000000" w:themeColor="text1" w:themeTint="FF" w:themeShade="FF"/>
          <w:u w:val="single"/>
          <w:lang w:eastAsia="zh-CN"/>
        </w:rPr>
        <w:t>Muhammad Abdul Qyyum</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u w:val="single"/>
          <w:lang w:eastAsia="zh-CN"/>
        </w:rPr>
        <w:t>Moonyong Lee</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b w:val="1"/>
          <w:bCs w:val="1"/>
          <w:color w:val="000000" w:themeColor="text1" w:themeTint="FF" w:themeShade="FF"/>
          <w:u w:val="single"/>
          <w:lang w:eastAsia="zh-CN"/>
        </w:rPr>
        <w:t>Pau Loke Show</w:t>
      </w:r>
      <w:r w:rsidRPr="496651AE" w:rsidR="496651AE">
        <w:rPr>
          <w:rFonts w:ascii="Verdana" w:hAnsi="Verdana" w:eastAsia="Verdana" w:cs="Verdana"/>
          <w:b w:val="1"/>
          <w:bCs w:val="1"/>
          <w:color w:val="000000" w:themeColor="text1" w:themeTint="FF" w:themeShade="FF"/>
          <w:lang w:eastAsia="zh-CN"/>
        </w:rPr>
        <w:t>*</w:t>
      </w:r>
      <w:r w:rsidRPr="496651AE" w:rsidR="496651AE">
        <w:rPr>
          <w:rFonts w:ascii="Verdana" w:hAnsi="Verdana" w:eastAsia="Verdana" w:cs="Verdana"/>
          <w:color w:val="000000" w:themeColor="text1" w:themeTint="FF" w:themeShade="FF"/>
          <w:lang w:eastAsia="zh-CN"/>
        </w:rPr>
        <w:t>. (2021) “Response Surface Methodology Routed Optimization of Performance of Hydroxy Gas Enriched Diesel Fuel in Compression Ignition Engines” Processes, 9, 1355. [Accepted 27 July 2021, IF: 2.847(2020)]</w:t>
      </w:r>
    </w:p>
    <w:p w:rsidR="428C9473" w:rsidP="004A3379" w:rsidRDefault="609406BF" w14:paraId="60C67DCF" w14:textId="3E42FF98">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eastAsia="zh-CN"/>
        </w:rPr>
        <w:t xml:space="preserve">Chiu-Yue Lin, Wai Siong Chai, </w:t>
      </w:r>
      <w:r w:rsidRPr="496651AE" w:rsidR="496651AE">
        <w:rPr>
          <w:rFonts w:ascii="Verdana" w:hAnsi="Verdana" w:eastAsia="Verdana" w:cs="Verdana"/>
          <w:color w:val="000000" w:themeColor="text1" w:themeTint="FF" w:themeShade="FF"/>
          <w:u w:val="single"/>
          <w:lang w:eastAsia="zh-CN"/>
        </w:rPr>
        <w:t>Chyi-How Lay</w:t>
      </w:r>
      <w:r w:rsidRPr="496651AE" w:rsidR="496651AE">
        <w:rPr>
          <w:rFonts w:ascii="Verdana" w:hAnsi="Verdana" w:eastAsia="Verdana" w:cs="Verdana"/>
          <w:color w:val="000000" w:themeColor="text1" w:themeTint="FF" w:themeShade="FF"/>
          <w:lang w:eastAsia="zh-CN"/>
        </w:rPr>
        <w:t xml:space="preserve">*, Chin-Chao Chen, Chun-Yi Lee, </w:t>
      </w:r>
      <w:r w:rsidRPr="496651AE" w:rsidR="496651AE">
        <w:rPr>
          <w:rFonts w:ascii="Verdana" w:hAnsi="Verdana" w:eastAsia="Verdana" w:cs="Verdana"/>
          <w:b w:val="1"/>
          <w:bCs w:val="1"/>
          <w:color w:val="000000" w:themeColor="text1" w:themeTint="FF" w:themeShade="FF"/>
          <w:u w:val="single"/>
          <w:lang w:eastAsia="zh-CN"/>
        </w:rPr>
        <w:t>Pau Loke Show</w:t>
      </w:r>
      <w:r w:rsidRPr="496651AE" w:rsidR="496651AE">
        <w:rPr>
          <w:rFonts w:ascii="Verdana" w:hAnsi="Verdana" w:eastAsia="Verdana" w:cs="Verdana"/>
          <w:color w:val="000000" w:themeColor="text1" w:themeTint="FF" w:themeShade="FF"/>
          <w:lang w:eastAsia="zh-CN"/>
        </w:rPr>
        <w:t>*. (2021) “Optimization of Hydrolysis-Acidogenesis Phase of Swine Manure for Biogas Production Using Two-Stage Anaerobic Fermentation” Processes, 9, 1324. [Accepted 28 July 2021 , IF: 2.847(2020)]</w:t>
      </w:r>
    </w:p>
    <w:p w:rsidR="428C9473" w:rsidP="004A3379" w:rsidRDefault="609406BF" w14:paraId="33AA9FB3" w14:textId="2563E753">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eastAsia="zh-CN"/>
        </w:rPr>
        <w:t xml:space="preserve">Apurav Krishna Koyande, Kit Wayne Chew, Sivakumar Manickam, </w:t>
      </w:r>
      <w:r w:rsidRPr="496651AE" w:rsidR="496651AE">
        <w:rPr>
          <w:rFonts w:ascii="Verdana" w:hAnsi="Verdana" w:eastAsia="Verdana" w:cs="Verdana"/>
          <w:color w:val="000000" w:themeColor="text1" w:themeTint="FF" w:themeShade="FF"/>
          <w:u w:val="single"/>
          <w:lang w:eastAsia="zh-CN"/>
        </w:rPr>
        <w:t>Jo-Shu Chang</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b w:val="1"/>
          <w:bCs w:val="1"/>
          <w:color w:val="000000" w:themeColor="text1" w:themeTint="FF" w:themeShade="FF"/>
          <w:u w:val="single"/>
          <w:lang w:eastAsia="zh-CN"/>
        </w:rPr>
        <w:t>Pau-Loke Show</w:t>
      </w:r>
      <w:r w:rsidRPr="496651AE" w:rsidR="496651AE">
        <w:rPr>
          <w:rFonts w:ascii="Verdana" w:hAnsi="Verdana" w:eastAsia="Verdana" w:cs="Verdana"/>
          <w:color w:val="000000" w:themeColor="text1" w:themeTint="FF" w:themeShade="FF"/>
          <w:lang w:eastAsia="zh-CN"/>
        </w:rPr>
        <w:t>*. (2021) “Emerging algal nanotechnology for high-value compounds: A direction to future food production” Trends in Food Science &amp; Technology, 116, 290-302. [Accepted 21 July 2021, IF: 12.563(2020)]</w:t>
      </w:r>
    </w:p>
    <w:p w:rsidR="428C9473" w:rsidP="004A3379" w:rsidRDefault="609406BF" w14:paraId="613EBE04" w14:textId="608A01AB">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eastAsia="zh-CN"/>
        </w:rPr>
        <w:t xml:space="preserve">Pham Thi Lanh, Huong Minh Nguyen, Bui Thi Thuy Duong, Nguyen Thi Hoa, Luu Thi Tam, Ha Thi Thu, Vo Van Nha, Dang Diem Hong, Aidyn Mouradov, Apurav Krishna Koyande, </w:t>
      </w:r>
      <w:r w:rsidRPr="496651AE" w:rsidR="496651AE">
        <w:rPr>
          <w:rFonts w:ascii="Verdana" w:hAnsi="Verdana" w:eastAsia="Verdana" w:cs="Verdana"/>
          <w:b w:val="1"/>
          <w:bCs w:val="1"/>
          <w:color w:val="000000" w:themeColor="text1" w:themeTint="FF" w:themeShade="FF"/>
          <w:u w:val="single"/>
          <w:lang w:eastAsia="zh-CN"/>
        </w:rPr>
        <w:t xml:space="preserve">Pau-Loke </w:t>
      </w:r>
      <w:r w:rsidRPr="496651AE" w:rsidR="496651AE">
        <w:rPr>
          <w:rFonts w:ascii="Verdana" w:hAnsi="Verdana" w:eastAsia="Verdana" w:cs="Verdana"/>
          <w:b w:val="1"/>
          <w:bCs w:val="1"/>
          <w:color w:val="000000" w:themeColor="text1" w:themeTint="FF" w:themeShade="FF"/>
          <w:u w:val="single"/>
          <w:lang w:eastAsia="zh-CN"/>
        </w:rPr>
        <w:t>Show</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color w:val="000000" w:themeColor="text1" w:themeTint="FF" w:themeShade="FF"/>
          <w:u w:val="single"/>
          <w:lang w:eastAsia="zh-CN"/>
        </w:rPr>
        <w:t>Dong Van Quyen</w:t>
      </w:r>
      <w:r w:rsidRPr="496651AE" w:rsidR="496651AE">
        <w:rPr>
          <w:rFonts w:ascii="Verdana" w:hAnsi="Verdana" w:eastAsia="Verdana" w:cs="Verdana"/>
          <w:color w:val="000000" w:themeColor="text1" w:themeTint="FF" w:themeShade="FF"/>
          <w:lang w:eastAsia="zh-CN"/>
        </w:rPr>
        <w:t>*. (2021) “Generation of microalga Chlamydomonas reinhardtii expressing VP28 protein as oral vaccine candidate for shrimps against White Spot Syndrome Virus (WSSV) infection” Aquaculture, 540, 736737. [Accepted 4 April 2021, 4.242(2020)]</w:t>
      </w:r>
    </w:p>
    <w:p w:rsidR="428C9473" w:rsidP="004A3379" w:rsidRDefault="609406BF" w14:paraId="2CF2BEC2" w14:textId="5D324A83">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eastAsia="zh-CN"/>
        </w:rPr>
        <w:t xml:space="preserve">Chung Hong Tan, Mei Yin Ong, </w:t>
      </w:r>
      <w:r w:rsidRPr="496651AE" w:rsidR="496651AE">
        <w:rPr>
          <w:rFonts w:ascii="Verdana" w:hAnsi="Verdana" w:eastAsia="Verdana" w:cs="Verdana"/>
          <w:color w:val="000000" w:themeColor="text1" w:themeTint="FF" w:themeShade="FF"/>
          <w:u w:val="single"/>
          <w:lang w:eastAsia="zh-CN"/>
        </w:rPr>
        <w:t>Saifuddin M Nomanbhay</w:t>
      </w:r>
      <w:r w:rsidRPr="496651AE" w:rsidR="496651AE">
        <w:rPr>
          <w:rFonts w:ascii="Verdana" w:hAnsi="Verdana" w:eastAsia="Verdana" w:cs="Verdana"/>
          <w:color w:val="000000" w:themeColor="text1" w:themeTint="FF" w:themeShade="FF"/>
          <w:lang w:eastAsia="zh-CN"/>
        </w:rPr>
        <w:t xml:space="preserve">*, Abd Halim Shamsuddin, </w:t>
      </w:r>
      <w:r w:rsidRPr="496651AE" w:rsidR="496651AE">
        <w:rPr>
          <w:rFonts w:ascii="Verdana" w:hAnsi="Verdana" w:eastAsia="Verdana" w:cs="Verdana"/>
          <w:b w:val="1"/>
          <w:bCs w:val="1"/>
          <w:color w:val="000000" w:themeColor="text1" w:themeTint="FF" w:themeShade="FF"/>
          <w:lang w:eastAsia="zh-CN"/>
        </w:rPr>
        <w:t>Pau Loke Show</w:t>
      </w:r>
      <w:r w:rsidRPr="496651AE" w:rsidR="496651AE">
        <w:rPr>
          <w:rFonts w:ascii="Verdana" w:hAnsi="Verdana" w:eastAsia="Verdana" w:cs="Verdana"/>
          <w:color w:val="000000" w:themeColor="text1" w:themeTint="FF" w:themeShade="FF"/>
          <w:lang w:eastAsia="zh-CN"/>
        </w:rPr>
        <w:t>. (2021) “The Influence of COVID-19 on Global CO2 Emissions and Climate Change: A Perspective from Malaysia” Sustainability, 13, 8461. [Accepted 23 July 2021, IF: 3.251(2020)]</w:t>
      </w:r>
    </w:p>
    <w:p w:rsidR="428C9473" w:rsidP="004A3379" w:rsidRDefault="609406BF" w14:paraId="130DE08A" w14:textId="47D33D22">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u w:val="single"/>
          <w:lang w:eastAsia="zh-CN"/>
        </w:rPr>
        <w:t>Ao Xia</w:t>
      </w:r>
      <w:r w:rsidRPr="496651AE" w:rsidR="496651AE">
        <w:rPr>
          <w:rFonts w:ascii="Verdana" w:hAnsi="Verdana" w:eastAsia="Verdana" w:cs="Verdana"/>
          <w:color w:val="000000" w:themeColor="text1" w:themeTint="FF" w:themeShade="FF"/>
          <w:lang w:eastAsia="zh-CN"/>
        </w:rPr>
        <w:t xml:space="preserve">*, </w:t>
      </w:r>
      <w:r w:rsidRPr="496651AE" w:rsidR="496651AE">
        <w:rPr>
          <w:rFonts w:ascii="Verdana" w:hAnsi="Verdana" w:eastAsia="Verdana" w:cs="Verdana"/>
          <w:b w:val="1"/>
          <w:bCs w:val="1"/>
          <w:color w:val="000000" w:themeColor="text1" w:themeTint="FF" w:themeShade="FF"/>
          <w:lang w:eastAsia="zh-CN"/>
        </w:rPr>
        <w:t>Pau Loke Show</w:t>
      </w:r>
      <w:r w:rsidRPr="496651AE" w:rsidR="496651AE">
        <w:rPr>
          <w:rFonts w:ascii="Verdana" w:hAnsi="Verdana" w:eastAsia="Verdana" w:cs="Verdana"/>
          <w:color w:val="000000" w:themeColor="text1" w:themeTint="FF" w:themeShade="FF"/>
          <w:lang w:eastAsia="zh-CN"/>
        </w:rPr>
        <w:t>, Alissara Reungsang, Timothy Gordon Walmsley. (2021) “Innovative Technology and System Integration for Gaseous Biofuels Production” Frontiers in Energy Research, 9, 303. [Accepted 31 May 2021, IF: 4.008(2020)]</w:t>
      </w:r>
    </w:p>
    <w:p w:rsidR="428C9473" w:rsidP="004A3379" w:rsidRDefault="609406BF" w14:paraId="030729F5" w14:textId="7ACDED66">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eastAsia="zh-CN"/>
        </w:rPr>
        <w:t xml:space="preserve"> Khuram Maqsood, </w:t>
      </w:r>
      <w:r w:rsidRPr="496651AE" w:rsidR="496651AE">
        <w:rPr>
          <w:rFonts w:ascii="Verdana" w:hAnsi="Verdana" w:eastAsia="Verdana" w:cs="Verdana"/>
          <w:color w:val="000000" w:themeColor="text1" w:themeTint="FF" w:themeShade="FF"/>
          <w:u w:val="single"/>
          <w:lang w:eastAsia="zh-CN"/>
        </w:rPr>
        <w:t>Abulhassan Ali</w:t>
      </w:r>
      <w:r w:rsidRPr="496651AE" w:rsidR="496651AE">
        <w:rPr>
          <w:rFonts w:ascii="Verdana" w:hAnsi="Verdana" w:eastAsia="Verdana" w:cs="Verdana"/>
          <w:color w:val="000000" w:themeColor="text1" w:themeTint="FF" w:themeShade="FF"/>
          <w:lang w:eastAsia="zh-CN"/>
        </w:rPr>
        <w:t xml:space="preserve">*, Suhaib Umer Ilyas, Sahil Garg, Mohd Danish, Aymn Abdulrahman, Saeed Rubaiee, Mustafa Alsaady, Abdulkader S Hanbazazah, Abdullah Bin Mahfouz, Syahrir Ridha, Muhammad Mubashir, Hooi Ren Lim, Kuan Shiong Khoo, </w:t>
      </w:r>
      <w:r w:rsidRPr="496651AE" w:rsidR="496651AE">
        <w:rPr>
          <w:rFonts w:ascii="Verdana" w:hAnsi="Verdana" w:eastAsia="Verdana" w:cs="Verdana"/>
          <w:b w:val="1"/>
          <w:bCs w:val="1"/>
          <w:color w:val="000000" w:themeColor="text1" w:themeTint="FF" w:themeShade="FF"/>
          <w:u w:val="single"/>
          <w:lang w:eastAsia="zh-CN"/>
        </w:rPr>
        <w:t>Pau Loke Show</w:t>
      </w:r>
      <w:r w:rsidRPr="496651AE" w:rsidR="496651AE">
        <w:rPr>
          <w:rFonts w:ascii="Verdana" w:hAnsi="Verdana" w:eastAsia="Verdana" w:cs="Verdana"/>
          <w:b w:val="1"/>
          <w:bCs w:val="1"/>
          <w:color w:val="000000" w:themeColor="text1" w:themeTint="FF" w:themeShade="FF"/>
          <w:lang w:eastAsia="zh-CN"/>
        </w:rPr>
        <w:t>*</w:t>
      </w:r>
      <w:r w:rsidRPr="496651AE" w:rsidR="496651AE">
        <w:rPr>
          <w:rFonts w:ascii="Verdana" w:hAnsi="Verdana" w:eastAsia="Verdana" w:cs="Verdana"/>
          <w:color w:val="000000" w:themeColor="text1" w:themeTint="FF" w:themeShade="FF"/>
          <w:lang w:eastAsia="zh-CN"/>
        </w:rPr>
        <w:t>, (2022) “Multi-objective optimization of thermophysical properties of multiwalled carbon nanotubes based nanofluids” Chemosphere, 286, 131690. [Accepted 25 July 2021, IF: 7.086(2020)]</w:t>
      </w:r>
    </w:p>
    <w:p w:rsidR="5C153C05" w:rsidP="004A3379" w:rsidRDefault="609406BF" w14:paraId="6093F20D" w14:textId="39B34E09">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 xml:space="preserve">Saravanan Rajendran, TAK Priya, Kuan Shiong Khoo, Tuan KA Hoang, Hui-Suan Ng, Heli Siti Halimatul Munawaroh, Ceren Karaman, Yasin Orooji,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xml:space="preserve">. (2021) “A critical review on various remediation approaches for heavy metal contaminants removal from contaminated soils” Chemosphere, 132369. [Accepted 24 September 2021, IF: 7.086(2020)] </w:t>
      </w:r>
    </w:p>
    <w:p w:rsidR="5C153C05" w:rsidP="004A3379" w:rsidRDefault="609406BF" w14:paraId="01168800" w14:textId="5A4901FA">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 xml:space="preserve">A Saravanan, P Senthil Kumar, Kuan Shiong Khoo, </w:t>
      </w:r>
      <w:r w:rsidRPr="496651AE" w:rsidR="496651AE">
        <w:rPr>
          <w:rFonts w:ascii="Verdana" w:hAnsi="Verdana" w:eastAsia="Verdana" w:cs="Verdana"/>
          <w:b w:val="1"/>
          <w:bCs w:val="1"/>
          <w:color w:val="000000" w:themeColor="text1" w:themeTint="FF" w:themeShade="FF"/>
          <w:lang w:val="en-MY" w:eastAsia="zh-CN"/>
        </w:rPr>
        <w:t>Pau-Loke Show</w:t>
      </w:r>
      <w:r w:rsidRPr="496651AE" w:rsidR="496651AE">
        <w:rPr>
          <w:rFonts w:ascii="Verdana" w:hAnsi="Verdana" w:eastAsia="Verdana" w:cs="Verdana"/>
          <w:color w:val="000000" w:themeColor="text1" w:themeTint="FF" w:themeShade="FF"/>
          <w:lang w:val="en-MY" w:eastAsia="zh-CN"/>
        </w:rPr>
        <w:t xml:space="preserve">, C Femina Carolin, C Fetcia Jackulin, S Jeevanantham, S Karishma, Kuan-Yeow Show, Duu-Jong Lee, </w:t>
      </w:r>
      <w:r w:rsidRPr="496651AE" w:rsidR="496651AE">
        <w:rPr>
          <w:rFonts w:ascii="Verdana" w:hAnsi="Verdana" w:eastAsia="Verdana" w:cs="Verdana"/>
          <w:color w:val="000000" w:themeColor="text1" w:themeTint="FF" w:themeShade="FF"/>
          <w:u w:val="single"/>
          <w:lang w:val="en-MY" w:eastAsia="zh-CN"/>
        </w:rPr>
        <w:t>Jo-Shu Chang</w:t>
      </w:r>
      <w:r w:rsidRPr="496651AE" w:rsidR="496651AE">
        <w:rPr>
          <w:rFonts w:ascii="Verdana" w:hAnsi="Verdana" w:eastAsia="Verdana" w:cs="Verdana"/>
          <w:color w:val="000000" w:themeColor="text1" w:themeTint="FF" w:themeShade="FF"/>
          <w:lang w:val="en-MY" w:eastAsia="zh-CN"/>
        </w:rPr>
        <w:t xml:space="preserve">*. (2021) “Biohydrogen from organic wastes as a clean and environment-friendly energy source: Production pathways, feedstock types, and future prospects” Bioresource Technology, 342, 126021. [Accepted 21 September 2021, IF: 9.642(2020)] </w:t>
      </w:r>
    </w:p>
    <w:p w:rsidR="5C153C05" w:rsidP="004A3379" w:rsidRDefault="609406BF" w14:paraId="44DEED1D" w14:textId="7CEAB0AC">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u w:val="single"/>
          <w:lang w:val="en-MY" w:eastAsia="zh-CN"/>
        </w:rPr>
        <w:t>Nguyen-Sy Toan*</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color w:val="000000" w:themeColor="text1" w:themeTint="FF" w:themeShade="FF"/>
          <w:u w:val="single"/>
          <w:lang w:val="en-MY" w:eastAsia="zh-CN"/>
        </w:rPr>
        <w:t>Nguyen Thi Dong Phuong*</w:t>
      </w:r>
      <w:r w:rsidRPr="496651AE" w:rsidR="496651AE">
        <w:rPr>
          <w:rFonts w:ascii="Verdana" w:hAnsi="Verdana" w:eastAsia="Verdana" w:cs="Verdana"/>
          <w:color w:val="000000" w:themeColor="text1" w:themeTint="FF" w:themeShade="FF"/>
          <w:lang w:val="en-MY" w:eastAsia="zh-CN"/>
        </w:rPr>
        <w:t xml:space="preserve">, Tran Thi Ngoc Thu, Duong Thi Lim, Pham Duy Dong, Nguyen Thanh Gia, Kuan Shiong Khoo, Kit Wayne Chew,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color w:val="000000" w:themeColor="text1" w:themeTint="FF" w:themeShade="FF"/>
          <w:lang w:val="en-MY" w:eastAsia="zh-CN"/>
        </w:rPr>
        <w:t xml:space="preserve">. (2021) “Soil mineralization as effects of plant growth promoting bacteria isolated from microalgae in wastewater and rice straw application in a long-term paddy rice in Central Viet Nam” Environmental Technology &amp; Innovation, 101982. [Accepted 19 September 2021, IF: 5.263(2020)] </w:t>
      </w:r>
    </w:p>
    <w:p w:rsidR="5C153C05" w:rsidP="004A3379" w:rsidRDefault="609406BF" w14:paraId="38D120D5" w14:textId="155F5E46">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 xml:space="preserve">Jie Yang, Qingzheng Zhu, Jinlong Chai, Feng Xu, Yunfei Ding, Qiang Zhu, Zhaoxin Lu, Kuan Shiong Khoo, Xiaoying Bian, </w:t>
      </w:r>
      <w:r w:rsidRPr="496651AE" w:rsidR="496651AE">
        <w:rPr>
          <w:rFonts w:ascii="Verdana" w:hAnsi="Verdana" w:eastAsia="Verdana" w:cs="Verdana"/>
          <w:color w:val="000000" w:themeColor="text1" w:themeTint="FF" w:themeShade="FF"/>
          <w:u w:val="single"/>
          <w:lang w:val="en-MY" w:eastAsia="zh-CN"/>
        </w:rPr>
        <w:t>Shujun Wang</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2021) “Development of environmentally friendly biological algicide and biochemical analysis of inhibitory effect of diatom Skeletonema costatum” Chinese Chemical Letters. [Accepted 15 September 2021, IF: 6.779(2020)]</w:t>
      </w:r>
    </w:p>
    <w:p w:rsidR="5C153C05" w:rsidP="004A3379" w:rsidRDefault="609406BF" w14:paraId="74D70EFB" w14:textId="4570729E">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 xml:space="preserve">Jun Wei Chong, Kuan Shiong Khoo, Guo Yong Yew, Wai Hong Leong, Jun Wei Lim, Man Kee Lam, Yeek-Chia Ho, Hui Suan Ng, Heli Siti Halimatul Munawaroh,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2021) “Advances in production of bioplastics by microalgae using food waste hydrolysate and wastewater: A review” Bioresource Technology, 342, 125947. [Accepted 12 September 2021, IF:  9.642(2020)]</w:t>
      </w:r>
    </w:p>
    <w:p w:rsidR="5C153C05" w:rsidP="004A3379" w:rsidRDefault="609406BF" w14:paraId="3D9098CA" w14:textId="57176A3B">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 xml:space="preserve">Angela Paul Peter, Kit Wayne Chew, Apurav Krishna Koyande, Sia Yuk-Heng, Huong Yong </w:t>
      </w:r>
      <w:r w:rsidRPr="496651AE" w:rsidR="496651AE">
        <w:rPr>
          <w:rFonts w:ascii="Verdana" w:hAnsi="Verdana" w:eastAsia="Verdana" w:cs="Verdana"/>
          <w:color w:val="000000" w:themeColor="text1" w:themeTint="FF" w:themeShade="FF"/>
          <w:lang w:val="en-MY" w:eastAsia="zh-CN"/>
        </w:rPr>
        <w:t>Ting, Saravanan Rajendran, Heli Siti Halimatul Munawaroh, Chang Kyoo Yoo,</w:t>
      </w:r>
      <w:r w:rsidRPr="496651AE" w:rsidR="496651AE">
        <w:rPr>
          <w:rFonts w:ascii="Verdana" w:hAnsi="Verdana" w:eastAsia="Verdana" w:cs="Verdana"/>
          <w:b w:val="1"/>
          <w:bCs w:val="1"/>
          <w:color w:val="000000" w:themeColor="text1" w:themeTint="FF" w:themeShade="FF"/>
          <w:lang w:val="en-MY" w:eastAsia="zh-CN"/>
        </w:rPr>
        <w:t xml:space="preserve">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xml:space="preserve"> (2021) “Cultivation of Chlorella vulgaris on dairy waste using vision imaging for biomass growth monitoring” Bioresource technology, 341, 125892. [Accepted 2 September 2021, IF:  9.642(2020)]</w:t>
      </w:r>
    </w:p>
    <w:p w:rsidR="5C153C05" w:rsidP="004A3379" w:rsidRDefault="609406BF" w14:paraId="1F2EE45E" w14:textId="03FCD6F6">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Surendar Moogi, Seong-Ho Jang, Gwang Hoon Rhee, Chang Hyun Ko, Yong Jun Choi, See Hoon Lee,</w:t>
      </w:r>
      <w:r w:rsidRPr="496651AE" w:rsidR="496651AE">
        <w:rPr>
          <w:rFonts w:ascii="Verdana" w:hAnsi="Verdana" w:eastAsia="Verdana" w:cs="Verdana"/>
          <w:b w:val="1"/>
          <w:bCs w:val="1"/>
          <w:color w:val="000000" w:themeColor="text1" w:themeTint="FF" w:themeShade="FF"/>
          <w:lang w:val="en-MY" w:eastAsia="zh-CN"/>
        </w:rPr>
        <w:t xml:space="preserve"> Pau Loke Show</w:t>
      </w:r>
      <w:r w:rsidRPr="496651AE" w:rsidR="496651AE">
        <w:rPr>
          <w:rFonts w:ascii="Verdana" w:hAnsi="Verdana" w:eastAsia="Verdana" w:cs="Verdana"/>
          <w:color w:val="000000" w:themeColor="text1" w:themeTint="FF" w:themeShade="FF"/>
          <w:lang w:val="en-MY" w:eastAsia="zh-CN"/>
        </w:rPr>
        <w:t xml:space="preserve">, Kun-Yi Andrew Lin, </w:t>
      </w:r>
      <w:r w:rsidRPr="496651AE" w:rsidR="496651AE">
        <w:rPr>
          <w:rFonts w:ascii="Verdana" w:hAnsi="Verdana" w:eastAsia="Verdana" w:cs="Verdana"/>
          <w:color w:val="000000" w:themeColor="text1" w:themeTint="FF" w:themeShade="FF"/>
          <w:u w:val="single"/>
          <w:lang w:val="en-MY" w:eastAsia="zh-CN"/>
        </w:rPr>
        <w:t>Young-Kwon Park</w:t>
      </w:r>
      <w:r w:rsidRPr="496651AE" w:rsidR="496651AE">
        <w:rPr>
          <w:rFonts w:ascii="Verdana" w:hAnsi="Verdana" w:eastAsia="Verdana" w:cs="Verdana"/>
          <w:color w:val="000000" w:themeColor="text1" w:themeTint="FF" w:themeShade="FF"/>
          <w:lang w:val="en-MY" w:eastAsia="zh-CN"/>
        </w:rPr>
        <w:t>*. (2021) “Hydrogen-rich gas production via steam gasification of food waste over basic oxides (MgO/CaO/SrO) promoted-Ni/Al2O3 catalysts” Chemosphere, 287, 132224. [Accepted 7 September 2021, IF: 7.086(2020)]</w:t>
      </w:r>
    </w:p>
    <w:p w:rsidR="5C153C05" w:rsidP="004A3379" w:rsidRDefault="609406BF" w14:paraId="6831540D" w14:textId="591C02DF">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 xml:space="preserve">Chi Cheng Chong, Yoke Wang Cheng, Syukriyah Ishak, </w:t>
      </w:r>
      <w:r w:rsidRPr="496651AE" w:rsidR="496651AE">
        <w:rPr>
          <w:rFonts w:ascii="Verdana" w:hAnsi="Verdana" w:eastAsia="Verdana" w:cs="Verdana"/>
          <w:color w:val="000000" w:themeColor="text1" w:themeTint="FF" w:themeShade="FF"/>
          <w:u w:val="single"/>
          <w:lang w:val="en-MY" w:eastAsia="zh-CN"/>
        </w:rPr>
        <w:t>Man Kee Lam</w:t>
      </w:r>
      <w:r w:rsidRPr="496651AE" w:rsidR="496651AE">
        <w:rPr>
          <w:rFonts w:ascii="Verdana" w:hAnsi="Verdana" w:eastAsia="Verdana" w:cs="Verdana"/>
          <w:color w:val="000000" w:themeColor="text1" w:themeTint="FF" w:themeShade="FF"/>
          <w:lang w:val="en-MY" w:eastAsia="zh-CN"/>
        </w:rPr>
        <w:t xml:space="preserve">*, Jun Wei Lim, Inn Shi Tan, </w:t>
      </w:r>
      <w:r w:rsidRPr="496651AE" w:rsidR="496651AE">
        <w:rPr>
          <w:rFonts w:ascii="Verdana" w:hAnsi="Verdana" w:eastAsia="Verdana" w:cs="Verdana"/>
          <w:b w:val="1"/>
          <w:bCs w:val="1"/>
          <w:color w:val="000000" w:themeColor="text1" w:themeTint="FF" w:themeShade="FF"/>
          <w:lang w:val="en-MY" w:eastAsia="zh-CN"/>
        </w:rPr>
        <w:t>Pau Loke Show</w:t>
      </w:r>
      <w:r w:rsidRPr="496651AE" w:rsidR="496651AE">
        <w:rPr>
          <w:rFonts w:ascii="Verdana" w:hAnsi="Verdana" w:eastAsia="Verdana" w:cs="Verdana"/>
          <w:color w:val="000000" w:themeColor="text1" w:themeTint="FF" w:themeShade="FF"/>
          <w:lang w:val="en-MY" w:eastAsia="zh-CN"/>
        </w:rPr>
        <w:t>, Keat Teong Lee. (2021) “Anaerobic digestate as a low-cost nutrient source for sustainable microalgae cultivation: A way forward through waste valorization approach” Science of The Total Environment, 803, 150070. [Accepted 28 August 2021, IF: 7.963(2020)]</w:t>
      </w:r>
    </w:p>
    <w:p w:rsidR="5C153C05" w:rsidP="004A3379" w:rsidRDefault="609406BF" w14:paraId="41EB8FEF" w14:textId="4F098DBF">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 xml:space="preserve">Dhandapani Balaji, </w:t>
      </w:r>
      <w:r w:rsidRPr="496651AE" w:rsidR="496651AE">
        <w:rPr>
          <w:rFonts w:ascii="Verdana" w:hAnsi="Verdana" w:eastAsia="Verdana" w:cs="Verdana"/>
          <w:color w:val="000000" w:themeColor="text1" w:themeTint="FF" w:themeShade="FF"/>
          <w:u w:val="single"/>
          <w:lang w:val="en-MY" w:eastAsia="zh-CN"/>
        </w:rPr>
        <w:t>Jagannathan Madhavan</w:t>
      </w:r>
      <w:r w:rsidRPr="496651AE" w:rsidR="496651AE">
        <w:rPr>
          <w:rFonts w:ascii="Verdana" w:hAnsi="Verdana" w:eastAsia="Verdana" w:cs="Verdana"/>
          <w:color w:val="000000" w:themeColor="text1" w:themeTint="FF" w:themeShade="FF"/>
          <w:lang w:val="en-MY" w:eastAsia="zh-CN"/>
        </w:rPr>
        <w:t xml:space="preserve">*, Mohamad S AlSalhi, Mamduh J Aljaafreh, </w:t>
      </w:r>
      <w:r w:rsidRPr="496651AE" w:rsidR="496651AE">
        <w:rPr>
          <w:rFonts w:ascii="Verdana" w:hAnsi="Verdana" w:eastAsia="Verdana" w:cs="Verdana"/>
          <w:color w:val="000000" w:themeColor="text1" w:themeTint="FF" w:themeShade="FF"/>
          <w:u w:val="single"/>
          <w:lang w:val="en-MY" w:eastAsia="zh-CN"/>
        </w:rPr>
        <w:t>Saradh Prasad</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b w:val="1"/>
          <w:bCs w:val="1"/>
          <w:color w:val="000000" w:themeColor="text1" w:themeTint="FF" w:themeShade="FF"/>
          <w:lang w:val="en-MY" w:eastAsia="zh-CN"/>
        </w:rPr>
        <w:t>Pau Loke Show</w:t>
      </w:r>
      <w:r w:rsidRPr="496651AE" w:rsidR="496651AE">
        <w:rPr>
          <w:rFonts w:ascii="Verdana" w:hAnsi="Verdana" w:eastAsia="Verdana" w:cs="Verdana"/>
          <w:color w:val="000000" w:themeColor="text1" w:themeTint="FF" w:themeShade="FF"/>
          <w:lang w:val="en-MY" w:eastAsia="zh-CN"/>
        </w:rPr>
        <w:t>. (2021) “Carbon supported Ni3N/Ni heterostructure for hydrogen evolution reaction in both acid and alkaline media” International Journal of Hydrogen Energy, 46, 30739-30749. [Accepted 24 June 2021, IF:  5.816(2020)]</w:t>
      </w:r>
    </w:p>
    <w:p w:rsidR="5C153C05" w:rsidP="004A3379" w:rsidRDefault="609406BF" w14:paraId="562F95A7" w14:textId="107FC489">
      <w:pPr>
        <w:pStyle w:val="a3"/>
        <w:numPr>
          <w:ilvl w:val="0"/>
          <w:numId w:val="7"/>
        </w:numPr>
        <w:spacing w:after="160" w:line="276" w:lineRule="auto"/>
        <w:jc w:val="both"/>
        <w:rPr>
          <w:rFonts w:ascii="Verdana" w:hAnsi="Verdana" w:eastAsia="Verdana" w:cs="Verdana"/>
          <w:color w:val="000000" w:themeColor="text1"/>
          <w:lang w:eastAsia="zh-CN"/>
        </w:rPr>
      </w:pPr>
      <w:r w:rsidRPr="496651AE" w:rsidR="496651AE">
        <w:rPr>
          <w:rFonts w:ascii="Verdana" w:hAnsi="Verdana" w:eastAsia="Verdana" w:cs="Verdana"/>
          <w:color w:val="000000" w:themeColor="text1" w:themeTint="FF" w:themeShade="FF"/>
          <w:lang w:val="en-MY" w:eastAsia="zh-CN"/>
        </w:rPr>
        <w:t xml:space="preserve">A Saravanan, P Senthil Kumar, Nurul Syahirah Mat Aron, S Jeevanantham, S Karishma, PR Yaashikaa, Kit Wayne Chew,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2021) “A review on bioconversion processes for hydrogen production from agro-industrial residues” International Journal of Hydrogen Energy. [Accepted 11 August 2021, IF: 5.816(2020)]</w:t>
      </w:r>
    </w:p>
    <w:p w:rsidR="5C153C05" w:rsidP="004A3379" w:rsidRDefault="609406BF" w14:paraId="643C59AF" w14:textId="2F3F54DF">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u w:val="single"/>
          <w:lang w:val="en-MY"/>
        </w:rPr>
        <w:t>Sze Shin Low</w:t>
      </w:r>
      <w:r w:rsidRPr="496651AE" w:rsidR="496651AE">
        <w:rPr>
          <w:rFonts w:ascii="Verdana" w:hAnsi="Verdana" w:eastAsia="Verdana" w:cs="Verdana"/>
          <w:color w:val="000000" w:themeColor="text1" w:themeTint="FF" w:themeShade="FF"/>
          <w:lang w:val="en-MY"/>
        </w:rPr>
        <w:t xml:space="preserve">*, Chang Nong Lim, Maxine Yew, Wai Siong Chai, Liang Ee Low, </w:t>
      </w:r>
      <w:r w:rsidRPr="496651AE" w:rsidR="496651AE">
        <w:rPr>
          <w:rFonts w:ascii="Verdana" w:hAnsi="Verdana" w:eastAsia="Verdana" w:cs="Verdana"/>
          <w:color w:val="000000" w:themeColor="text1" w:themeTint="FF" w:themeShade="FF"/>
          <w:u w:val="single"/>
          <w:lang w:val="en-MY"/>
        </w:rPr>
        <w:t>Sivakumar Manickam</w:t>
      </w:r>
      <w:r w:rsidRPr="496651AE" w:rsidR="496651AE">
        <w:rPr>
          <w:rFonts w:ascii="Verdana" w:hAnsi="Verdana" w:eastAsia="Verdana" w:cs="Verdana"/>
          <w:color w:val="000000" w:themeColor="text1" w:themeTint="FF" w:themeShade="FF"/>
          <w:lang w:val="en-MY"/>
        </w:rPr>
        <w:t xml:space="preserve">*, Beng Ti Tey,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2021) “Recent ultrasound advancements for the manipulation of nanobiomaterials and nanoformulations for drug delivery” Ultrasonics Sonochemistry, 80, 105805. [Accepted 20 October 2021, IF: 7.491(2020)]</w:t>
      </w:r>
    </w:p>
    <w:p w:rsidR="5C153C05" w:rsidP="004A3379" w:rsidRDefault="609406BF" w14:paraId="0919E1E3" w14:textId="5471ED44">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E Águila-Almanza,</w:t>
      </w:r>
      <w:r w:rsidRPr="496651AE" w:rsidR="496651AE">
        <w:rPr>
          <w:rFonts w:ascii="Verdana" w:hAnsi="Verdana" w:eastAsia="Verdana" w:cs="Verdana"/>
          <w:color w:val="000000" w:themeColor="text1" w:themeTint="FF" w:themeShade="FF"/>
          <w:u w:val="single"/>
          <w:lang w:val="en-MY"/>
        </w:rPr>
        <w:t xml:space="preserve"> H Hernández-Cocoletzi</w:t>
      </w:r>
      <w:r w:rsidRPr="496651AE" w:rsidR="496651AE">
        <w:rPr>
          <w:rFonts w:ascii="Verdana" w:hAnsi="Verdana" w:eastAsia="Verdana" w:cs="Verdana"/>
          <w:color w:val="000000" w:themeColor="text1" w:themeTint="FF" w:themeShade="FF"/>
          <w:lang w:val="en-MY"/>
        </w:rPr>
        <w:t xml:space="preserve">*, E Rubio-Rosas, M Calleja-González, Hooi Ren Lim, Kuan Shiong Khoo, Vijai Singh, JC Maldonado-Montiel,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color w:val="000000" w:themeColor="text1" w:themeTint="FF" w:themeShade="FF"/>
          <w:lang w:val="en-MY"/>
        </w:rPr>
        <w:t>*. “Recuperation and characterization of calcium carbonate from residual oyster and clamshells and their incorporation into a residential finish” Chemosphere, 132550. [Accepted 10 October 2021, IF: 7.086(2020)]</w:t>
      </w:r>
    </w:p>
    <w:p w:rsidR="5C153C05" w:rsidP="004A3379" w:rsidRDefault="609406BF" w14:paraId="03DAAF40" w14:textId="51810469">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Hanie Hakimian, Sumin Pyo, Young-Min Kim, Jungho Jae,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xml:space="preserve">, Gwang Hoon Rhee, Wei-Hsin Chen, </w:t>
      </w:r>
      <w:r w:rsidRPr="496651AE" w:rsidR="496651AE">
        <w:rPr>
          <w:rFonts w:ascii="Verdana" w:hAnsi="Verdana" w:eastAsia="Verdana" w:cs="Verdana"/>
          <w:color w:val="000000" w:themeColor="text1" w:themeTint="FF" w:themeShade="FF"/>
          <w:u w:val="single"/>
          <w:lang w:val="en-MY"/>
        </w:rPr>
        <w:t>Young-Kwon Park</w:t>
      </w:r>
      <w:r w:rsidRPr="496651AE" w:rsidR="496651AE">
        <w:rPr>
          <w:rFonts w:ascii="Verdana" w:hAnsi="Verdana" w:eastAsia="Verdana" w:cs="Verdana"/>
          <w:color w:val="000000" w:themeColor="text1" w:themeTint="FF" w:themeShade="FF"/>
          <w:lang w:val="en-MY"/>
        </w:rPr>
        <w:t>*. (2021) “Increased aromatics production by co-feeding waste oil sludge to the catalytic pyrolysis of cellulose” Energy, 239, 122331. [Accepted 11 October 2021, IF: 7.147(2020)]</w:t>
      </w:r>
    </w:p>
    <w:p w:rsidR="5C153C05" w:rsidP="004A3379" w:rsidRDefault="609406BF" w14:paraId="4732ACF0" w14:textId="591BA1F5">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Yongqiu Cai, Hooi Ren Lim, </w:t>
      </w:r>
      <w:r w:rsidRPr="496651AE" w:rsidR="496651AE">
        <w:rPr>
          <w:rFonts w:ascii="Verdana" w:hAnsi="Verdana" w:eastAsia="Verdana" w:cs="Verdana"/>
          <w:color w:val="000000" w:themeColor="text1" w:themeTint="FF" w:themeShade="FF"/>
          <w:u w:val="single"/>
          <w:lang w:val="en-MY"/>
        </w:rPr>
        <w:t>Kuan Shiong Khoo</w:t>
      </w:r>
      <w:r w:rsidRPr="496651AE" w:rsidR="496651AE">
        <w:rPr>
          <w:rFonts w:ascii="Verdana" w:hAnsi="Verdana" w:eastAsia="Verdana" w:cs="Verdana"/>
          <w:color w:val="000000" w:themeColor="text1" w:themeTint="FF" w:themeShade="FF"/>
          <w:lang w:val="en-MY"/>
        </w:rPr>
        <w:t xml:space="preserve">*, Hui-Suan Ng, Yanxue Cai, Jihui Wang, Andy Tak-Yee Chan,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b w:val="1"/>
          <w:bCs w:val="1"/>
          <w:color w:val="000000" w:themeColor="text1" w:themeTint="FF" w:themeShade="FF"/>
          <w:lang w:val="en-MY"/>
        </w:rPr>
        <w:t>*</w:t>
      </w:r>
      <w:r w:rsidRPr="496651AE" w:rsidR="496651AE">
        <w:rPr>
          <w:rFonts w:ascii="Verdana" w:hAnsi="Verdana" w:eastAsia="Verdana" w:cs="Verdana"/>
          <w:color w:val="000000" w:themeColor="text1" w:themeTint="FF" w:themeShade="FF"/>
          <w:lang w:val="en-MY"/>
        </w:rPr>
        <w:t>. (2021) “An integration study of microalgae bioactive retention: From microalgae biomass to microalgae bioactives nanoparticle” Food and Chemical Toxicology, 158, 112607. [Accepted 10 October 2021, IF: 6.025(2020)]</w:t>
      </w:r>
    </w:p>
    <w:p w:rsidR="5C153C05" w:rsidP="004A3379" w:rsidRDefault="609406BF" w14:paraId="4F53482C" w14:textId="1FB05D85">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Yoke Wang Cheng, Jeremy Sheng Ming Lim, Chi Cheng Chong, </w:t>
      </w:r>
      <w:r w:rsidRPr="496651AE" w:rsidR="496651AE">
        <w:rPr>
          <w:rFonts w:ascii="Verdana" w:hAnsi="Verdana" w:eastAsia="Verdana" w:cs="Verdana"/>
          <w:color w:val="000000" w:themeColor="text1" w:themeTint="FF" w:themeShade="FF"/>
          <w:u w:val="single"/>
          <w:lang w:val="en-MY"/>
        </w:rPr>
        <w:t>Man Kee Lam</w:t>
      </w:r>
      <w:r w:rsidRPr="496651AE" w:rsidR="496651AE">
        <w:rPr>
          <w:rFonts w:ascii="Verdana" w:hAnsi="Verdana" w:eastAsia="Verdana" w:cs="Verdana"/>
          <w:color w:val="000000" w:themeColor="text1" w:themeTint="FF" w:themeShade="FF"/>
          <w:lang w:val="en-MY"/>
        </w:rPr>
        <w:t xml:space="preserve">*, Jun Wei Lim, Inn Shi Tan, Henry Chee Yew Foo,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Steven Lim. (2021) “Unravelling CO2 capture performance of microalgae cultivation and other technologies via comparative carbon balance analysis” Journal of Environmental Chemical Engineering, 9, 106519. [Accepted 4 October 2021, IF: 5.909(2020)]</w:t>
      </w:r>
    </w:p>
    <w:p w:rsidR="5C153C05" w:rsidP="004A3379" w:rsidRDefault="609406BF" w14:paraId="42C123B5" w14:textId="55FEED52">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Sumra Nawaz, Mushtaq Ahmad, Saira Asif, Jiří Jaromír Klemeš, Muhammad Mubashir, Mamoona Munir, Muhammad Zafar, Awais Bokhari, Ahmad Mukhtar, Sidra Saqib, Kuan Shiong Khoo,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b w:val="1"/>
          <w:bCs w:val="1"/>
          <w:color w:val="000000" w:themeColor="text1" w:themeTint="FF" w:themeShade="FF"/>
          <w:lang w:val="en-MY"/>
        </w:rPr>
        <w:t>*</w:t>
      </w:r>
      <w:r w:rsidRPr="496651AE" w:rsidR="496651AE">
        <w:rPr>
          <w:rFonts w:ascii="Verdana" w:hAnsi="Verdana" w:eastAsia="Verdana" w:cs="Verdana"/>
          <w:color w:val="000000" w:themeColor="text1" w:themeTint="FF" w:themeShade="FF"/>
          <w:lang w:val="en-MY"/>
        </w:rPr>
        <w:t>. (2021) “Phyllosilicate derived catalysts for efficient conversion of lignocellulosic derived biomass to biodiesel: a review” Bioresource Technology, 126068. [Accepted 29 September 2021, IF: 9.642(2020)]</w:t>
      </w:r>
    </w:p>
    <w:p w:rsidR="5C153C05" w:rsidP="004A3379" w:rsidRDefault="609406BF" w14:paraId="24128F75" w14:textId="7BDD9F71">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u w:val="single"/>
          <w:lang w:val="en-MY"/>
        </w:rPr>
        <w:t>Ceren Karaman</w:t>
      </w:r>
      <w:r w:rsidRPr="496651AE" w:rsidR="496651AE">
        <w:rPr>
          <w:rFonts w:ascii="Verdana" w:hAnsi="Verdana" w:eastAsia="Verdana" w:cs="Verdana"/>
          <w:color w:val="000000" w:themeColor="text1" w:themeTint="FF" w:themeShade="FF"/>
          <w:lang w:val="en-MY"/>
        </w:rPr>
        <w:t xml:space="preserve">*, </w:t>
      </w:r>
      <w:r w:rsidRPr="496651AE" w:rsidR="496651AE">
        <w:rPr>
          <w:rFonts w:ascii="Verdana" w:hAnsi="Verdana" w:eastAsia="Verdana" w:cs="Verdana"/>
          <w:color w:val="000000" w:themeColor="text1" w:themeTint="FF" w:themeShade="FF"/>
          <w:u w:val="single"/>
          <w:lang w:val="en-MY"/>
        </w:rPr>
        <w:t>Onur Karaman</w:t>
      </w:r>
      <w:r w:rsidRPr="496651AE" w:rsidR="496651AE">
        <w:rPr>
          <w:rFonts w:ascii="Verdana" w:hAnsi="Verdana" w:eastAsia="Verdana" w:cs="Verdana"/>
          <w:color w:val="000000" w:themeColor="text1" w:themeTint="FF" w:themeShade="FF"/>
          <w:lang w:val="en-MY"/>
        </w:rPr>
        <w:t xml:space="preserve">*, </w:t>
      </w:r>
      <w:r w:rsidRPr="496651AE" w:rsidR="496651AE">
        <w:rPr>
          <w:rFonts w:ascii="Verdana" w:hAnsi="Verdana" w:eastAsia="Verdana" w:cs="Verdana"/>
          <w:b w:val="1"/>
          <w:bCs w:val="1"/>
          <w:color w:val="000000" w:themeColor="text1" w:themeTint="FF" w:themeShade="FF"/>
          <w:lang w:val="en-MY"/>
        </w:rPr>
        <w:t>Pau-Loke Show</w:t>
      </w:r>
      <w:r w:rsidRPr="496651AE" w:rsidR="496651AE">
        <w:rPr>
          <w:rFonts w:ascii="Verdana" w:hAnsi="Verdana" w:eastAsia="Verdana" w:cs="Verdana"/>
          <w:color w:val="000000" w:themeColor="text1" w:themeTint="FF" w:themeShade="FF"/>
          <w:lang w:val="en-MY"/>
        </w:rPr>
        <w:t>, Yasin Orooji, Hassan Karimi-Maleh. (2021) “Utilization of a double-cross-linked amino-functionalized three-dimensional graphene networks as a monolithic adsorbent for methyl orange removal: Equilibrium, kinetics …” Environmental research, 112156. [Accepted 24 September 2021, IF: 6.498(2020)]</w:t>
      </w:r>
    </w:p>
    <w:p w:rsidR="5C153C05" w:rsidP="004A3379" w:rsidRDefault="609406BF" w14:paraId="0C49D323" w14:textId="7E2B3F18">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Soheil Valizadeh, Chang Hyun Ko, Jechan Lee, See Hoon Lee, Yeon Jeong Yu,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xml:space="preserve">, Gwang Hoon Rhee, </w:t>
      </w:r>
      <w:r w:rsidRPr="496651AE" w:rsidR="496651AE">
        <w:rPr>
          <w:rFonts w:ascii="Verdana" w:hAnsi="Verdana" w:eastAsia="Verdana" w:cs="Verdana"/>
          <w:color w:val="000000" w:themeColor="text1" w:themeTint="FF" w:themeShade="FF"/>
          <w:u w:val="single"/>
          <w:lang w:val="en-MY"/>
        </w:rPr>
        <w:t>Young-Kwon Park</w:t>
      </w:r>
      <w:r w:rsidRPr="496651AE" w:rsidR="496651AE">
        <w:rPr>
          <w:rFonts w:ascii="Verdana" w:hAnsi="Verdana" w:eastAsia="Verdana" w:cs="Verdana"/>
          <w:color w:val="000000" w:themeColor="text1" w:themeTint="FF" w:themeShade="FF"/>
          <w:lang w:val="en-MY"/>
        </w:rPr>
        <w:t>*. (2021) “Effect of eggshell-and homo-type Ni/Al2O3 catalysts on the pyrolysis of food waste under CO2 atmosphere” Journal of Environmental Management, 294, 112959. [Accepted 29 May 2021, IF: 6.789(2020)]</w:t>
      </w:r>
    </w:p>
    <w:p w:rsidR="5C153C05" w:rsidP="004A3379" w:rsidRDefault="609406BF" w14:paraId="14336807" w14:textId="529B6DF4">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Thi Ngoc Thu Tran, </w:t>
      </w:r>
      <w:r w:rsidRPr="496651AE" w:rsidR="496651AE">
        <w:rPr>
          <w:rFonts w:ascii="Verdana" w:hAnsi="Verdana" w:eastAsia="Verdana" w:cs="Verdana"/>
          <w:color w:val="000000" w:themeColor="text1" w:themeTint="FF" w:themeShade="FF"/>
          <w:u w:val="single"/>
          <w:lang w:val="en-MY"/>
        </w:rPr>
        <w:t>Thi Dong Phuong Nguyen</w:t>
      </w:r>
      <w:r w:rsidRPr="496651AE" w:rsidR="496651AE">
        <w:rPr>
          <w:rFonts w:ascii="Verdana" w:hAnsi="Verdana" w:eastAsia="Verdana" w:cs="Verdana"/>
          <w:color w:val="000000" w:themeColor="text1" w:themeTint="FF" w:themeShade="FF"/>
          <w:lang w:val="en-MY"/>
        </w:rPr>
        <w:t xml:space="preserve">*, Ha Thuong Dinh, Thi Tho Bui, </w:t>
      </w:r>
      <w:r w:rsidRPr="496651AE" w:rsidR="496651AE">
        <w:rPr>
          <w:rFonts w:ascii="Verdana" w:hAnsi="Verdana" w:eastAsia="Verdana" w:cs="Verdana"/>
          <w:color w:val="000000" w:themeColor="text1" w:themeTint="FF" w:themeShade="FF"/>
          <w:u w:val="single"/>
          <w:lang w:val="en-MY"/>
        </w:rPr>
        <w:t>Le Han Ho</w:t>
      </w:r>
      <w:r w:rsidRPr="496651AE" w:rsidR="496651AE">
        <w:rPr>
          <w:rFonts w:ascii="Verdana" w:hAnsi="Verdana" w:eastAsia="Verdana" w:cs="Verdana"/>
          <w:color w:val="000000" w:themeColor="text1" w:themeTint="FF" w:themeShade="FF"/>
          <w:lang w:val="en-MY"/>
        </w:rPr>
        <w:t xml:space="preserve">*, Truc Xuyen Nguyen‐Phan, Kuan Shiong Khoo, </w:t>
      </w:r>
      <w:r w:rsidRPr="496651AE" w:rsidR="496651AE">
        <w:rPr>
          <w:rFonts w:ascii="Verdana" w:hAnsi="Verdana" w:eastAsia="Verdana" w:cs="Verdana"/>
          <w:color w:val="000000" w:themeColor="text1" w:themeTint="FF" w:themeShade="FF"/>
          <w:u w:val="single"/>
          <w:lang w:val="en-MY"/>
        </w:rPr>
        <w:t>Kit Wayne Chew</w:t>
      </w:r>
      <w:r w:rsidRPr="496651AE" w:rsidR="496651AE">
        <w:rPr>
          <w:rFonts w:ascii="Verdana" w:hAnsi="Verdana" w:eastAsia="Verdana" w:cs="Verdana"/>
          <w:color w:val="000000" w:themeColor="text1" w:themeTint="FF" w:themeShade="FF"/>
          <w:lang w:val="en-MY"/>
        </w:rPr>
        <w:t xml:space="preserve">*,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b w:val="1"/>
          <w:bCs w:val="1"/>
          <w:color w:val="000000" w:themeColor="text1" w:themeTint="FF" w:themeShade="FF"/>
          <w:lang w:val="en-MY"/>
        </w:rPr>
        <w:t>*</w:t>
      </w:r>
      <w:r w:rsidRPr="496651AE" w:rsidR="496651AE">
        <w:rPr>
          <w:rFonts w:ascii="Verdana" w:hAnsi="Verdana" w:eastAsia="Verdana" w:cs="Verdana"/>
          <w:color w:val="000000" w:themeColor="text1" w:themeTint="FF" w:themeShade="FF"/>
          <w:lang w:val="en-MY"/>
        </w:rPr>
        <w:t>. (2021) “Characterization of bacteria type strain Bacillus. spp isolated from extracellular polymeric substance harvested in seafood wastewater” Journal of Chemical Technology &amp; Biotechnology. [Accepted 29 July 2021, IF: 3.174(2020)]</w:t>
      </w:r>
    </w:p>
    <w:p w:rsidR="5C153C05" w:rsidP="004A3379" w:rsidRDefault="609406BF" w14:paraId="428B94BC" w14:textId="5E29E40A">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Qiulian Yang, Yuan Gao, Jian Ke, </w:t>
      </w:r>
      <w:r w:rsidRPr="496651AE" w:rsidR="496651AE">
        <w:rPr>
          <w:rFonts w:ascii="Verdana" w:hAnsi="Verdana" w:eastAsia="Verdana" w:cs="Verdana"/>
          <w:b w:val="1"/>
          <w:bCs w:val="1"/>
          <w:color w:val="000000" w:themeColor="text1" w:themeTint="FF" w:themeShade="FF"/>
          <w:lang w:val="en-MY"/>
        </w:rPr>
        <w:t>Pau Loke Show</w:t>
      </w:r>
      <w:r w:rsidRPr="496651AE" w:rsidR="496651AE">
        <w:rPr>
          <w:rFonts w:ascii="Verdana" w:hAnsi="Verdana" w:eastAsia="Verdana" w:cs="Verdana"/>
          <w:color w:val="000000" w:themeColor="text1" w:themeTint="FF" w:themeShade="FF"/>
          <w:lang w:val="en-MY"/>
        </w:rPr>
        <w:t xml:space="preserve">, Yuhui Ge, Yanhua Liu, </w:t>
      </w:r>
      <w:r w:rsidRPr="496651AE" w:rsidR="496651AE">
        <w:rPr>
          <w:rFonts w:ascii="Verdana" w:hAnsi="Verdana" w:eastAsia="Verdana" w:cs="Verdana"/>
          <w:color w:val="000000" w:themeColor="text1" w:themeTint="FF" w:themeShade="FF"/>
          <w:u w:val="single"/>
          <w:lang w:val="en-MY"/>
        </w:rPr>
        <w:t>Ruixin Guo</w:t>
      </w:r>
      <w:r w:rsidRPr="496651AE" w:rsidR="496651AE">
        <w:rPr>
          <w:rFonts w:ascii="Verdana" w:hAnsi="Verdana" w:eastAsia="Verdana" w:cs="Verdana"/>
          <w:color w:val="000000" w:themeColor="text1" w:themeTint="FF" w:themeShade="FF"/>
          <w:lang w:val="en-MY"/>
        </w:rPr>
        <w:t xml:space="preserve">*, </w:t>
      </w:r>
      <w:r w:rsidRPr="496651AE" w:rsidR="496651AE">
        <w:rPr>
          <w:rFonts w:ascii="Verdana" w:hAnsi="Verdana" w:eastAsia="Verdana" w:cs="Verdana"/>
          <w:color w:val="000000" w:themeColor="text1" w:themeTint="FF" w:themeShade="FF"/>
          <w:u w:val="single"/>
          <w:lang w:val="en-MY"/>
        </w:rPr>
        <w:t>Jianqiu Chen</w:t>
      </w:r>
      <w:r w:rsidRPr="496651AE" w:rsidR="496651AE">
        <w:rPr>
          <w:rFonts w:ascii="Verdana" w:hAnsi="Verdana" w:eastAsia="Verdana" w:cs="Verdana"/>
          <w:color w:val="000000" w:themeColor="text1" w:themeTint="FF" w:themeShade="FF"/>
          <w:lang w:val="en-MY"/>
        </w:rPr>
        <w:t xml:space="preserve">*. (2021) “Antibiotics: An overview on the environmental occurrence, toxicity, degradation, and removal methods” Bioengineered, 12, 7376-7416. [Accepted 25 Aug 2021, IF: 3.269(2020)] </w:t>
      </w:r>
    </w:p>
    <w:p w:rsidR="5C153C05" w:rsidP="004A3379" w:rsidRDefault="609406BF" w14:paraId="7AE48E48" w14:textId="3D175BDE">
      <w:pPr>
        <w:pStyle w:val="a3"/>
        <w:numPr>
          <w:ilvl w:val="0"/>
          <w:numId w:val="7"/>
        </w:numPr>
        <w:spacing w:after="160" w:line="276" w:lineRule="auto"/>
        <w:jc w:val="both"/>
        <w:rPr>
          <w:rFonts w:ascii="Verdana" w:hAnsi="Verdana" w:eastAsia="Verdana" w:cs="Verdana"/>
          <w:color w:val="000000" w:themeColor="text1"/>
          <w:lang w:val="en-MY"/>
        </w:rPr>
      </w:pPr>
      <w:r w:rsidRPr="496651AE" w:rsidR="496651AE">
        <w:rPr>
          <w:rFonts w:ascii="Verdana" w:hAnsi="Verdana" w:eastAsia="Verdana" w:cs="Verdana"/>
          <w:color w:val="000000" w:themeColor="text1" w:themeTint="FF" w:themeShade="FF"/>
          <w:lang w:val="en-MY"/>
        </w:rPr>
        <w:t xml:space="preserve">Shir Reen Chia, Saifuddin Nomanbhay, Mei Yin Ong, Kit Wayne Chew, Kuan Shiong Khoo, Hassan Karimi-Maleh, </w:t>
      </w:r>
      <w:r w:rsidRPr="496651AE" w:rsidR="496651AE">
        <w:rPr>
          <w:rFonts w:ascii="Verdana" w:hAnsi="Verdana" w:eastAsia="Verdana" w:cs="Verdana"/>
          <w:b w:val="1"/>
          <w:bCs w:val="1"/>
          <w:color w:val="000000" w:themeColor="text1" w:themeTint="FF" w:themeShade="FF"/>
          <w:u w:val="single"/>
          <w:lang w:val="en-MY"/>
        </w:rPr>
        <w:t>Pau Loke Show</w:t>
      </w:r>
      <w:r w:rsidRPr="496651AE" w:rsidR="496651AE">
        <w:rPr>
          <w:rFonts w:ascii="Verdana" w:hAnsi="Verdana" w:eastAsia="Verdana" w:cs="Verdana"/>
          <w:color w:val="000000" w:themeColor="text1" w:themeTint="FF" w:themeShade="FF"/>
          <w:lang w:val="en-MY"/>
        </w:rPr>
        <w:t>*. (2021) “Recent Development of Renewable Diesel Production Using Bimetallic Catalysts” Frontiers in Energy Research, 621. [Accepted 23 Sep 2021, IF: 4.008(2020)]</w:t>
      </w:r>
    </w:p>
    <w:p w:rsidR="5C153C05" w:rsidP="004A3379" w:rsidRDefault="609406BF" w14:paraId="4E0B4D46" w14:textId="2F74D99C">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lang w:val="en-MY" w:eastAsia="zh-CN"/>
        </w:rPr>
        <w:t xml:space="preserve">Nisarg Gohil, Gargi Bhattacharjee, Ravi Kalariya, Vikrant Pandya, Khushal Khambhati, Jigresh Gohil, Khalid J Alzahrani, </w:t>
      </w:r>
      <w:r w:rsidRPr="496651AE" w:rsidR="496651AE">
        <w:rPr>
          <w:rFonts w:ascii="Verdana" w:hAnsi="Verdana" w:eastAsia="Verdana" w:cs="Verdana"/>
          <w:b w:val="1"/>
          <w:bCs w:val="1"/>
          <w:lang w:val="en-MY" w:eastAsia="zh-CN"/>
        </w:rPr>
        <w:t>Pau-Loke Show</w:t>
      </w:r>
      <w:r w:rsidRPr="496651AE" w:rsidR="496651AE">
        <w:rPr>
          <w:rFonts w:ascii="Verdana" w:hAnsi="Verdana" w:eastAsia="Verdana" w:cs="Verdana"/>
          <w:lang w:val="en-MY" w:eastAsia="zh-CN"/>
        </w:rPr>
        <w:t xml:space="preserve">, Rupesh Maurya, </w:t>
      </w:r>
      <w:r w:rsidRPr="496651AE" w:rsidR="496651AE">
        <w:rPr>
          <w:rFonts w:ascii="Verdana" w:hAnsi="Verdana" w:eastAsia="Verdana" w:cs="Verdana"/>
          <w:u w:val="single"/>
          <w:lang w:val="en-MY" w:eastAsia="zh-CN"/>
        </w:rPr>
        <w:t>Vijai Singh</w:t>
      </w:r>
      <w:r w:rsidRPr="496651AE" w:rsidR="496651AE">
        <w:rPr>
          <w:rFonts w:ascii="Verdana" w:hAnsi="Verdana" w:eastAsia="Verdana" w:cs="Verdana"/>
          <w:lang w:val="en-MY" w:eastAsia="zh-CN"/>
        </w:rPr>
        <w:t>*. (2021) “Biovalorization of agro-industrial waste soybean meal for the production of prodigiosin by Serratia marcescens” Biomass Conversion and Biorefinery, 1-12. [Accepted 23 November 2021, 4.987(2020)]</w:t>
      </w:r>
    </w:p>
    <w:p w:rsidR="5C153C05" w:rsidP="004A3379" w:rsidRDefault="609406BF" w14:paraId="3915590B" w14:textId="50E4D548">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Soheil Valizadeh, Seong-Ho Jang, Gwang Hoon Rhee, Jechan Lee, </w:t>
      </w:r>
      <w:r w:rsidRPr="496651AE" w:rsidR="496651AE">
        <w:rPr>
          <w:rFonts w:ascii="Verdana" w:hAnsi="Verdana" w:eastAsia="Verdana" w:cs="Verdana"/>
          <w:b w:val="1"/>
          <w:bCs w:val="1"/>
          <w:color w:val="000000" w:themeColor="text1" w:themeTint="FF" w:themeShade="FF"/>
          <w:lang w:val="en-MY" w:eastAsia="zh-CN"/>
        </w:rPr>
        <w:t>Pau Loke Show</w:t>
      </w:r>
      <w:r w:rsidRPr="496651AE" w:rsidR="496651AE">
        <w:rPr>
          <w:rFonts w:ascii="Verdana" w:hAnsi="Verdana" w:eastAsia="Verdana" w:cs="Verdana"/>
          <w:color w:val="000000" w:themeColor="text1" w:themeTint="FF" w:themeShade="FF"/>
          <w:lang w:val="en-MY" w:eastAsia="zh-CN"/>
        </w:rPr>
        <w:t xml:space="preserve">, Moonis Ali Khan, Byong-Hun Jeon, Kun-Yi Andrew Lin, Chang Hyun Ko, Wei-Hsin Chen, </w:t>
      </w:r>
      <w:r w:rsidRPr="496651AE" w:rsidR="496651AE">
        <w:rPr>
          <w:rFonts w:ascii="Verdana" w:hAnsi="Verdana" w:eastAsia="Verdana" w:cs="Verdana"/>
          <w:color w:val="000000" w:themeColor="text1" w:themeTint="FF" w:themeShade="FF"/>
          <w:u w:val="single"/>
          <w:lang w:val="en-MY" w:eastAsia="zh-CN"/>
        </w:rPr>
        <w:t>Young-Kwon Park</w:t>
      </w:r>
      <w:r w:rsidRPr="496651AE" w:rsidR="496651AE">
        <w:rPr>
          <w:rFonts w:ascii="Verdana" w:hAnsi="Verdana" w:eastAsia="Verdana" w:cs="Verdana"/>
          <w:color w:val="000000" w:themeColor="text1" w:themeTint="FF" w:themeShade="FF"/>
          <w:lang w:val="en-MY" w:eastAsia="zh-CN"/>
        </w:rPr>
        <w:t>*. (2021) “Biohydrogen Production from Furniture Waste via Catalytic Gasification in Air over Ni-loaded Ultra-stable Y-type Zeolite” Chemical Engineering Journal, 133793. [Accepted 19 November 2021, IF: 13.273(2020)]</w:t>
      </w:r>
    </w:p>
    <w:p w:rsidR="5C153C05" w:rsidP="004A3379" w:rsidRDefault="609406BF" w14:paraId="63D10BA0" w14:textId="1E80E9B4">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Sikander Rafiq, Nawshad Muhammad, Fozia Rehman, Muhammad Irfan, Shafiq Uz Zaman, Farrukh Jamil, Sidra Saqib, Ahmad Mukhtar, Kuan Shiong Khoo, Muhammad Mubashir, Pau Loke Show. (2021) “Surface tuning of silica by deep eutectic solvent to synthesize biomass derived based membranes for gas separation to enhance the circular bioeconomy” Fuel, 122355. [Accepted 20 October 2021, IF: 6.609(2021)]</w:t>
      </w:r>
    </w:p>
    <w:p w:rsidR="5C153C05" w:rsidP="004A3379" w:rsidRDefault="609406BF" w14:paraId="53CC9069" w14:textId="24AED6AC">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Ahmed Tawfik, Radwa Moanis, Muhammad Abdul Qyyum, Sheena Kumari, Faizal Bux, Hafiz Muhammad Uzair Ayub, Mohd Shariq Khan, Awais Bokhari, Muhammad Mubashir, Kuan Shiong </w:t>
      </w:r>
      <w:r w:rsidRPr="496651AE" w:rsidR="496651AE">
        <w:rPr>
          <w:rFonts w:ascii="Verdana" w:hAnsi="Verdana" w:eastAsia="Verdana" w:cs="Verdana"/>
          <w:color w:val="000000" w:themeColor="text1" w:themeTint="FF" w:themeShade="FF"/>
          <w:lang w:val="en-MY" w:eastAsia="zh-CN"/>
        </w:rPr>
        <w:t xml:space="preserve">Khoo, </w:t>
      </w:r>
      <w:r w:rsidRPr="496651AE" w:rsidR="496651AE">
        <w:rPr>
          <w:rFonts w:ascii="Verdana" w:hAnsi="Verdana" w:eastAsia="Verdana" w:cs="Verdana"/>
          <w:b w:val="1"/>
          <w:bCs w:val="1"/>
          <w:color w:val="000000" w:themeColor="text1" w:themeTint="FF" w:themeShade="FF"/>
          <w:lang w:val="en-MY" w:eastAsia="zh-CN"/>
        </w:rPr>
        <w:t>Pau Loke Show</w:t>
      </w:r>
      <w:r w:rsidRPr="496651AE" w:rsidR="496651AE">
        <w:rPr>
          <w:rFonts w:ascii="Verdana" w:hAnsi="Verdana" w:eastAsia="Verdana" w:cs="Verdana"/>
          <w:color w:val="000000" w:themeColor="text1" w:themeTint="FF" w:themeShade="FF"/>
          <w:lang w:val="en-MY" w:eastAsia="zh-CN"/>
        </w:rPr>
        <w:t>. (2021) “Sustainable fermentation approach for biogenic hydrogen productivity from delignified sugarcane bagasse” International Journal of Hydrogen Energy. [Accepted 22 September 2021, IF: 5.816(2020)]</w:t>
      </w:r>
    </w:p>
    <w:p w:rsidR="5C153C05" w:rsidP="004A3379" w:rsidRDefault="609406BF" w14:paraId="450AC46E" w14:textId="657DBBE6">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SLY Lo, KGH Kong, </w:t>
      </w:r>
      <w:r w:rsidRPr="496651AE" w:rsidR="496651AE">
        <w:rPr>
          <w:rFonts w:ascii="Verdana" w:hAnsi="Verdana" w:eastAsia="Verdana" w:cs="Verdana"/>
          <w:color w:val="000000" w:themeColor="text1" w:themeTint="FF" w:themeShade="FF"/>
          <w:u w:val="single"/>
          <w:lang w:val="en-MY" w:eastAsia="zh-CN"/>
        </w:rPr>
        <w:t>BS How</w:t>
      </w:r>
      <w:r w:rsidRPr="496651AE" w:rsidR="496651AE">
        <w:rPr>
          <w:rFonts w:ascii="Verdana" w:hAnsi="Verdana" w:eastAsia="Verdana" w:cs="Verdana"/>
          <w:color w:val="000000" w:themeColor="text1" w:themeTint="FF" w:themeShade="FF"/>
          <w:lang w:val="en-MY" w:eastAsia="zh-CN"/>
        </w:rPr>
        <w:t xml:space="preserve">*, JY Lim, </w:t>
      </w:r>
      <w:r w:rsidRPr="496651AE" w:rsidR="496651AE">
        <w:rPr>
          <w:rFonts w:ascii="Verdana" w:hAnsi="Verdana" w:eastAsia="Verdana" w:cs="Verdana"/>
          <w:b w:val="1"/>
          <w:bCs w:val="1"/>
          <w:color w:val="000000" w:themeColor="text1" w:themeTint="FF" w:themeShade="FF"/>
          <w:lang w:val="en-MY" w:eastAsia="zh-CN"/>
        </w:rPr>
        <w:t>PL Show</w:t>
      </w:r>
      <w:r w:rsidRPr="496651AE" w:rsidR="496651AE">
        <w:rPr>
          <w:rFonts w:ascii="Verdana" w:hAnsi="Verdana" w:eastAsia="Verdana" w:cs="Verdana"/>
          <w:color w:val="000000" w:themeColor="text1" w:themeTint="FF" w:themeShade="FF"/>
          <w:lang w:val="en-MY" w:eastAsia="zh-CN"/>
        </w:rPr>
        <w:t>, J Sunarso. “Techno-economic evaluation of microalgae-based supply chain: Review on recent approaches” IOP Conf. Series: Materials Science and Engineering.</w:t>
      </w:r>
    </w:p>
    <w:p w:rsidR="5C153C05" w:rsidP="004A3379" w:rsidRDefault="609406BF" w14:paraId="79BE8D50" w14:textId="147A6D0D">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u w:val="single"/>
          <w:lang w:val="en-MY" w:eastAsia="zh-CN"/>
        </w:rPr>
        <w:t>Muhammad Mubashir</w:t>
      </w:r>
      <w:r w:rsidRPr="496651AE" w:rsidR="496651AE">
        <w:rPr>
          <w:rFonts w:ascii="Verdana" w:hAnsi="Verdana" w:eastAsia="Verdana" w:cs="Verdana"/>
          <w:color w:val="000000" w:themeColor="text1" w:themeTint="FF" w:themeShade="FF"/>
          <w:lang w:val="en-MY" w:eastAsia="zh-CN"/>
        </w:rPr>
        <w:t xml:space="preserve">*, Rahman Ashena, Awais Bokhari, Ahmad Mukhtar, Sidra Saqib, Abulhassan Ali, Saidur Rahman, Kuan Shiong Khoo, Hui Suan Ng, Fatemeh Karimi, Ceren Karaman,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2021) “Effect of process parameters over carbon-based ZIF-62 nano-rooted membrane for environmental pollutants separation” Chemosphere, 133006. [Accepted 18 November 2021, IF: 7.086(2020)]</w:t>
      </w:r>
    </w:p>
    <w:p w:rsidR="5C153C05" w:rsidP="004A3379" w:rsidRDefault="609406BF" w14:paraId="2320C56C" w14:textId="02A9880C">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u w:val="single"/>
          <w:lang w:val="en-MY" w:eastAsia="zh-CN"/>
        </w:rPr>
        <w:t>Saima Qureshi</w:t>
      </w:r>
      <w:r w:rsidRPr="496651AE" w:rsidR="496651AE">
        <w:rPr>
          <w:rFonts w:ascii="Verdana" w:hAnsi="Verdana" w:eastAsia="Verdana" w:cs="Verdana"/>
          <w:color w:val="000000" w:themeColor="text1" w:themeTint="FF" w:themeShade="FF"/>
          <w:lang w:val="en-MY" w:eastAsia="zh-CN"/>
        </w:rPr>
        <w:t xml:space="preserve">*, Mudassar Mumtaz, Fai Kait Chong, Ahmad Mukhtar, Sidra Saqib, Sami Ullah, Muhammad Mubashir, Kuan Shiong Khoo,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2021) “A review on sensing and catalytic activity of nano-catalyst for synthesis of one-step ammonia and urea: Challenges and perspectives” Chemosphere, 132806. [Accepted 4 November 2021, IF: 7.086(2020)]</w:t>
      </w:r>
    </w:p>
    <w:p w:rsidR="5C153C05" w:rsidP="004A3379" w:rsidRDefault="609406BF" w14:paraId="43E61FA8" w14:textId="2097D6CA">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Khai Yang Tan, Zheng Xuan Hoy,</w:t>
      </w:r>
      <w:r w:rsidRPr="496651AE" w:rsidR="496651AE">
        <w:rPr>
          <w:rFonts w:ascii="Verdana" w:hAnsi="Verdana" w:eastAsia="Verdana" w:cs="Verdana"/>
          <w:b w:val="1"/>
          <w:bCs w:val="1"/>
          <w:color w:val="000000" w:themeColor="text1" w:themeTint="FF" w:themeShade="FF"/>
          <w:lang w:val="en-MY" w:eastAsia="zh-CN"/>
        </w:rPr>
        <w:t xml:space="preserve"> Pau Loke Show</w:t>
      </w:r>
      <w:r w:rsidRPr="496651AE" w:rsidR="496651AE">
        <w:rPr>
          <w:rFonts w:ascii="Verdana" w:hAnsi="Verdana" w:eastAsia="Verdana" w:cs="Verdana"/>
          <w:color w:val="000000" w:themeColor="text1" w:themeTint="FF" w:themeShade="FF"/>
          <w:lang w:val="en-MY" w:eastAsia="zh-CN"/>
        </w:rPr>
        <w:t xml:space="preserve">, Nay Ming Huang, Hong Ngee Lim, </w:t>
      </w:r>
      <w:r w:rsidRPr="496651AE" w:rsidR="496651AE">
        <w:rPr>
          <w:rFonts w:ascii="Verdana" w:hAnsi="Verdana" w:eastAsia="Verdana" w:cs="Verdana"/>
          <w:color w:val="000000" w:themeColor="text1" w:themeTint="FF" w:themeShade="FF"/>
          <w:u w:val="single"/>
          <w:lang w:val="en-MY" w:eastAsia="zh-CN"/>
        </w:rPr>
        <w:t>Chuan Yi Foo</w:t>
      </w:r>
      <w:r w:rsidRPr="496651AE" w:rsidR="496651AE">
        <w:rPr>
          <w:rFonts w:ascii="Verdana" w:hAnsi="Verdana" w:eastAsia="Verdana" w:cs="Verdana"/>
          <w:color w:val="000000" w:themeColor="text1" w:themeTint="FF" w:themeShade="FF"/>
          <w:lang w:val="en-MY" w:eastAsia="zh-CN"/>
        </w:rPr>
        <w:t>*. (2021) “Single Droplet 3D Printing of Electrically Conductive Resin Using High Aspect Ratio Silver Nanowires” Additive Manufacturing, 48, 102473. [Accepted 5 November 2021,IF:  10.998(2020)]</w:t>
      </w:r>
    </w:p>
    <w:p w:rsidR="5C153C05" w:rsidP="004A3379" w:rsidRDefault="609406BF" w14:paraId="46C63815" w14:textId="773BD104">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K Dhandayuthapani, </w:t>
      </w:r>
      <w:r w:rsidRPr="496651AE" w:rsidR="496651AE">
        <w:rPr>
          <w:rFonts w:ascii="Verdana" w:hAnsi="Verdana" w:eastAsia="Verdana" w:cs="Verdana"/>
          <w:color w:val="000000" w:themeColor="text1" w:themeTint="FF" w:themeShade="FF"/>
          <w:u w:val="single"/>
          <w:lang w:val="en-MY" w:eastAsia="zh-CN"/>
        </w:rPr>
        <w:t>P Senthil Kumar</w:t>
      </w:r>
      <w:r w:rsidRPr="496651AE" w:rsidR="496651AE">
        <w:rPr>
          <w:rFonts w:ascii="Verdana" w:hAnsi="Verdana" w:eastAsia="Verdana" w:cs="Verdana"/>
          <w:color w:val="000000" w:themeColor="text1" w:themeTint="FF" w:themeShade="FF"/>
          <w:lang w:val="en-MY" w:eastAsia="zh-CN"/>
        </w:rPr>
        <w:t xml:space="preserve">*, Wen Yi Chia, Kit Wayne Chew, V Karthik, H Selvarangaraj, </w:t>
      </w:r>
      <w:r w:rsidRPr="496651AE" w:rsidR="496651AE">
        <w:rPr>
          <w:rFonts w:ascii="Verdana" w:hAnsi="Verdana" w:eastAsia="Verdana" w:cs="Verdana"/>
          <w:color w:val="000000" w:themeColor="text1" w:themeTint="FF" w:themeShade="FF"/>
          <w:u w:val="single"/>
          <w:lang w:val="en-MY" w:eastAsia="zh-CN"/>
        </w:rPr>
        <w:t>P Selvakumar</w:t>
      </w:r>
      <w:r w:rsidRPr="496651AE" w:rsidR="496651AE">
        <w:rPr>
          <w:rFonts w:ascii="Verdana" w:hAnsi="Verdana" w:eastAsia="Verdana" w:cs="Verdana"/>
          <w:color w:val="000000" w:themeColor="text1" w:themeTint="FF" w:themeShade="FF"/>
          <w:lang w:val="en-MY" w:eastAsia="zh-CN"/>
        </w:rPr>
        <w:t xml:space="preserve">*, P Sivashanmugam,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2021) “Bioethanol from hydrolysate of ultrasonic processed robust microalgal biomass cultivated in dairy wastewater under optimal strategy” Energy, 122604. [Accepted 9 November 2021, IF: 7.147(2020)]</w:t>
      </w:r>
    </w:p>
    <w:p w:rsidR="5C153C05" w:rsidP="004A3379" w:rsidRDefault="609406BF" w14:paraId="20593401" w14:textId="680C60AF">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Selvakumar Dharmaraj, </w:t>
      </w:r>
      <w:r w:rsidRPr="496651AE" w:rsidR="496651AE">
        <w:rPr>
          <w:rFonts w:ascii="Verdana" w:hAnsi="Verdana" w:eastAsia="Verdana" w:cs="Verdana"/>
          <w:color w:val="000000" w:themeColor="text1" w:themeTint="FF" w:themeShade="FF"/>
          <w:u w:val="single"/>
          <w:lang w:val="en-MY" w:eastAsia="zh-CN"/>
        </w:rPr>
        <w:t>Veeramuthu Ashokkumar</w:t>
      </w:r>
      <w:r w:rsidRPr="496651AE" w:rsidR="496651AE">
        <w:rPr>
          <w:rFonts w:ascii="Verdana" w:hAnsi="Verdana" w:eastAsia="Verdana" w:cs="Verdana"/>
          <w:color w:val="000000" w:themeColor="text1" w:themeTint="FF" w:themeShade="FF"/>
          <w:lang w:val="en-MY" w:eastAsia="zh-CN"/>
        </w:rPr>
        <w:t xml:space="preserve">*, Kit Wayne Chew, Shir Reen Chia, </w:t>
      </w:r>
      <w:r w:rsidRPr="496651AE" w:rsidR="496651AE">
        <w:rPr>
          <w:rFonts w:ascii="Verdana" w:hAnsi="Verdana" w:eastAsia="Verdana" w:cs="Verdana"/>
          <w:b w:val="1"/>
          <w:bCs w:val="1"/>
          <w:color w:val="000000" w:themeColor="text1" w:themeTint="FF" w:themeShade="FF"/>
          <w:lang w:val="en-MY" w:eastAsia="zh-CN"/>
        </w:rPr>
        <w:t>Pau Loke Show</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color w:val="000000" w:themeColor="text1" w:themeTint="FF" w:themeShade="FF"/>
          <w:u w:val="single"/>
          <w:lang w:val="en-MY" w:eastAsia="zh-CN"/>
        </w:rPr>
        <w:t>Chawalit Ngamcharussrivichai</w:t>
      </w:r>
      <w:r w:rsidRPr="496651AE" w:rsidR="496651AE">
        <w:rPr>
          <w:rFonts w:ascii="Verdana" w:hAnsi="Verdana" w:eastAsia="Verdana" w:cs="Verdana"/>
          <w:color w:val="000000" w:themeColor="text1" w:themeTint="FF" w:themeShade="FF"/>
          <w:lang w:val="en-MY" w:eastAsia="zh-CN"/>
        </w:rPr>
        <w:t>*.(2021) “Novel strategy in biohydrogen energy production from COVID-19 plastic waste: A critical review” International Journal of Hydrogen Energy, Accepted 26 August 2021, IF: 5.816(2020)]</w:t>
      </w:r>
    </w:p>
    <w:p w:rsidR="5C153C05" w:rsidP="004A3379" w:rsidRDefault="609406BF" w14:paraId="66DF5E55" w14:textId="362A7E52">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Sze Shin Low, Daizong Ji, Wai Siong Chai, </w:t>
      </w:r>
      <w:r w:rsidRPr="496651AE" w:rsidR="496651AE">
        <w:rPr>
          <w:rFonts w:ascii="Verdana" w:hAnsi="Verdana" w:eastAsia="Verdana" w:cs="Verdana"/>
          <w:color w:val="000000" w:themeColor="text1" w:themeTint="FF" w:themeShade="FF"/>
          <w:u w:val="single"/>
          <w:lang w:val="en-MY" w:eastAsia="zh-CN"/>
        </w:rPr>
        <w:t>Jingjing Liu</w:t>
      </w:r>
      <w:r w:rsidRPr="496651AE" w:rsidR="496651AE">
        <w:rPr>
          <w:rFonts w:ascii="Verdana" w:hAnsi="Verdana" w:eastAsia="Verdana" w:cs="Verdana"/>
          <w:color w:val="000000" w:themeColor="text1" w:themeTint="FF" w:themeShade="FF"/>
          <w:lang w:val="en-MY" w:eastAsia="zh-CN"/>
        </w:rPr>
        <w:t xml:space="preserve">*, Kuan Shiong Khoo, Sadegh Salmanpour, Fatemeh Karimi, Balakrishnan Deepanraj,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2021) “Recent Progress in Nanomaterials Modified Electrochemical Biosensors for the Detection of MicroRNA” Micromachines, 12, 1409. [Accepted 15 November 2021, IF: 2.891(2020)]</w:t>
      </w:r>
    </w:p>
    <w:p w:rsidR="5C153C05" w:rsidP="004A3379" w:rsidRDefault="609406BF" w14:paraId="66E0125D" w14:textId="5E23CF41">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Farhana Iylia Fatinee Mohd Yusree, Angela Paul Peter, </w:t>
      </w:r>
      <w:r w:rsidRPr="496651AE" w:rsidR="496651AE">
        <w:rPr>
          <w:rFonts w:ascii="Verdana" w:hAnsi="Verdana" w:eastAsia="Verdana" w:cs="Verdana"/>
          <w:color w:val="000000" w:themeColor="text1" w:themeTint="FF" w:themeShade="FF"/>
          <w:u w:val="single"/>
          <w:lang w:val="en-MY" w:eastAsia="zh-CN"/>
        </w:rPr>
        <w:t>Mohd Zuhair Mohd Nor</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b w:val="1"/>
          <w:bCs w:val="1"/>
          <w:color w:val="000000" w:themeColor="text1" w:themeTint="FF" w:themeShade="FF"/>
          <w:lang w:val="en-MY" w:eastAsia="zh-CN"/>
        </w:rPr>
        <w:t>*</w:t>
      </w:r>
      <w:r w:rsidRPr="496651AE" w:rsidR="496651AE">
        <w:rPr>
          <w:rFonts w:ascii="Verdana" w:hAnsi="Verdana" w:eastAsia="Verdana" w:cs="Verdana"/>
          <w:color w:val="000000" w:themeColor="text1" w:themeTint="FF" w:themeShade="FF"/>
          <w:lang w:val="en-MY" w:eastAsia="zh-CN"/>
        </w:rPr>
        <w:t xml:space="preserve">, Mohd Noriznan Mokhtar. (2021) “Latest Advances in Protein-Recovery Technologies from Agricultural Waste” Foods, 10, 2748. [Accepted 3 November 2021, 4.350(2020)] </w:t>
      </w:r>
    </w:p>
    <w:p w:rsidR="5C153C05" w:rsidP="004A3379" w:rsidRDefault="609406BF" w14:paraId="6D591F74" w14:textId="5E6438E1">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Marttin Paulraj Gundupalli, Santi Chuetor, Kraipat Cheenkachorn, Kittipong Rattanaporn, </w:t>
      </w:r>
      <w:r w:rsidRPr="496651AE" w:rsidR="496651AE">
        <w:rPr>
          <w:rFonts w:ascii="Verdana" w:hAnsi="Verdana" w:eastAsia="Verdana" w:cs="Verdana"/>
          <w:b w:val="1"/>
          <w:bCs w:val="1"/>
          <w:color w:val="000000" w:themeColor="text1" w:themeTint="FF" w:themeShade="FF"/>
          <w:lang w:val="en-MY" w:eastAsia="zh-CN"/>
        </w:rPr>
        <w:t>Pau-Loke Show</w:t>
      </w:r>
      <w:r w:rsidRPr="496651AE" w:rsidR="496651AE">
        <w:rPr>
          <w:rFonts w:ascii="Verdana" w:hAnsi="Verdana" w:eastAsia="Verdana" w:cs="Verdana"/>
          <w:color w:val="000000" w:themeColor="text1" w:themeTint="FF" w:themeShade="FF"/>
          <w:lang w:val="en-MY" w:eastAsia="zh-CN"/>
        </w:rPr>
        <w:t xml:space="preserve">, Yu-Shen Cheng, </w:t>
      </w:r>
      <w:r w:rsidRPr="496651AE" w:rsidR="496651AE">
        <w:rPr>
          <w:rFonts w:ascii="Verdana" w:hAnsi="Verdana" w:eastAsia="Verdana" w:cs="Verdana"/>
          <w:color w:val="000000" w:themeColor="text1" w:themeTint="FF" w:themeShade="FF"/>
          <w:u w:val="single"/>
          <w:lang w:val="en-MY" w:eastAsia="zh-CN"/>
        </w:rPr>
        <w:t>Malinee Sriariyanun</w:t>
      </w:r>
      <w:r w:rsidRPr="496651AE" w:rsidR="496651AE">
        <w:rPr>
          <w:rFonts w:ascii="Verdana" w:hAnsi="Verdana" w:eastAsia="Verdana" w:cs="Verdana"/>
          <w:color w:val="000000" w:themeColor="text1" w:themeTint="FF" w:themeShade="FF"/>
          <w:lang w:val="en-MY" w:eastAsia="zh-CN"/>
        </w:rPr>
        <w:t xml:space="preserve">*. (2021) “Interferences of Waxes on Enzymatic Saccharification and Ethanol Production from Lignocellulose Biomass” Bioengineering, 8, 171. [Accepted 30 October 2021]  </w:t>
      </w:r>
    </w:p>
    <w:p w:rsidR="5C153C05" w:rsidP="004A3379" w:rsidRDefault="609406BF" w14:paraId="24A72550" w14:textId="38BFEC46">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Amir Izzuddin Adnan, Mei Yin Ong, </w:t>
      </w:r>
      <w:r w:rsidRPr="496651AE" w:rsidR="496651AE">
        <w:rPr>
          <w:rFonts w:ascii="Verdana" w:hAnsi="Verdana" w:eastAsia="Verdana" w:cs="Verdana"/>
          <w:color w:val="000000" w:themeColor="text1" w:themeTint="FF" w:themeShade="FF"/>
          <w:u w:val="single"/>
          <w:lang w:val="en-MY" w:eastAsia="zh-CN"/>
        </w:rPr>
        <w:t>Saifuddin Nomanbhay</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b w:val="1"/>
          <w:bCs w:val="1"/>
          <w:color w:val="000000" w:themeColor="text1" w:themeTint="FF" w:themeShade="FF"/>
          <w:lang w:val="en-MY" w:eastAsia="zh-CN"/>
        </w:rPr>
        <w:t>Pau Loke Show</w:t>
      </w:r>
      <w:r w:rsidRPr="496651AE" w:rsidR="496651AE">
        <w:rPr>
          <w:rFonts w:ascii="Verdana" w:hAnsi="Verdana" w:eastAsia="Verdana" w:cs="Verdana"/>
          <w:color w:val="000000" w:themeColor="text1" w:themeTint="FF" w:themeShade="FF"/>
          <w:lang w:val="en-MY" w:eastAsia="zh-CN"/>
        </w:rPr>
        <w:t xml:space="preserve">. (2021) “Determination Culture Media: of Evaluation Dissolved of CO pH 2 Concentration Value and in </w:t>
      </w:r>
      <w:r w:rsidRPr="496651AE" w:rsidR="496651AE">
        <w:rPr>
          <w:rFonts w:ascii="Verdana" w:hAnsi="Verdana" w:eastAsia="Verdana" w:cs="Verdana"/>
          <w:color w:val="000000" w:themeColor="text1" w:themeTint="FF" w:themeShade="FF"/>
          <w:lang w:val="en-MY" w:eastAsia="zh-CN"/>
        </w:rPr>
        <w:t>Mathematical Data.” Processes, 8, 1373. [Accepted 26 October 2020, IF: 2.847(2020)]</w:t>
      </w:r>
    </w:p>
    <w:p w:rsidR="5C153C05" w:rsidP="004A3379" w:rsidRDefault="609406BF" w14:paraId="5BDE2913" w14:textId="67B8B3B3">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u w:val="single"/>
          <w:lang w:val="en-MY" w:eastAsia="zh-CN"/>
        </w:rPr>
        <w:t>Chen Wei-Hsin</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color w:val="000000" w:themeColor="text1" w:themeTint="FF" w:themeShade="FF"/>
          <w:u w:val="single"/>
          <w:lang w:val="en-MY" w:eastAsia="zh-CN"/>
        </w:rPr>
        <w:t>Hwai Chyuan Ong</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color w:val="000000" w:themeColor="text1" w:themeTint="FF" w:themeShade="FF"/>
          <w:u w:val="single"/>
          <w:lang w:val="en-MY" w:eastAsia="zh-CN"/>
        </w:rPr>
        <w:t>Shih-Hsin Ho</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color w:val="000000" w:themeColor="text1" w:themeTint="FF" w:themeShade="FF"/>
          <w:lang w:val="en-MY" w:eastAsia="zh-CN"/>
        </w:rPr>
        <w:t>*. (2021) “Green Energy Technology” Energies, 14, 6842. [Accepted: 14 October 2021, IF: 3.004(2020)]</w:t>
      </w:r>
    </w:p>
    <w:p w:rsidR="5C153C05" w:rsidP="004A3379" w:rsidRDefault="609406BF" w14:paraId="646F73A8" w14:textId="2479A29B">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Hizba Waheed, </w:t>
      </w:r>
      <w:r w:rsidRPr="496651AE" w:rsidR="496651AE">
        <w:rPr>
          <w:rFonts w:ascii="Verdana" w:hAnsi="Verdana" w:eastAsia="Verdana" w:cs="Verdana"/>
          <w:color w:val="000000" w:themeColor="text1" w:themeTint="FF" w:themeShade="FF"/>
          <w:u w:val="single"/>
          <w:lang w:val="en-MY" w:eastAsia="zh-CN"/>
        </w:rPr>
        <w:t>Sarah Farrukh*</w:t>
      </w:r>
      <w:r w:rsidRPr="496651AE" w:rsidR="496651AE">
        <w:rPr>
          <w:rFonts w:ascii="Verdana" w:hAnsi="Verdana" w:eastAsia="Verdana" w:cs="Verdana"/>
          <w:color w:val="000000" w:themeColor="text1" w:themeTint="FF" w:themeShade="FF"/>
          <w:lang w:val="en-MY" w:eastAsia="zh-CN"/>
        </w:rPr>
        <w:t xml:space="preserve">, Arshad Hussain, Amir Mukhtar, Muhammad Mubashir, Sidra Saqib, Sami Ullah, Angela Paul Peter, </w:t>
      </w:r>
      <w:r w:rsidRPr="496651AE" w:rsidR="496651AE">
        <w:rPr>
          <w:rFonts w:ascii="Verdana" w:hAnsi="Verdana" w:eastAsia="Verdana" w:cs="Verdana"/>
          <w:color w:val="000000" w:themeColor="text1" w:themeTint="FF" w:themeShade="FF"/>
          <w:u w:val="single"/>
          <w:lang w:val="en-MY" w:eastAsia="zh-CN"/>
        </w:rPr>
        <w:t>Kuan Shiong Khoo*</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color w:val="000000" w:themeColor="text1" w:themeTint="FF" w:themeShade="FF"/>
          <w:lang w:val="en-MY" w:eastAsia="zh-CN"/>
        </w:rPr>
        <w:t xml:space="preserve">. (2021) “Green synthesized nano-cellulose polyethylene imine-based biological membrane” Food and Chemical Toxicology, 112773. [Accepted 17 December 2021, IF: 6.025(2020)] </w:t>
      </w:r>
    </w:p>
    <w:p w:rsidR="5C153C05" w:rsidP="004A3379" w:rsidRDefault="609406BF" w14:paraId="72B9EF05" w14:textId="42560179">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Angela Paul Peter, </w:t>
      </w:r>
      <w:r w:rsidRPr="496651AE" w:rsidR="496651AE">
        <w:rPr>
          <w:rFonts w:ascii="Verdana" w:hAnsi="Verdana" w:eastAsia="Verdana" w:cs="Verdana"/>
          <w:color w:val="000000" w:themeColor="text1" w:themeTint="FF" w:themeShade="FF"/>
          <w:u w:val="single"/>
          <w:lang w:val="en-MY" w:eastAsia="zh-CN"/>
        </w:rPr>
        <w:t>Xuefei Tan*</w:t>
      </w:r>
      <w:r w:rsidRPr="496651AE" w:rsidR="496651AE">
        <w:rPr>
          <w:rFonts w:ascii="Verdana" w:hAnsi="Verdana" w:eastAsia="Verdana" w:cs="Verdana"/>
          <w:color w:val="000000" w:themeColor="text1" w:themeTint="FF" w:themeShade="FF"/>
          <w:lang w:val="en-MY" w:eastAsia="zh-CN"/>
        </w:rPr>
        <w:t xml:space="preserve">, Juin Yau Lim, </w:t>
      </w:r>
      <w:r w:rsidRPr="496651AE" w:rsidR="496651AE">
        <w:rPr>
          <w:rFonts w:ascii="Verdana" w:hAnsi="Verdana" w:eastAsia="Verdana" w:cs="Verdana"/>
          <w:color w:val="000000" w:themeColor="text1" w:themeTint="FF" w:themeShade="FF"/>
          <w:u w:val="single"/>
          <w:lang w:val="en-MY" w:eastAsia="zh-CN"/>
        </w:rPr>
        <w:t>Kit Wayne Chew*</w:t>
      </w:r>
      <w:r w:rsidRPr="496651AE" w:rsidR="496651AE">
        <w:rPr>
          <w:rFonts w:ascii="Verdana" w:hAnsi="Verdana" w:eastAsia="Verdana" w:cs="Verdana"/>
          <w:color w:val="000000" w:themeColor="text1" w:themeTint="FF" w:themeShade="FF"/>
          <w:lang w:val="en-MY" w:eastAsia="zh-CN"/>
        </w:rPr>
        <w:t xml:space="preserve">, Apurav Krishna Koyande,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color w:val="000000" w:themeColor="text1" w:themeTint="FF" w:themeShade="FF"/>
          <w:lang w:val="en-MY" w:eastAsia="zh-CN"/>
        </w:rPr>
        <w:t>. (2021) “Environmental analysis of Chlorella vulgaris cultivation in large scale closed system under waste nutrient source” Chemical Engineering Journal, 134254. [Accepted 16 December 2021, IF: 13.273(2020)]</w:t>
      </w:r>
    </w:p>
    <w:p w:rsidRPr="008976E3" w:rsidR="5C153C05" w:rsidP="004A3379" w:rsidRDefault="609406BF" w14:paraId="04F5C668" w14:textId="0BF8209E">
      <w:pPr>
        <w:pStyle w:val="a3"/>
        <w:numPr>
          <w:ilvl w:val="0"/>
          <w:numId w:val="7"/>
        </w:numPr>
        <w:spacing w:after="160" w:line="276" w:lineRule="auto"/>
        <w:jc w:val="both"/>
        <w:rPr>
          <w:rFonts w:ascii="Verdana" w:hAnsi="Verdana" w:eastAsia="Verdana" w:cs="Verdana"/>
          <w:color w:val="000000" w:themeColor="text1"/>
          <w:lang w:val="en-MY" w:eastAsia="zh-CN"/>
        </w:rPr>
      </w:pPr>
      <w:r w:rsidRPr="496651AE" w:rsidR="496651AE">
        <w:rPr>
          <w:rFonts w:ascii="Verdana" w:hAnsi="Verdana" w:eastAsia="Verdana" w:cs="Verdana"/>
          <w:color w:val="000000" w:themeColor="text1" w:themeTint="FF" w:themeShade="FF"/>
          <w:lang w:val="en-MY" w:eastAsia="zh-CN"/>
        </w:rPr>
        <w:t xml:space="preserve">Dang Khoa Tran, Thuy Nguyen Thi Phuong, Nhat-Le Bui, Vijai Singh, Qi Hao Looi, Benson Koh, Ungku Mohd Shahrin B Mohd Zaman, Jhi Biau Foo, Chia-Ching Wu, </w:t>
      </w:r>
      <w:r w:rsidRPr="496651AE" w:rsidR="496651AE">
        <w:rPr>
          <w:rFonts w:ascii="Verdana" w:hAnsi="Verdana" w:eastAsia="Verdana" w:cs="Verdana"/>
          <w:b w:val="1"/>
          <w:bCs w:val="1"/>
          <w:color w:val="000000" w:themeColor="text1" w:themeTint="FF" w:themeShade="FF"/>
          <w:u w:val="single"/>
          <w:lang w:val="en-MY" w:eastAsia="zh-CN"/>
        </w:rPr>
        <w:t>Pau Loke Show*</w:t>
      </w:r>
      <w:r w:rsidRPr="496651AE" w:rsidR="496651AE">
        <w:rPr>
          <w:rFonts w:ascii="Verdana" w:hAnsi="Verdana" w:eastAsia="Verdana" w:cs="Verdana"/>
          <w:color w:val="000000" w:themeColor="text1" w:themeTint="FF" w:themeShade="FF"/>
          <w:lang w:val="en-MY" w:eastAsia="zh-CN"/>
        </w:rPr>
        <w:t xml:space="preserve">, </w:t>
      </w:r>
      <w:r w:rsidRPr="496651AE" w:rsidR="496651AE">
        <w:rPr>
          <w:rFonts w:ascii="Verdana" w:hAnsi="Verdana" w:eastAsia="Verdana" w:cs="Verdana"/>
          <w:color w:val="000000" w:themeColor="text1" w:themeTint="FF" w:themeShade="FF"/>
          <w:u w:val="single"/>
          <w:lang w:val="en-MY" w:eastAsia="zh-CN"/>
        </w:rPr>
        <w:t>Dinh-Toi Chu*</w:t>
      </w:r>
      <w:r w:rsidRPr="496651AE" w:rsidR="496651AE">
        <w:rPr>
          <w:rFonts w:ascii="Verdana" w:hAnsi="Verdana" w:eastAsia="Verdana" w:cs="Verdana"/>
          <w:color w:val="000000" w:themeColor="text1" w:themeTint="FF" w:themeShade="FF"/>
          <w:lang w:val="en-MY" w:eastAsia="zh-CN"/>
        </w:rPr>
        <w:t>. (2021) “Exploring the</w:t>
      </w:r>
      <w:r w:rsidRPr="496651AE" w:rsidR="496651AE">
        <w:rPr>
          <w:rFonts w:ascii="Verdana" w:hAnsi="Verdana" w:eastAsia="Verdana" w:cs="Verdana"/>
          <w:color w:val="000000" w:themeColor="text1" w:themeTint="FF" w:themeShade="FF"/>
          <w:lang w:val="en-MY" w:eastAsia="zh-CN"/>
        </w:rPr>
        <w:t xml:space="preserve"> potential of stem cell-based therapy for aesthetic and plastic surgery” IEEE Reviews in Biomedical Engineering.</w:t>
      </w:r>
    </w:p>
    <w:p w:rsidRPr="008976E3" w:rsidR="008976E3" w:rsidP="496651AE" w:rsidRDefault="008976E3" w14:paraId="49080E49" w14:textId="21D7FC89">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cstheme="minorAscii"/>
          <w:color w:val="000000" w:themeColor="text1"/>
        </w:rPr>
      </w:pPr>
      <w:r w:rsidRPr="496651AE" w:rsidR="496651AE">
        <w:rPr>
          <w:rFonts w:ascii="Verdana" w:hAnsi="Verdana" w:cs="Calibri" w:cstheme="minorAscii"/>
          <w:color w:val="000000" w:themeColor="text1" w:themeTint="FF" w:themeShade="FF"/>
        </w:rPr>
        <w:t xml:space="preserve">R Sankaran, K Markandan, </w:t>
      </w:r>
      <w:r w:rsidRPr="496651AE" w:rsidR="496651AE">
        <w:rPr>
          <w:rFonts w:ascii="Verdana" w:hAnsi="Verdana" w:cs="Calibri" w:cstheme="minorAscii"/>
          <w:color w:val="000000" w:themeColor="text1" w:themeTint="FF" w:themeShade="FF"/>
          <w:u w:val="single"/>
        </w:rPr>
        <w:t>KS Khoo*</w:t>
      </w:r>
      <w:r w:rsidRPr="496651AE" w:rsidR="496651AE">
        <w:rPr>
          <w:rFonts w:ascii="Verdana" w:hAnsi="Verdana" w:cs="Calibri" w:cstheme="minorAscii"/>
          <w:color w:val="000000" w:themeColor="text1" w:themeTint="FF" w:themeShade="FF"/>
        </w:rPr>
        <w:t>,</w:t>
      </w:r>
      <w:r w:rsidRPr="496651AE" w:rsidR="496651AE">
        <w:rPr>
          <w:rFonts w:ascii="Verdana" w:hAnsi="Verdana" w:cs="Calibri" w:cstheme="minorAscii"/>
          <w:color w:val="000000" w:themeColor="text1" w:themeTint="FF" w:themeShade="FF"/>
          <w:u w:val="single"/>
        </w:rPr>
        <w:t xml:space="preserve"> CK Cheng*</w:t>
      </w:r>
      <w:r w:rsidRPr="496651AE" w:rsidR="496651AE">
        <w:rPr>
          <w:rFonts w:ascii="Verdana" w:hAnsi="Verdana" w:cs="Calibri" w:cstheme="minorAscii"/>
          <w:color w:val="000000" w:themeColor="text1" w:themeTint="FF" w:themeShade="FF"/>
        </w:rPr>
        <w:t xml:space="preserve">, V Ashokkumar, B Deepanraj, </w:t>
      </w:r>
      <w:r w:rsidRPr="496651AE" w:rsidR="496651AE">
        <w:rPr>
          <w:rFonts w:ascii="Verdana" w:hAnsi="Verdana" w:cs="Calibri" w:cstheme="minorAscii"/>
          <w:b w:val="1"/>
          <w:bCs w:val="1"/>
          <w:color w:val="000000" w:themeColor="text1" w:themeTint="FF" w:themeShade="FF"/>
          <w:u w:val="single"/>
        </w:rPr>
        <w:t>PL Show*</w:t>
      </w:r>
      <w:r w:rsidRPr="496651AE" w:rsidR="496651AE">
        <w:rPr>
          <w:rFonts w:ascii="Verdana" w:hAnsi="Verdana" w:cs="Calibri" w:cstheme="minorAscii"/>
          <w:color w:val="000000" w:themeColor="text1" w:themeTint="FF" w:themeShade="FF"/>
        </w:rPr>
        <w:t>. (2021) “The Expansion of Lignocellulose Biomass Conversion Into Bioenergy” Frontiers in Nanotechnology, 3, 793528. [Accepted 29 Nov 2021]</w:t>
      </w:r>
    </w:p>
    <w:p w:rsidRPr="008976E3" w:rsidR="00F33E41" w:rsidP="6702F5D1" w:rsidRDefault="00F33E41" w14:paraId="2722BE48" w14:textId="77777777">
      <w:pPr>
        <w:spacing w:after="160" w:line="276" w:lineRule="auto"/>
        <w:contextualSpacing/>
        <w:jc w:val="both"/>
        <w:rPr>
          <w:rFonts w:ascii="Verdana" w:hAnsi="Verdana" w:eastAsia="Verdana" w:cs="Verdana"/>
          <w:sz w:val="16"/>
          <w:szCs w:val="16"/>
        </w:rPr>
      </w:pPr>
    </w:p>
    <w:p w:rsidRPr="004A3379" w:rsidR="00660E34" w:rsidP="004A3379" w:rsidRDefault="6702F5D1" w14:paraId="39FC4E57" w14:textId="77777777">
      <w:pPr>
        <w:spacing w:line="276" w:lineRule="auto"/>
        <w:jc w:val="both"/>
        <w:rPr>
          <w:rFonts w:ascii="Verdana" w:hAnsi="Verdana" w:eastAsia="Verdana" w:cs="Verdana"/>
          <w:b/>
          <w:bCs/>
          <w:sz w:val="21"/>
          <w:szCs w:val="21"/>
        </w:rPr>
      </w:pPr>
      <w:r w:rsidRPr="004A3379">
        <w:rPr>
          <w:rFonts w:ascii="Verdana" w:hAnsi="Verdana" w:eastAsia="Verdana" w:cs="Verdana"/>
          <w:b/>
          <w:bCs/>
          <w:sz w:val="21"/>
          <w:szCs w:val="21"/>
        </w:rPr>
        <w:t>Book Chapter:</w:t>
      </w:r>
    </w:p>
    <w:p w:rsidRPr="00080C42" w:rsidR="00660E34" w:rsidP="004A3379" w:rsidRDefault="609406BF" w14:paraId="1F563ED7"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Adrian Chun Minh Loy, Bridgid Lai Fui Chin, Revathy Sankaran. (2021) “Industrial Revolution 1.0 and 2.0” (pp 1-14)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p>
    <w:p w:rsidRPr="00080C42" w:rsidR="00660E34" w:rsidP="004A3379" w:rsidRDefault="609406BF" w14:paraId="4AB592C6"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Chung Hong Tan. (2021) “Industry 3.0” (pp 15-32)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r>
        <w:tab/>
      </w:r>
    </w:p>
    <w:p w:rsidRPr="00080C42" w:rsidR="00660E34" w:rsidP="004A3379" w:rsidRDefault="609406BF" w14:paraId="40EF42A2" w14:textId="4D6E7F62">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Khalisanni Khalid, Shir Reen Chia, Kit Wayne Chew,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Industry 4.0” (pp 33-56)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p>
    <w:p w:rsidRPr="00080C42" w:rsidR="00660E34" w:rsidP="004A3379" w:rsidRDefault="609406BF" w14:paraId="331C766C" w14:textId="037A941F">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Omar Ashraf ElFar, Angela Paul A/p Peter, Kit Wayne Chew,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What Is Industry 5.0?” (pp 57-94)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p>
    <w:p w:rsidRPr="00080C42" w:rsidR="00660E34" w:rsidP="004A3379" w:rsidRDefault="609406BF" w14:paraId="43BF77B3" w14:textId="07DFD9C1">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Yoong Kit Leong, Jian Hong Tan, Kit Wayne Chew,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Significance of Industry 5.0” (pp 95-114)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r>
        <w:tab/>
      </w:r>
    </w:p>
    <w:p w:rsidRPr="00080C42" w:rsidR="00660E34" w:rsidP="004A3379" w:rsidRDefault="609406BF" w14:paraId="29ACA616" w14:textId="7E4C8585">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Zahid Majeed, Muhammad Mubashir, Meng-Choung Chiong. (2021) “Transition of Bio-manufacturing Industry from 4.0 to 5.0: Advances and Challenges” (pp 115-134)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r>
        <w:tab/>
      </w:r>
    </w:p>
    <w:p w:rsidRPr="00080C42" w:rsidR="00660E34" w:rsidP="004A3379" w:rsidRDefault="609406BF" w14:paraId="4625BA85" w14:textId="7487FAC0">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Zahra Nashath, Doris Ying Ying Tang, Kit Wayne Chew,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Medicine and Pharmaceuticals Biomanufacturing - Industry 5.0” (pp 135-160)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r>
        <w:tab/>
      </w:r>
      <w:r>
        <w:tab/>
      </w:r>
    </w:p>
    <w:p w:rsidRPr="00080C42" w:rsidR="00660E34" w:rsidP="004A3379" w:rsidRDefault="609406BF" w14:paraId="19F34336" w14:textId="672F96EC">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Deepshika Deepak, Wen Yi Chia, Kit Wayne Chew,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Food and Beverage Bio-manufacturing - Industry 5.0” (pp 161-180)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p>
    <w:p w:rsidRPr="00080C42" w:rsidR="00660E34" w:rsidP="004A3379" w:rsidRDefault="609406BF" w14:paraId="1FD50A3F" w14:textId="64CA501F">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Mei Yin Ong, Saifuddin Nomanbhay, Kuan Shiong Khoo,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Fuel and Biofuels: Incorporation of Industry 5.0 to Biofuel Industry” (pp 181-210)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r>
        <w:tab/>
      </w:r>
    </w:p>
    <w:p w:rsidRPr="00080C42" w:rsidR="00660E34" w:rsidP="004A3379" w:rsidRDefault="609406BF" w14:paraId="16E2740F" w14:textId="0FE5A4E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Xuwei Liu, Jilu Feng, Yang Tao. (2021) “Application of Industry 5.0 on Fruit and Vegetables Processing” (pp 211-228)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p>
    <w:p w:rsidRPr="00080C42" w:rsidR="00660E34" w:rsidP="004A3379" w:rsidRDefault="609406BF" w14:paraId="4A45A033" w14:textId="06064C5B">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Nurul Natasha binti Azhar, Kai Ling Yu, Tau Chuan Ling,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Application of Industry 5.0 in the Production of Fine Chemicals and Biopolymers” (pp 229-256)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r>
        <w:tab/>
      </w:r>
    </w:p>
    <w:p w:rsidRPr="00080C42" w:rsidR="00660E34" w:rsidP="004A3379" w:rsidRDefault="609406BF" w14:paraId="07B81131" w14:textId="7BFBDA59">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Yee Ho Chai, Guo Yong Yew, Suzana Yusup,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State-of-the-Art Technologies in Industry 5.0” (pp 257-286)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r>
        <w:tab/>
      </w:r>
    </w:p>
    <w:p w:rsidRPr="00080C42" w:rsidR="00660E34" w:rsidP="004A3379" w:rsidRDefault="609406BF" w14:paraId="3C6DD97B" w14:textId="6CB6E3F9">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Hui Shi Saw, Abdul Azim bin Azmi, Kit Wayne Chew,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Sustainability and Development of Industry 5.0” (pp 287-304)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r>
        <w:tab/>
      </w:r>
    </w:p>
    <w:p w:rsidRPr="00080C42" w:rsidR="00660E34" w:rsidP="004A3379" w:rsidRDefault="609406BF" w14:paraId="72987ABC" w14:textId="7F5155A2">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eastAsia="Verdana" w:cs="Verdana"/>
        </w:rPr>
      </w:pPr>
      <w:r w:rsidRPr="496651AE" w:rsidR="496651AE">
        <w:rPr>
          <w:rFonts w:ascii="Verdana" w:hAnsi="Verdana" w:eastAsia="Verdana" w:cs="Verdana"/>
        </w:rPr>
        <w:t xml:space="preserve">Apurav Krishna Koyande, Vishno Vardhan, Kit Wayne Chew Devadas, </w:t>
      </w:r>
      <w:r w:rsidRPr="496651AE" w:rsidR="496651AE">
        <w:rPr>
          <w:rFonts w:ascii="Verdana" w:hAnsi="Verdana" w:eastAsia="Verdana" w:cs="Verdana"/>
          <w:b w:val="1"/>
          <w:bCs w:val="1"/>
        </w:rPr>
        <w:t>Pau Loke Show</w:t>
      </w:r>
      <w:r w:rsidRPr="496651AE" w:rsidR="496651AE">
        <w:rPr>
          <w:rFonts w:ascii="Verdana" w:hAnsi="Verdana" w:eastAsia="Verdana" w:cs="Verdana"/>
        </w:rPr>
        <w:t xml:space="preserve">. (2021) “Industrial Perspective of Industry 5.0” (pp 305-310) in </w:t>
      </w:r>
      <w:r w:rsidRPr="496651AE" w:rsidR="496651AE">
        <w:rPr>
          <w:rFonts w:ascii="Verdana" w:hAnsi="Verdana" w:eastAsia="Verdana" w:cs="Verdana"/>
          <w:i w:val="1"/>
          <w:iCs w:val="1"/>
        </w:rPr>
        <w:t>The Prospect of Industry 5.0 in Biomanufacturing</w:t>
      </w:r>
      <w:r w:rsidRPr="496651AE" w:rsidR="496651AE">
        <w:rPr>
          <w:rFonts w:ascii="Verdana" w:hAnsi="Verdana" w:eastAsia="Verdana" w:cs="Verdana"/>
        </w:rPr>
        <w:t>. CRC Press.</w:t>
      </w:r>
    </w:p>
    <w:p w:rsidRPr="004A3379" w:rsidR="00660E34" w:rsidP="6702F5D1" w:rsidRDefault="00660E34" w14:paraId="5EA97D99" w14:textId="77777777">
      <w:pPr>
        <w:spacing w:after="160" w:line="276" w:lineRule="auto"/>
        <w:ind w:left="360" w:hanging="360"/>
        <w:contextualSpacing/>
        <w:jc w:val="both"/>
        <w:rPr>
          <w:rStyle w:val="eop"/>
          <w:rFonts w:ascii="Verdana" w:hAnsi="Verdana" w:eastAsia="Verdana" w:cs="Verdana"/>
          <w:sz w:val="16"/>
          <w:szCs w:val="16"/>
        </w:rPr>
      </w:pPr>
    </w:p>
    <w:p w:rsidRPr="004A3379" w:rsidR="00511C52" w:rsidP="004A3379" w:rsidRDefault="6702F5D1" w14:paraId="274447CD" w14:textId="77777777">
      <w:pPr>
        <w:spacing w:after="160"/>
        <w:jc w:val="both"/>
        <w:rPr>
          <w:rStyle w:val="eop"/>
          <w:rFonts w:ascii="Verdana" w:hAnsi="Verdana" w:eastAsia="Verdana" w:cs="Verdana"/>
          <w:sz w:val="16"/>
          <w:szCs w:val="16"/>
          <w:lang w:val="en-MY"/>
        </w:rPr>
      </w:pPr>
      <w:r w:rsidRPr="004A3379">
        <w:rPr>
          <w:rFonts w:ascii="Verdana" w:hAnsi="Verdana" w:eastAsia="Verdana" w:cs="Verdana"/>
          <w:b/>
          <w:bCs/>
          <w:color w:val="002060"/>
          <w:sz w:val="21"/>
          <w:szCs w:val="21"/>
          <w:lang w:val="en-MY"/>
        </w:rPr>
        <w:t>2020</w:t>
      </w:r>
    </w:p>
    <w:p w:rsidRPr="00080C42" w:rsidR="00511C52" w:rsidP="004A3379" w:rsidRDefault="609406BF" w14:paraId="01834890" w14:textId="77777777">
      <w:pPr>
        <w:numPr>
          <w:ilvl w:val="0"/>
          <w:numId w:val="7"/>
        </w:numPr>
        <w:spacing w:line="276" w:lineRule="auto"/>
        <w:jc w:val="both"/>
        <w:rPr>
          <w:rStyle w:val="eop"/>
          <w:rFonts w:ascii="Verdana" w:hAnsi="Verdana" w:eastAsia="Verdana" w:cs="Verdana"/>
          <w:sz w:val="20"/>
          <w:szCs w:val="20"/>
          <w:lang w:val="en-MY"/>
        </w:rPr>
      </w:pPr>
      <w:r w:rsidRPr="496651AE" w:rsidR="496651AE">
        <w:rPr>
          <w:rStyle w:val="eop"/>
          <w:rFonts w:ascii="Verdana" w:hAnsi="Verdana" w:eastAsia="Verdana" w:cs="Verdana"/>
          <w:sz w:val="20"/>
          <w:szCs w:val="20"/>
        </w:rPr>
        <w:t xml:space="preserve">Yang Tao, Yue Wu, </w:t>
      </w:r>
      <w:r w:rsidRPr="496651AE" w:rsidR="496651AE">
        <w:rPr>
          <w:rStyle w:val="eop"/>
          <w:rFonts w:ascii="Verdana" w:hAnsi="Verdana" w:eastAsia="Verdana" w:cs="Verdana"/>
          <w:sz w:val="20"/>
          <w:szCs w:val="20"/>
          <w:u w:val="single"/>
        </w:rPr>
        <w:t>Yongbin Han</w:t>
      </w:r>
      <w:r w:rsidRPr="496651AE" w:rsidR="496651AE">
        <w:rPr>
          <w:rStyle w:val="eop"/>
          <w:rFonts w:ascii="Verdana" w:hAnsi="Verdana" w:eastAsia="Verdana" w:cs="Verdana"/>
          <w:sz w:val="20"/>
          <w:szCs w:val="20"/>
        </w:rPr>
        <w:t xml:space="preserve">*, Farid Chemat, Dandan Li, </w:t>
      </w:r>
      <w:r w:rsidRPr="496651AE" w:rsidR="496651AE">
        <w:rPr>
          <w:rStyle w:val="eop"/>
          <w:rFonts w:ascii="Verdana" w:hAnsi="Verdana" w:eastAsia="Verdana" w:cs="Verdana"/>
          <w:b w:val="1"/>
          <w:bCs w:val="1"/>
          <w:sz w:val="20"/>
          <w:szCs w:val="20"/>
        </w:rPr>
        <w:t>Pau-Loke Show</w:t>
      </w:r>
      <w:r w:rsidRPr="496651AE" w:rsidR="496651AE">
        <w:rPr>
          <w:rStyle w:val="eop"/>
          <w:rFonts w:ascii="Verdana" w:hAnsi="Verdana" w:eastAsia="Verdana" w:cs="Verdana"/>
          <w:sz w:val="20"/>
          <w:szCs w:val="20"/>
        </w:rPr>
        <w:t>. (2019) “Insight into mass transfer during ultrasound-enhanced adsorption/desorption of blueberry anthocyanins on macroporous resins by numerical simulation considering ultrasonic influence on resin properties” Chemical Engineering Journal, 380, article 122530, pp. 1-13. [Accepted 16 August 2019;</w:t>
      </w:r>
      <w:r w:rsidRPr="496651AE" w:rsidR="496651AE">
        <w:rPr>
          <w:rStyle w:val="normaltextrun"/>
          <w:rFonts w:ascii="Verdana" w:hAnsi="Verdana" w:eastAsia="Verdana" w:cs="Verdana"/>
          <w:sz w:val="20"/>
          <w:szCs w:val="20"/>
        </w:rPr>
        <w:t xml:space="preserve"> IF: 8.355 (2018)</w:t>
      </w:r>
      <w:r w:rsidRPr="496651AE" w:rsidR="496651AE">
        <w:rPr>
          <w:rStyle w:val="eop"/>
          <w:rFonts w:ascii="Verdana" w:hAnsi="Verdana" w:eastAsia="Verdana" w:cs="Verdana"/>
          <w:sz w:val="20"/>
          <w:szCs w:val="20"/>
        </w:rPr>
        <w:t>]</w:t>
      </w:r>
    </w:p>
    <w:p w:rsidRPr="00080C42" w:rsidR="00511C52" w:rsidP="004A3379" w:rsidRDefault="609406BF" w14:paraId="24835B8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rPr>
      </w:pPr>
      <w:r w:rsidRPr="496651AE" w:rsidR="496651AE">
        <w:rPr>
          <w:rFonts w:ascii="Verdana" w:hAnsi="Verdana" w:eastAsia="Verdana" w:cs="Verdana"/>
          <w:u w:val="single"/>
        </w:rPr>
        <w:t>Liandong Zhu</w:t>
      </w:r>
      <w:r w:rsidRPr="496651AE" w:rsidR="496651AE">
        <w:rPr>
          <w:rFonts w:ascii="Verdana" w:hAnsi="Verdana" w:eastAsia="Verdana" w:cs="Verdana"/>
        </w:rPr>
        <w:t xml:space="preserve">*, Tianyi Hu, Shuangxi Li, Yohanes K Nugroho, Baishan Li, Jun Cao, </w:t>
      </w:r>
      <w:r w:rsidRPr="496651AE" w:rsidR="496651AE">
        <w:rPr>
          <w:rFonts w:ascii="Verdana" w:hAnsi="Verdana" w:eastAsia="Verdana" w:cs="Verdana"/>
          <w:b w:val="1"/>
          <w:bCs w:val="1"/>
        </w:rPr>
        <w:t>Pau-Loke Show</w:t>
      </w:r>
      <w:r w:rsidRPr="496651AE" w:rsidR="496651AE">
        <w:rPr>
          <w:rFonts w:ascii="Verdana" w:hAnsi="Verdana" w:eastAsia="Verdana" w:cs="Verdana"/>
        </w:rPr>
        <w:t>, Erkki Hiltunen. (2020) “Effects of operating parameters on algae Chlorella vulgaris biomass harvesting and lipid extraction using metal sulfates as flocculants” Biomass and Bioenergy, 132, 105433. [Accepted 21 November 2019; IF: 3.537 (2018)]</w:t>
      </w:r>
    </w:p>
    <w:p w:rsidRPr="00080C42" w:rsidR="00511C52" w:rsidP="496651AE" w:rsidRDefault="609406BF" w14:paraId="5E5C4CF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eastAsia="Verdana" w:cs="Verdana"/>
        </w:rPr>
        <w:t xml:space="preserve">Chung Hong Tan, </w:t>
      </w:r>
      <w:r w:rsidRPr="496651AE" w:rsidR="496651AE">
        <w:rPr>
          <w:rFonts w:ascii="Verdana" w:hAnsi="Verdana" w:eastAsia="Verdana" w:cs="Verdana"/>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Man Kee Lam, Xiaoting Fu, Tau Chuan Ling, Chun-Yen Chen, Jo-Shu Chang. (2020) “Examination of indigenous microalgal species for maximal protein synthesis” Biochemical Engineering Journal, 154, 107425. </w:t>
      </w:r>
      <w:bookmarkStart w:name="_Hlk33023259" w:id="16"/>
      <w:r w:rsidRPr="496651AE" w:rsidR="496651AE">
        <w:rPr>
          <w:rFonts w:ascii="Verdana" w:hAnsi="Verdana" w:cs="Mangal" w:cstheme="minorBidi"/>
        </w:rPr>
        <w:t>[Accepted 2 November 2019; IF: 3.371 (2018)]</w:t>
      </w:r>
    </w:p>
    <w:bookmarkEnd w:id="16"/>
    <w:p w:rsidRPr="00080C42" w:rsidR="00511C52" w:rsidP="496651AE" w:rsidRDefault="609406BF" w14:paraId="1601D18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Uganeeswary Suparmaniam, </w:t>
      </w:r>
      <w:r w:rsidRPr="496651AE" w:rsidR="496651AE">
        <w:rPr>
          <w:rFonts w:ascii="Verdana" w:hAnsi="Verdana" w:cs="Mangal" w:cstheme="minorBidi"/>
          <w:u w:val="single"/>
        </w:rPr>
        <w:t>Man Kee Lam</w:t>
      </w:r>
      <w:r w:rsidRPr="496651AE" w:rsidR="496651AE">
        <w:rPr>
          <w:rFonts w:ascii="Verdana" w:hAnsi="Verdana" w:cs="Mangal" w:cstheme="minorBidi"/>
        </w:rPr>
        <w:t xml:space="preserve">*, Yoshimitsu Uemura, Siew Hoong Shuit, Jun Wei Lim, </w:t>
      </w:r>
      <w:r w:rsidRPr="496651AE" w:rsidR="496651AE">
        <w:rPr>
          <w:rFonts w:ascii="Verdana" w:hAnsi="Verdana" w:cs="Mangal" w:cstheme="minorBidi"/>
          <w:b w:val="1"/>
          <w:bCs w:val="1"/>
        </w:rPr>
        <w:t>Pau Loke Show</w:t>
      </w:r>
      <w:r w:rsidRPr="496651AE" w:rsidR="496651AE">
        <w:rPr>
          <w:rFonts w:ascii="Verdana" w:hAnsi="Verdana" w:cs="Mangal" w:cstheme="minorBidi"/>
        </w:rPr>
        <w:t>, Keat Teong Lee, Yukihiko Matsumura, Phung Thi Kim Le. (2020) “Flocculation of Chlorella vulgaris by shell waste-derived bioflocculants for biodiesel production: Process optimization, characterization and kinetic studies” Science of The Total Environment, 702, 134995. [Accepted 14 October 2019; IF: 5.589 (2018)]</w:t>
      </w:r>
    </w:p>
    <w:p w:rsidRPr="00080C42" w:rsidR="00511C52" w:rsidP="496651AE" w:rsidRDefault="609406BF" w14:paraId="5ECEDFF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bookmarkStart w:name="_Hlk37623098" w:id="17"/>
      <w:r w:rsidRPr="496651AE" w:rsidR="496651AE">
        <w:rPr>
          <w:rFonts w:ascii="Verdana" w:hAnsi="Verdana" w:cs="Mangal" w:cstheme="minorBidi"/>
        </w:rPr>
        <w:t xml:space="preserve">Jia Sen Tan, Sze Ying Lee, Kit Wayne Chew, Man Kee Lam, Jun Wei Lim, Shih-Hsin Ho,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bookmarkEnd w:id="17"/>
      <w:r w:rsidRPr="496651AE" w:rsidR="496651AE">
        <w:rPr>
          <w:rFonts w:ascii="Verdana" w:hAnsi="Verdana" w:cs="Mangal" w:cstheme="minorBidi"/>
        </w:rPr>
        <w:t>(2020). “A Review on Microalgae Cultivation and Harvesting, and Their Biomass Extraction Processing Using Ionic Liquids” Bioengineered. [Accepted 7 January 2020; IF: 1.544(2018)]</w:t>
      </w:r>
    </w:p>
    <w:p w:rsidRPr="00080C42" w:rsidR="00511C52" w:rsidP="496651AE" w:rsidRDefault="609406BF" w14:paraId="4173A123"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b w:val="1"/>
          <w:bCs w:val="1"/>
          <w:color w:val="002060"/>
        </w:rPr>
      </w:pPr>
      <w:r w:rsidRPr="496651AE" w:rsidR="496651AE">
        <w:rPr>
          <w:rFonts w:ascii="Verdana" w:hAnsi="Verdana" w:cs="Mangal" w:cstheme="minorBidi"/>
        </w:rPr>
        <w:t xml:space="preserve">Revathy Sankara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Chien-Wei Ooi, Tau Chuan Ling, Chen Shu-Jen, Siao-Ying Chen, </w:t>
      </w:r>
      <w:r w:rsidRPr="496651AE" w:rsidR="496651AE">
        <w:rPr>
          <w:rFonts w:ascii="Verdana" w:hAnsi="Verdana" w:cs="Mangal" w:cstheme="minorBidi"/>
          <w:u w:val="single"/>
        </w:rPr>
        <w:t>Yu-Kaung Chang</w:t>
      </w:r>
      <w:r w:rsidRPr="496651AE" w:rsidR="496651AE">
        <w:rPr>
          <w:rFonts w:ascii="Verdana" w:hAnsi="Verdana" w:cs="Mangal" w:cstheme="minorBidi"/>
        </w:rPr>
        <w:t>*. (2020). “Feasibility assessment of removal of heavy metals and soluble microbial products from aqueous solutions using eggshell wastes” Clean Technologies and Environmental Policy, 1-14. [Accepted 9 December 2019; IF: 2.277(2018)]</w:t>
      </w:r>
    </w:p>
    <w:p w:rsidRPr="00080C42" w:rsidR="00511C52" w:rsidP="496651AE" w:rsidRDefault="609406BF" w14:paraId="0BF9865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Wai Yan Cheah</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Yee Jiun Yap, Hayyiratul Fatimah Mohd Zaid, Man Kee Lam, Jun Wei Lim, Yeek-Chia Ho, Yang Tao. (2020). “Enhancing microalga Chlorella sorokiniana CY-1 biomass and lipid production in palm oil mill effluent (POME) using novel-designed photobioreactor” Bioengineered, 11(1), 61-69. [Accepted 18 November 2019; </w:t>
      </w:r>
      <w:bookmarkStart w:name="_Hlk33046990" w:id="18"/>
      <w:r w:rsidRPr="496651AE" w:rsidR="496651AE">
        <w:rPr>
          <w:rFonts w:ascii="Verdana" w:hAnsi="Verdana" w:cs="Mangal" w:cstheme="minorBidi"/>
        </w:rPr>
        <w:t>IF: 1.544(2018)]</w:t>
      </w:r>
    </w:p>
    <w:bookmarkEnd w:id="18"/>
    <w:p w:rsidRPr="00080C42" w:rsidR="00511C52" w:rsidP="496651AE" w:rsidRDefault="609406BF" w14:paraId="7EA3B48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Zafri Mohd Mokhta, Mei Yin Ong, Bello Salman, </w:t>
      </w:r>
      <w:r w:rsidRPr="496651AE" w:rsidR="496651AE">
        <w:rPr>
          <w:rFonts w:ascii="Verdana" w:hAnsi="Verdana" w:cs="Mangal" w:cstheme="minorBidi"/>
          <w:u w:val="single"/>
        </w:rPr>
        <w:t>Saifuddin Nomanbhay</w:t>
      </w:r>
      <w:r w:rsidRPr="496651AE" w:rsidR="496651AE">
        <w:rPr>
          <w:rFonts w:ascii="Verdana" w:hAnsi="Verdana" w:cs="Mangal" w:cstheme="minorBidi"/>
        </w:rPr>
        <w:t xml:space="preserve">*, Siti Fatihah Salleh, Kit Wayne Chew,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Wei-Hsin Chen</w:t>
      </w:r>
      <w:r w:rsidRPr="496651AE" w:rsidR="496651AE">
        <w:rPr>
          <w:rFonts w:ascii="Verdana" w:hAnsi="Verdana" w:cs="Mangal" w:cstheme="minorBidi"/>
        </w:rPr>
        <w:t xml:space="preserve">*. (2020). “Simulation studies on </w:t>
      </w:r>
      <w:r w:rsidRPr="496651AE" w:rsidR="496651AE">
        <w:rPr>
          <w:rFonts w:ascii="Verdana" w:hAnsi="Verdana" w:cs="Mangal" w:cstheme="minorBidi"/>
        </w:rPr>
        <w:t>microwave-assisted pyrolysis of biomass for bioenergy production with special attention on waveguide number and location” Energy, 190, 116474. [Accepted 1 November 2019; IF: 5.537(2018)]</w:t>
      </w:r>
    </w:p>
    <w:p w:rsidRPr="00080C42" w:rsidR="00511C52" w:rsidP="496651AE" w:rsidRDefault="609406BF" w14:paraId="6950D78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Kuan Shiong Khoo, Hui Yi Leong, Kit Wayne Chew, Jun-Wei Lim, Tau Chuan Ling,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Hong-Wei Yen</w:t>
      </w:r>
      <w:r w:rsidRPr="496651AE" w:rsidR="496651AE">
        <w:rPr>
          <w:rFonts w:ascii="Verdana" w:hAnsi="Verdana" w:cs="Mangal" w:cstheme="minorBidi"/>
        </w:rPr>
        <w:t>*. (2020). “Liquid Biphasic System: A Recent Bioseparation Technology” Processes, 8(2), 149. [Accepted 17 January 2020; IF: 1.963(2018)]</w:t>
      </w:r>
    </w:p>
    <w:p w:rsidRPr="00080C42" w:rsidR="00511C52" w:rsidP="496651AE" w:rsidRDefault="609406BF" w14:paraId="5D6A7E5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bdul Azim bin Azmi, Revathy Sankara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Tau Chuan Ling, Yang Tao, Heli Siti Halimatul Munawaroh, Pei San Kong, Duu-Jong Lee, </w:t>
      </w:r>
      <w:r w:rsidRPr="496651AE" w:rsidR="496651AE">
        <w:rPr>
          <w:rFonts w:ascii="Verdana" w:hAnsi="Verdana" w:cs="Mangal" w:cstheme="minorBidi"/>
          <w:u w:val="single"/>
        </w:rPr>
        <w:t>Jo-Shu Chang</w:t>
      </w:r>
      <w:r w:rsidRPr="496651AE" w:rsidR="496651AE">
        <w:rPr>
          <w:rFonts w:ascii="Verdana" w:hAnsi="Verdana" w:cs="Mangal" w:cstheme="minorBidi"/>
        </w:rPr>
        <w:t>*. (2020). “Current Application of Electrical Pre-treatment for Enhanced Microalgal Biomolecules Extraction” Bioresource Technology, 122874. [Accepted 20 January 2020; IF: 6.669 (2018)]</w:t>
      </w:r>
    </w:p>
    <w:p w:rsidRPr="00080C42" w:rsidR="00511C52" w:rsidP="496651AE" w:rsidRDefault="609406BF" w14:paraId="597E817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Bo-Jhih Lin, </w:t>
      </w:r>
      <w:r w:rsidRPr="496651AE" w:rsidR="496651AE">
        <w:rPr>
          <w:rFonts w:ascii="Verdana" w:hAnsi="Verdana" w:cs="Mangal" w:cstheme="minorBidi"/>
          <w:u w:val="single"/>
        </w:rPr>
        <w:t>Wei-Hsin Chen</w:t>
      </w:r>
      <w:r w:rsidRPr="496651AE" w:rsidR="496651AE">
        <w:rPr>
          <w:rFonts w:ascii="Verdana" w:hAnsi="Verdana" w:cs="Mangal" w:cstheme="minorBidi"/>
        </w:rPr>
        <w:t xml:space="preserve">*, Yu-Ying Lin, Jo-Shu Chang, Abid Farooq, Yashvir Singh, Hwai Chyuan Ong, </w:t>
      </w:r>
      <w:r w:rsidRPr="496651AE" w:rsidR="496651AE">
        <w:rPr>
          <w:rFonts w:ascii="Verdana" w:hAnsi="Verdana" w:cs="Mangal" w:cstheme="minorBidi"/>
          <w:b w:val="1"/>
          <w:bCs w:val="1"/>
        </w:rPr>
        <w:t>Pau Loke Show</w:t>
      </w:r>
      <w:r w:rsidRPr="496651AE" w:rsidR="496651AE">
        <w:rPr>
          <w:rFonts w:ascii="Verdana" w:hAnsi="Verdana" w:cs="Mangal" w:cstheme="minorBidi"/>
        </w:rPr>
        <w:t>. (2020). “An evaluation of thermal characteristics of bacterium Actinobacillus succinogenes for energy use and circular bioeconomy” Bioresource Technology, 122774. [Accepted 7 January 2020; IF: 6.669 (2018)]</w:t>
      </w:r>
    </w:p>
    <w:p w:rsidRPr="00080C42" w:rsidR="00511C52" w:rsidP="496651AE" w:rsidRDefault="609406BF" w14:paraId="6539773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Wen Yi Chia, Kuan Shiong Khoo, Shir Reen Chia, Kit Wayne Chew, Guo Yong Yew, </w:t>
      </w:r>
      <w:r w:rsidRPr="496651AE" w:rsidR="496651AE">
        <w:rPr>
          <w:rFonts w:ascii="Verdana" w:hAnsi="Verdana" w:cs="Mangal" w:cstheme="minorBidi"/>
          <w:u w:val="single"/>
        </w:rPr>
        <w:t>Yeek-Chia Ho</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Wei-Hsin Chen</w:t>
      </w:r>
      <w:r w:rsidRPr="496651AE" w:rsidR="496651AE">
        <w:rPr>
          <w:rFonts w:ascii="Verdana" w:hAnsi="Verdana" w:cs="Mangal" w:cstheme="minorBidi"/>
        </w:rPr>
        <w:t>*. (2020). “Factors Affecting the Performance of Membrane Osmotic Processes for Bioenergy Development” Energies, 13(2), 481. [Accepted 14 January 2020; IF: 2.707 (2018)]</w:t>
      </w:r>
    </w:p>
    <w:p w:rsidRPr="00080C42" w:rsidR="00511C52" w:rsidP="496651AE" w:rsidRDefault="609406BF" w14:paraId="68A0442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Luan TranVan, Vincent Legrand, Pascal Casari, Revathy Sankaran,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Aydin Berenjian</w:t>
      </w:r>
      <w:r w:rsidRPr="496651AE" w:rsidR="496651AE">
        <w:rPr>
          <w:rFonts w:ascii="Verdana" w:hAnsi="Verdana" w:cs="Mangal" w:cstheme="minorBidi"/>
        </w:rPr>
        <w:t>*, Chyi-How Lay. (2020). “Hygro-Thermo-Mechanical Responses of Balsa Wood Core Sandwich Composite Beam Exposed to Fire” Processes, 8(1), 103. [Accepted 9 January 2020; IF: 1.963(2018)]</w:t>
      </w:r>
    </w:p>
    <w:p w:rsidRPr="00080C42" w:rsidR="00511C52" w:rsidP="496651AE" w:rsidRDefault="609406BF" w14:paraId="6763D36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Yue Wu, </w:t>
      </w:r>
      <w:r w:rsidRPr="496651AE" w:rsidR="496651AE">
        <w:rPr>
          <w:rFonts w:ascii="Verdana" w:hAnsi="Verdana" w:cs="Mangal" w:cstheme="minorBidi"/>
          <w:u w:val="single"/>
        </w:rPr>
        <w:t>Yongbin Han</w:t>
      </w:r>
      <w:r w:rsidRPr="496651AE" w:rsidR="496651AE">
        <w:rPr>
          <w:rFonts w:ascii="Verdana" w:hAnsi="Verdana" w:cs="Mangal" w:cstheme="minorBidi"/>
        </w:rPr>
        <w:t xml:space="preserve">*, </w:t>
      </w:r>
      <w:r w:rsidRPr="496651AE" w:rsidR="496651AE">
        <w:rPr>
          <w:rFonts w:ascii="Verdana" w:hAnsi="Verdana" w:cs="Mangal" w:cstheme="minorBidi"/>
          <w:u w:val="single"/>
        </w:rPr>
        <w:t>Yang Tao</w:t>
      </w:r>
      <w:r w:rsidRPr="496651AE" w:rsidR="496651AE">
        <w:rPr>
          <w:rFonts w:ascii="Verdana" w:hAnsi="Verdana" w:cs="Mangal" w:cstheme="minorBidi"/>
        </w:rPr>
        <w:t xml:space="preserve">*, Dandan Li, Guangjie Xie, </w:t>
      </w:r>
      <w:r w:rsidRPr="496651AE" w:rsidR="496651AE">
        <w:rPr>
          <w:rFonts w:ascii="Verdana" w:hAnsi="Verdana" w:cs="Mangal" w:cstheme="minorBidi"/>
          <w:b w:val="1"/>
          <w:bCs w:val="1"/>
        </w:rPr>
        <w:t>Pau Loke Show</w:t>
      </w:r>
      <w:r w:rsidRPr="496651AE" w:rsidR="496651AE">
        <w:rPr>
          <w:rFonts w:ascii="Verdana" w:hAnsi="Verdana" w:cs="Mangal" w:cstheme="minorBidi"/>
        </w:rPr>
        <w:t>, Sze Ying Lee. (2020). “In vitro gastrointestinal digestion and fecal fermentation reveal the effect of different encapsulation materials on the release, degradation and modulation of gut microbiota of blueberry anthocyanin extract” Food Research International, 109098. [Accepted 11 February 2020; IF: 3.579(2018)]</w:t>
      </w:r>
    </w:p>
    <w:p w:rsidRPr="00080C42" w:rsidR="00511C52" w:rsidP="496651AE" w:rsidRDefault="609406BF" w14:paraId="7BB1EF94"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Kuan Shiong Khoo, Kit Wayne Chew, Guo Yong Yew, Wai Hong Leong, Yee Ho Cha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Wei-Hsin Chen</w:t>
      </w:r>
      <w:r w:rsidRPr="496651AE" w:rsidR="496651AE">
        <w:rPr>
          <w:rFonts w:ascii="Verdana" w:hAnsi="Verdana" w:cs="Mangal" w:cstheme="minorBidi"/>
        </w:rPr>
        <w:t>*. (2020). “Recent Advances in Downstream Processing of Microalgae Lipid Recovery for Biofuel Production” Bioresource Technology, 122996. [Accepted 8 February 2020; IF: 6.669 (2018)]</w:t>
      </w:r>
    </w:p>
    <w:p w:rsidRPr="00080C42" w:rsidR="00511C52" w:rsidP="496651AE" w:rsidRDefault="609406BF" w14:paraId="744106C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Doris Ying Ying Tang, Kuan Shiong Khoo, Kit Wayne Chew, Yang Tao, Shih-Hsin Ho,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Potential Utilization of Bioproducts from Microalgae for the Quality Enhancement of Natural Products” Bioresource Technology, 122997. [Accepted 8 February 2020; IF: 6.669 (2018)]</w:t>
      </w:r>
    </w:p>
    <w:p w:rsidRPr="00080C42" w:rsidR="00511C52" w:rsidP="496651AE" w:rsidRDefault="609406BF" w14:paraId="7DAF31C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purav Krishna Koyande, Vera Tanzil, Haridharan Murraly Dharan, Manivarman Subramaniam, Ryann Noel Robert, Phei Li Lau, Ianatul Khoiroh,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2020). “Integration of osmotic shock assisted liquid biphasic system for protein extraction from microalgae </w:t>
      </w:r>
      <w:r w:rsidRPr="496651AE" w:rsidR="496651AE">
        <w:rPr>
          <w:rFonts w:ascii="Verdana" w:hAnsi="Verdana" w:cs="Mangal" w:cstheme="minorBidi"/>
          <w:i w:val="1"/>
          <w:iCs w:val="1"/>
        </w:rPr>
        <w:t>Chlorella vulgaris</w:t>
      </w:r>
      <w:r w:rsidRPr="496651AE" w:rsidR="496651AE">
        <w:rPr>
          <w:rFonts w:ascii="Verdana" w:hAnsi="Verdana" w:cs="Mangal" w:cstheme="minorBidi"/>
        </w:rPr>
        <w:t>” Biochemical Engineering Journal, 107532. [Accepted 7 February 2020; IF: 3.371 (2018)]</w:t>
      </w:r>
    </w:p>
    <w:p w:rsidRPr="00080C42" w:rsidR="00511C52" w:rsidP="496651AE" w:rsidRDefault="609406BF" w14:paraId="45148B03"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Khanh Do Nam</w:t>
      </w:r>
      <w:r w:rsidRPr="496651AE" w:rsidR="496651AE">
        <w:rPr>
          <w:rFonts w:ascii="Verdana" w:hAnsi="Verdana" w:cs="Mangal" w:cstheme="minorBidi"/>
        </w:rPr>
        <w:t xml:space="preserve">*, Nhon Bui Van, Long Vo Hoang, Toan Pham Duc, Thu Tran Thi Ha, Viet Tran Tuan, Phong Phan Dinh, Huong Trinh Thi Thu,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Vu Thi Nga</w:t>
      </w:r>
      <w:r w:rsidRPr="496651AE" w:rsidR="496651AE">
        <w:rPr>
          <w:rFonts w:ascii="Verdana" w:hAnsi="Verdana" w:cs="Mangal" w:cstheme="minorBidi"/>
        </w:rPr>
        <w:t xml:space="preserve">*, </w:t>
      </w:r>
      <w:r w:rsidRPr="496651AE" w:rsidR="496651AE">
        <w:rPr>
          <w:rFonts w:ascii="Verdana" w:hAnsi="Verdana" w:cs="Mangal" w:cstheme="minorBidi"/>
          <w:u w:val="single"/>
        </w:rPr>
        <w:t>Dinh-Toi Chu</w:t>
      </w:r>
      <w:r w:rsidRPr="496651AE" w:rsidR="496651AE">
        <w:rPr>
          <w:rFonts w:ascii="Verdana" w:hAnsi="Verdana" w:cs="Mangal" w:cstheme="minorBidi"/>
        </w:rPr>
        <w:t>*. (2020). “Hypertension in a mountainous province of Vietnam: prevalence and risk factors” Heliyon, 6(2), e03383. [Accepted 4 February 2020; IF: 1.650 (2018)]</w:t>
      </w:r>
    </w:p>
    <w:p w:rsidRPr="00080C42" w:rsidR="00511C52" w:rsidP="496651AE" w:rsidRDefault="609406BF" w14:paraId="4025BA1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Guo Yong Yew, Thing Chai Tham,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Yeek-Chia Ho, Siew Kooi Ong, Chung Lim Law, Changnian Song, </w:t>
      </w:r>
      <w:r w:rsidRPr="496651AE" w:rsidR="496651AE">
        <w:rPr>
          <w:rFonts w:ascii="Verdana" w:hAnsi="Verdana" w:cs="Mangal" w:cstheme="minorBidi"/>
          <w:u w:val="single"/>
        </w:rPr>
        <w:t>Jo-Shu Chang</w:t>
      </w:r>
      <w:r w:rsidRPr="496651AE" w:rsidR="496651AE">
        <w:rPr>
          <w:rFonts w:ascii="Verdana" w:hAnsi="Verdana" w:cs="Mangal" w:cstheme="minorBidi"/>
        </w:rPr>
        <w:t xml:space="preserve">*. (2020). “Unlocking the Secret of Bio-additive </w:t>
      </w:r>
      <w:r w:rsidRPr="496651AE" w:rsidR="496651AE">
        <w:rPr>
          <w:rFonts w:ascii="Verdana" w:hAnsi="Verdana" w:cs="Mangal" w:cstheme="minorBidi"/>
        </w:rPr>
        <w:t>Components in Rubber Compounding in Processing Quality Nitrile Glove” Applied biochemistry and biotechnology, 1-28. [Accepted 5 December 2019; IF: 2.140(2018)]</w:t>
      </w:r>
    </w:p>
    <w:p w:rsidRPr="00080C42" w:rsidR="00511C52" w:rsidP="496651AE" w:rsidRDefault="609406BF" w14:paraId="026119E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purav Krishna Koyande, Kit Wayne Chew, Jun-Wei Lim, Man-Kee Lam, Yeek-Chia Ho,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2020). “Biorefinery of Chlorella sorokiniana using ultra sonication assisted Liquid Tri-phasic Flotation System” Bioresource Technology, 122931. [Accepted 27 January 2020; IF: 6.669 (2018)]</w:t>
      </w:r>
    </w:p>
    <w:p w:rsidRPr="00080C42" w:rsidR="00511C52" w:rsidP="496651AE" w:rsidRDefault="609406BF" w14:paraId="622BEEC3"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Nor-Insyirah Syahira Abdul-Latif, Mei Yin Ong, </w:t>
      </w:r>
      <w:r w:rsidRPr="496651AE" w:rsidR="496651AE">
        <w:rPr>
          <w:rFonts w:ascii="Verdana" w:hAnsi="Verdana" w:cs="Mangal" w:cstheme="minorBidi"/>
          <w:u w:val="single"/>
        </w:rPr>
        <w:t>Saifuddin Nomanbhay</w:t>
      </w:r>
      <w:r w:rsidRPr="496651AE" w:rsidR="496651AE">
        <w:rPr>
          <w:rFonts w:ascii="Verdana" w:hAnsi="Verdana" w:cs="Mangal" w:cstheme="minorBidi"/>
        </w:rPr>
        <w:t xml:space="preserve">*, Bello Salman, </w:t>
      </w:r>
      <w:r w:rsidRPr="496651AE" w:rsidR="496651AE">
        <w:rPr>
          <w:rFonts w:ascii="Verdana" w:hAnsi="Verdana" w:cs="Mangal" w:cstheme="minorBidi"/>
          <w:b w:val="1"/>
          <w:bCs w:val="1"/>
        </w:rPr>
        <w:t>Pau Loke Show</w:t>
      </w:r>
      <w:r w:rsidRPr="496651AE" w:rsidR="496651AE">
        <w:rPr>
          <w:rFonts w:ascii="Verdana" w:hAnsi="Verdana" w:cs="Mangal" w:cstheme="minorBidi"/>
        </w:rPr>
        <w:t>. (2020). “Estimation of carbon dioxide (CO</w:t>
      </w:r>
      <w:r w:rsidRPr="496651AE" w:rsidR="496651AE">
        <w:rPr>
          <w:rFonts w:ascii="Verdana" w:hAnsi="Verdana" w:cs="Mangal" w:cstheme="minorBidi"/>
          <w:vertAlign w:val="subscript"/>
        </w:rPr>
        <w:t>2</w:t>
      </w:r>
      <w:r w:rsidRPr="496651AE" w:rsidR="496651AE">
        <w:rPr>
          <w:rFonts w:ascii="Verdana" w:hAnsi="Verdana" w:cs="Mangal" w:cstheme="minorBidi"/>
        </w:rPr>
        <w:t>) reduction by utilization of algal biomass bioplastic in Malaysia using carbon emission pinch analysis (CEPA)” Bioengineered, 11(1), 154-164. [Accepted 14 Jan 2020; IF: 1.544(2018)]</w:t>
      </w:r>
    </w:p>
    <w:p w:rsidRPr="00080C42" w:rsidR="00511C52" w:rsidP="496651AE" w:rsidRDefault="609406BF" w14:paraId="4A7396FE"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eyedeh-Masoumeh Taghizadeh, Aydin Berenjian, Kit Wayne Chew,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Hayyiratul Fatimah Mohd Zaid, Hamidreza Ramezani, Younes Ghasemi, Mohammad Javad Raee, </w:t>
      </w:r>
      <w:r w:rsidRPr="496651AE" w:rsidR="496651AE">
        <w:rPr>
          <w:rFonts w:ascii="Verdana" w:hAnsi="Verdana" w:cs="Mangal" w:cstheme="minorBidi"/>
          <w:u w:val="single"/>
        </w:rPr>
        <w:t>Alireza Ebrahiminezhad</w:t>
      </w:r>
      <w:r w:rsidRPr="496651AE" w:rsidR="496651AE">
        <w:rPr>
          <w:rFonts w:ascii="Verdana" w:hAnsi="Verdana" w:cs="Mangal" w:cstheme="minorBidi"/>
        </w:rPr>
        <w:t>*. (2020). “Impact of magnetic immobilization on the cell physiology of green unicellular algae Chlorella vulgaris” Bioengineered, 11(1), 141-153. [Accepted 06 Jan 2020; IF: 1.544(2018)]</w:t>
      </w:r>
    </w:p>
    <w:p w:rsidRPr="00080C42" w:rsidR="00511C52" w:rsidP="496651AE" w:rsidRDefault="609406BF" w14:paraId="4F746B2F"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uan Shiong Khoo, Wen Yi Chia, Doris Ying Ying Tang,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Kit Wayne Chew, and </w:t>
      </w:r>
      <w:r w:rsidRPr="496651AE" w:rsidR="496651AE">
        <w:rPr>
          <w:rFonts w:ascii="Verdana" w:hAnsi="Verdana" w:cs="Mangal" w:cstheme="minorBidi"/>
          <w:u w:val="single"/>
        </w:rPr>
        <w:t>Wei-Hsin Chen</w:t>
      </w:r>
      <w:r w:rsidRPr="496651AE" w:rsidR="496651AE">
        <w:rPr>
          <w:rFonts w:ascii="Verdana" w:hAnsi="Verdana" w:cs="Mangal" w:cstheme="minorBidi"/>
        </w:rPr>
        <w:t>*. (2020). “Nanomaterials Utilization in Biomass for Biofuel and Bioenergy Production” Energies, 13, 892. [Accepted 11 February 2020; IF: 2.707 (2018)]</w:t>
      </w:r>
    </w:p>
    <w:p w:rsidRPr="00080C42" w:rsidR="00511C52" w:rsidP="496651AE" w:rsidRDefault="609406BF" w14:paraId="4040CCE8"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Hwai Chyuan Ong, </w:t>
      </w:r>
      <w:r w:rsidRPr="496651AE" w:rsidR="496651AE">
        <w:rPr>
          <w:rFonts w:ascii="Verdana" w:hAnsi="Verdana" w:cs="Mangal" w:cstheme="minorBidi"/>
          <w:u w:val="single"/>
        </w:rPr>
        <w:t>Wei-Hsin Chen</w:t>
      </w:r>
      <w:r w:rsidRPr="496651AE" w:rsidR="496651AE">
        <w:rPr>
          <w:rFonts w:ascii="Verdana" w:hAnsi="Verdana" w:cs="Mangal" w:cstheme="minorBidi"/>
        </w:rPr>
        <w:t xml:space="preserve">*, Yashvir Singh, Yong Yang Gan, Chia-Yang Chen, </w:t>
      </w:r>
      <w:r w:rsidRPr="496651AE" w:rsidR="496651AE">
        <w:rPr>
          <w:rFonts w:ascii="Verdana" w:hAnsi="Verdana" w:cs="Mangal" w:cstheme="minorBidi"/>
          <w:b w:val="1"/>
          <w:bCs w:val="1"/>
        </w:rPr>
        <w:t>Pau Loke Show</w:t>
      </w:r>
      <w:r w:rsidRPr="496651AE" w:rsidR="496651AE">
        <w:rPr>
          <w:rFonts w:ascii="Verdana" w:hAnsi="Verdana" w:cs="Mangal" w:cstheme="minorBidi"/>
        </w:rPr>
        <w:t>. (2020). “A state-of-the-art review on thermochemical conversion of biomass for biofuel production: A TG-FTIR approach” Energy Conversion and Management, 209, 112634. [Accepted 20 February 2020; IF:7.181(2018)]</w:t>
      </w:r>
    </w:p>
    <w:p w:rsidRPr="00080C42" w:rsidR="00511C52" w:rsidP="496651AE" w:rsidRDefault="609406BF" w14:paraId="1101AA2A"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Pei San Kong</w:t>
      </w:r>
      <w:r w:rsidRPr="496651AE" w:rsidR="496651AE">
        <w:rPr>
          <w:rFonts w:ascii="Verdana" w:hAnsi="Verdana" w:cs="Mangal" w:cstheme="minorBidi"/>
        </w:rPr>
        <w:t xml:space="preserve">*, Yolande Pérès, Patrick Cognet, François Senocq, Wan Mohd Ashri Wan Daud, </w:t>
      </w:r>
      <w:r w:rsidRPr="496651AE" w:rsidR="496651AE">
        <w:rPr>
          <w:rFonts w:ascii="Verdana" w:hAnsi="Verdana" w:cs="Mangal" w:cstheme="minorBidi"/>
          <w:u w:val="single"/>
        </w:rPr>
        <w:t>Mohamed Kheireddine Aroua</w:t>
      </w:r>
      <w:r w:rsidRPr="496651AE" w:rsidR="496651AE">
        <w:rPr>
          <w:rFonts w:ascii="Verdana" w:hAnsi="Verdana" w:cs="Mangal" w:cstheme="minorBidi"/>
        </w:rPr>
        <w:t xml:space="preserve">*, Haniza Ahmad, Revathy Sankaran, </w:t>
      </w:r>
      <w:r w:rsidRPr="496651AE" w:rsidR="496651AE">
        <w:rPr>
          <w:rFonts w:ascii="Verdana" w:hAnsi="Verdana" w:cs="Mangal" w:cstheme="minorBidi"/>
          <w:b w:val="1"/>
          <w:bCs w:val="1"/>
        </w:rPr>
        <w:t>Pau Loke Show</w:t>
      </w:r>
      <w:r w:rsidRPr="496651AE" w:rsidR="496651AE">
        <w:rPr>
          <w:rFonts w:ascii="Verdana" w:hAnsi="Verdana" w:cs="Mangal" w:cstheme="minorBidi"/>
        </w:rPr>
        <w:t>. (2020). “Structure–selectivity relationship of a zirconia-based heterogeneous acid catalyst in the production of green mono-and dioleate product” Clean Technologies and Environmental Policy, 1-11. [Accepted 26 February 2020; IF: 2.277(2018)]</w:t>
      </w:r>
    </w:p>
    <w:p w:rsidRPr="00080C42" w:rsidR="00511C52" w:rsidP="496651AE" w:rsidRDefault="00511C52" w14:paraId="07E9C47C"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Pr>
          <w:rFonts w:ascii="Verdana" w:hAnsi="Verdana" w:cs="Mangal" w:cstheme="minorBidi"/>
        </w:rPr>
        <w:t xml:space="preserve">Kuan Shiong Khoo, Kit Wayne Chew, Guo Yong Yew, Sivakumar Manickam, Chien Wei Ooi, </w:t>
      </w:r>
      <w:r w:rsidRPr="496651AE">
        <w:rPr>
          <w:rFonts w:ascii="Verdana" w:hAnsi="Verdana" w:cs="Mangal" w:cstheme="minorBidi"/>
          <w:b w:val="1"/>
          <w:bCs w:val="1"/>
          <w:u w:val="single"/>
        </w:rPr>
        <w:t>Pau Loke Show</w:t>
      </w:r>
      <w:r w:rsidRPr="496651AE">
        <w:rPr>
          <w:rFonts w:ascii="Verdana" w:hAnsi="Verdana" w:cs="Mangal" w:cstheme="minorBidi"/>
          <w:b w:val="1"/>
          <w:bCs w:val="1"/>
        </w:rPr>
        <w:t>*</w:t>
      </w:r>
      <w:r w:rsidRPr="496651AE">
        <w:rPr>
          <w:rFonts w:ascii="Verdana" w:hAnsi="Verdana" w:cs="Mangal" w:cstheme="minorBidi"/>
        </w:rPr>
        <w:t xml:space="preserve">. (2020). “Integrated ultrasonic assisted liquid biphasic flotation for efficient extraction of astaxanthin from Haematococcus pluvialis” </w:t>
      </w:r>
      <w:r w:rsidRPr="496651AE">
        <w:rPr>
          <w:rFonts w:ascii="Verdana" w:hAnsi="Verdana" w:cs="Mangal" w:cstheme="minorBidi"/>
          <w:color w:val="222222"/>
          <w:shd w:val="clear" w:color="auto" w:fill="FFFFFF"/>
        </w:rPr>
        <w:t>Ultrasonics Sonochemistry, 105052. [Accepted 1 March 2020; IF: 7.279(2018)]</w:t>
      </w:r>
    </w:p>
    <w:p w:rsidRPr="00080C42" w:rsidR="00511C52" w:rsidP="496651AE" w:rsidRDefault="609406BF" w14:paraId="2E237781"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iong Chin Chua, Fai Kait Chong, Muhammad Raza Ul Mustafa, Shamsul Rahman Mohamed Kutty, Wawan Sujarwo, Marlinda Abdul Malek,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Yeek Chia Ho</w:t>
      </w:r>
      <w:r w:rsidRPr="496651AE" w:rsidR="496651AE">
        <w:rPr>
          <w:rFonts w:ascii="Verdana" w:hAnsi="Verdana" w:cs="Mangal" w:cstheme="minorBidi"/>
        </w:rPr>
        <w:t>*. (2020). “Microwave radiation-induced grafting of 2-methacryloyloxyethyl trimethyl ammonium chloride onto lentil extract (LE-g-DMC) as an emerging high-performance plant-based grafted coagulant” Scientific Reports, 10(1), 1-13.</w:t>
      </w:r>
      <w:r w:rsidRPr="496651AE" w:rsidR="496651AE">
        <w:rPr>
          <w:rFonts w:ascii="Verdana" w:hAnsi="Verdana"/>
        </w:rPr>
        <w:t xml:space="preserve"> </w:t>
      </w:r>
      <w:r w:rsidRPr="496651AE" w:rsidR="496651AE">
        <w:rPr>
          <w:rFonts w:ascii="Verdana" w:hAnsi="Verdana" w:cs="Mangal" w:cstheme="minorBidi"/>
        </w:rPr>
        <w:t>[Accepted 04 February 2020; IF: 4.011 (2018)]</w:t>
      </w:r>
    </w:p>
    <w:p w:rsidRPr="00080C42" w:rsidR="00511C52" w:rsidP="496651AE" w:rsidRDefault="609406BF" w14:paraId="21AC5B05"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Xuefei Tan, Shishu Zhu,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Haiqun Qi, </w:t>
      </w:r>
      <w:r w:rsidRPr="496651AE" w:rsidR="496651AE">
        <w:rPr>
          <w:rFonts w:ascii="Verdana" w:hAnsi="Verdana" w:cs="Mangal" w:cstheme="minorBidi"/>
          <w:u w:val="single"/>
        </w:rPr>
        <w:t>Shih-Hsin Ho</w:t>
      </w:r>
      <w:r w:rsidRPr="496651AE" w:rsidR="496651AE">
        <w:rPr>
          <w:rFonts w:ascii="Verdana" w:hAnsi="Verdana" w:cs="Mangal" w:cstheme="minorBidi"/>
        </w:rPr>
        <w:t>*. (2020). “Sorption of ionized dyes on high-salinity microalgal residue derived biochar: Electron acceptor-donor and metal-organic bridging mechanisms” Journal of Hazardous Materials, 122435. [Accepted 29 February 2020; IF: 7.650(2018)]</w:t>
      </w:r>
    </w:p>
    <w:p w:rsidRPr="00080C42" w:rsidR="00511C52" w:rsidP="496651AE" w:rsidRDefault="609406BF" w14:paraId="6C2C8968"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Wenying Qu,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Tomohisa Hasunuma, </w:t>
      </w:r>
      <w:r w:rsidRPr="496651AE" w:rsidR="496651AE">
        <w:rPr>
          <w:rFonts w:ascii="Verdana" w:hAnsi="Verdana" w:cs="Mangal" w:cstheme="minorBidi"/>
          <w:u w:val="single"/>
        </w:rPr>
        <w:t>Shih-Hsin Ho</w:t>
      </w:r>
      <w:r w:rsidRPr="496651AE" w:rsidR="496651AE">
        <w:rPr>
          <w:rFonts w:ascii="Verdana" w:hAnsi="Verdana" w:cs="Mangal" w:cstheme="minorBidi"/>
        </w:rPr>
        <w:t>*. (2020). “Optimizing real swine wastewater treatment efficiency and carbohydrate productivity of newly microalga Chlamydomonas sp. QWY37 used for cell-displayed bioethanol production” Bioresource Technology, 123072.</w:t>
      </w:r>
      <w:r w:rsidRPr="496651AE" w:rsidR="496651AE">
        <w:rPr>
          <w:rFonts w:ascii="Verdana" w:hAnsi="Verdana"/>
        </w:rPr>
        <w:t xml:space="preserve"> </w:t>
      </w:r>
      <w:r w:rsidRPr="496651AE" w:rsidR="496651AE">
        <w:rPr>
          <w:rFonts w:ascii="Verdana" w:hAnsi="Verdana" w:cs="Mangal" w:cstheme="minorBidi"/>
        </w:rPr>
        <w:t>[Accepted 20 February 2020; IF: 6.669 (2018)]</w:t>
      </w:r>
    </w:p>
    <w:p w:rsidRPr="00080C42" w:rsidR="00511C52" w:rsidP="496651AE" w:rsidRDefault="609406BF" w14:paraId="03A05CA3"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Linshu Jiao, Huibing Chi, Zhaoxin Lu, Chong Zhang, Shir Reen Chia,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Yang Tao, </w:t>
      </w:r>
      <w:r w:rsidRPr="496651AE" w:rsidR="496651AE">
        <w:rPr>
          <w:rFonts w:ascii="Verdana" w:hAnsi="Verdana" w:cs="Mangal" w:cstheme="minorBidi"/>
          <w:u w:val="single"/>
        </w:rPr>
        <w:t>Fengxia Lu</w:t>
      </w:r>
      <w:r w:rsidRPr="496651AE" w:rsidR="496651AE">
        <w:rPr>
          <w:rFonts w:ascii="Verdana" w:hAnsi="Verdana" w:cs="Mangal" w:cstheme="minorBidi"/>
        </w:rPr>
        <w:t>*. (2020). “Characterization of a novel type I l-asparaginase from Acinetobacter soli and its ability to inhibit acrylamide formation in potato chips” Journal of Bioscience and Bioengineering. [Accepted 26 January 2020; IF: 2.032(2018)]</w:t>
      </w:r>
    </w:p>
    <w:p w:rsidRPr="00080C42" w:rsidR="00511C52" w:rsidP="496651AE" w:rsidRDefault="609406BF" w14:paraId="3A0E8473"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Aristotle T Ubando, </w:t>
      </w:r>
      <w:r w:rsidRPr="496651AE" w:rsidR="496651AE">
        <w:rPr>
          <w:rFonts w:ascii="Verdana" w:hAnsi="Verdana" w:cs="Mangal" w:cstheme="minorBidi"/>
          <w:u w:val="single"/>
        </w:rPr>
        <w:t>Wei-Hsin Chen</w:t>
      </w:r>
      <w:r w:rsidRPr="496651AE" w:rsidR="496651AE">
        <w:rPr>
          <w:rFonts w:ascii="Verdana" w:hAnsi="Verdana" w:cs="Mangal" w:cstheme="minorBidi"/>
        </w:rPr>
        <w:t xml:space="preserve">*, </w:t>
      </w:r>
      <w:r w:rsidRPr="496651AE" w:rsidR="496651AE">
        <w:rPr>
          <w:rFonts w:ascii="Verdana" w:hAnsi="Verdana" w:cs="Mangal" w:cstheme="minorBidi"/>
          <w:b w:val="1"/>
          <w:bCs w:val="1"/>
        </w:rPr>
        <w:t>Pau-Loke Show</w:t>
      </w:r>
      <w:r w:rsidRPr="496651AE" w:rsidR="496651AE">
        <w:rPr>
          <w:rFonts w:ascii="Verdana" w:hAnsi="Verdana" w:cs="Mangal" w:cstheme="minorBidi"/>
        </w:rPr>
        <w:t>, Hwai Chyuan Ong. (2020). “Kinetic and thermodynamic analysis of iron oxide reduction by graphite for CO</w:t>
      </w:r>
      <w:r w:rsidRPr="496651AE" w:rsidR="496651AE">
        <w:rPr>
          <w:rFonts w:ascii="Verdana" w:hAnsi="Verdana" w:cs="Mangal" w:cstheme="minorBidi"/>
          <w:vertAlign w:val="subscript"/>
        </w:rPr>
        <w:t>2</w:t>
      </w:r>
      <w:r w:rsidRPr="496651AE" w:rsidR="496651AE">
        <w:rPr>
          <w:rFonts w:ascii="Verdana" w:hAnsi="Verdana" w:cs="Mangal" w:cstheme="minorBidi"/>
        </w:rPr>
        <w:t xml:space="preserve"> mitigation in chemical-looping combustion” International Journal of Energy Research. [Accepted 5 January 2020; IF: 3.343(2018)]</w:t>
      </w:r>
    </w:p>
    <w:p w:rsidRPr="00080C42" w:rsidR="00511C52" w:rsidP="496651AE" w:rsidRDefault="609406BF" w14:paraId="59FC0232" w14:textId="77777777">
      <w:pPr>
        <w:pStyle w:val="a3"/>
        <w:widowControl/>
        <w:numPr>
          <w:ilvl w:val="0"/>
          <w:numId w:val="7"/>
        </w:numPr>
        <w:suppressAutoHyphens w:val="0"/>
        <w:overflowPunct/>
        <w:autoSpaceDE/>
        <w:spacing w:after="160" w:line="259" w:lineRule="auto"/>
        <w:contextualSpacing/>
        <w:textAlignment w:val="auto"/>
        <w:rPr>
          <w:rFonts w:ascii="Verdana" w:hAnsi="Verdana" w:cs="Mangal" w:cstheme="minorBidi"/>
        </w:rPr>
      </w:pPr>
      <w:r w:rsidRPr="496651AE" w:rsidR="496651AE">
        <w:rPr>
          <w:rFonts w:ascii="Verdana" w:hAnsi="Verdana" w:cs="Mangal" w:cstheme="minorBidi"/>
        </w:rPr>
        <w:t xml:space="preserve">Hui Shi Saw, Revathy Sankaran, Kuan Shiong Khoo, </w:t>
      </w:r>
      <w:r w:rsidRPr="496651AE" w:rsidR="496651AE">
        <w:rPr>
          <w:rFonts w:ascii="Verdana" w:hAnsi="Verdana" w:cs="Mangal" w:cstheme="minorBidi"/>
          <w:u w:val="single"/>
        </w:rPr>
        <w:t>Kit Wayne Chew</w:t>
      </w:r>
      <w:r w:rsidRPr="496651AE" w:rsidR="496651AE">
        <w:rPr>
          <w:rFonts w:ascii="Verdana" w:hAnsi="Verdana" w:cs="Mangal" w:cstheme="minorBidi"/>
        </w:rPr>
        <w:t xml:space="preserve">*, Win Nee Phong, Malcolm SY Tang, </w:t>
      </w:r>
      <w:r w:rsidRPr="496651AE" w:rsidR="496651AE">
        <w:rPr>
          <w:rFonts w:ascii="Verdana" w:hAnsi="Verdana" w:cs="Mangal" w:cstheme="minorBidi"/>
          <w:u w:val="single"/>
        </w:rPr>
        <w:t>Siew Shee Lim</w:t>
      </w:r>
      <w:r w:rsidRPr="496651AE" w:rsidR="496651AE">
        <w:rPr>
          <w:rFonts w:ascii="Verdana" w:hAnsi="Verdana" w:cs="Mangal" w:cstheme="minorBidi"/>
        </w:rPr>
        <w:t xml:space="preserve">*, Hayyiratul Fatimah Mohd Zaid, Mu Naushad,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Application of a Liquid Biphasic Flotation (LBF) System for Protein Extraction from Persiscaria Tenulla Leaf” Processes, 8(2), 247. [Accepted 17 February 2020; IF: 2.973(2018)]</w:t>
      </w:r>
    </w:p>
    <w:p w:rsidRPr="00080C42" w:rsidR="00511C52" w:rsidP="496651AE" w:rsidRDefault="609406BF" w14:paraId="33ED30E0"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Chung Yiin Wong, Muhammad Naeim Mohd Aris, Hanita Daud, Man Kee Lam, Ching Seong Yong, Hadura Abu Hasan, Siewhui Chong,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Oetami Dwi Hajoeningtijas, Yeek Chia Ho, Pei Sean Goh, Husnul Kausarian, Guan-Ting Pan, </w:t>
      </w:r>
      <w:r w:rsidRPr="496651AE" w:rsidR="496651AE">
        <w:rPr>
          <w:rFonts w:ascii="Verdana" w:hAnsi="Verdana" w:cs="Mangal" w:cstheme="minorBidi"/>
          <w:u w:val="single"/>
        </w:rPr>
        <w:t>Jun Wei Lim</w:t>
      </w:r>
      <w:r w:rsidRPr="496651AE" w:rsidR="496651AE">
        <w:rPr>
          <w:rFonts w:ascii="Verdana" w:hAnsi="Verdana" w:cs="Mangal" w:cstheme="minorBidi"/>
        </w:rPr>
        <w:t>*. (2020). “In-Situ Yeast Fermentation to Enhance Bioconversion of Coconut Endosperm Waste into Larval Biomass of Hermetia illucens: Statistical Augmentation of Larval Lipid Content” Sustainability, 12(4), 1558. [Accepted 8 January 2020; IF: 2.592 (2018)]</w:t>
      </w:r>
    </w:p>
    <w:p w:rsidRPr="00080C42" w:rsidR="00511C52" w:rsidP="496651AE" w:rsidRDefault="609406BF" w14:paraId="2D78CCC1"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bookmarkStart w:name="_Hlk37622264" w:id="19"/>
      <w:r w:rsidRPr="496651AE" w:rsidR="496651AE">
        <w:rPr>
          <w:rFonts w:ascii="Verdana" w:hAnsi="Verdana" w:cs="Mangal" w:cstheme="minorBidi"/>
        </w:rPr>
        <w:t xml:space="preserve">Thanh Tien Nguyen, </w:t>
      </w:r>
      <w:r w:rsidRPr="496651AE" w:rsidR="496651AE">
        <w:rPr>
          <w:rFonts w:ascii="Verdana" w:hAnsi="Verdana" w:cs="Mangal" w:cstheme="minorBidi"/>
          <w:u w:val="single"/>
        </w:rPr>
        <w:t>Man Kee Lam</w:t>
      </w:r>
      <w:r w:rsidRPr="496651AE" w:rsidR="496651AE">
        <w:rPr>
          <w:rFonts w:ascii="Verdana" w:hAnsi="Verdana" w:cs="Mangal" w:cstheme="minorBidi"/>
        </w:rPr>
        <w:t xml:space="preserve">*, Yoshimitsu Uemura, Nurlidia Mansor, Jun Wei Lim, </w:t>
      </w:r>
      <w:r w:rsidRPr="496651AE" w:rsidR="496651AE">
        <w:rPr>
          <w:rFonts w:ascii="Verdana" w:hAnsi="Verdana" w:cs="Mangal" w:cstheme="minorBidi"/>
          <w:b w:val="1"/>
          <w:bCs w:val="1"/>
        </w:rPr>
        <w:t>Pau Loke Show</w:t>
      </w:r>
      <w:r w:rsidRPr="496651AE" w:rsidR="496651AE">
        <w:rPr>
          <w:rFonts w:ascii="Verdana" w:hAnsi="Verdana" w:cs="Mangal" w:cstheme="minorBidi"/>
        </w:rPr>
        <w:t>, Inn Shi Tan, Steven Lim. (2020). “High biodiesel yield from wet microalgae paste via in-situ transesterification: Effect of reaction parameters towards the selectivity of fatty acid esters” Fuel, 272, 117718. [Accepted 25 March 2020; IF: 5.128 (2018)]</w:t>
      </w:r>
    </w:p>
    <w:p w:rsidRPr="00080C42" w:rsidR="00511C52" w:rsidP="496651AE" w:rsidRDefault="609406BF" w14:paraId="0E53D79E"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Man Huan Su, Elfina Azwar, YaFeng Ya, Christian Sonne, Peter Nai Yuh Yek, Rock Keey Liew, Chin Kui Cheng,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Su Shiung Lam</w:t>
      </w:r>
      <w:r w:rsidRPr="496651AE" w:rsidR="496651AE">
        <w:rPr>
          <w:rFonts w:ascii="Verdana" w:hAnsi="Verdana" w:cs="Mangal" w:cstheme="minorBidi"/>
        </w:rPr>
        <w:t>*. (2020). “Simultaneous removal of toxic ammonia and lettuce cultivation in aquaponic system using microwave pyrolysis biochar” Journal of Hazardous Materials, 122610. [Accepted 27 March 2020; IF: 7.650(2018)]</w:t>
      </w:r>
    </w:p>
    <w:p w:rsidRPr="00080C42" w:rsidR="00511C52" w:rsidP="496651AE" w:rsidRDefault="609406BF" w14:paraId="41837129"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Kit Wayne Chew, </w:t>
      </w:r>
      <w:r w:rsidRPr="496651AE" w:rsidR="496651AE">
        <w:rPr>
          <w:rFonts w:ascii="Verdana" w:hAnsi="Verdana" w:cs="Mangal" w:cstheme="minorBidi"/>
          <w:u w:val="single"/>
        </w:rPr>
        <w:t>Jo-Shu Chang</w:t>
      </w:r>
      <w:r w:rsidRPr="496651AE" w:rsidR="496651AE">
        <w:rPr>
          <w:rFonts w:ascii="Verdana" w:hAnsi="Verdana" w:cs="Mangal" w:cstheme="minorBidi"/>
        </w:rPr>
        <w:t>*. (2020). “Special issue on algae bioprocess engineering” Bioengineered. 11(1), 188. [Accepted 20 Feb 2020; IF: 1.544(2018)]</w:t>
      </w:r>
    </w:p>
    <w:p w:rsidRPr="00080C42" w:rsidR="00511C52" w:rsidP="496651AE" w:rsidRDefault="609406BF" w14:paraId="6A99048A"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Pei En Tham, Yan Jer Ng, Revathy Sankaran, Kuan Shiong Khoo, </w:t>
      </w:r>
      <w:r w:rsidRPr="496651AE" w:rsidR="496651AE">
        <w:rPr>
          <w:rFonts w:ascii="Verdana" w:hAnsi="Verdana" w:cs="Mangal" w:cstheme="minorBidi"/>
          <w:u w:val="single"/>
        </w:rPr>
        <w:t>Kit Wayne Chew</w:t>
      </w:r>
      <w:r w:rsidRPr="496651AE" w:rsidR="496651AE">
        <w:rPr>
          <w:rFonts w:ascii="Verdana" w:hAnsi="Verdana" w:cs="Mangal" w:cstheme="minorBidi"/>
        </w:rPr>
        <w:t xml:space="preserve">*, Yee Jiun Yap, Masnindah Malahubban, Fitri Abdul Aziz Zakry,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Correction: Tham, PE, et al. Recovery of Protein from Dairy Milk Waste Product Using Alcohol–Salt Liquid Biphasic Flotation. Processes 2019, 7, 875” Processes, 8(4), 381. [Accepted 16 March 2020; IF: 1.963(2018)]</w:t>
      </w:r>
    </w:p>
    <w:p w:rsidRPr="00080C42" w:rsidR="00511C52" w:rsidP="496651AE" w:rsidRDefault="609406BF" w14:paraId="0B500963"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Angela P Peter, Chew Kit Wayn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Tau Chuan Ling</w:t>
      </w:r>
      <w:r w:rsidRPr="496651AE" w:rsidR="496651AE">
        <w:rPr>
          <w:rFonts w:ascii="Verdana" w:hAnsi="Verdana" w:cs="Mangal" w:cstheme="minorBidi"/>
        </w:rPr>
        <w:t>*. (2020). “Potential Pathway that Could Treat Coronaviruses (COVID-19)” Current Biochemical Engineering, 6(1), 3-4. [Accepted 1 April 2020]</w:t>
      </w:r>
    </w:p>
    <w:p w:rsidRPr="00080C42" w:rsidR="00511C52" w:rsidP="496651AE" w:rsidRDefault="609406BF" w14:paraId="1884D9FB"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b w:val="1"/>
          <w:bCs w:val="1"/>
          <w:u w:val="single"/>
        </w:rPr>
        <w:t>Pau L Show</w:t>
      </w:r>
      <w:r w:rsidRPr="496651AE" w:rsidR="496651AE">
        <w:rPr>
          <w:rFonts w:ascii="Verdana" w:hAnsi="Verdana" w:cs="Mangal" w:cstheme="minorBidi"/>
          <w:b w:val="1"/>
          <w:bCs w:val="1"/>
        </w:rPr>
        <w:t>*.</w:t>
      </w:r>
      <w:r w:rsidRPr="496651AE" w:rsidR="496651AE">
        <w:rPr>
          <w:rFonts w:ascii="Verdana" w:hAnsi="Verdana" w:cs="Mangal" w:cstheme="minorBidi"/>
        </w:rPr>
        <w:t xml:space="preserve"> (2020). “Meet the Associate Editor” Current Biochemical Engineering, 6(1), 2-2. [Accepted 1 April 2020]</w:t>
      </w:r>
    </w:p>
    <w:p w:rsidRPr="00080C42" w:rsidR="00511C52" w:rsidP="496651AE" w:rsidRDefault="609406BF" w14:paraId="3BAB42CF"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 Rambabu, Fawzi Banat, Quan Minh Pham, Shih-Hsin Ho, Nan-qi Ren,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Biological Remediation of Acid Mine Drainage: Review of Past Trends and Current Outlook” Environmental Science and Ecotechnology, 100024. [Accepted 18 March 2020]</w:t>
      </w:r>
    </w:p>
    <w:p w:rsidRPr="00080C42" w:rsidR="00511C52" w:rsidP="496651AE" w:rsidRDefault="609406BF" w14:paraId="342EC3C2"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Zhia Lerc Poh, Wan Nadiah Amalina Kadir, </w:t>
      </w:r>
      <w:r w:rsidRPr="496651AE" w:rsidR="496651AE">
        <w:rPr>
          <w:rFonts w:ascii="Verdana" w:hAnsi="Verdana" w:cs="Mangal" w:cstheme="minorBidi"/>
          <w:u w:val="single"/>
        </w:rPr>
        <w:t>Man Kee Lam</w:t>
      </w:r>
      <w:r w:rsidRPr="496651AE" w:rsidR="496651AE">
        <w:rPr>
          <w:rFonts w:ascii="Verdana" w:hAnsi="Verdana" w:cs="Mangal" w:cstheme="minorBidi"/>
        </w:rPr>
        <w:t xml:space="preserve">*, Yoshimitsu Uemura, Uganeeswary Suparmaniam, Jun Wei Lim, </w:t>
      </w:r>
      <w:r w:rsidRPr="496651AE" w:rsidR="496651AE">
        <w:rPr>
          <w:rFonts w:ascii="Verdana" w:hAnsi="Verdana" w:cs="Mangal" w:cstheme="minorBidi"/>
          <w:b w:val="1"/>
          <w:bCs w:val="1"/>
        </w:rPr>
        <w:t>Pau Loke Show</w:t>
      </w:r>
      <w:r w:rsidRPr="496651AE" w:rsidR="496651AE">
        <w:rPr>
          <w:rFonts w:ascii="Verdana" w:hAnsi="Verdana" w:cs="Mangal" w:cstheme="minorBidi"/>
        </w:rPr>
        <w:t>, Keat Tong Lee. (2020). “The effect of stress environment towards lipid accumulation in microalgae after harvesting” Renewable Energy, 154, 1083-1091. [Accepted 14 March 2020; IF 5.439 (2018)]</w:t>
      </w:r>
    </w:p>
    <w:p w:rsidRPr="00080C42" w:rsidR="00511C52" w:rsidP="496651AE" w:rsidRDefault="609406BF" w14:paraId="0118CB0A"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hir Reen Chia, Shan Ping Foo, Yoong Shern Hew, Yuh Juann Loh, Vishno Vardhan Devadas, </w:t>
      </w:r>
      <w:r w:rsidRPr="496651AE" w:rsidR="496651AE">
        <w:rPr>
          <w:rFonts w:ascii="Verdana" w:hAnsi="Verdana" w:cs="Mangal" w:cstheme="minorBidi"/>
          <w:u w:val="single"/>
        </w:rPr>
        <w:t>Kit Wayne Chew</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Extraction of Phenolic Compounds from Fresh and Wilt Kesum Plant using Liquid Biphasic Flotation” Separation and Purification Technology, 116831. [Accepted 7 March 2020; IF: 5.107 (2018)]</w:t>
      </w:r>
    </w:p>
    <w:p w:rsidRPr="00080C42" w:rsidR="00511C52" w:rsidP="496651AE" w:rsidRDefault="609406BF" w14:paraId="2F31DEC7"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Chung Yiin Wong, Yeek Chia Ho, </w:t>
      </w:r>
      <w:r w:rsidRPr="496651AE" w:rsidR="496651AE">
        <w:rPr>
          <w:rFonts w:ascii="Verdana" w:hAnsi="Verdana" w:cs="Mangal" w:cstheme="minorBidi"/>
          <w:u w:val="single"/>
        </w:rPr>
        <w:t>Jun Wei Lim</w:t>
      </w:r>
      <w:r w:rsidRPr="496651AE" w:rsidR="496651AE">
        <w:rPr>
          <w:rFonts w:ascii="Verdana" w:hAnsi="Verdana" w:cs="Mangal" w:cstheme="minorBidi"/>
        </w:rPr>
        <w:t xml:space="preserve">*,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Siewhui Chong, Yi Jing Chan, </w:t>
      </w:r>
      <w:r w:rsidRPr="496651AE" w:rsidR="496651AE">
        <w:rPr>
          <w:rFonts w:ascii="Verdana" w:hAnsi="Verdana" w:cs="Mangal" w:cstheme="minorBidi"/>
          <w:u w:val="single"/>
        </w:rPr>
        <w:t>Chii Dong Ho</w:t>
      </w:r>
      <w:r w:rsidRPr="496651AE" w:rsidR="496651AE">
        <w:rPr>
          <w:rFonts w:ascii="Verdana" w:hAnsi="Verdana" w:cs="Mangal" w:cstheme="minorBidi"/>
        </w:rPr>
        <w:t>*, Mardawani Mohamad, Ta Yeong Wu, Man Kee Lam, Guan Ting Pan. (2020). “In-Situ Yeast Fermentation Medium in Fortifying Protein and Lipid Accumulations in the Harvested Larval Biomass of Black Soldier Fly” Processes, 8(3), 337. [Accepted 7 February 2020; IF: 1.963(2018)]</w:t>
      </w:r>
    </w:p>
    <w:p w:rsidRPr="00080C42" w:rsidR="00511C52" w:rsidP="496651AE" w:rsidRDefault="609406BF" w14:paraId="273C4F36"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Wai Yan Cheah, Revathy Sankaran,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Tg Ibrahim, Tg Nilam Baizura, Kit Wayne Chew, Alvin Culaba, </w:t>
      </w:r>
      <w:r w:rsidRPr="496651AE" w:rsidR="496651AE">
        <w:rPr>
          <w:rFonts w:ascii="Verdana" w:hAnsi="Verdana" w:cs="Mangal" w:cstheme="minorBidi"/>
          <w:u w:val="single"/>
        </w:rPr>
        <w:t>Jo-Shu Chang</w:t>
      </w:r>
      <w:r w:rsidRPr="496651AE" w:rsidR="496651AE">
        <w:rPr>
          <w:rFonts w:ascii="Verdana" w:hAnsi="Verdana" w:cs="Mangal" w:cstheme="minorBidi"/>
        </w:rPr>
        <w:t>*. (2020). “Pretreatment methods for lignocellulosic biofuels production: current advances, challenges and future prospects” Biofuel Research Journal, 7(1), 1115-1127. [Accepted 26 January 2020]</w:t>
      </w:r>
    </w:p>
    <w:p w:rsidRPr="00080C42" w:rsidR="00511C52" w:rsidP="496651AE" w:rsidRDefault="609406BF" w14:paraId="4FB7A491"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aifuddin Nomanbhay, Mei Yin Ong, Kit Wayne Chew,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Man Kee Lam, </w:t>
      </w:r>
      <w:r w:rsidRPr="496651AE" w:rsidR="496651AE">
        <w:rPr>
          <w:rFonts w:ascii="Verdana" w:hAnsi="Verdana" w:cs="Mangal" w:cstheme="minorBidi"/>
          <w:u w:val="single"/>
        </w:rPr>
        <w:t>Wei-Hsin Chen</w:t>
      </w:r>
      <w:r w:rsidRPr="496651AE" w:rsidR="496651AE">
        <w:rPr>
          <w:rFonts w:ascii="Verdana" w:hAnsi="Verdana" w:cs="Mangal" w:cstheme="minorBidi"/>
        </w:rPr>
        <w:t>*. (2020). “Organic Carbonate Production Utilizing Crude Glycerol Derived as By-Product of Biodiesel Production: A Review” Energies, 13(6), 1483. [Accepted 20 March 2020; IF: 2.707 (2018)]</w:t>
      </w:r>
    </w:p>
    <w:p w:rsidRPr="00080C42" w:rsidR="00511C52" w:rsidP="496651AE" w:rsidRDefault="609406BF" w14:paraId="53313DFB"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G Bharath</w:t>
      </w:r>
      <w:r w:rsidRPr="496651AE" w:rsidR="496651AE">
        <w:rPr>
          <w:rFonts w:ascii="Verdana" w:hAnsi="Verdana" w:cs="Mangal" w:cstheme="minorBidi"/>
        </w:rPr>
        <w:t xml:space="preserve">*, K Rambabu, Abdul Hai, </w:t>
      </w:r>
      <w:r w:rsidRPr="496651AE" w:rsidR="496651AE">
        <w:rPr>
          <w:rFonts w:ascii="Verdana" w:hAnsi="Verdana" w:cs="Mangal" w:cstheme="minorBidi"/>
          <w:u w:val="single"/>
        </w:rPr>
        <w:t>Fawzi Banat</w:t>
      </w:r>
      <w:r w:rsidRPr="496651AE" w:rsidR="496651AE">
        <w:rPr>
          <w:rFonts w:ascii="Verdana" w:hAnsi="Verdana" w:cs="Mangal" w:cstheme="minorBidi"/>
        </w:rPr>
        <w:t xml:space="preserve">*, Hanifa Taher, Jens Ejbye Schmidt, </w:t>
      </w:r>
      <w:r w:rsidRPr="496651AE" w:rsidR="496651AE">
        <w:rPr>
          <w:rFonts w:ascii="Verdana" w:hAnsi="Verdana" w:cs="Mangal" w:cstheme="minorBidi"/>
          <w:b w:val="1"/>
          <w:bCs w:val="1"/>
        </w:rPr>
        <w:t>Pau Loke Show</w:t>
      </w:r>
      <w:r w:rsidRPr="496651AE" w:rsidR="496651AE">
        <w:rPr>
          <w:rFonts w:ascii="Verdana" w:hAnsi="Verdana" w:cs="Mangal" w:cstheme="minorBidi"/>
        </w:rPr>
        <w:t>. (2020). “Catalytic hydrodeoxygenation of biomass-derived pyrolysis oil over alloyed bimetallic Ni3Fe nanocatalyst for high-grade biofuel production” Energy Conversion and Management, 213, 112859.</w:t>
      </w:r>
      <w:r w:rsidRPr="496651AE" w:rsidR="496651AE">
        <w:rPr>
          <w:rFonts w:ascii="Verdana" w:hAnsi="Verdana"/>
        </w:rPr>
        <w:t xml:space="preserve"> </w:t>
      </w:r>
      <w:r w:rsidRPr="496651AE" w:rsidR="496651AE">
        <w:rPr>
          <w:rFonts w:ascii="Verdana" w:hAnsi="Verdana" w:cs="Mangal" w:cstheme="minorBidi"/>
        </w:rPr>
        <w:t>[Accepted 13 April 2020; IF:7.181(2018)]</w:t>
      </w:r>
    </w:p>
    <w:p w:rsidRPr="00080C42" w:rsidR="00511C52" w:rsidP="496651AE" w:rsidRDefault="609406BF" w14:paraId="2323AC8A"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Suchithra Thangalazhy-Gopakumar, Dominic CY Foo. (2020). “Special Issue “Green Technologies: Bridging Conventional Practices and Industry 4.0”” Processes, 8(5), 552. [Accepted 28 April 2020; IF: 1.963(2018)]</w:t>
      </w:r>
    </w:p>
    <w:p w:rsidRPr="00080C42" w:rsidR="00511C52" w:rsidP="496651AE" w:rsidRDefault="609406BF" w14:paraId="2A9EE241"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abrina Hasnol, </w:t>
      </w:r>
      <w:r w:rsidRPr="496651AE" w:rsidR="496651AE">
        <w:rPr>
          <w:rFonts w:ascii="Verdana" w:hAnsi="Verdana" w:cs="Mangal" w:cstheme="minorBidi"/>
          <w:u w:val="single"/>
        </w:rPr>
        <w:t>Kunlanan Kiatkittipong</w:t>
      </w:r>
      <w:r w:rsidRPr="496651AE" w:rsidR="496651AE">
        <w:rPr>
          <w:rFonts w:ascii="Verdana" w:hAnsi="Verdana" w:cs="Mangal" w:cstheme="minorBidi"/>
        </w:rPr>
        <w:t xml:space="preserve">*, Worapon Kiatkittipong, Chung Yiin Wong, Cheng Seong Khe, Man Kee Lam,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en Da Oh, Thiam Leng Chew, </w:t>
      </w:r>
      <w:r w:rsidRPr="496651AE" w:rsidR="496651AE">
        <w:rPr>
          <w:rFonts w:ascii="Verdana" w:hAnsi="Verdana" w:cs="Mangal" w:cstheme="minorBidi"/>
          <w:u w:val="single"/>
        </w:rPr>
        <w:t>Jun Wei Lim</w:t>
      </w:r>
      <w:r w:rsidRPr="496651AE" w:rsidR="496651AE">
        <w:rPr>
          <w:rFonts w:ascii="Verdana" w:hAnsi="Verdana" w:cs="Mangal" w:cstheme="minorBidi"/>
        </w:rPr>
        <w:t>*. (2020). “A Review on Insights for Green Production of Unconventional Protein and Energy Sources Derived from the Larval Biomass of Black Soldier Fly” Processes, 8(5), 523. [Accepted 20 February 2020; IF: 1.963(2018)]</w:t>
      </w:r>
    </w:p>
    <w:p w:rsidRPr="00080C42" w:rsidR="00511C52" w:rsidP="496651AE" w:rsidRDefault="609406BF" w14:paraId="2C5AB354"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ai Ling Yu, </w:t>
      </w:r>
      <w:r w:rsidRPr="496651AE" w:rsidR="496651AE">
        <w:rPr>
          <w:rFonts w:ascii="Verdana" w:hAnsi="Verdana" w:cs="Mangal" w:cstheme="minorBidi"/>
          <w:u w:val="single"/>
        </w:rPr>
        <w:t>Wei-Hsin Chen</w:t>
      </w:r>
      <w:r w:rsidRPr="496651AE" w:rsidR="496651AE">
        <w:rPr>
          <w:rFonts w:ascii="Verdana" w:hAnsi="Verdana" w:cs="Mangal" w:cstheme="minorBidi"/>
        </w:rPr>
        <w:t xml:space="preserve">*, Herng-Kuang Sheen, Jo-Shu Chang, Chih-Sheng Lin, </w:t>
      </w:r>
      <w:r w:rsidRPr="496651AE" w:rsidR="496651AE">
        <w:rPr>
          <w:rFonts w:ascii="Verdana" w:hAnsi="Verdana" w:cs="Mangal" w:cstheme="minorBidi"/>
          <w:u w:val="single"/>
        </w:rPr>
        <w:t>Hwai Chyuan Ong</w:t>
      </w:r>
      <w:r w:rsidRPr="496651AE" w:rsidR="496651AE">
        <w:rPr>
          <w:rFonts w:ascii="Verdana" w:hAnsi="Verdana" w:cs="Mangal" w:cstheme="minorBidi"/>
        </w:rPr>
        <w:t xml:space="preserve">*, </w:t>
      </w:r>
      <w:r w:rsidRPr="496651AE" w:rsidR="496651AE">
        <w:rPr>
          <w:rFonts w:ascii="Verdana" w:hAnsi="Verdana" w:cs="Mangal" w:cstheme="minorBidi"/>
          <w:b w:val="1"/>
          <w:bCs w:val="1"/>
        </w:rPr>
        <w:t>Pau Loke Show</w:t>
      </w:r>
      <w:r w:rsidRPr="496651AE" w:rsidR="496651AE">
        <w:rPr>
          <w:rFonts w:ascii="Verdana" w:hAnsi="Verdana" w:cs="Mangal" w:cstheme="minorBidi"/>
        </w:rPr>
        <w:t>, Eng-Poh Ng, Tau Chuan Ling. (2020). “Production of microalgal biochar and reducing sugar using wet torrefaction with microwave-assisted heating and acid hydrolysis pretreatment” Renewable Energy, 156, 349-360.</w:t>
      </w:r>
      <w:r w:rsidRPr="496651AE" w:rsidR="496651AE">
        <w:rPr>
          <w:rFonts w:ascii="Verdana" w:hAnsi="Verdana"/>
        </w:rPr>
        <w:t xml:space="preserve"> </w:t>
      </w:r>
      <w:r w:rsidRPr="496651AE" w:rsidR="496651AE">
        <w:rPr>
          <w:rFonts w:ascii="Verdana" w:hAnsi="Verdana" w:cs="Mangal" w:cstheme="minorBidi"/>
        </w:rPr>
        <w:t>[Accepted 10 April 2020; IF 5.439 (2018)]</w:t>
      </w:r>
    </w:p>
    <w:p w:rsidRPr="00080C42" w:rsidR="00511C52" w:rsidP="496651AE" w:rsidRDefault="609406BF" w14:paraId="2E9E5D95"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S Khoo, </w:t>
      </w:r>
      <w:r w:rsidRPr="496651AE" w:rsidR="496651AE">
        <w:rPr>
          <w:rFonts w:ascii="Verdana" w:hAnsi="Verdana" w:cs="Mangal" w:cstheme="minorBidi"/>
          <w:u w:val="single"/>
        </w:rPr>
        <w:t>X Tan</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L Show</w:t>
      </w:r>
      <w:r w:rsidRPr="496651AE" w:rsidR="496651AE">
        <w:rPr>
          <w:rFonts w:ascii="Verdana" w:hAnsi="Verdana" w:cs="Mangal" w:cstheme="minorBidi"/>
          <w:b w:val="1"/>
          <w:bCs w:val="1"/>
        </w:rPr>
        <w:t>*</w:t>
      </w:r>
      <w:r w:rsidRPr="496651AE" w:rsidR="496651AE">
        <w:rPr>
          <w:rFonts w:ascii="Verdana" w:hAnsi="Verdana" w:cs="Mangal" w:cstheme="minorBidi"/>
        </w:rPr>
        <w:t xml:space="preserve">, P Pal, JC Juan, TC Ling, S-H Ho, </w:t>
      </w:r>
      <w:r w:rsidRPr="496651AE" w:rsidR="496651AE">
        <w:rPr>
          <w:rFonts w:ascii="Verdana" w:hAnsi="Verdana" w:cs="Mangal" w:cstheme="minorBidi"/>
          <w:u w:val="single"/>
        </w:rPr>
        <w:t>THP Nguyen</w:t>
      </w:r>
      <w:r w:rsidRPr="496651AE" w:rsidR="496651AE">
        <w:rPr>
          <w:rFonts w:ascii="Verdana" w:hAnsi="Verdana" w:cs="Mangal" w:cstheme="minorBidi"/>
        </w:rPr>
        <w:t>*. (2020). “Treatment for Landfill Leachate via Physicochemical Approaches: An Overview” Chemical and Biochemical Engineering Quarterly, 34(1), 1-24. [Accepted 31 March 2020; IF 0.859 (2018)]</w:t>
      </w:r>
    </w:p>
    <w:p w:rsidRPr="00080C42" w:rsidR="00511C52" w:rsidP="496651AE" w:rsidRDefault="609406BF" w14:paraId="0C78DC39"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Bui Van N, Bui Van T, HNS Anh, HT Minh, K Do Nam, TN Tri, </w:t>
      </w:r>
      <w:r w:rsidRPr="496651AE" w:rsidR="496651AE">
        <w:rPr>
          <w:rFonts w:ascii="Verdana" w:hAnsi="Verdana" w:cs="Mangal" w:cstheme="minorBidi"/>
          <w:b w:val="1"/>
          <w:bCs w:val="1"/>
        </w:rPr>
        <w:t>PL Show</w:t>
      </w:r>
      <w:r w:rsidRPr="496651AE" w:rsidR="496651AE">
        <w:rPr>
          <w:rFonts w:ascii="Verdana" w:hAnsi="Verdana" w:cs="Mangal" w:cstheme="minorBidi"/>
        </w:rPr>
        <w:t xml:space="preserve">, </w:t>
      </w:r>
      <w:r w:rsidRPr="496651AE" w:rsidR="496651AE">
        <w:rPr>
          <w:rFonts w:ascii="Verdana" w:hAnsi="Verdana" w:cs="Mangal" w:cstheme="minorBidi"/>
          <w:u w:val="single"/>
        </w:rPr>
        <w:t>VT Nga</w:t>
      </w:r>
      <w:r w:rsidRPr="496651AE" w:rsidR="496651AE">
        <w:rPr>
          <w:rFonts w:ascii="Verdana" w:hAnsi="Verdana" w:cs="Mangal" w:cstheme="minorBidi"/>
        </w:rPr>
        <w:t xml:space="preserve">*, Thimiri Govinda Raj DB, </w:t>
      </w:r>
      <w:r w:rsidRPr="496651AE" w:rsidR="496651AE">
        <w:rPr>
          <w:rFonts w:ascii="Verdana" w:hAnsi="Verdana" w:cs="Mangal" w:cstheme="minorBidi"/>
          <w:u w:val="single"/>
        </w:rPr>
        <w:t>DT Chu</w:t>
      </w:r>
      <w:r w:rsidRPr="496651AE" w:rsidR="496651AE">
        <w:rPr>
          <w:rFonts w:ascii="Verdana" w:hAnsi="Verdana" w:cs="Mangal" w:cstheme="minorBidi"/>
        </w:rPr>
        <w:t>*. (2020). “Correction to: Prevalence and Risk Factors of Hypertension in the Vietnamese Elderly.” High Blood Pressure &amp; Cardiovascular Prevention, 27(2), 175. [Accepted 30 March 2020]</w:t>
      </w:r>
    </w:p>
    <w:p w:rsidRPr="00080C42" w:rsidR="00511C52" w:rsidP="496651AE" w:rsidRDefault="609406BF" w14:paraId="13A527F0"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Heli Siti Halimatul Munawaroh, Gun Gun Gumilar, Fina Nurjanah, Galuh Yuliani, Siti Aisyah, Dewi Kurnia, Asri Peni Wulandari, Isman Kurniawan, Andriati Ningrum, Apurav Krishna Koyandev,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2020). “In-vitro molecular docking analysis of microalgae extracted phycocyanin as an anti-diabetic candidate” Biochemical Engineering Journal, 107666. [Accepted 31 May 2020; IF: 3.371 (2018)]</w:t>
      </w:r>
    </w:p>
    <w:p w:rsidRPr="00080C42" w:rsidR="00511C52" w:rsidP="496651AE" w:rsidRDefault="609406BF" w14:paraId="41F9E2A0"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Dang Thuan Tran, Hai Yen Nguyen, Thi Cam Van Do,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Truong Giang Le</w:t>
      </w:r>
      <w:r w:rsidRPr="496651AE" w:rsidR="496651AE">
        <w:rPr>
          <w:rFonts w:ascii="Verdana" w:hAnsi="Verdana" w:cs="Mangal" w:cstheme="minorBidi"/>
        </w:rPr>
        <w:t>*. (2020). “Factors Affecting Pollutants Removal and Biomass Production Capability of Chlorella variabilis TH03 in Domesic Wastewater” Materials Science for Energy Technologies. [Accepted 24 May 2020]</w:t>
      </w:r>
    </w:p>
    <w:p w:rsidRPr="00080C42" w:rsidR="00511C52" w:rsidP="496651AE" w:rsidRDefault="609406BF" w14:paraId="2A77F60F"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iti Suhailah Rosli, Chung Yiin Wong, Normawati Mohd Yunus, Man Kee Lam,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Chin Kui Cheng, David K Wang, Wen Da Oh, </w:t>
      </w:r>
      <w:r w:rsidRPr="496651AE" w:rsidR="496651AE">
        <w:rPr>
          <w:rFonts w:ascii="Verdana" w:hAnsi="Verdana" w:cs="Mangal" w:cstheme="minorBidi"/>
          <w:u w:val="single"/>
        </w:rPr>
        <w:t>Jun Wei Lim</w:t>
      </w:r>
      <w:r w:rsidRPr="496651AE" w:rsidR="496651AE">
        <w:rPr>
          <w:rFonts w:ascii="Verdana" w:hAnsi="Verdana" w:cs="Mangal" w:cstheme="minorBidi"/>
        </w:rPr>
        <w:t xml:space="preserve">*. (2020). “Optimum interaction of light intensity and CO2 concentration in bioremediating N-rich real wastewater via assimilation into </w:t>
      </w:r>
      <w:r w:rsidRPr="496651AE" w:rsidR="496651AE">
        <w:rPr>
          <w:rFonts w:ascii="Verdana" w:hAnsi="Verdana" w:cs="Mangal" w:cstheme="minorBidi"/>
        </w:rPr>
        <w:t>attached microalgal biomass as the feedstock for biodiesel production” Process Safety and Environmental Protection. [Accepted 29 May 2020; IF: 4.384(2018)]</w:t>
      </w:r>
    </w:p>
    <w:p w:rsidRPr="00080C42" w:rsidR="00511C52" w:rsidP="496651AE" w:rsidRDefault="609406BF" w14:paraId="5727606F"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K Rambabu</w:t>
      </w:r>
      <w:r w:rsidRPr="496651AE" w:rsidR="496651AE">
        <w:rPr>
          <w:rFonts w:ascii="Verdana" w:hAnsi="Verdana" w:cs="Mangal" w:cstheme="minorBidi"/>
        </w:rPr>
        <w:t xml:space="preserve">*, G Bharath, </w:t>
      </w:r>
      <w:r w:rsidRPr="496651AE" w:rsidR="496651AE">
        <w:rPr>
          <w:rFonts w:ascii="Verdana" w:hAnsi="Verdana" w:cs="Mangal" w:cstheme="minorBidi"/>
          <w:u w:val="single"/>
        </w:rPr>
        <w:t>Fawzi Banat</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Biosorption performance of date palm empty fruit bunch wastes for toxic hexavalent chromium removal” Environmental Research, 187, 109694. [Accepted 18 May 2020; IF: 5.026(2018)]</w:t>
      </w:r>
    </w:p>
    <w:p w:rsidRPr="00080C42" w:rsidR="00511C52" w:rsidP="496651AE" w:rsidRDefault="609406BF" w14:paraId="1CAB6B00" w14:textId="77777777">
      <w:pPr>
        <w:pStyle w:val="a3"/>
        <w:widowControl/>
        <w:numPr>
          <w:ilvl w:val="0"/>
          <w:numId w:val="7"/>
        </w:numPr>
        <w:suppressAutoHyphens w:val="0"/>
        <w:overflowPunct/>
        <w:autoSpaceDE/>
        <w:spacing w:after="160" w:line="259" w:lineRule="auto"/>
        <w:contextualSpacing/>
        <w:jc w:val="both"/>
        <w:textAlignment w:val="auto"/>
        <w:rPr>
          <w:rStyle w:val="eop"/>
          <w:rFonts w:ascii="Verdana" w:hAnsi="Verdana" w:cs="Mangal" w:cstheme="minorBidi"/>
        </w:rPr>
      </w:pPr>
      <w:r w:rsidRPr="496651AE" w:rsidR="496651AE">
        <w:rPr>
          <w:rFonts w:ascii="Verdana" w:hAnsi="Verdana" w:cs="Mangal" w:cstheme="minorBidi"/>
        </w:rPr>
        <w:t xml:space="preserve">Shir Reen Chia, Kit Wayne Chew, Hui Yi Leong, Sivakumar Manickam,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The Hong Phong Nguyen. (2020). “Sonoprocessing-assisted solvent extraction for the recovery of pigment-protein complex from Spirulina platensis” Chemical Engineering Journal, 398, 125613. </w:t>
      </w:r>
      <w:r w:rsidRPr="496651AE" w:rsidR="496651AE">
        <w:rPr>
          <w:rStyle w:val="eop"/>
          <w:rFonts w:ascii="Verdana" w:hAnsi="Verdana" w:cs="Mangal" w:cstheme="minorBidi"/>
        </w:rPr>
        <w:t>[Accepted 21 May 2020;</w:t>
      </w:r>
      <w:r w:rsidRPr="496651AE" w:rsidR="496651AE">
        <w:rPr>
          <w:rStyle w:val="normaltextrun"/>
          <w:rFonts w:ascii="Verdana" w:hAnsi="Verdana" w:cs="Mangal" w:cstheme="minorBidi"/>
        </w:rPr>
        <w:t xml:space="preserve"> IF: 8.355 (2018)</w:t>
      </w:r>
      <w:r w:rsidRPr="496651AE" w:rsidR="496651AE">
        <w:rPr>
          <w:rStyle w:val="eop"/>
          <w:rFonts w:ascii="Verdana" w:hAnsi="Verdana" w:cs="Mangal" w:cstheme="minorBidi"/>
        </w:rPr>
        <w:t>]</w:t>
      </w:r>
    </w:p>
    <w:p w:rsidRPr="00080C42" w:rsidR="00511C52" w:rsidP="496651AE" w:rsidRDefault="609406BF" w14:paraId="7734AF52"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Wan Adibah Wan Mahari, Wai Lun Nam, Christian Sonne, Wanxi Peng, Xue Yee Phang, Rock Keey Liew, Peter Nai Yuh Yek, Xie Yi Lee, Ou Wei We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ei-Hsin Chen, Jo-Shu Chang, </w:t>
      </w:r>
      <w:r w:rsidRPr="496651AE" w:rsidR="496651AE">
        <w:rPr>
          <w:rFonts w:ascii="Verdana" w:hAnsi="Verdana" w:cs="Mangal" w:cstheme="minorBidi"/>
          <w:u w:val="single"/>
        </w:rPr>
        <w:t>Su Shiung Lam</w:t>
      </w:r>
      <w:r w:rsidRPr="496651AE" w:rsidR="496651AE">
        <w:rPr>
          <w:rFonts w:ascii="Verdana" w:hAnsi="Verdana" w:cs="Mangal" w:cstheme="minorBidi"/>
        </w:rPr>
        <w:t>*. (2020). “Applying microwave vacuum pyrolysis to design moisture retention and pH neutralizing palm kernel shell biochar for mushroom production” Bioresource Technology, 123572. [Accepted 21 May 2020; IF: 6.669 (2018)]</w:t>
      </w:r>
    </w:p>
    <w:p w:rsidRPr="00080C42" w:rsidR="00511C52" w:rsidP="496651AE" w:rsidRDefault="609406BF" w14:paraId="3B36D234"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Xiaobo Guo, Chihe Sun, Richen Lin, </w:t>
      </w:r>
      <w:r w:rsidRPr="496651AE" w:rsidR="496651AE">
        <w:rPr>
          <w:rFonts w:ascii="Verdana" w:hAnsi="Verdana" w:cs="Mangal" w:cstheme="minorBidi"/>
          <w:u w:val="single"/>
        </w:rPr>
        <w:t>Ao Xia</w:t>
      </w:r>
      <w:r w:rsidRPr="496651AE" w:rsidR="496651AE">
        <w:rPr>
          <w:rFonts w:ascii="Verdana" w:hAnsi="Verdana" w:cs="Mangal" w:cstheme="minorBidi"/>
        </w:rPr>
        <w:t xml:space="preserve">*, Yun Huang, Xianqing Zhu, </w:t>
      </w:r>
      <w:r w:rsidRPr="496651AE" w:rsidR="496651AE">
        <w:rPr>
          <w:rFonts w:ascii="Verdana" w:hAnsi="Verdana" w:cs="Mangal" w:cstheme="minorBidi"/>
          <w:b w:val="1"/>
          <w:bCs w:val="1"/>
        </w:rPr>
        <w:t>Pau-Loke Show</w:t>
      </w:r>
      <w:r w:rsidRPr="496651AE" w:rsidR="496651AE">
        <w:rPr>
          <w:rFonts w:ascii="Verdana" w:hAnsi="Verdana" w:cs="Mangal" w:cstheme="minorBidi"/>
        </w:rPr>
        <w:t>, Jerry D Murphy. (2020). “Effects of foam nickel supplementation on anaerobic digestion: direct interspecies electron transfer” Journal of Hazardous Materials, 122830. [Accepted 24 April 2020; IF: 7.650(2018)]</w:t>
      </w:r>
    </w:p>
    <w:p w:rsidRPr="00080C42" w:rsidR="00511C52" w:rsidP="496651AE" w:rsidRDefault="609406BF" w14:paraId="412AE0A5"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Bing-Lan Liu, Chien Wei Ooi, I-Son Ng,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Kai-Jie Lin, </w:t>
      </w:r>
      <w:r w:rsidRPr="496651AE" w:rsidR="496651AE">
        <w:rPr>
          <w:rFonts w:ascii="Verdana" w:hAnsi="Verdana" w:cs="Mangal" w:cstheme="minorBidi"/>
          <w:u w:val="single"/>
        </w:rPr>
        <w:t>Yu-Kaung Chang</w:t>
      </w:r>
      <w:r w:rsidRPr="496651AE" w:rsidR="496651AE">
        <w:rPr>
          <w:rFonts w:ascii="Verdana" w:hAnsi="Verdana" w:cs="Mangal" w:cstheme="minorBidi"/>
        </w:rPr>
        <w:t>*. (2020). “Effective purification of lysozyme from chicken egg white by tris (hydroxymethyl) aminomethane affinity nanofiber membrane” Food Chemistry, 127038. [Accepted 10 May 2020; IF: 5.399(2018)]</w:t>
      </w:r>
    </w:p>
    <w:p w:rsidRPr="00080C42" w:rsidR="00511C52" w:rsidP="496651AE" w:rsidRDefault="609406BF" w14:paraId="24F8E5EC"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Heli Siti Halimatul Munawaroh, Gun Gun Gumilar, Chindiar Rizka Alifia, Meganita Marthania, Bianca Stellasary, Galuh Yuliani, Asri Peni Wulandari, Isman Kurniawan, Rahmat Hidayat, Andriati Ningrum, Apurav Krishna Koyande,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2020). “Photostabilization of Phycocyanin from Spirulina platensis modified by Formaldehyde” Process Biochemistry, 94, 297-304. [Accepted 15 April 2020; IF: 2.883(2018)]</w:t>
      </w:r>
    </w:p>
    <w:p w:rsidRPr="00080C42" w:rsidR="00511C52" w:rsidP="496651AE" w:rsidRDefault="609406BF" w14:paraId="7B994940"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Mehmooda Fayyaz, Kit Wayne Chew,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Tau Chuan Ling, I-Son Ng, </w:t>
      </w:r>
      <w:r w:rsidRPr="496651AE" w:rsidR="496651AE">
        <w:rPr>
          <w:rFonts w:ascii="Verdana" w:hAnsi="Verdana" w:cs="Mangal" w:cstheme="minorBidi"/>
          <w:u w:val="single"/>
        </w:rPr>
        <w:t>Jo-Shu Chang</w:t>
      </w:r>
      <w:r w:rsidRPr="496651AE" w:rsidR="496651AE">
        <w:rPr>
          <w:rFonts w:ascii="Verdana" w:hAnsi="Verdana" w:cs="Mangal" w:cstheme="minorBidi"/>
        </w:rPr>
        <w:t>*. (2020). “Genetic engineering of microalgae for enhanced biorefinery capabilities” Biotechnology Advances, 43, 107554. [Accepted 6 May 2020; IF: 12.831(2018)]</w:t>
      </w:r>
    </w:p>
    <w:p w:rsidRPr="00080C42" w:rsidR="00511C52" w:rsidP="496651AE" w:rsidRDefault="609406BF" w14:paraId="429C1722"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Teik-Hun Ang, </w:t>
      </w:r>
      <w:r w:rsidRPr="496651AE" w:rsidR="496651AE">
        <w:rPr>
          <w:rFonts w:ascii="Verdana" w:hAnsi="Verdana" w:cs="Mangal" w:cstheme="minorBidi"/>
          <w:u w:val="single"/>
        </w:rPr>
        <w:t>Kunlanan Kiatkittipong</w:t>
      </w:r>
      <w:r w:rsidRPr="496651AE" w:rsidR="496651AE">
        <w:rPr>
          <w:rFonts w:ascii="Verdana" w:hAnsi="Verdana" w:cs="Mangal" w:cstheme="minorBidi"/>
        </w:rPr>
        <w:t xml:space="preserve">*, Worapon Kiatkittipong, Siong-Chin Chua, Jun Wei Lim,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Mohammed JK Bashir, </w:t>
      </w:r>
      <w:r w:rsidRPr="496651AE" w:rsidR="496651AE">
        <w:rPr>
          <w:rFonts w:ascii="Verdana" w:hAnsi="Verdana" w:cs="Mangal" w:cstheme="minorBidi"/>
          <w:u w:val="single"/>
        </w:rPr>
        <w:t>Yeek-Chia Ho</w:t>
      </w:r>
      <w:r w:rsidRPr="496651AE" w:rsidR="496651AE">
        <w:rPr>
          <w:rFonts w:ascii="Verdana" w:hAnsi="Verdana" w:cs="Mangal" w:cstheme="minorBidi"/>
        </w:rPr>
        <w:t>*. (2020). “Insight on Extraction and Characterisation of Biopolymers as the Green Coagulants for Microalgae Harvesting” Water, 12(5), 1388. [Accepted 15 April 2020; IF: 2.524(2018)]</w:t>
      </w:r>
    </w:p>
    <w:p w:rsidRPr="00080C42" w:rsidR="00511C52" w:rsidP="496651AE" w:rsidRDefault="609406BF" w14:paraId="793048FE"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unlanan Kiatkittipong, Muhammad Amirul Amin Mohamad Shukri, </w:t>
      </w:r>
      <w:r w:rsidRPr="496651AE" w:rsidR="496651AE">
        <w:rPr>
          <w:rFonts w:ascii="Verdana" w:hAnsi="Verdana" w:cs="Mangal" w:cstheme="minorBidi"/>
          <w:u w:val="single"/>
        </w:rPr>
        <w:t>Worapon Kiatkittipong</w:t>
      </w:r>
      <w:r w:rsidRPr="496651AE" w:rsidR="496651AE">
        <w:rPr>
          <w:rFonts w:ascii="Verdana" w:hAnsi="Verdana" w:cs="Mangal" w:cstheme="minorBidi"/>
        </w:rPr>
        <w:t xml:space="preserve">*, Jun Wei Lim, </w:t>
      </w:r>
      <w:r w:rsidRPr="496651AE" w:rsidR="496651AE">
        <w:rPr>
          <w:rFonts w:ascii="Verdana" w:hAnsi="Verdana" w:cs="Mangal" w:cstheme="minorBidi"/>
          <w:b w:val="1"/>
          <w:bCs w:val="1"/>
        </w:rPr>
        <w:t>Pau Loke Show</w:t>
      </w:r>
      <w:r w:rsidRPr="496651AE" w:rsidR="496651AE">
        <w:rPr>
          <w:rFonts w:ascii="Verdana" w:hAnsi="Verdana" w:cs="Mangal" w:cstheme="minorBidi"/>
        </w:rPr>
        <w:t>, Man Kee Lam, Suttichai Assabumrungrat. (2020). “Green Pathway in Utilizing CO2 via Cycloaddition Reaction with Epoxide—A Mini Review” Processes, 8(5), 548. [Accepted 28 April 2020; IF: 1.963(2018)]</w:t>
      </w:r>
    </w:p>
    <w:p w:rsidRPr="00080C42" w:rsidR="00511C52" w:rsidP="496651AE" w:rsidRDefault="609406BF" w14:paraId="4C6D29B7"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Kai Ling Yu, </w:t>
      </w:r>
      <w:r w:rsidRPr="496651AE" w:rsidR="496651AE">
        <w:rPr>
          <w:rFonts w:ascii="Verdana" w:hAnsi="Verdana" w:cs="Mangal" w:cstheme="minorBidi"/>
          <w:u w:val="single"/>
          <w:lang w:val="en-MY"/>
        </w:rPr>
        <w:t>Wei-Hsin Chen</w:t>
      </w:r>
      <w:r w:rsidRPr="496651AE" w:rsidR="496651AE">
        <w:rPr>
          <w:rFonts w:ascii="Verdana" w:hAnsi="Verdana" w:cs="Mangal" w:cstheme="minorBidi"/>
          <w:lang w:val="en-MY"/>
        </w:rPr>
        <w:t xml:space="preserve">*, Herng-Kuang Sheen, Jo-Shu Chang, Chih-Sheng Lin, </w:t>
      </w:r>
      <w:r w:rsidRPr="496651AE" w:rsidR="496651AE">
        <w:rPr>
          <w:rFonts w:ascii="Verdana" w:hAnsi="Verdana" w:cs="Mangal" w:cstheme="minorBidi"/>
          <w:u w:val="single"/>
          <w:lang w:val="en-MY"/>
        </w:rPr>
        <w:t>Hwai Chyuan Ong</w:t>
      </w:r>
      <w:r w:rsidRPr="496651AE" w:rsidR="496651AE">
        <w:rPr>
          <w:rFonts w:ascii="Verdana" w:hAnsi="Verdana" w:cs="Mangal" w:cstheme="minorBidi"/>
          <w:lang w:val="en-MY"/>
        </w:rPr>
        <w:t xml:space="preserve">*, </w:t>
      </w:r>
      <w:r w:rsidRPr="496651AE" w:rsidR="496651AE">
        <w:rPr>
          <w:rFonts w:ascii="Verdana" w:hAnsi="Verdana" w:cs="Mangal" w:cstheme="minorBidi"/>
          <w:b w:val="1"/>
          <w:bCs w:val="1"/>
          <w:lang w:val="en-MY"/>
        </w:rPr>
        <w:t>Pau Loke Show</w:t>
      </w:r>
      <w:r w:rsidRPr="496651AE" w:rsidR="496651AE">
        <w:rPr>
          <w:rFonts w:ascii="Verdana" w:hAnsi="Verdana" w:cs="Mangal" w:cstheme="minorBidi"/>
          <w:lang w:val="en-MY"/>
        </w:rPr>
        <w:t>, Tau Chuan Ling. (2020). “Bioethanol production from acid pretreated microalgal hydrolysate using microwave-assisted heating wet torrefaction” Fuel, 279, 118435. [Accepted 15 June 2020; IF: 5.578(2019)]</w:t>
      </w:r>
    </w:p>
    <w:p w:rsidRPr="00080C42" w:rsidR="00511C52" w:rsidP="496651AE" w:rsidRDefault="609406BF" w14:paraId="12E62B9F"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Yaleeni Kanna Dasan, </w:t>
      </w:r>
      <w:r w:rsidRPr="496651AE" w:rsidR="496651AE">
        <w:rPr>
          <w:rFonts w:ascii="Verdana" w:hAnsi="Verdana" w:cs="Mangal" w:cstheme="minorBidi"/>
          <w:u w:val="single"/>
          <w:lang w:val="en-MY"/>
        </w:rPr>
        <w:t>Man Kee Lam</w:t>
      </w:r>
      <w:r w:rsidRPr="496651AE" w:rsidR="496651AE">
        <w:rPr>
          <w:rFonts w:ascii="Verdana" w:hAnsi="Verdana" w:cs="Mangal" w:cstheme="minorBidi"/>
          <w:lang w:val="en-MY"/>
        </w:rPr>
        <w:t xml:space="preserve">*, Suzana Yusup, Jun Wei Lim, </w:t>
      </w:r>
      <w:r w:rsidRPr="496651AE" w:rsidR="496651AE">
        <w:rPr>
          <w:rFonts w:ascii="Verdana" w:hAnsi="Verdana" w:cs="Mangal" w:cstheme="minorBidi"/>
          <w:b w:val="1"/>
          <w:bCs w:val="1"/>
          <w:lang w:val="en-MY"/>
        </w:rPr>
        <w:t>Pau Loke Show</w:t>
      </w:r>
      <w:r w:rsidRPr="496651AE" w:rsidR="496651AE">
        <w:rPr>
          <w:rFonts w:ascii="Verdana" w:hAnsi="Verdana" w:cs="Mangal" w:cstheme="minorBidi"/>
          <w:lang w:val="en-MY"/>
        </w:rPr>
        <w:t>, Inn Shi Tan, Keat Teong Lee. (2020). “Cultivation of Chlorella vulgaris using sequential-flow bubble column photobioreactor: A stress-inducing strategy for lipid accumulation and carbon dioxide fixation” Journal of CO2 Utilization, 41, 101226. [Accepted 20 June 2020; IF: 5.993(2019)]</w:t>
      </w:r>
    </w:p>
    <w:p w:rsidRPr="00080C42" w:rsidR="00511C52" w:rsidP="496651AE" w:rsidRDefault="609406BF" w14:paraId="232439F2"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Omar Ashraf ElFar, Chih-Kai Chang, Hui Yi Leong, Angela Paul Ap Peter, Kit Wayne Chew, </w:t>
      </w:r>
      <w:r w:rsidRPr="496651AE" w:rsidR="496651AE">
        <w:rPr>
          <w:rFonts w:ascii="Verdana" w:hAnsi="Verdana" w:cs="Mangal" w:cstheme="minorBidi"/>
          <w:b w:val="1"/>
          <w:bCs w:val="1"/>
          <w:u w:val="single"/>
          <w:lang w:val="en-MY"/>
        </w:rPr>
        <w:t>Pau Loke Show</w:t>
      </w:r>
      <w:r w:rsidRPr="496651AE" w:rsidR="496651AE">
        <w:rPr>
          <w:rFonts w:ascii="Verdana" w:hAnsi="Verdana" w:cs="Mangal" w:cstheme="minorBidi"/>
          <w:b w:val="1"/>
          <w:bCs w:val="1"/>
          <w:lang w:val="en-MY"/>
        </w:rPr>
        <w:t>*</w:t>
      </w:r>
      <w:r w:rsidRPr="496651AE" w:rsidR="496651AE">
        <w:rPr>
          <w:rFonts w:ascii="Verdana" w:hAnsi="Verdana" w:cs="Mangal" w:cstheme="minorBidi"/>
          <w:lang w:val="en-MY"/>
        </w:rPr>
        <w:t xml:space="preserve">. (2020). “Prospects of Industry 5.0 in algae: Customization of production and new </w:t>
      </w:r>
      <w:r w:rsidRPr="496651AE" w:rsidR="496651AE">
        <w:rPr>
          <w:rFonts w:ascii="Verdana" w:hAnsi="Verdana" w:cs="Mangal" w:cstheme="minorBidi"/>
          <w:lang w:val="en-MY"/>
        </w:rPr>
        <w:t>advance technology for clean bioenergy generation” Energy Conversion and Management: X, 100048. [Accepted 24 June 2020]</w:t>
      </w:r>
    </w:p>
    <w:p w:rsidRPr="00080C42" w:rsidR="00511C52" w:rsidP="496651AE" w:rsidRDefault="609406BF" w14:paraId="3FCFC1D2"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Abdul Hai, G Bharath, </w:t>
      </w:r>
      <w:r w:rsidRPr="496651AE" w:rsidR="496651AE">
        <w:rPr>
          <w:rFonts w:ascii="Verdana" w:hAnsi="Verdana" w:cs="Mangal" w:cstheme="minorBidi"/>
          <w:u w:val="single"/>
          <w:lang w:val="en-MY"/>
        </w:rPr>
        <w:t>K Rambabu</w:t>
      </w:r>
      <w:r w:rsidRPr="496651AE" w:rsidR="496651AE">
        <w:rPr>
          <w:rFonts w:ascii="Verdana" w:hAnsi="Verdana" w:cs="Mangal" w:cstheme="minorBidi"/>
          <w:lang w:val="en-MY"/>
        </w:rPr>
        <w:t xml:space="preserve">*, Pravin Kannan, </w:t>
      </w:r>
      <w:r w:rsidRPr="496651AE" w:rsidR="496651AE">
        <w:rPr>
          <w:rFonts w:ascii="Verdana" w:hAnsi="Verdana" w:cs="Mangal" w:cstheme="minorBidi"/>
          <w:u w:val="single"/>
          <w:lang w:val="en-MY"/>
        </w:rPr>
        <w:t>Fawzi Banat</w:t>
      </w:r>
      <w:r w:rsidRPr="496651AE" w:rsidR="496651AE">
        <w:rPr>
          <w:rFonts w:ascii="Verdana" w:hAnsi="Verdana" w:cs="Mangal" w:cstheme="minorBidi"/>
          <w:lang w:val="en-MY"/>
        </w:rPr>
        <w:t xml:space="preserve">*, Hanifa Taher, Raja Jayaraman, </w:t>
      </w:r>
      <w:r w:rsidRPr="496651AE" w:rsidR="496651AE">
        <w:rPr>
          <w:rFonts w:ascii="Verdana" w:hAnsi="Verdana" w:cs="Mangal" w:cstheme="minorBidi"/>
          <w:b w:val="1"/>
          <w:bCs w:val="1"/>
          <w:lang w:val="en-MY"/>
        </w:rPr>
        <w:t>Pau Loke Show</w:t>
      </w:r>
      <w:r w:rsidRPr="496651AE" w:rsidR="496651AE">
        <w:rPr>
          <w:rFonts w:ascii="Verdana" w:hAnsi="Verdana" w:cs="Mangal" w:cstheme="minorBidi"/>
          <w:lang w:val="en-MY"/>
        </w:rPr>
        <w:t>. (2020). “Pyrolysis of different date palm industrial wastes into high-quality bio-oils: A comparative study” Clean Technologies and Environmental Policy, 1-10. [Accepted 21 June 2020; IF: 2.429(2019)]</w:t>
      </w:r>
    </w:p>
    <w:p w:rsidRPr="00080C42" w:rsidR="00511C52" w:rsidP="496651AE" w:rsidRDefault="609406BF" w14:paraId="204B6504"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Bing-Lan Liu, Wai Siong Chai, </w:t>
      </w:r>
      <w:r w:rsidRPr="496651AE" w:rsidR="496651AE">
        <w:rPr>
          <w:rFonts w:ascii="Verdana" w:hAnsi="Verdana" w:cs="Mangal" w:cstheme="minorBidi"/>
          <w:b w:val="1"/>
          <w:bCs w:val="1"/>
          <w:lang w:val="en-MY"/>
        </w:rPr>
        <w:t>Pau Loke Show</w:t>
      </w:r>
      <w:r w:rsidRPr="496651AE" w:rsidR="496651AE">
        <w:rPr>
          <w:rFonts w:ascii="Verdana" w:hAnsi="Verdana" w:cs="Mangal" w:cstheme="minorBidi"/>
          <w:lang w:val="en-MY"/>
        </w:rPr>
        <w:t xml:space="preserve">, Jia-Yi Chen, </w:t>
      </w:r>
      <w:r w:rsidRPr="496651AE" w:rsidR="496651AE">
        <w:rPr>
          <w:rFonts w:ascii="Verdana" w:hAnsi="Verdana" w:cs="Mangal" w:cstheme="minorBidi"/>
          <w:u w:val="single"/>
          <w:lang w:val="en-MY"/>
        </w:rPr>
        <w:t>Yu-Kaung Chang</w:t>
      </w:r>
      <w:r w:rsidRPr="496651AE" w:rsidR="496651AE">
        <w:rPr>
          <w:rFonts w:ascii="Verdana" w:hAnsi="Verdana" w:cs="Mangal" w:cstheme="minorBidi"/>
          <w:lang w:val="en-MY"/>
        </w:rPr>
        <w:t>*. (2020). “Evaluation of dynamic binding performance of C-phycocyanin and allophycocyanin in Spirulina platensis algae by aminated polyacrylonitrile nanofiber membrane” Biochemical Engineering Journal, 107686. [Accepted 14 June 2020; IF: 3.475(2019)]</w:t>
      </w:r>
    </w:p>
    <w:p w:rsidRPr="00080C42" w:rsidR="00511C52" w:rsidP="496651AE" w:rsidRDefault="609406BF" w14:paraId="076F081F"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Yu Zhang, Libang Zhou, </w:t>
      </w:r>
      <w:r w:rsidRPr="496651AE" w:rsidR="496651AE">
        <w:rPr>
          <w:rFonts w:ascii="Verdana" w:hAnsi="Verdana" w:cs="Mangal" w:cstheme="minorBidi"/>
          <w:u w:val="single"/>
          <w:lang w:val="en-MY"/>
        </w:rPr>
        <w:t>Chong Zhang</w:t>
      </w:r>
      <w:r w:rsidRPr="496651AE" w:rsidR="496651AE">
        <w:rPr>
          <w:rFonts w:ascii="Verdana" w:hAnsi="Verdana" w:cs="Mangal" w:cstheme="minorBidi"/>
          <w:lang w:val="en-MY"/>
        </w:rPr>
        <w:t xml:space="preserve">*, </w:t>
      </w:r>
      <w:r w:rsidRPr="496651AE" w:rsidR="496651AE">
        <w:rPr>
          <w:rFonts w:ascii="Verdana" w:hAnsi="Verdana" w:cs="Mangal" w:cstheme="minorBidi"/>
          <w:b w:val="1"/>
          <w:bCs w:val="1"/>
          <w:lang w:val="en-MY"/>
        </w:rPr>
        <w:t>Pau Loke Show</w:t>
      </w:r>
      <w:r w:rsidRPr="496651AE" w:rsidR="496651AE">
        <w:rPr>
          <w:rFonts w:ascii="Verdana" w:hAnsi="Verdana" w:cs="Mangal" w:cstheme="minorBidi"/>
          <w:lang w:val="en-MY"/>
        </w:rPr>
        <w:t>, Anning Du, JingChao Fu, Veeramuthu Ashokkumar. (2020). “Preparation and characterization of curdlan/polyvinyl alcohol/thyme essential oil blending film and its application to chilled meat preservation” Carbohydrate Polymers, 116670. [Accepted 18 June 2020; IF: 7.182(2019)]</w:t>
      </w:r>
    </w:p>
    <w:p w:rsidRPr="00080C42" w:rsidR="00511C52" w:rsidP="496651AE" w:rsidRDefault="609406BF" w14:paraId="4997538B"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Xuan Dong Bui, Cong Tuan Vo, Viet Cuong Bui, Thi My Pham, Thi Thu Hien Bui, Toan Nguyen-Sy, </w:t>
      </w:r>
      <w:r w:rsidRPr="496651AE" w:rsidR="496651AE">
        <w:rPr>
          <w:rFonts w:ascii="Verdana" w:hAnsi="Verdana" w:cs="Mangal" w:cstheme="minorBidi"/>
          <w:u w:val="single"/>
          <w:lang w:val="en-MY"/>
        </w:rPr>
        <w:t>Thi Dong Phuong Nguyen</w:t>
      </w:r>
      <w:r w:rsidRPr="496651AE" w:rsidR="496651AE">
        <w:rPr>
          <w:rFonts w:ascii="Verdana" w:hAnsi="Verdana" w:cs="Mangal" w:cstheme="minorBidi"/>
          <w:lang w:val="en-MY"/>
        </w:rPr>
        <w:t xml:space="preserve">*, </w:t>
      </w:r>
      <w:r w:rsidRPr="496651AE" w:rsidR="496651AE">
        <w:rPr>
          <w:rFonts w:ascii="Verdana" w:hAnsi="Verdana" w:cs="Mangal" w:cstheme="minorBidi"/>
          <w:u w:val="single"/>
          <w:lang w:val="en-MY"/>
        </w:rPr>
        <w:t>Kit Wayne Chew</w:t>
      </w:r>
      <w:r w:rsidRPr="496651AE" w:rsidR="496651AE">
        <w:rPr>
          <w:rFonts w:ascii="Verdana" w:hAnsi="Verdana" w:cs="Mangal" w:cstheme="minorBidi"/>
          <w:lang w:val="en-MY"/>
        </w:rPr>
        <w:t xml:space="preserve">*, MD Mukatova, </w:t>
      </w:r>
      <w:r w:rsidRPr="496651AE" w:rsidR="496651AE">
        <w:rPr>
          <w:rFonts w:ascii="Verdana" w:hAnsi="Verdana" w:cs="Mangal" w:cstheme="minorBidi"/>
          <w:b w:val="1"/>
          <w:bCs w:val="1"/>
          <w:u w:val="single"/>
          <w:lang w:val="en-MY"/>
        </w:rPr>
        <w:t>Pau Loke Show</w:t>
      </w:r>
      <w:r w:rsidRPr="496651AE" w:rsidR="496651AE">
        <w:rPr>
          <w:rFonts w:ascii="Verdana" w:hAnsi="Verdana" w:cs="Mangal" w:cstheme="minorBidi"/>
          <w:b w:val="1"/>
          <w:bCs w:val="1"/>
          <w:lang w:val="en-MY"/>
        </w:rPr>
        <w:t>*</w:t>
      </w:r>
      <w:r w:rsidRPr="496651AE" w:rsidR="496651AE">
        <w:rPr>
          <w:rFonts w:ascii="Verdana" w:hAnsi="Verdana" w:cs="Mangal" w:cstheme="minorBidi"/>
          <w:lang w:val="en-MY"/>
        </w:rPr>
        <w:t>. (2020). “Optimization of production parameters of fish protein hydrolysate from S arda Orientalis black muscle (by-product) using protease enzyme” Clean Technologies and Environmental Policy, 1-10. [Accepted 26 May 2020; IF: 2.429(2019)]</w:t>
      </w:r>
    </w:p>
    <w:p w:rsidRPr="00080C42" w:rsidR="00511C52" w:rsidP="496651AE" w:rsidRDefault="609406BF" w14:paraId="4D6CE3DF"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Wan Adibah Wan Mahari, Wanxi Peng, Wai Lun Nam, Han Yang, Xie Yi Lee, Yik Kin Lee, Rock Keey Liew, Nyuk Ling Ma, Aqilah Mohammad, Christian Sonne, Quyet Van Le, </w:t>
      </w:r>
      <w:r w:rsidRPr="496651AE" w:rsidR="496651AE">
        <w:rPr>
          <w:rFonts w:ascii="Verdana" w:hAnsi="Verdana" w:cs="Mangal" w:cstheme="minorBidi"/>
          <w:b w:val="1"/>
          <w:bCs w:val="1"/>
          <w:lang w:val="en-MY"/>
        </w:rPr>
        <w:t>Pau Loke Show</w:t>
      </w:r>
      <w:r w:rsidRPr="496651AE" w:rsidR="496651AE">
        <w:rPr>
          <w:rFonts w:ascii="Verdana" w:hAnsi="Verdana" w:cs="Mangal" w:cstheme="minorBidi"/>
          <w:lang w:val="en-MY"/>
        </w:rPr>
        <w:t xml:space="preserve">, Wei-Hsin Chen, </w:t>
      </w:r>
      <w:r w:rsidRPr="496651AE" w:rsidR="496651AE">
        <w:rPr>
          <w:rFonts w:ascii="Verdana" w:hAnsi="Verdana" w:cs="Mangal" w:cstheme="minorBidi"/>
          <w:u w:val="single"/>
          <w:lang w:val="en-MY"/>
        </w:rPr>
        <w:t>Su Shiung Lam</w:t>
      </w:r>
      <w:r w:rsidRPr="496651AE" w:rsidR="496651AE">
        <w:rPr>
          <w:rFonts w:ascii="Verdana" w:hAnsi="Verdana" w:cs="Mangal" w:cstheme="minorBidi"/>
          <w:lang w:val="en-MY"/>
        </w:rPr>
        <w:t>*. (2020). “A review on valorization of oyster mushroom and waste generated in the mushroom cultivation industry” Journal of Hazardous Materials, 400, 123156. [Accepted 5 June 2020; IF: 9.038(2019)]</w:t>
      </w:r>
    </w:p>
    <w:p w:rsidRPr="00080C42" w:rsidR="00511C52" w:rsidP="496651AE" w:rsidRDefault="609406BF" w14:paraId="656EBCD3"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Sze Yin Cheng, </w:t>
      </w:r>
      <w:r w:rsidRPr="496651AE" w:rsidR="496651AE">
        <w:rPr>
          <w:rFonts w:ascii="Verdana" w:hAnsi="Verdana" w:cs="Mangal" w:cstheme="minorBidi"/>
          <w:b w:val="1"/>
          <w:bCs w:val="1"/>
          <w:u w:val="single"/>
          <w:lang w:val="en-MY"/>
        </w:rPr>
        <w:t>Pau-Loke Show</w:t>
      </w:r>
      <w:r w:rsidRPr="496651AE" w:rsidR="496651AE">
        <w:rPr>
          <w:rFonts w:ascii="Verdana" w:hAnsi="Verdana" w:cs="Mangal" w:cstheme="minorBidi"/>
          <w:b w:val="1"/>
          <w:bCs w:val="1"/>
          <w:lang w:val="en-MY"/>
        </w:rPr>
        <w:t>*</w:t>
      </w:r>
      <w:r w:rsidRPr="496651AE" w:rsidR="496651AE">
        <w:rPr>
          <w:rFonts w:ascii="Verdana" w:hAnsi="Verdana" w:cs="Mangal" w:cstheme="minorBidi"/>
          <w:lang w:val="en-MY"/>
        </w:rPr>
        <w:t xml:space="preserve">, </w:t>
      </w:r>
      <w:r w:rsidRPr="496651AE" w:rsidR="496651AE">
        <w:rPr>
          <w:rFonts w:ascii="Verdana" w:hAnsi="Verdana" w:cs="Mangal" w:cstheme="minorBidi"/>
          <w:u w:val="single"/>
          <w:lang w:val="en-MY"/>
        </w:rPr>
        <w:t>Joon Ching Juan</w:t>
      </w:r>
      <w:r w:rsidRPr="496651AE" w:rsidR="496651AE">
        <w:rPr>
          <w:rFonts w:ascii="Verdana" w:hAnsi="Verdana" w:cs="Mangal" w:cstheme="minorBidi"/>
          <w:lang w:val="en-MY"/>
        </w:rPr>
        <w:t xml:space="preserve">*, </w:t>
      </w:r>
      <w:r w:rsidRPr="496651AE" w:rsidR="496651AE">
        <w:rPr>
          <w:rFonts w:ascii="Verdana" w:hAnsi="Verdana" w:cs="Mangal" w:cstheme="minorBidi"/>
          <w:u w:val="single"/>
          <w:lang w:val="en-MY"/>
        </w:rPr>
        <w:t>Tau Chuan Ling</w:t>
      </w:r>
      <w:r w:rsidRPr="496651AE" w:rsidR="496651AE">
        <w:rPr>
          <w:rFonts w:ascii="Verdana" w:hAnsi="Verdana" w:cs="Mangal" w:cstheme="minorBidi"/>
          <w:lang w:val="en-MY"/>
        </w:rPr>
        <w:t>*, Beng Fye Lau, Sai Hin Lai, Eng Poh Ng. (2020). “Sustainable landfill leachate treatment: Optimize use of guar gum as natural coagulant and floc characterization” Environmental Research, 109737. [Accepted 17 May 2020; IF: 5.715(2019)]</w:t>
      </w:r>
    </w:p>
    <w:p w:rsidRPr="00080C42" w:rsidR="00511C52" w:rsidP="496651AE" w:rsidRDefault="609406BF" w14:paraId="644ECA2F"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Heli Siti Halimatul Munawaroh, Gun Gun Gumilar, Fina Nurjanah, Galuh Yuliani, Siti Aisyah, Dewi Kurnia, Asri Peni Wulandari, Isman Kurniawan, Andriati Ningrum, Apurav Krishna Koyandev, </w:t>
      </w:r>
      <w:r w:rsidRPr="496651AE" w:rsidR="496651AE">
        <w:rPr>
          <w:rFonts w:ascii="Verdana" w:hAnsi="Verdana" w:cs="Mangal" w:cstheme="minorBidi"/>
          <w:b w:val="1"/>
          <w:bCs w:val="1"/>
          <w:u w:val="single"/>
          <w:lang w:val="en-MY"/>
        </w:rPr>
        <w:t>Pau-Loke Show</w:t>
      </w:r>
      <w:r w:rsidRPr="496651AE" w:rsidR="496651AE">
        <w:rPr>
          <w:rFonts w:ascii="Verdana" w:hAnsi="Verdana" w:cs="Mangal" w:cstheme="minorBidi"/>
          <w:b w:val="1"/>
          <w:bCs w:val="1"/>
          <w:lang w:val="en-MY"/>
        </w:rPr>
        <w:t>*</w:t>
      </w:r>
      <w:r w:rsidRPr="496651AE" w:rsidR="496651AE">
        <w:rPr>
          <w:rFonts w:ascii="Verdana" w:hAnsi="Verdana" w:cs="Mangal" w:cstheme="minorBidi"/>
          <w:lang w:val="en-MY"/>
        </w:rPr>
        <w:t>. (2020). “In-vitro molecular docking analysis of microalgae extracted phycocyanin as an anti-diabetic candidate” Biochemical Engineering Journal, 107666. [Accepted 31 May 2020; IF: 3.475(2019)]</w:t>
      </w:r>
    </w:p>
    <w:p w:rsidRPr="00080C42" w:rsidR="00511C52" w:rsidP="496651AE" w:rsidRDefault="609406BF" w14:paraId="3DAF5D9E" w14:textId="77777777">
      <w:pPr>
        <w:pStyle w:val="a3"/>
        <w:widowControl/>
        <w:numPr>
          <w:ilvl w:val="0"/>
          <w:numId w:val="7"/>
        </w:numPr>
        <w:suppressAutoHyphens w:val="0"/>
        <w:overflowPunct/>
        <w:autoSpaceDE/>
        <w:spacing w:after="200" w:line="259" w:lineRule="auto"/>
        <w:contextualSpacing/>
        <w:jc w:val="both"/>
        <w:textAlignment w:val="auto"/>
        <w:rPr>
          <w:rFonts w:ascii="Verdana" w:hAnsi="Verdana" w:cs="Mangal" w:cstheme="minorBidi"/>
          <w:lang w:val="en-MY"/>
        </w:rPr>
      </w:pPr>
      <w:r w:rsidRPr="496651AE" w:rsidR="496651AE">
        <w:rPr>
          <w:rFonts w:ascii="Verdana" w:hAnsi="Verdana" w:cs="Mangal" w:cstheme="minorBidi"/>
          <w:lang w:val="en-MY"/>
        </w:rPr>
        <w:t xml:space="preserve">Nurul Syahirah Mat Aron, Kuan Shiong Khoo, Kit Wayne Chew, </w:t>
      </w:r>
      <w:r w:rsidRPr="496651AE" w:rsidR="496651AE">
        <w:rPr>
          <w:rFonts w:ascii="Verdana" w:hAnsi="Verdana" w:cs="Mangal" w:cstheme="minorBidi"/>
          <w:b w:val="1"/>
          <w:bCs w:val="1"/>
          <w:u w:val="single"/>
          <w:lang w:val="en-MY"/>
        </w:rPr>
        <w:t>Pau Loke Show</w:t>
      </w:r>
      <w:r w:rsidRPr="496651AE" w:rsidR="496651AE">
        <w:rPr>
          <w:rFonts w:ascii="Verdana" w:hAnsi="Verdana" w:cs="Mangal" w:cstheme="minorBidi"/>
          <w:b w:val="1"/>
          <w:bCs w:val="1"/>
          <w:lang w:val="en-MY"/>
        </w:rPr>
        <w:t>*</w:t>
      </w:r>
      <w:r w:rsidRPr="496651AE" w:rsidR="496651AE">
        <w:rPr>
          <w:rFonts w:ascii="Verdana" w:hAnsi="Verdana" w:cs="Mangal" w:cstheme="minorBidi"/>
          <w:lang w:val="en-MY"/>
        </w:rPr>
        <w:t xml:space="preserve">, </w:t>
      </w:r>
      <w:r w:rsidRPr="496651AE" w:rsidR="496651AE">
        <w:rPr>
          <w:rFonts w:ascii="Verdana" w:hAnsi="Verdana" w:cs="Mangal" w:cstheme="minorBidi"/>
          <w:u w:val="single"/>
          <w:lang w:val="en-MY"/>
        </w:rPr>
        <w:t>Wei</w:t>
      </w:r>
      <w:r w:rsidRPr="496651AE" w:rsidR="496651AE">
        <w:rPr>
          <w:rFonts w:ascii="Cambria Math" w:hAnsi="Cambria Math" w:cs="Cambria Math"/>
          <w:u w:val="single"/>
          <w:lang w:val="en-MY"/>
        </w:rPr>
        <w:t>‐</w:t>
      </w:r>
      <w:r w:rsidRPr="496651AE" w:rsidR="496651AE">
        <w:rPr>
          <w:rFonts w:ascii="Verdana" w:hAnsi="Verdana" w:cs="Mangal" w:cstheme="minorBidi"/>
          <w:u w:val="single"/>
          <w:lang w:val="en-MY"/>
        </w:rPr>
        <w:t>Hsin Chen</w:t>
      </w:r>
      <w:r w:rsidRPr="496651AE" w:rsidR="496651AE">
        <w:rPr>
          <w:rFonts w:ascii="Verdana" w:hAnsi="Verdana" w:cs="Mangal" w:cstheme="minorBidi"/>
          <w:lang w:val="en-MY"/>
        </w:rPr>
        <w:t xml:space="preserve">*, </w:t>
      </w:r>
      <w:r w:rsidRPr="496651AE" w:rsidR="496651AE">
        <w:rPr>
          <w:rFonts w:ascii="Verdana" w:hAnsi="Verdana" w:cs="Mangal" w:cstheme="minorBidi"/>
          <w:u w:val="single"/>
          <w:lang w:val="en-MY"/>
        </w:rPr>
        <w:t>The Hong Phong Nguyen</w:t>
      </w:r>
      <w:r w:rsidRPr="496651AE" w:rsidR="496651AE">
        <w:rPr>
          <w:rFonts w:ascii="Verdana" w:hAnsi="Verdana" w:cs="Mangal" w:cstheme="minorBidi"/>
          <w:lang w:val="en-MY"/>
        </w:rPr>
        <w:t>*. (2020). “Sustainability of the four generations of biofuels–A review” International Journal of Energy Research. [Accepted 28 April 2020; IF: 3.741(2019)]</w:t>
      </w:r>
    </w:p>
    <w:p w:rsidRPr="00080C42" w:rsidR="00511C52" w:rsidP="496651AE" w:rsidRDefault="609406BF" w14:paraId="0BA7497F"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Chien Wei Ooi, Xin Jiat Lee, Chi-Lin Yang, </w:t>
      </w:r>
      <w:r w:rsidRPr="496651AE" w:rsidR="496651AE">
        <w:rPr>
          <w:rFonts w:ascii="Verdana" w:hAnsi="Verdana" w:cs="Mangal" w:cstheme="minorBidi"/>
          <w:u w:val="single"/>
        </w:rPr>
        <w:t>Bing-Lan Liu</w:t>
      </w:r>
      <w:r w:rsidRPr="496651AE" w:rsidR="496651AE">
        <w:rPr>
          <w:rFonts w:ascii="Verdana" w:hAnsi="Verdana" w:cs="Mangal" w:cstheme="minorBidi"/>
        </w:rPr>
        <w:t xml:space="preserve">*, </w:t>
      </w:r>
      <w:r w:rsidRPr="496651AE" w:rsidR="496651AE">
        <w:rPr>
          <w:rFonts w:ascii="Verdana" w:hAnsi="Verdana" w:cs="Mangal" w:cstheme="minorBidi"/>
          <w:u w:val="single"/>
        </w:rPr>
        <w:t>Yu-Kaung Chang</w:t>
      </w:r>
      <w:r w:rsidRPr="496651AE" w:rsidR="496651AE">
        <w:rPr>
          <w:rFonts w:ascii="Verdana" w:hAnsi="Verdana" w:cs="Mangal" w:cstheme="minorBidi"/>
        </w:rPr>
        <w:t>*. (2020). “Batch and dynamic adsorption of lysozyme from chicken egg white on dye-affinity nanofiber membranes modified by ethylene diamine and chitosan” International Journal of Biological Macromolecules. [Accepted 7 August 2020; IF: 5.162(2019)]</w:t>
      </w:r>
    </w:p>
    <w:p w:rsidRPr="00080C42" w:rsidR="00511C52" w:rsidP="496651AE" w:rsidRDefault="609406BF" w14:paraId="2BBB5179"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H Hernández-Cocoletzi</w:t>
      </w:r>
      <w:r w:rsidRPr="496651AE" w:rsidR="496651AE">
        <w:rPr>
          <w:rFonts w:ascii="Verdana" w:hAnsi="Verdana" w:cs="Mangal" w:cstheme="minorBidi"/>
        </w:rPr>
        <w:t xml:space="preserve">*, Rafael A Salinas, E Águila-Almanza, E Rubio-Rosas, Wai Siong Chai, Kit Wayne Chew, C Mariscal-Hernández,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Natural hydroxyapatite from fishbone waste for the rapid adsorption of heavy metals of aqueous effluent” Environmental Technology &amp; Innovation, 101109. [Accepted 11 August 2020; IF: 3.356(2019)]</w:t>
      </w:r>
    </w:p>
    <w:p w:rsidRPr="00080C42" w:rsidR="00511C52" w:rsidP="496651AE" w:rsidRDefault="609406BF" w14:paraId="4C315B9C"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Doris Ying Ying Tang, Guo Yong Yew, Apurav Krishna Koyande, Kit Wayne Chew, Dai-Viet N Vo,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Green technology for the industrial production of biofuels and bioproducts from microalgae: a review” Environmental Chemistry Letters, 1-19. [Accepted 7 August 2020; IF: 5.922(2019)]</w:t>
      </w:r>
    </w:p>
    <w:p w:rsidRPr="00080C42" w:rsidR="00511C52" w:rsidP="496651AE" w:rsidRDefault="609406BF" w14:paraId="1C94428C"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ze Yin Cheng,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Joon Ching Juan</w:t>
      </w:r>
      <w:r w:rsidRPr="496651AE" w:rsidR="496651AE">
        <w:rPr>
          <w:rFonts w:ascii="Verdana" w:hAnsi="Verdana" w:cs="Mangal" w:cstheme="minorBidi"/>
        </w:rPr>
        <w:t xml:space="preserve">*, Jo-Shu Chang, Beng Fye Lau, Sai Hin Lai, Eng Poh Ng, Haw Choon Yian, </w:t>
      </w:r>
      <w:r w:rsidRPr="496651AE" w:rsidR="496651AE">
        <w:rPr>
          <w:rFonts w:ascii="Verdana" w:hAnsi="Verdana" w:cs="Mangal" w:cstheme="minorBidi"/>
          <w:u w:val="single"/>
        </w:rPr>
        <w:t>Tau Chuan Ling</w:t>
      </w:r>
      <w:r w:rsidRPr="496651AE" w:rsidR="496651AE">
        <w:rPr>
          <w:rFonts w:ascii="Verdana" w:hAnsi="Verdana" w:cs="Mangal" w:cstheme="minorBidi"/>
        </w:rPr>
        <w:t>*. (2020). “Landfill Leachate Wastewater Treatment to Facilitate Resource Recovery by a Coagulation-Flocculation Process via Hydrogen Bond” Chemosphere, 127829. [Accepted 24 July 2020; IF: 5.778(2019)]</w:t>
      </w:r>
    </w:p>
    <w:p w:rsidRPr="00080C42" w:rsidR="00511C52" w:rsidP="496651AE" w:rsidRDefault="609406BF" w14:paraId="7EC9A449"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Toan Nguyen-Sy, Guo Yong Yew, Kit Wayne Chew, </w:t>
      </w:r>
      <w:r w:rsidRPr="496651AE" w:rsidR="496651AE">
        <w:rPr>
          <w:rFonts w:ascii="Verdana" w:hAnsi="Verdana" w:cs="Mangal" w:cstheme="minorBidi"/>
          <w:u w:val="single"/>
        </w:rPr>
        <w:t>Thi Dong Phuong Nguyen</w:t>
      </w:r>
      <w:r w:rsidRPr="496651AE" w:rsidR="496651AE">
        <w:rPr>
          <w:rFonts w:ascii="Verdana" w:hAnsi="Verdana" w:cs="Mangal" w:cstheme="minorBidi"/>
        </w:rPr>
        <w:t xml:space="preserve">*, Thi Ngoc Thu Tran, Thi Dieu Huong Le, Chau Tuan Vo, Hoang Kim Pham Tran, </w:t>
      </w:r>
      <w:r w:rsidRPr="496651AE" w:rsidR="496651AE">
        <w:rPr>
          <w:rFonts w:ascii="Verdana" w:hAnsi="Verdana" w:cs="Mangal" w:cstheme="minorBidi"/>
          <w:u w:val="single"/>
        </w:rPr>
        <w:t>Muhammad Mubashir</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Potential Cultivation of Lactobacillus pentosus from Human Breastmilk with Rapid Monitoring through the Spectrophotometer Method” Processes, 8(8), 902. [Accepted 15 July 2020; IF: 2.753(2019)]</w:t>
      </w:r>
    </w:p>
    <w:p w:rsidRPr="00080C42" w:rsidR="00511C52" w:rsidP="496651AE" w:rsidRDefault="609406BF" w14:paraId="18B083E6"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uan Shiong Khoo, Yen Mun Chong, Wen Sing Chang, Jie Min Yap, Ianatul Khoiroh, Phei Li Lau, </w:t>
      </w:r>
      <w:r w:rsidRPr="496651AE" w:rsidR="496651AE">
        <w:rPr>
          <w:rFonts w:ascii="Verdana" w:hAnsi="Verdana" w:cs="Mangal" w:cstheme="minorBidi"/>
          <w:u w:val="single"/>
        </w:rPr>
        <w:t>Chien Wei Ooi</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Sustainable separation of lutein from natural coagulant harvested Chlorella tioman microalgae” Separation and Purification Technology, 117471. [Accepted 26 July 2020; IF: 5.774(2019)]</w:t>
      </w:r>
    </w:p>
    <w:p w:rsidRPr="00080C42" w:rsidR="00511C52" w:rsidP="496651AE" w:rsidRDefault="609406BF" w14:paraId="46C0E04D"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 Rambabu, G Bharath, Fawzi Banat,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Green synthesis of zinc oxide nanoparticles using Phoenix dactylifera waste as bioreductant for effective dye degradation and antibacterial performance in wastewater treatment” Journal of Hazardous Materials, 123560. [Accepted 21 July 2020; IF: 9.038(2019)]</w:t>
      </w:r>
    </w:p>
    <w:p w:rsidRPr="00080C42" w:rsidR="00511C52" w:rsidP="496651AE" w:rsidRDefault="609406BF" w14:paraId="7069CA54"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u Shiung Lam, Kit Wayne Chew,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Nyuk Ling Ma, Yong Sik Ok, Wanxi Peng, Aage KO Alstrup, Douglas H Adams, Jörg Rinklebe, </w:t>
      </w:r>
      <w:r w:rsidRPr="496651AE" w:rsidR="496651AE">
        <w:rPr>
          <w:rFonts w:ascii="Verdana" w:hAnsi="Verdana" w:cs="Mangal" w:cstheme="minorBidi"/>
          <w:u w:val="single"/>
        </w:rPr>
        <w:t>Christian Sonne</w:t>
      </w:r>
      <w:r w:rsidRPr="496651AE" w:rsidR="496651AE">
        <w:rPr>
          <w:rFonts w:ascii="Verdana" w:hAnsi="Verdana" w:cs="Mangal" w:cstheme="minorBidi"/>
        </w:rPr>
        <w:t>*. (2020). “Environmental management of two of the world’s most endangered marine and terrestrial predators: vaquita and cheetah” Environmental Research, 109966. [Accepted 16 July 2020; IF: 5.715(2019)]</w:t>
      </w:r>
    </w:p>
    <w:p w:rsidRPr="00080C42" w:rsidR="00511C52" w:rsidP="496651AE" w:rsidRDefault="609406BF" w14:paraId="2583E8FC"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Roza Najjar-Tabrizi, Afshin Javadi, Anousheh Sharifan, Kit Wayne Chew, Chyi-How Lay,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Hoda Jafarizadeh-Malmiri</w:t>
      </w:r>
      <w:r w:rsidRPr="496651AE" w:rsidR="496651AE">
        <w:rPr>
          <w:rFonts w:ascii="Verdana" w:hAnsi="Verdana" w:cs="Mangal" w:cstheme="minorBidi"/>
        </w:rPr>
        <w:t xml:space="preserve">*, </w:t>
      </w:r>
      <w:r w:rsidRPr="496651AE" w:rsidR="496651AE">
        <w:rPr>
          <w:rFonts w:ascii="Verdana" w:hAnsi="Verdana" w:cs="Mangal" w:cstheme="minorBidi"/>
          <w:u w:val="single"/>
        </w:rPr>
        <w:t>Aydin Berenjian</w:t>
      </w:r>
      <w:r w:rsidRPr="496651AE" w:rsidR="496651AE">
        <w:rPr>
          <w:rFonts w:ascii="Verdana" w:hAnsi="Verdana" w:cs="Mangal" w:cstheme="minorBidi"/>
        </w:rPr>
        <w:t>*. (2020). “Hydrothermally extraction of saponin from Acanthophyllum glandulosum root–Physico-chemical characteristics and antibacterial activity evaluation” Biotechnology Reports, e00507. [Accepted 18 July 2020]</w:t>
      </w:r>
    </w:p>
    <w:p w:rsidRPr="00080C42" w:rsidR="00511C52" w:rsidP="496651AE" w:rsidRDefault="609406BF" w14:paraId="508DD7C0"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Chung Hong Tan, Xuefei Tan, Shih</w:t>
      </w:r>
      <w:r w:rsidRPr="496651AE" w:rsidR="496651AE">
        <w:rPr>
          <w:rFonts w:ascii="Cambria Math" w:hAnsi="Cambria Math" w:cs="Cambria Math"/>
        </w:rPr>
        <w:t>‐</w:t>
      </w:r>
      <w:r w:rsidRPr="496651AE" w:rsidR="496651AE">
        <w:rPr>
          <w:rFonts w:ascii="Verdana" w:hAnsi="Verdana" w:cs="Mangal" w:cstheme="minorBidi"/>
        </w:rPr>
        <w:t xml:space="preserve">Hsin Ho, Su Shiung Lam,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The Hong Phong Nguyen</w:t>
      </w:r>
      <w:r w:rsidRPr="496651AE" w:rsidR="496651AE">
        <w:rPr>
          <w:rFonts w:ascii="Verdana" w:hAnsi="Verdana" w:cs="Mangal" w:cstheme="minorBidi"/>
        </w:rPr>
        <w:t>*. (2020). “Conceptual design of a hybrid thin layer cascade photobioreactor for microalgal biodiesel synthesis” International Journal of Energy Research. [Accepted 8 June 2020; IF: 3.741(2019)]</w:t>
      </w:r>
    </w:p>
    <w:p w:rsidRPr="00080C42" w:rsidR="00511C52" w:rsidP="496651AE" w:rsidRDefault="609406BF" w14:paraId="6C9AB02C"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Guo Yong Yew, Boon Keat Puah, Kit Wayne Chew, Sin Yong Teng,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The Hong Phong Nguyen</w:t>
      </w:r>
      <w:r w:rsidRPr="496651AE" w:rsidR="496651AE">
        <w:rPr>
          <w:rFonts w:ascii="Verdana" w:hAnsi="Verdana" w:cs="Mangal" w:cstheme="minorBidi"/>
        </w:rPr>
        <w:t>*. (2020). “Chlorella vulgaris FSP-E cultivation in waste molasses: Photo-to-property estimation by artificial intelligence” Chemical Engineering Journal, 126230. [Accepted 7 July 2020; IF: 10.652(2019)]</w:t>
      </w:r>
    </w:p>
    <w:p w:rsidRPr="00080C42" w:rsidR="00511C52" w:rsidP="496651AE" w:rsidRDefault="609406BF" w14:paraId="05657682"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ze Yin Cheng, Xuefei Tan,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K Rambabu, Fawzi Banat, Ashokkumar Veeramuthu, Beng Fye Lau, Eng Poh Ng, Tau Chuan Ling. (2020). “Incorporating biowaste into circular bioeconomy: A critical review of current trend and scaling up feasibility” Environmental Technology &amp; Innovation, 101034. [Accepted 8 July 2020; IF: 3.356(2019)]</w:t>
      </w:r>
    </w:p>
    <w:p w:rsidRPr="00080C42" w:rsidR="00511C52" w:rsidP="496651AE" w:rsidRDefault="609406BF" w14:paraId="208009B5"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Nguyen Duc Huy</w:t>
      </w:r>
      <w:r w:rsidRPr="496651AE" w:rsidR="496651AE">
        <w:rPr>
          <w:rFonts w:ascii="Verdana" w:hAnsi="Verdana" w:cs="Mangal" w:cstheme="minorBidi"/>
        </w:rPr>
        <w:t xml:space="preserve">*, Dang Thi Thanh Ha, Kuan Shiong Khoo, Pham Thi Ngoc Lan, Hoang Tan Quang, Nguyen Hoang Loc, Seung-Moon Park, Ashokkumar Veeramuthu,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Synthetic dyes removal by Fusarium oxysporum HUIB02 and stimulation effect on laccase accumulation” Environmental Technology &amp; Innovation, 101027. [Accepted 1 July 2020; IF: 3.356(2019)]</w:t>
      </w:r>
    </w:p>
    <w:p w:rsidRPr="00080C42" w:rsidR="00511C52" w:rsidP="496651AE" w:rsidRDefault="609406BF" w14:paraId="6B012C3C"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Emmanuel Arriola, </w:t>
      </w:r>
      <w:r w:rsidRPr="496651AE" w:rsidR="496651AE">
        <w:rPr>
          <w:rFonts w:ascii="Verdana" w:hAnsi="Verdana" w:cs="Mangal" w:cstheme="minorBidi"/>
          <w:u w:val="single"/>
        </w:rPr>
        <w:t>Wei-Hsin Chen</w:t>
      </w:r>
      <w:r w:rsidRPr="496651AE" w:rsidR="496651AE">
        <w:rPr>
          <w:rFonts w:ascii="Verdana" w:hAnsi="Verdana" w:cs="Mangal" w:cstheme="minorBidi"/>
        </w:rPr>
        <w:t xml:space="preserve">*, Yi-Kai Chih, Mark Daniel De Luna, </w:t>
      </w:r>
      <w:r w:rsidRPr="496651AE" w:rsidR="496651AE">
        <w:rPr>
          <w:rFonts w:ascii="Verdana" w:hAnsi="Verdana" w:cs="Mangal" w:cstheme="minorBidi"/>
          <w:b w:val="1"/>
          <w:bCs w:val="1"/>
        </w:rPr>
        <w:t>Pau Loke Show</w:t>
      </w:r>
      <w:r w:rsidRPr="496651AE" w:rsidR="496651AE">
        <w:rPr>
          <w:rFonts w:ascii="Verdana" w:hAnsi="Verdana" w:cs="Mangal" w:cstheme="minorBidi"/>
        </w:rPr>
        <w:t>. (2020). “Impact of post-torrefaction process on biochar formation from wood pellets and self-heating phenomena for production safety” Energy, 118324. [Accepted 5 July 2020; IF: 6.082(2019)]</w:t>
      </w:r>
    </w:p>
    <w:p w:rsidRPr="00080C42" w:rsidR="00511C52" w:rsidP="496651AE" w:rsidRDefault="609406BF" w14:paraId="270ADE94"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 Rambabu, G Bharath, Fawzi Banat, Abdul Hai,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The Hong Phong Nguyen. (2020). “Ferric oxide/date seed activated carbon nanocomposites mediated dark fermentation of </w:t>
      </w:r>
      <w:r w:rsidRPr="496651AE" w:rsidR="496651AE">
        <w:rPr>
          <w:rFonts w:ascii="Verdana" w:hAnsi="Verdana" w:cs="Mangal" w:cstheme="minorBidi"/>
        </w:rPr>
        <w:t>date fruit wastes for enriched biohydrogen production” International Journal of Hydrogen Energy. [Accepted 11 June 2020; IF: 4.939(2019)]</w:t>
      </w:r>
    </w:p>
    <w:p w:rsidRPr="00080C42" w:rsidR="00511C52" w:rsidP="496651AE" w:rsidRDefault="609406BF" w14:paraId="67099314"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Ying Zhou, Xiaoyu Zhu, </w:t>
      </w:r>
      <w:r w:rsidRPr="496651AE" w:rsidR="496651AE">
        <w:rPr>
          <w:rFonts w:ascii="Verdana" w:hAnsi="Verdana" w:cs="Mangal" w:cstheme="minorBidi"/>
          <w:u w:val="single"/>
        </w:rPr>
        <w:t>Chong Zhang</w:t>
      </w:r>
      <w:r w:rsidRPr="496651AE" w:rsidR="496651AE">
        <w:rPr>
          <w:rFonts w:ascii="Verdana" w:hAnsi="Verdana" w:cs="Mangal" w:cstheme="minorBidi"/>
        </w:rPr>
        <w:t xml:space="preserve">*, Wai Siong Chai, Kit Wayne Chew, Anning Du,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Characterization of whey protein isolate and pectin composite film catalyzed by small laccase from Streptomyces coelicolor” Environmental Technology &amp; Innovation, 100999. [Accepted 13 June 2020; IF: 3.356(2019)]</w:t>
      </w:r>
    </w:p>
    <w:p w:rsidRPr="00080C42" w:rsidR="00511C52" w:rsidP="496651AE" w:rsidRDefault="609406BF" w14:paraId="755C52C2"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Nandhini Sureshkumar, Samiha Bhat, Shwetha Srinivasan, </w:t>
      </w:r>
      <w:r w:rsidRPr="496651AE" w:rsidR="496651AE">
        <w:rPr>
          <w:rFonts w:ascii="Verdana" w:hAnsi="Verdana" w:cs="Mangal" w:cstheme="minorBidi"/>
          <w:u w:val="single"/>
        </w:rPr>
        <w:t>Nirmala Gnanasundaram</w:t>
      </w:r>
      <w:r w:rsidRPr="496651AE" w:rsidR="496651AE">
        <w:rPr>
          <w:rFonts w:ascii="Verdana" w:hAnsi="Verdana" w:cs="Mangal" w:cstheme="minorBidi"/>
        </w:rPr>
        <w:t xml:space="preserve">*, Murugesan Thanapalan, Rambabu Krishnamoorthy, Hatem Abuhimd, Faheem Ahmed, </w:t>
      </w:r>
      <w:r w:rsidRPr="496651AE" w:rsidR="496651AE">
        <w:rPr>
          <w:rFonts w:ascii="Verdana" w:hAnsi="Verdana" w:cs="Mangal" w:cstheme="minorBidi"/>
          <w:b w:val="1"/>
          <w:bCs w:val="1"/>
        </w:rPr>
        <w:t>Pau Loke Show</w:t>
      </w:r>
      <w:r w:rsidRPr="496651AE" w:rsidR="496651AE">
        <w:rPr>
          <w:rFonts w:ascii="Verdana" w:hAnsi="Verdana" w:cs="Mangal" w:cstheme="minorBidi"/>
        </w:rPr>
        <w:t>. (2020). “Continuous Phenol Removal Using a Liquid–Solid Circulating Fluidized Bed” Energies, 13(15), 3839. [Accepted 24 July 2020; IF: 2.702(2019)]</w:t>
      </w:r>
    </w:p>
    <w:p w:rsidRPr="00080C42" w:rsidR="00511C52" w:rsidP="496651AE" w:rsidRDefault="609406BF" w14:paraId="71DFDD47"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Chung Hong Tan,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2020). “Integration of semi-batch cultivation and extraction for maximal lipid production in Chlamydomonas sp. Tai-03” E&amp;ES, 463(1), 012101. </w:t>
      </w:r>
    </w:p>
    <w:p w:rsidRPr="00080C42" w:rsidR="00511C52" w:rsidP="496651AE" w:rsidRDefault="609406BF" w14:paraId="3438CFED"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onia How Ming Wong, </w:t>
      </w:r>
      <w:r w:rsidRPr="496651AE" w:rsidR="496651AE">
        <w:rPr>
          <w:rFonts w:ascii="Verdana" w:hAnsi="Verdana" w:cs="Mangal" w:cstheme="minorBidi"/>
          <w:u w:val="single"/>
        </w:rPr>
        <w:t>Siew Shee Lim</w:t>
      </w:r>
      <w:r w:rsidRPr="496651AE" w:rsidR="496651AE">
        <w:rPr>
          <w:rFonts w:ascii="Verdana" w:hAnsi="Verdana" w:cs="Mangal" w:cstheme="minorBidi"/>
        </w:rPr>
        <w:t xml:space="preserve">*, Timm Joyce Tiong,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Hayyiratul Fatimah Mohd Zaid, </w:t>
      </w:r>
      <w:r w:rsidRPr="496651AE" w:rsidR="496651AE">
        <w:rPr>
          <w:rFonts w:ascii="Verdana" w:hAnsi="Verdana" w:cs="Mangal" w:cstheme="minorBidi"/>
          <w:u w:val="single"/>
        </w:rPr>
        <w:t>Hwei-San Loh</w:t>
      </w:r>
      <w:r w:rsidRPr="496651AE" w:rsidR="496651AE">
        <w:rPr>
          <w:rFonts w:ascii="Verdana" w:hAnsi="Verdana" w:cs="Mangal" w:cstheme="minorBidi"/>
        </w:rPr>
        <w:t>*. (2020). “Preliminary In Vitro Evaluation of Chitosan–Graphene Oxide Scaffolds on Osteoblastic Adhesion, Proliferation, and Early Differentiation” International Journal of Molecular Sciences, 21(15), 5202. [Accepted 9 April 2020; IF: 4.556(2019)]</w:t>
      </w:r>
    </w:p>
    <w:p w:rsidRPr="00080C42" w:rsidR="00511C52" w:rsidP="496651AE" w:rsidRDefault="609406BF" w14:paraId="028D7691"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iong-Chin Chua,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Fai-Kait Chong, </w:t>
      </w:r>
      <w:r w:rsidRPr="496651AE" w:rsidR="496651AE">
        <w:rPr>
          <w:rFonts w:ascii="Verdana" w:hAnsi="Verdana" w:cs="Mangal" w:cstheme="minorBidi"/>
          <w:u w:val="single"/>
        </w:rPr>
        <w:t>Yeek-Chia Ho</w:t>
      </w:r>
      <w:r w:rsidRPr="496651AE" w:rsidR="496651AE">
        <w:rPr>
          <w:rFonts w:ascii="Verdana" w:hAnsi="Verdana" w:cs="Mangal" w:cstheme="minorBidi"/>
        </w:rPr>
        <w:t>*. (2020). “Lentil waste as novel natural coagulant for agricultural wastewater treatment” Water Science and Technology. [Accepted 27 August 2020; IF: 1.638(2019)]</w:t>
      </w:r>
    </w:p>
    <w:p w:rsidRPr="00080C42" w:rsidR="00511C52" w:rsidP="496651AE" w:rsidRDefault="609406BF" w14:paraId="080A4663"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Guo Yong Yew, Kuan Shiong Khoo, Wen Yi Chia, Yeek-Chia Ho, Chung Lim Law, Hui Yi Leong,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A novel lipids recovery strategy for biofuels generation on microalgae Chlorella cultivation with waste molasses” Journal of Water Process Engineering, 38, 101665. [Accepted 8 September 2020; IF: 3.465(2019)]</w:t>
      </w:r>
    </w:p>
    <w:p w:rsidRPr="00080C42" w:rsidR="00511C52" w:rsidP="496651AE" w:rsidRDefault="609406BF" w14:paraId="0D3AEFCE"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Jane-Yii Wu, </w:t>
      </w:r>
      <w:r w:rsidRPr="496651AE" w:rsidR="496651AE">
        <w:rPr>
          <w:rFonts w:ascii="Verdana" w:hAnsi="Verdana" w:cs="Mangal" w:cstheme="minorBidi"/>
          <w:u w:val="single"/>
        </w:rPr>
        <w:t>Chyi-How Lay</w:t>
      </w:r>
      <w:r w:rsidRPr="496651AE" w:rsidR="496651AE">
        <w:rPr>
          <w:rFonts w:ascii="Verdana" w:hAnsi="Verdana" w:cs="Mangal" w:cstheme="minorBidi"/>
        </w:rPr>
        <w:t xml:space="preserve">*, Meng-Choung Chiong, Kit Wayne Chew, Chin-Chao Chen, Shin-Yan Wu, Dandan Zhou, Gopalakrishnan Kumar, </w:t>
      </w:r>
      <w:r w:rsidRPr="496651AE" w:rsidR="496651AE">
        <w:rPr>
          <w:rFonts w:ascii="Verdana" w:hAnsi="Verdana" w:cs="Mangal" w:cstheme="minorBidi"/>
          <w:b w:val="1"/>
          <w:bCs w:val="1"/>
        </w:rPr>
        <w:t>Pau Loke Show</w:t>
      </w:r>
      <w:r w:rsidRPr="496651AE" w:rsidR="496651AE">
        <w:rPr>
          <w:rFonts w:ascii="Verdana" w:hAnsi="Verdana" w:cs="Mangal" w:cstheme="minorBidi"/>
        </w:rPr>
        <w:t>. (2020). “Immobilized Chlorella species mixotrophic cultivation at various textile wastewater concentrations” 38, 101609. [Accepted 8 August 2020; IF: 3.465(2019)]</w:t>
      </w:r>
    </w:p>
    <w:p w:rsidRPr="00080C42" w:rsidR="00511C52" w:rsidP="496651AE" w:rsidRDefault="609406BF" w14:paraId="290E5FE9"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Wen Yi Chia, Yen Yee Chong, </w:t>
      </w:r>
      <w:r w:rsidRPr="496651AE" w:rsidR="496651AE">
        <w:rPr>
          <w:rFonts w:ascii="Verdana" w:hAnsi="Verdana" w:cs="Mangal" w:cstheme="minorBidi"/>
          <w:u w:val="single"/>
        </w:rPr>
        <w:t>Kit Wayne Chew</w:t>
      </w:r>
      <w:r w:rsidRPr="496651AE" w:rsidR="496651AE">
        <w:rPr>
          <w:rFonts w:ascii="Verdana" w:hAnsi="Verdana" w:cs="Mangal" w:cstheme="minorBidi"/>
        </w:rPr>
        <w:t xml:space="preserve">*, Elamathi Vimali, Moorthy Jayaram, Anurita Selvarajoo, Kirupa Sankar Muthuvelu, Perumal Varalakshm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Senthil Kumar Arumugasamy</w:t>
      </w:r>
      <w:r w:rsidRPr="496651AE" w:rsidR="496651AE">
        <w:rPr>
          <w:rFonts w:ascii="Verdana" w:hAnsi="Verdana" w:cs="Mangal" w:cstheme="minorBidi"/>
        </w:rPr>
        <w:t>*. (2020). “Outlook on biorefinery potential of palm oil mill effluent for resource recovery” Journal of Environmental Chemical Engineering, 104519. [Accepted 16 September 2020; IF: 4.300(2019)]</w:t>
      </w:r>
    </w:p>
    <w:p w:rsidRPr="00080C42" w:rsidR="00511C52" w:rsidP="496651AE" w:rsidRDefault="609406BF" w14:paraId="27822D10"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Aaronn Avit Ajeng, </w:t>
      </w:r>
      <w:r w:rsidRPr="496651AE" w:rsidR="496651AE">
        <w:rPr>
          <w:rFonts w:ascii="Verdana" w:hAnsi="Verdana" w:cs="Mangal" w:cstheme="minorBidi"/>
          <w:u w:val="single"/>
        </w:rPr>
        <w:t>Rosazlin Abdullah</w:t>
      </w:r>
      <w:r w:rsidRPr="496651AE" w:rsidR="496651AE">
        <w:rPr>
          <w:rFonts w:ascii="Verdana" w:hAnsi="Verdana" w:cs="Mangal" w:cstheme="minorBidi"/>
        </w:rPr>
        <w:t xml:space="preserve">*, Tau Chuan Ling, Salmah Ismail, Beng Fye Lau, Hwai Chyuan Ong, Kit Wayne Chew,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Jo-Shu Chang</w:t>
      </w:r>
      <w:r w:rsidRPr="496651AE" w:rsidR="496651AE">
        <w:rPr>
          <w:rFonts w:ascii="Verdana" w:hAnsi="Verdana" w:cs="Mangal" w:cstheme="minorBidi"/>
        </w:rPr>
        <w:t>*. (2020). “Bioformulation of biochar as a potential inoculant carrier for sustainable agriculture” Environmental Technology &amp; Innovation, 101168. [Accepted 15 September 2020; IF: 3.356(2019)]</w:t>
      </w:r>
    </w:p>
    <w:p w:rsidRPr="00080C42" w:rsidR="00511C52" w:rsidP="496651AE" w:rsidRDefault="609406BF" w14:paraId="48079355"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Wen Yi Chia, Kit Wayne Chew, Cheng Foh Le, Su Shiung Lam, Chelsea Siew Chyi Chee, Mae See Luan Ooi,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Sustainable Utilization of Biowaste Compost for Renewable Energy and Soil Amendments” Environmental Pollution, 115662. [Accepted 12 September 2020; IF: 6.792(2019)]</w:t>
      </w:r>
    </w:p>
    <w:p w:rsidRPr="00080C42" w:rsidR="00511C52" w:rsidP="496651AE" w:rsidRDefault="609406BF" w14:paraId="65ABF985"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K Rambabu</w:t>
      </w:r>
      <w:r w:rsidRPr="496651AE" w:rsidR="496651AE">
        <w:rPr>
          <w:rFonts w:ascii="Verdana" w:hAnsi="Verdana" w:cs="Mangal" w:cstheme="minorBidi"/>
        </w:rPr>
        <w:t xml:space="preserve">*, G Bharath, Abdul Fahim Arangadi, S Velu, </w:t>
      </w:r>
      <w:r w:rsidRPr="496651AE" w:rsidR="496651AE">
        <w:rPr>
          <w:rFonts w:ascii="Verdana" w:hAnsi="Verdana" w:cs="Mangal" w:cstheme="minorBidi"/>
          <w:u w:val="single"/>
        </w:rPr>
        <w:t>Fawzi Banat</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20). “ZrO2 incorporated polysulfone anion exchange membranes for fuel cell applications” International Journal of Hydrogen Energy. [Accepted 19 August 2020; IF: 4.939(2019)]</w:t>
      </w:r>
    </w:p>
    <w:p w:rsidRPr="00080C42" w:rsidR="00511C52" w:rsidP="496651AE" w:rsidRDefault="609406BF" w14:paraId="119054C3"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Sin Yong Teng, Guo Yong Yew, Kateřina Sukačová,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w:t>
      </w:r>
      <w:r w:rsidRPr="496651AE" w:rsidR="496651AE">
        <w:rPr>
          <w:rFonts w:ascii="Verdana" w:hAnsi="Verdana" w:cs="Mangal" w:cstheme="minorBidi"/>
          <w:u w:val="single"/>
        </w:rPr>
        <w:t>Vítězslav Máša</w:t>
      </w:r>
      <w:r w:rsidRPr="496651AE" w:rsidR="496651AE">
        <w:rPr>
          <w:rFonts w:ascii="Verdana" w:hAnsi="Verdana" w:cs="Mangal" w:cstheme="minorBidi"/>
        </w:rPr>
        <w:t>*, Jo-Shu Chang. (2020). “Microalgae with artificial intelligence: A digitalized perspective on genetics, systems and products” Biotechnology Advances, 107631. [Accepted 8 September 2020; IF: 10.744(2019)]</w:t>
      </w:r>
    </w:p>
    <w:p w:rsidRPr="00080C42" w:rsidR="00511C52" w:rsidP="496651AE" w:rsidRDefault="609406BF" w14:paraId="69107077"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 Rambabu, Anjali Achazhiyath Edathil, GS Nirmala, Shadi W Hasan, Ahmed F Yousef,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Fawzi Banat</w:t>
      </w:r>
      <w:r w:rsidRPr="496651AE" w:rsidR="496651AE">
        <w:rPr>
          <w:rFonts w:ascii="Verdana" w:hAnsi="Verdana" w:cs="Mangal" w:cstheme="minorBidi"/>
        </w:rPr>
        <w:t>*. (2020). “Date-fruit syrup waste extract as a natural additive for soap production with enhanced antioxidant and antibacterial activity” Environmental Technology &amp; Innovation, 101153. [Accepted 8 September 2020; IF: 3.356(2019)]</w:t>
      </w:r>
    </w:p>
    <w:p w:rsidRPr="00080C42" w:rsidR="00511C52" w:rsidP="496651AE" w:rsidRDefault="609406BF" w14:paraId="36B764D7"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Sze Ying Lee</w:t>
      </w:r>
      <w:r w:rsidRPr="496651AE" w:rsidR="496651AE">
        <w:rPr>
          <w:rFonts w:ascii="Verdana" w:hAnsi="Verdana" w:cs="Mangal" w:cstheme="minorBidi"/>
        </w:rPr>
        <w:t xml:space="preserve">*, Ianatul Khoiroh, Dai-Viet N Vo, P Senthil Kumar, </w:t>
      </w:r>
      <w:r w:rsidRPr="496651AE" w:rsidR="496651AE">
        <w:rPr>
          <w:rFonts w:ascii="Verdana" w:hAnsi="Verdana" w:cs="Mangal" w:cstheme="minorBidi"/>
          <w:b w:val="1"/>
          <w:bCs w:val="1"/>
        </w:rPr>
        <w:t>Pau Loke Show</w:t>
      </w:r>
      <w:r w:rsidRPr="496651AE" w:rsidR="496651AE">
        <w:rPr>
          <w:rFonts w:ascii="Verdana" w:hAnsi="Verdana" w:cs="Mangal" w:cstheme="minorBidi"/>
        </w:rPr>
        <w:t>. (2020). “Techniques of lipid extraction from microalgae for biofuel production: a review” Environmental Chemistry Letters, 1-21. [Accepted 27 August 2020; IF: 5.922(2019)]</w:t>
      </w:r>
    </w:p>
    <w:p w:rsidRPr="00080C42" w:rsidR="00511C52" w:rsidP="496651AE" w:rsidRDefault="609406BF" w14:paraId="34A45D41"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Dinh Thi My Huong, Wai Siong Cha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Yu-Ling Lin, Chen-Yaw Chiu, </w:t>
      </w:r>
      <w:r w:rsidRPr="496651AE" w:rsidR="496651AE">
        <w:rPr>
          <w:rFonts w:ascii="Verdana" w:hAnsi="Verdana" w:cs="Mangal" w:cstheme="minorBidi"/>
          <w:u w:val="single"/>
        </w:rPr>
        <w:t>Shen-Long Tsai</w:t>
      </w:r>
      <w:r w:rsidRPr="496651AE" w:rsidR="496651AE">
        <w:rPr>
          <w:rFonts w:ascii="Verdana" w:hAnsi="Verdana" w:cs="Mangal" w:cstheme="minorBidi"/>
        </w:rPr>
        <w:t xml:space="preserve">*, </w:t>
      </w:r>
      <w:r w:rsidRPr="496651AE" w:rsidR="496651AE">
        <w:rPr>
          <w:rFonts w:ascii="Verdana" w:hAnsi="Verdana" w:cs="Mangal" w:cstheme="minorBidi"/>
          <w:u w:val="single"/>
        </w:rPr>
        <w:t>Yu-Kaung Chang</w:t>
      </w:r>
      <w:r w:rsidRPr="496651AE" w:rsidR="496651AE">
        <w:rPr>
          <w:rFonts w:ascii="Verdana" w:hAnsi="Verdana" w:cs="Mangal" w:cstheme="minorBidi"/>
        </w:rPr>
        <w:t>*. (2020). “Removal of cationic dye waste by nanofiber membrane immobilized with waste proteins” International Journal of Biological Macromolecules. [Accepted 3 September 2020; IF: 5.162(2019)]</w:t>
      </w:r>
    </w:p>
    <w:p w:rsidRPr="00080C42" w:rsidR="00511C52" w:rsidP="496651AE" w:rsidRDefault="609406BF" w14:paraId="209A5597"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Amir Izzuddin Adnan, Mei Yin Ong, </w:t>
      </w:r>
      <w:r w:rsidRPr="496651AE" w:rsidR="496651AE">
        <w:rPr>
          <w:rFonts w:ascii="Verdana" w:hAnsi="Verdana" w:cs="Mangal" w:cstheme="minorBidi"/>
          <w:u w:val="single"/>
        </w:rPr>
        <w:t>Saifuddin Nomanbhay</w:t>
      </w:r>
      <w:r w:rsidRPr="496651AE" w:rsidR="496651AE">
        <w:rPr>
          <w:rFonts w:ascii="Verdana" w:hAnsi="Verdana" w:cs="Mangal" w:cstheme="minorBidi"/>
        </w:rPr>
        <w:t xml:space="preserve">*, </w:t>
      </w:r>
      <w:r w:rsidRPr="496651AE" w:rsidR="496651AE">
        <w:rPr>
          <w:rFonts w:ascii="Verdana" w:hAnsi="Verdana" w:cs="Mangal" w:cstheme="minorBidi"/>
          <w:b w:val="1"/>
          <w:bCs w:val="1"/>
        </w:rPr>
        <w:t>Pau Loke Show</w:t>
      </w:r>
      <w:r w:rsidRPr="496651AE" w:rsidR="496651AE">
        <w:rPr>
          <w:rFonts w:ascii="Verdana" w:hAnsi="Verdana" w:cs="Mangal" w:cstheme="minorBidi"/>
        </w:rPr>
        <w:t>. (2020). “Determination of Dissolved CO2 Concentration in Culture Media: Evaluation of pH Value and Mathematical Data” Processes, 8(11), 1373. [Accepted 26 October 2020; IF: 2.753(2019)]</w:t>
      </w:r>
    </w:p>
    <w:p w:rsidRPr="00080C42" w:rsidR="00511C52" w:rsidP="496651AE" w:rsidRDefault="609406BF" w14:paraId="5BD24690"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B. Senthil Rathi, </w:t>
      </w:r>
      <w:r w:rsidRPr="496651AE" w:rsidR="496651AE">
        <w:rPr>
          <w:rFonts w:ascii="Verdana" w:hAnsi="Verdana" w:cs="Mangal" w:cstheme="minorBidi"/>
          <w:u w:val="single"/>
        </w:rPr>
        <w:t>P. Senthil Kumar</w:t>
      </w:r>
      <w:r w:rsidRPr="496651AE" w:rsidR="496651AE">
        <w:rPr>
          <w:rFonts w:ascii="Verdana" w:hAnsi="Verdana" w:cs="Mangal" w:cstheme="minorBidi"/>
        </w:rPr>
        <w:t xml:space="preserve">*, </w:t>
      </w:r>
      <w:r w:rsidRPr="496651AE" w:rsidR="496651AE">
        <w:rPr>
          <w:rFonts w:ascii="Verdana" w:hAnsi="Verdana" w:cs="Mangal" w:cstheme="minorBidi"/>
          <w:b w:val="1"/>
          <w:bCs w:val="1"/>
        </w:rPr>
        <w:t>Pau Loke Show</w:t>
      </w:r>
      <w:r w:rsidRPr="496651AE" w:rsidR="496651AE">
        <w:rPr>
          <w:rFonts w:ascii="Verdana" w:hAnsi="Verdana" w:cs="Mangal" w:cstheme="minorBidi"/>
        </w:rPr>
        <w:t>. (2020). “A Review on Effective Removal of Emerging Contaminants from Aquatic Systems: Current Trends and Scope for Further Research” Journal of Hazardous Materials, 124413. [Accepted 24 October 2020; IF: 9.038(2019)]</w:t>
      </w:r>
    </w:p>
    <w:p w:rsidRPr="00080C42" w:rsidR="00511C52" w:rsidP="496651AE" w:rsidRDefault="609406BF" w14:paraId="2CE9F1CF"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K Rambabu</w:t>
      </w:r>
      <w:r w:rsidRPr="496651AE" w:rsidR="496651AE">
        <w:rPr>
          <w:rFonts w:ascii="Verdana" w:hAnsi="Verdana" w:cs="Mangal" w:cstheme="minorBidi"/>
        </w:rPr>
        <w:t xml:space="preserve">*, A Thanigaivelan, G Bharath, N Sivarajasekar, </w:t>
      </w:r>
      <w:r w:rsidRPr="496651AE" w:rsidR="496651AE">
        <w:rPr>
          <w:rFonts w:ascii="Verdana" w:hAnsi="Verdana" w:cs="Mangal" w:cstheme="minorBidi"/>
          <w:u w:val="single"/>
        </w:rPr>
        <w:t>Fawzi Banat</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0). “Biosorption potential of Phoenix dactylifera coir wastes for toxic hexavalent chromium sequestration” Chemosphere, 128809. [Accepted 26 October 2020; IF: 5.778(2019)]</w:t>
      </w:r>
    </w:p>
    <w:p w:rsidRPr="00080C42" w:rsidR="00511C52" w:rsidP="496651AE" w:rsidRDefault="609406BF" w14:paraId="25EE5077"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Devaraj Thiruselvi, </w:t>
      </w:r>
      <w:r w:rsidRPr="496651AE" w:rsidR="496651AE">
        <w:rPr>
          <w:rFonts w:ascii="Verdana" w:hAnsi="Verdana" w:cs="Mangal" w:cstheme="minorBidi"/>
          <w:u w:val="single"/>
        </w:rPr>
        <w:t>Ponnusamy Senthil Kumar</w:t>
      </w:r>
      <w:r w:rsidRPr="496651AE" w:rsidR="496651AE">
        <w:rPr>
          <w:rFonts w:ascii="Verdana" w:hAnsi="Verdana" w:cs="Mangal" w:cstheme="minorBidi"/>
        </w:rPr>
        <w:t xml:space="preserve">*, Madhava Anil Kumar, Chyi-How Lay, Salma Aathika, Yuvarani Mani, D Jagadiswary, Anuradha Dhanasekaran, Palaniyandi Shanmugam, </w:t>
      </w:r>
      <w:r w:rsidRPr="496651AE" w:rsidR="496651AE">
        <w:rPr>
          <w:rFonts w:ascii="Verdana" w:hAnsi="Verdana" w:cs="Mangal" w:cstheme="minorBidi"/>
          <w:u w:val="single"/>
        </w:rPr>
        <w:t>Subramanian Sivanesan</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Loke Show</w:t>
      </w:r>
      <w:r w:rsidRPr="496651AE" w:rsidR="496651AE">
        <w:rPr>
          <w:rFonts w:ascii="Verdana" w:hAnsi="Verdana" w:cs="Mangal" w:cstheme="minorBidi"/>
        </w:rPr>
        <w:t>*. (2020). “A critical review on global trends in biogas scenario with its up-gradation techniques for fuel cell and future perspectives” International Journal of Hydrogen Energy. [Accepted 4 October 2020; IF: 4.939(2019)]</w:t>
      </w:r>
    </w:p>
    <w:p w:rsidRPr="00080C42" w:rsidR="00511C52" w:rsidP="496651AE" w:rsidRDefault="609406BF" w14:paraId="4291BCE6"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Harshini Pakalapat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Jen-Hong Chang, </w:t>
      </w:r>
      <w:r w:rsidRPr="496651AE" w:rsidR="496651AE">
        <w:rPr>
          <w:rFonts w:ascii="Verdana" w:hAnsi="Verdana" w:cs="Mangal" w:cstheme="minorBidi"/>
          <w:u w:val="single"/>
        </w:rPr>
        <w:t>Bing-Lan Liu</w:t>
      </w:r>
      <w:r w:rsidRPr="496651AE" w:rsidR="496651AE">
        <w:rPr>
          <w:rFonts w:ascii="Verdana" w:hAnsi="Verdana" w:cs="Mangal" w:cstheme="minorBidi"/>
        </w:rPr>
        <w:t xml:space="preserve">*, </w:t>
      </w:r>
      <w:r w:rsidRPr="496651AE" w:rsidR="496651AE">
        <w:rPr>
          <w:rFonts w:ascii="Verdana" w:hAnsi="Verdana" w:cs="Mangal" w:cstheme="minorBidi"/>
          <w:u w:val="single"/>
        </w:rPr>
        <w:t>Yu-Kaung Chang</w:t>
      </w:r>
      <w:r w:rsidRPr="496651AE" w:rsidR="496651AE">
        <w:rPr>
          <w:rFonts w:ascii="Verdana" w:hAnsi="Verdana" w:cs="Mangal" w:cstheme="minorBidi"/>
        </w:rPr>
        <w:t>*. (2020). “Removal of dye waste by weak cation-exchange nanofiber membrane immobilized with waste egg white proteins” International Journal of Biological Macromolecules, 165, 2494-2507. [Accepted 13 October 2020; IF: 5.162(2019)]</w:t>
      </w:r>
    </w:p>
    <w:p w:rsidRPr="00080C42" w:rsidR="00511C52" w:rsidP="496651AE" w:rsidRDefault="609406BF" w14:paraId="6C088AF6"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Nurul Syahirah Mat Aron, Kuan Shiong Khoo, Kit Wayne Chew, Ashokkumar Veeramuthu, Jo-Shu Chang,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0). “Microalgae cultivation in wastewater and potential processing strategies using solvent and membrane separation technologies” Journal of Water Process Engineering, 101701.</w:t>
      </w:r>
      <w:r>
        <w:tab/>
      </w:r>
      <w:r w:rsidRPr="496651AE" w:rsidR="496651AE">
        <w:rPr>
          <w:rFonts w:ascii="Verdana" w:hAnsi="Verdana" w:cs="Mangal" w:cstheme="minorBidi"/>
        </w:rPr>
        <w:t>[Accepted 19 September 2020; IF: 3.465(2019)]</w:t>
      </w:r>
    </w:p>
    <w:p w:rsidRPr="00080C42" w:rsidR="00511C52" w:rsidP="496651AE" w:rsidRDefault="609406BF" w14:paraId="1EC7DD2E"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Rekha Pachaiappan</w:t>
      </w:r>
      <w:r w:rsidRPr="496651AE" w:rsidR="496651AE">
        <w:rPr>
          <w:rFonts w:ascii="Verdana" w:hAnsi="Verdana" w:cs="Mangal" w:cstheme="minorBidi"/>
        </w:rPr>
        <w:t xml:space="preserve">*, </w:t>
      </w:r>
      <w:r w:rsidRPr="496651AE" w:rsidR="496651AE">
        <w:rPr>
          <w:rFonts w:ascii="Verdana" w:hAnsi="Verdana" w:cs="Mangal" w:cstheme="minorBidi"/>
          <w:u w:val="single"/>
        </w:rPr>
        <w:t>Saravanan Rajendran</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Kovendhan Manavalan, Mu Naushad. (2020). “Metal/Metal Oxide Nanocomposites for Bactericidal Effect: A Review” Chemosphere, 128607. [Accepted 8 October 2020; IF: 5.778(2019)]</w:t>
      </w:r>
    </w:p>
    <w:p w:rsidRPr="00080C42" w:rsidR="00511C52" w:rsidP="496651AE" w:rsidRDefault="609406BF" w14:paraId="747CF112"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Guo Yong Yew, </w:t>
      </w:r>
      <w:r w:rsidRPr="496651AE" w:rsidR="496651AE">
        <w:rPr>
          <w:rFonts w:ascii="Verdana" w:hAnsi="Verdana" w:cs="Mangal" w:cstheme="minorBidi"/>
          <w:u w:val="single"/>
        </w:rPr>
        <w:t>Xuefei Tan</w:t>
      </w:r>
      <w:r w:rsidRPr="496651AE" w:rsidR="496651AE">
        <w:rPr>
          <w:rFonts w:ascii="Verdana" w:hAnsi="Verdana" w:cs="Mangal" w:cstheme="minorBidi"/>
        </w:rPr>
        <w:t xml:space="preserve">*, Kit Wayne Chew, Jo-Shu Chang, Yang Tao, Ning Jiang,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0). “Thermal-Fenton mechanism with sonoprocessing for rapid non-catalytic transesterification of microalgal to biofuel production” Chemical Engineering Journal, 127264 [Accepted 2 October 2020; IF: 10.652(2019)]</w:t>
      </w:r>
    </w:p>
    <w:p w:rsidRPr="00080C42" w:rsidR="00511C52" w:rsidP="496651AE" w:rsidRDefault="609406BF" w14:paraId="783924B0"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Dinh Thi My Huong, Bing-Lan Liu, Wai Siong Cha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t>
      </w:r>
      <w:r w:rsidRPr="496651AE" w:rsidR="496651AE">
        <w:rPr>
          <w:rFonts w:ascii="Verdana" w:hAnsi="Verdana" w:cs="Mangal" w:cstheme="minorBidi"/>
          <w:u w:val="single"/>
        </w:rPr>
        <w:t>Shen-Long Tsai</w:t>
      </w:r>
      <w:r w:rsidRPr="496651AE" w:rsidR="496651AE">
        <w:rPr>
          <w:rFonts w:ascii="Verdana" w:hAnsi="Verdana" w:cs="Mangal" w:cstheme="minorBidi"/>
        </w:rPr>
        <w:t xml:space="preserve">*, </w:t>
      </w:r>
      <w:r w:rsidRPr="496651AE" w:rsidR="496651AE">
        <w:rPr>
          <w:rFonts w:ascii="Verdana" w:hAnsi="Verdana" w:cs="Mangal" w:cstheme="minorBidi"/>
          <w:u w:val="single"/>
        </w:rPr>
        <w:t>Yu-Kaung Chang</w:t>
      </w:r>
      <w:r w:rsidRPr="496651AE" w:rsidR="496651AE">
        <w:rPr>
          <w:rFonts w:ascii="Verdana" w:hAnsi="Verdana" w:cs="Mangal" w:cstheme="minorBidi"/>
        </w:rPr>
        <w:t>*. (2020). “Highly efficient dye removal and lysozyme purification using strong and weak cation-exchange nanofiber membranes” International Journal of Biological Macromolecules, 165, 1410-1421. [Accepted 5 October 2020; IF: 5.162(2019)]</w:t>
      </w:r>
    </w:p>
    <w:p w:rsidRPr="00080C42" w:rsidR="00511C52" w:rsidP="496651AE" w:rsidRDefault="609406BF" w14:paraId="43417C88"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ai Ling Yu, Xin Jiat Lee, Hwai Chyuan Ong, </w:t>
      </w:r>
      <w:r w:rsidRPr="496651AE" w:rsidR="496651AE">
        <w:rPr>
          <w:rFonts w:ascii="Verdana" w:hAnsi="Verdana" w:cs="Mangal" w:cstheme="minorBidi"/>
          <w:u w:val="single"/>
        </w:rPr>
        <w:t>Wei-Hsin Chen</w:t>
      </w:r>
      <w:r w:rsidRPr="496651AE" w:rsidR="496651AE">
        <w:rPr>
          <w:rFonts w:ascii="Verdana" w:hAnsi="Verdana" w:cs="Mangal" w:cstheme="minorBidi"/>
        </w:rPr>
        <w:t xml:space="preserve">*, Jo-Shu Chang, Chih-Sheng Lin, </w:t>
      </w:r>
      <w:r w:rsidRPr="496651AE" w:rsidR="496651AE">
        <w:rPr>
          <w:rFonts w:ascii="Verdana" w:hAnsi="Verdana" w:cs="Mangal" w:cstheme="minorBidi"/>
          <w:b w:val="1"/>
          <w:bCs w:val="1"/>
        </w:rPr>
        <w:t>Pau Loke Show</w:t>
      </w:r>
      <w:r w:rsidRPr="496651AE" w:rsidR="496651AE">
        <w:rPr>
          <w:rFonts w:ascii="Verdana" w:hAnsi="Verdana" w:cs="Mangal" w:cstheme="minorBidi"/>
        </w:rPr>
        <w:t>, Tau Chuan Ling. (2020). “Adsorptive removal of cationic methylene blue and anionic Congo red dyes using wet-torrefied microalgal biochar: equilibrium, kinetic and mechanism modelling” Environmental Pollution, 115986. [Accepted 1 November 2020; IF: 6.793 (2019)]</w:t>
      </w:r>
    </w:p>
    <w:p w:rsidRPr="00080C42" w:rsidR="00511C52" w:rsidP="496651AE" w:rsidRDefault="609406BF" w14:paraId="42534C57"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Thị Yến Hoàng</w:t>
      </w:r>
      <w:r w:rsidRPr="496651AE" w:rsidR="496651AE">
        <w:rPr>
          <w:rFonts w:ascii="Verdana" w:hAnsi="Verdana" w:cs="Mangal" w:cstheme="minorBidi"/>
        </w:rPr>
        <w:t xml:space="preserve">*, Kuan Shiong Khoo, Hà Lại Thị Ngọc, Quỳnh Trần Thị Thu, Tuyên Đỗ Thị, Hang Đinh Thị Thu, Ha Chu Hoàng, Sasikala Chinthalapati, Chyi-How Lay,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0). “Sustainable cultivation via waste soybean extract for higher vaccenic acid production by purple non-sulfur bacteria” Clean Technologies and Environmental Policy. [Accepted: 9 August 2020; IF: 2.429(2019)]</w:t>
      </w:r>
    </w:p>
    <w:p w:rsidRPr="00080C42" w:rsidR="00511C52" w:rsidP="496651AE" w:rsidRDefault="609406BF" w14:paraId="10A484C5"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Wen Yi Chia, Shir Reen Chia, Kuan Shiong Khoo, Kit Wayne Chew,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0). “Sustainable membrane technology for resource recovery from wastewater: Forward osmosis and pressure retarded osmosis” Journal of Water Process Engineering, 101758. [Accepted 16 October 2020; IF: 3.465(2019)]</w:t>
      </w:r>
    </w:p>
    <w:p w:rsidRPr="00080C42" w:rsidR="00511C52" w:rsidP="496651AE" w:rsidRDefault="609406BF" w14:paraId="128620E8"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Kuan Shiong Khoo, </w:t>
      </w:r>
      <w:r w:rsidRPr="496651AE" w:rsidR="496651AE">
        <w:rPr>
          <w:rFonts w:ascii="Verdana" w:hAnsi="Verdana" w:cs="Mangal" w:cstheme="minorBidi"/>
          <w:u w:val="single"/>
        </w:rPr>
        <w:t>Xuefei Tan</w:t>
      </w:r>
      <w:r w:rsidRPr="496651AE" w:rsidR="496651AE">
        <w:rPr>
          <w:rFonts w:ascii="Verdana" w:hAnsi="Verdana" w:cs="Mangal" w:cstheme="minorBidi"/>
        </w:rPr>
        <w:t xml:space="preserve">*, Chien Wei Ooi, Kit Wayne Chew, Wai Hong Leong, Yee Ho Chai, </w:t>
      </w:r>
      <w:r w:rsidRPr="496651AE" w:rsidR="496651AE">
        <w:rPr>
          <w:rFonts w:ascii="Verdana" w:hAnsi="Verdana" w:cs="Mangal" w:cstheme="minorBidi"/>
          <w:u w:val="single"/>
        </w:rPr>
        <w:t>Shih-Hsin Ho</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0). “How does ionic liquid play a role in sustainability of biomass processing?” Journal of Cleaner Production, 124772. [Accepted 19 October 2020; IF: 7.246(2019)]</w:t>
      </w:r>
    </w:p>
    <w:p w:rsidRPr="00080C42" w:rsidR="00511C52" w:rsidP="496651AE" w:rsidRDefault="609406BF" w14:paraId="3EA9259E"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Mojtaba Tabandeh, Chin Kui Cheng, Gabriele Cent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Wei-Hsin Chen, Tau Chuan Ling, Hwai Chyuan Ong, Eng-Poh Ng, </w:t>
      </w:r>
      <w:r w:rsidRPr="496651AE" w:rsidR="496651AE">
        <w:rPr>
          <w:rFonts w:ascii="Verdana" w:hAnsi="Verdana" w:cs="Mangal" w:cstheme="minorBidi"/>
          <w:u w:val="single"/>
        </w:rPr>
        <w:t>Joon Ching Juan</w:t>
      </w:r>
      <w:r w:rsidRPr="496651AE" w:rsidR="496651AE">
        <w:rPr>
          <w:rFonts w:ascii="Verdana" w:hAnsi="Verdana" w:cs="Mangal" w:cstheme="minorBidi"/>
        </w:rPr>
        <w:t xml:space="preserve">*, </w:t>
      </w:r>
      <w:r w:rsidRPr="496651AE" w:rsidR="496651AE">
        <w:rPr>
          <w:rFonts w:ascii="Verdana" w:hAnsi="Verdana" w:cs="Mangal" w:cstheme="minorBidi"/>
          <w:u w:val="single"/>
        </w:rPr>
        <w:t>Su Shiung Lam</w:t>
      </w:r>
      <w:r w:rsidRPr="496651AE" w:rsidR="496651AE">
        <w:rPr>
          <w:rFonts w:ascii="Verdana" w:hAnsi="Verdana" w:cs="Mangal" w:cstheme="minorBidi"/>
        </w:rPr>
        <w:t>*. (2020). “Recent advancement in deoxygenation of fatty acids via homogeneous catalysis for biofuel production” Molecular Catalysis, 111207. [Accepted 7 September 2020; IF: 3.687(2019)]</w:t>
      </w:r>
    </w:p>
    <w:p w:rsidRPr="00080C42" w:rsidR="00511C52" w:rsidP="496651AE" w:rsidRDefault="609406BF" w14:paraId="7A150738"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Thi Ngoc Thu Tran, Kuan Shiong Khoo, Kit Wayne Chew, Qui Tra Phan, Hong Son Nguyen, Toan Nguyen-Sy, </w:t>
      </w:r>
      <w:r w:rsidRPr="496651AE" w:rsidR="496651AE">
        <w:rPr>
          <w:rFonts w:ascii="Verdana" w:hAnsi="Verdana" w:cs="Mangal" w:cstheme="minorBidi"/>
          <w:u w:val="single"/>
        </w:rPr>
        <w:t>Thi Dong Phuong Nguyen</w:t>
      </w:r>
      <w:r w:rsidRPr="496651AE" w:rsidR="496651AE">
        <w:rPr>
          <w:rFonts w:ascii="Verdana" w:hAnsi="Verdana" w:cs="Mangal" w:cstheme="minorBidi"/>
        </w:rPr>
        <w:t xml:space="preserve">*, </w:t>
      </w:r>
      <w:r w:rsidRPr="496651AE" w:rsidR="496651AE">
        <w:rPr>
          <w:rFonts w:ascii="Verdana" w:hAnsi="Verdana" w:cs="Mangal" w:cstheme="minorBidi"/>
          <w:u w:val="single"/>
        </w:rPr>
        <w:t>Wei-Hsin Chen</w:t>
      </w:r>
      <w:r w:rsidRPr="496651AE" w:rsidR="496651AE">
        <w:rPr>
          <w:rFonts w:ascii="Verdana" w:hAnsi="Verdana" w:cs="Mangal" w:cstheme="minorBidi"/>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20). “Modelling drying kinetic of oyster mushroom dehydration–the optimization of drying conditions for dehydratation of Pleurotus species” Materials Science for Energy Technologies. [Accepted 17 October 2020]</w:t>
      </w:r>
    </w:p>
    <w:p w:rsidRPr="00080C42" w:rsidR="00511C52" w:rsidP="004A3379" w:rsidRDefault="609406BF" w14:paraId="13C2F3F8"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b w:val="1"/>
          <w:bCs w:val="1"/>
        </w:rPr>
        <w:t>Pau Loke Show</w:t>
      </w:r>
      <w:r w:rsidRPr="496651AE" w:rsidR="496651AE">
        <w:rPr>
          <w:rFonts w:ascii="Verdana" w:hAnsi="Verdana"/>
        </w:rPr>
        <w:t xml:space="preserve">, Chien Wei Ooi, Cher Pin Song, Wai Siong Chai, Guan-Ting Lin, </w:t>
      </w:r>
      <w:r w:rsidRPr="496651AE" w:rsidR="496651AE">
        <w:rPr>
          <w:rFonts w:ascii="Verdana" w:hAnsi="Verdana"/>
          <w:u w:val="single"/>
        </w:rPr>
        <w:t>Bing-Lan Liu</w:t>
      </w:r>
      <w:r w:rsidRPr="496651AE" w:rsidR="496651AE">
        <w:rPr>
          <w:rFonts w:ascii="Verdana" w:hAnsi="Verdana"/>
        </w:rPr>
        <w:t xml:space="preserve">*, </w:t>
      </w:r>
      <w:r w:rsidRPr="496651AE" w:rsidR="496651AE">
        <w:rPr>
          <w:rFonts w:ascii="Verdana" w:hAnsi="Verdana"/>
          <w:u w:val="single"/>
        </w:rPr>
        <w:t>Yu-Kaung Chang</w:t>
      </w:r>
      <w:r w:rsidRPr="496651AE" w:rsidR="496651AE">
        <w:rPr>
          <w:rFonts w:ascii="Verdana" w:hAnsi="Verdana"/>
        </w:rPr>
        <w:t>*. (2020) “Purification of lysozyme from chicken egg white by high-density cation exchange adsorbents in stirred fluidized bed adsorption system” Food Chemistry, 128543. [Accepted 30 October 2020; IF: 6.306(2019)]</w:t>
      </w:r>
    </w:p>
    <w:p w:rsidRPr="00080C42" w:rsidR="00511C52" w:rsidP="004A3379" w:rsidRDefault="609406BF" w14:paraId="3916380D"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Do Thi Bich Thuy, AnTien Nguyen, Kuan Shiong Khoo, Kit Wayne Chew, Margo Cnockaert, Peter Vandamme, Yeek-Chia Ho, Nguyen Duc Huy, Heriberto Hernández Cocoletzi, </w:t>
      </w:r>
      <w:r w:rsidRPr="496651AE" w:rsidR="496651AE">
        <w:rPr>
          <w:rFonts w:ascii="Verdana" w:hAnsi="Verdana"/>
          <w:b w:val="1"/>
          <w:bCs w:val="1"/>
          <w:u w:val="single"/>
        </w:rPr>
        <w:t>Pau Loke Show</w:t>
      </w:r>
      <w:r w:rsidRPr="496651AE" w:rsidR="496651AE">
        <w:rPr>
          <w:rFonts w:ascii="Verdana" w:hAnsi="Verdana"/>
        </w:rPr>
        <w:t>*. (2020) “Optimization of culture conditions for gamma-aminobutyric acid production by newly identified Pediococcus pentosaceus MN12 isolated from ‘mam nem’, a fermented fish sauce” Bioengineered, 12(1), 54-62. [Accepted 25 Nov 2020; IF: 2.205(2019)]</w:t>
      </w:r>
    </w:p>
    <w:p w:rsidRPr="00080C42" w:rsidR="00511C52" w:rsidP="004A3379" w:rsidRDefault="609406BF" w14:paraId="24712517"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Aaronn Avit Ajeng, </w:t>
      </w:r>
      <w:r w:rsidRPr="496651AE" w:rsidR="496651AE">
        <w:rPr>
          <w:rFonts w:ascii="Verdana" w:hAnsi="Verdana"/>
          <w:u w:val="single"/>
        </w:rPr>
        <w:t>Rosazlin Abdullah</w:t>
      </w:r>
      <w:r w:rsidRPr="496651AE" w:rsidR="496651AE">
        <w:rPr>
          <w:rFonts w:ascii="Verdana" w:hAnsi="Verdana"/>
        </w:rPr>
        <w:t xml:space="preserve">*, </w:t>
      </w:r>
      <w:r w:rsidRPr="496651AE" w:rsidR="496651AE">
        <w:rPr>
          <w:rFonts w:ascii="Verdana" w:hAnsi="Verdana"/>
          <w:u w:val="single"/>
        </w:rPr>
        <w:t>Marlinda Abdul Malek</w:t>
      </w:r>
      <w:r w:rsidRPr="496651AE" w:rsidR="496651AE">
        <w:rPr>
          <w:rFonts w:ascii="Verdana" w:hAnsi="Verdana"/>
        </w:rPr>
        <w:t xml:space="preserve">*, Kit Wayne Chew, Yeek-Chia Ho, Tau Chuan Ling, Beng Fye Lau, </w:t>
      </w:r>
      <w:r w:rsidRPr="496651AE" w:rsidR="496651AE">
        <w:rPr>
          <w:rFonts w:ascii="Verdana" w:hAnsi="Verdana"/>
          <w:b w:val="1"/>
          <w:bCs w:val="1"/>
          <w:u w:val="single"/>
        </w:rPr>
        <w:t>Pau Loke Show</w:t>
      </w:r>
      <w:r w:rsidRPr="496651AE" w:rsidR="496651AE">
        <w:rPr>
          <w:rFonts w:ascii="Verdana" w:hAnsi="Verdana"/>
        </w:rPr>
        <w:t>*. (2020) “The Effects of Biofertilizers on Growth, Soil Fertility, and Nutrients Uptake of Oil Palm (Elaeis Guineensis) under Greenhouse Conditions” Processes, 8(12)</w:t>
      </w:r>
      <w:r>
        <w:tab/>
      </w:r>
      <w:r w:rsidRPr="496651AE" w:rsidR="496651AE">
        <w:rPr>
          <w:rFonts w:ascii="Verdana" w:hAnsi="Verdana"/>
        </w:rPr>
        <w:t>1681. [Accepted: 10 September 2020; IF: 2.753(2019)]</w:t>
      </w:r>
    </w:p>
    <w:p w:rsidRPr="00080C42" w:rsidR="00511C52" w:rsidP="004A3379" w:rsidRDefault="609406BF" w14:paraId="23A89915"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u w:val="single"/>
        </w:rPr>
        <w:t>G Bharath</w:t>
      </w:r>
      <w:r w:rsidRPr="496651AE" w:rsidR="496651AE">
        <w:rPr>
          <w:rFonts w:ascii="Verdana" w:hAnsi="Verdana"/>
        </w:rPr>
        <w:t xml:space="preserve">*, K Rambabu, Abdul Hai, </w:t>
      </w:r>
      <w:r w:rsidRPr="496651AE" w:rsidR="496651AE">
        <w:rPr>
          <w:rFonts w:ascii="Verdana" w:hAnsi="Verdana"/>
          <w:u w:val="single"/>
        </w:rPr>
        <w:t>Fawzi Banat</w:t>
      </w:r>
      <w:r w:rsidRPr="496651AE" w:rsidR="496651AE">
        <w:rPr>
          <w:rFonts w:ascii="Verdana" w:hAnsi="Verdana"/>
        </w:rPr>
        <w:t xml:space="preserve">*, Saravanan Rajendran, Dionysios D Dionysiou, </w:t>
      </w:r>
      <w:r w:rsidRPr="496651AE" w:rsidR="496651AE">
        <w:rPr>
          <w:rFonts w:ascii="Verdana" w:hAnsi="Verdana"/>
          <w:b w:val="1"/>
          <w:bCs w:val="1"/>
        </w:rPr>
        <w:t>Pau Loke Show</w:t>
      </w:r>
      <w:r w:rsidRPr="496651AE" w:rsidR="496651AE">
        <w:rPr>
          <w:rFonts w:ascii="Verdana" w:hAnsi="Verdana"/>
        </w:rPr>
        <w:t>. (2020) “High-performance and stable Ru-Pd nanosphere catalyst supported on two-dimensional boron nitride nanosheets for the hydrogenation of furfural via water-mediated protonation” Fuel, 119826.</w:t>
      </w:r>
      <w:r>
        <w:tab/>
      </w:r>
      <w:r w:rsidRPr="496651AE" w:rsidR="496651AE">
        <w:rPr>
          <w:rFonts w:ascii="Verdana" w:hAnsi="Verdana"/>
        </w:rPr>
        <w:t>[Accepted 19 November 2020; IF: 5.578(2019)]</w:t>
      </w:r>
    </w:p>
    <w:p w:rsidRPr="00080C42" w:rsidR="00511C52" w:rsidP="004A3379" w:rsidRDefault="609406BF" w14:paraId="1605772D"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b w:val="1"/>
          <w:bCs w:val="1"/>
        </w:rPr>
        <w:t>Pau Loke Show</w:t>
      </w:r>
      <w:r w:rsidRPr="496651AE" w:rsidR="496651AE">
        <w:rPr>
          <w:rFonts w:ascii="Verdana" w:hAnsi="Verdana"/>
        </w:rPr>
        <w:t xml:space="preserve">, Kit Wayne Chew, Hui Yi Leong. (2020) “Advanced Food Process Technologies: Bridging Conventional Practices to Industry 4.0” Current Nutrition &amp; Food Science, 16(9), 1286-1286. </w:t>
      </w:r>
    </w:p>
    <w:p w:rsidRPr="00080C42" w:rsidR="00511C52" w:rsidP="004A3379" w:rsidRDefault="609406BF" w14:paraId="6AB9A3D4"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Bao Lee Phoon, Chong Cheen Ong, Mohamed Shuaib Mohamed Saheed, </w:t>
      </w:r>
      <w:r w:rsidRPr="496651AE" w:rsidR="496651AE">
        <w:rPr>
          <w:rFonts w:ascii="Verdana" w:hAnsi="Verdana"/>
          <w:b w:val="1"/>
          <w:bCs w:val="1"/>
        </w:rPr>
        <w:t>Pau-Loke Show</w:t>
      </w:r>
      <w:r w:rsidRPr="496651AE" w:rsidR="496651AE">
        <w:rPr>
          <w:rFonts w:ascii="Verdana" w:hAnsi="Verdana"/>
        </w:rPr>
        <w:t xml:space="preserve">, Jo-Shu Chang, Tau Chuan Ling, Su Shiung Lam, </w:t>
      </w:r>
      <w:r w:rsidRPr="496651AE" w:rsidR="496651AE">
        <w:rPr>
          <w:rFonts w:ascii="Verdana" w:hAnsi="Verdana"/>
          <w:u w:val="single"/>
        </w:rPr>
        <w:t>Joon Ching Juan</w:t>
      </w:r>
      <w:r w:rsidRPr="496651AE" w:rsidR="496651AE">
        <w:rPr>
          <w:rFonts w:ascii="Verdana" w:hAnsi="Verdana"/>
        </w:rPr>
        <w:t>*. (2020) “Conventional and emerging technologies for removal of antibiotics from wastewater” Journal of hazardous materials, 400, 122961. [Accepted 12 May 2020; IF: 9.038(2019)]</w:t>
      </w:r>
    </w:p>
    <w:p w:rsidRPr="004A3379" w:rsidR="00511C52" w:rsidP="004A3379" w:rsidRDefault="00511C52" w14:paraId="6ECEFBD7" w14:textId="77777777">
      <w:pPr>
        <w:jc w:val="both"/>
        <w:rPr>
          <w:rFonts w:ascii="Verdana" w:hAnsi="Verdana" w:cstheme="minorHAnsi"/>
          <w:b/>
          <w:sz w:val="21"/>
          <w:szCs w:val="21"/>
        </w:rPr>
      </w:pPr>
      <w:r w:rsidRPr="004A3379">
        <w:rPr>
          <w:rFonts w:ascii="Verdana" w:hAnsi="Verdana" w:cstheme="minorHAnsi"/>
          <w:b/>
          <w:sz w:val="21"/>
          <w:szCs w:val="21"/>
        </w:rPr>
        <w:t>Book Chapter:</w:t>
      </w:r>
    </w:p>
    <w:p w:rsidRPr="00080C42" w:rsidR="00511C52" w:rsidP="004A3379" w:rsidRDefault="609406BF" w14:paraId="15A062AA"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Kuan Shiong Khoo, Hanna Yusof, Sze Ying Lee, </w:t>
      </w:r>
      <w:r w:rsidRPr="496651AE" w:rsidR="496651AE">
        <w:rPr>
          <w:rFonts w:ascii="Verdana" w:hAnsi="Verdana"/>
          <w:b w:val="1"/>
          <w:bCs w:val="1"/>
        </w:rPr>
        <w:t>Pau Loke Show</w:t>
      </w:r>
      <w:r w:rsidRPr="496651AE" w:rsidR="496651AE">
        <w:rPr>
          <w:rFonts w:ascii="Verdana" w:hAnsi="Verdana"/>
        </w:rPr>
        <w:t xml:space="preserve">. (2020) “Polymer-based liquid biphasic system” (pp 17-38)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44F5DB77"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Kuan Shiong Khoo, Kin Loong Tan, Sze Ying Lee, </w:t>
      </w:r>
      <w:r w:rsidRPr="496651AE" w:rsidR="496651AE">
        <w:rPr>
          <w:rFonts w:ascii="Verdana" w:hAnsi="Verdana"/>
          <w:b w:val="1"/>
          <w:bCs w:val="1"/>
        </w:rPr>
        <w:t>Pau Loke Show</w:t>
      </w:r>
      <w:r w:rsidRPr="496651AE" w:rsidR="496651AE">
        <w:rPr>
          <w:rFonts w:ascii="Verdana" w:hAnsi="Verdana"/>
        </w:rPr>
        <w:t xml:space="preserve">. (2020) “Organic solventebased liquid biphasic system” (pp 39-50)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Elsevier.</w:t>
      </w:r>
    </w:p>
    <w:p w:rsidRPr="00080C42" w:rsidR="00511C52" w:rsidP="004A3379" w:rsidRDefault="609406BF" w14:paraId="26F1378D"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Shir Reen Chia, Zhi Sheng Khoo, Kit Wayne Chew, </w:t>
      </w:r>
      <w:r w:rsidRPr="496651AE" w:rsidR="496651AE">
        <w:rPr>
          <w:rFonts w:ascii="Verdana" w:hAnsi="Verdana"/>
          <w:b w:val="1"/>
          <w:bCs w:val="1"/>
        </w:rPr>
        <w:t>Pau Loke Show</w:t>
      </w:r>
      <w:r w:rsidRPr="496651AE" w:rsidR="496651AE">
        <w:rPr>
          <w:rFonts w:ascii="Verdana" w:hAnsi="Verdana"/>
        </w:rPr>
        <w:t xml:space="preserve">. (2020) “Ionic liquidebased liquid biphasic system” (pp 51-72)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0EECF577"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Yoong Kit Leong, Veronica Shi Shien Lee, </w:t>
      </w:r>
      <w:r w:rsidRPr="496651AE" w:rsidR="496651AE">
        <w:rPr>
          <w:rFonts w:ascii="Verdana" w:hAnsi="Verdana"/>
          <w:b w:val="1"/>
          <w:bCs w:val="1"/>
        </w:rPr>
        <w:t>Pau Loke Show</w:t>
      </w:r>
      <w:r w:rsidRPr="496651AE" w:rsidR="496651AE">
        <w:rPr>
          <w:rFonts w:ascii="Verdana" w:hAnsi="Verdana"/>
        </w:rPr>
        <w:t xml:space="preserve">. (2020) “Surfactant/detergent-based liquid biphasic system” (pp 73-84) </w:t>
      </w:r>
      <w:r w:rsidRPr="496651AE" w:rsidR="496651AE">
        <w:rPr>
          <w:rFonts w:ascii="Verdana" w:hAnsi="Verdana"/>
          <w:i w:val="1"/>
          <w:iCs w:val="1"/>
        </w:rPr>
        <w:t>in 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33919685"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Sze Ying Lee, </w:t>
      </w:r>
      <w:r w:rsidRPr="496651AE" w:rsidR="496651AE">
        <w:rPr>
          <w:rFonts w:ascii="Verdana" w:hAnsi="Verdana"/>
          <w:b w:val="1"/>
          <w:bCs w:val="1"/>
        </w:rPr>
        <w:t>Pau Loke Show</w:t>
      </w:r>
      <w:r w:rsidRPr="496651AE" w:rsidR="496651AE">
        <w:rPr>
          <w:rFonts w:ascii="Verdana" w:hAnsi="Verdana"/>
        </w:rPr>
        <w:t xml:space="preserve">. (2020) “Adjuvants in the liquid biphasic system” (pp 85-104)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Elsevier.</w:t>
      </w:r>
    </w:p>
    <w:p w:rsidRPr="00080C42" w:rsidR="00511C52" w:rsidP="004A3379" w:rsidRDefault="609406BF" w14:paraId="7348404F"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Apurav Krishna Koyande, Bijal Mistry, Sze Ying Lee, </w:t>
      </w:r>
      <w:r w:rsidRPr="496651AE" w:rsidR="496651AE">
        <w:rPr>
          <w:rFonts w:ascii="Verdana" w:hAnsi="Verdana"/>
          <w:b w:val="1"/>
          <w:bCs w:val="1"/>
        </w:rPr>
        <w:t>Pau Loke Show</w:t>
      </w:r>
      <w:r w:rsidRPr="496651AE" w:rsidR="496651AE">
        <w:rPr>
          <w:rFonts w:ascii="Verdana" w:hAnsi="Verdana"/>
        </w:rPr>
        <w:t xml:space="preserve">. (2020) “Flotation-assisted liquid biphasic system” (pp 105-126)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35D8084B"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Guo Yong Yew, Kai Xin Kow, Kit Wayne Chew, </w:t>
      </w:r>
      <w:r w:rsidRPr="496651AE" w:rsidR="496651AE">
        <w:rPr>
          <w:rFonts w:ascii="Verdana" w:hAnsi="Verdana"/>
          <w:b w:val="1"/>
          <w:bCs w:val="1"/>
        </w:rPr>
        <w:t>Pau Loke Show</w:t>
      </w:r>
      <w:r w:rsidRPr="496651AE" w:rsidR="496651AE">
        <w:rPr>
          <w:rFonts w:ascii="Verdana" w:hAnsi="Verdana"/>
        </w:rPr>
        <w:t xml:space="preserve">. (2020) “Microwave-assisted liquid biphasic system” (pp 127-148)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3BC2E6CF"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Shir Reen Chia, Albert Fu Xian Lim, Kit Wayne Chew, </w:t>
      </w:r>
      <w:r w:rsidRPr="496651AE" w:rsidR="496651AE">
        <w:rPr>
          <w:rFonts w:ascii="Verdana" w:hAnsi="Verdana"/>
          <w:b w:val="1"/>
          <w:bCs w:val="1"/>
        </w:rPr>
        <w:t>Pau Loke Show</w:t>
      </w:r>
      <w:r w:rsidRPr="496651AE" w:rsidR="496651AE">
        <w:rPr>
          <w:rFonts w:ascii="Verdana" w:hAnsi="Verdana"/>
        </w:rPr>
        <w:t xml:space="preserve">. (2020) “Ultrasound-assisted liquid biphasic system” (pp 149-186)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3F1D6A91"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Apurav Krishna Koyande, Mohammad Ameer Abbas, Sze Ying Lee, </w:t>
      </w:r>
      <w:r w:rsidRPr="496651AE" w:rsidR="496651AE">
        <w:rPr>
          <w:rFonts w:ascii="Verdana" w:hAnsi="Verdana"/>
          <w:b w:val="1"/>
          <w:bCs w:val="1"/>
        </w:rPr>
        <w:t>Pau Loke Show</w:t>
      </w:r>
      <w:r w:rsidRPr="496651AE" w:rsidR="496651AE">
        <w:rPr>
          <w:rFonts w:ascii="Verdana" w:hAnsi="Verdana"/>
        </w:rPr>
        <w:t xml:space="preserve">. (2020) “Electricity-assisted liquid biphasic system” (pp 187-204)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668E0E92"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Guo Yong Yew, Chor Hoong Cheah, Kit Wayne Chew, </w:t>
      </w:r>
      <w:r w:rsidRPr="496651AE" w:rsidR="496651AE">
        <w:rPr>
          <w:rFonts w:ascii="Verdana" w:hAnsi="Verdana"/>
          <w:b w:val="1"/>
          <w:bCs w:val="1"/>
        </w:rPr>
        <w:t>Pau Loke Show</w:t>
      </w:r>
      <w:r w:rsidRPr="496651AE" w:rsidR="496651AE">
        <w:rPr>
          <w:rFonts w:ascii="Verdana" w:hAnsi="Verdana"/>
        </w:rPr>
        <w:t xml:space="preserve">. (2020) “Extractive cell disruption liquid biphasic system” (pp 205-242)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72D1E555"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Yoong Kit Leong, Esther Hui Xian Lim, </w:t>
      </w:r>
      <w:r w:rsidRPr="496651AE" w:rsidR="496651AE">
        <w:rPr>
          <w:rFonts w:ascii="Verdana" w:hAnsi="Verdana"/>
          <w:b w:val="1"/>
          <w:bCs w:val="1"/>
        </w:rPr>
        <w:t>Pau Loke Show</w:t>
      </w:r>
      <w:r w:rsidRPr="496651AE" w:rsidR="496651AE">
        <w:rPr>
          <w:rFonts w:ascii="Verdana" w:hAnsi="Verdana"/>
        </w:rPr>
        <w:t>. (2020) “Extractive bioconversion liquid biphasic system” (pp 243-262)</w:t>
      </w:r>
      <w:r>
        <w:tab/>
      </w:r>
      <w:r w:rsidRPr="496651AE" w:rsidR="496651AE">
        <w:rPr>
          <w:rFonts w:ascii="Verdana" w:hAnsi="Verdana"/>
        </w:rPr>
        <w:t xml:space="preserve">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080C42" w:rsidR="00511C52" w:rsidP="004A3379" w:rsidRDefault="609406BF" w14:paraId="7957D61A" w14:textId="77777777">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Revathy Sankaran, Kaoshilya Bai Narenthra Rao, Tau Chuan Ling, </w:t>
      </w:r>
      <w:r w:rsidRPr="496651AE" w:rsidR="496651AE">
        <w:rPr>
          <w:rFonts w:ascii="Verdana" w:hAnsi="Verdana"/>
          <w:b w:val="1"/>
          <w:bCs w:val="1"/>
        </w:rPr>
        <w:t>Pau Loke Show</w:t>
      </w:r>
      <w:r w:rsidRPr="496651AE" w:rsidR="496651AE">
        <w:rPr>
          <w:rFonts w:ascii="Verdana" w:hAnsi="Verdana"/>
        </w:rPr>
        <w:t xml:space="preserve">. (2020) “Extractive crystallization liquid biphasic system: extractive crystallization” (pp 263-284)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Elsevier.</w:t>
      </w:r>
    </w:p>
    <w:p w:rsidR="00511C52" w:rsidP="004A3379" w:rsidRDefault="609406BF" w14:paraId="39BD96C3" w14:textId="7B2DC8F5">
      <w:pPr>
        <w:pStyle w:val="a3"/>
        <w:widowControl/>
        <w:numPr>
          <w:ilvl w:val="0"/>
          <w:numId w:val="7"/>
        </w:numPr>
        <w:suppressAutoHyphens w:val="0"/>
        <w:overflowPunct/>
        <w:autoSpaceDE/>
        <w:spacing w:before="240" w:after="160" w:line="259" w:lineRule="auto"/>
        <w:contextualSpacing/>
        <w:jc w:val="both"/>
        <w:textAlignment w:val="auto"/>
        <w:rPr>
          <w:rFonts w:ascii="Verdana" w:hAnsi="Verdana"/>
        </w:rPr>
      </w:pPr>
      <w:r w:rsidRPr="496651AE" w:rsidR="496651AE">
        <w:rPr>
          <w:rFonts w:ascii="Verdana" w:hAnsi="Verdana"/>
        </w:rPr>
        <w:t xml:space="preserve">Revathy Sankaran, Natalie Fernandez, Tau Chuan Ling, </w:t>
      </w:r>
      <w:r w:rsidRPr="496651AE" w:rsidR="496651AE">
        <w:rPr>
          <w:rFonts w:ascii="Verdana" w:hAnsi="Verdana"/>
          <w:b w:val="1"/>
          <w:bCs w:val="1"/>
        </w:rPr>
        <w:t>Pau Loke Show</w:t>
      </w:r>
      <w:r w:rsidRPr="496651AE" w:rsidR="496651AE">
        <w:rPr>
          <w:rFonts w:ascii="Verdana" w:hAnsi="Verdana"/>
        </w:rPr>
        <w:t xml:space="preserve">. (2020) “Extractive technologies in liquid biphasic systems: extractive distillation” (pp 285-298) in </w:t>
      </w:r>
      <w:r w:rsidRPr="496651AE" w:rsidR="496651AE">
        <w:rPr>
          <w:rFonts w:ascii="Verdana" w:hAnsi="Verdana"/>
          <w:i w:val="1"/>
          <w:iCs w:val="1"/>
        </w:rPr>
        <w:t>Liquid Biphasic System: Fundamentals and Applications in Bioseparation Technology</w:t>
      </w:r>
      <w:r w:rsidRPr="496651AE" w:rsidR="496651AE">
        <w:rPr>
          <w:rFonts w:ascii="Verdana" w:hAnsi="Verdana"/>
        </w:rPr>
        <w:t xml:space="preserve">. Elsevier. </w:t>
      </w:r>
    </w:p>
    <w:p w:rsidRPr="004A3379" w:rsidR="004A3379" w:rsidP="004A3379" w:rsidRDefault="004A3379" w14:paraId="26835325" w14:textId="77777777">
      <w:pPr>
        <w:spacing w:before="240" w:after="160" w:line="259" w:lineRule="auto"/>
        <w:contextualSpacing/>
        <w:jc w:val="both"/>
        <w:rPr>
          <w:rFonts w:ascii="Verdana" w:hAnsi="Verdana"/>
        </w:rPr>
      </w:pPr>
    </w:p>
    <w:bookmarkEnd w:id="19"/>
    <w:p w:rsidRPr="004A3379" w:rsidR="00511C52" w:rsidP="004A3379" w:rsidRDefault="00511C52" w14:paraId="394D7F4C" w14:textId="77777777">
      <w:pPr>
        <w:spacing w:line="360" w:lineRule="auto"/>
        <w:jc w:val="both"/>
        <w:rPr>
          <w:rFonts w:ascii="Verdana" w:hAnsi="Verdana" w:cs="Calibri"/>
          <w:sz w:val="21"/>
          <w:szCs w:val="21"/>
          <w:lang w:val="en-MY"/>
        </w:rPr>
      </w:pPr>
      <w:r w:rsidRPr="004A3379">
        <w:rPr>
          <w:rFonts w:ascii="Verdana" w:hAnsi="Verdana" w:cs="Calibri"/>
          <w:b/>
          <w:bCs/>
          <w:color w:val="002060"/>
          <w:sz w:val="21"/>
          <w:szCs w:val="21"/>
          <w:lang w:val="en-MY"/>
        </w:rPr>
        <w:t>2019</w:t>
      </w:r>
    </w:p>
    <w:p w:rsidRPr="00080C42" w:rsidR="00511C52" w:rsidP="004A3379" w:rsidRDefault="609406BF" w14:paraId="6D1952E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Hui Yi Leong, Chien Wei Ooi, Chung Lim Law, Advina Lizah Julkifle, Tomohisa Katsuda, </w:t>
      </w:r>
      <w:r w:rsidRPr="496651AE" w:rsidR="496651AE">
        <w:rPr>
          <w:rFonts w:ascii="Verdana" w:hAnsi="Verdana" w:cs="Calibri"/>
          <w:b w:val="1"/>
          <w:bCs w:val="1"/>
          <w:u w:val="single"/>
        </w:rPr>
        <w:t>Pau Loke Show</w:t>
      </w:r>
      <w:r w:rsidRPr="496651AE" w:rsidR="496651AE">
        <w:rPr>
          <w:rFonts w:ascii="Verdana" w:hAnsi="Verdana" w:cs="Calibri"/>
        </w:rPr>
        <w:t xml:space="preserve">*. (2019) “Integration process for betacyanins extraction from peel and flesh of </w:t>
      </w:r>
      <w:r w:rsidRPr="496651AE" w:rsidR="496651AE">
        <w:rPr>
          <w:rFonts w:ascii="Verdana" w:hAnsi="Verdana" w:cs="Calibri"/>
          <w:i w:val="1"/>
          <w:iCs w:val="1"/>
        </w:rPr>
        <w:t>Hylocereus polyrhizus</w:t>
      </w:r>
      <w:r w:rsidRPr="496651AE" w:rsidR="496651AE">
        <w:rPr>
          <w:rFonts w:ascii="Verdana" w:hAnsi="Verdana" w:cs="Calibri"/>
        </w:rPr>
        <w:t xml:space="preserve"> using liquid biphasic electric flotation system and antioxidant activity evaluation” Separation and Purification Technology, 209, pp 193-201. [Accepted 15 July 2018; IF: 5.107 (2018)]</w:t>
      </w:r>
    </w:p>
    <w:p w:rsidRPr="00080C42" w:rsidR="00511C52" w:rsidP="496651AE" w:rsidRDefault="609406BF" w14:paraId="7F8DA4D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bookmarkStart w:name="_Hlk24306169" w:id="20"/>
      <w:r w:rsidRPr="496651AE" w:rsidR="496651AE">
        <w:rPr>
          <w:rFonts w:ascii="Verdana" w:hAnsi="Verdana" w:cs="Mangal" w:cstheme="minorBidi"/>
        </w:rPr>
        <w:t xml:space="preserve">Kuei-Hsiang Chen, Steven S-S Wang,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Shih-Long Hsu, </w:t>
      </w:r>
      <w:r w:rsidRPr="496651AE" w:rsidR="496651AE">
        <w:rPr>
          <w:rFonts w:ascii="Verdana" w:hAnsi="Verdana" w:cs="Mangal" w:cstheme="minorBidi"/>
          <w:u w:val="single"/>
        </w:rPr>
        <w:t>Yu-Kaung Chang</w:t>
      </w:r>
      <w:r w:rsidRPr="496651AE" w:rsidR="496651AE">
        <w:rPr>
          <w:rFonts w:ascii="Verdana" w:hAnsi="Verdana" w:cs="Mangal" w:cstheme="minorBidi"/>
        </w:rPr>
        <w:t xml:space="preserve">*. (2019) “Rapid and efficient recovery of C-phycocyanin from highly turbid </w:t>
      </w:r>
      <w:r w:rsidRPr="496651AE" w:rsidR="496651AE">
        <w:rPr>
          <w:rFonts w:ascii="Verdana" w:hAnsi="Verdana" w:cs="Mangal" w:cstheme="minorBidi"/>
          <w:i w:val="1"/>
          <w:iCs w:val="1"/>
        </w:rPr>
        <w:t>Spirulina platensis</w:t>
      </w:r>
      <w:r w:rsidRPr="496651AE" w:rsidR="496651AE">
        <w:rPr>
          <w:rFonts w:ascii="Verdana" w:hAnsi="Verdana" w:cs="Mangal" w:cstheme="minorBidi"/>
        </w:rPr>
        <w:t xml:space="preserve"> </w:t>
      </w:r>
      <w:r w:rsidRPr="496651AE" w:rsidR="496651AE">
        <w:rPr>
          <w:rFonts w:ascii="Verdana" w:hAnsi="Verdana" w:cs="Mangal" w:cstheme="minorBidi"/>
        </w:rPr>
        <w:t>algae using stirred fluidized bed ion exchange chromatography” Separation and Purification Technology, 209, pp 636-645. [Accepted 28 August 2018; IF: 5.107 (2018)]</w:t>
      </w:r>
    </w:p>
    <w:p w:rsidRPr="00080C42" w:rsidR="00511C52" w:rsidP="496651AE" w:rsidRDefault="609406BF" w14:paraId="77FA5007"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Hui Yi Leong, Chien-An Su, Bo-Sheng Lee, John Chi-Wei Lan, Chung Lim Law, Jo-Shu Chang,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2019) “Development of </w:t>
      </w:r>
      <w:r w:rsidRPr="496651AE" w:rsidR="496651AE">
        <w:rPr>
          <w:rFonts w:ascii="Verdana" w:hAnsi="Verdana" w:cs="Mangal" w:cstheme="minorBidi"/>
          <w:i w:val="1"/>
          <w:iCs w:val="1"/>
        </w:rPr>
        <w:t>Aurantiochytrium limacinum</w:t>
      </w:r>
      <w:r w:rsidRPr="496651AE" w:rsidR="496651AE">
        <w:rPr>
          <w:rFonts w:ascii="Verdana" w:hAnsi="Verdana" w:cs="Mangal" w:cstheme="minorBidi"/>
        </w:rPr>
        <w:t xml:space="preserve"> SR21 cultivation using salt-rich waste feedstock for docosahexaenoic acid production and application of natural colourant in food product” Bioresource Technology, 271, pp 30-36. [Accepted 17 September 2018; IF: 6.669 (2018)]</w:t>
      </w:r>
    </w:p>
    <w:p w:rsidRPr="00080C42" w:rsidR="00511C52" w:rsidP="496651AE" w:rsidRDefault="609406BF" w14:paraId="58DD2117"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Thi Dong Phuong Nguyen*, Thi Van Anh L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Thanh Thuy Nguyen, Minh Hien Tran, Thi Ngoc Thu Tran, Sze Ying Lee. (2019) “ Bioflocculation formation of microalgae-bacteria in enhancing microalgae harvesting and nutrient removal from wastewater effluent” Bioresource Technology, 272, pp 34-39. [Accepted 30 September 2018; IF: 6.669 (2018)]</w:t>
      </w:r>
    </w:p>
    <w:p w:rsidRPr="00080C42" w:rsidR="00511C52" w:rsidP="496651AE" w:rsidRDefault="609406BF" w14:paraId="364B55A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Sze Ying Lee,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Ching-Min Ko, Yu-Kaung Chang. (2019) “A simple method for cell disruption by immobilization of lysozyme on the extrudate-shaped Na-Y zeolite: Recirculating packed bed disruption process” Biochemical Engineering Journal, 141, pp 210-216. [Accepted 15 October 2018; IF: 3.371 (2018)]</w:t>
      </w:r>
    </w:p>
    <w:p w:rsidRPr="00080C42" w:rsidR="00511C52" w:rsidP="496651AE" w:rsidRDefault="609406BF" w14:paraId="0320FF5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Guo Yong yew, Thiang Chai Tham, Chung Lim law, Dinh-Tio Chu, Chiako Ogino,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 xml:space="preserve">*. </w:t>
      </w:r>
      <w:r w:rsidRPr="496651AE" w:rsidR="496651AE">
        <w:rPr>
          <w:rFonts w:ascii="Verdana" w:hAnsi="Verdana" w:cs="Mangal" w:cstheme="minorBidi"/>
        </w:rPr>
        <w:t>(2019) “Emerging crosslinking techniques for glove manufacturers with improved nitrile glove properties and reduced allergic risks” Materials today communications, 19, pp 39-50. [Accepted 18 December 2018; IF: 1.859 (2018)]</w:t>
      </w:r>
    </w:p>
    <w:p w:rsidRPr="00080C42" w:rsidR="00511C52" w:rsidP="496651AE" w:rsidRDefault="609406BF" w14:paraId="23F198F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Rambabu Krishnamoorthy, Govindan Bharath, </w:t>
      </w:r>
      <w:r w:rsidRPr="496651AE" w:rsidR="496651AE">
        <w:rPr>
          <w:rFonts w:ascii="Verdana" w:hAnsi="Verdana" w:cs="Mangal" w:cstheme="minorBidi"/>
          <w:u w:val="single"/>
        </w:rPr>
        <w:t>Fawzi Banat</w:t>
      </w:r>
      <w:r w:rsidRPr="496651AE" w:rsidR="496651AE">
        <w:rPr>
          <w:rFonts w:ascii="Verdana" w:hAnsi="Verdana" w:cs="Mangal" w:cstheme="minorBidi"/>
        </w:rPr>
        <w:t xml:space="preserve">*, </w:t>
      </w:r>
      <w:r w:rsidRPr="496651AE" w:rsidR="496651AE">
        <w:rPr>
          <w:rFonts w:ascii="Verdana" w:hAnsi="Verdana" w:cs="Mangal" w:cstheme="minorBidi"/>
          <w:b w:val="1"/>
          <w:bCs w:val="1"/>
        </w:rPr>
        <w:t>Pau Loke Show</w:t>
      </w:r>
      <w:r w:rsidRPr="496651AE" w:rsidR="496651AE">
        <w:rPr>
          <w:rFonts w:ascii="Verdana" w:hAnsi="Verdana" w:cs="Mangal" w:cstheme="minorBidi"/>
        </w:rPr>
        <w:t>, Heriberto Hernandez Cocoletzi. (2019) “Mango leaf extract incorporated chitosan antioxidant film for active food packaging” International Journal of Biological Macromolecules, 126, pp. 1234-1243. [Accepted 21 December 2018; IF: 4.784 (2018)]</w:t>
      </w:r>
    </w:p>
    <w:p w:rsidRPr="00080C42" w:rsidR="00511C52" w:rsidP="496651AE" w:rsidRDefault="609406BF" w14:paraId="0686BB3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Wai Yan Cheah,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I-Son Ng, Guan Yu Lin, Chen Yaw Chiu, </w:t>
      </w:r>
      <w:r w:rsidRPr="496651AE" w:rsidR="496651AE">
        <w:rPr>
          <w:rFonts w:ascii="Verdana" w:hAnsi="Verdana" w:cs="Mangal" w:cstheme="minorBidi"/>
          <w:u w:val="single"/>
        </w:rPr>
        <w:t>Yu-Kaung Chang*</w:t>
      </w:r>
      <w:r w:rsidRPr="496651AE" w:rsidR="496651AE">
        <w:rPr>
          <w:rFonts w:ascii="Verdana" w:hAnsi="Verdana" w:cs="Mangal" w:cstheme="minorBidi"/>
        </w:rPr>
        <w:t>. (2019) “Antibacterial activity of quaternized chitosan modified nanofiber membrane” International Journal of Biological Macromolecules, 126, pp. 569-577. [Accepted 21 December 2018; IF: 4.784 (2018)]</w:t>
      </w:r>
    </w:p>
    <w:p w:rsidRPr="00080C42" w:rsidR="00511C52" w:rsidP="496651AE" w:rsidRDefault="609406BF" w14:paraId="79C9ECC5"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Bo-Jhih Lin, </w:t>
      </w:r>
      <w:r w:rsidRPr="496651AE" w:rsidR="496651AE">
        <w:rPr>
          <w:rFonts w:ascii="Verdana" w:hAnsi="Verdana" w:cs="Mangal" w:cstheme="minorBidi"/>
          <w:u w:val="single"/>
        </w:rPr>
        <w:t>Wei-Hsin Chen*</w:t>
      </w:r>
      <w:r w:rsidRPr="496651AE" w:rsidR="496651AE">
        <w:rPr>
          <w:rFonts w:ascii="Verdana" w:hAnsi="Verdana" w:cs="Mangal" w:cstheme="minorBidi"/>
        </w:rPr>
        <w:t xml:space="preserve">, Tzu-Hsien Hsieh, Hwai Chyuan Ong, </w:t>
      </w:r>
      <w:r w:rsidRPr="496651AE" w:rsidR="496651AE">
        <w:rPr>
          <w:rFonts w:ascii="Verdana" w:hAnsi="Verdana" w:cs="Mangal" w:cstheme="minorBidi"/>
          <w:b w:val="1"/>
          <w:bCs w:val="1"/>
        </w:rPr>
        <w:t>Pau Loke Show</w:t>
      </w:r>
      <w:r w:rsidRPr="496651AE" w:rsidR="496651AE">
        <w:rPr>
          <w:rFonts w:ascii="Verdana" w:hAnsi="Verdana" w:cs="Mangal" w:cstheme="minorBidi"/>
        </w:rPr>
        <w:t>, Salman Raza Naqvi. (2019) “Oxidative reaction interaction and Synergistic index of emulsified pyrolysis bio-oil/biodiesel fuels” Renewable Energy, 136, pp. 223-234. [Accepted 30 December 2018; IF 5.439 (2018)]</w:t>
      </w:r>
    </w:p>
    <w:p w:rsidRPr="00080C42" w:rsidR="00511C52" w:rsidP="496651AE" w:rsidRDefault="609406BF" w14:paraId="528D4B0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Rambabu Krishnamoorthy, Govindan Bharath, Fawzi Banat, Velu Sagadevan,</w:t>
      </w:r>
      <w:r w:rsidRPr="496651AE" w:rsidR="496651AE">
        <w:rPr>
          <w:rFonts w:ascii="Verdana" w:hAnsi="Verdana" w:cs="Mangal" w:cstheme="minorBidi"/>
          <w:b w:val="1"/>
          <w:bCs w:val="1"/>
        </w:rPr>
        <w:t xml:space="preserve">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2019) “Date pits activated carbon for divalent lead ions removal” Journal of Bioscience and bioengineering, 128 (1) pp. 88-97 [Accepted 17 December 2018; IF: 2.032 (2018)]</w:t>
      </w:r>
    </w:p>
    <w:p w:rsidRPr="00080C42" w:rsidR="00511C52" w:rsidP="496651AE" w:rsidRDefault="609406BF" w14:paraId="11856448"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Yang Tao, Mengfan Han, Xiaoge Gao, </w:t>
      </w:r>
      <w:r w:rsidRPr="496651AE" w:rsidR="496651AE">
        <w:rPr>
          <w:rFonts w:ascii="Verdana" w:hAnsi="Verdana" w:cs="Mangal" w:cstheme="minorBidi"/>
          <w:u w:val="single"/>
        </w:rPr>
        <w:t>Yongbin Han</w:t>
      </w:r>
      <w:r w:rsidRPr="496651AE" w:rsidR="496651AE">
        <w:rPr>
          <w:rFonts w:ascii="Verdana" w:hAnsi="Verdana" w:cs="Mangal" w:cstheme="minorBidi"/>
        </w:rPr>
        <w:t xml:space="preserve">*, </w:t>
      </w:r>
      <w:r w:rsidRPr="496651AE" w:rsidR="496651AE">
        <w:rPr>
          <w:rFonts w:ascii="Verdana" w:hAnsi="Verdana" w:cs="Mangal" w:cstheme="minorBidi"/>
          <w:b w:val="1"/>
          <w:bCs w:val="1"/>
        </w:rPr>
        <w:t>Pau-Loke Show</w:t>
      </w:r>
      <w:r w:rsidRPr="496651AE" w:rsidR="496651AE">
        <w:rPr>
          <w:rFonts w:ascii="Verdana" w:hAnsi="Verdana" w:cs="Mangal" w:cstheme="minorBidi"/>
        </w:rPr>
        <w:t>, Chunquan Liu, Xiaosong Ye, Guangje Xie. (2019) “Applications of water blanching, surface contacting ultrasound-assisted air drying, and their combination for dehydration of white cabbage: Drying mechanism, bioactive profile, color and rehydration property” Ultrasonics Sonochemistry, 53, pp. 192-201 [Accepted 25 January 2019; IF: 7.279 (2018)]</w:t>
      </w:r>
    </w:p>
    <w:p w:rsidRPr="00080C42" w:rsidR="00511C52" w:rsidP="496651AE" w:rsidRDefault="609406BF" w14:paraId="4564CBDD"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spellingerror"/>
          <w:rFonts w:ascii="Verdana" w:hAnsi="Verdana" w:cs="Mangal" w:cstheme="minorBidi"/>
        </w:rPr>
        <w:t>Apurav</w:t>
      </w:r>
      <w:r w:rsidRPr="496651AE" w:rsidR="496651AE">
        <w:rPr>
          <w:rStyle w:val="normaltextrun"/>
          <w:rFonts w:ascii="Verdana" w:hAnsi="Verdana" w:cs="Mangal" w:cstheme="minorBidi"/>
        </w:rPr>
        <w:t> Krishna </w:t>
      </w:r>
      <w:r w:rsidRPr="496651AE" w:rsidR="496651AE">
        <w:rPr>
          <w:rStyle w:val="spellingerror"/>
          <w:rFonts w:ascii="Verdana" w:hAnsi="Verdana" w:cs="Mangal" w:cstheme="minorBidi"/>
        </w:rPr>
        <w:t>Koyande</w:t>
      </w:r>
      <w:r w:rsidRPr="496651AE" w:rsidR="496651AE">
        <w:rPr>
          <w:rStyle w:val="normaltextrun"/>
          <w:rFonts w:ascii="Verdana" w:hAnsi="Verdana" w:cs="Mangal" w:cstheme="minorBidi"/>
        </w:rPr>
        <w:t>, Chew Kit Wayne, Krishnamoorthy </w:t>
      </w:r>
      <w:r w:rsidRPr="496651AE" w:rsidR="496651AE">
        <w:rPr>
          <w:rStyle w:val="spellingerror"/>
          <w:rFonts w:ascii="Verdana" w:hAnsi="Verdana" w:cs="Mangal" w:cstheme="minorBidi"/>
        </w:rPr>
        <w:t>Ramababu</w:t>
      </w:r>
      <w:r w:rsidRPr="496651AE" w:rsidR="496651AE">
        <w:rPr>
          <w:rStyle w:val="normaltextrun"/>
          <w:rFonts w:ascii="Verdana" w:hAnsi="Verdana" w:cs="Mangal" w:cstheme="minorBidi"/>
        </w:rPr>
        <w:t>, Yang Tao, </w:t>
      </w:r>
      <w:r w:rsidRPr="496651AE" w:rsidR="496651AE">
        <w:rPr>
          <w:rStyle w:val="spellingerror"/>
          <w:rFonts w:ascii="Verdana" w:hAnsi="Verdana" w:cs="Mangal" w:cstheme="minorBidi"/>
        </w:rPr>
        <w:t>Dinh</w:t>
      </w:r>
      <w:r w:rsidRPr="496651AE" w:rsidR="496651AE">
        <w:rPr>
          <w:rStyle w:val="normaltextrun"/>
          <w:rFonts w:ascii="Verdana" w:hAnsi="Verdana" w:cs="Mangal" w:cstheme="minorBidi"/>
        </w:rPr>
        <w:t xml:space="preserve">-Toi Chu,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rPr>
        <w:t>. (2019) “Microalgae: a potential alternative to health supplementation for humans” Food Science and Human Wellness, 8(1) pp. 16-24 [Accepted 2 March 2019]</w:t>
      </w:r>
      <w:r w:rsidRPr="496651AE" w:rsidR="496651AE">
        <w:rPr>
          <w:rStyle w:val="eop"/>
          <w:rFonts w:ascii="Verdana" w:hAnsi="Verdana" w:cs="Mangal" w:cstheme="minorBidi"/>
        </w:rPr>
        <w:t> </w:t>
      </w:r>
    </w:p>
    <w:p w:rsidRPr="00080C42" w:rsidR="00511C52" w:rsidP="496651AE" w:rsidRDefault="609406BF" w14:paraId="46EDAF7B"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rPr>
        <w:t xml:space="preserve">Truong Manh Dung, Vo Truong Nhu Ngoc, Nguyen Hung Hiep, Truong Dinh Khoi, Vu Van Xiem, Thien Chu-Dinh, Artur Cieslar-Pobuda, Eleana Stoufi,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rPr>
        <w:t>, Yang tao, Nguyen Duy Bac, Nguyen Van Ba, Quynh-Anh Le, Van-Huey Pham, Dinh-Toi Chu. (2019) “Evaluation of Dental arch dimensions in 12-year-old Vietnamese children- A cross sectional study of 4565 subjects” Scientific Reports, 9, article number: 3101 [Accepted 29 January 2019; IF: 4.011 (2018)]</w:t>
      </w:r>
      <w:r w:rsidRPr="496651AE" w:rsidR="496651AE">
        <w:rPr>
          <w:rStyle w:val="eop"/>
          <w:rFonts w:ascii="Verdana" w:hAnsi="Verdana" w:cs="Mangal" w:cstheme="minorBidi"/>
        </w:rPr>
        <w:t> </w:t>
      </w:r>
    </w:p>
    <w:p w:rsidRPr="00080C42" w:rsidR="00511C52" w:rsidP="496651AE" w:rsidRDefault="609406BF" w14:paraId="2771E57D"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rPr>
        <w:t>Vu </w:t>
      </w: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Nga, Tran Uyen Ngoc, Le Bui Minh, Vo Truong Nhu Ngoc, Van-Huy Pham, Le Long Nghia, Nguyen Lan Hung Son, </w:t>
      </w: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xml:space="preserve"> Hong Van Pham, Nguyen Duy Bac, Tran Viet Tien, Nguyen Ngoc Minh Tuan, Yang Tao, </w:t>
      </w:r>
      <w:r w:rsidRPr="496651AE" w:rsidR="496651AE">
        <w:rPr>
          <w:rStyle w:val="normaltextrun"/>
          <w:rFonts w:ascii="Verdana" w:hAnsi="Verdana" w:cs="Mangal" w:cstheme="minorBidi"/>
          <w:b w:val="1"/>
          <w:bCs w:val="1"/>
          <w:u w:val="single"/>
        </w:rPr>
        <w:t>Pau Loke Show</w:t>
      </w:r>
      <w:r w:rsidRPr="496651AE" w:rsidR="496651AE">
        <w:rPr>
          <w:rStyle w:val="normaltextrun"/>
          <w:rFonts w:ascii="Verdana" w:hAnsi="Verdana" w:cs="Mangal" w:cstheme="minorBidi"/>
        </w:rPr>
        <w:t xml:space="preserve">, Dinh-Toi Chu*. (2019) “Zoonotic diseases from birds to humans in Vietnam: possible diseases and their associated risk factors” European Journal </w:t>
      </w:r>
      <w:r w:rsidRPr="496651AE" w:rsidR="496651AE">
        <w:rPr>
          <w:rStyle w:val="normaltextrun"/>
          <w:rFonts w:ascii="Verdana" w:hAnsi="Verdana" w:cs="Mangal" w:cstheme="minorBidi"/>
        </w:rPr>
        <w:t>of Clinical Microbiology &amp; Infectious Diseases, 38 (6), pp. 1047-1058. [Accepted 5 February 2019; IF: 2.591 (2018)]  </w:t>
      </w:r>
      <w:r w:rsidRPr="496651AE" w:rsidR="496651AE">
        <w:rPr>
          <w:rStyle w:val="eop"/>
          <w:rFonts w:ascii="Verdana" w:hAnsi="Verdana" w:cs="Mangal" w:cstheme="minorBidi"/>
        </w:rPr>
        <w:t> </w:t>
      </w:r>
    </w:p>
    <w:p w:rsidRPr="00080C42" w:rsidR="00511C52" w:rsidP="496651AE" w:rsidRDefault="609406BF" w14:paraId="577DC426"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rPr>
        <w:t>Rambabu Krishnamoorthy*, Govindan Bharath, P. Monash, Velu Sagadevan, Fawzi Banat, Mu. Naushad, </w:t>
      </w:r>
      <w:r w:rsidRPr="496651AE" w:rsidR="496651AE">
        <w:rPr>
          <w:rStyle w:val="normaltextrun"/>
          <w:rFonts w:ascii="Verdana" w:hAnsi="Verdana" w:cs="Mangal" w:cstheme="minorBidi"/>
          <w:b w:val="1"/>
          <w:bCs w:val="1"/>
          <w:u w:val="single"/>
        </w:rPr>
        <w:t>Pau Loke Show</w:t>
      </w:r>
      <w:r w:rsidRPr="496651AE" w:rsidR="496651AE">
        <w:rPr>
          <w:rStyle w:val="normaltextrun"/>
          <w:rFonts w:ascii="Verdana" w:hAnsi="Verdana" w:cs="Mangal" w:cstheme="minorBidi"/>
        </w:rPr>
        <w:t>. (2019) “Effective treatment of dye-polluted wastewater using </w:t>
      </w:r>
      <w:r w:rsidRPr="496651AE" w:rsidR="496651AE">
        <w:rPr>
          <w:rStyle w:val="spellingerror"/>
          <w:rFonts w:ascii="Verdana" w:hAnsi="Verdana" w:cs="Mangal" w:cstheme="minorBidi"/>
        </w:rPr>
        <w:t>nanoporous</w:t>
      </w:r>
      <w:r w:rsidRPr="496651AE" w:rsidR="496651AE">
        <w:rPr>
          <w:rStyle w:val="normaltextrun"/>
          <w:rFonts w:ascii="Verdana" w:hAnsi="Verdana" w:cs="Mangal" w:cstheme="minorBidi"/>
        </w:rPr>
        <w:t> CaCl</w:t>
      </w:r>
      <w:r w:rsidRPr="496651AE" w:rsidR="496651AE">
        <w:rPr>
          <w:rStyle w:val="normaltextrun"/>
          <w:rFonts w:ascii="Verdana" w:hAnsi="Verdana" w:cs="Mangal" w:cstheme="minorBidi"/>
          <w:vertAlign w:val="subscript"/>
        </w:rPr>
        <w:t>2</w:t>
      </w:r>
      <w:r w:rsidRPr="496651AE" w:rsidR="496651AE">
        <w:rPr>
          <w:rStyle w:val="normaltextrun"/>
          <w:rFonts w:ascii="Verdana" w:hAnsi="Verdana" w:cs="Mangal" w:cstheme="minorBidi"/>
        </w:rPr>
        <w:t> modified polyethersulfone membrane “Process Safety and Environmental Protection, 124, pp. 266-278. [Accepted 15 February 2019; IF: 4.384 (2018)]</w:t>
      </w:r>
      <w:r w:rsidRPr="496651AE" w:rsidR="496651AE">
        <w:rPr>
          <w:rStyle w:val="eop"/>
          <w:rFonts w:ascii="Verdana" w:hAnsi="Verdana" w:cs="Mangal" w:cstheme="minorBidi"/>
        </w:rPr>
        <w:t> </w:t>
      </w:r>
    </w:p>
    <w:p w:rsidRPr="00080C42" w:rsidR="00511C52" w:rsidP="496651AE" w:rsidRDefault="609406BF" w14:paraId="0EDADA8C"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rPr>
        <w:t xml:space="preserve">Kit Wayne Chew, Shir Reen Chia, Sze Ying Lee, Liandong Zhu,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rPr>
        <w:t>. (2019) “Enhanced microalgal protein extraction and purification using sustainable microwave-assisted multiphase partitioning technique” Chemical Engineering Journal, 367, pp. 1-8. [Accepted 18 February 2019; IF: 8.355 (2018)]</w:t>
      </w:r>
      <w:r w:rsidRPr="496651AE" w:rsidR="496651AE">
        <w:rPr>
          <w:rStyle w:val="eop"/>
          <w:rFonts w:ascii="Verdana" w:hAnsi="Verdana" w:cs="Mangal" w:cstheme="minorBidi"/>
        </w:rPr>
        <w:t> </w:t>
      </w:r>
    </w:p>
    <w:p w:rsidRPr="00080C42" w:rsidR="00511C52" w:rsidP="496651AE" w:rsidRDefault="609406BF" w14:paraId="7CFEE02F"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rPr>
        <w:t xml:space="preserve">Bao Lee Phoon, Chin Wei Lai, Joon Ching Juan*,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rPr>
        <w:t>, Guan-Ting Pan. (2019) “Recent developments of strontium titanate for photocatalytic water splitting application” International Journal of Hydrogen Energy, 44 (28), pp. 14316-14340 [Accepted 11 February 2019; IF: 4.084 (2018)]</w:t>
      </w:r>
      <w:r w:rsidRPr="496651AE" w:rsidR="496651AE">
        <w:rPr>
          <w:rStyle w:val="eop"/>
          <w:rFonts w:ascii="Verdana" w:hAnsi="Verdana" w:cs="Mangal" w:cstheme="minorBidi"/>
        </w:rPr>
        <w:t> </w:t>
      </w:r>
    </w:p>
    <w:p w:rsidRPr="00080C42" w:rsidR="00511C52" w:rsidP="496651AE" w:rsidRDefault="609406BF" w14:paraId="58EB552C"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rPr>
        <w:t>I-Son Ng, Malcolm S.Y. Tang, </w:t>
      </w:r>
      <w:r w:rsidRPr="496651AE" w:rsidR="496651AE">
        <w:rPr>
          <w:rStyle w:val="normaltextrun"/>
          <w:rFonts w:ascii="Verdana" w:hAnsi="Verdana" w:cs="Mangal" w:cstheme="minorBidi"/>
          <w:b w:val="1"/>
          <w:bCs w:val="1"/>
        </w:rPr>
        <w:t>Pau-Loke Show</w:t>
      </w:r>
      <w:r w:rsidRPr="496651AE" w:rsidR="496651AE">
        <w:rPr>
          <w:rStyle w:val="normaltextrun"/>
          <w:rFonts w:ascii="Verdana" w:hAnsi="Verdana" w:cs="Mangal" w:cstheme="minorBidi"/>
        </w:rPr>
        <w:t>, </w:t>
      </w:r>
      <w:r w:rsidRPr="496651AE" w:rsidR="496651AE">
        <w:rPr>
          <w:rStyle w:val="spellingerror"/>
          <w:rFonts w:ascii="Verdana" w:hAnsi="Verdana" w:cs="Mangal" w:cstheme="minorBidi"/>
        </w:rPr>
        <w:t>Zih</w:t>
      </w:r>
      <w:r w:rsidRPr="496651AE" w:rsidR="496651AE">
        <w:rPr>
          <w:rStyle w:val="normaltextrun"/>
          <w:rFonts w:ascii="Verdana" w:hAnsi="Verdana" w:cs="Mangal" w:cstheme="minorBidi"/>
        </w:rPr>
        <w:t>-Ming Chiou, Jung-Chin Tsai, </w:t>
      </w:r>
      <w:r w:rsidRPr="496651AE" w:rsidR="496651AE">
        <w:rPr>
          <w:rStyle w:val="normaltextrun"/>
          <w:rFonts w:ascii="Verdana" w:hAnsi="Verdana" w:cs="Mangal" w:cstheme="minorBidi"/>
          <w:u w:val="single"/>
        </w:rPr>
        <w:t>Yu-Kang Chang</w:t>
      </w:r>
      <w:r w:rsidRPr="496651AE" w:rsidR="496651AE">
        <w:rPr>
          <w:rStyle w:val="normaltextrun"/>
          <w:rFonts w:ascii="Verdana" w:hAnsi="Verdana" w:cs="Mangal" w:cstheme="minorBidi"/>
        </w:rPr>
        <w:t>*. (2019) “Enhancement of C-phycocyanin purity using negative chromatography with chitosan-modified nanofiber membrane” International Journal of Biological Macromolecules, 132, pp.615-628 [Accepted 29 March 2019; IF: 4.784 (2018)]</w:t>
      </w:r>
      <w:r w:rsidRPr="496651AE" w:rsidR="496651AE">
        <w:rPr>
          <w:rStyle w:val="eop"/>
          <w:rFonts w:ascii="Verdana" w:hAnsi="Verdana" w:cs="Mangal" w:cstheme="minorBidi"/>
        </w:rPr>
        <w:t> </w:t>
      </w:r>
    </w:p>
    <w:p w:rsidRPr="00080C42" w:rsidR="00511C52" w:rsidP="004A3379" w:rsidRDefault="609406BF" w14:paraId="572F5A9D"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rPr>
      </w:pPr>
      <w:r w:rsidRPr="496651AE" w:rsidR="496651AE">
        <w:rPr>
          <w:rStyle w:val="normaltextrun"/>
          <w:rFonts w:ascii="Verdana" w:hAnsi="Verdana"/>
        </w:rPr>
        <w:t>Thien Chu </w:t>
      </w:r>
      <w:r w:rsidRPr="496651AE" w:rsidR="496651AE">
        <w:rPr>
          <w:rStyle w:val="spellingerror"/>
          <w:rFonts w:ascii="Verdana" w:hAnsi="Verdana"/>
        </w:rPr>
        <w:t>Dinh</w:t>
      </w:r>
      <w:r w:rsidRPr="496651AE" w:rsidR="496651AE">
        <w:rPr>
          <w:rStyle w:val="normaltextrun"/>
          <w:rFonts w:ascii="Verdana" w:hAnsi="Verdana"/>
        </w:rPr>
        <w:t>, Thuy Nguyen </w:t>
      </w:r>
      <w:r w:rsidRPr="496651AE" w:rsidR="496651AE">
        <w:rPr>
          <w:rStyle w:val="spellingerror"/>
          <w:rFonts w:ascii="Verdana" w:hAnsi="Verdana"/>
        </w:rPr>
        <w:t>Thi</w:t>
      </w:r>
      <w:r w:rsidRPr="496651AE" w:rsidR="496651AE">
        <w:rPr>
          <w:rStyle w:val="normaltextrun"/>
          <w:rFonts w:ascii="Verdana" w:hAnsi="Verdana"/>
        </w:rPr>
        <w:t> Phuong, Le Bui Minh, Vu </w:t>
      </w:r>
      <w:r w:rsidRPr="496651AE" w:rsidR="496651AE">
        <w:rPr>
          <w:rStyle w:val="spellingerror"/>
          <w:rFonts w:ascii="Verdana" w:hAnsi="Verdana"/>
        </w:rPr>
        <w:t>Thi</w:t>
      </w:r>
      <w:r w:rsidRPr="496651AE" w:rsidR="496651AE">
        <w:rPr>
          <w:rStyle w:val="normaltextrun"/>
          <w:rFonts w:ascii="Verdana" w:hAnsi="Verdana"/>
        </w:rPr>
        <w:t> Minh </w:t>
      </w:r>
      <w:r w:rsidRPr="496651AE" w:rsidR="496651AE">
        <w:rPr>
          <w:rStyle w:val="spellingerror"/>
          <w:rFonts w:ascii="Verdana" w:hAnsi="Verdana"/>
        </w:rPr>
        <w:t>Thuc</w:t>
      </w:r>
      <w:r w:rsidRPr="496651AE" w:rsidR="496651AE">
        <w:rPr>
          <w:rStyle w:val="normaltextrun"/>
          <w:rFonts w:ascii="Verdana" w:hAnsi="Verdana"/>
        </w:rPr>
        <w:t>, Nguyen Duy Bac, Nguyen Van Tien, Van Huy Pham, </w:t>
      </w:r>
      <w:r w:rsidRPr="496651AE" w:rsidR="496651AE">
        <w:rPr>
          <w:rStyle w:val="normaltextrun"/>
          <w:rFonts w:ascii="Verdana" w:hAnsi="Verdana"/>
          <w:b w:val="1"/>
          <w:bCs w:val="1"/>
          <w:u w:val="single"/>
        </w:rPr>
        <w:t>Pau-Loke Show*</w:t>
      </w:r>
      <w:r w:rsidRPr="496651AE" w:rsidR="496651AE">
        <w:rPr>
          <w:rStyle w:val="normaltextrun"/>
          <w:rFonts w:ascii="Verdana" w:hAnsi="Verdana"/>
        </w:rPr>
        <w:t>, Yang Tao, Vo Truong Nhu Ngoc, Nguyen </w:t>
      </w:r>
      <w:r w:rsidRPr="496651AE" w:rsidR="496651AE">
        <w:rPr>
          <w:rStyle w:val="spellingerror"/>
          <w:rFonts w:ascii="Verdana" w:hAnsi="Verdana"/>
        </w:rPr>
        <w:t>Thi</w:t>
      </w:r>
      <w:r w:rsidRPr="496651AE" w:rsidR="496651AE">
        <w:rPr>
          <w:rStyle w:val="normaltextrun"/>
          <w:rFonts w:ascii="Verdana" w:hAnsi="Verdana"/>
        </w:rPr>
        <w:t> Bich Ngoc, Adam </w:t>
      </w:r>
      <w:r w:rsidRPr="496651AE" w:rsidR="496651AE">
        <w:rPr>
          <w:rStyle w:val="spellingerror"/>
          <w:rFonts w:ascii="Verdana" w:hAnsi="Verdana"/>
        </w:rPr>
        <w:t>Jurgonski</w:t>
      </w:r>
      <w:r w:rsidRPr="496651AE" w:rsidR="496651AE">
        <w:rPr>
          <w:rStyle w:val="normaltextrun"/>
          <w:rFonts w:ascii="Verdana" w:hAnsi="Verdana"/>
        </w:rPr>
        <w:t>, Deepak B. </w:t>
      </w:r>
      <w:r w:rsidRPr="496651AE" w:rsidR="496651AE">
        <w:rPr>
          <w:rStyle w:val="spellingerror"/>
          <w:rFonts w:ascii="Verdana" w:hAnsi="Verdana"/>
        </w:rPr>
        <w:t>Thimiri</w:t>
      </w:r>
      <w:r w:rsidRPr="496651AE" w:rsidR="496651AE">
        <w:rPr>
          <w:rStyle w:val="normaltextrun"/>
          <w:rFonts w:ascii="Verdana" w:hAnsi="Verdana"/>
        </w:rPr>
        <w:t> </w:t>
      </w:r>
      <w:r w:rsidRPr="496651AE" w:rsidR="496651AE">
        <w:rPr>
          <w:rStyle w:val="spellingerror"/>
          <w:rFonts w:ascii="Verdana" w:hAnsi="Verdana"/>
        </w:rPr>
        <w:t>Govinda</w:t>
      </w:r>
      <w:r w:rsidRPr="496651AE" w:rsidR="496651AE">
        <w:rPr>
          <w:rStyle w:val="normaltextrun"/>
          <w:rFonts w:ascii="Verdana" w:hAnsi="Verdana"/>
        </w:rPr>
        <w:t> Raj, </w:t>
      </w:r>
      <w:r w:rsidRPr="496651AE" w:rsidR="496651AE">
        <w:rPr>
          <w:rStyle w:val="spellingerror"/>
          <w:rFonts w:ascii="Verdana" w:hAnsi="Verdana"/>
        </w:rPr>
        <w:t>PhamVan</w:t>
      </w:r>
      <w:r w:rsidRPr="496651AE" w:rsidR="496651AE">
        <w:rPr>
          <w:rStyle w:val="normaltextrun"/>
          <w:rFonts w:ascii="Verdana" w:hAnsi="Verdana"/>
        </w:rPr>
        <w:t> Tu, Vu Ngoc Ha, Joanna </w:t>
      </w:r>
      <w:r w:rsidRPr="496651AE" w:rsidR="496651AE">
        <w:rPr>
          <w:rStyle w:val="spellingerror"/>
          <w:rFonts w:ascii="Verdana" w:hAnsi="Verdana"/>
        </w:rPr>
        <w:t>Czarzasta</w:t>
      </w:r>
      <w:r w:rsidRPr="496651AE" w:rsidR="496651AE">
        <w:rPr>
          <w:rStyle w:val="normaltextrun"/>
          <w:rFonts w:ascii="Verdana" w:hAnsi="Verdana"/>
        </w:rPr>
        <w:t>, </w:t>
      </w:r>
      <w:r w:rsidRPr="496651AE" w:rsidR="496651AE">
        <w:rPr>
          <w:rStyle w:val="spellingerror"/>
          <w:rFonts w:ascii="Verdana" w:hAnsi="Verdana"/>
        </w:rPr>
        <w:t>Dinh</w:t>
      </w:r>
      <w:r w:rsidRPr="496651AE" w:rsidR="496651AE">
        <w:rPr>
          <w:rStyle w:val="normaltextrun"/>
          <w:rFonts w:ascii="Verdana" w:hAnsi="Verdana"/>
        </w:rPr>
        <w:t>-Toi Chu. (2019) “The effects of green tea on lipid metabolism and its potential applications for obesity and related metabolic disorders- An existing update” Diabetes &amp; Metabolic Syndrome: Clinical Research &amp; Reviews, 13, pp.1667-1673 [Accepted 13 March 2019] </w:t>
      </w:r>
    </w:p>
    <w:p w:rsidRPr="00080C42" w:rsidR="00511C52" w:rsidP="496651AE" w:rsidRDefault="609406BF" w14:paraId="4EB42CE0"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u w:val="single"/>
        </w:rPr>
        <w:t>S.S. Arya</w:t>
      </w:r>
      <w:r w:rsidRPr="496651AE" w:rsidR="496651AE">
        <w:rPr>
          <w:rStyle w:val="normaltextrun"/>
          <w:rFonts w:ascii="Verdana" w:hAnsi="Verdana" w:cs="Mangal" w:cstheme="minorBidi"/>
        </w:rPr>
        <w:t>*, </w:t>
      </w:r>
      <w:r w:rsidRPr="496651AE" w:rsidR="496651AE">
        <w:rPr>
          <w:rStyle w:val="spellingerror"/>
          <w:rFonts w:ascii="Verdana" w:hAnsi="Verdana" w:cs="Mangal" w:cstheme="minorBidi"/>
        </w:rPr>
        <w:t>Admajith</w:t>
      </w:r>
      <w:r w:rsidRPr="496651AE" w:rsidR="496651AE">
        <w:rPr>
          <w:rStyle w:val="normaltextrun"/>
          <w:rFonts w:ascii="Verdana" w:hAnsi="Verdana" w:cs="Mangal" w:cstheme="minorBidi"/>
        </w:rPr>
        <w:t> M. </w:t>
      </w:r>
      <w:r w:rsidRPr="496651AE" w:rsidR="496651AE">
        <w:rPr>
          <w:rStyle w:val="spellingerror"/>
          <w:rFonts w:ascii="Verdana" w:hAnsi="Verdana" w:cs="Mangal" w:cstheme="minorBidi"/>
        </w:rPr>
        <w:t>Kaimal</w:t>
      </w:r>
      <w:r w:rsidRPr="496651AE" w:rsidR="496651AE">
        <w:rPr>
          <w:rStyle w:val="normaltextrun"/>
          <w:rFonts w:ascii="Verdana" w:hAnsi="Verdana" w:cs="Mangal" w:cstheme="minorBidi"/>
        </w:rPr>
        <w:t>, Moksha </w:t>
      </w:r>
      <w:r w:rsidRPr="496651AE" w:rsidR="496651AE">
        <w:rPr>
          <w:rStyle w:val="spellingerror"/>
          <w:rFonts w:ascii="Verdana" w:hAnsi="Verdana" w:cs="Mangal" w:cstheme="minorBidi"/>
        </w:rPr>
        <w:t>Chib</w:t>
      </w:r>
      <w:r w:rsidRPr="496651AE" w:rsidR="496651AE">
        <w:rPr>
          <w:rStyle w:val="normaltextrun"/>
          <w:rFonts w:ascii="Verdana" w:hAnsi="Verdana" w:cs="Mangal" w:cstheme="minorBidi"/>
        </w:rPr>
        <w:t>, Sachin K. </w:t>
      </w:r>
      <w:r w:rsidRPr="496651AE" w:rsidR="496651AE">
        <w:rPr>
          <w:rStyle w:val="spellingerror"/>
          <w:rFonts w:ascii="Verdana" w:hAnsi="Verdana" w:cs="Mangal" w:cstheme="minorBidi"/>
        </w:rPr>
        <w:t>Sonawane</w:t>
      </w:r>
      <w:r w:rsidRPr="496651AE" w:rsidR="496651AE">
        <w:rPr>
          <w:rStyle w:val="normaltextrun"/>
          <w:rFonts w:ascii="Verdana" w:hAnsi="Verdana" w:cs="Mangal" w:cstheme="minorBidi"/>
        </w:rPr>
        <w:t>, </w:t>
      </w:r>
      <w:r w:rsidRPr="496651AE" w:rsidR="496651AE">
        <w:rPr>
          <w:rStyle w:val="normaltextrun"/>
          <w:rFonts w:ascii="Verdana" w:hAnsi="Verdana" w:cs="Mangal" w:cstheme="minorBidi"/>
          <w:b w:val="1"/>
          <w:bCs w:val="1"/>
        </w:rPr>
        <w:t>Pau-Loke Show</w:t>
      </w:r>
      <w:r w:rsidRPr="496651AE" w:rsidR="496651AE">
        <w:rPr>
          <w:rStyle w:val="normaltextrun"/>
          <w:rFonts w:ascii="Verdana" w:hAnsi="Verdana" w:cs="Mangal" w:cstheme="minorBidi"/>
        </w:rPr>
        <w:t>. (2019) “Novel, energy efficient and green cloud point extraction: technology and applications in food processing” Journal of Food Science and Technology, 56(2), pp. 524-534 [Accepted 20 December 2018; IF: 1.850 (2018)]</w:t>
      </w:r>
      <w:r w:rsidRPr="496651AE" w:rsidR="496651AE">
        <w:rPr>
          <w:rStyle w:val="eop"/>
          <w:rFonts w:ascii="Verdana" w:hAnsi="Verdana" w:cs="Mangal" w:cstheme="minorBidi"/>
        </w:rPr>
        <w:t> </w:t>
      </w:r>
    </w:p>
    <w:p w:rsidRPr="00080C42" w:rsidR="00511C52" w:rsidP="496651AE" w:rsidRDefault="609406BF" w14:paraId="712A602B" w14:textId="77777777">
      <w:pPr>
        <w:pStyle w:val="a3"/>
        <w:widowControl/>
        <w:numPr>
          <w:ilvl w:val="0"/>
          <w:numId w:val="7"/>
        </w:numPr>
        <w:suppressAutoHyphens w:val="0"/>
        <w:overflowPunct/>
        <w:autoSpaceDE/>
        <w:spacing w:after="160" w:line="259" w:lineRule="auto"/>
        <w:contextualSpacing/>
        <w:jc w:val="both"/>
        <w:textAlignment w:val="auto"/>
        <w:rPr>
          <w:rStyle w:val="eop"/>
          <w:rFonts w:ascii="Verdana" w:hAnsi="Verdana" w:cs="Mangal" w:cstheme="minorBidi"/>
        </w:rPr>
      </w:pPr>
      <w:r w:rsidRPr="496651AE" w:rsidR="496651AE">
        <w:rPr>
          <w:rStyle w:val="eop"/>
          <w:rFonts w:ascii="Verdana" w:hAnsi="Verdana" w:cs="Mangal" w:cstheme="minorBidi"/>
        </w:rPr>
        <w:t xml:space="preserve">Preeti Pal, Kit Wayne Chew, Hong-Wei Yen, Jun Wei Lim, Man Kee Lam, </w:t>
      </w:r>
      <w:r w:rsidRPr="496651AE" w:rsidR="496651AE">
        <w:rPr>
          <w:rStyle w:val="eop"/>
          <w:rFonts w:ascii="Verdana" w:hAnsi="Verdana" w:cs="Mangal" w:cstheme="minorBidi"/>
          <w:u w:val="single"/>
        </w:rPr>
        <w:t>Pau Loke Show</w:t>
      </w:r>
      <w:r w:rsidRPr="496651AE" w:rsidR="496651AE">
        <w:rPr>
          <w:rStyle w:val="eop"/>
          <w:rFonts w:ascii="Verdana" w:hAnsi="Verdana" w:cs="Mangal" w:cstheme="minorBidi"/>
        </w:rPr>
        <w:t xml:space="preserve">*. (2019) “Cultivation of Oily Microalgae for the Production of Third-Generation Biofuels” Sustainability, 11(19), 5424 [Accepted 29 August 2019; IF: 2.592(2018)] </w:t>
      </w:r>
    </w:p>
    <w:p w:rsidRPr="00080C42" w:rsidR="00511C52" w:rsidP="496651AE" w:rsidRDefault="609406BF" w14:paraId="01B846D0"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rPr>
        <w:t>, </w:t>
      </w:r>
      <w:r w:rsidRPr="496651AE" w:rsidR="496651AE">
        <w:rPr>
          <w:rStyle w:val="spellingerror"/>
          <w:rFonts w:ascii="Verdana" w:hAnsi="Verdana" w:cs="Mangal" w:cstheme="minorBidi"/>
        </w:rPr>
        <w:t>Preeti</w:t>
      </w:r>
      <w:r w:rsidRPr="496651AE" w:rsidR="496651AE">
        <w:rPr>
          <w:rStyle w:val="normaltextrun"/>
          <w:rFonts w:ascii="Verdana" w:hAnsi="Verdana" w:cs="Mangal" w:cstheme="minorBidi"/>
        </w:rPr>
        <w:t> Pal, Hui Yi Leong, Joon Ching Juan, Tau </w:t>
      </w:r>
      <w:r w:rsidRPr="496651AE" w:rsidR="496651AE">
        <w:rPr>
          <w:rStyle w:val="spellingerror"/>
          <w:rFonts w:ascii="Verdana" w:hAnsi="Verdana" w:cs="Mangal" w:cstheme="minorBidi"/>
        </w:rPr>
        <w:t>Chuan</w:t>
      </w:r>
      <w:r w:rsidRPr="496651AE" w:rsidR="496651AE">
        <w:rPr>
          <w:rStyle w:val="normaltextrun"/>
          <w:rFonts w:ascii="Verdana" w:hAnsi="Verdana" w:cs="Mangal" w:cstheme="minorBidi"/>
        </w:rPr>
        <w:t> Ling. (2019) “A review on the advanced leachate treatment technologies and their performance comparison: an opportunity to keep the environment safe” Environmental Monitoring and Assessment, 191:227 pp. 1-28 [Accepted 7 March 2019; IF: 1.959 (2018)]</w:t>
      </w:r>
      <w:r w:rsidRPr="496651AE" w:rsidR="496651AE">
        <w:rPr>
          <w:rStyle w:val="eop"/>
          <w:rFonts w:ascii="Verdana" w:hAnsi="Verdana" w:cs="Mangal" w:cstheme="minorBidi"/>
        </w:rPr>
        <w:t> </w:t>
      </w:r>
    </w:p>
    <w:p w:rsidRPr="00080C42" w:rsidR="00511C52" w:rsidP="496651AE" w:rsidRDefault="609406BF" w14:paraId="15815057"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Dong Phuong Nguyen, </w:t>
      </w: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Ngoc Thu Tran, </w:t>
      </w: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Van Anh Le, Truc </w:t>
      </w:r>
      <w:r w:rsidRPr="496651AE" w:rsidR="496651AE">
        <w:rPr>
          <w:rStyle w:val="spellingerror"/>
          <w:rFonts w:ascii="Verdana" w:hAnsi="Verdana" w:cs="Mangal" w:cstheme="minorBidi"/>
        </w:rPr>
        <w:t>Xuyen</w:t>
      </w:r>
      <w:r w:rsidRPr="496651AE" w:rsidR="496651AE">
        <w:rPr>
          <w:rStyle w:val="normaltextrun"/>
          <w:rFonts w:ascii="Verdana" w:hAnsi="Verdana" w:cs="Mangal" w:cstheme="minorBidi"/>
        </w:rPr>
        <w:t> Nguyen Phan, </w:t>
      </w:r>
      <w:r w:rsidRPr="496651AE" w:rsidR="496651AE">
        <w:rPr>
          <w:rStyle w:val="normaltextrun"/>
          <w:rFonts w:ascii="Verdana" w:hAnsi="Verdana" w:cs="Mangal" w:cstheme="minorBidi"/>
          <w:b w:val="1"/>
          <w:bCs w:val="1"/>
        </w:rPr>
        <w:t>Pau-Loke Show</w:t>
      </w:r>
      <w:r w:rsidRPr="496651AE" w:rsidR="496651AE">
        <w:rPr>
          <w:rStyle w:val="normaltextrun"/>
          <w:rFonts w:ascii="Verdana" w:hAnsi="Verdana" w:cs="Mangal" w:cstheme="minorBidi"/>
        </w:rPr>
        <w:t>, Shir Reen Chia. (2019) “Auto-flocculation through cultivation of </w:t>
      </w:r>
      <w:r w:rsidRPr="496651AE" w:rsidR="496651AE">
        <w:rPr>
          <w:rStyle w:val="normaltextrun"/>
          <w:rFonts w:ascii="Verdana" w:hAnsi="Verdana" w:cs="Mangal" w:cstheme="minorBidi"/>
          <w:i w:val="1"/>
          <w:iCs w:val="1"/>
        </w:rPr>
        <w:t>Chlorella vulgaris</w:t>
      </w:r>
      <w:r w:rsidRPr="496651AE" w:rsidR="496651AE">
        <w:rPr>
          <w:rStyle w:val="normaltextrun"/>
          <w:rFonts w:ascii="Verdana" w:hAnsi="Verdana" w:cs="Mangal" w:cstheme="minorBidi"/>
        </w:rPr>
        <w:t> in seafood wastewater discharge: Influence of culture conditions on microalgae growth and nutrient removal” Journal of Bioscience and Bioengineering, 127, pp. 492-498 [Accepted 8 November 2018; IF: 2.032 (2018)]</w:t>
      </w:r>
    </w:p>
    <w:p w:rsidRPr="00080C42" w:rsidR="00511C52" w:rsidP="496651AE" w:rsidRDefault="609406BF" w14:paraId="1CF3C49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Yang Tao, </w:t>
      </w:r>
      <w:r w:rsidRPr="496651AE" w:rsidR="496651AE">
        <w:rPr>
          <w:rFonts w:ascii="Verdana" w:hAnsi="Verdana" w:cs="Mangal" w:cstheme="minorBidi"/>
          <w:u w:val="single"/>
        </w:rPr>
        <w:t>Yongbin Han</w:t>
      </w:r>
      <w:r w:rsidRPr="496651AE" w:rsidR="496651AE">
        <w:rPr>
          <w:rFonts w:ascii="Verdana" w:hAnsi="Verdana" w:cs="Mangal" w:cstheme="minorBidi"/>
        </w:rPr>
        <w:t xml:space="preserve">*, Wangxin Liu, Lu Peng, Yue Wang, Shekhar Kadam,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Xiaosong Ye. (2019) “Parametric and phenomenological studies about ultrasound-enhanced biosorption of phenolics from fruit pomace extract by waste yeast” Ultrasonics Sonochemistry, 52, pp. 193-204 [Accepted 20 November 2018; IF: 7.279 (2018)] </w:t>
      </w:r>
    </w:p>
    <w:p w:rsidRPr="00080C42" w:rsidR="00511C52" w:rsidP="496651AE" w:rsidRDefault="609406BF" w14:paraId="4ECAB5E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Thien Chu Dinh, Nguyen Duy Bac, Le Bui Minh, Vo Truong Nhu Ngoc, </w:t>
      </w:r>
      <w:r w:rsidRPr="496651AE" w:rsidR="496651AE">
        <w:rPr>
          <w:rFonts w:ascii="Verdana" w:hAnsi="Verdana" w:cs="Mangal" w:cstheme="minorBidi"/>
          <w:u w:val="single"/>
        </w:rPr>
        <w:t>Van-Huy Pham*</w:t>
      </w:r>
      <w:r w:rsidRPr="496651AE" w:rsidR="496651AE">
        <w:rPr>
          <w:rFonts w:ascii="Verdana" w:hAnsi="Verdana" w:cs="Mangal" w:cstheme="minorBidi"/>
        </w:rPr>
        <w:t xml:space="preserve">, Hoang-Long Vo, Nguyen Le Bao Tien, Vo Van Thanh, Yang Tao,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w:t>
      </w:r>
      <w:r w:rsidRPr="496651AE" w:rsidR="496651AE">
        <w:rPr>
          <w:rFonts w:ascii="Verdana" w:hAnsi="Verdana" w:cs="Mangal" w:cstheme="minorBidi"/>
          <w:u w:val="single"/>
        </w:rPr>
        <w:t>Dinh-Toi Chu</w:t>
      </w:r>
      <w:r w:rsidRPr="496651AE" w:rsidR="496651AE">
        <w:rPr>
          <w:rFonts w:ascii="Verdana" w:hAnsi="Verdana" w:cs="Mangal" w:cstheme="minorBidi"/>
        </w:rPr>
        <w:t>*. (2019) “Zika virus in Vietnam, laos, and Cambodia: are there health risks for travelers?” European Journal of Clinical Microbiology &amp; Infectious Diseases, pp. 1-6 [Accepted 9 April 2019; IF: 2.591(2018)]</w:t>
      </w:r>
    </w:p>
    <w:p w:rsidRPr="00080C42" w:rsidR="00511C52" w:rsidP="496651AE" w:rsidRDefault="609406BF" w14:paraId="51B1CE03"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Guo Yong Yew, Sze Ying Lee, </w:t>
      </w:r>
      <w:r w:rsidRPr="496651AE" w:rsidR="496651AE">
        <w:rPr>
          <w:rFonts w:ascii="Verdana" w:hAnsi="Verdana" w:cs="Mangal" w:cstheme="minorBidi"/>
          <w:b w:val="1"/>
          <w:bCs w:val="1"/>
          <w:u w:val="single"/>
        </w:rPr>
        <w:t>Pau-Loke Show*</w:t>
      </w:r>
      <w:r w:rsidRPr="496651AE" w:rsidR="496651AE">
        <w:rPr>
          <w:rFonts w:ascii="Verdana" w:hAnsi="Verdana" w:cs="Mangal" w:cstheme="minorBidi"/>
        </w:rPr>
        <w:t>, Yang Tao, Chung Lim Law, Thi Trung Chinh Nguyen, Jo-Shu Chang*. (2019) “Recent advances in algae biodiesel production: From upstream cultivation to downstream processing” Bioresource Technology Reports, 7, article-100227 [Accepted 7 May 2019; IF: 5.807(2018)]</w:t>
      </w:r>
    </w:p>
    <w:p w:rsidRPr="00080C42" w:rsidR="00511C52" w:rsidP="496651AE" w:rsidRDefault="609406BF" w14:paraId="2D393A88"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Yoong Kit Leong,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John Chi-Wen Lan, Rambabu Krishnamoorthy, Dinh-Toi Chu, Dillirani Nagarajan, Hong-Wei Yen, </w:t>
      </w:r>
      <w:r w:rsidRPr="496651AE" w:rsidR="496651AE">
        <w:rPr>
          <w:rFonts w:ascii="Verdana" w:hAnsi="Verdana" w:cs="Mangal" w:cstheme="minorBidi"/>
          <w:u w:val="single"/>
        </w:rPr>
        <w:t>Jo-Shu Chang</w:t>
      </w:r>
      <w:r w:rsidRPr="496651AE" w:rsidR="496651AE">
        <w:rPr>
          <w:rFonts w:ascii="Verdana" w:hAnsi="Verdana" w:cs="Mangal" w:cstheme="minorBidi"/>
        </w:rPr>
        <w:t xml:space="preserve">*. (2019) “Application of thermo-separating aqueous two-phase system in extractive bioconversion of polyhydroxyalkanoates by </w:t>
      </w:r>
      <w:r w:rsidRPr="496651AE" w:rsidR="496651AE">
        <w:rPr>
          <w:rFonts w:ascii="Verdana" w:hAnsi="Verdana" w:cs="Mangal" w:cstheme="minorBidi"/>
          <w:i w:val="1"/>
          <w:iCs w:val="1"/>
        </w:rPr>
        <w:t xml:space="preserve">Cupriavidus necator </w:t>
      </w:r>
      <w:r w:rsidRPr="496651AE" w:rsidR="496651AE">
        <w:rPr>
          <w:rFonts w:ascii="Verdana" w:hAnsi="Verdana" w:cs="Mangal" w:cstheme="minorBidi"/>
        </w:rPr>
        <w:t>H16” Bioresource Technology, 287, article-121474 [Accepted 10 May 2019; IF: 6.669 (2018)]</w:t>
      </w:r>
    </w:p>
    <w:p w:rsidRPr="00080C42" w:rsidR="00511C52" w:rsidP="496651AE" w:rsidRDefault="609406BF" w14:paraId="07874D6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Kit Wayne Chew, Shir Reen Chia, Rambabu Krishnamoorthy, Yang tao, Dinh-Toi Chu,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2019) “Liquid biphasic flotation for the purification of C-phycocyanin from </w:t>
      </w:r>
      <w:r w:rsidRPr="496651AE" w:rsidR="496651AE">
        <w:rPr>
          <w:rFonts w:ascii="Verdana" w:hAnsi="Verdana" w:cs="Mangal" w:cstheme="minorBidi"/>
          <w:i w:val="1"/>
          <w:iCs w:val="1"/>
        </w:rPr>
        <w:t>Spirulina platensis</w:t>
      </w:r>
      <w:r w:rsidRPr="496651AE" w:rsidR="496651AE">
        <w:rPr>
          <w:rFonts w:ascii="Verdana" w:hAnsi="Verdana" w:cs="Mangal" w:cstheme="minorBidi"/>
        </w:rPr>
        <w:t xml:space="preserve"> microalga” Bioresource Technology, 288, article- 121519 [Accepted 18 May 2019; IF: 6.669 (2018)]</w:t>
      </w:r>
    </w:p>
    <w:p w:rsidRPr="00080C42" w:rsidR="00511C52" w:rsidP="496651AE" w:rsidRDefault="609406BF" w14:paraId="6CB0FB4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Chung Hong Tan, </w:t>
      </w:r>
      <w:r w:rsidRPr="496651AE" w:rsidR="496651AE">
        <w:rPr>
          <w:rFonts w:ascii="Verdana" w:hAnsi="Verdana" w:cs="Mangal" w:cstheme="minorBidi"/>
          <w:b w:val="1"/>
          <w:bCs w:val="1"/>
          <w:u w:val="single"/>
        </w:rPr>
        <w:t>Pau-Loke Show</w:t>
      </w:r>
      <w:r w:rsidRPr="496651AE" w:rsidR="496651AE">
        <w:rPr>
          <w:rFonts w:ascii="Verdana" w:hAnsi="Verdana" w:cs="Mangal" w:cstheme="minorBidi"/>
        </w:rPr>
        <w:t xml:space="preserve">*, Tau Chuan Ling, Dillirani Nagarajan, Duu-Jong Lee, Wei-Hsin Chen, Jo-Shu Chang. (2019) “Exploring the potency of integrating semi-batch operation into lipid yield performance of </w:t>
      </w:r>
      <w:r w:rsidRPr="496651AE" w:rsidR="496651AE">
        <w:rPr>
          <w:rFonts w:ascii="Verdana" w:hAnsi="Verdana" w:cs="Mangal" w:cstheme="minorBidi"/>
          <w:i w:val="1"/>
          <w:iCs w:val="1"/>
        </w:rPr>
        <w:t>Chlamydomonas sp.</w:t>
      </w:r>
      <w:r w:rsidRPr="496651AE" w:rsidR="496651AE">
        <w:rPr>
          <w:rFonts w:ascii="Verdana" w:hAnsi="Verdana" w:cs="Mangal" w:cstheme="minorBidi"/>
        </w:rPr>
        <w:t xml:space="preserve"> Tai-03" Bioresource Technology, 285, article-121331 [Accepted 8 April 2019; IF: 6.669 (2018)]</w:t>
      </w:r>
    </w:p>
    <w:p w:rsidRPr="00080C42" w:rsidR="00511C52" w:rsidP="496651AE" w:rsidRDefault="609406BF" w14:paraId="5CA58A1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Wei-Hsin Chen</w:t>
      </w:r>
      <w:r w:rsidRPr="496651AE" w:rsidR="496651AE">
        <w:rPr>
          <w:rFonts w:ascii="Verdana" w:hAnsi="Verdana" w:cs="Mangal" w:cstheme="minorBidi"/>
        </w:rPr>
        <w:t xml:space="preserve">*, Ching-Lin Cheng, </w:t>
      </w:r>
      <w:r w:rsidRPr="496651AE" w:rsidR="496651AE">
        <w:rPr>
          <w:rFonts w:ascii="Verdana" w:hAnsi="Verdana" w:cs="Mangal" w:cstheme="minorBidi"/>
          <w:b w:val="1"/>
          <w:bCs w:val="1"/>
        </w:rPr>
        <w:t>Pau-Loke Show</w:t>
      </w:r>
      <w:r w:rsidRPr="496651AE" w:rsidR="496651AE">
        <w:rPr>
          <w:rFonts w:ascii="Verdana" w:hAnsi="Verdana" w:cs="Mangal" w:cstheme="minorBidi"/>
        </w:rPr>
        <w:t>, Hwai Chyuan Ong. (2019) “Torrefaction performance prediction approached by torrefaction severity factor” Fuel, 251, pp. 126-135 [Accepted 6 April 2019; IF: 5.128 (2018)]</w:t>
      </w:r>
    </w:p>
    <w:p w:rsidRPr="00080C42" w:rsidR="00511C52" w:rsidP="496651AE" w:rsidRDefault="609406BF" w14:paraId="55B0964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Sze Ying Lee, Revathy Sankaran, Kit Wayne Chew, Chung Hong Tan, Rambabu Krishnamoorthy, Dinh-Toi Chu,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2019) “Waste to bioenergy: a review on the recent conversion technologies” BMC Energy, pp.1-22 [Accepted 9 April 2019]</w:t>
      </w:r>
    </w:p>
    <w:p w:rsidRPr="00080C42" w:rsidR="00511C52" w:rsidP="496651AE" w:rsidRDefault="609406BF" w14:paraId="728346B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Style w:val="normaltextrun"/>
          <w:rFonts w:ascii="Verdana" w:hAnsi="Verdana" w:cs="Mangal" w:cstheme="minorBidi"/>
        </w:rPr>
        <w:t>Hui Yi Leong, Yu-Kaung Chang, </w:t>
      </w:r>
      <w:r w:rsidRPr="496651AE" w:rsidR="496651AE">
        <w:rPr>
          <w:rStyle w:val="spellingerror"/>
          <w:rFonts w:ascii="Verdana" w:hAnsi="Verdana" w:cs="Mangal" w:cstheme="minorBidi"/>
        </w:rPr>
        <w:t>Chien</w:t>
      </w:r>
      <w:r w:rsidRPr="496651AE" w:rsidR="496651AE">
        <w:rPr>
          <w:rStyle w:val="normaltextrun"/>
          <w:rFonts w:ascii="Verdana" w:hAnsi="Verdana" w:cs="Mangal" w:cstheme="minorBidi"/>
        </w:rPr>
        <w:t> Wei </w:t>
      </w:r>
      <w:r w:rsidRPr="496651AE" w:rsidR="496651AE">
        <w:rPr>
          <w:rStyle w:val="spellingerror"/>
          <w:rFonts w:ascii="Verdana" w:hAnsi="Verdana" w:cs="Mangal" w:cstheme="minorBidi"/>
        </w:rPr>
        <w:t>Ooi</w:t>
      </w:r>
      <w:r w:rsidRPr="496651AE" w:rsidR="496651AE">
        <w:rPr>
          <w:rStyle w:val="normaltextrun"/>
          <w:rFonts w:ascii="Verdana" w:hAnsi="Verdana" w:cs="Mangal" w:cstheme="minorBidi"/>
        </w:rPr>
        <w:t>, Chung Lim Law, </w:t>
      </w:r>
      <w:r w:rsidRPr="496651AE" w:rsidR="496651AE">
        <w:rPr>
          <w:rStyle w:val="spellingerror"/>
          <w:rFonts w:ascii="Verdana" w:hAnsi="Verdana" w:cs="Mangal" w:cstheme="minorBidi"/>
        </w:rPr>
        <w:t>Advina</w:t>
      </w:r>
      <w:r w:rsidRPr="496651AE" w:rsidR="496651AE">
        <w:rPr>
          <w:rStyle w:val="normaltextrun"/>
          <w:rFonts w:ascii="Verdana" w:hAnsi="Verdana" w:cs="Mangal" w:cstheme="minorBidi"/>
        </w:rPr>
        <w:t> </w:t>
      </w:r>
      <w:r w:rsidRPr="496651AE" w:rsidR="496651AE">
        <w:rPr>
          <w:rStyle w:val="spellingerror"/>
          <w:rFonts w:ascii="Verdana" w:hAnsi="Verdana" w:cs="Mangal" w:cstheme="minorBidi"/>
        </w:rPr>
        <w:t>Lizah</w:t>
      </w:r>
      <w:r w:rsidRPr="496651AE" w:rsidR="496651AE">
        <w:rPr>
          <w:rStyle w:val="normaltextrun"/>
          <w:rFonts w:ascii="Verdana" w:hAnsi="Verdana" w:cs="Mangal" w:cstheme="minorBidi"/>
        </w:rPr>
        <w:t> </w:t>
      </w:r>
      <w:r w:rsidRPr="496651AE" w:rsidR="496651AE">
        <w:rPr>
          <w:rStyle w:val="spellingerror"/>
          <w:rFonts w:ascii="Verdana" w:hAnsi="Verdana" w:cs="Mangal" w:cstheme="minorBidi"/>
        </w:rPr>
        <w:t>Julkifle</w:t>
      </w:r>
      <w:r w:rsidRPr="496651AE" w:rsidR="496651AE">
        <w:rPr>
          <w:rStyle w:val="normaltextrun"/>
          <w:rFonts w:ascii="Verdana" w:hAnsi="Verdana" w:cs="Mangal" w:cstheme="minorBidi"/>
        </w:rPr>
        <w:t>,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Liquid Biphasic Electric Partitioning System as a Novel Integration Process for </w:t>
      </w:r>
      <w:r w:rsidRPr="496651AE" w:rsidR="496651AE">
        <w:rPr>
          <w:rStyle w:val="spellingerror"/>
          <w:rFonts w:ascii="Verdana" w:hAnsi="Verdana" w:cs="Mangal" w:cstheme="minorBidi"/>
        </w:rPr>
        <w:t>Betacyanins</w:t>
      </w:r>
      <w:r w:rsidRPr="496651AE" w:rsidR="496651AE">
        <w:rPr>
          <w:rStyle w:val="normaltextrun"/>
          <w:rFonts w:ascii="Verdana" w:hAnsi="Verdana" w:cs="Mangal" w:cstheme="minorBidi"/>
        </w:rPr>
        <w:t> Extraction from Red-Purple pitaya and antioxidant properties assessment” Frontiers in Chemistry, 7, Article 201 [Accepted 15 March 2019; IF: 3.782 (2018)]</w:t>
      </w:r>
      <w:r w:rsidRPr="496651AE" w:rsidR="496651AE">
        <w:rPr>
          <w:rStyle w:val="eop"/>
          <w:rFonts w:ascii="Verdana" w:hAnsi="Verdana" w:cs="Mangal" w:cstheme="minorBidi"/>
        </w:rPr>
        <w:t> </w:t>
      </w:r>
    </w:p>
    <w:p w:rsidRPr="00080C42" w:rsidR="00511C52" w:rsidP="496651AE" w:rsidRDefault="609406BF" w14:paraId="313DAC09"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Dong Phuong Nguyen, Duc Huy Nguyen, Jun Wei Lim, Chih-Kai Chang, Hui Yi Leong, </w:t>
      </w: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Ngoc Thu Tran, </w:t>
      </w: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Bich </w:t>
      </w:r>
      <w:r w:rsidRPr="496651AE" w:rsidR="496651AE">
        <w:rPr>
          <w:rStyle w:val="spellingerror"/>
          <w:rFonts w:ascii="Verdana" w:hAnsi="Verdana" w:cs="Mangal" w:cstheme="minorBidi"/>
        </w:rPr>
        <w:t>Hau</w:t>
      </w:r>
      <w:r w:rsidRPr="496651AE" w:rsidR="496651AE">
        <w:rPr>
          <w:rStyle w:val="normaltextrun"/>
          <w:rFonts w:ascii="Verdana" w:hAnsi="Verdana" w:cs="Mangal" w:cstheme="minorBidi"/>
        </w:rPr>
        <w:t> Vu, </w:t>
      </w:r>
      <w:r w:rsidRPr="496651AE" w:rsidR="496651AE">
        <w:rPr>
          <w:rStyle w:val="spellingerror"/>
          <w:rFonts w:ascii="Verdana" w:hAnsi="Verdana" w:cs="Mangal" w:cstheme="minorBidi"/>
        </w:rPr>
        <w:t>Thi</w:t>
      </w:r>
      <w:r w:rsidRPr="496651AE" w:rsidR="496651AE">
        <w:rPr>
          <w:rStyle w:val="normaltextrun"/>
          <w:rFonts w:ascii="Verdana" w:hAnsi="Verdana" w:cs="Mangal" w:cstheme="minorBidi"/>
        </w:rPr>
        <w:t> Trung Chinh Nguyen and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Investigation of the relationship between bacteria growth and lipid production cultivating of microalgae </w:t>
      </w:r>
      <w:r w:rsidRPr="496651AE" w:rsidR="496651AE">
        <w:rPr>
          <w:rStyle w:val="normaltextrun"/>
          <w:rFonts w:ascii="Verdana" w:hAnsi="Verdana" w:cs="Mangal" w:cstheme="minorBidi"/>
          <w:i w:val="1"/>
          <w:iCs w:val="1"/>
        </w:rPr>
        <w:t>Chlorella vulgaris</w:t>
      </w:r>
      <w:r w:rsidRPr="496651AE" w:rsidR="496651AE">
        <w:rPr>
          <w:rStyle w:val="normaltextrun"/>
          <w:rFonts w:ascii="Verdana" w:hAnsi="Verdana" w:cs="Mangal" w:cstheme="minorBidi"/>
        </w:rPr>
        <w:t> in seafood wastewater” </w:t>
      </w:r>
      <w:r w:rsidRPr="496651AE" w:rsidR="496651AE">
        <w:rPr>
          <w:rStyle w:val="normaltextrun"/>
          <w:rFonts w:ascii="Verdana" w:hAnsi="Verdana" w:cs="Mangal" w:cstheme="minorBidi"/>
          <w:i w:val="1"/>
          <w:iCs w:val="1"/>
        </w:rPr>
        <w:t>Energies</w:t>
      </w:r>
      <w:r w:rsidRPr="496651AE" w:rsidR="496651AE">
        <w:rPr>
          <w:rStyle w:val="normaltextrun"/>
          <w:rFonts w:ascii="Verdana" w:hAnsi="Verdana" w:cs="Mangal" w:cstheme="minorBidi"/>
        </w:rPr>
        <w:t>, 12, 2282, pp.1-12 [Accepted 10 May 2019; IF: 2.707 (2018)]</w:t>
      </w:r>
      <w:r w:rsidRPr="496651AE" w:rsidR="496651AE">
        <w:rPr>
          <w:rStyle w:val="eop"/>
          <w:rFonts w:ascii="Verdana" w:hAnsi="Verdana" w:cs="Mangal" w:cstheme="minorBidi"/>
        </w:rPr>
        <w:t> </w:t>
      </w:r>
    </w:p>
    <w:p w:rsidRPr="00080C42" w:rsidR="00511C52" w:rsidP="496651AE" w:rsidRDefault="609406BF" w14:paraId="25FD93F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Style w:val="spellingerror"/>
          <w:rFonts w:ascii="Verdana" w:hAnsi="Verdana" w:cs="Mangal" w:cstheme="minorBidi"/>
        </w:rPr>
        <w:t>Kuan</w:t>
      </w:r>
      <w:r w:rsidRPr="496651AE" w:rsidR="496651AE">
        <w:rPr>
          <w:rStyle w:val="normaltextrun"/>
          <w:rFonts w:ascii="Verdana" w:hAnsi="Verdana" w:cs="Mangal" w:cstheme="minorBidi"/>
        </w:rPr>
        <w:t> </w:t>
      </w:r>
      <w:r w:rsidRPr="496651AE" w:rsidR="496651AE">
        <w:rPr>
          <w:rStyle w:val="spellingerror"/>
          <w:rFonts w:ascii="Verdana" w:hAnsi="Verdana" w:cs="Mangal" w:cstheme="minorBidi"/>
        </w:rPr>
        <w:t>Shiong</w:t>
      </w:r>
      <w:r w:rsidRPr="496651AE" w:rsidR="496651AE">
        <w:rPr>
          <w:rStyle w:val="normaltextrun"/>
          <w:rFonts w:ascii="Verdana" w:hAnsi="Verdana" w:cs="Mangal" w:cstheme="minorBidi"/>
        </w:rPr>
        <w:t> Khoo, Sze Ying Lee, </w:t>
      </w:r>
      <w:r w:rsidRPr="496651AE" w:rsidR="496651AE">
        <w:rPr>
          <w:rStyle w:val="spellingerror"/>
          <w:rFonts w:ascii="Verdana" w:hAnsi="Verdana" w:cs="Mangal" w:cstheme="minorBidi"/>
        </w:rPr>
        <w:t>Chien</w:t>
      </w:r>
      <w:r w:rsidRPr="496651AE" w:rsidR="496651AE">
        <w:rPr>
          <w:rStyle w:val="normaltextrun"/>
          <w:rFonts w:ascii="Verdana" w:hAnsi="Verdana" w:cs="Mangal" w:cstheme="minorBidi"/>
        </w:rPr>
        <w:t> Wei </w:t>
      </w:r>
      <w:r w:rsidRPr="496651AE" w:rsidR="496651AE">
        <w:rPr>
          <w:rStyle w:val="spellingerror"/>
          <w:rFonts w:ascii="Verdana" w:hAnsi="Verdana" w:cs="Mangal" w:cstheme="minorBidi"/>
        </w:rPr>
        <w:t>Ooi</w:t>
      </w:r>
      <w:r w:rsidRPr="496651AE" w:rsidR="496651AE">
        <w:rPr>
          <w:rStyle w:val="normaltextrun"/>
          <w:rFonts w:ascii="Verdana" w:hAnsi="Verdana" w:cs="Mangal" w:cstheme="minorBidi"/>
        </w:rPr>
        <w:t>, </w:t>
      </w:r>
      <w:r w:rsidRPr="496651AE" w:rsidR="496651AE">
        <w:rPr>
          <w:rStyle w:val="spellingerror"/>
          <w:rFonts w:ascii="Verdana" w:hAnsi="Verdana" w:cs="Mangal" w:cstheme="minorBidi"/>
        </w:rPr>
        <w:t>Xiaoting</w:t>
      </w:r>
      <w:r w:rsidRPr="496651AE" w:rsidR="496651AE">
        <w:rPr>
          <w:rStyle w:val="normaltextrun"/>
          <w:rFonts w:ascii="Verdana" w:hAnsi="Verdana" w:cs="Mangal" w:cstheme="minorBidi"/>
        </w:rPr>
        <w:t> Fu, Xiaoling Miao, Tau </w:t>
      </w:r>
      <w:r w:rsidRPr="496651AE" w:rsidR="496651AE">
        <w:rPr>
          <w:rStyle w:val="spellingerror"/>
          <w:rFonts w:ascii="Verdana" w:hAnsi="Verdana" w:cs="Mangal" w:cstheme="minorBidi"/>
        </w:rPr>
        <w:t>Chuan</w:t>
      </w:r>
      <w:r w:rsidRPr="496651AE" w:rsidR="496651AE">
        <w:rPr>
          <w:rStyle w:val="normaltextrun"/>
          <w:rFonts w:ascii="Verdana" w:hAnsi="Verdana" w:cs="Mangal" w:cstheme="minorBidi"/>
        </w:rPr>
        <w:t> Ling,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xml:space="preserve">. (2019) “Recent advances in biorefinery of astaxanthin from </w:t>
      </w:r>
      <w:r w:rsidRPr="496651AE" w:rsidR="496651AE">
        <w:rPr>
          <w:rStyle w:val="spellingerror"/>
          <w:rFonts w:ascii="Verdana" w:hAnsi="Verdana" w:cs="Mangal" w:cstheme="minorBidi"/>
          <w:i w:val="1"/>
          <w:iCs w:val="1"/>
        </w:rPr>
        <w:t>Haematococcus</w:t>
      </w:r>
      <w:r w:rsidRPr="496651AE" w:rsidR="496651AE">
        <w:rPr>
          <w:rStyle w:val="normaltextrun"/>
          <w:rFonts w:ascii="Verdana" w:hAnsi="Verdana" w:cs="Mangal" w:cstheme="minorBidi"/>
          <w:i w:val="1"/>
          <w:iCs w:val="1"/>
        </w:rPr>
        <w:t xml:space="preserve"> </w:t>
      </w:r>
      <w:r w:rsidRPr="496651AE" w:rsidR="496651AE">
        <w:rPr>
          <w:rStyle w:val="spellingerror"/>
          <w:rFonts w:ascii="Verdana" w:hAnsi="Verdana" w:cs="Mangal" w:cstheme="minorBidi"/>
          <w:i w:val="1"/>
          <w:iCs w:val="1"/>
        </w:rPr>
        <w:t>pluvialis</w:t>
      </w:r>
      <w:r w:rsidRPr="496651AE" w:rsidR="496651AE">
        <w:rPr>
          <w:rStyle w:val="normaltextrun"/>
          <w:rFonts w:ascii="Verdana" w:hAnsi="Verdana" w:cs="Mangal" w:cstheme="minorBidi"/>
        </w:rPr>
        <w:t>”</w:t>
      </w:r>
      <w:r w:rsidRPr="496651AE" w:rsidR="496651AE">
        <w:rPr>
          <w:rStyle w:val="normaltextrun"/>
          <w:rFonts w:ascii="Verdana" w:hAnsi="Verdana" w:cs="Mangal" w:cstheme="minorBidi"/>
          <w:i w:val="1"/>
          <w:iCs w:val="1"/>
        </w:rPr>
        <w:t xml:space="preserve">  </w:t>
      </w:r>
      <w:r w:rsidRPr="496651AE" w:rsidR="496651AE">
        <w:rPr>
          <w:rStyle w:val="normaltextrun"/>
          <w:rFonts w:ascii="Verdana" w:hAnsi="Verdana" w:cs="Mangal" w:cstheme="minorBidi"/>
        </w:rPr>
        <w:t>Bioresource Technology, 288, article 121606 [Accepted 2 June 2019; IF: 6.669(2018)]</w:t>
      </w:r>
      <w:r w:rsidRPr="496651AE" w:rsidR="496651AE">
        <w:rPr>
          <w:rStyle w:val="eop"/>
          <w:rFonts w:ascii="Verdana" w:hAnsi="Verdana" w:cs="Mangal" w:cstheme="minorBidi"/>
        </w:rPr>
        <w:t> </w:t>
      </w:r>
    </w:p>
    <w:p w:rsidRPr="00080C42" w:rsidR="00511C52" w:rsidP="496651AE" w:rsidRDefault="609406BF" w14:paraId="0C2305AA"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Style w:val="normaltextrun"/>
          <w:rFonts w:ascii="Verdana" w:hAnsi="Verdana" w:cs="Mangal" w:cstheme="minorBidi"/>
        </w:rPr>
        <w:t>Sze Yin Cheng, Beng Fye Lau, Jo-Shu Chang, </w:t>
      </w:r>
      <w:r w:rsidRPr="496651AE" w:rsidR="496651AE">
        <w:rPr>
          <w:rStyle w:val="normaltextrun"/>
          <w:rFonts w:ascii="Verdana" w:hAnsi="Verdana" w:cs="Mangal" w:cstheme="minorBidi"/>
          <w:u w:val="single"/>
        </w:rPr>
        <w:t>Tan </w:t>
      </w:r>
      <w:r w:rsidRPr="496651AE" w:rsidR="496651AE">
        <w:rPr>
          <w:rStyle w:val="spellingerror"/>
          <w:rFonts w:ascii="Verdana" w:hAnsi="Verdana" w:cs="Mangal" w:cstheme="minorBidi"/>
          <w:u w:val="single"/>
        </w:rPr>
        <w:t>Chuan</w:t>
      </w:r>
      <w:r w:rsidRPr="496651AE" w:rsidR="496651AE">
        <w:rPr>
          <w:rStyle w:val="normaltextrun"/>
          <w:rFonts w:ascii="Verdana" w:hAnsi="Verdana" w:cs="Mangal" w:cstheme="minorBidi"/>
          <w:u w:val="single"/>
        </w:rPr>
        <w:t> Ling</w:t>
      </w:r>
      <w:r w:rsidRPr="496651AE" w:rsidR="496651AE">
        <w:rPr>
          <w:rStyle w:val="normaltextrun"/>
          <w:rFonts w:ascii="Verdana" w:hAnsi="Verdana" w:cs="Mangal" w:cstheme="minorBidi"/>
        </w:rPr>
        <w:t>*,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New prospects for modified algae in heavy metal adsorption” Trends in Biotechnology [In press; IF: 13.747 (2018)]</w:t>
      </w:r>
      <w:r w:rsidRPr="496651AE" w:rsidR="496651AE">
        <w:rPr>
          <w:rStyle w:val="eop"/>
          <w:rFonts w:ascii="Verdana" w:hAnsi="Verdana" w:cs="Mangal" w:cstheme="minorBidi"/>
        </w:rPr>
        <w:t> </w:t>
      </w:r>
    </w:p>
    <w:p w:rsidRPr="00080C42" w:rsidR="00511C52" w:rsidP="496651AE" w:rsidRDefault="609406BF" w14:paraId="369CF97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Style w:val="normaltextrun"/>
          <w:rFonts w:ascii="Verdana" w:hAnsi="Verdana" w:cs="Mangal" w:cstheme="minorBidi"/>
          <w:u w:val="single"/>
        </w:rPr>
        <w:t>Kit Wayne Chew</w:t>
      </w:r>
      <w:r w:rsidRPr="496651AE" w:rsidR="496651AE">
        <w:rPr>
          <w:rStyle w:val="normaltextrun"/>
          <w:rFonts w:ascii="Verdana" w:hAnsi="Verdana" w:cs="Mangal" w:cstheme="minorBidi"/>
        </w:rPr>
        <w:t>*, Shir Reen Chia, Hong-Wei Yen, Saifuddin </w:t>
      </w:r>
      <w:r w:rsidRPr="496651AE" w:rsidR="496651AE">
        <w:rPr>
          <w:rStyle w:val="spellingerror"/>
          <w:rFonts w:ascii="Verdana" w:hAnsi="Verdana" w:cs="Mangal" w:cstheme="minorBidi"/>
        </w:rPr>
        <w:t>Nomanbhay</w:t>
      </w:r>
      <w:r w:rsidRPr="496651AE" w:rsidR="496651AE">
        <w:rPr>
          <w:rStyle w:val="normaltextrun"/>
          <w:rFonts w:ascii="Verdana" w:hAnsi="Verdana" w:cs="Mangal" w:cstheme="minorBidi"/>
        </w:rPr>
        <w:t>, </w:t>
      </w:r>
      <w:r w:rsidRPr="496651AE" w:rsidR="496651AE">
        <w:rPr>
          <w:rStyle w:val="spellingerror"/>
          <w:rFonts w:ascii="Verdana" w:hAnsi="Verdana" w:cs="Mangal" w:cstheme="minorBidi"/>
        </w:rPr>
        <w:t>Yeek</w:t>
      </w:r>
      <w:r w:rsidRPr="496651AE" w:rsidR="496651AE">
        <w:rPr>
          <w:rStyle w:val="normaltextrun"/>
          <w:rFonts w:ascii="Verdana" w:hAnsi="Verdana" w:cs="Mangal" w:cstheme="minorBidi"/>
        </w:rPr>
        <w:t>-Chia Ho,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Transformation of Biomass waste into sustainable organic fertilizers” </w:t>
      </w:r>
      <w:r w:rsidRPr="496651AE" w:rsidR="496651AE">
        <w:rPr>
          <w:rStyle w:val="spellingerror"/>
          <w:rFonts w:ascii="Verdana" w:hAnsi="Verdana" w:cs="Mangal" w:cstheme="minorBidi"/>
        </w:rPr>
        <w:t>Sustainaibility</w:t>
      </w:r>
      <w:r w:rsidRPr="496651AE" w:rsidR="496651AE">
        <w:rPr>
          <w:rStyle w:val="normaltextrun"/>
          <w:rFonts w:ascii="Verdana" w:hAnsi="Verdana" w:cs="Mangal" w:cstheme="minorBidi"/>
        </w:rPr>
        <w:t>, 11(8), Article 2266 [Accepted 11 April 2019; IF: 2.592(2018)]</w:t>
      </w:r>
      <w:r w:rsidRPr="496651AE" w:rsidR="496651AE">
        <w:rPr>
          <w:rStyle w:val="eop"/>
          <w:rFonts w:ascii="Verdana" w:hAnsi="Verdana" w:cs="Mangal" w:cstheme="minorBidi"/>
        </w:rPr>
        <w:t> </w:t>
      </w:r>
    </w:p>
    <w:p w:rsidRPr="00080C42" w:rsidR="00511C52" w:rsidP="004A3379" w:rsidRDefault="609406BF" w14:paraId="3F1A1DB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rPr>
      </w:pPr>
      <w:r w:rsidRPr="496651AE" w:rsidR="496651AE">
        <w:rPr>
          <w:rStyle w:val="normaltextrun"/>
          <w:rFonts w:ascii="Verdana" w:hAnsi="Verdana"/>
        </w:rPr>
        <w:t>Nhon Bui Van, Long Vo Hoang, Tung Bui Van, Hao Nguyen Si Anh, Hien Tran Minh, Khanh Do Nam, Tuan Ngo Tri, </w:t>
      </w:r>
      <w:r w:rsidRPr="496651AE" w:rsidR="496651AE">
        <w:rPr>
          <w:rStyle w:val="normaltextrun"/>
          <w:rFonts w:ascii="Verdana" w:hAnsi="Verdana"/>
          <w:b w:val="1"/>
          <w:bCs w:val="1"/>
        </w:rPr>
        <w:t>Pau Loke Show</w:t>
      </w:r>
      <w:r w:rsidRPr="496651AE" w:rsidR="496651AE">
        <w:rPr>
          <w:rStyle w:val="normaltextrun"/>
          <w:rFonts w:ascii="Verdana" w:hAnsi="Verdana"/>
        </w:rPr>
        <w:t>, </w:t>
      </w:r>
      <w:r w:rsidRPr="496651AE" w:rsidR="496651AE">
        <w:rPr>
          <w:rStyle w:val="normaltextrun"/>
          <w:rFonts w:ascii="Verdana" w:hAnsi="Verdana"/>
          <w:u w:val="single"/>
        </w:rPr>
        <w:t>Vu </w:t>
      </w:r>
      <w:r w:rsidRPr="496651AE" w:rsidR="496651AE">
        <w:rPr>
          <w:rStyle w:val="spellingerror"/>
          <w:rFonts w:ascii="Verdana" w:hAnsi="Verdana"/>
          <w:u w:val="single"/>
        </w:rPr>
        <w:t>Thi</w:t>
      </w:r>
      <w:r w:rsidRPr="496651AE" w:rsidR="496651AE">
        <w:rPr>
          <w:rStyle w:val="normaltextrun"/>
          <w:rFonts w:ascii="Verdana" w:hAnsi="Verdana"/>
          <w:u w:val="single"/>
        </w:rPr>
        <w:t> Nga*</w:t>
      </w:r>
      <w:r w:rsidRPr="496651AE" w:rsidR="496651AE">
        <w:rPr>
          <w:rStyle w:val="normaltextrun"/>
          <w:rFonts w:ascii="Verdana" w:hAnsi="Verdana"/>
        </w:rPr>
        <w:t>, Deepak B. </w:t>
      </w:r>
      <w:r w:rsidRPr="496651AE" w:rsidR="496651AE">
        <w:rPr>
          <w:rStyle w:val="spellingerror"/>
          <w:rFonts w:ascii="Verdana" w:hAnsi="Verdana"/>
        </w:rPr>
        <w:t>Thimiri</w:t>
      </w:r>
      <w:r w:rsidRPr="496651AE" w:rsidR="496651AE">
        <w:rPr>
          <w:rStyle w:val="normaltextrun"/>
          <w:rFonts w:ascii="Verdana" w:hAnsi="Verdana"/>
        </w:rPr>
        <w:t> </w:t>
      </w:r>
      <w:r w:rsidRPr="496651AE" w:rsidR="496651AE">
        <w:rPr>
          <w:rStyle w:val="spellingerror"/>
          <w:rFonts w:ascii="Verdana" w:hAnsi="Verdana"/>
        </w:rPr>
        <w:t>Govinda</w:t>
      </w:r>
      <w:r w:rsidRPr="496651AE" w:rsidR="496651AE">
        <w:rPr>
          <w:rStyle w:val="normaltextrun"/>
          <w:rFonts w:ascii="Verdana" w:hAnsi="Verdana"/>
        </w:rPr>
        <w:t> Raj, </w:t>
      </w:r>
      <w:r w:rsidRPr="496651AE" w:rsidR="496651AE">
        <w:rPr>
          <w:rStyle w:val="spellingerror"/>
          <w:rFonts w:ascii="Verdana" w:hAnsi="Verdana"/>
          <w:u w:val="single"/>
        </w:rPr>
        <w:t>Dinh</w:t>
      </w:r>
      <w:r w:rsidRPr="496651AE" w:rsidR="496651AE">
        <w:rPr>
          <w:rStyle w:val="normaltextrun"/>
          <w:rFonts w:ascii="Verdana" w:hAnsi="Verdana"/>
          <w:u w:val="single"/>
        </w:rPr>
        <w:t>-Toi Chu*</w:t>
      </w:r>
      <w:r w:rsidRPr="496651AE" w:rsidR="496651AE">
        <w:rPr>
          <w:rStyle w:val="normaltextrun"/>
          <w:rFonts w:ascii="Verdana" w:hAnsi="Verdana"/>
        </w:rPr>
        <w:t>. (2019) “Prevalence and risk factors of hypertension in the </w:t>
      </w:r>
      <w:r w:rsidRPr="496651AE" w:rsidR="496651AE">
        <w:rPr>
          <w:rStyle w:val="spellingerror"/>
          <w:rFonts w:ascii="Verdana" w:hAnsi="Verdana"/>
        </w:rPr>
        <w:t>vietnamese</w:t>
      </w:r>
      <w:r w:rsidRPr="496651AE" w:rsidR="496651AE">
        <w:rPr>
          <w:rStyle w:val="normaltextrun"/>
          <w:rFonts w:ascii="Verdana" w:hAnsi="Verdana"/>
        </w:rPr>
        <w:t> elderly” High Blood Pressure &amp; Cardiovascular Prevention, 26(3) pp.239-246 [Accepted 2 April 2019] </w:t>
      </w:r>
    </w:p>
    <w:p w:rsidRPr="00080C42" w:rsidR="00511C52" w:rsidP="496651AE" w:rsidRDefault="609406BF" w14:paraId="67F3FCFB"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normaltextrun"/>
          <w:rFonts w:ascii="Verdana" w:hAnsi="Verdana" w:cs="Mangal" w:cstheme="minorBidi"/>
        </w:rPr>
        <w:t>Bao Lee </w:t>
      </w:r>
      <w:r w:rsidRPr="496651AE" w:rsidR="496651AE">
        <w:rPr>
          <w:rStyle w:val="spellingerror"/>
          <w:rFonts w:ascii="Verdana" w:hAnsi="Verdana" w:cs="Mangal" w:cstheme="minorBidi"/>
        </w:rPr>
        <w:t>Phoon</w:t>
      </w:r>
      <w:r w:rsidRPr="496651AE" w:rsidR="496651AE">
        <w:rPr>
          <w:rStyle w:val="normaltextrun"/>
          <w:rFonts w:ascii="Verdana" w:hAnsi="Verdana" w:cs="Mangal" w:cstheme="minorBidi"/>
        </w:rPr>
        <w:t>, Chin Wei Lai, </w:t>
      </w:r>
      <w:r w:rsidRPr="496651AE" w:rsidR="496651AE">
        <w:rPr>
          <w:rStyle w:val="normaltextrun"/>
          <w:rFonts w:ascii="Verdana" w:hAnsi="Verdana" w:cs="Mangal" w:cstheme="minorBidi"/>
          <w:u w:val="single"/>
        </w:rPr>
        <w:t>Joon Ching Juan*, Wei-Hsin Chen*</w:t>
      </w:r>
      <w:r w:rsidRPr="496651AE" w:rsidR="496651AE">
        <w:rPr>
          <w:rStyle w:val="normaltextrun"/>
          <w:rFonts w:ascii="Verdana" w:hAnsi="Verdana" w:cs="Mangal" w:cstheme="minorBidi"/>
        </w:rPr>
        <w:t>,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A review of synthesis and morphology of SrTiO</w:t>
      </w:r>
      <w:r w:rsidRPr="496651AE" w:rsidR="496651AE">
        <w:rPr>
          <w:rStyle w:val="normaltextrun"/>
          <w:rFonts w:ascii="Verdana" w:hAnsi="Verdana" w:cs="Mangal" w:cstheme="minorBidi"/>
          <w:vertAlign w:val="subscript"/>
        </w:rPr>
        <w:t>3</w:t>
      </w:r>
      <w:r w:rsidRPr="496651AE" w:rsidR="496651AE">
        <w:rPr>
          <w:rStyle w:val="normaltextrun"/>
          <w:rFonts w:ascii="Verdana" w:hAnsi="Verdana" w:cs="Mangal" w:cstheme="minorBidi"/>
        </w:rPr>
        <w:t> for energy and other applications” International Journal of Energy Research, pp.1-24 [Accepted 28 February 2019; IF: 3.343 (2018)]</w:t>
      </w:r>
    </w:p>
    <w:p w:rsidRPr="00080C42" w:rsidR="00511C52" w:rsidP="496651AE" w:rsidRDefault="609406BF" w14:paraId="163D05CC"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eop"/>
          <w:rFonts w:ascii="Verdana" w:hAnsi="Verdana" w:cs="Mangal" w:cstheme="minorBidi"/>
        </w:rPr>
        <w:t xml:space="preserve">Thi Ngoc Thu Tran, Kit Wayne Chew, Xuan Vung Bui, Thi Dong Phuong Nguyen, Thi Tuyet Anh Le, Thi Minh Hanh Truong,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Optimization of isoflavones extraction from soybeans using full factorial design” Journal of Food Processing and Preservation, article 14078, pp. 1-10 [Accepted 7 June 2019; IF: 1.288 (2018)]</w:t>
      </w:r>
    </w:p>
    <w:p w:rsidRPr="00080C42" w:rsidR="00511C52" w:rsidP="496651AE" w:rsidRDefault="609406BF" w14:paraId="3E142A11"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normaltextrun"/>
          <w:rFonts w:ascii="Verdana" w:hAnsi="Verdana" w:cs="Mangal" w:cstheme="minorBidi"/>
        </w:rPr>
        <w:t xml:space="preserve">Siti Sabariah Din, Kit Wayne Chew, Yu-Kaung Chang,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xml:space="preserve">, Siew Moi Phang, </w:t>
      </w:r>
      <w:r w:rsidRPr="496651AE" w:rsidR="496651AE">
        <w:rPr>
          <w:rStyle w:val="normaltextrun"/>
          <w:rFonts w:ascii="Verdana" w:hAnsi="Verdana" w:cs="Mangal" w:cstheme="minorBidi"/>
          <w:u w:val="single"/>
        </w:rPr>
        <w:t>Joon Ching Juan</w:t>
      </w:r>
      <w:r w:rsidRPr="496651AE" w:rsidR="496651AE">
        <w:rPr>
          <w:rStyle w:val="normaltextrun"/>
          <w:rFonts w:ascii="Verdana" w:hAnsi="Verdana" w:cs="Mangal" w:cstheme="minorBidi"/>
        </w:rPr>
        <w:t xml:space="preserve">* (2019) “Extraction of agar from </w:t>
      </w:r>
      <w:r w:rsidRPr="496651AE" w:rsidR="496651AE">
        <w:rPr>
          <w:rStyle w:val="normaltextrun"/>
          <w:rFonts w:ascii="Verdana" w:hAnsi="Verdana" w:cs="Mangal" w:cstheme="minorBidi"/>
          <w:i w:val="1"/>
          <w:iCs w:val="1"/>
        </w:rPr>
        <w:t>Eucheuma cottonii</w:t>
      </w:r>
      <w:r w:rsidRPr="496651AE" w:rsidR="496651AE">
        <w:rPr>
          <w:rStyle w:val="normaltextrun"/>
          <w:rFonts w:ascii="Verdana" w:hAnsi="Verdana" w:cs="Mangal" w:cstheme="minorBidi"/>
        </w:rPr>
        <w:t xml:space="preserve"> and </w:t>
      </w:r>
      <w:r w:rsidRPr="496651AE" w:rsidR="496651AE">
        <w:rPr>
          <w:rStyle w:val="normaltextrun"/>
          <w:rFonts w:ascii="Verdana" w:hAnsi="Verdana" w:cs="Mangal" w:cstheme="minorBidi"/>
          <w:i w:val="1"/>
          <w:iCs w:val="1"/>
        </w:rPr>
        <w:t>Gelidium amansii</w:t>
      </w:r>
      <w:r w:rsidRPr="496651AE" w:rsidR="496651AE">
        <w:rPr>
          <w:rStyle w:val="normaltextrun"/>
          <w:rFonts w:ascii="Verdana" w:hAnsi="Verdana" w:cs="Mangal" w:cstheme="minorBidi"/>
        </w:rPr>
        <w:t xml:space="preserve"> seaweeds with sonication pretreatment using autoclaving method” Journal of Oceanology and Limnology, 37(3), pp 871-880 [Accepted 3 September 2018; IF: 0.741 (2017)]</w:t>
      </w:r>
      <w:r w:rsidRPr="496651AE" w:rsidR="496651AE">
        <w:rPr>
          <w:rStyle w:val="eop"/>
          <w:rFonts w:ascii="Verdana" w:hAnsi="Verdana" w:cs="Mangal" w:cstheme="minorBidi"/>
        </w:rPr>
        <w:t> </w:t>
      </w:r>
    </w:p>
    <w:p w:rsidRPr="00080C42" w:rsidR="00511C52" w:rsidP="496651AE" w:rsidRDefault="609406BF" w14:paraId="269EA88B"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eop"/>
          <w:rFonts w:ascii="Verdana" w:hAnsi="Verdana" w:cs="Mangal" w:cstheme="minorBidi"/>
        </w:rPr>
        <w:t xml:space="preserve">Shir Reen Chia, Kit Wayne Chew, Manickam Sivakumar, Tau Chuan Ling, Yang Tao,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w:t>
      </w:r>
      <w:r w:rsidRPr="496651AE" w:rsidR="496651AE">
        <w:rPr>
          <w:rStyle w:val="eop"/>
          <w:rFonts w:ascii="Verdana" w:hAnsi="Verdana" w:cs="Mangal" w:cstheme="minorBidi"/>
        </w:rPr>
        <w:t xml:space="preserve"> “Isolation of protein from </w:t>
      </w:r>
      <w:r w:rsidRPr="496651AE" w:rsidR="496651AE">
        <w:rPr>
          <w:rStyle w:val="eop"/>
          <w:rFonts w:ascii="Verdana" w:hAnsi="Verdana" w:cs="Mangal" w:cstheme="minorBidi"/>
          <w:i w:val="1"/>
          <w:iCs w:val="1"/>
        </w:rPr>
        <w:t xml:space="preserve">Chlorella sorokiniana </w:t>
      </w:r>
      <w:r w:rsidRPr="496651AE" w:rsidR="496651AE">
        <w:rPr>
          <w:rStyle w:val="eop"/>
          <w:rFonts w:ascii="Verdana" w:hAnsi="Verdana" w:cs="Mangal" w:cstheme="minorBidi"/>
        </w:rPr>
        <w:t>CY1 using liquid biphasic flotation assisted with sonication through sugaring-out effect” Journal of Oceanology and Limnology, 37(3), pp 898-908 [Accepted 15 November 2018; IF: 0.741 (2017)]</w:t>
      </w:r>
    </w:p>
    <w:p w:rsidRPr="00080C42" w:rsidR="00511C52" w:rsidP="496651AE" w:rsidRDefault="609406BF" w14:paraId="2FB49239"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eop"/>
          <w:rFonts w:ascii="Verdana" w:hAnsi="Verdana" w:cs="Mangal" w:cstheme="minorBidi"/>
        </w:rPr>
        <w:t xml:space="preserve">Chaofan Zhang, </w:t>
      </w:r>
      <w:r w:rsidRPr="496651AE" w:rsidR="496651AE">
        <w:rPr>
          <w:rStyle w:val="normaltextrun"/>
          <w:rFonts w:ascii="Verdana" w:hAnsi="Verdana" w:cs="Mangal" w:cstheme="minorBidi"/>
          <w:b w:val="1"/>
          <w:bCs w:val="1"/>
        </w:rPr>
        <w:t>Pau-Loke Show</w:t>
      </w:r>
      <w:r w:rsidRPr="496651AE" w:rsidR="496651AE">
        <w:rPr>
          <w:rStyle w:val="normaltextrun"/>
          <w:rFonts w:ascii="Verdana" w:hAnsi="Verdana" w:cs="Mangal" w:cstheme="minorBidi"/>
        </w:rPr>
        <w:t xml:space="preserve">, </w:t>
      </w:r>
      <w:r w:rsidRPr="496651AE" w:rsidR="496651AE">
        <w:rPr>
          <w:rStyle w:val="normaltextrun"/>
          <w:rFonts w:ascii="Verdana" w:hAnsi="Verdana" w:cs="Mangal" w:cstheme="minorBidi"/>
          <w:u w:val="single"/>
        </w:rPr>
        <w:t>Shih-Hsin Ho</w:t>
      </w:r>
      <w:r w:rsidRPr="496651AE" w:rsidR="496651AE">
        <w:rPr>
          <w:rStyle w:val="normaltextrun"/>
          <w:rFonts w:ascii="Verdana" w:hAnsi="Verdana" w:cs="Mangal" w:cstheme="minorBidi"/>
        </w:rPr>
        <w:t xml:space="preserve">*. (2019) “Progress and perspective on algal plastics – A critical review” Bioresource Technology, article 121700 [Accepted 22 June 2019; IF: </w:t>
      </w:r>
      <w:r w:rsidRPr="496651AE" w:rsidR="496651AE">
        <w:rPr>
          <w:rFonts w:ascii="Verdana" w:hAnsi="Verdana" w:cs="Mangal" w:cstheme="minorBidi"/>
        </w:rPr>
        <w:t>6.669 (2018)</w:t>
      </w:r>
      <w:r w:rsidRPr="496651AE" w:rsidR="496651AE">
        <w:rPr>
          <w:rStyle w:val="normaltextrun"/>
          <w:rFonts w:ascii="Verdana" w:hAnsi="Verdana" w:cs="Mangal" w:cstheme="minorBidi"/>
        </w:rPr>
        <w:t>]</w:t>
      </w:r>
    </w:p>
    <w:p w:rsidRPr="00080C42" w:rsidR="00511C52" w:rsidP="496651AE" w:rsidRDefault="609406BF" w14:paraId="3D5A5140"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eop"/>
          <w:rFonts w:ascii="Verdana" w:hAnsi="Verdana" w:cs="Mangal" w:cstheme="minorBidi"/>
        </w:rPr>
        <w:t xml:space="preserve">Shir Reen Chia, Kit Wayne Chew, Ao Xia, Shih-Hsin Ho, Jun Wei Lim,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w:t>
      </w:r>
      <w:r w:rsidRPr="496651AE" w:rsidR="496651AE">
        <w:rPr>
          <w:rStyle w:val="normaltextrun"/>
          <w:rFonts w:ascii="Verdana" w:hAnsi="Verdana" w:cs="Mangal" w:cstheme="minorBidi"/>
          <w:i w:val="1"/>
          <w:iCs w:val="1"/>
        </w:rPr>
        <w:t>Spirulina platensis</w:t>
      </w:r>
      <w:r w:rsidRPr="496651AE" w:rsidR="496651AE">
        <w:rPr>
          <w:rStyle w:val="normaltextrun"/>
          <w:rFonts w:ascii="Verdana" w:hAnsi="Verdana" w:cs="Mangal" w:cstheme="minorBidi"/>
        </w:rPr>
        <w:t xml:space="preserve"> based biorefinery for the production of value-added products for food and pharmaceutical applications” Bioresource Technology, 289, article 121727 [Accepted 28 June 2019; IF: </w:t>
      </w:r>
      <w:r w:rsidRPr="496651AE" w:rsidR="496651AE">
        <w:rPr>
          <w:rFonts w:ascii="Verdana" w:hAnsi="Verdana" w:cs="Mangal" w:cstheme="minorBidi"/>
        </w:rPr>
        <w:t>6.669 (2018)</w:t>
      </w:r>
      <w:r w:rsidRPr="496651AE" w:rsidR="496651AE">
        <w:rPr>
          <w:rStyle w:val="normaltextrun"/>
          <w:rFonts w:ascii="Verdana" w:hAnsi="Verdana" w:cs="Mangal" w:cstheme="minorBidi"/>
        </w:rPr>
        <w:t>]</w:t>
      </w:r>
    </w:p>
    <w:p w:rsidRPr="00080C42" w:rsidR="00511C52" w:rsidP="496651AE" w:rsidRDefault="609406BF" w14:paraId="4CEBD519"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eop"/>
          <w:rFonts w:ascii="Verdana" w:hAnsi="Verdana" w:cs="Mangal" w:cstheme="minorBidi"/>
          <w:u w:val="single"/>
        </w:rPr>
        <w:t>Ao Xia</w:t>
      </w:r>
      <w:r w:rsidRPr="496651AE" w:rsidR="496651AE">
        <w:rPr>
          <w:rStyle w:val="eop"/>
          <w:rFonts w:ascii="Verdana" w:hAnsi="Verdana" w:cs="Mangal" w:cstheme="minorBidi"/>
        </w:rPr>
        <w:t xml:space="preserve">*, Pengfei Wei, Chihe Sun, Pau-Loke Show, Yun Huang, Qian Fu. (2019) “Hydrogen fermentation of organic wastewater with high ammonium concentration via electrodialysis system” Bioresource Technology, 288, article 121560 [Accepted 23 May 2019; IF: </w:t>
      </w:r>
      <w:r w:rsidRPr="496651AE" w:rsidR="496651AE">
        <w:rPr>
          <w:rFonts w:ascii="Verdana" w:hAnsi="Verdana" w:cs="Mangal" w:cstheme="minorBidi"/>
        </w:rPr>
        <w:t>6.669 (2018)</w:t>
      </w:r>
      <w:r w:rsidRPr="496651AE" w:rsidR="496651AE">
        <w:rPr>
          <w:rStyle w:val="eop"/>
          <w:rFonts w:ascii="Verdana" w:hAnsi="Verdana" w:cs="Mangal" w:cstheme="minorBidi"/>
        </w:rPr>
        <w:t>]</w:t>
      </w:r>
    </w:p>
    <w:p w:rsidRPr="00080C42" w:rsidR="00511C52" w:rsidP="496651AE" w:rsidRDefault="609406BF" w14:paraId="0E5AF98D"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eop"/>
          <w:rFonts w:ascii="Verdana" w:hAnsi="Verdana" w:cs="Mangal" w:cstheme="minorBidi"/>
        </w:rPr>
        <w:t xml:space="preserve">Mei Yin Ong, Kit Wayne Chew, </w:t>
      </w:r>
      <w:r w:rsidRPr="496651AE" w:rsidR="496651AE">
        <w:rPr>
          <w:rStyle w:val="eop"/>
          <w:rFonts w:ascii="Verdana" w:hAnsi="Verdana" w:cs="Mangal" w:cstheme="minorBidi"/>
          <w:u w:val="single"/>
        </w:rPr>
        <w:t>Saifuddin Nomanbhay</w:t>
      </w:r>
      <w:r w:rsidRPr="496651AE" w:rsidR="496651AE">
        <w:rPr>
          <w:rStyle w:val="eop"/>
          <w:rFonts w:ascii="Verdana" w:hAnsi="Verdana" w:cs="Mangal" w:cstheme="minorBidi"/>
        </w:rPr>
        <w:t xml:space="preserve">*,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Optimization and kinetic study of non-catalytic transesterification of palm oil under subcritical condition using microwave technology” Energy Conversion and Management, 196, pp 1126-1137 [Accepted 25 June 2019; IF: 7.181 (2018)]</w:t>
      </w:r>
    </w:p>
    <w:p w:rsidRPr="00080C42" w:rsidR="00511C52" w:rsidP="496651AE" w:rsidRDefault="609406BF" w14:paraId="5324450D"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eop"/>
          <w:rFonts w:ascii="Verdana" w:hAnsi="Verdana" w:cs="Mangal" w:cstheme="minorBidi"/>
        </w:rPr>
        <w:t xml:space="preserve">Xian Yih Ooi, Lee Eng Oi, Min-Yee Choo, Hwai Chyuan Ong, Hwei Voon Lee, Pau-Loke Show, Yu-Chuan Lin, </w:t>
      </w:r>
      <w:r w:rsidRPr="496651AE" w:rsidR="496651AE">
        <w:rPr>
          <w:rStyle w:val="eop"/>
          <w:rFonts w:ascii="Verdana" w:hAnsi="Verdana" w:cs="Mangal" w:cstheme="minorBidi"/>
          <w:u w:val="single"/>
        </w:rPr>
        <w:t>Joon Ching Juan</w:t>
      </w:r>
      <w:r w:rsidRPr="496651AE" w:rsidR="496651AE">
        <w:rPr>
          <w:rStyle w:val="eop"/>
          <w:rFonts w:ascii="Verdana" w:hAnsi="Verdana" w:cs="Mangal" w:cstheme="minorBidi"/>
        </w:rPr>
        <w:t>*. (2019) “Efficient deoxygenation of triglycerides to hydrogen-biofuel over mesoporous Al</w:t>
      </w:r>
      <w:r w:rsidRPr="496651AE" w:rsidR="496651AE">
        <w:rPr>
          <w:rStyle w:val="eop"/>
          <w:rFonts w:ascii="Verdana" w:hAnsi="Verdana" w:cs="Mangal" w:cstheme="minorBidi"/>
          <w:vertAlign w:val="subscript"/>
        </w:rPr>
        <w:t>2</w:t>
      </w:r>
      <w:r w:rsidRPr="496651AE" w:rsidR="496651AE">
        <w:rPr>
          <w:rStyle w:val="eop"/>
          <w:rFonts w:ascii="Verdana" w:hAnsi="Verdana" w:cs="Mangal" w:cstheme="minorBidi"/>
        </w:rPr>
        <w:t>O</w:t>
      </w:r>
      <w:r w:rsidRPr="496651AE" w:rsidR="496651AE">
        <w:rPr>
          <w:rStyle w:val="eop"/>
          <w:rFonts w:ascii="Verdana" w:hAnsi="Verdana" w:cs="Mangal" w:cstheme="minorBidi"/>
          <w:vertAlign w:val="subscript"/>
        </w:rPr>
        <w:t>3</w:t>
      </w:r>
      <w:r w:rsidRPr="496651AE" w:rsidR="496651AE">
        <w:rPr>
          <w:rStyle w:val="eop"/>
          <w:rFonts w:ascii="Verdana" w:hAnsi="Verdana" w:cs="Mangal" w:cstheme="minorBidi"/>
        </w:rPr>
        <w:t>-TiO</w:t>
      </w:r>
      <w:r w:rsidRPr="496651AE" w:rsidR="496651AE">
        <w:rPr>
          <w:rStyle w:val="eop"/>
          <w:rFonts w:ascii="Verdana" w:hAnsi="Verdana" w:cs="Mangal" w:cstheme="minorBidi"/>
          <w:vertAlign w:val="subscript"/>
        </w:rPr>
        <w:t>2</w:t>
      </w:r>
      <w:r w:rsidRPr="496651AE" w:rsidR="496651AE">
        <w:rPr>
          <w:rStyle w:val="eop"/>
          <w:rFonts w:ascii="Verdana" w:hAnsi="Verdana" w:cs="Mangal" w:cstheme="minorBidi"/>
        </w:rPr>
        <w:t xml:space="preserve"> catalyst” Fuel Processing Technology, 194, article 106120 [Accepted 8 June 2019; IF: 4.507 (2018)]</w:t>
      </w:r>
    </w:p>
    <w:p w:rsidRPr="00080C42" w:rsidR="00511C52" w:rsidP="496651AE" w:rsidRDefault="609406BF" w14:paraId="3179F1B8"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eop"/>
          <w:rFonts w:ascii="Verdana" w:hAnsi="Verdana" w:cs="Mangal" w:cstheme="minorBidi"/>
          <w:u w:val="single"/>
        </w:rPr>
        <w:t>Dang Diem Hong</w:t>
      </w:r>
      <w:r w:rsidRPr="496651AE" w:rsidR="496651AE">
        <w:rPr>
          <w:rStyle w:val="eop"/>
          <w:rFonts w:ascii="Verdana" w:hAnsi="Verdana" w:cs="Mangal" w:cstheme="minorBidi"/>
        </w:rPr>
        <w:t xml:space="preserve">*, Hoang Thi Lan Anh, Luu Thi Tam, Pau-Loke Show, Hui Yi Leong. (2019) “Effects of nanoscale zerovalent cobalt on growth and photosynthetic parameters of soybean </w:t>
      </w:r>
      <w:r w:rsidRPr="496651AE" w:rsidR="496651AE">
        <w:rPr>
          <w:rStyle w:val="eop"/>
          <w:rFonts w:ascii="Verdana" w:hAnsi="Verdana" w:cs="Mangal" w:cstheme="minorBidi"/>
          <w:i w:val="1"/>
          <w:iCs w:val="1"/>
        </w:rPr>
        <w:t>Glycine max</w:t>
      </w:r>
      <w:r w:rsidRPr="496651AE" w:rsidR="496651AE">
        <w:rPr>
          <w:rStyle w:val="eop"/>
          <w:rFonts w:ascii="Verdana" w:hAnsi="Verdana" w:cs="Mangal" w:cstheme="minorBidi"/>
        </w:rPr>
        <w:t xml:space="preserve"> (L.) Merr. DT26 at different stages” BMC Energy, 1, article 6, pp,1-9 [Accepted 31 May 2019]</w:t>
      </w:r>
    </w:p>
    <w:p w:rsidRPr="00080C42" w:rsidR="00511C52" w:rsidP="496651AE" w:rsidRDefault="609406BF" w14:paraId="2E3AEC32"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eop"/>
          <w:rFonts w:ascii="Verdana" w:hAnsi="Verdana" w:cs="Mangal" w:cstheme="minorBidi"/>
        </w:rPr>
        <w:t xml:space="preserve">Revathy Sankaran, Jenn Hau Bong, Yin Hui Chow, Fadzlie Wong Faizal Wong, Tau Chuan Ling,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Reverse Micellar System in Protein Recovery- A Review of the latest developments” Current Protein &amp; Peptide Science, 20:1 [In press; IF: 1.885 (2018)]</w:t>
      </w:r>
    </w:p>
    <w:p w:rsidRPr="00080C42" w:rsidR="00511C52" w:rsidP="496651AE" w:rsidRDefault="609406BF" w14:paraId="25841787"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normaltextrun"/>
          <w:rFonts w:ascii="Verdana" w:hAnsi="Verdana" w:cs="Mangal" w:cstheme="minorBidi"/>
        </w:rPr>
        <w:t xml:space="preserve">Chai Kee Phwan, Kit Wayne Chew, Abdi Hanra Sebayang, Hwai Chyuan Ong, Tau Chuan Ling, Marlinda Abdul Malek, Yeek-Chia Ho, </w:t>
      </w:r>
      <w:r w:rsidRPr="496651AE" w:rsidR="496651AE">
        <w:rPr>
          <w:rStyle w:val="eop"/>
          <w:rFonts w:ascii="Verdana" w:hAnsi="Verdana" w:cs="Mangal" w:cstheme="minorBidi"/>
        </w:rPr>
        <w:t xml:space="preserve">,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Effects of acids pre-treatment on the microbial fermentation process for bioethanol production from microalgae” Biotechnology for Biofuels, 12, article 191 [Accepted 31 July 2019; IF: 5.452 (2018)]</w:t>
      </w:r>
    </w:p>
    <w:p w:rsidRPr="00080C42" w:rsidR="00511C52" w:rsidP="496651AE" w:rsidRDefault="609406BF" w14:paraId="578755F5"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normaltextrun"/>
          <w:rFonts w:ascii="Verdana" w:hAnsi="Verdana" w:cs="Mangal" w:cstheme="minorBidi"/>
        </w:rPr>
        <w:t>Shir Reen Chia, Malcolm S.Y. Tang, Yin Hui Chow, Chien Wei Ooi, Krishnamoorthy Rambabu, Liandong Zhu,</w:t>
      </w:r>
      <w:r w:rsidRPr="496651AE" w:rsidR="496651AE">
        <w:rPr>
          <w:rStyle w:val="eop"/>
          <w:rFonts w:ascii="Verdana" w:hAnsi="Verdana" w:cs="Mangal" w:cstheme="minorBidi"/>
        </w:rPr>
        <w:t xml:space="preserve">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Recent Developments of Reverse Micellar Techniques for Lysozyme, Bovine Serum Albumin, and Bromelain Extraction” Molecular Biotechnology, pp. 1-10. [Accepted 26 July 2019; IF: 1.712 (2018)]</w:t>
      </w:r>
    </w:p>
    <w:p w:rsidRPr="00080C42" w:rsidR="00511C52" w:rsidP="496651AE" w:rsidRDefault="609406BF" w14:paraId="7DF96F84"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Fonts w:ascii="Verdana" w:hAnsi="Verdana" w:cs="Mangal" w:cstheme="minorBidi"/>
        </w:rPr>
        <w:t xml:space="preserve">Bello Salman, Mei Tin Ong, </w:t>
      </w:r>
      <w:r w:rsidRPr="496651AE" w:rsidR="496651AE">
        <w:rPr>
          <w:rFonts w:ascii="Verdana" w:hAnsi="Verdana" w:cs="Mangal" w:cstheme="minorBidi"/>
          <w:u w:val="single"/>
        </w:rPr>
        <w:t>Saifuddin Nomanbhay</w:t>
      </w:r>
      <w:r w:rsidRPr="496651AE" w:rsidR="496651AE">
        <w:rPr>
          <w:rFonts w:ascii="Verdana" w:hAnsi="Verdana" w:cs="Mangal" w:cstheme="minorBidi"/>
        </w:rPr>
        <w:t>*, Arshad Adam Saxena, Revathy Sankaran</w:t>
      </w:r>
      <w:r w:rsidRPr="496651AE" w:rsidR="496651AE">
        <w:rPr>
          <w:rStyle w:val="eop"/>
          <w:rFonts w:ascii="Verdana" w:hAnsi="Verdana" w:cs="Mangal" w:cstheme="minorBidi"/>
        </w:rPr>
        <w:t xml:space="preserve">,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2019) “Thermal Analysis of Nigerian Oil Palm Biomass with Sachet-Water Plastic Wastes for Sustainable Production of Biofuel” Processes, 7(7), 475 [Accepted 8 July 2019; IF 1.963 (2018)]</w:t>
      </w:r>
    </w:p>
    <w:p w:rsidRPr="00080C42" w:rsidR="00511C52" w:rsidP="496651AE" w:rsidRDefault="609406BF" w14:paraId="6538212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Rambabu Krishnamoorthy</w:t>
      </w:r>
      <w:r w:rsidRPr="496651AE" w:rsidR="496651AE">
        <w:rPr>
          <w:rFonts w:ascii="Verdana" w:hAnsi="Verdana" w:cs="Mangal" w:cstheme="minorBidi"/>
        </w:rPr>
        <w:t xml:space="preserve">*,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Govindan Bharath, </w:t>
      </w:r>
      <w:r w:rsidRPr="496651AE" w:rsidR="496651AE">
        <w:rPr>
          <w:rFonts w:ascii="Verdana" w:hAnsi="Verdana" w:cs="Mangal" w:cstheme="minorBidi"/>
          <w:u w:val="single"/>
        </w:rPr>
        <w:t>Fawzi Banat</w:t>
      </w:r>
      <w:r w:rsidRPr="496651AE" w:rsidR="496651AE">
        <w:rPr>
          <w:rFonts w:ascii="Verdana" w:hAnsi="Verdana" w:cs="Mangal" w:cstheme="minorBidi"/>
        </w:rPr>
        <w:t xml:space="preserve">*, Mu Naushad, </w:t>
      </w:r>
      <w:r w:rsidRPr="496651AE" w:rsidR="496651AE">
        <w:rPr>
          <w:rFonts w:ascii="Verdana" w:hAnsi="Verdana" w:cs="Mangal" w:cstheme="minorBidi"/>
          <w:u w:val="single"/>
        </w:rPr>
        <w:t>Jo-Shu Chang</w:t>
      </w:r>
      <w:r w:rsidRPr="496651AE" w:rsidR="496651AE">
        <w:rPr>
          <w:rFonts w:ascii="Verdana" w:hAnsi="Verdana" w:cs="Mangal" w:cstheme="minorBidi"/>
        </w:rPr>
        <w:t xml:space="preserve">* (2019) “Enhanced biohydrogen production from date seeds by </w:t>
      </w:r>
      <w:r w:rsidRPr="496651AE" w:rsidR="496651AE">
        <w:rPr>
          <w:rFonts w:ascii="Verdana" w:hAnsi="Verdana" w:cs="Mangal" w:cstheme="minorBidi"/>
          <w:i w:val="1"/>
          <w:iCs w:val="1"/>
        </w:rPr>
        <w:t>Clostridium thermocellum</w:t>
      </w:r>
      <w:r w:rsidRPr="496651AE" w:rsidR="496651AE">
        <w:rPr>
          <w:rFonts w:ascii="Verdana" w:hAnsi="Verdana" w:cs="Mangal" w:cstheme="minorBidi"/>
        </w:rPr>
        <w:t xml:space="preserve"> ATCC 27405” International Journal of Hydrogen Energy [Accepted 22 June 2019; IF: 4.084 (2018)]</w:t>
      </w:r>
    </w:p>
    <w:p w:rsidRPr="00080C42" w:rsidR="00511C52" w:rsidP="496651AE" w:rsidRDefault="609406BF" w14:paraId="355C94E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R. Swathy, </w:t>
      </w:r>
      <w:r w:rsidRPr="496651AE" w:rsidR="496651AE">
        <w:rPr>
          <w:rFonts w:ascii="Verdana" w:hAnsi="Verdana" w:cs="Mangal" w:cstheme="minorBidi"/>
          <w:u w:val="single"/>
        </w:rPr>
        <w:t>Rambabu Krishnamoorthy</w:t>
      </w:r>
      <w:r w:rsidRPr="496651AE" w:rsidR="496651AE">
        <w:rPr>
          <w:rFonts w:ascii="Verdana" w:hAnsi="Verdana" w:cs="Mangal" w:cstheme="minorBidi"/>
        </w:rPr>
        <w:t xml:space="preserve">*, Fawzi Banat, Shih-Hsin Ho, Dinh-Tio Chu,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xml:space="preserve">. (2019) “Production and optimization of high grade cellulose from waste date seeds by </w:t>
      </w:r>
      <w:r w:rsidRPr="496651AE" w:rsidR="496651AE">
        <w:rPr>
          <w:rStyle w:val="normaltextrun"/>
          <w:rFonts w:ascii="Verdana" w:hAnsi="Verdana" w:cs="Mangal" w:cstheme="minorBidi"/>
          <w:i w:val="1"/>
          <w:iCs w:val="1"/>
        </w:rPr>
        <w:t>Cellulomonas uda</w:t>
      </w:r>
      <w:r w:rsidRPr="496651AE" w:rsidR="496651AE">
        <w:rPr>
          <w:rStyle w:val="normaltextrun"/>
          <w:rFonts w:ascii="Verdana" w:hAnsi="Verdana" w:cs="Mangal" w:cstheme="minorBidi"/>
        </w:rPr>
        <w:t xml:space="preserve"> NCIM 2353 for biohydrogen production”</w:t>
      </w:r>
      <w:r w:rsidRPr="496651AE" w:rsidR="496651AE">
        <w:rPr>
          <w:rFonts w:ascii="Verdana" w:hAnsi="Verdana" w:cs="Mangal" w:cstheme="minorBidi"/>
        </w:rPr>
        <w:t xml:space="preserve"> International Journal of Hydrogen Energy [Accepted 23 June 2019; IF: 4.084 (2018)]</w:t>
      </w:r>
    </w:p>
    <w:p w:rsidRPr="00080C42" w:rsidR="00511C52" w:rsidP="496651AE" w:rsidRDefault="609406BF" w14:paraId="3BCA5E68"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Vu Thi Nga, Vo Ngoc Thuy Dug, </w:t>
      </w:r>
      <w:r w:rsidRPr="496651AE" w:rsidR="496651AE">
        <w:rPr>
          <w:rFonts w:ascii="Verdana" w:hAnsi="Verdana" w:cs="Mangal" w:cstheme="minorBidi"/>
          <w:u w:val="single"/>
        </w:rPr>
        <w:t>Dinh-Toi Chu</w:t>
      </w:r>
      <w:r w:rsidRPr="496651AE" w:rsidR="496651AE">
        <w:rPr>
          <w:rFonts w:ascii="Verdana" w:hAnsi="Verdana" w:cs="Mangal" w:cstheme="minorBidi"/>
        </w:rPr>
        <w:t xml:space="preserve">*, Nguyen Le Bao Tien, Vo Van Thanh, Vo Truong Nhu Ngoc, Le Ngoc Hoan, Nguyen Thi Phuong, </w:t>
      </w:r>
      <w:r w:rsidRPr="496651AE" w:rsidR="496651AE">
        <w:rPr>
          <w:rFonts w:ascii="Verdana" w:hAnsi="Verdana" w:cs="Mangal" w:cstheme="minorBidi"/>
          <w:u w:val="single"/>
        </w:rPr>
        <w:t>Van-Huy Pham</w:t>
      </w:r>
      <w:r w:rsidRPr="496651AE" w:rsidR="496651AE">
        <w:rPr>
          <w:rFonts w:ascii="Verdana" w:hAnsi="Verdana" w:cs="Mangal" w:cstheme="minorBidi"/>
        </w:rPr>
        <w:t xml:space="preserve">*, Yang Tao, Nguyen Phuong Linh, </w:t>
      </w:r>
      <w:r w:rsidRPr="496651AE" w:rsidR="496651AE">
        <w:rPr>
          <w:rFonts w:ascii="Verdana" w:hAnsi="Verdana" w:cs="Mangal" w:cstheme="minorBidi"/>
          <w:b w:val="1"/>
          <w:bCs w:val="1"/>
        </w:rPr>
        <w:t>Pau-Loke Show</w:t>
      </w:r>
      <w:r w:rsidRPr="496651AE" w:rsidR="496651AE">
        <w:rPr>
          <w:rFonts w:ascii="Verdana" w:hAnsi="Verdana" w:cs="Mangal" w:cstheme="minorBidi"/>
        </w:rPr>
        <w:t>, Duc-Lan Do. (2019) “School education and childhood obesity: A systemic review” Diabetes &amp; Metabolic Syndrome: Clinical Research &amp; Reviews, 13(4), pp.2495-2501. [Accepted 8 July 2019]</w:t>
      </w:r>
    </w:p>
    <w:p w:rsidRPr="00080C42" w:rsidR="00511C52" w:rsidP="496651AE" w:rsidRDefault="609406BF" w14:paraId="5D947D7E"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Fonts w:ascii="Verdana" w:hAnsi="Verdana" w:cs="Mangal" w:cstheme="minorBidi"/>
        </w:rPr>
        <w:t xml:space="preserve">Mei Yin Ong, Nor-Insyirah Syahira Abdul Latif, Hui Yi Leong, Bello Salman, </w:t>
      </w:r>
      <w:r w:rsidRPr="496651AE" w:rsidR="496651AE">
        <w:rPr>
          <w:rStyle w:val="normaltextrun"/>
          <w:rFonts w:ascii="Verdana" w:hAnsi="Verdana" w:cs="Mangal" w:cstheme="minorBidi"/>
          <w:b w:val="1"/>
          <w:bCs w:val="1"/>
          <w:u w:val="single"/>
        </w:rPr>
        <w:t>Pau-Loke Show</w:t>
      </w:r>
      <w:r w:rsidRPr="496651AE" w:rsidR="496651AE">
        <w:rPr>
          <w:rStyle w:val="normaltextrun"/>
          <w:rFonts w:ascii="Verdana" w:hAnsi="Verdana" w:cs="Mangal" w:cstheme="minorBidi"/>
          <w:b w:val="1"/>
          <w:bCs w:val="1"/>
        </w:rPr>
        <w:t>*</w:t>
      </w:r>
      <w:r w:rsidRPr="496651AE" w:rsidR="496651AE">
        <w:rPr>
          <w:rStyle w:val="normaltextrun"/>
          <w:rFonts w:ascii="Verdana" w:hAnsi="Verdana" w:cs="Mangal" w:cstheme="minorBidi"/>
        </w:rPr>
        <w:t xml:space="preserve">, </w:t>
      </w:r>
      <w:r w:rsidRPr="496651AE" w:rsidR="496651AE">
        <w:rPr>
          <w:rStyle w:val="normaltextrun"/>
          <w:rFonts w:ascii="Verdana" w:hAnsi="Verdana" w:cs="Mangal" w:cstheme="minorBidi"/>
          <w:u w:val="single"/>
        </w:rPr>
        <w:t>Saifuddin Nomanbhay</w:t>
      </w:r>
      <w:r w:rsidRPr="496651AE" w:rsidR="496651AE">
        <w:rPr>
          <w:rStyle w:val="normaltextrun"/>
          <w:rFonts w:ascii="Verdana" w:hAnsi="Verdana" w:cs="Mangal" w:cstheme="minorBidi"/>
        </w:rPr>
        <w:t>. (2019) “Characterization and Analysis of Malaysian Macroalgae Biomass as Potential Feedstock for Bio-Oil Production” Energies, 12(18), article 3509, pp. 1-14 [Accepted 29 July 2019; IF: 2.707 (2018)]</w:t>
      </w:r>
      <w:r w:rsidRPr="496651AE" w:rsidR="496651AE">
        <w:rPr>
          <w:rStyle w:val="eop"/>
          <w:rFonts w:ascii="Verdana" w:hAnsi="Verdana" w:cs="Mangal" w:cstheme="minorBidi"/>
        </w:rPr>
        <w:t> </w:t>
      </w:r>
    </w:p>
    <w:p w:rsidRPr="00080C42" w:rsidR="00511C52" w:rsidP="496651AE" w:rsidRDefault="609406BF" w14:paraId="249F3014"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eop"/>
          <w:rFonts w:ascii="Verdana" w:hAnsi="Verdana" w:cs="Mangal" w:cstheme="minorBidi"/>
        </w:rPr>
        <w:t xml:space="preserve">Ali Ghanbariasad, Seyedeh-Masoumeh Taghizadeh, Pau-Loke Show, </w:t>
      </w:r>
      <w:r w:rsidRPr="496651AE" w:rsidR="496651AE">
        <w:rPr>
          <w:rStyle w:val="eop"/>
          <w:rFonts w:ascii="Verdana" w:hAnsi="Verdana" w:cs="Mangal" w:cstheme="minorBidi"/>
          <w:u w:val="single"/>
        </w:rPr>
        <w:t>Saifuddin Nomanbhay</w:t>
      </w:r>
      <w:r w:rsidRPr="496651AE" w:rsidR="496651AE">
        <w:rPr>
          <w:rStyle w:val="eop"/>
          <w:rFonts w:ascii="Verdana" w:hAnsi="Verdana" w:cs="Mangal" w:cstheme="minorBidi"/>
        </w:rPr>
        <w:t xml:space="preserve">*, Aydin Berenjian, Younes Ghasemi, </w:t>
      </w:r>
      <w:r w:rsidRPr="496651AE" w:rsidR="496651AE">
        <w:rPr>
          <w:rStyle w:val="eop"/>
          <w:rFonts w:ascii="Verdana" w:hAnsi="Verdana" w:cs="Mangal" w:cstheme="minorBidi"/>
          <w:u w:val="single"/>
        </w:rPr>
        <w:t>Alireza Ebrahiminezhad</w:t>
      </w:r>
      <w:r w:rsidRPr="496651AE" w:rsidR="496651AE">
        <w:rPr>
          <w:rStyle w:val="eop"/>
          <w:rFonts w:ascii="Verdana" w:hAnsi="Verdana" w:cs="Mangal" w:cstheme="minorBidi"/>
        </w:rPr>
        <w:t xml:space="preserve">*. (2019) “Controlled synthesis of iron oxyhydroxide (FeOOH) nanoparticles using secretory compounds from </w:t>
      </w:r>
      <w:r w:rsidRPr="496651AE" w:rsidR="496651AE">
        <w:rPr>
          <w:rStyle w:val="eop"/>
          <w:rFonts w:ascii="Verdana" w:hAnsi="Verdana" w:cs="Mangal" w:cstheme="minorBidi"/>
          <w:i w:val="1"/>
          <w:iCs w:val="1"/>
        </w:rPr>
        <w:t>Chlorella vulgaris</w:t>
      </w:r>
      <w:r w:rsidRPr="496651AE" w:rsidR="496651AE">
        <w:rPr>
          <w:rStyle w:val="eop"/>
          <w:rFonts w:ascii="Verdana" w:hAnsi="Verdana" w:cs="Mangal" w:cstheme="minorBidi"/>
        </w:rPr>
        <w:t xml:space="preserve"> microalgae” Bioengineered, 10(1), pp. 390-396 [Accepted 20 August 2019; IF: 1.544 (2018)]</w:t>
      </w:r>
    </w:p>
    <w:p w:rsidRPr="00080C42" w:rsidR="00511C52" w:rsidP="496651AE" w:rsidRDefault="609406BF" w14:paraId="0A0438EC" w14:textId="77777777">
      <w:pPr>
        <w:pStyle w:val="a3"/>
        <w:widowControl/>
        <w:numPr>
          <w:ilvl w:val="0"/>
          <w:numId w:val="7"/>
        </w:numPr>
        <w:suppressAutoHyphens w:val="0"/>
        <w:overflowPunct/>
        <w:autoSpaceDE/>
        <w:spacing w:after="160" w:line="276" w:lineRule="auto"/>
        <w:contextualSpacing/>
        <w:jc w:val="both"/>
        <w:textAlignment w:val="auto"/>
        <w:rPr>
          <w:rStyle w:val="eop"/>
          <w:rFonts w:ascii="Verdana" w:hAnsi="Verdana" w:cs="Mangal" w:cstheme="minorBidi"/>
        </w:rPr>
      </w:pPr>
      <w:r w:rsidRPr="496651AE" w:rsidR="496651AE">
        <w:rPr>
          <w:rStyle w:val="eop"/>
          <w:rFonts w:ascii="Verdana" w:hAnsi="Verdana" w:cs="Mangal" w:cstheme="minorBidi"/>
        </w:rPr>
        <w:t xml:space="preserve">Hui Yi Leong, Chih-Kai Chang, Jun Wei Lim, </w:t>
      </w:r>
      <w:r w:rsidRPr="496651AE" w:rsidR="496651AE">
        <w:rPr>
          <w:rStyle w:val="eop"/>
          <w:rFonts w:ascii="Verdana" w:hAnsi="Verdana" w:cs="Mangal" w:cstheme="minorBidi"/>
          <w:u w:val="single"/>
        </w:rPr>
        <w:t>Pau-Loke Show</w:t>
      </w:r>
      <w:r w:rsidRPr="496651AE" w:rsidR="496651AE">
        <w:rPr>
          <w:rStyle w:val="eop"/>
          <w:rFonts w:ascii="Verdana" w:hAnsi="Verdana" w:cs="Mangal" w:cstheme="minorBidi"/>
        </w:rPr>
        <w:t xml:space="preserve">*, Dong-Qiang Lin, </w:t>
      </w:r>
      <w:r w:rsidRPr="496651AE" w:rsidR="496651AE">
        <w:rPr>
          <w:rStyle w:val="eop"/>
          <w:rFonts w:ascii="Verdana" w:hAnsi="Verdana" w:cs="Mangal" w:cstheme="minorBidi"/>
          <w:u w:val="single"/>
        </w:rPr>
        <w:t>Jo-Shu Chang</w:t>
      </w:r>
      <w:r w:rsidRPr="496651AE" w:rsidR="496651AE">
        <w:rPr>
          <w:rStyle w:val="eop"/>
          <w:rFonts w:ascii="Verdana" w:hAnsi="Verdana" w:cs="Mangal" w:cstheme="minorBidi"/>
        </w:rPr>
        <w:t>*. (2019) “Liquid Biphasic Systems for Oil-Rich Algae Bioproducts Processing” Sustainability, 11(17), article 4682, pp. 1-14 [Accepted 16 July 2019; IF: 2.592 (2018)]</w:t>
      </w:r>
    </w:p>
    <w:p w:rsidRPr="00080C42" w:rsidR="00511C52" w:rsidP="496651AE" w:rsidRDefault="609406BF" w14:paraId="5F087E6A"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normaltextrun"/>
          <w:rFonts w:ascii="Verdana" w:hAnsi="Verdana" w:cs="Mangal" w:cstheme="minorBidi"/>
        </w:rPr>
        <w:t xml:space="preserve">Revathy Sankaran, Ricardo Andres Parra Cruz, </w:t>
      </w:r>
      <w:r w:rsidRPr="496651AE" w:rsidR="496651AE">
        <w:rPr>
          <w:rStyle w:val="normaltextrun"/>
          <w:rFonts w:ascii="Verdana" w:hAnsi="Verdana" w:cs="Mangal" w:cstheme="minorBidi"/>
          <w:b w:val="1"/>
          <w:bCs w:val="1"/>
          <w:u w:val="single"/>
        </w:rPr>
        <w:t xml:space="preserve">Pau-Loke </w:t>
      </w:r>
      <w:r w:rsidRPr="496651AE" w:rsidR="496651AE">
        <w:rPr>
          <w:rStyle w:val="normaltextrun"/>
          <w:rFonts w:ascii="Verdana" w:hAnsi="Verdana" w:cs="Mangal" w:cstheme="minorBidi"/>
          <w:b w:val="1"/>
          <w:bCs w:val="1"/>
        </w:rPr>
        <w:t>Show*</w:t>
      </w:r>
      <w:r w:rsidRPr="496651AE" w:rsidR="496651AE">
        <w:rPr>
          <w:rStyle w:val="normaltextrun"/>
          <w:rFonts w:ascii="Verdana" w:hAnsi="Verdana" w:cs="Mangal" w:cstheme="minorBidi"/>
        </w:rPr>
        <w:t xml:space="preserve">, Choon Yian Haw, Sai Hin Lai, Eng-Poh Ng, </w:t>
      </w:r>
      <w:r w:rsidRPr="496651AE" w:rsidR="496651AE">
        <w:rPr>
          <w:rStyle w:val="normaltextrun"/>
          <w:rFonts w:ascii="Verdana" w:hAnsi="Verdana" w:cs="Mangal" w:cstheme="minorBidi"/>
          <w:u w:val="single"/>
        </w:rPr>
        <w:t xml:space="preserve">Tau Chuan </w:t>
      </w:r>
      <w:r w:rsidRPr="496651AE" w:rsidR="496651AE">
        <w:rPr>
          <w:rStyle w:val="normaltextrun"/>
          <w:rFonts w:ascii="Verdana" w:hAnsi="Verdana" w:cs="Mangal" w:cstheme="minorBidi"/>
        </w:rPr>
        <w:t>Ling*. (2019) “Recent Advances of aqueous two-phase flotation system for the recovery of biomolecules” Fluid Phase Equilibria, 501, article 112271, pp. 1-10 [Accepted 8 August 2019; IF: 2.514 (2018)]</w:t>
      </w:r>
    </w:p>
    <w:p w:rsidRPr="00080C42" w:rsidR="00511C52" w:rsidP="496651AE" w:rsidRDefault="609406BF" w14:paraId="63E689B0" w14:textId="77777777">
      <w:pPr>
        <w:pStyle w:val="a3"/>
        <w:widowControl/>
        <w:numPr>
          <w:ilvl w:val="0"/>
          <w:numId w:val="7"/>
        </w:numPr>
        <w:suppressAutoHyphens w:val="0"/>
        <w:overflowPunct/>
        <w:autoSpaceDE/>
        <w:spacing w:after="160" w:line="276" w:lineRule="auto"/>
        <w:contextualSpacing/>
        <w:jc w:val="both"/>
        <w:textAlignment w:val="auto"/>
        <w:rPr>
          <w:rStyle w:val="normaltextrun"/>
          <w:rFonts w:ascii="Verdana" w:hAnsi="Verdana" w:cs="Mangal" w:cstheme="minorBidi"/>
        </w:rPr>
      </w:pPr>
      <w:r w:rsidRPr="496651AE" w:rsidR="496651AE">
        <w:rPr>
          <w:rStyle w:val="normaltextrun"/>
          <w:rFonts w:ascii="Verdana" w:hAnsi="Verdana" w:cs="Mangal" w:cstheme="minorBidi"/>
        </w:rPr>
        <w:t xml:space="preserve">Wai Hong Leong, Siti Nur Azella Zaine, Yeek Chia Ho, Yoshimitsu Uemura, Man Kee Lam, Kuan Shiong Khoo, Worapon Kiatkittipong, Chin Kui Cheng, </w:t>
      </w:r>
      <w:r w:rsidRPr="496651AE" w:rsidR="496651AE">
        <w:rPr>
          <w:rStyle w:val="normaltextrun"/>
          <w:rFonts w:ascii="Verdana" w:hAnsi="Verdana" w:cs="Mangal" w:cstheme="minorBidi"/>
          <w:b w:val="1"/>
          <w:bCs w:val="1"/>
        </w:rPr>
        <w:t>Pau-Loke Show</w:t>
      </w:r>
      <w:r w:rsidRPr="496651AE" w:rsidR="496651AE">
        <w:rPr>
          <w:rStyle w:val="normaltextrun"/>
          <w:rFonts w:ascii="Verdana" w:hAnsi="Verdana" w:cs="Mangal" w:cstheme="minorBidi"/>
        </w:rPr>
        <w:t xml:space="preserve">, </w:t>
      </w:r>
      <w:r w:rsidRPr="496651AE" w:rsidR="496651AE">
        <w:rPr>
          <w:rStyle w:val="normaltextrun"/>
          <w:rFonts w:ascii="Verdana" w:hAnsi="Verdana" w:cs="Mangal" w:cstheme="minorBidi"/>
          <w:u w:val="single"/>
        </w:rPr>
        <w:t>Jun Wei Lim</w:t>
      </w:r>
      <w:r w:rsidRPr="496651AE" w:rsidR="496651AE">
        <w:rPr>
          <w:rStyle w:val="normaltextrun"/>
          <w:rFonts w:ascii="Verdana" w:hAnsi="Verdana" w:cs="Mangal" w:cstheme="minorBidi"/>
        </w:rPr>
        <w:t>*. (2019) “Impact of various microalgal-bacterial populations on municipal wastewater bioremediation and its energy feasibility for lipid-based biofuel production” Journal of Environmental Management, 249, article 109384.[Accepted 8 August 2019; IF: 4.865 (2018)]</w:t>
      </w:r>
    </w:p>
    <w:p w:rsidRPr="00080C42" w:rsidR="00511C52" w:rsidP="496651AE" w:rsidRDefault="609406BF" w14:paraId="1E3D1555"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Style w:val="eop"/>
          <w:rFonts w:ascii="Verdana" w:hAnsi="Verdana" w:cs="Mangal" w:cstheme="minorBidi"/>
        </w:rPr>
        <w:t xml:space="preserve">Shir Reen Chia, Kah Yan Mak, Yee Jian Khaw, Nazeem Suhaidi, Kit Wayne Chew, </w:t>
      </w:r>
      <w:r w:rsidRPr="496651AE" w:rsidR="496651AE">
        <w:rPr>
          <w:rStyle w:val="eop"/>
          <w:rFonts w:ascii="Verdana" w:hAnsi="Verdana" w:cs="Mangal" w:cstheme="minorBidi"/>
          <w:u w:val="single"/>
        </w:rPr>
        <w:t>Pau-Loke Show</w:t>
      </w:r>
      <w:r w:rsidRPr="496651AE" w:rsidR="496651AE">
        <w:rPr>
          <w:rStyle w:val="eop"/>
          <w:rFonts w:ascii="Verdana" w:hAnsi="Verdana" w:cs="Mangal" w:cstheme="minorBidi"/>
        </w:rPr>
        <w:t xml:space="preserve">*. (2019) “An efficient and rapid method to extract and purify protein- Liquid Triphasic Flotation system” Bioresource Technology, 294, article 122158 [Accepted 15 September 2019; </w:t>
      </w:r>
      <w:r w:rsidRPr="496651AE" w:rsidR="496651AE">
        <w:rPr>
          <w:rFonts w:ascii="Verdana" w:hAnsi="Verdana" w:cs="Mangal" w:cstheme="minorBidi"/>
        </w:rPr>
        <w:t>IF: 6.669 (2018)]</w:t>
      </w:r>
    </w:p>
    <w:p w:rsidRPr="00080C42" w:rsidR="00511C52" w:rsidP="496651AE" w:rsidRDefault="609406BF" w14:paraId="2868230A"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Ye Cao, </w:t>
      </w:r>
      <w:r w:rsidRPr="496651AE" w:rsidR="496651AE">
        <w:rPr>
          <w:rFonts w:ascii="Verdana" w:hAnsi="Verdana" w:cs="Mangal" w:cstheme="minorBidi"/>
          <w:u w:val="single"/>
        </w:rPr>
        <w:t>Yang Tao</w:t>
      </w:r>
      <w:r w:rsidRPr="496651AE" w:rsidR="496651AE">
        <w:rPr>
          <w:rFonts w:ascii="Verdana" w:hAnsi="Verdana" w:cs="Mangal" w:cstheme="minorBidi"/>
        </w:rPr>
        <w:t xml:space="preserve">*, Xuhao Zhu, </w:t>
      </w:r>
      <w:r w:rsidRPr="496651AE" w:rsidR="496651AE">
        <w:rPr>
          <w:rFonts w:ascii="Verdana" w:hAnsi="Verdana" w:cs="Mangal" w:cstheme="minorBidi"/>
          <w:u w:val="single"/>
        </w:rPr>
        <w:t>Yongbin Han</w:t>
      </w:r>
      <w:r w:rsidRPr="496651AE" w:rsidR="496651AE">
        <w:rPr>
          <w:rFonts w:ascii="Verdana" w:hAnsi="Verdana" w:cs="Mangal" w:cstheme="minorBidi"/>
        </w:rPr>
        <w:t xml:space="preserve">*, Dandan Li, Chunquan Liu, Xiaojun Liao, </w:t>
      </w:r>
      <w:r w:rsidRPr="496651AE" w:rsidR="496651AE">
        <w:rPr>
          <w:rFonts w:ascii="Verdana" w:hAnsi="Verdana" w:cs="Mangal" w:cstheme="minorBidi"/>
          <w:b w:val="1"/>
          <w:bCs w:val="1"/>
        </w:rPr>
        <w:t>Pau-Loke Show</w:t>
      </w:r>
      <w:r w:rsidRPr="496651AE" w:rsidR="496651AE">
        <w:rPr>
          <w:rFonts w:ascii="Verdana" w:hAnsi="Verdana" w:cs="Mangal" w:cstheme="minorBidi"/>
        </w:rPr>
        <w:t>. (2019) “Effect of microwave and air-borne ultrasound-assisted air drying kinetics and phytochemical properties of broccoli floret” Drying Technology [Accepted 26 August 2019; IF: 2.307 (2018)]</w:t>
      </w:r>
    </w:p>
    <w:p w:rsidRPr="00080C42" w:rsidR="00511C52" w:rsidP="496651AE" w:rsidRDefault="609406BF" w14:paraId="3E15033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Wan Nurain Farahah Wan Basri, Hanita Daud, Man Kee Lam, Chin Kui Cheng, Wen Da Oh, Wen Nee Tan, Maizatul Shima Shaharun, Yin Fong Yeong, Ujang Paman, Katsuki Kasukabe, Evizal Abdul Kadir, </w:t>
      </w:r>
      <w:r w:rsidRPr="496651AE" w:rsidR="496651AE">
        <w:rPr>
          <w:rFonts w:ascii="Verdana" w:hAnsi="Verdana" w:cs="Mangal" w:cstheme="minorBidi"/>
          <w:b w:val="1"/>
          <w:bCs w:val="1"/>
        </w:rPr>
        <w:t>Pau-Loke Show</w:t>
      </w:r>
      <w:r w:rsidRPr="496651AE" w:rsidR="496651AE">
        <w:rPr>
          <w:rFonts w:ascii="Verdana" w:hAnsi="Verdana" w:cs="Mangal" w:cstheme="minorBidi"/>
        </w:rPr>
        <w:t xml:space="preserve">, </w:t>
      </w:r>
      <w:r w:rsidRPr="496651AE" w:rsidR="496651AE">
        <w:rPr>
          <w:rFonts w:ascii="Verdana" w:hAnsi="Verdana" w:cs="Mangal" w:cstheme="minorBidi"/>
          <w:u w:val="single"/>
        </w:rPr>
        <w:t>Jun Wei Lim</w:t>
      </w:r>
      <w:r w:rsidRPr="496651AE" w:rsidR="496651AE">
        <w:rPr>
          <w:rFonts w:ascii="Verdana" w:hAnsi="Verdana" w:cs="Mangal" w:cstheme="minorBidi"/>
        </w:rPr>
        <w:t>*. (2019) “A Sugarcane-Bagasse-Based Adsorbent Employed for Mitigating Eutrophication Threats and Producing Biodiesel Simultaneously” Processes, 7(9), article 572, pp. 1-13 [Accepted 5 August 2019; IF: 1.963 (2018)]</w:t>
      </w:r>
    </w:p>
    <w:p w:rsidRPr="00080C42" w:rsidR="00511C52" w:rsidP="496651AE" w:rsidRDefault="609406BF" w14:paraId="4728FA85"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purav Krishna Koyande, Kit Wayne Chew, Jun-Wei Lime, Sze Ying Lee, Man Kee Lam, </w:t>
      </w:r>
      <w:r w:rsidRPr="496651AE" w:rsidR="496651AE">
        <w:rPr>
          <w:rFonts w:ascii="Verdana" w:hAnsi="Verdana" w:cs="Mangal" w:cstheme="minorBidi"/>
          <w:b w:val="1"/>
          <w:bCs w:val="1"/>
          <w:u w:val="single"/>
        </w:rPr>
        <w:t>Pau-Loke Show</w:t>
      </w:r>
      <w:r w:rsidRPr="496651AE" w:rsidR="496651AE">
        <w:rPr>
          <w:rFonts w:ascii="Verdana" w:hAnsi="Verdana" w:cs="Mangal" w:cstheme="minorBidi"/>
          <w:b w:val="1"/>
          <w:bCs w:val="1"/>
        </w:rPr>
        <w:t>*</w:t>
      </w:r>
      <w:r w:rsidRPr="496651AE" w:rsidR="496651AE">
        <w:rPr>
          <w:rFonts w:ascii="Verdana" w:hAnsi="Verdana" w:cs="Mangal" w:cstheme="minorBidi"/>
        </w:rPr>
        <w:t xml:space="preserve">. (2019) “Optimization of protein extraction from </w:t>
      </w:r>
      <w:r w:rsidRPr="496651AE" w:rsidR="496651AE">
        <w:rPr>
          <w:rFonts w:ascii="Verdana" w:hAnsi="Verdana" w:cs="Mangal" w:cstheme="minorBidi"/>
          <w:i w:val="1"/>
          <w:iCs w:val="1"/>
        </w:rPr>
        <w:t>Chlorella vulgaris</w:t>
      </w:r>
      <w:r w:rsidRPr="496651AE" w:rsidR="496651AE">
        <w:rPr>
          <w:rFonts w:ascii="Verdana" w:hAnsi="Verdana" w:cs="Mangal" w:cstheme="minorBidi"/>
        </w:rPr>
        <w:t xml:space="preserve"> via novel </w:t>
      </w:r>
      <w:r w:rsidRPr="496651AE" w:rsidR="496651AE">
        <w:rPr>
          <w:rFonts w:ascii="Verdana" w:hAnsi="Verdana" w:cs="Mangal" w:cstheme="minorBidi"/>
        </w:rPr>
        <w:t>sugaring-out assisted liquid biphasic electric flotation system” Engineering in Life Sciences, pp. 1-10 [Accepted 12 August 2019; IF: 1.936 (2018)]</w:t>
      </w:r>
    </w:p>
    <w:p w:rsidRPr="00080C42" w:rsidR="00511C52" w:rsidP="496651AE" w:rsidRDefault="609406BF" w14:paraId="0A1F9A3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purav Krishna Koyande, </w:t>
      </w:r>
      <w:r w:rsidRPr="496651AE" w:rsidR="496651AE">
        <w:rPr>
          <w:rFonts w:ascii="Verdana" w:hAnsi="Verdana" w:cs="Mangal" w:cstheme="minorBidi"/>
          <w:b w:val="1"/>
          <w:bCs w:val="1"/>
          <w:u w:val="single"/>
        </w:rPr>
        <w:t>Pau-Loke Show</w:t>
      </w:r>
      <w:r w:rsidRPr="496651AE" w:rsidR="496651AE">
        <w:rPr>
          <w:rFonts w:ascii="Verdana" w:hAnsi="Verdana" w:cs="Mangal" w:cstheme="minorBidi"/>
        </w:rPr>
        <w:t xml:space="preserve">*, Ruixin Guo, Bencan Tang, Chiaki Ogino, </w:t>
      </w:r>
      <w:r w:rsidRPr="496651AE" w:rsidR="496651AE">
        <w:rPr>
          <w:rFonts w:ascii="Verdana" w:hAnsi="Verdana" w:cs="Mangal" w:cstheme="minorBidi"/>
          <w:u w:val="single"/>
        </w:rPr>
        <w:t>Jo-Shu Chang</w:t>
      </w:r>
      <w:r w:rsidRPr="496651AE" w:rsidR="496651AE">
        <w:rPr>
          <w:rFonts w:ascii="Verdana" w:hAnsi="Verdana" w:cs="Mangal" w:cstheme="minorBidi"/>
        </w:rPr>
        <w:t>*. (2019) “Bio-processing of algal bio-refinery: a review on current advances and future perspectives” Bioengineered, 10(1), 574-592. [Accepted 3 Oct 2019; IF: 1.544 (2018)]</w:t>
      </w:r>
    </w:p>
    <w:p w:rsidRPr="00080C42" w:rsidR="00511C52" w:rsidP="496651AE" w:rsidRDefault="609406BF" w14:paraId="796CA21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Style w:val="eop"/>
          <w:rFonts w:ascii="Verdana" w:hAnsi="Verdana" w:cs="Mangal" w:cstheme="minorBidi"/>
        </w:rPr>
        <w:t xml:space="preserve">Kuan Shiong Khoo, Kit Wayne Chew, Chien Wei Ooi, Hwai Chyuan Ong, Tau Chuan Ling, </w:t>
      </w:r>
      <w:r w:rsidRPr="496651AE" w:rsidR="496651AE">
        <w:rPr>
          <w:rStyle w:val="eop"/>
          <w:rFonts w:ascii="Verdana" w:hAnsi="Verdana" w:cs="Mangal" w:cstheme="minorBidi"/>
          <w:u w:val="single"/>
        </w:rPr>
        <w:t>Pau-Loke Show</w:t>
      </w:r>
      <w:r w:rsidRPr="496651AE" w:rsidR="496651AE">
        <w:rPr>
          <w:rStyle w:val="eop"/>
          <w:rFonts w:ascii="Verdana" w:hAnsi="Verdana" w:cs="Mangal" w:cstheme="minorBidi"/>
        </w:rPr>
        <w:t xml:space="preserve">*. (2019) “Extraction of natural astaxanthin from </w:t>
      </w:r>
      <w:r w:rsidRPr="496651AE" w:rsidR="496651AE">
        <w:rPr>
          <w:rStyle w:val="eop"/>
          <w:rFonts w:ascii="Verdana" w:hAnsi="Verdana" w:cs="Mangal" w:cstheme="minorBidi"/>
          <w:i w:val="1"/>
          <w:iCs w:val="1"/>
        </w:rPr>
        <w:t>Haematococcus pluvialis</w:t>
      </w:r>
      <w:r w:rsidRPr="496651AE" w:rsidR="496651AE">
        <w:rPr>
          <w:rStyle w:val="eop"/>
          <w:rFonts w:ascii="Verdana" w:hAnsi="Verdana" w:cs="Mangal" w:cstheme="minorBidi"/>
        </w:rPr>
        <w:t xml:space="preserve"> using liquid biphasic flotation system” Bioresource Technology, 290, article 121794 [Accepted 10 July 2019; IF: </w:t>
      </w:r>
      <w:r w:rsidRPr="496651AE" w:rsidR="496651AE">
        <w:rPr>
          <w:rFonts w:ascii="Verdana" w:hAnsi="Verdana" w:cs="Mangal" w:cstheme="minorBidi"/>
        </w:rPr>
        <w:t>6.669 (2018)]</w:t>
      </w:r>
    </w:p>
    <w:p w:rsidRPr="00080C42" w:rsidR="00511C52" w:rsidP="496651AE" w:rsidRDefault="609406BF" w14:paraId="5792882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b w:val="1"/>
          <w:bCs w:val="1"/>
          <w:color w:val="002060"/>
        </w:rPr>
      </w:pPr>
      <w:r w:rsidRPr="496651AE" w:rsidR="496651AE">
        <w:rPr>
          <w:rFonts w:ascii="Verdana" w:hAnsi="Verdana" w:cs="Mangal" w:cstheme="minorBidi"/>
          <w:u w:val="single"/>
        </w:rPr>
        <w:t>Wei-Hsin Chen</w:t>
      </w:r>
      <w:r w:rsidRPr="496651AE" w:rsidR="496651AE">
        <w:rPr>
          <w:rFonts w:ascii="Verdana" w:hAnsi="Verdana" w:cs="Mangal" w:cstheme="minorBidi"/>
        </w:rPr>
        <w:t xml:space="preserve">*, Chao-Wen Wang, Hwai Chyuan Ong, </w:t>
      </w:r>
      <w:r w:rsidRPr="496651AE" w:rsidR="496651AE">
        <w:rPr>
          <w:rFonts w:ascii="Verdana" w:hAnsi="Verdana" w:cs="Mangal" w:cstheme="minorBidi"/>
          <w:b w:val="1"/>
          <w:bCs w:val="1"/>
        </w:rPr>
        <w:t>Pau-Loke Show</w:t>
      </w:r>
      <w:r w:rsidRPr="496651AE" w:rsidR="496651AE">
        <w:rPr>
          <w:rFonts w:ascii="Verdana" w:hAnsi="Verdana" w:cs="Mangal" w:cstheme="minorBidi"/>
        </w:rPr>
        <w:t>, Tzu-Hsien Hsieh. (2019) “Torrefaction, pyrolysis and two-stage thermodegradation of hemicellulose, cellulose and lignin” Fuel, 258, article 116168 [Accepted 5 September 2019; IF: 5.128 (2018)]</w:t>
      </w:r>
    </w:p>
    <w:p w:rsidRPr="00080C42" w:rsidR="00511C52" w:rsidP="496651AE" w:rsidRDefault="609406BF" w14:paraId="2B7ECEB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mir Izzuddin Adnan, Mei Yin Ong, </w:t>
      </w:r>
      <w:r w:rsidRPr="496651AE" w:rsidR="496651AE">
        <w:rPr>
          <w:rFonts w:ascii="Verdana" w:hAnsi="Verdana" w:cs="Mangal" w:cstheme="minorBidi"/>
          <w:u w:val="single"/>
        </w:rPr>
        <w:t>Saifuddin Nomanbhay</w:t>
      </w:r>
      <w:r w:rsidRPr="496651AE" w:rsidR="496651AE">
        <w:rPr>
          <w:rFonts w:ascii="Verdana" w:hAnsi="Verdana" w:cs="Mangal" w:cstheme="minorBidi"/>
        </w:rPr>
        <w:t xml:space="preserve">*, Kit Wayne Chew, </w:t>
      </w:r>
      <w:r w:rsidRPr="496651AE" w:rsidR="496651AE">
        <w:rPr>
          <w:rFonts w:ascii="Verdana" w:hAnsi="Verdana" w:cs="Mangal" w:cstheme="minorBidi"/>
          <w:b w:val="1"/>
          <w:bCs w:val="1"/>
        </w:rPr>
        <w:t>Pau Loke Show</w:t>
      </w:r>
      <w:r w:rsidRPr="496651AE" w:rsidR="496651AE">
        <w:rPr>
          <w:rFonts w:ascii="Verdana" w:hAnsi="Verdana" w:cs="Mangal" w:cstheme="minorBidi"/>
        </w:rPr>
        <w:t>. (2019) “Technologies for Biogas Upgrading to Biomethane: A Review” Bioengineering, 6(4), pp. 92. [Accepted 30 September 2019]</w:t>
      </w:r>
    </w:p>
    <w:p w:rsidRPr="00080C42" w:rsidR="00511C52" w:rsidP="496651AE" w:rsidRDefault="609406BF" w14:paraId="3ACDD877"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Yan Song, Yang Tao, </w:t>
      </w:r>
      <w:r w:rsidRPr="496651AE" w:rsidR="496651AE">
        <w:rPr>
          <w:rFonts w:ascii="Verdana" w:hAnsi="Verdana" w:cs="Mangal" w:cstheme="minorBidi"/>
          <w:u w:val="single"/>
        </w:rPr>
        <w:t>Xiaoyu Zhu</w:t>
      </w:r>
      <w:r w:rsidRPr="496651AE" w:rsidR="496651AE">
        <w:rPr>
          <w:rFonts w:ascii="Verdana" w:hAnsi="Verdana" w:cs="Mangal" w:cstheme="minorBidi"/>
        </w:rPr>
        <w:t xml:space="preserve">*, </w:t>
      </w:r>
      <w:r w:rsidRPr="496651AE" w:rsidR="496651AE">
        <w:rPr>
          <w:rFonts w:ascii="Verdana" w:hAnsi="Verdana" w:cs="Mangal" w:cstheme="minorBidi"/>
          <w:u w:val="single"/>
        </w:rPr>
        <w:t>Yongbin Han</w:t>
      </w:r>
      <w:r w:rsidRPr="496651AE" w:rsidR="496651AE">
        <w:rPr>
          <w:rFonts w:ascii="Verdana" w:hAnsi="Verdana" w:cs="Mangal" w:cstheme="minorBidi"/>
        </w:rPr>
        <w:t xml:space="preserve">*, </w:t>
      </w:r>
      <w:r w:rsidRPr="496651AE" w:rsidR="496651AE">
        <w:rPr>
          <w:rFonts w:ascii="Verdana" w:hAnsi="Verdana" w:cs="Mangal" w:cstheme="minorBidi"/>
          <w:b w:val="1"/>
          <w:bCs w:val="1"/>
        </w:rPr>
        <w:t>Pau Loke Show</w:t>
      </w:r>
      <w:r w:rsidRPr="496651AE" w:rsidR="496651AE">
        <w:rPr>
          <w:rFonts w:ascii="Verdana" w:hAnsi="Verdana" w:cs="Mangal" w:cstheme="minorBidi"/>
        </w:rPr>
        <w:t>, Changnain Song, Hayyiratul Fatimah Mohd Zaid. (2019) “Ultrasound-Enhanced Hot Air Drying of Germinated Highland Barley Seeds: Drying Characteristics, Microstructure, and Bioactive Profile” AgriEngineering, 1(4), pp. 496-510. [Accepted 8 October 2019]</w:t>
      </w:r>
    </w:p>
    <w:p w:rsidRPr="00080C42" w:rsidR="00511C52" w:rsidP="496651AE" w:rsidRDefault="609406BF" w14:paraId="05F622BA"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Guo Yong Yew, Kit Wayne Chew, Marlinda Abdul Malek, Yeek-Chia Ho, Wei-Hsin Chen, Tau Chuan Ling, </w:t>
      </w:r>
      <w:r w:rsidRPr="496651AE" w:rsidR="496651AE">
        <w:rPr>
          <w:rFonts w:ascii="Verdana" w:hAnsi="Verdana" w:cs="Mangal" w:cstheme="minorBidi"/>
          <w:b w:val="1"/>
          <w:bCs w:val="1"/>
          <w:u w:val="single"/>
        </w:rPr>
        <w:t>Pau Loke Show</w:t>
      </w:r>
      <w:r w:rsidRPr="496651AE" w:rsidR="496651AE">
        <w:rPr>
          <w:rFonts w:ascii="Verdana" w:hAnsi="Verdana" w:cs="Mangal" w:cstheme="minorBidi"/>
        </w:rPr>
        <w:t xml:space="preserve">*. (2019) “Hybrid liquid biphasic system for cell disruption and simultaneous lipid extraction from microalgae </w:t>
      </w:r>
      <w:r w:rsidRPr="496651AE" w:rsidR="496651AE">
        <w:rPr>
          <w:rFonts w:ascii="Verdana" w:hAnsi="Verdana" w:cs="Mangal" w:cstheme="minorBidi"/>
          <w:i w:val="1"/>
          <w:iCs w:val="1"/>
        </w:rPr>
        <w:t>Chlorella sorokiniana</w:t>
      </w:r>
      <w:r w:rsidRPr="496651AE" w:rsidR="496651AE">
        <w:rPr>
          <w:rFonts w:ascii="Verdana" w:hAnsi="Verdana" w:cs="Mangal" w:cstheme="minorBidi"/>
        </w:rPr>
        <w:t xml:space="preserve"> CY-1 for biofuel production” Biotechnology for biofuels, 12(1), pp. 1-12. [Accepted 12 October 2019; IF: 5.452 (2018)]</w:t>
      </w:r>
    </w:p>
    <w:p w:rsidRPr="00080C42" w:rsidR="00511C52" w:rsidP="496651AE" w:rsidRDefault="609406BF" w14:paraId="4E9EF6B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Anh Tuan Tran, Huu An Nguyen, Dang Luu Vu, Minh Thong Pham, Cuong Tran, Hoang Kien Le, Quang Anh Nguyen, Thu Trang Nguyen, Tat Thien Nguyen,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Joanna Czarzasta, </w:t>
      </w:r>
      <w:r w:rsidRPr="496651AE" w:rsidR="496651AE">
        <w:rPr>
          <w:rFonts w:ascii="Verdana" w:hAnsi="Verdana" w:cs="Mangal" w:cstheme="minorBidi"/>
          <w:u w:val="single"/>
        </w:rPr>
        <w:t>Thien Chu-Dinh</w:t>
      </w:r>
      <w:r w:rsidRPr="496651AE" w:rsidR="496651AE">
        <w:rPr>
          <w:rFonts w:ascii="Verdana" w:hAnsi="Verdana" w:cs="Mangal" w:cstheme="minorBidi"/>
        </w:rPr>
        <w:t xml:space="preserve">*, Yang Tao, </w:t>
      </w:r>
      <w:r w:rsidRPr="496651AE" w:rsidR="496651AE">
        <w:rPr>
          <w:rFonts w:ascii="Verdana" w:hAnsi="Verdana" w:cs="Mangal" w:cstheme="minorBidi"/>
          <w:u w:val="single"/>
        </w:rPr>
        <w:t>Dinh-Toi Chu</w:t>
      </w:r>
      <w:r w:rsidRPr="496651AE" w:rsidR="496651AE">
        <w:rPr>
          <w:rFonts w:ascii="Verdana" w:hAnsi="Verdana" w:cs="Mangal" w:cstheme="minorBidi"/>
        </w:rPr>
        <w:t>*. (2019) “Basilar artery thrombectomy: assessment of outcome and identification of prognostic factors” Acta Neurologica Belgica,1-7. [Accepted 3 October 2019; IF: 1.612(2018)]</w:t>
      </w:r>
    </w:p>
    <w:p w:rsidRPr="00080C42" w:rsidR="00511C52" w:rsidP="496651AE" w:rsidRDefault="609406BF" w14:paraId="436B865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Normawati M Yunus</w:t>
      </w:r>
      <w:r w:rsidRPr="496651AE" w:rsidR="496651AE">
        <w:rPr>
          <w:rFonts w:ascii="Verdana" w:hAnsi="Verdana" w:cs="Mangal" w:cstheme="minorBidi"/>
        </w:rPr>
        <w:t xml:space="preserve">*, Nur Hamizah Halim, Cecilia Devi Wilfred, Thanabalan Murugesan, Jun Wei Lim,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2019). “Thermophysical Properties and CO2 Absorption of Ammonium-Based Protic Ionic Liquids Containing Acetate and Butyrate Anions” Processes, 7, 820. [Accepted 4 November 2019; IF: 1.963(2018)]</w:t>
      </w:r>
    </w:p>
    <w:p w:rsidRPr="00080C42" w:rsidR="00511C52" w:rsidP="496651AE" w:rsidRDefault="609406BF" w14:paraId="0F0DE33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Gnanasundaram Nirmala, Thanapalan Murugesan, </w:t>
      </w:r>
      <w:r w:rsidRPr="496651AE" w:rsidR="496651AE">
        <w:rPr>
          <w:rFonts w:ascii="Verdana" w:hAnsi="Verdana" w:cs="Mangal" w:cstheme="minorBidi"/>
          <w:u w:val="single"/>
        </w:rPr>
        <w:t>K Rambabu</w:t>
      </w:r>
      <w:r w:rsidRPr="496651AE" w:rsidR="496651AE">
        <w:rPr>
          <w:rFonts w:ascii="Verdana" w:hAnsi="Verdana" w:cs="Mangal" w:cstheme="minorBidi"/>
        </w:rPr>
        <w:t xml:space="preserve">*, K Sathiyanarayanan, </w:t>
      </w:r>
      <w:r w:rsidRPr="496651AE" w:rsidR="496651AE">
        <w:rPr>
          <w:rFonts w:ascii="Verdana" w:hAnsi="Verdana" w:cs="Mangal" w:cstheme="minorBidi"/>
          <w:b w:val="1"/>
          <w:bCs w:val="1"/>
        </w:rPr>
        <w:t>Pau Loke Show</w:t>
      </w:r>
      <w:r w:rsidRPr="496651AE" w:rsidR="496651AE">
        <w:rPr>
          <w:rFonts w:ascii="Verdana" w:hAnsi="Verdana" w:cs="Mangal" w:cstheme="minorBidi"/>
        </w:rPr>
        <w:t>. (2019) “Adsorptive removal of phenol using banyan root activated carbon” Chemical Engineering Communications, 1-12. [Published 22 October 2019; IF: 1.431(2018)]</w:t>
      </w:r>
    </w:p>
    <w:p w:rsidRPr="00080C42" w:rsidR="00511C52" w:rsidP="496651AE" w:rsidRDefault="609406BF" w14:paraId="22D1A6F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u w:val="single"/>
        </w:rPr>
        <w:t>SS Arya</w:t>
      </w:r>
      <w:r w:rsidRPr="496651AE" w:rsidR="496651AE">
        <w:rPr>
          <w:rFonts w:ascii="Verdana" w:hAnsi="Verdana" w:cs="Mangal" w:cstheme="minorBidi"/>
        </w:rPr>
        <w:t xml:space="preserve">*, O Sawant, Sachin K Sonawane, </w:t>
      </w:r>
      <w:r w:rsidRPr="496651AE" w:rsidR="496651AE">
        <w:rPr>
          <w:rFonts w:ascii="Verdana" w:hAnsi="Verdana" w:cs="Mangal" w:cstheme="minorBidi"/>
          <w:b w:val="1"/>
          <w:bCs w:val="1"/>
        </w:rPr>
        <w:t>PL Show</w:t>
      </w:r>
      <w:r w:rsidRPr="496651AE" w:rsidR="496651AE">
        <w:rPr>
          <w:rFonts w:ascii="Verdana" w:hAnsi="Verdana" w:cs="Mangal" w:cstheme="minorBidi"/>
        </w:rPr>
        <w:t>, A Waghamare, Ruly Hilares, Júlio César Dos Santos. (2019) “Novel, Nonthermal, Energy Efficient, Industrially Scalable Hydrodynamic Cavitation–Applications in Food Processing” Food Reviews International, 1-24. [Published 1 October 2019; IF: 3.933(2018)]</w:t>
      </w:r>
    </w:p>
    <w:p w:rsidRPr="00080C42" w:rsidR="00511C52" w:rsidP="496651AE" w:rsidRDefault="609406BF" w14:paraId="60003018"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Zi Jun Yong, </w:t>
      </w:r>
      <w:r w:rsidRPr="496651AE" w:rsidR="496651AE">
        <w:rPr>
          <w:rFonts w:ascii="Verdana" w:hAnsi="Verdana" w:cs="Mangal" w:cstheme="minorBidi"/>
          <w:u w:val="single"/>
        </w:rPr>
        <w:t>Mohammed JK Bashir</w:t>
      </w:r>
      <w:r w:rsidRPr="496651AE" w:rsidR="496651AE">
        <w:rPr>
          <w:rFonts w:ascii="Verdana" w:hAnsi="Verdana" w:cs="Mangal" w:cstheme="minorBidi"/>
        </w:rPr>
        <w:t xml:space="preserve">*, Choon Aun Ng, Sumathi Sethupathi, Jun Wei Lim, </w:t>
      </w:r>
      <w:r w:rsidRPr="496651AE" w:rsidR="496651AE">
        <w:rPr>
          <w:rFonts w:ascii="Verdana" w:hAnsi="Verdana" w:cs="Mangal" w:cstheme="minorBidi"/>
          <w:b w:val="1"/>
          <w:bCs w:val="1"/>
        </w:rPr>
        <w:t>Pau Loke Show</w:t>
      </w:r>
      <w:r w:rsidRPr="496651AE" w:rsidR="496651AE">
        <w:rPr>
          <w:rFonts w:ascii="Verdana" w:hAnsi="Verdana" w:cs="Mangal" w:cstheme="minorBidi"/>
        </w:rPr>
        <w:t>. (2019) “Sustainable Waste-to-Energy Development in Malaysia: Appraisal of Environmental, Financial, and Public Issues Related with Energy Recovery from Municipal Solid Waste” Processes, 7(10), 676. [Accepted 22 August 2019; IF: 1.963(2018)]</w:t>
      </w:r>
    </w:p>
    <w:p w:rsidRPr="00080C42" w:rsidR="00511C52" w:rsidP="496651AE" w:rsidRDefault="609406BF" w14:paraId="0241F00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Mangal" w:cstheme="minorBidi"/>
        </w:rPr>
      </w:pPr>
      <w:r w:rsidRPr="496651AE" w:rsidR="496651AE">
        <w:rPr>
          <w:rFonts w:ascii="Verdana" w:hAnsi="Verdana" w:cs="Mangal" w:cstheme="minorBidi"/>
        </w:rPr>
        <w:t xml:space="preserve">Jing Lu, Chong Zhang, Hui Yi Leong,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Fengxia Lu, </w:t>
      </w:r>
      <w:r w:rsidRPr="496651AE" w:rsidR="496651AE">
        <w:rPr>
          <w:rFonts w:ascii="Verdana" w:hAnsi="Verdana" w:cs="Mangal" w:cstheme="minorBidi"/>
          <w:u w:val="single"/>
        </w:rPr>
        <w:t>Zhaoxin Lu</w:t>
      </w:r>
      <w:r w:rsidRPr="496651AE" w:rsidR="496651AE">
        <w:rPr>
          <w:rFonts w:ascii="Verdana" w:hAnsi="Verdana" w:cs="Mangal" w:cstheme="minorBidi"/>
        </w:rPr>
        <w:t>*. (2019) Overproduction of lipoxygenase from Pseudomonas aeruginosa in Escherichia coli by auto-</w:t>
      </w:r>
      <w:r w:rsidRPr="496651AE" w:rsidR="496651AE">
        <w:rPr>
          <w:rFonts w:ascii="Verdana" w:hAnsi="Verdana" w:cs="Mangal" w:cstheme="minorBidi"/>
        </w:rPr>
        <w:t>induction expression and its application in triphenylmethane dyes degradation” Journal of bioscience and bioengineering. [Accepted 7 September 2019; IF: 2.032(2018)]</w:t>
      </w:r>
    </w:p>
    <w:p w:rsidRPr="00080C42" w:rsidR="00511C52" w:rsidP="496651AE" w:rsidRDefault="609406BF" w14:paraId="36A2C258"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u w:val="single"/>
        </w:rPr>
        <w:t>Azry Borhan</w:t>
      </w:r>
      <w:r w:rsidRPr="496651AE" w:rsidR="496651AE">
        <w:rPr>
          <w:rFonts w:ascii="Verdana" w:hAnsi="Verdana" w:cs="Mangal" w:cstheme="minorBidi"/>
        </w:rPr>
        <w:t xml:space="preserve">*, Suzana Yusup, Jun Wei Lim, </w:t>
      </w:r>
      <w:r w:rsidRPr="496651AE" w:rsidR="496651AE">
        <w:rPr>
          <w:rFonts w:ascii="Verdana" w:hAnsi="Verdana" w:cs="Mangal" w:cstheme="minorBidi"/>
          <w:b w:val="1"/>
          <w:bCs w:val="1"/>
        </w:rPr>
        <w:t>Pau Loke Show</w:t>
      </w:r>
      <w:r w:rsidRPr="496651AE" w:rsidR="496651AE">
        <w:rPr>
          <w:rFonts w:ascii="Verdana" w:hAnsi="Verdana" w:cs="Mangal" w:cstheme="minorBidi"/>
        </w:rPr>
        <w:t>. (2019) “Characterization and Modelling Studies of Activated Carbon Produced from Rubber-Seed Shell Using KOH for CO2 Adsorption” Processes, 7(11), 855. [Accepted 11 November 2019; IF: 1.963(2018)]</w:t>
      </w:r>
    </w:p>
    <w:p w:rsidRPr="00080C42" w:rsidR="00511C52" w:rsidP="496651AE" w:rsidRDefault="609406BF" w14:paraId="1D06767A" w14:textId="77777777">
      <w:pPr>
        <w:pStyle w:val="a3"/>
        <w:widowControl/>
        <w:numPr>
          <w:ilvl w:val="0"/>
          <w:numId w:val="7"/>
        </w:numPr>
        <w:suppressAutoHyphens w:val="0"/>
        <w:overflowPunct/>
        <w:autoSpaceDE/>
        <w:spacing w:after="160" w:line="259" w:lineRule="auto"/>
        <w:contextualSpacing/>
        <w:jc w:val="both"/>
        <w:textAlignment w:val="auto"/>
        <w:rPr>
          <w:rStyle w:val="eop"/>
          <w:rFonts w:ascii="Verdana" w:hAnsi="Verdana" w:cs="Mangal" w:cstheme="minorBidi"/>
        </w:rPr>
      </w:pPr>
      <w:r w:rsidRPr="496651AE" w:rsidR="496651AE">
        <w:rPr>
          <w:rFonts w:ascii="Verdana" w:hAnsi="Verdana" w:cs="Mangal" w:cstheme="minorBidi"/>
        </w:rPr>
        <w:t xml:space="preserve">Yi-Kai Chih, </w:t>
      </w:r>
      <w:r w:rsidRPr="496651AE" w:rsidR="496651AE">
        <w:rPr>
          <w:rFonts w:ascii="Verdana" w:hAnsi="Verdana" w:cs="Mangal" w:cstheme="minorBidi"/>
          <w:u w:val="single"/>
        </w:rPr>
        <w:t>Wei-Hsin Chen</w:t>
      </w:r>
      <w:r w:rsidRPr="496651AE" w:rsidR="496651AE">
        <w:rPr>
          <w:rFonts w:ascii="Verdana" w:hAnsi="Verdana" w:cs="Mangal" w:cstheme="minorBidi"/>
        </w:rPr>
        <w:t xml:space="preserve">*, Hwai Chyuan Ong,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Product Characteristics of Torrefied Wood Sawdust in Normal and Vacuum Environments” Energies, 12(20), 3844. </w:t>
      </w:r>
      <w:r w:rsidRPr="496651AE" w:rsidR="496651AE">
        <w:rPr>
          <w:rStyle w:val="normaltextrun"/>
          <w:rFonts w:ascii="Verdana" w:hAnsi="Verdana" w:cs="Mangal" w:cstheme="minorBidi"/>
        </w:rPr>
        <w:t>[Accepted 4 October 2019; IF: 2.707 (2018)]</w:t>
      </w:r>
      <w:r w:rsidRPr="496651AE" w:rsidR="496651AE">
        <w:rPr>
          <w:rStyle w:val="eop"/>
          <w:rFonts w:ascii="Verdana" w:hAnsi="Verdana" w:cs="Mangal" w:cstheme="minorBidi"/>
        </w:rPr>
        <w:t> </w:t>
      </w:r>
    </w:p>
    <w:p w:rsidRPr="00080C42" w:rsidR="00511C52" w:rsidP="496651AE" w:rsidRDefault="609406BF" w14:paraId="1BFBDBE6" w14:textId="77777777">
      <w:pPr>
        <w:pStyle w:val="a3"/>
        <w:widowControl/>
        <w:numPr>
          <w:ilvl w:val="0"/>
          <w:numId w:val="7"/>
        </w:numPr>
        <w:suppressAutoHyphens w:val="0"/>
        <w:overflowPunct/>
        <w:autoSpaceDE/>
        <w:spacing w:after="160" w:line="259" w:lineRule="auto"/>
        <w:contextualSpacing/>
        <w:jc w:val="both"/>
        <w:textAlignment w:val="auto"/>
        <w:rPr>
          <w:rStyle w:val="eop"/>
          <w:rFonts w:ascii="Verdana" w:hAnsi="Verdana" w:cs="Mangal" w:cstheme="minorBidi"/>
        </w:rPr>
      </w:pPr>
      <w:r w:rsidRPr="496651AE" w:rsidR="496651AE">
        <w:rPr>
          <w:rFonts w:ascii="Verdana" w:hAnsi="Verdana" w:cs="Mangal" w:cstheme="minorBidi"/>
        </w:rPr>
        <w:t xml:space="preserve">Vivek Jagadeesan Sharavanan, Muthusaravanan Sivaramakrishnan, </w:t>
      </w:r>
      <w:r w:rsidRPr="496651AE" w:rsidR="496651AE">
        <w:rPr>
          <w:rFonts w:ascii="Verdana" w:hAnsi="Verdana" w:cs="Mangal" w:cstheme="minorBidi"/>
          <w:u w:val="single"/>
        </w:rPr>
        <w:t>N Sivarajasekar</w:t>
      </w:r>
      <w:r w:rsidRPr="496651AE" w:rsidR="496651AE">
        <w:rPr>
          <w:rFonts w:ascii="Verdana" w:hAnsi="Verdana" w:cs="Mangal" w:cstheme="minorBidi"/>
        </w:rPr>
        <w:t xml:space="preserve">*, N Senthilrani, Ram Kothandan, Nirajan Dhakal, S Sivaman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Md Rabiul Awual, </w:t>
      </w:r>
      <w:r w:rsidRPr="496651AE" w:rsidR="496651AE">
        <w:rPr>
          <w:rFonts w:ascii="Verdana" w:hAnsi="Verdana" w:cs="Mangal" w:cstheme="minorBidi"/>
          <w:u w:val="single"/>
        </w:rPr>
        <w:t>Mu Naushad</w:t>
      </w:r>
      <w:r w:rsidRPr="496651AE" w:rsidR="496651AE">
        <w:rPr>
          <w:rFonts w:ascii="Verdana" w:hAnsi="Verdana" w:cs="Mangal" w:cstheme="minorBidi"/>
        </w:rPr>
        <w:t xml:space="preserve">*. (2019) “Pollutants inducing epigenetic changes and diseases” Environmental Chemistry Letters, 1-19. </w:t>
      </w:r>
      <w:r w:rsidRPr="496651AE" w:rsidR="496651AE">
        <w:rPr>
          <w:rStyle w:val="normaltextrun"/>
          <w:rFonts w:ascii="Verdana" w:hAnsi="Verdana" w:cs="Mangal" w:cstheme="minorBidi"/>
        </w:rPr>
        <w:t>[Accepted 18 October 2019; IF: 4.617 (2018)]</w:t>
      </w:r>
      <w:r w:rsidRPr="496651AE" w:rsidR="496651AE">
        <w:rPr>
          <w:rStyle w:val="eop"/>
          <w:rFonts w:ascii="Verdana" w:hAnsi="Verdana" w:cs="Mangal" w:cstheme="minorBidi"/>
        </w:rPr>
        <w:t> </w:t>
      </w:r>
    </w:p>
    <w:p w:rsidRPr="00080C42" w:rsidR="00511C52" w:rsidP="496651AE" w:rsidRDefault="609406BF" w14:paraId="282FB529"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Pei En Tham, Yan Jer Ng, Revathy Sankaran, Kuan Shiong Khoo, </w:t>
      </w:r>
      <w:r w:rsidRPr="496651AE" w:rsidR="496651AE">
        <w:rPr>
          <w:rFonts w:ascii="Verdana" w:hAnsi="Verdana" w:cs="Mangal" w:cstheme="minorBidi"/>
          <w:u w:val="single"/>
        </w:rPr>
        <w:t>Kit Wayne Chew</w:t>
      </w:r>
      <w:r w:rsidRPr="496651AE" w:rsidR="496651AE">
        <w:rPr>
          <w:rFonts w:ascii="Verdana" w:hAnsi="Verdana" w:cs="Mangal" w:cstheme="minorBidi"/>
        </w:rPr>
        <w:t xml:space="preserve">*, Yee Jiun Yap, Masnindah Malahubban, Fitri Abdul Aziz Zakry,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19) “Recovery of Protein from Dairy Milk Waste Product Using Alcohol-Salt Liquid Biphasic Flotation” Processes, 7(12), 875. [Accepted 19 November 2019; IF: 1.963(2018)]</w:t>
      </w:r>
    </w:p>
    <w:p w:rsidRPr="00080C42" w:rsidR="00511C52" w:rsidP="496651AE" w:rsidRDefault="609406BF" w14:paraId="4945BEFC"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rPr>
        <w:t xml:space="preserve">Revathy Sankaran, Ricardo Andres Parra Cruz, Harshini Pakalapati, </w:t>
      </w:r>
      <w:r w:rsidRPr="496651AE" w:rsidR="496651AE">
        <w:rPr>
          <w:rFonts w:ascii="Verdana" w:hAnsi="Verdana" w:cs="Mangal" w:cstheme="minorBidi"/>
          <w:b w:val="1"/>
          <w:bCs w:val="1"/>
        </w:rPr>
        <w:t>Pau Loke Show</w:t>
      </w:r>
      <w:r w:rsidRPr="496651AE" w:rsidR="496651AE">
        <w:rPr>
          <w:rFonts w:ascii="Verdana" w:hAnsi="Verdana" w:cs="Mangal" w:cstheme="minorBidi"/>
        </w:rPr>
        <w:t xml:space="preserve">, Tau Chuan Ling, </w:t>
      </w:r>
      <w:r w:rsidRPr="496651AE" w:rsidR="496651AE">
        <w:rPr>
          <w:rFonts w:ascii="Verdana" w:hAnsi="Verdana" w:cs="Mangal" w:cstheme="minorBidi"/>
          <w:u w:val="single"/>
        </w:rPr>
        <w:t>Chen Wei-Hsin</w:t>
      </w:r>
      <w:r w:rsidRPr="496651AE" w:rsidR="496651AE">
        <w:rPr>
          <w:rFonts w:ascii="Verdana" w:hAnsi="Verdana" w:cs="Mangal" w:cstheme="minorBidi"/>
        </w:rPr>
        <w:t>*, Yang Tao. (2019) “Recent advances in the pretreatment of microalgal and lignocellulosic biomass: A comprehensive review” Bioresource Technology, 122476. [Accepted 19 November 2019; IF: 6.669 (2018)]</w:t>
      </w:r>
    </w:p>
    <w:p w:rsidRPr="00080C42" w:rsidR="00511C52" w:rsidP="496651AE" w:rsidRDefault="609406BF" w14:paraId="13BCA244" w14:textId="77777777">
      <w:pPr>
        <w:pStyle w:val="a3"/>
        <w:widowControl/>
        <w:numPr>
          <w:ilvl w:val="0"/>
          <w:numId w:val="7"/>
        </w:numPr>
        <w:suppressAutoHyphens w:val="0"/>
        <w:overflowPunct/>
        <w:autoSpaceDE/>
        <w:spacing w:after="160" w:line="259" w:lineRule="auto"/>
        <w:contextualSpacing/>
        <w:jc w:val="both"/>
        <w:textAlignment w:val="auto"/>
        <w:rPr>
          <w:rFonts w:ascii="Verdana" w:hAnsi="Verdana" w:cs="Mangal" w:cstheme="minorBidi"/>
        </w:rPr>
      </w:pPr>
      <w:r w:rsidRPr="496651AE" w:rsidR="496651AE">
        <w:rPr>
          <w:rFonts w:ascii="Verdana" w:hAnsi="Verdana" w:cs="Mangal" w:cstheme="minorBidi"/>
          <w:b w:val="1"/>
          <w:bCs w:val="1"/>
          <w:u w:val="single"/>
        </w:rPr>
        <w:t>P-L Show</w:t>
      </w:r>
      <w:r w:rsidRPr="496651AE" w:rsidR="496651AE">
        <w:rPr>
          <w:rFonts w:ascii="Verdana" w:hAnsi="Verdana" w:cs="Mangal" w:cstheme="minorBidi"/>
          <w:b w:val="1"/>
          <w:bCs w:val="1"/>
        </w:rPr>
        <w:t>*</w:t>
      </w:r>
      <w:r w:rsidRPr="496651AE" w:rsidR="496651AE">
        <w:rPr>
          <w:rFonts w:ascii="Verdana" w:hAnsi="Verdana" w:cs="Mangal" w:cstheme="minorBidi"/>
        </w:rPr>
        <w:t>. (2019) “Meet Our Co-Editor”</w:t>
      </w:r>
      <w:r w:rsidRPr="496651AE" w:rsidR="496651AE">
        <w:rPr>
          <w:rFonts w:ascii="Verdana" w:hAnsi="Verdana"/>
        </w:rPr>
        <w:t xml:space="preserve"> </w:t>
      </w:r>
      <w:r w:rsidRPr="496651AE" w:rsidR="496651AE">
        <w:rPr>
          <w:rFonts w:ascii="Verdana" w:hAnsi="Verdana" w:cs="Mangal" w:cstheme="minorBidi"/>
        </w:rPr>
        <w:t>Current Nutrition &amp; Food Science” 15(7), 629-629. [Published 1 December 2019]</w:t>
      </w:r>
    </w:p>
    <w:p w:rsidRPr="00080C42" w:rsidR="00511C52" w:rsidP="496651AE" w:rsidRDefault="609406BF" w14:paraId="46A9C094" w14:textId="77777777">
      <w:pPr>
        <w:pStyle w:val="a3"/>
        <w:widowControl/>
        <w:numPr>
          <w:ilvl w:val="0"/>
          <w:numId w:val="7"/>
        </w:numPr>
        <w:suppressAutoHyphens w:val="0"/>
        <w:overflowPunct/>
        <w:autoSpaceDE/>
        <w:spacing w:after="160" w:line="259" w:lineRule="auto"/>
        <w:contextualSpacing/>
        <w:textAlignment w:val="auto"/>
        <w:rPr>
          <w:rFonts w:ascii="Verdana" w:hAnsi="Verdana" w:cs="Mangal" w:cstheme="minorBidi"/>
        </w:rPr>
      </w:pPr>
      <w:r w:rsidRPr="496651AE" w:rsidR="496651AE">
        <w:rPr>
          <w:rFonts w:ascii="Verdana" w:hAnsi="Verdana" w:cs="Mangal" w:cstheme="minorBidi"/>
          <w:u w:val="single"/>
        </w:rPr>
        <w:t>Le Thi Nhi-Cong</w:t>
      </w:r>
      <w:r w:rsidRPr="496651AE" w:rsidR="496651AE">
        <w:rPr>
          <w:rFonts w:ascii="Verdana" w:hAnsi="Verdana" w:cs="Mangal" w:cstheme="minorBidi"/>
        </w:rPr>
        <w:t xml:space="preserve">*, Do Thi Lien, Bhaskar Sen Gupta, Cung Thi Ngoc Mai, Hoang Phuong Ha, Nguyen Thi Minh Nguyet, Tran Hoa Duan, Dong Van Quyen, Hayyiratul Fatimah Mohd Zaid, Revathy Sankaran, </w:t>
      </w:r>
      <w:r w:rsidRPr="496651AE" w:rsidR="496651AE">
        <w:rPr>
          <w:rFonts w:ascii="Verdana" w:hAnsi="Verdana" w:cs="Mangal" w:cstheme="minorBidi"/>
          <w:b w:val="1"/>
          <w:bCs w:val="1"/>
          <w:u w:val="single"/>
        </w:rPr>
        <w:t>Pau Loke Show</w:t>
      </w:r>
      <w:r w:rsidRPr="496651AE" w:rsidR="496651AE">
        <w:rPr>
          <w:rFonts w:ascii="Verdana" w:hAnsi="Verdana" w:cs="Mangal" w:cstheme="minorBidi"/>
          <w:b w:val="1"/>
          <w:bCs w:val="1"/>
        </w:rPr>
        <w:t>*</w:t>
      </w:r>
      <w:r w:rsidRPr="496651AE" w:rsidR="496651AE">
        <w:rPr>
          <w:rFonts w:ascii="Verdana" w:hAnsi="Verdana" w:cs="Mangal" w:cstheme="minorBidi"/>
        </w:rPr>
        <w:t>. (2019). “Enhanced Degradation of Diesel Oil by Using Biofilms Formed by Indigenous Purple Photosynthetic Bacteria from Oil-Contaminated Coasts of Vietnam on Different Carriers” Applied Biochemistry and Biotechnology, 1-18. [Accepted 5 December 2019; IF: 2.140(2018)]</w:t>
      </w:r>
    </w:p>
    <w:p w:rsidRPr="00080C42" w:rsidR="00511C52" w:rsidP="004A3379" w:rsidRDefault="609406BF" w14:paraId="794DB83E" w14:textId="77777777">
      <w:pPr>
        <w:pStyle w:val="a3"/>
        <w:widowControl/>
        <w:numPr>
          <w:ilvl w:val="0"/>
          <w:numId w:val="7"/>
        </w:numPr>
        <w:suppressAutoHyphens w:val="0"/>
        <w:overflowPunct/>
        <w:autoSpaceDE/>
        <w:spacing w:after="160" w:line="259" w:lineRule="auto"/>
        <w:contextualSpacing/>
        <w:textAlignment w:val="auto"/>
        <w:rPr>
          <w:rFonts w:ascii="Verdana" w:hAnsi="Verdana"/>
        </w:rPr>
      </w:pPr>
      <w:r w:rsidRPr="496651AE" w:rsidR="496651AE">
        <w:rPr>
          <w:rFonts w:ascii="Verdana" w:hAnsi="Verdana"/>
        </w:rPr>
        <w:t xml:space="preserve">Shir Reen Chia, Kit Wayne Chew, Hayyiratul Fatimah Mohd Zaid, Dinh-Toi Chu, Yang Tao, </w:t>
      </w:r>
      <w:r w:rsidRPr="496651AE" w:rsidR="496651AE">
        <w:rPr>
          <w:rFonts w:ascii="Verdana" w:hAnsi="Verdana"/>
          <w:b w:val="1"/>
          <w:bCs w:val="1"/>
          <w:u w:val="single"/>
        </w:rPr>
        <w:t>Pau Loke Show</w:t>
      </w:r>
      <w:r w:rsidRPr="496651AE" w:rsidR="496651AE">
        <w:rPr>
          <w:rFonts w:ascii="Verdana" w:hAnsi="Verdana"/>
        </w:rPr>
        <w:t>*. (2019). “Microalgal Protein Extraction From Chlorella vulgaris FSP-E Using Triphasic Partitioning Technique With Sonication” Frontiers in bioengineering and biotechnology, 7(396), 1-13. [Accepted:21 November 2019, IF: 3.644(2019)]</w:t>
      </w:r>
    </w:p>
    <w:bookmarkEnd w:id="20"/>
    <w:p w:rsidRPr="004A3379" w:rsidR="00511C52" w:rsidP="004A3379" w:rsidRDefault="00511C52" w14:paraId="35A2117E" w14:textId="77777777">
      <w:pPr>
        <w:spacing w:line="360" w:lineRule="auto"/>
        <w:jc w:val="both"/>
        <w:rPr>
          <w:rFonts w:ascii="Verdana" w:hAnsi="Verdana" w:cstheme="minorHAnsi"/>
          <w:b/>
          <w:sz w:val="21"/>
          <w:szCs w:val="21"/>
        </w:rPr>
      </w:pPr>
      <w:r w:rsidRPr="004A3379">
        <w:rPr>
          <w:rFonts w:ascii="Verdana" w:hAnsi="Verdana" w:cstheme="minorHAnsi"/>
          <w:b/>
          <w:sz w:val="21"/>
          <w:szCs w:val="21"/>
        </w:rPr>
        <w:t>Book Chapter:</w:t>
      </w:r>
    </w:p>
    <w:p w:rsidRPr="00080C42" w:rsidR="00511C52" w:rsidP="004A3379" w:rsidRDefault="609406BF" w14:paraId="2585E91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rPr>
      </w:pPr>
      <w:r w:rsidRPr="496651AE" w:rsidR="496651AE">
        <w:rPr>
          <w:rFonts w:ascii="Verdana" w:hAnsi="Verdana"/>
        </w:rPr>
        <w:t xml:space="preserve">Sze Ying Lee, Kit Wayne Chew, </w:t>
      </w:r>
      <w:r w:rsidRPr="496651AE" w:rsidR="496651AE">
        <w:rPr>
          <w:rFonts w:ascii="Verdana" w:hAnsi="Verdana"/>
          <w:b w:val="1"/>
          <w:bCs w:val="1"/>
        </w:rPr>
        <w:t>Pau-Loke Show</w:t>
      </w:r>
      <w:r w:rsidRPr="496651AE" w:rsidR="496651AE">
        <w:rPr>
          <w:rFonts w:ascii="Verdana" w:hAnsi="Verdana"/>
        </w:rPr>
        <w:t xml:space="preserve">. (2019) “Cell Separation and Disruption, Product Recovery, and Purification” (pp 237-271) in </w:t>
      </w:r>
      <w:r w:rsidRPr="496651AE" w:rsidR="496651AE">
        <w:rPr>
          <w:rFonts w:ascii="Verdana" w:hAnsi="Verdana"/>
          <w:i w:val="1"/>
          <w:iCs w:val="1"/>
        </w:rPr>
        <w:t>Essentials in Fermentation Technology</w:t>
      </w:r>
      <w:r w:rsidRPr="496651AE" w:rsidR="496651AE">
        <w:rPr>
          <w:rFonts w:ascii="Verdana" w:hAnsi="Verdana"/>
        </w:rPr>
        <w:t xml:space="preserve">. Springerlink. </w:t>
      </w:r>
    </w:p>
    <w:p w:rsidRPr="00080C42" w:rsidR="00511C52" w:rsidP="004A3379" w:rsidRDefault="609406BF" w14:paraId="1D4ADFEF"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rPr>
      </w:pPr>
      <w:bookmarkStart w:name="_Hlk24997867" w:id="21"/>
      <w:r w:rsidRPr="496651AE" w:rsidR="496651AE">
        <w:rPr>
          <w:rFonts w:ascii="Verdana" w:hAnsi="Verdana"/>
        </w:rPr>
        <w:t xml:space="preserve">Shir Reen Chia, Winn Sen Lam, Wei Hon Seah, </w:t>
      </w:r>
      <w:r w:rsidRPr="496651AE" w:rsidR="496651AE">
        <w:rPr>
          <w:rFonts w:ascii="Verdana" w:hAnsi="Verdana"/>
          <w:b w:val="1"/>
          <w:bCs w:val="1"/>
        </w:rPr>
        <w:t>Pau Loke Show</w:t>
      </w:r>
      <w:r w:rsidRPr="496651AE" w:rsidR="496651AE">
        <w:rPr>
          <w:rFonts w:ascii="Verdana" w:hAnsi="Verdana"/>
        </w:rPr>
        <w:t xml:space="preserve">. (2019). “Filtration” (pp 27-48) in </w:t>
      </w:r>
      <w:r w:rsidRPr="496651AE" w:rsidR="496651AE">
        <w:rPr>
          <w:rFonts w:ascii="Verdana" w:hAnsi="Verdana"/>
          <w:i w:val="1"/>
          <w:iCs w:val="1"/>
        </w:rPr>
        <w:t>Bioprocess Engineering: Downstream Processing</w:t>
      </w:r>
      <w:r w:rsidRPr="496651AE" w:rsidR="496651AE">
        <w:rPr>
          <w:rFonts w:ascii="Verdana" w:hAnsi="Verdana"/>
        </w:rPr>
        <w:t>. CRC Press.</w:t>
      </w:r>
    </w:p>
    <w:p w:rsidRPr="00080C42" w:rsidR="00511C52" w:rsidP="004A3379" w:rsidRDefault="609406BF" w14:paraId="5C7D947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rPr>
      </w:pPr>
      <w:r w:rsidRPr="496651AE" w:rsidR="496651AE">
        <w:rPr>
          <w:rFonts w:ascii="Verdana" w:hAnsi="Verdana"/>
        </w:rPr>
        <w:t xml:space="preserve">Kit Wayne Chew, Bervyn Qin Chyuan Tan, Jiang Chier Bong, Kevin Qi Chong Hwang, </w:t>
      </w:r>
      <w:r w:rsidRPr="496651AE" w:rsidR="496651AE">
        <w:rPr>
          <w:rFonts w:ascii="Verdana" w:hAnsi="Verdana"/>
          <w:b w:val="1"/>
          <w:bCs w:val="1"/>
        </w:rPr>
        <w:t>Pau Loke Show</w:t>
      </w:r>
      <w:r w:rsidRPr="496651AE" w:rsidR="496651AE">
        <w:rPr>
          <w:rFonts w:ascii="Verdana" w:hAnsi="Verdana"/>
        </w:rPr>
        <w:t xml:space="preserve">. (2019). “Membrane-Based Separation Processes” (pp 55-72) in </w:t>
      </w:r>
      <w:r w:rsidRPr="496651AE" w:rsidR="496651AE">
        <w:rPr>
          <w:rFonts w:ascii="Verdana" w:hAnsi="Verdana"/>
          <w:i w:val="1"/>
          <w:iCs w:val="1"/>
        </w:rPr>
        <w:t>Bioprocess Engineering: Downstream Processing</w:t>
      </w:r>
      <w:r w:rsidRPr="496651AE" w:rsidR="496651AE">
        <w:rPr>
          <w:rFonts w:ascii="Verdana" w:hAnsi="Verdana"/>
        </w:rPr>
        <w:t>. CRC Press.</w:t>
      </w:r>
    </w:p>
    <w:p w:rsidRPr="00080C42" w:rsidR="00511C52" w:rsidP="004A3379" w:rsidRDefault="609406BF" w14:paraId="58B64FE2"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rPr>
      </w:pPr>
      <w:r w:rsidRPr="496651AE" w:rsidR="496651AE">
        <w:rPr>
          <w:rFonts w:ascii="Verdana" w:hAnsi="Verdana"/>
        </w:rPr>
        <w:t xml:space="preserve">Kai Ling Yu, Sho Yin Chew, Shuk Yin Lu, Yoong Xin Pang, </w:t>
      </w:r>
      <w:r w:rsidRPr="496651AE" w:rsidR="496651AE">
        <w:rPr>
          <w:rFonts w:ascii="Verdana" w:hAnsi="Verdana"/>
          <w:b w:val="1"/>
          <w:bCs w:val="1"/>
        </w:rPr>
        <w:t>Pau Loke Show</w:t>
      </w:r>
      <w:r w:rsidRPr="496651AE" w:rsidR="496651AE">
        <w:rPr>
          <w:rFonts w:ascii="Verdana" w:hAnsi="Verdana"/>
        </w:rPr>
        <w:t xml:space="preserve">. (2019). “Reverse Osmosis” (pp 77-97) in </w:t>
      </w:r>
      <w:r w:rsidRPr="496651AE" w:rsidR="496651AE">
        <w:rPr>
          <w:rFonts w:ascii="Verdana" w:hAnsi="Verdana"/>
          <w:i w:val="1"/>
          <w:iCs w:val="1"/>
        </w:rPr>
        <w:t>Bioprocess Engineering: Downstream Processing</w:t>
      </w:r>
      <w:r w:rsidRPr="496651AE" w:rsidR="496651AE">
        <w:rPr>
          <w:rFonts w:ascii="Verdana" w:hAnsi="Verdana"/>
        </w:rPr>
        <w:t>. CRC Press.</w:t>
      </w:r>
    </w:p>
    <w:p w:rsidRPr="00080C42" w:rsidR="00511C52" w:rsidP="004A3379" w:rsidRDefault="609406BF" w14:paraId="65236E1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rPr>
      </w:pPr>
      <w:r w:rsidRPr="496651AE" w:rsidR="496651AE">
        <w:rPr>
          <w:rFonts w:ascii="Verdana" w:hAnsi="Verdana"/>
        </w:rPr>
        <w:t xml:space="preserve">Hui Yi Leong, </w:t>
      </w:r>
      <w:r w:rsidRPr="496651AE" w:rsidR="496651AE">
        <w:rPr>
          <w:rFonts w:ascii="Verdana" w:hAnsi="Verdana"/>
          <w:b w:val="1"/>
          <w:bCs w:val="1"/>
        </w:rPr>
        <w:t>Pau Loke Show</w:t>
      </w:r>
      <w:r w:rsidRPr="496651AE" w:rsidR="496651AE">
        <w:rPr>
          <w:rFonts w:ascii="Verdana" w:hAnsi="Verdana"/>
        </w:rPr>
        <w:t xml:space="preserve">, K. Vogisha Kunjunee, Qi Wye Neoh, Payal Sunil Thadani. (2019). “Liquid-Liquid Separation” (pp 165-185) in </w:t>
      </w:r>
      <w:r w:rsidRPr="496651AE" w:rsidR="496651AE">
        <w:rPr>
          <w:rFonts w:ascii="Verdana" w:hAnsi="Verdana"/>
          <w:i w:val="1"/>
          <w:iCs w:val="1"/>
        </w:rPr>
        <w:t>Bioprocess Engineering: Downstream Processing</w:t>
      </w:r>
      <w:r w:rsidRPr="496651AE" w:rsidR="496651AE">
        <w:rPr>
          <w:rFonts w:ascii="Verdana" w:hAnsi="Verdana"/>
        </w:rPr>
        <w:t>. CRC Press.</w:t>
      </w:r>
    </w:p>
    <w:p w:rsidRPr="00080C42" w:rsidR="00511C52" w:rsidP="004A3379" w:rsidRDefault="609406BF" w14:paraId="1B432BC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rPr>
      </w:pPr>
      <w:r w:rsidRPr="496651AE" w:rsidR="496651AE">
        <w:rPr>
          <w:rFonts w:ascii="Verdana" w:hAnsi="Verdana"/>
        </w:rPr>
        <w:t xml:space="preserve">Chung Hong Tan, Zahra Motavasel, Navin Raj Vijiaretnam, </w:t>
      </w:r>
      <w:r w:rsidRPr="496651AE" w:rsidR="496651AE">
        <w:rPr>
          <w:rFonts w:ascii="Verdana" w:hAnsi="Verdana"/>
          <w:b w:val="1"/>
          <w:bCs w:val="1"/>
        </w:rPr>
        <w:t>Pau Loke Show</w:t>
      </w:r>
      <w:r w:rsidRPr="496651AE" w:rsidR="496651AE">
        <w:rPr>
          <w:rFonts w:ascii="Verdana" w:hAnsi="Verdana"/>
        </w:rPr>
        <w:t xml:space="preserve">. (2019). “Drying” (pp 189-204) in </w:t>
      </w:r>
      <w:r w:rsidRPr="496651AE" w:rsidR="496651AE">
        <w:rPr>
          <w:rFonts w:ascii="Verdana" w:hAnsi="Verdana"/>
          <w:i w:val="1"/>
          <w:iCs w:val="1"/>
        </w:rPr>
        <w:t>Bioprocess Engineering: Downstream Processing</w:t>
      </w:r>
      <w:r w:rsidRPr="496651AE" w:rsidR="496651AE">
        <w:rPr>
          <w:rFonts w:ascii="Verdana" w:hAnsi="Verdana"/>
        </w:rPr>
        <w:t>. CRC Press.</w:t>
      </w:r>
    </w:p>
    <w:p w:rsidR="00511C52" w:rsidP="004A3379" w:rsidRDefault="609406BF" w14:paraId="7AF3D080" w14:textId="09AEE33A">
      <w:pPr>
        <w:pStyle w:val="a3"/>
        <w:widowControl/>
        <w:numPr>
          <w:ilvl w:val="0"/>
          <w:numId w:val="7"/>
        </w:numPr>
        <w:suppressAutoHyphens w:val="0"/>
        <w:overflowPunct/>
        <w:autoSpaceDE/>
        <w:spacing w:after="160" w:line="276" w:lineRule="auto"/>
        <w:contextualSpacing/>
        <w:jc w:val="both"/>
        <w:textAlignment w:val="auto"/>
        <w:rPr>
          <w:rFonts w:ascii="Verdana" w:hAnsi="Verdana"/>
        </w:rPr>
      </w:pPr>
      <w:r w:rsidRPr="496651AE" w:rsidR="496651AE">
        <w:rPr>
          <w:rFonts w:ascii="Verdana" w:hAnsi="Verdana"/>
        </w:rPr>
        <w:t xml:space="preserve">Chung Hong Tan, Dillirani Nagarajan, </w:t>
      </w:r>
      <w:r w:rsidRPr="496651AE" w:rsidR="496651AE">
        <w:rPr>
          <w:rFonts w:ascii="Verdana" w:hAnsi="Verdana"/>
          <w:b w:val="1"/>
          <w:bCs w:val="1"/>
        </w:rPr>
        <w:t>Pau Loke Show</w:t>
      </w:r>
      <w:r w:rsidRPr="496651AE" w:rsidR="496651AE">
        <w:rPr>
          <w:rFonts w:ascii="Verdana" w:hAnsi="Verdana"/>
        </w:rPr>
        <w:t xml:space="preserve">, Jo-Shu Chang. (2019). “Biodiesel From Microalgae” (pp 601-628) in </w:t>
      </w:r>
      <w:r w:rsidRPr="496651AE" w:rsidR="496651AE">
        <w:rPr>
          <w:rFonts w:ascii="Verdana" w:hAnsi="Verdana"/>
          <w:i w:val="1"/>
          <w:iCs w:val="1"/>
        </w:rPr>
        <w:t>Biofuels: Alternative Feedstocks and Conversion Processes for the Production of Liquid and Gaseous Biofuels</w:t>
      </w:r>
      <w:r w:rsidRPr="496651AE" w:rsidR="496651AE">
        <w:rPr>
          <w:rFonts w:ascii="Verdana" w:hAnsi="Verdana"/>
        </w:rPr>
        <w:t>. Academic Press.</w:t>
      </w:r>
    </w:p>
    <w:p w:rsidRPr="00080C42" w:rsidR="004A3379" w:rsidP="004A3379" w:rsidRDefault="004A3379" w14:paraId="154FE630" w14:textId="77777777">
      <w:pPr>
        <w:pStyle w:val="a3"/>
        <w:widowControl/>
        <w:suppressAutoHyphens w:val="0"/>
        <w:overflowPunct/>
        <w:autoSpaceDE/>
        <w:spacing w:after="160" w:line="276" w:lineRule="auto"/>
        <w:ind w:left="420"/>
        <w:contextualSpacing/>
        <w:jc w:val="both"/>
        <w:textAlignment w:val="auto"/>
        <w:rPr>
          <w:rFonts w:ascii="Verdana" w:hAnsi="Verdana"/>
        </w:rPr>
      </w:pPr>
    </w:p>
    <w:bookmarkEnd w:id="21"/>
    <w:p w:rsidRPr="004A3379" w:rsidR="00511C52" w:rsidP="004A3379" w:rsidRDefault="00511C52" w14:paraId="7692C2D2" w14:textId="77777777">
      <w:pPr>
        <w:spacing w:line="360" w:lineRule="auto"/>
        <w:jc w:val="both"/>
        <w:rPr>
          <w:rFonts w:ascii="Verdana" w:hAnsi="Verdana" w:cs="Calibri"/>
          <w:b/>
          <w:color w:val="002060"/>
          <w:sz w:val="21"/>
          <w:szCs w:val="21"/>
        </w:rPr>
      </w:pPr>
      <w:r w:rsidRPr="004A3379">
        <w:rPr>
          <w:rFonts w:ascii="Verdana" w:hAnsi="Verdana" w:cs="Calibri"/>
          <w:b/>
          <w:color w:val="002060"/>
          <w:sz w:val="21"/>
          <w:szCs w:val="21"/>
        </w:rPr>
        <w:t>2018</w:t>
      </w:r>
    </w:p>
    <w:p w:rsidRPr="00080C42" w:rsidR="00511C52" w:rsidP="004A3379" w:rsidRDefault="609406BF" w14:paraId="7748EA1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Kit Wayne Chew, Joon Ching Juan, Siew Moi Phang, Tau Chuan Ling, </w:t>
      </w:r>
      <w:r w:rsidRPr="496651AE" w:rsidR="496651AE">
        <w:rPr>
          <w:rFonts w:ascii="Verdana" w:hAnsi="Verdana" w:cs="Calibri"/>
          <w:b w:val="1"/>
          <w:bCs w:val="1"/>
          <w:u w:val="single"/>
        </w:rPr>
        <w:t>Pau Loke Show</w:t>
      </w:r>
      <w:r w:rsidRPr="496651AE" w:rsidR="496651AE">
        <w:rPr>
          <w:rFonts w:ascii="Verdana" w:hAnsi="Verdana" w:cs="Calibri"/>
        </w:rPr>
        <w:t>*. (2018) “An overview on the development of conventional and alternative extractive methods for the purification of agarose from seaweed” Separation Science and Technology, 53. [Accepted 23 October 2017; IF: 1.17 (2016)]</w:t>
      </w:r>
    </w:p>
    <w:p w:rsidRPr="00080C42" w:rsidR="00511C52" w:rsidP="004A3379" w:rsidRDefault="609406BF" w14:paraId="4349AC0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rPr>
      </w:pPr>
      <w:r w:rsidRPr="496651AE" w:rsidR="496651AE">
        <w:rPr>
          <w:rFonts w:ascii="Verdana" w:hAnsi="Verdana"/>
        </w:rPr>
        <w:t xml:space="preserve">Siewhui Chong, Guan-Ting Pan, Jitkai Chin, </w:t>
      </w:r>
      <w:r w:rsidRPr="496651AE" w:rsidR="496651AE">
        <w:rPr>
          <w:rFonts w:ascii="Verdana" w:hAnsi="Verdana"/>
          <w:b w:val="1"/>
          <w:bCs w:val="1"/>
        </w:rPr>
        <w:t>Pau Loke Show</w:t>
      </w:r>
      <w:r w:rsidRPr="496651AE" w:rsidR="496651AE">
        <w:rPr>
          <w:rFonts w:ascii="Verdana" w:hAnsi="Verdana"/>
        </w:rPr>
        <w:t xml:space="preserve">, Thomas Chung Kuang Yang, </w:t>
      </w:r>
      <w:r w:rsidRPr="496651AE" w:rsidR="496651AE">
        <w:rPr>
          <w:rFonts w:ascii="Verdana" w:hAnsi="Verdana"/>
          <w:u w:val="single"/>
        </w:rPr>
        <w:t>Chao-Ming Huang</w:t>
      </w:r>
      <w:r w:rsidRPr="496651AE" w:rsidR="496651AE">
        <w:rPr>
          <w:rFonts w:ascii="Verdana" w:hAnsi="Verdana"/>
        </w:rPr>
        <w:t>*. (2018) “Integration of 3D Printing and Industry 4.0 into Engineering Teaching”, Sustainability 2018, 10(11), 3960. [Accepted 29 October 2018; IF: 2.592 (2018)]</w:t>
      </w:r>
    </w:p>
    <w:p w:rsidRPr="00080C42" w:rsidR="00511C52" w:rsidP="004A3379" w:rsidRDefault="609406BF" w14:paraId="7C5883F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Sewn Cen Lo, Ramakrishnan Nagasundara Ramanan, Beng Ti Tey,Wen Siang Tan, </w:t>
      </w:r>
      <w:r w:rsidRPr="496651AE" w:rsidR="496651AE">
        <w:rPr>
          <w:rFonts w:ascii="Verdana" w:hAnsi="Verdana" w:cs="Calibri"/>
          <w:b w:val="1"/>
          <w:bCs w:val="1"/>
        </w:rPr>
        <w:t>Pau Loke Show</w:t>
      </w:r>
      <w:r w:rsidRPr="496651AE" w:rsidR="496651AE">
        <w:rPr>
          <w:rFonts w:ascii="Verdana" w:hAnsi="Verdana" w:cs="Calibri"/>
        </w:rPr>
        <w:t xml:space="preserve">, Tau Chuan Ling, </w:t>
      </w:r>
      <w:r w:rsidRPr="496651AE" w:rsidR="496651AE">
        <w:rPr>
          <w:rFonts w:ascii="Verdana" w:hAnsi="Verdana" w:cs="Calibri"/>
          <w:u w:val="single"/>
        </w:rPr>
        <w:t>Chien Wei Ooi</w:t>
      </w:r>
      <w:r w:rsidRPr="496651AE" w:rsidR="496651AE">
        <w:rPr>
          <w:rFonts w:ascii="Verdana" w:hAnsi="Verdana" w:cs="Calibri"/>
        </w:rPr>
        <w:t xml:space="preserve">*. (2018) “Purification of the recombinant enhanced green fluorescent protein from </w:t>
      </w:r>
      <w:r w:rsidRPr="496651AE" w:rsidR="496651AE">
        <w:rPr>
          <w:rFonts w:ascii="Verdana" w:hAnsi="Verdana" w:cs="Calibri"/>
          <w:i w:val="1"/>
          <w:iCs w:val="1"/>
        </w:rPr>
        <w:t>Escherichia coli</w:t>
      </w:r>
      <w:r w:rsidRPr="496651AE" w:rsidR="496651AE">
        <w:rPr>
          <w:rFonts w:ascii="Verdana" w:hAnsi="Verdana" w:cs="Calibri"/>
        </w:rPr>
        <w:t xml:space="preserve"> using alcohol + salt aqueous two-phase systems” Separation and Purification Technology, 192, pp 130-139. [Accepted 29 September 2017; IF: 3.359 (2016)]</w:t>
      </w:r>
    </w:p>
    <w:p w:rsidRPr="00080C42" w:rsidR="00511C52" w:rsidP="004A3379" w:rsidRDefault="609406BF" w14:paraId="6ACC9B1C"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Revathy Sankaran, </w:t>
      </w:r>
      <w:r w:rsidRPr="496651AE" w:rsidR="496651AE">
        <w:rPr>
          <w:rFonts w:ascii="Verdana" w:hAnsi="Verdana" w:cs="Calibri"/>
          <w:b w:val="1"/>
          <w:bCs w:val="1"/>
          <w:u w:val="single"/>
        </w:rPr>
        <w:t>Pau Loke Show</w:t>
      </w:r>
      <w:r w:rsidRPr="496651AE" w:rsidR="496651AE">
        <w:rPr>
          <w:rFonts w:ascii="Verdana" w:hAnsi="Verdana" w:cs="Calibri"/>
        </w:rPr>
        <w:t xml:space="preserve">*, Sze Ying Lee, Yee Jiun Yap, Tau Chuan Ling. (2018) “Integration process of fermentation and liquid biphasic flotation for lipase separation from </w:t>
      </w:r>
      <w:r w:rsidRPr="496651AE" w:rsidR="496651AE">
        <w:rPr>
          <w:rFonts w:ascii="Verdana" w:hAnsi="Verdana" w:cs="Calibri"/>
          <w:i w:val="1"/>
          <w:iCs w:val="1"/>
        </w:rPr>
        <w:t>Burkholderia cepacia</w:t>
      </w:r>
      <w:r w:rsidRPr="496651AE" w:rsidR="496651AE">
        <w:rPr>
          <w:rFonts w:ascii="Verdana" w:hAnsi="Verdana" w:cs="Calibri"/>
        </w:rPr>
        <w:t xml:space="preserve">” Bioresource Technology, 250, pp 306-316. [Accepted: 16 November 2017; IF: </w:t>
      </w:r>
      <w:r w:rsidRPr="496651AE" w:rsidR="496651AE">
        <w:rPr>
          <w:rFonts w:ascii="Verdana" w:hAnsi="Verdana"/>
        </w:rPr>
        <w:t>6.669 (2018)</w:t>
      </w:r>
      <w:r w:rsidRPr="496651AE" w:rsidR="496651AE">
        <w:rPr>
          <w:rFonts w:ascii="Verdana" w:hAnsi="Verdana" w:cs="Calibri"/>
        </w:rPr>
        <w:t>]</w:t>
      </w:r>
    </w:p>
    <w:p w:rsidRPr="00080C42" w:rsidR="00511C52" w:rsidP="004A3379" w:rsidRDefault="609406BF" w14:paraId="46677A7B" w14:textId="77777777">
      <w:pPr>
        <w:pStyle w:val="a3"/>
        <w:widowControl/>
        <w:numPr>
          <w:ilvl w:val="0"/>
          <w:numId w:val="7"/>
        </w:numPr>
        <w:suppressAutoHyphens w:val="0"/>
        <w:overflowPunct/>
        <w:autoSpaceDN w:val="0"/>
        <w:adjustRightInd w:val="0"/>
        <w:spacing w:after="160" w:line="276" w:lineRule="auto"/>
        <w:contextualSpacing/>
        <w:jc w:val="both"/>
        <w:textAlignment w:val="auto"/>
        <w:rPr>
          <w:rFonts w:ascii="Verdana" w:hAnsi="Verdana" w:cs="Calibri"/>
        </w:rPr>
      </w:pPr>
      <w:r w:rsidRPr="496651AE" w:rsidR="496651AE">
        <w:rPr>
          <w:rStyle w:val="citationarticleauthors"/>
          <w:rFonts w:ascii="Verdana" w:hAnsi="Verdana" w:cs="Calibri"/>
        </w:rPr>
        <w:t xml:space="preserve">Yoong Kit Leong, Chih-Kai Chang, Senthil Kumar Arumugasamy, </w:t>
      </w:r>
      <w:r w:rsidRPr="496651AE" w:rsidR="496651AE">
        <w:rPr>
          <w:rStyle w:val="citationarticleauthors"/>
          <w:rFonts w:ascii="Verdana" w:hAnsi="Verdana" w:cs="Calibri"/>
          <w:u w:val="single"/>
        </w:rPr>
        <w:t>John Chi-Wei Lan</w:t>
      </w:r>
      <w:r w:rsidRPr="496651AE" w:rsidR="496651AE">
        <w:rPr>
          <w:rStyle w:val="citationarticleauthors"/>
          <w:rFonts w:ascii="Verdana" w:hAnsi="Verdana" w:cs="Calibri"/>
        </w:rPr>
        <w:t xml:space="preserve">*, Hwei-San Loh, Dinie Muhammad,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2018) “</w:t>
      </w:r>
      <w:r w:rsidRPr="496651AE" w:rsidR="496651AE">
        <w:rPr>
          <w:rFonts w:ascii="Verdana" w:hAnsi="Verdana" w:cs="Calibri"/>
        </w:rPr>
        <w:t>Statistical design of experimental and bootstrap neural network modelling approach for thermoseparating aqueous two-phase extraction of polyhydroxyalkanoates” Polymers, 10, pp 132. [Accepted: 26 January 2018; IF: 3.364 (2016)]</w:t>
      </w:r>
    </w:p>
    <w:p w:rsidRPr="00080C42" w:rsidR="00511C52" w:rsidP="004A3379" w:rsidRDefault="609406BF" w14:paraId="0AD29D86" w14:textId="77777777">
      <w:pPr>
        <w:pStyle w:val="a3"/>
        <w:widowControl/>
        <w:numPr>
          <w:ilvl w:val="0"/>
          <w:numId w:val="7"/>
        </w:numPr>
        <w:suppressAutoHyphens w:val="0"/>
        <w:overflowPunct/>
        <w:autoSpaceDN w:val="0"/>
        <w:adjustRightInd w:val="0"/>
        <w:spacing w:after="160" w:line="276" w:lineRule="auto"/>
        <w:contextualSpacing/>
        <w:jc w:val="both"/>
        <w:textAlignment w:val="auto"/>
        <w:rPr>
          <w:rFonts w:ascii="Verdana" w:hAnsi="Verdana" w:cs="Calibri"/>
        </w:rPr>
      </w:pPr>
      <w:r w:rsidRPr="496651AE" w:rsidR="496651AE">
        <w:rPr>
          <w:rFonts w:ascii="Verdana" w:hAnsi="Verdana" w:cs="Calibri"/>
        </w:rPr>
        <w:t xml:space="preserve">Shir Reen Chia, Kit Wayne Chew, </w:t>
      </w:r>
      <w:r w:rsidRPr="496651AE" w:rsidR="496651AE">
        <w:rPr>
          <w:rFonts w:ascii="Verdana" w:hAnsi="Verdana" w:cs="Calibri"/>
          <w:b w:val="1"/>
          <w:bCs w:val="1"/>
          <w:u w:val="single"/>
        </w:rPr>
        <w:t>Pau Loke Show</w:t>
      </w:r>
      <w:r w:rsidRPr="496651AE" w:rsidR="496651AE">
        <w:rPr>
          <w:rFonts w:ascii="Verdana" w:hAnsi="Verdana" w:cs="Calibri"/>
        </w:rPr>
        <w:t xml:space="preserve">*, Yee Jiun Yap, Hwai Chyuan Ong, Tau Chuan Ling, </w:t>
      </w:r>
      <w:r w:rsidRPr="496651AE" w:rsidR="496651AE">
        <w:rPr>
          <w:rFonts w:ascii="Verdana" w:hAnsi="Verdana" w:cs="Calibri"/>
          <w:u w:val="single"/>
        </w:rPr>
        <w:t>Jo-Shu Chang</w:t>
      </w:r>
      <w:r w:rsidRPr="496651AE" w:rsidR="496651AE">
        <w:rPr>
          <w:rFonts w:ascii="Verdana" w:hAnsi="Verdana" w:cs="Calibri"/>
        </w:rPr>
        <w:t>*. (2018) “Analysis of economic and environmental aspects of microalgae biorefinery for biofuels production: A review” Biotechnology Journal. [Accepted: 15 January 2018; IF: 3.649 (2016)]</w:t>
      </w:r>
    </w:p>
    <w:p w:rsidRPr="00080C42" w:rsidR="00511C52" w:rsidP="004A3379" w:rsidRDefault="609406BF" w14:paraId="4CF1D32E" w14:textId="77777777">
      <w:pPr>
        <w:pStyle w:val="a3"/>
        <w:widowControl/>
        <w:numPr>
          <w:ilvl w:val="0"/>
          <w:numId w:val="7"/>
        </w:numPr>
        <w:suppressAutoHyphens w:val="0"/>
        <w:overflowPunct/>
        <w:autoSpaceDN w:val="0"/>
        <w:adjustRightIn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it Wayne Chew, Tau Chuan Ling, </w:t>
      </w:r>
      <w:r w:rsidRPr="496651AE" w:rsidR="496651AE">
        <w:rPr>
          <w:rFonts w:ascii="Verdana" w:hAnsi="Verdana" w:cs="Calibri"/>
          <w:b w:val="1"/>
          <w:bCs w:val="1"/>
          <w:u w:val="single"/>
        </w:rPr>
        <w:t>Pau Loke Show</w:t>
      </w:r>
      <w:r w:rsidRPr="496651AE" w:rsidR="496651AE">
        <w:rPr>
          <w:rFonts w:ascii="Verdana" w:hAnsi="Verdana" w:cs="Calibri"/>
        </w:rPr>
        <w:t>*. (2018) “Recent developments and applications of three-phase partitioning for the recovery of proteins” Separation &amp; Purification Reviews, pp 1-13. [Accepted: 15 December 2017; IF: 6.077 (2016)]</w:t>
      </w:r>
    </w:p>
    <w:p w:rsidRPr="00080C42" w:rsidR="00511C52" w:rsidP="004A3379" w:rsidRDefault="609406BF" w14:paraId="743F59B5" w14:textId="77777777">
      <w:pPr>
        <w:pStyle w:val="a3"/>
        <w:widowControl/>
        <w:numPr>
          <w:ilvl w:val="0"/>
          <w:numId w:val="7"/>
        </w:numPr>
        <w:suppressAutoHyphens w:val="0"/>
        <w:overflowPunct/>
        <w:autoSpaceDN w:val="0"/>
        <w:adjustRightInd w:val="0"/>
        <w:spacing w:after="160" w:line="276" w:lineRule="auto"/>
        <w:contextualSpacing/>
        <w:jc w:val="both"/>
        <w:textAlignment w:val="auto"/>
        <w:rPr>
          <w:rFonts w:ascii="Verdana" w:hAnsi="Verdana" w:cs="Calibri"/>
        </w:rPr>
      </w:pPr>
      <w:r w:rsidRPr="496651AE" w:rsidR="496651AE">
        <w:rPr>
          <w:rFonts w:ascii="Verdana" w:hAnsi="Verdana" w:cs="Calibri"/>
        </w:rPr>
        <w:t xml:space="preserve">Yee Meng Wong, Ta Yeong Wu, Tau Chuan Ling, </w:t>
      </w:r>
      <w:r w:rsidRPr="496651AE" w:rsidR="496651AE">
        <w:rPr>
          <w:rFonts w:ascii="Verdana" w:hAnsi="Verdana" w:cs="Calibri"/>
          <w:b w:val="1"/>
          <w:bCs w:val="1"/>
        </w:rPr>
        <w:t>Pau Loke Show</w:t>
      </w:r>
      <w:r w:rsidRPr="496651AE" w:rsidR="496651AE">
        <w:rPr>
          <w:rFonts w:ascii="Verdana" w:hAnsi="Verdana" w:cs="Calibri"/>
        </w:rPr>
        <w:t xml:space="preserve">, Sze Ying Lee, Jo-Shu Chang, Shaliza Ibrahim, </w:t>
      </w:r>
      <w:r w:rsidRPr="496651AE" w:rsidR="496651AE">
        <w:rPr>
          <w:rFonts w:ascii="Verdana" w:hAnsi="Verdana" w:cs="Calibri"/>
          <w:u w:val="single"/>
        </w:rPr>
        <w:t>Joon Ching Juan</w:t>
      </w:r>
      <w:r w:rsidRPr="496651AE" w:rsidR="496651AE">
        <w:rPr>
          <w:rFonts w:ascii="Verdana" w:hAnsi="Verdana" w:cs="Calibri"/>
        </w:rPr>
        <w:t xml:space="preserve">*. (2018) “Evaluating new bio-hydrogen producers: </w:t>
      </w:r>
      <w:r w:rsidRPr="496651AE" w:rsidR="496651AE">
        <w:rPr>
          <w:rFonts w:ascii="Verdana" w:hAnsi="Verdana" w:cs="Calibri"/>
          <w:i w:val="1"/>
          <w:iCs w:val="1"/>
        </w:rPr>
        <w:t>Clostridium perfringens</w:t>
      </w:r>
      <w:r w:rsidRPr="496651AE" w:rsidR="496651AE">
        <w:rPr>
          <w:rFonts w:ascii="Verdana" w:hAnsi="Verdana" w:cs="Calibri"/>
        </w:rPr>
        <w:t xml:space="preserve"> strain JJC, </w:t>
      </w:r>
      <w:r w:rsidRPr="496651AE" w:rsidR="496651AE">
        <w:rPr>
          <w:rFonts w:ascii="Verdana" w:hAnsi="Verdana" w:cs="Calibri"/>
          <w:i w:val="1"/>
          <w:iCs w:val="1"/>
        </w:rPr>
        <w:t>Clostridium bifermentans</w:t>
      </w:r>
      <w:r w:rsidRPr="496651AE" w:rsidR="496651AE">
        <w:rPr>
          <w:rFonts w:ascii="Verdana" w:hAnsi="Verdana" w:cs="Calibri"/>
        </w:rPr>
        <w:t xml:space="preserve"> strain WYM and </w:t>
      </w:r>
      <w:r w:rsidRPr="496651AE" w:rsidR="496651AE">
        <w:rPr>
          <w:rFonts w:ascii="Verdana" w:hAnsi="Verdana" w:cs="Calibri"/>
          <w:i w:val="1"/>
          <w:iCs w:val="1"/>
        </w:rPr>
        <w:t>Clostridium</w:t>
      </w:r>
      <w:r w:rsidRPr="496651AE" w:rsidR="496651AE">
        <w:rPr>
          <w:rFonts w:ascii="Verdana" w:hAnsi="Verdana" w:cs="Calibri"/>
        </w:rPr>
        <w:t xml:space="preserve"> sp. strain Ade.TY” Journal of Bioscience and Bioengineering, 125, 590-598. [Accepted: 15 December 2017; IF: 2.24 (2016)]</w:t>
      </w:r>
    </w:p>
    <w:p w:rsidRPr="00080C42" w:rsidR="00511C52" w:rsidP="004A3379" w:rsidRDefault="609406BF" w14:paraId="3D617854"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it Wayne Chew, Shir Reen Chia, Yee Jiun Yap, Tau Chuan Ling, Yang Tao, </w:t>
      </w:r>
      <w:r w:rsidRPr="496651AE" w:rsidR="496651AE">
        <w:rPr>
          <w:rFonts w:ascii="Verdana" w:hAnsi="Verdana" w:cs="Calibri"/>
          <w:b w:val="1"/>
          <w:bCs w:val="1"/>
          <w:u w:val="single"/>
        </w:rPr>
        <w:t>Pau Loke Show</w:t>
      </w:r>
      <w:r w:rsidRPr="496651AE" w:rsidR="496651AE">
        <w:rPr>
          <w:rFonts w:ascii="Verdana" w:hAnsi="Verdana" w:cs="Calibri"/>
        </w:rPr>
        <w:t>*. (2018) “Densification of food waste compost: Effects of moisture content and dairy powder waste additives on pellet quality” Process Safety and Environment Protection. [Accepted: 8 March 2018; IF: 2.848 (2016)]</w:t>
      </w:r>
    </w:p>
    <w:p w:rsidRPr="00080C42" w:rsidR="00511C52" w:rsidP="004A3379" w:rsidRDefault="609406BF" w14:paraId="5F5206DB"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Hui Yi Leong, Chien Wei Ooi, Chung Lim Law, Advina Lizah Julkifle, Tau Chuan Ling, </w:t>
      </w:r>
      <w:r w:rsidRPr="496651AE" w:rsidR="496651AE">
        <w:rPr>
          <w:rFonts w:ascii="Verdana" w:hAnsi="Verdana" w:cs="Calibri"/>
          <w:b w:val="1"/>
          <w:bCs w:val="1"/>
          <w:u w:val="single"/>
        </w:rPr>
        <w:t>Pau Loke Show</w:t>
      </w:r>
      <w:r w:rsidRPr="496651AE" w:rsidR="496651AE">
        <w:rPr>
          <w:rFonts w:ascii="Verdana" w:hAnsi="Verdana" w:cs="Calibri"/>
        </w:rPr>
        <w:t xml:space="preserve">*. (2018) “Application of liquid biphasic flotation for betacyanins extraction from peel and flesh of </w:t>
      </w:r>
      <w:r w:rsidRPr="496651AE" w:rsidR="496651AE">
        <w:rPr>
          <w:rFonts w:ascii="Verdana" w:hAnsi="Verdana" w:cs="Calibri"/>
          <w:i w:val="1"/>
          <w:iCs w:val="1"/>
        </w:rPr>
        <w:t>Hylocereus polyrhizus</w:t>
      </w:r>
      <w:r w:rsidRPr="496651AE" w:rsidR="496651AE">
        <w:rPr>
          <w:rFonts w:ascii="Verdana" w:hAnsi="Verdana" w:cs="Calibri"/>
        </w:rPr>
        <w:t xml:space="preserve"> and antioxidant activity evaluation” Separation and Purification Technology, 201, pp 156-166. [Accepted: 3 March 2018; IF: 3.359 (2016)]</w:t>
      </w:r>
    </w:p>
    <w:p w:rsidRPr="00080C42" w:rsidR="00511C52" w:rsidP="004A3379" w:rsidRDefault="609406BF" w14:paraId="68DDDF51"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Revathy Sankaran, </w:t>
      </w:r>
      <w:r w:rsidRPr="496651AE" w:rsidR="496651AE">
        <w:rPr>
          <w:rFonts w:ascii="Verdana" w:hAnsi="Verdana" w:cs="Calibri"/>
          <w:b w:val="1"/>
          <w:bCs w:val="1"/>
          <w:u w:val="single"/>
        </w:rPr>
        <w:t>Pau Loke Show</w:t>
      </w:r>
      <w:r w:rsidRPr="496651AE" w:rsidR="496651AE">
        <w:rPr>
          <w:rFonts w:ascii="Verdana" w:hAnsi="Verdana" w:cs="Calibri"/>
        </w:rPr>
        <w:t>*, Yee Jiun Yap, Hon Loong Lam, Tau Chuan Ling, Guan-Ting Pan, Thomas C-K Yang. (2018) “Sustainable approach in recycling of phase components of large scale aqueous two-phase flotation for lipase recovery” Journal of Cleaner Production, 184, pp 938-948. [Accepted: 28 February 2018; IF: 5.715 (2016)]</w:t>
      </w:r>
    </w:p>
    <w:p w:rsidRPr="00080C42" w:rsidR="00511C52" w:rsidP="004A3379" w:rsidRDefault="609406BF" w14:paraId="22CD0583"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Wai Yan Cheah, </w:t>
      </w:r>
      <w:r w:rsidRPr="496651AE" w:rsidR="496651AE">
        <w:rPr>
          <w:rFonts w:ascii="Verdana" w:hAnsi="Verdana" w:cs="Calibri"/>
          <w:b w:val="1"/>
          <w:bCs w:val="1"/>
        </w:rPr>
        <w:t>Pau Loke Show</w:t>
      </w:r>
      <w:r w:rsidRPr="496651AE" w:rsidR="496651AE">
        <w:rPr>
          <w:rFonts w:ascii="Verdana" w:hAnsi="Verdana" w:cs="Calibri"/>
        </w:rPr>
        <w:t xml:space="preserve">, Joon Ching Juan, Jo-Shu Chang, </w:t>
      </w:r>
      <w:r w:rsidRPr="496651AE" w:rsidR="496651AE">
        <w:rPr>
          <w:rFonts w:ascii="Verdana" w:hAnsi="Verdana" w:cs="Calibri"/>
          <w:u w:val="single"/>
        </w:rPr>
        <w:t>Tau Chuan Ling</w:t>
      </w:r>
      <w:r w:rsidRPr="496651AE" w:rsidR="496651AE">
        <w:rPr>
          <w:rFonts w:ascii="Verdana" w:hAnsi="Verdana" w:cs="Calibri"/>
        </w:rPr>
        <w:t xml:space="preserve">*. (2018) “Waste to energy: the effects of </w:t>
      </w:r>
      <w:r w:rsidRPr="496651AE" w:rsidR="496651AE">
        <w:rPr>
          <w:rFonts w:ascii="Verdana" w:hAnsi="Verdana" w:cs="Calibri"/>
          <w:i w:val="1"/>
          <w:iCs w:val="1"/>
        </w:rPr>
        <w:t>Pseudomonas</w:t>
      </w:r>
      <w:r w:rsidRPr="496651AE" w:rsidR="496651AE">
        <w:rPr>
          <w:rFonts w:ascii="Verdana" w:hAnsi="Verdana" w:cs="Calibri"/>
        </w:rPr>
        <w:t xml:space="preserve"> sp. on </w:t>
      </w:r>
      <w:r w:rsidRPr="496651AE" w:rsidR="496651AE">
        <w:rPr>
          <w:rFonts w:ascii="Verdana" w:hAnsi="Verdana" w:cs="Calibri"/>
          <w:i w:val="1"/>
          <w:iCs w:val="1"/>
        </w:rPr>
        <w:t>Chlorella sorokiniana</w:t>
      </w:r>
      <w:r w:rsidRPr="496651AE" w:rsidR="496651AE">
        <w:rPr>
          <w:rFonts w:ascii="Verdana" w:hAnsi="Verdana" w:cs="Calibri"/>
        </w:rPr>
        <w:t xml:space="preserve"> biomass and lipid productions in palm oil mill effluent” Clean Technologies and Environmental Policy. [Accepted: 14 February 2018; IF: 3.331 (2016)]</w:t>
      </w:r>
    </w:p>
    <w:p w:rsidRPr="00080C42" w:rsidR="00511C52" w:rsidP="004A3379" w:rsidRDefault="609406BF" w14:paraId="2E593953"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Suraya Zulkepli, </w:t>
      </w:r>
      <w:r w:rsidRPr="496651AE" w:rsidR="496651AE">
        <w:rPr>
          <w:rFonts w:ascii="Verdana" w:hAnsi="Verdana" w:cs="Calibri"/>
          <w:u w:val="single"/>
        </w:rPr>
        <w:t>Joon Ching Juan</w:t>
      </w:r>
      <w:r w:rsidRPr="496651AE" w:rsidR="496651AE">
        <w:rPr>
          <w:rFonts w:ascii="Verdana" w:hAnsi="Verdana" w:cs="Calibri"/>
        </w:rPr>
        <w:t xml:space="preserve">*, Hwei Voon Lee, Noor Saadah Abd Rahman, </w:t>
      </w:r>
      <w:r w:rsidRPr="496651AE" w:rsidR="496651AE">
        <w:rPr>
          <w:rFonts w:ascii="Verdana" w:hAnsi="Verdana" w:cs="Calibri"/>
          <w:b w:val="1"/>
          <w:bCs w:val="1"/>
        </w:rPr>
        <w:t>Pau Loke Show</w:t>
      </w:r>
      <w:r w:rsidRPr="496651AE" w:rsidR="496651AE">
        <w:rPr>
          <w:rFonts w:ascii="Verdana" w:hAnsi="Verdana" w:cs="Calibri"/>
        </w:rPr>
        <w:t>, Eng Poh Ng. (2018) “Modified mesoporous HMS supported Ni for deoxygenation of triolein into hydrocarbon-biofuel production” Energy Conversion and Management, 165, pp 495-508. [Accepted: 26 March 2018; IF: 5.589 (2016)]</w:t>
      </w:r>
    </w:p>
    <w:p w:rsidRPr="00080C42" w:rsidR="00511C52" w:rsidP="004A3379" w:rsidRDefault="609406BF" w14:paraId="2FF8EA9D"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Yong Yang Gan, </w:t>
      </w:r>
      <w:r w:rsidRPr="496651AE" w:rsidR="496651AE">
        <w:rPr>
          <w:rFonts w:ascii="Verdana" w:hAnsi="Verdana" w:cs="Calibri"/>
          <w:u w:val="single"/>
        </w:rPr>
        <w:t>Hwai Chyuan Ong</w:t>
      </w:r>
      <w:r w:rsidRPr="496651AE" w:rsidR="496651AE">
        <w:rPr>
          <w:rFonts w:ascii="Verdana" w:hAnsi="Verdana" w:cs="Calibri"/>
        </w:rPr>
        <w:t xml:space="preserve">*, </w:t>
      </w:r>
      <w:r w:rsidRPr="496651AE" w:rsidR="496651AE">
        <w:rPr>
          <w:rFonts w:ascii="Verdana" w:hAnsi="Verdana" w:cs="Calibri"/>
          <w:b w:val="1"/>
          <w:bCs w:val="1"/>
        </w:rPr>
        <w:t>Pau Loke Show</w:t>
      </w:r>
      <w:r w:rsidRPr="496651AE" w:rsidR="496651AE">
        <w:rPr>
          <w:rFonts w:ascii="Verdana" w:hAnsi="Verdana" w:cs="Calibri"/>
        </w:rPr>
        <w:t>, Tau Chuan Ling, Wei-Hsin Chen, Kai Ling Yu, Rosazlin Abdullah. (2018) “Torrefaction of microalgal biochar as potential coal fuel and application as bio-adsorbent” Energy Conversion and Management, 165, pp 152-162. [Accepted: 17 March 2018; IF: 5.589 (2016)]</w:t>
      </w:r>
    </w:p>
    <w:p w:rsidRPr="00080C42" w:rsidR="00511C52" w:rsidP="004A3379" w:rsidRDefault="609406BF" w14:paraId="7B4D4B1E"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Wai Yan Cheah, </w:t>
      </w:r>
      <w:r w:rsidRPr="496651AE" w:rsidR="496651AE">
        <w:rPr>
          <w:rFonts w:ascii="Verdana" w:hAnsi="Verdana" w:cs="Calibri"/>
          <w:b w:val="1"/>
          <w:bCs w:val="1"/>
        </w:rPr>
        <w:t>Pau Loke Show</w:t>
      </w:r>
      <w:r w:rsidRPr="496651AE" w:rsidR="496651AE">
        <w:rPr>
          <w:rFonts w:ascii="Verdana" w:hAnsi="Verdana" w:cs="Calibri"/>
        </w:rPr>
        <w:t xml:space="preserve">, Joon Ching Juan, Jo-Shu Chang, </w:t>
      </w:r>
      <w:r w:rsidRPr="496651AE" w:rsidR="496651AE">
        <w:rPr>
          <w:rFonts w:ascii="Verdana" w:hAnsi="Verdana" w:cs="Calibri"/>
          <w:u w:val="single"/>
        </w:rPr>
        <w:t>Tau Chuan Ling</w:t>
      </w:r>
      <w:r w:rsidRPr="496651AE" w:rsidR="496651AE">
        <w:rPr>
          <w:rFonts w:ascii="Verdana" w:hAnsi="Verdana" w:cs="Calibri"/>
        </w:rPr>
        <w:t>*. (2018) “Enhancing biomass and lipid productions of microalgae in palm oil mill effluent using carbon and nutrient supplementation” Energy Conversion and Management, 164, pp 188-197. [Accepted: 27 February 2018; IF: 5.589 (2016)]</w:t>
      </w:r>
    </w:p>
    <w:p w:rsidRPr="00080C42" w:rsidR="00511C52" w:rsidP="004A3379" w:rsidRDefault="609406BF" w14:paraId="5F47C60B"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Win Nee Phong, </w:t>
      </w:r>
      <w:r w:rsidRPr="496651AE" w:rsidR="496651AE">
        <w:rPr>
          <w:rFonts w:ascii="Verdana" w:hAnsi="Verdana" w:cs="Calibri"/>
          <w:b w:val="1"/>
          <w:bCs w:val="1"/>
        </w:rPr>
        <w:t>Pau Loke Show</w:t>
      </w:r>
      <w:r w:rsidRPr="496651AE" w:rsidR="496651AE">
        <w:rPr>
          <w:rFonts w:ascii="Verdana" w:hAnsi="Verdana" w:cs="Calibri"/>
        </w:rPr>
        <w:t xml:space="preserve">, Yin Hui Chow, </w:t>
      </w:r>
      <w:r w:rsidRPr="496651AE" w:rsidR="496651AE">
        <w:rPr>
          <w:rFonts w:ascii="Verdana" w:hAnsi="Verdana" w:cs="Calibri"/>
          <w:u w:val="single"/>
        </w:rPr>
        <w:t>Tau Chuan Ling</w:t>
      </w:r>
      <w:r w:rsidRPr="496651AE" w:rsidR="496651AE">
        <w:rPr>
          <w:rFonts w:ascii="Verdana" w:hAnsi="Verdana" w:cs="Calibri"/>
        </w:rPr>
        <w:t>*. (2018) “Recovery of biotechnological products using aqueous two-phase systems” Journal of Bioscience and Bioengineering. [Accepted: 10 March 2018; IF: 2.240 (2016)]</w:t>
      </w:r>
    </w:p>
    <w:p w:rsidRPr="00080C42" w:rsidR="00511C52" w:rsidP="004A3379" w:rsidRDefault="609406BF" w14:paraId="5F856F7B"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Shir Reen Chia, </w:t>
      </w:r>
      <w:r w:rsidRPr="496651AE" w:rsidR="496651AE">
        <w:rPr>
          <w:rFonts w:ascii="Verdana" w:hAnsi="Verdana" w:cs="Calibri"/>
          <w:b w:val="1"/>
          <w:bCs w:val="1"/>
        </w:rPr>
        <w:t>Pau Loke Show</w:t>
      </w:r>
      <w:r w:rsidRPr="496651AE" w:rsidR="496651AE">
        <w:rPr>
          <w:rFonts w:ascii="Verdana" w:hAnsi="Verdana" w:cs="Calibri"/>
        </w:rPr>
        <w:t xml:space="preserve">, Siew-Moi Phang, Tau Chuan Ling, </w:t>
      </w:r>
      <w:r w:rsidRPr="496651AE" w:rsidR="496651AE">
        <w:rPr>
          <w:rFonts w:ascii="Verdana" w:hAnsi="Verdana" w:cs="Calibri"/>
          <w:u w:val="single"/>
        </w:rPr>
        <w:t>Hwai Chyuan Ong</w:t>
      </w:r>
      <w:r w:rsidRPr="496651AE" w:rsidR="496651AE">
        <w:rPr>
          <w:rFonts w:ascii="Verdana" w:hAnsi="Verdana" w:cs="Calibri"/>
        </w:rPr>
        <w:t>*. (2018) “Sustainable approach in phlorotannin recovery from macroalgae” Journal of Bioscience and Bioengineering. [Accepted: 19 February 2018; IF: 2.240 (2016)]</w:t>
      </w:r>
    </w:p>
    <w:p w:rsidRPr="00080C42" w:rsidR="00511C52" w:rsidP="004A3379" w:rsidRDefault="609406BF" w14:paraId="1D12B992"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Win Nee Phong, </w:t>
      </w:r>
      <w:r w:rsidRPr="496651AE" w:rsidR="496651AE">
        <w:rPr>
          <w:rFonts w:ascii="Verdana" w:hAnsi="Verdana" w:cs="Calibri"/>
          <w:b w:val="1"/>
          <w:bCs w:val="1"/>
          <w:u w:val="single"/>
        </w:rPr>
        <w:t>Pau Loke Show</w:t>
      </w:r>
      <w:r w:rsidRPr="496651AE" w:rsidR="496651AE">
        <w:rPr>
          <w:rFonts w:ascii="Verdana" w:hAnsi="Verdana" w:cs="Calibri"/>
        </w:rPr>
        <w:t>*, Cheng Foh Le, Yang Tao, Jo-Shu Chang, Tau Chuan Ling. (2018) “Improving cell disruption efficiency to facilitate protein release from microalgae using chemical and mechanical integrated method” Biochemical Engineering Journal, 135, pp 83-90. [Accepted: 2 April 2018; IF: 2.892 (2016)]</w:t>
      </w:r>
    </w:p>
    <w:p w:rsidRPr="00080C42" w:rsidR="00511C52" w:rsidP="004A3379" w:rsidRDefault="609406BF" w14:paraId="7265E17D"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it Wayne Chew, Jing Ying Yap, Siti Sabariah Din, Tau Chuan Ling, Purushothaman Monash, </w:t>
      </w:r>
      <w:r w:rsidRPr="496651AE" w:rsidR="496651AE">
        <w:rPr>
          <w:rFonts w:ascii="Verdana" w:hAnsi="Verdana" w:cs="Calibri"/>
          <w:b w:val="1"/>
          <w:bCs w:val="1"/>
          <w:u w:val="single"/>
        </w:rPr>
        <w:t>Pau Loke Show</w:t>
      </w:r>
      <w:r w:rsidRPr="496651AE" w:rsidR="496651AE">
        <w:rPr>
          <w:rFonts w:ascii="Verdana" w:hAnsi="Verdana" w:cs="Calibri"/>
        </w:rPr>
        <w:t>*. (2018) “Developments in fermentative butanol production as an alternative biofuel source” Journal of Energy Resources, 140, pp 040801. [IF: 1.674 (2016)]</w:t>
      </w:r>
    </w:p>
    <w:p w:rsidRPr="00080C42" w:rsidR="00511C52" w:rsidP="004A3379" w:rsidRDefault="609406BF" w14:paraId="4988753E"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ai Ling Yu, </w:t>
      </w:r>
      <w:r w:rsidRPr="496651AE" w:rsidR="496651AE">
        <w:rPr>
          <w:rFonts w:ascii="Verdana" w:hAnsi="Verdana" w:cs="Calibri"/>
          <w:b w:val="1"/>
          <w:bCs w:val="1"/>
        </w:rPr>
        <w:t>Pau Loke Show</w:t>
      </w:r>
      <w:r w:rsidRPr="496651AE" w:rsidR="496651AE">
        <w:rPr>
          <w:rFonts w:ascii="Verdana" w:hAnsi="Verdana" w:cs="Calibri"/>
        </w:rPr>
        <w:t xml:space="preserve">, </w:t>
      </w:r>
      <w:r w:rsidRPr="496651AE" w:rsidR="496651AE">
        <w:rPr>
          <w:rFonts w:ascii="Verdana" w:hAnsi="Verdana" w:cs="Calibri"/>
          <w:u w:val="single"/>
        </w:rPr>
        <w:t>Hwai Chyuan Ong</w:t>
      </w:r>
      <w:r w:rsidRPr="496651AE" w:rsidR="496651AE">
        <w:rPr>
          <w:rFonts w:ascii="Verdana" w:hAnsi="Verdana" w:cs="Calibri"/>
        </w:rPr>
        <w:t>*, Tau Chuan Ling, Wei-Hsin Chen, Mohamad Amran Mohd Salleh. (2018) “Biochar production from microalgae cultivation through pyrolysis as a sustainable carbon sequestration and biorefinery approach” Clean Technologies and Environmental Policy. [Accepted: 22 March 2018; IF: 3.331 (2016)]</w:t>
      </w:r>
    </w:p>
    <w:p w:rsidRPr="00080C42" w:rsidR="00511C52" w:rsidP="004A3379" w:rsidRDefault="609406BF" w14:paraId="130696AE"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Revathy Sankaran, </w:t>
      </w:r>
      <w:r w:rsidRPr="496651AE" w:rsidR="496651AE">
        <w:rPr>
          <w:rFonts w:ascii="Verdana" w:hAnsi="Verdana" w:cs="Calibri"/>
          <w:b w:val="1"/>
          <w:bCs w:val="1"/>
          <w:u w:val="single"/>
        </w:rPr>
        <w:t>Pau Loke Show</w:t>
      </w:r>
      <w:r w:rsidRPr="496651AE" w:rsidR="496651AE">
        <w:rPr>
          <w:rFonts w:ascii="Verdana" w:hAnsi="Verdana" w:cs="Calibri"/>
        </w:rPr>
        <w:t>*, Yee Jiun Yap, Yang Tao, Tau Chuan Ling, Katsuda Tomohisa. (2018) “Green technology of liquid biphasic flotation for enzyme recovery utilizing recycling surfactant and sorbitol” Clean Technologies and Environmental Policy. [IF: 3.331 (2016)]</w:t>
      </w:r>
    </w:p>
    <w:p w:rsidRPr="00080C42" w:rsidR="00511C52" w:rsidP="004A3379" w:rsidRDefault="609406BF" w14:paraId="7ECF4BCD"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Yang Tao, Jinglin Zhang, Sirui Jiang, Yiqun Xu, </w:t>
      </w:r>
      <w:r w:rsidRPr="496651AE" w:rsidR="496651AE">
        <w:rPr>
          <w:rFonts w:ascii="Verdana" w:hAnsi="Verdana" w:cs="Calibri"/>
          <w:b w:val="1"/>
          <w:bCs w:val="1"/>
        </w:rPr>
        <w:t>Pau-Loke Show</w:t>
      </w:r>
      <w:r w:rsidRPr="496651AE" w:rsidR="496651AE">
        <w:rPr>
          <w:rFonts w:ascii="Verdana" w:hAnsi="Verdana" w:cs="Calibri"/>
        </w:rPr>
        <w:t xml:space="preserve">, </w:t>
      </w:r>
      <w:r w:rsidRPr="496651AE" w:rsidR="496651AE">
        <w:rPr>
          <w:rFonts w:ascii="Verdana" w:hAnsi="Verdana" w:cs="Calibri"/>
          <w:u w:val="single"/>
        </w:rPr>
        <w:t>Yongbin Han</w:t>
      </w:r>
      <w:r w:rsidRPr="496651AE" w:rsidR="496651AE">
        <w:rPr>
          <w:rFonts w:ascii="Verdana" w:hAnsi="Verdana" w:cs="Calibri"/>
        </w:rPr>
        <w:t>*, Xiaosong Ye, Mingru Ye. (2018) “Contacting ultrasound enhanced hot-air convective drying of garlic slices: Mass transfer modeling and quality evaluation” Journal of Food Engineering, 235, pp 79-88. [Accepted: 30 April 2018; IF: 3.197 (2017)]</w:t>
      </w:r>
    </w:p>
    <w:p w:rsidRPr="00080C42" w:rsidR="00511C52" w:rsidP="004A3379" w:rsidRDefault="609406BF" w14:paraId="719BF952"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it Wayne Chew, </w:t>
      </w:r>
      <w:r w:rsidRPr="496651AE" w:rsidR="496651AE">
        <w:rPr>
          <w:rFonts w:ascii="Verdana" w:hAnsi="Verdana" w:cs="Calibri"/>
          <w:b w:val="1"/>
          <w:bCs w:val="1"/>
          <w:u w:val="single"/>
        </w:rPr>
        <w:t>Pau Loke Show</w:t>
      </w:r>
      <w:r w:rsidRPr="496651AE" w:rsidR="496651AE">
        <w:rPr>
          <w:rFonts w:ascii="Verdana" w:hAnsi="Verdana" w:cs="Calibri"/>
        </w:rPr>
        <w:t>*, Yee Jiun Yap, Joon Ching Juan, Siew Moi Phang, Tau Chuan Ling, Jo-Shu Chang. (2018) “Sonication and grinding pre-treatments on Gelidium amansii seaweed for the extraction and characterization of Agarose” Frontiers of Environmental Science &amp; Engineering, 12, pp 2. [Accepted: 24 May 2018; IF: 1.961 (2017)]</w:t>
      </w:r>
    </w:p>
    <w:p w:rsidRPr="00080C42" w:rsidR="00511C52" w:rsidP="004A3379" w:rsidRDefault="609406BF" w14:paraId="07B8B6C1"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it Wayne Chew, Shir Reen Chia, </w:t>
      </w:r>
      <w:r w:rsidRPr="496651AE" w:rsidR="496651AE">
        <w:rPr>
          <w:rFonts w:ascii="Verdana" w:hAnsi="Verdana" w:cs="Calibri"/>
          <w:b w:val="1"/>
          <w:bCs w:val="1"/>
          <w:u w:val="single"/>
        </w:rPr>
        <w:t>Pau Loke Show</w:t>
      </w:r>
      <w:r w:rsidRPr="496651AE" w:rsidR="496651AE">
        <w:rPr>
          <w:rFonts w:ascii="Verdana" w:hAnsi="Verdana" w:cs="Calibri"/>
        </w:rPr>
        <w:t>*, Yee Jiun Yap, Tau Chuan Ling, Jo-Shu Chang. (2018) “Effects of water culture medium, cultivation systems and growth modes for microalgae cultivation: A review” Journal of the Taiwan Institute of Chemical Engineers. [Accepted: 25 May 2018; IF: 3.849 (2017)]</w:t>
      </w:r>
    </w:p>
    <w:p w:rsidRPr="00080C42" w:rsidR="00511C52" w:rsidP="004A3379" w:rsidRDefault="609406BF" w14:paraId="5447B63F"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Revathy Sankaran, Sivakumar Manickam, Yee Jiun Yap, Tau Chuan Ling, Jo-Shu Chang, </w:t>
      </w:r>
      <w:r w:rsidRPr="496651AE" w:rsidR="496651AE">
        <w:rPr>
          <w:rFonts w:ascii="Verdana" w:hAnsi="Verdana" w:cs="Calibri"/>
          <w:b w:val="1"/>
          <w:bCs w:val="1"/>
          <w:u w:val="single"/>
        </w:rPr>
        <w:t>Pau Loke Show</w:t>
      </w:r>
      <w:r w:rsidRPr="496651AE" w:rsidR="496651AE">
        <w:rPr>
          <w:rFonts w:ascii="Verdana" w:hAnsi="Verdana" w:cs="Calibri"/>
        </w:rPr>
        <w:t>*. (2018) “Extraction of proteins from microalgae using integrated method of sugaring-out assisted liquid biphasic flotation (LBF) and ultrasound” Ultrasonics Sonochemistry, 48, pp 231-239. [Accepted 2 June 2018; IF: 6.012 (2017)]</w:t>
      </w:r>
    </w:p>
    <w:p w:rsidRPr="00080C42" w:rsidR="00511C52" w:rsidP="004A3379" w:rsidRDefault="609406BF" w14:paraId="5E276833"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Harshini Pakalapati, Chih-Kai Chang, </w:t>
      </w:r>
      <w:r w:rsidRPr="496651AE" w:rsidR="496651AE">
        <w:rPr>
          <w:rFonts w:ascii="Verdana" w:hAnsi="Verdana" w:cs="Calibri"/>
          <w:b w:val="1"/>
          <w:bCs w:val="1"/>
        </w:rPr>
        <w:t>Pau Loke Show</w:t>
      </w:r>
      <w:r w:rsidRPr="496651AE" w:rsidR="496651AE">
        <w:rPr>
          <w:rFonts w:ascii="Verdana" w:hAnsi="Verdana" w:cs="Calibri"/>
        </w:rPr>
        <w:t xml:space="preserve">, Senthil Kumar Arumugasamy, </w:t>
      </w:r>
      <w:r w:rsidRPr="496651AE" w:rsidR="496651AE">
        <w:rPr>
          <w:rFonts w:ascii="Verdana" w:hAnsi="Verdana" w:cs="Calibri"/>
          <w:u w:val="single"/>
        </w:rPr>
        <w:t>John Chi-Wei Lan</w:t>
      </w:r>
      <w:r w:rsidRPr="496651AE" w:rsidR="496651AE">
        <w:rPr>
          <w:rFonts w:ascii="Verdana" w:hAnsi="Verdana" w:cs="Calibri"/>
        </w:rPr>
        <w:t>*. (2018) “Development of polyhydroxyalkanoates production from waste feedstocks and applications” Journal of Bioscience and Bioengineering. [Accepted 23 March 2018; IF: 2.015 (2017)]</w:t>
      </w:r>
    </w:p>
    <w:p w:rsidRPr="00080C42" w:rsidR="00511C52" w:rsidP="004A3379" w:rsidRDefault="609406BF" w14:paraId="28D55A26"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Cher Pin Song, Ramakrishnan Nagasundara Ramanan, R Vijayaraghavan, Douglas R MacFarlane, Eng-Seng Chan, </w:t>
      </w:r>
      <w:r w:rsidRPr="496651AE" w:rsidR="496651AE">
        <w:rPr>
          <w:rFonts w:ascii="Verdana" w:hAnsi="Verdana" w:cs="Calibri"/>
          <w:b w:val="1"/>
          <w:bCs w:val="1"/>
        </w:rPr>
        <w:t>Pau Loke Show</w:t>
      </w:r>
      <w:r w:rsidRPr="496651AE" w:rsidR="496651AE">
        <w:rPr>
          <w:rFonts w:ascii="Verdana" w:hAnsi="Verdana" w:cs="Calibri"/>
        </w:rPr>
        <w:t xml:space="preserve">, Siek Ting Yong, </w:t>
      </w:r>
      <w:r w:rsidRPr="496651AE" w:rsidR="496651AE">
        <w:rPr>
          <w:rFonts w:ascii="Verdana" w:hAnsi="Verdana" w:cs="Calibri"/>
          <w:u w:val="single"/>
        </w:rPr>
        <w:t>Chien-Wei Ooi</w:t>
      </w:r>
      <w:r w:rsidRPr="496651AE" w:rsidR="496651AE">
        <w:rPr>
          <w:rFonts w:ascii="Verdana" w:hAnsi="Verdana" w:cs="Calibri"/>
        </w:rPr>
        <w:t>*. (2018) “Effect of salt-based adjuvant on partition behaviour of protein in aqueous two-phase systems composed of polypropylene glycol and cholinium glycinate” Separation and Purification Technology, 196, pp 281-286. [Accepted: 6 September 2017; IF: 3.927 (2017)]</w:t>
      </w:r>
    </w:p>
    <w:p w:rsidRPr="00080C42" w:rsidR="00511C52" w:rsidP="004A3379" w:rsidRDefault="609406BF" w14:paraId="1BF033A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Win Nee Phong, </w:t>
      </w:r>
      <w:r w:rsidRPr="496651AE" w:rsidR="496651AE">
        <w:rPr>
          <w:rFonts w:ascii="Verdana" w:hAnsi="Verdana" w:cs="Calibri"/>
          <w:b w:val="1"/>
          <w:bCs w:val="1"/>
        </w:rPr>
        <w:t>Pau Loke Show</w:t>
      </w:r>
      <w:r w:rsidRPr="496651AE" w:rsidR="496651AE">
        <w:rPr>
          <w:rFonts w:ascii="Verdana" w:hAnsi="Verdana" w:cs="Calibri"/>
        </w:rPr>
        <w:t xml:space="preserve">, Tau Chuan Ling, Joon Ching Juan, Eng-Poh Ng, </w:t>
      </w:r>
      <w:r w:rsidRPr="496651AE" w:rsidR="496651AE">
        <w:rPr>
          <w:rFonts w:ascii="Verdana" w:hAnsi="Verdana" w:cs="Calibri"/>
          <w:u w:val="single"/>
        </w:rPr>
        <w:t>Jo-Shu Chang</w:t>
      </w:r>
      <w:r w:rsidRPr="496651AE" w:rsidR="496651AE">
        <w:rPr>
          <w:rFonts w:ascii="Verdana" w:hAnsi="Verdana" w:cs="Calibri"/>
        </w:rPr>
        <w:t>*. (2018) “Mild cell disruption methods for bio-functional proteins recovery from microalgae - Recent developments and future perspectives”</w:t>
      </w:r>
      <w:r w:rsidRPr="496651AE" w:rsidR="496651AE">
        <w:rPr>
          <w:rFonts w:ascii="Verdana" w:hAnsi="Verdana" w:cs="Calibri"/>
          <w:b w:val="1"/>
          <w:bCs w:val="1"/>
        </w:rPr>
        <w:t xml:space="preserve"> </w:t>
      </w:r>
      <w:r w:rsidRPr="496651AE" w:rsidR="496651AE">
        <w:rPr>
          <w:rFonts w:ascii="Verdana" w:hAnsi="Verdana" w:cs="Calibri"/>
        </w:rPr>
        <w:t>Algal Research, 31, pp 506-516. [Accepted: 10 April 2017; IF: 5.64 (2016)]</w:t>
      </w:r>
    </w:p>
    <w:p w:rsidRPr="00080C42" w:rsidR="00511C52" w:rsidP="004A3379" w:rsidRDefault="609406BF" w14:paraId="68FB65D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Hui Yi Leong, </w:t>
      </w:r>
      <w:r w:rsidRPr="496651AE" w:rsidR="496651AE">
        <w:rPr>
          <w:rFonts w:ascii="Verdana" w:hAnsi="Verdana" w:cs="Calibri"/>
          <w:b w:val="1"/>
          <w:bCs w:val="1"/>
          <w:u w:val="single"/>
        </w:rPr>
        <w:t>Pau Loke Show</w:t>
      </w:r>
      <w:r w:rsidRPr="496651AE" w:rsidR="496651AE">
        <w:rPr>
          <w:rFonts w:ascii="Verdana" w:hAnsi="Verdana" w:cs="Calibri"/>
        </w:rPr>
        <w:t>*, Miang Hoong Lim, Chien Wei Ooi, Tau Chuan Ling. (2018) “Natural red pigments from plants and their health benefits: A review” Food Reviews International, 34, pp 463-482. [Accepted: 10 May 2017; IF: 2.000 (2016)]</w:t>
      </w:r>
    </w:p>
    <w:p w:rsidRPr="00080C42" w:rsidR="00511C52" w:rsidP="004A3379" w:rsidRDefault="609406BF" w14:paraId="0F7DC0F8"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it Wayne Chew, Shir Reen Chia, </w:t>
      </w:r>
      <w:r w:rsidRPr="496651AE" w:rsidR="496651AE">
        <w:rPr>
          <w:rFonts w:ascii="Verdana" w:hAnsi="Verdana" w:cs="Calibri"/>
          <w:b w:val="1"/>
          <w:bCs w:val="1"/>
          <w:u w:val="single"/>
        </w:rPr>
        <w:t>Pau Loke Show</w:t>
      </w:r>
      <w:r w:rsidRPr="496651AE" w:rsidR="496651AE">
        <w:rPr>
          <w:rFonts w:ascii="Verdana" w:hAnsi="Verdana" w:cs="Calibri"/>
        </w:rPr>
        <w:t xml:space="preserve">*, Tau Chuan Ling, Shalini S Arya, Jo-Shu Chang. (2018) “Food waste compost as an organic nutrient source for the cultivation of </w:t>
      </w:r>
      <w:r w:rsidRPr="496651AE" w:rsidR="496651AE">
        <w:rPr>
          <w:rFonts w:ascii="Verdana" w:hAnsi="Verdana" w:cs="Calibri"/>
          <w:i w:val="1"/>
          <w:iCs w:val="1"/>
        </w:rPr>
        <w:t>Chlorella vulgaris</w:t>
      </w:r>
      <w:r w:rsidRPr="496651AE" w:rsidR="496651AE">
        <w:rPr>
          <w:rFonts w:ascii="Verdana" w:hAnsi="Verdana" w:cs="Calibri"/>
        </w:rPr>
        <w:t>” Bioresource Technology, 267, pp 356-362. [Accepted 13 July 2018; IF: 5.807 (2017)]</w:t>
      </w:r>
    </w:p>
    <w:p w:rsidRPr="00080C42" w:rsidR="00511C52" w:rsidP="004A3379" w:rsidRDefault="609406BF" w14:paraId="6660ACDA"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Wai Yan Cheah, </w:t>
      </w:r>
      <w:r w:rsidRPr="496651AE" w:rsidR="496651AE">
        <w:rPr>
          <w:rFonts w:ascii="Verdana" w:hAnsi="Verdana" w:cs="Calibri"/>
          <w:b w:val="1"/>
          <w:bCs w:val="1"/>
          <w:u w:val="single"/>
        </w:rPr>
        <w:t>Pau Loke Show</w:t>
      </w:r>
      <w:r w:rsidRPr="496651AE" w:rsidR="496651AE">
        <w:rPr>
          <w:rFonts w:ascii="Verdana" w:hAnsi="Verdana" w:cs="Calibri"/>
        </w:rPr>
        <w:t xml:space="preserve">*, Joon Ching Juan, Jo-Shu Chang, </w:t>
      </w:r>
      <w:r w:rsidRPr="496651AE" w:rsidR="496651AE">
        <w:rPr>
          <w:rFonts w:ascii="Verdana" w:hAnsi="Verdana" w:cs="Calibri"/>
          <w:u w:val="single"/>
        </w:rPr>
        <w:t>Tau Chuan Ling</w:t>
      </w:r>
      <w:r w:rsidRPr="496651AE" w:rsidR="496651AE">
        <w:rPr>
          <w:rFonts w:ascii="Verdana" w:hAnsi="Verdana" w:cs="Calibri"/>
        </w:rPr>
        <w:t>*. (2018) “Microalgae cultivation in palm oil mill effluent (POME) for lipid production and pollutants removal” Energy and Conversion Management, 174, pp 430-438. [Accepted 16 August 2018; IF: 6.377 (2017)]</w:t>
      </w:r>
    </w:p>
    <w:p w:rsidRPr="00080C42" w:rsidR="00511C52" w:rsidP="004A3379" w:rsidRDefault="609406BF" w14:paraId="25D42155"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Chai Kee Phwan, </w:t>
      </w:r>
      <w:r w:rsidRPr="496651AE" w:rsidR="496651AE">
        <w:rPr>
          <w:rFonts w:ascii="Verdana" w:hAnsi="Verdana" w:cs="Calibri"/>
          <w:u w:val="single"/>
        </w:rPr>
        <w:t>Hwai Chyuan Ong</w:t>
      </w:r>
      <w:r w:rsidRPr="496651AE" w:rsidR="496651AE">
        <w:rPr>
          <w:rFonts w:ascii="Verdana" w:hAnsi="Verdana" w:cs="Calibri"/>
        </w:rPr>
        <w:t xml:space="preserve">*, Wei-Hsin Chen, Tau Chuan Ling, Eng Poh Ng, </w:t>
      </w:r>
      <w:r w:rsidRPr="496651AE" w:rsidR="496651AE">
        <w:rPr>
          <w:rFonts w:ascii="Verdana" w:hAnsi="Verdana" w:cs="Calibri"/>
          <w:b w:val="1"/>
          <w:bCs w:val="1"/>
          <w:u w:val="single"/>
        </w:rPr>
        <w:t>Pau Loke Show</w:t>
      </w:r>
      <w:r w:rsidRPr="496651AE" w:rsidR="496651AE">
        <w:rPr>
          <w:rFonts w:ascii="Verdana" w:hAnsi="Verdana" w:cs="Calibri"/>
        </w:rPr>
        <w:t>*. (2018) “Overview: Comparison of pretreatment technologies and fermentation processes of bioethanol from microalgae” Energy and Conversion Management, 173, pp 81-94. [Accepted 17 July 2018; IF: 6.377 (2017)]</w:t>
      </w:r>
    </w:p>
    <w:p w:rsidRPr="00080C42" w:rsidR="00511C52" w:rsidP="004A3379" w:rsidRDefault="609406BF" w14:paraId="560F7033"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Hui Yi Leong, Chien Wei Ooi, Chung Lim Law, Advina Lizah Julkifle, Guan-Ting Pan, </w:t>
      </w:r>
      <w:r w:rsidRPr="496651AE" w:rsidR="496651AE">
        <w:rPr>
          <w:rFonts w:ascii="Verdana" w:hAnsi="Verdana" w:cs="Calibri"/>
          <w:b w:val="1"/>
          <w:bCs w:val="1"/>
          <w:u w:val="single"/>
        </w:rPr>
        <w:t>Pau Loke Show</w:t>
      </w:r>
      <w:r w:rsidRPr="496651AE" w:rsidR="496651AE">
        <w:rPr>
          <w:rFonts w:ascii="Verdana" w:hAnsi="Verdana" w:cs="Calibri"/>
        </w:rPr>
        <w:t>*. (2018) “Investigation of betacyanins stability from peel and flesh of red-purple pitaya with food additives supplementation and pH treatments” Separation Science and Technology, 54 (5), pp 747-758. [Accepted 10 September 2018, IF: 3.129 (2017)]</w:t>
      </w:r>
    </w:p>
    <w:p w:rsidRPr="00080C42" w:rsidR="00511C52" w:rsidP="004A3379" w:rsidRDefault="609406BF" w14:paraId="295048D1"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uei-Hsiang Chen, Steven S-S Wang, </w:t>
      </w:r>
      <w:r w:rsidRPr="496651AE" w:rsidR="496651AE">
        <w:rPr>
          <w:rFonts w:ascii="Verdana" w:hAnsi="Verdana" w:cs="Calibri"/>
          <w:b w:val="1"/>
          <w:bCs w:val="1"/>
        </w:rPr>
        <w:t>Pau-Loke Show</w:t>
      </w:r>
      <w:r w:rsidRPr="496651AE" w:rsidR="496651AE">
        <w:rPr>
          <w:rFonts w:ascii="Verdana" w:hAnsi="Verdana" w:cs="Calibri"/>
        </w:rPr>
        <w:t xml:space="preserve">, Guan-Ting Lin, </w:t>
      </w:r>
      <w:r w:rsidRPr="496651AE" w:rsidR="496651AE">
        <w:rPr>
          <w:rFonts w:ascii="Verdana" w:hAnsi="Verdana" w:cs="Calibri"/>
          <w:u w:val="single"/>
        </w:rPr>
        <w:t>Yu-Kaung Chang</w:t>
      </w:r>
      <w:r w:rsidRPr="496651AE" w:rsidR="496651AE">
        <w:rPr>
          <w:rFonts w:ascii="Verdana" w:hAnsi="Verdana" w:cs="Calibri"/>
        </w:rPr>
        <w:t xml:space="preserve">*. (2018) “A rapid and efficient technique for direct extraction of C-phycocyanin from highly turbid </w:t>
      </w:r>
      <w:r w:rsidRPr="496651AE" w:rsidR="496651AE">
        <w:rPr>
          <w:rFonts w:ascii="Verdana" w:hAnsi="Verdana" w:cs="Calibri"/>
          <w:i w:val="1"/>
          <w:iCs w:val="1"/>
        </w:rPr>
        <w:t>Spirulina platensis</w:t>
      </w:r>
      <w:r w:rsidRPr="496651AE" w:rsidR="496651AE">
        <w:rPr>
          <w:rFonts w:ascii="Verdana" w:hAnsi="Verdana" w:cs="Calibri"/>
        </w:rPr>
        <w:t xml:space="preserve"> algae using hydrophobic interaction chromatography in stirred fluidized bed” Biochemical Engineering Journal, 140, pp 47-56. [Accepted 5 September 2018; IF: 3.226 (2017)]</w:t>
      </w:r>
    </w:p>
    <w:p w:rsidRPr="00080C42" w:rsidR="00511C52" w:rsidP="004A3379" w:rsidRDefault="609406BF" w14:paraId="0806502C"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Hui Yi Leong, Chien Wei Ooi, Chung Lim Law, Advina Lizah Julkifle, </w:t>
      </w:r>
      <w:r w:rsidRPr="496651AE" w:rsidR="496651AE">
        <w:rPr>
          <w:rFonts w:ascii="Verdana" w:hAnsi="Verdana" w:cs="Calibri"/>
          <w:b w:val="1"/>
          <w:bCs w:val="1"/>
          <w:u w:val="single"/>
        </w:rPr>
        <w:t>Pau Loke Show</w:t>
      </w:r>
      <w:r w:rsidRPr="496651AE" w:rsidR="496651AE">
        <w:rPr>
          <w:rFonts w:ascii="Verdana" w:hAnsi="Verdana" w:cs="Calibri"/>
        </w:rPr>
        <w:t xml:space="preserve">*. (2018) “Betacyanins extraction from </w:t>
      </w:r>
      <w:r w:rsidRPr="496651AE" w:rsidR="496651AE">
        <w:rPr>
          <w:rFonts w:ascii="Verdana" w:hAnsi="Verdana" w:cs="Calibri"/>
          <w:i w:val="1"/>
          <w:iCs w:val="1"/>
        </w:rPr>
        <w:t>Hylocereus polyrhizus</w:t>
      </w:r>
      <w:r w:rsidRPr="496651AE" w:rsidR="496651AE">
        <w:rPr>
          <w:rFonts w:ascii="Verdana" w:hAnsi="Verdana" w:cs="Calibri"/>
        </w:rPr>
        <w:t xml:space="preserve"> using alcohol/salt-based liquid biphasic </w:t>
      </w:r>
      <w:r w:rsidRPr="496651AE" w:rsidR="496651AE">
        <w:rPr>
          <w:rFonts w:ascii="Verdana" w:hAnsi="Verdana" w:cs="Calibri"/>
        </w:rPr>
        <w:t>partitioning system and antioxidant activity evaluation” Separation Science and Technology. [Accepted 27 August 2018, IF: 1.200 (2017)]</w:t>
      </w:r>
    </w:p>
    <w:p w:rsidRPr="00080C42" w:rsidR="00511C52" w:rsidP="004A3379" w:rsidRDefault="609406BF" w14:paraId="753E5E14"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Xin Jiat Lee, </w:t>
      </w:r>
      <w:r w:rsidRPr="496651AE" w:rsidR="496651AE">
        <w:rPr>
          <w:rFonts w:ascii="Verdana" w:hAnsi="Verdana" w:cs="Calibri"/>
          <w:b w:val="1"/>
          <w:bCs w:val="1"/>
        </w:rPr>
        <w:t>Pau Loke Show</w:t>
      </w:r>
      <w:r w:rsidRPr="496651AE" w:rsidR="496651AE">
        <w:rPr>
          <w:rFonts w:ascii="Verdana" w:hAnsi="Verdana" w:cs="Calibri"/>
        </w:rPr>
        <w:t xml:space="preserve">, Tomohisa Katsuda, Wei-Hsin Chen, </w:t>
      </w:r>
      <w:r w:rsidRPr="496651AE" w:rsidR="496651AE">
        <w:rPr>
          <w:rFonts w:ascii="Verdana" w:hAnsi="Verdana" w:cs="Calibri"/>
          <w:u w:val="single"/>
        </w:rPr>
        <w:t>Jo-Shu Chang</w:t>
      </w:r>
      <w:r w:rsidRPr="496651AE" w:rsidR="496651AE">
        <w:rPr>
          <w:rFonts w:ascii="Verdana" w:hAnsi="Verdana" w:cs="Calibri"/>
        </w:rPr>
        <w:t>*. (2018) “Surface grafting techniques on the improvement of membrane bioreactor: State-of-the-art advances” Bioresource Technology, 269, pp 489-502. [Accepted 20 August 2018; IF: 5.807 (2017)]</w:t>
      </w:r>
    </w:p>
    <w:p w:rsidRPr="00080C42" w:rsidR="00511C52" w:rsidP="004A3379" w:rsidRDefault="609406BF" w14:paraId="74AC2B02"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u w:val="single"/>
        </w:rPr>
        <w:t>Revathy Sankaran</w:t>
      </w:r>
      <w:r w:rsidRPr="496651AE" w:rsidR="496651AE">
        <w:rPr>
          <w:rFonts w:ascii="Verdana" w:hAnsi="Verdana" w:cs="Calibri"/>
        </w:rPr>
        <w:t xml:space="preserve">*, </w:t>
      </w:r>
      <w:r w:rsidRPr="496651AE" w:rsidR="496651AE">
        <w:rPr>
          <w:rFonts w:ascii="Verdana" w:hAnsi="Verdana" w:cs="Calibri"/>
          <w:b w:val="1"/>
          <w:bCs w:val="1"/>
          <w:u w:val="single"/>
        </w:rPr>
        <w:t>Pau Loke Show</w:t>
      </w:r>
      <w:r w:rsidRPr="496651AE" w:rsidR="496651AE">
        <w:rPr>
          <w:rFonts w:ascii="Verdana" w:hAnsi="Verdana" w:cs="Calibri"/>
        </w:rPr>
        <w:t>*, Yu-Shen Cheng, Yang Tao, Xia Ao, Thi Dong Phuong Nguyen, Dong Van Quyen. (2018) “Integration process for protein extraction from microalgae using liquid biphasic electric flotation (LBEF) system” Molecular Biotechnology, 60, pp 749-761. [IF: 1.815 (2017)]</w:t>
      </w:r>
    </w:p>
    <w:p w:rsidRPr="00080C42" w:rsidR="00511C52" w:rsidP="004A3379" w:rsidRDefault="609406BF" w14:paraId="0BFAF4C6"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DFKai-SB" w:cs="Calibri"/>
        </w:rPr>
      </w:pPr>
      <w:r w:rsidRPr="496651AE" w:rsidR="496651AE">
        <w:rPr>
          <w:rFonts w:ascii="Verdana" w:hAnsi="Verdana" w:cs="Calibri"/>
        </w:rPr>
        <w:t xml:space="preserve">Shir Reen Chia, Kit Wayne Chew, </w:t>
      </w:r>
      <w:r w:rsidRPr="496651AE" w:rsidR="496651AE">
        <w:rPr>
          <w:rFonts w:ascii="Verdana" w:hAnsi="Verdana" w:cs="Calibri"/>
          <w:b w:val="1"/>
          <w:bCs w:val="1"/>
        </w:rPr>
        <w:t>Pau Loke Show</w:t>
      </w:r>
      <w:r w:rsidRPr="496651AE" w:rsidR="496651AE">
        <w:rPr>
          <w:rFonts w:ascii="Verdana" w:hAnsi="Verdana" w:cs="Calibri"/>
        </w:rPr>
        <w:t>, Hwai Chyuan Ong, Siew-Moi Phang, Tau Chuan Ling,</w:t>
      </w:r>
      <w:r w:rsidRPr="496651AE" w:rsidR="496651AE">
        <w:rPr>
          <w:rFonts w:ascii="Verdana" w:hAnsi="Verdana" w:eastAsia="MacmillanRoman" w:cs="Calibri"/>
        </w:rPr>
        <w:t xml:space="preserve"> Dillirani Nagarajan,</w:t>
      </w:r>
      <w:r w:rsidRPr="496651AE" w:rsidR="496651AE">
        <w:rPr>
          <w:rFonts w:ascii="Verdana" w:hAnsi="Verdana" w:cs="Calibri"/>
        </w:rPr>
        <w:t xml:space="preserve"> Duu-Jong Lee, </w:t>
      </w:r>
      <w:r w:rsidRPr="496651AE" w:rsidR="496651AE">
        <w:rPr>
          <w:rFonts w:ascii="Verdana" w:hAnsi="Verdana" w:cs="Calibri"/>
          <w:u w:val="single"/>
        </w:rPr>
        <w:t>Jo-Shu Chang</w:t>
      </w:r>
      <w:r w:rsidRPr="496651AE" w:rsidR="496651AE">
        <w:rPr>
          <w:rFonts w:ascii="Verdana" w:hAnsi="Verdana" w:cs="Calibri"/>
        </w:rPr>
        <w:t>* (2018) “Sustainable approaches for algae utilization in bioenergy production” Renewable Energy, 129, pp 838-852. [Accepted: 1 April 2017; IF: 4.357 (2016)]</w:t>
      </w:r>
    </w:p>
    <w:p w:rsidRPr="00080C42" w:rsidR="00511C52" w:rsidP="004A3379" w:rsidRDefault="609406BF" w14:paraId="358D0BF3"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Qi Hao Looi, Jhi Biau Foo, May Teng Lim, Cheng Foh Le, </w:t>
      </w:r>
      <w:r w:rsidRPr="496651AE" w:rsidR="496651AE">
        <w:rPr>
          <w:rFonts w:ascii="Verdana" w:hAnsi="Verdana" w:cs="Calibri"/>
          <w:b w:val="1"/>
          <w:bCs w:val="1"/>
          <w:u w:val="single"/>
        </w:rPr>
        <w:t>Pau Loke Show</w:t>
      </w:r>
      <w:r w:rsidRPr="496651AE" w:rsidR="496651AE">
        <w:rPr>
          <w:rFonts w:ascii="Verdana" w:hAnsi="Verdana" w:cs="Calibri"/>
        </w:rPr>
        <w:t>*. (2018) “How far have we reached in development of effective influenza vaccine?” International Reviews of Immunology. [Accepted 11 July 2018; IF: 2.933 (2017)]</w:t>
      </w:r>
    </w:p>
    <w:p w:rsidRPr="00080C42" w:rsidR="00511C52" w:rsidP="004A3379" w:rsidRDefault="609406BF" w14:paraId="7F102FB5"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Yee Meng Wong, </w:t>
      </w:r>
      <w:r w:rsidRPr="496651AE" w:rsidR="496651AE">
        <w:rPr>
          <w:rFonts w:ascii="Verdana" w:hAnsi="Verdana" w:cs="Calibri"/>
          <w:b w:val="1"/>
          <w:bCs w:val="1"/>
        </w:rPr>
        <w:t>Pau Loke Show</w:t>
      </w:r>
      <w:r w:rsidRPr="496651AE" w:rsidR="496651AE">
        <w:rPr>
          <w:rFonts w:ascii="Verdana" w:hAnsi="Verdana" w:cs="Calibri"/>
        </w:rPr>
        <w:t xml:space="preserve">, Ta Yeong Wu, Hui Yi Leong, Shaliza Ibrahim, </w:t>
      </w:r>
      <w:r w:rsidRPr="496651AE" w:rsidR="496651AE">
        <w:rPr>
          <w:rFonts w:ascii="Verdana" w:hAnsi="Verdana" w:cs="Calibri"/>
          <w:u w:val="single"/>
        </w:rPr>
        <w:t>Joon Ching Juan*</w:t>
      </w:r>
      <w:r w:rsidRPr="496651AE" w:rsidR="496651AE">
        <w:rPr>
          <w:rFonts w:ascii="Verdana" w:hAnsi="Verdana" w:cs="Calibri"/>
        </w:rPr>
        <w:t>. (2018) “Production of bio-hydrogen from dairy wastewater using pretreated landfill leachate sludge as an inoculum” Journal of Bioscience and Bioengineering. [Accepted 15 July 2018; IF: 2.015 (2017)]</w:t>
      </w:r>
    </w:p>
    <w:p w:rsidRPr="00080C42" w:rsidR="00511C52" w:rsidP="004A3379" w:rsidRDefault="609406BF" w14:paraId="2B032911"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u w:val="single"/>
        </w:rPr>
        <w:t>Yu-Kaung Chang*</w:t>
      </w:r>
      <w:r w:rsidRPr="496651AE" w:rsidR="496651AE">
        <w:rPr>
          <w:rFonts w:ascii="Verdana" w:hAnsi="Verdana" w:cs="Calibri"/>
        </w:rPr>
        <w:t xml:space="preserve">, </w:t>
      </w:r>
      <w:r w:rsidRPr="496651AE" w:rsidR="496651AE">
        <w:rPr>
          <w:rFonts w:ascii="Verdana" w:hAnsi="Verdana" w:cs="Calibri"/>
          <w:b w:val="1"/>
          <w:bCs w:val="1"/>
        </w:rPr>
        <w:t>Pau-Loke Show</w:t>
      </w:r>
      <w:r w:rsidRPr="496651AE" w:rsidR="496651AE">
        <w:rPr>
          <w:rFonts w:ascii="Verdana" w:hAnsi="Verdana" w:cs="Calibri"/>
        </w:rPr>
        <w:t xml:space="preserve">, John Chi-Wei Lan, Jung-Chin Tsai, Chi-Rong Huang. (2018) “Isolation of C-phycocyanin from </w:t>
      </w:r>
      <w:r w:rsidRPr="496651AE" w:rsidR="496651AE">
        <w:rPr>
          <w:rFonts w:ascii="Verdana" w:hAnsi="Verdana" w:cs="Calibri"/>
          <w:i w:val="1"/>
          <w:iCs w:val="1"/>
        </w:rPr>
        <w:t>Spirulina platensis</w:t>
      </w:r>
      <w:r w:rsidRPr="496651AE" w:rsidR="496651AE">
        <w:rPr>
          <w:rFonts w:ascii="Verdana" w:hAnsi="Verdana" w:cs="Calibri"/>
        </w:rPr>
        <w:t xml:space="preserve"> microalga using Ionic liquid based aqueous two-phase system” Bioresource Technology, 270, pp 320-327. [Accepted 26 July 2018; IF: 5.807 (2017)]</w:t>
      </w:r>
    </w:p>
    <w:p w:rsidRPr="00080C42" w:rsidR="00511C52" w:rsidP="004A3379" w:rsidRDefault="609406BF" w14:paraId="334B43D3"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b w:val="1"/>
          <w:bCs w:val="1"/>
          <w:u w:val="single"/>
        </w:rPr>
        <w:t>Pau Loke Show</w:t>
      </w:r>
      <w:r w:rsidRPr="496651AE" w:rsidR="496651AE">
        <w:rPr>
          <w:rFonts w:ascii="Verdana" w:hAnsi="Verdana" w:cs="Calibri"/>
        </w:rPr>
        <w:t>*, Phei Li Lau, Dominic C. Y. Foo. (2018) “Green technologies: innovations, challenges, and prospects” Clean Technologies and Environmental Policy. [Published online 17 September 2018; IF: 2.337 (2017)]</w:t>
      </w:r>
    </w:p>
    <w:p w:rsidRPr="00080C42" w:rsidR="00511C52" w:rsidP="004A3379" w:rsidRDefault="609406BF" w14:paraId="6975B68A"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rPr>
      </w:pPr>
      <w:r w:rsidRPr="496651AE" w:rsidR="496651AE">
        <w:rPr>
          <w:rFonts w:ascii="Verdana" w:hAnsi="Verdana"/>
        </w:rPr>
        <w:t xml:space="preserve">Kuei-Hsiang Chen, Sze-Ying Lee, </w:t>
      </w:r>
      <w:r w:rsidRPr="496651AE" w:rsidR="496651AE">
        <w:rPr>
          <w:rFonts w:ascii="Verdana" w:hAnsi="Verdana"/>
          <w:b w:val="1"/>
          <w:bCs w:val="1"/>
        </w:rPr>
        <w:t>Pau-Loke Show</w:t>
      </w:r>
      <w:r w:rsidRPr="496651AE" w:rsidR="496651AE">
        <w:rPr>
          <w:rFonts w:ascii="Verdana" w:hAnsi="Verdana"/>
        </w:rPr>
        <w:t xml:space="preserve">, Shih-Cheng Hong, </w:t>
      </w:r>
      <w:r w:rsidRPr="496651AE" w:rsidR="496651AE">
        <w:rPr>
          <w:rFonts w:ascii="Verdana" w:hAnsi="Verdana"/>
          <w:u w:val="single"/>
        </w:rPr>
        <w:t>Yu-Kaung Chang</w:t>
      </w:r>
      <w:r w:rsidRPr="496651AE" w:rsidR="496651AE">
        <w:rPr>
          <w:rFonts w:ascii="Verdana" w:hAnsi="Verdana"/>
        </w:rPr>
        <w:t>*. (2018) “Direct recovery of malate dehydrogenase from highly turbid yeast cell homogenate using dye-ligand affinity chromatography in stirred fluidized bed” Journal of Chromatography B, 1100, 65-75. [Accepted 28 September 2018; IF: 2.441 (2017)]</w:t>
      </w:r>
    </w:p>
    <w:p w:rsidRPr="00080C42" w:rsidR="00511C52" w:rsidP="004A3379" w:rsidRDefault="609406BF" w14:paraId="63E8B182"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rPr>
      </w:pPr>
      <w:r w:rsidRPr="496651AE" w:rsidR="496651AE">
        <w:rPr>
          <w:rFonts w:ascii="Verdana" w:hAnsi="Verdana"/>
        </w:rPr>
        <w:t xml:space="preserve">Cher Pin Song, Poh En Liew, Zora Teh, Schian Pei Lim, </w:t>
      </w:r>
      <w:r w:rsidRPr="496651AE" w:rsidR="496651AE">
        <w:rPr>
          <w:rFonts w:ascii="Verdana" w:hAnsi="Verdana"/>
          <w:b w:val="1"/>
          <w:bCs w:val="1"/>
        </w:rPr>
        <w:t>Pau Loke Show</w:t>
      </w:r>
      <w:r w:rsidRPr="496651AE" w:rsidR="496651AE">
        <w:rPr>
          <w:rFonts w:ascii="Verdana" w:hAnsi="Verdana"/>
        </w:rPr>
        <w:t xml:space="preserve">, </w:t>
      </w:r>
      <w:r w:rsidRPr="496651AE" w:rsidR="496651AE">
        <w:rPr>
          <w:rFonts w:ascii="Verdana" w:hAnsi="Verdana"/>
          <w:u w:val="single"/>
        </w:rPr>
        <w:t>Chien Wei Ooi</w:t>
      </w:r>
      <w:r w:rsidRPr="496651AE" w:rsidR="496651AE">
        <w:rPr>
          <w:rFonts w:ascii="Verdana" w:hAnsi="Verdana"/>
        </w:rPr>
        <w:t>*. (2018) “Purification of the recombinant green fluorescent protein using aqueous two-phase system composed of recyclable CO2-based alkyl carbamate ionic liquid” Frontiers in bioengineering and biotechnology, 6(529), 1-10. [Accepted:11 October 2018; IF: 3.644(2019)]</w:t>
      </w:r>
    </w:p>
    <w:p w:rsidRPr="004A3379" w:rsidR="00511C52" w:rsidP="004A3379" w:rsidRDefault="00511C52" w14:paraId="70EEBF36" w14:textId="77777777">
      <w:pPr>
        <w:spacing w:line="360" w:lineRule="auto"/>
        <w:jc w:val="both"/>
        <w:rPr>
          <w:rFonts w:ascii="Verdana" w:hAnsi="Verdana" w:cstheme="minorHAnsi"/>
          <w:b/>
          <w:sz w:val="21"/>
          <w:szCs w:val="21"/>
        </w:rPr>
      </w:pPr>
      <w:r w:rsidRPr="004A3379">
        <w:rPr>
          <w:rFonts w:ascii="Verdana" w:hAnsi="Verdana" w:cstheme="minorHAnsi"/>
          <w:b/>
          <w:sz w:val="21"/>
          <w:szCs w:val="21"/>
        </w:rPr>
        <w:t>Book Chapter:</w:t>
      </w:r>
    </w:p>
    <w:p w:rsidRPr="00080C42" w:rsidR="00511C52" w:rsidP="004A3379" w:rsidRDefault="609406BF" w14:paraId="122A658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Revathy Sankaran, </w:t>
      </w:r>
      <w:r w:rsidRPr="496651AE" w:rsidR="496651AE">
        <w:rPr>
          <w:rFonts w:ascii="Verdana" w:hAnsi="Verdana" w:cs="Calibri"/>
          <w:b w:val="1"/>
          <w:bCs w:val="1"/>
        </w:rPr>
        <w:t>Pau L Show</w:t>
      </w:r>
      <w:r w:rsidRPr="496651AE" w:rsidR="496651AE">
        <w:rPr>
          <w:rFonts w:ascii="Verdana" w:hAnsi="Verdana" w:cs="Calibri"/>
        </w:rPr>
        <w:t xml:space="preserve">, Dillirani Nagarajan, Jo-Shu Chang. (2018) “Exploitation and biorefinery of microalgae (pp 571-601) in </w:t>
      </w:r>
      <w:r w:rsidRPr="496651AE" w:rsidR="496651AE">
        <w:rPr>
          <w:rFonts w:ascii="Verdana" w:hAnsi="Verdana" w:cs="Calibri"/>
          <w:i w:val="1"/>
          <w:iCs w:val="1"/>
        </w:rPr>
        <w:t>Waste Biorefinery</w:t>
      </w:r>
      <w:r w:rsidRPr="496651AE" w:rsidR="496651AE">
        <w:rPr>
          <w:rFonts w:ascii="Verdana" w:hAnsi="Verdana" w:cs="Calibri"/>
        </w:rPr>
        <w:t xml:space="preserve">. Elsevier. </w:t>
      </w:r>
    </w:p>
    <w:p w:rsidR="00511C52" w:rsidP="004A3379" w:rsidRDefault="609406BF" w14:paraId="7F8640C3" w14:textId="3D65E42B">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Kit Wayne Chew, Shir Reen Chia, </w:t>
      </w:r>
      <w:r w:rsidRPr="496651AE" w:rsidR="496651AE">
        <w:rPr>
          <w:rFonts w:ascii="Verdana" w:hAnsi="Verdana" w:cs="Calibri"/>
          <w:b w:val="1"/>
          <w:bCs w:val="1"/>
        </w:rPr>
        <w:t>Pau Loke Show</w:t>
      </w:r>
      <w:r w:rsidRPr="496651AE" w:rsidR="496651AE">
        <w:rPr>
          <w:rFonts w:ascii="Verdana" w:hAnsi="Verdana" w:cs="Calibri"/>
        </w:rPr>
        <w:t xml:space="preserve">, Tau Chuan Ling, Jo-shu Chang. (2018) “Biofuels from microbial lipids (pp 359-388) in </w:t>
      </w:r>
      <w:r w:rsidRPr="496651AE" w:rsidR="496651AE">
        <w:rPr>
          <w:rFonts w:ascii="Verdana" w:hAnsi="Verdana" w:cs="Calibri"/>
          <w:i w:val="1"/>
          <w:iCs w:val="1"/>
        </w:rPr>
        <w:t>Bioreactors for Microbial Biomass and Energy Conversion</w:t>
      </w:r>
      <w:r w:rsidRPr="496651AE" w:rsidR="496651AE">
        <w:rPr>
          <w:rFonts w:ascii="Verdana" w:hAnsi="Verdana" w:cs="Calibri"/>
        </w:rPr>
        <w:t>. Springer, Singapore.</w:t>
      </w:r>
    </w:p>
    <w:p w:rsidRPr="004A3379" w:rsidR="004A3379" w:rsidP="004A3379" w:rsidRDefault="004A3379" w14:paraId="08EF0C6F" w14:textId="77777777">
      <w:pPr>
        <w:spacing w:after="160" w:line="276" w:lineRule="auto"/>
        <w:contextualSpacing/>
        <w:jc w:val="both"/>
        <w:rPr>
          <w:rFonts w:ascii="Verdana" w:hAnsi="Verdana" w:cs="Calibri"/>
        </w:rPr>
      </w:pPr>
    </w:p>
    <w:p w:rsidRPr="004A3379" w:rsidR="00511C52" w:rsidP="004A3379" w:rsidRDefault="00511C52" w14:paraId="5C6F6CAD" w14:textId="77777777">
      <w:pPr>
        <w:spacing w:line="360" w:lineRule="auto"/>
        <w:jc w:val="both"/>
        <w:rPr>
          <w:rFonts w:ascii="Verdana" w:hAnsi="Verdana" w:cs="Calibri"/>
          <w:b/>
          <w:color w:val="002060"/>
          <w:sz w:val="21"/>
          <w:szCs w:val="21"/>
        </w:rPr>
      </w:pPr>
      <w:r w:rsidRPr="004A3379">
        <w:rPr>
          <w:rFonts w:ascii="Verdana" w:hAnsi="Verdana" w:cs="Calibri"/>
          <w:b/>
          <w:color w:val="002060"/>
          <w:sz w:val="21"/>
          <w:szCs w:val="21"/>
        </w:rPr>
        <w:t>2017</w:t>
      </w:r>
    </w:p>
    <w:p w:rsidRPr="00080C42" w:rsidR="00511C52" w:rsidP="004A3379" w:rsidRDefault="609406BF" w14:paraId="39A92228"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Verdana" w:cs="Verdana"/>
        </w:rPr>
      </w:pPr>
      <w:r w:rsidRPr="496651AE" w:rsidR="496651AE">
        <w:rPr>
          <w:rFonts w:ascii="Verdana" w:hAnsi="Verdana" w:cs="Calibri"/>
        </w:rPr>
        <w:t xml:space="preserve">, Kit Wayne Chew Jing Ying Yap, </w:t>
      </w:r>
      <w:r w:rsidRPr="496651AE" w:rsidR="496651AE">
        <w:rPr>
          <w:rFonts w:ascii="Verdana" w:hAnsi="Verdana" w:cs="Calibri"/>
          <w:b w:val="1"/>
          <w:bCs w:val="1"/>
        </w:rPr>
        <w:t>Pau Loke Show</w:t>
      </w:r>
      <w:r w:rsidRPr="496651AE" w:rsidR="496651AE">
        <w:rPr>
          <w:rFonts w:ascii="Verdana" w:hAnsi="Verdana" w:cs="Calibri"/>
        </w:rPr>
        <w:t xml:space="preserve">, Hui Suan Ng, Joon Ching Juan, Tau Chuan Ling, Duu-Jong Lee, </w:t>
      </w:r>
      <w:r w:rsidRPr="496651AE" w:rsidR="496651AE">
        <w:rPr>
          <w:rFonts w:ascii="Verdana" w:hAnsi="Verdana" w:cs="Calibri"/>
          <w:u w:val="single"/>
        </w:rPr>
        <w:t>Jo-Shu Chang</w:t>
      </w:r>
      <w:r w:rsidRPr="496651AE" w:rsidR="496651AE">
        <w:rPr>
          <w:rFonts w:ascii="Verdana" w:hAnsi="Verdana" w:cs="Calibri"/>
        </w:rPr>
        <w:t>*. (2017) “Microalgae biorefinery: High value products perspectives” Bioresource Technology, 229, pp 53-62. [Accepted: 6 January 2017; IF: 5.561 (2016)]</w:t>
      </w:r>
    </w:p>
    <w:p w:rsidRPr="00080C42" w:rsidR="00511C52" w:rsidP="004A3379" w:rsidRDefault="609406BF" w14:paraId="2890354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Sze Ying Lee, Ianatul Khoiroh, Tau Chuan Ling, </w:t>
      </w:r>
      <w:r w:rsidRPr="496651AE" w:rsidR="496651AE">
        <w:rPr>
          <w:rFonts w:ascii="Verdana" w:hAnsi="Verdana" w:cs="Calibri"/>
          <w:b w:val="1"/>
          <w:bCs w:val="1"/>
          <w:u w:val="single"/>
        </w:rPr>
        <w:t>Pau Loke Show</w:t>
      </w:r>
      <w:r w:rsidRPr="496651AE" w:rsidR="496651AE">
        <w:rPr>
          <w:rFonts w:ascii="Verdana" w:hAnsi="Verdana" w:cs="Calibri"/>
        </w:rPr>
        <w:t>*. (2017) “Recent advances in protein extraction using ionic liquid-based aqueous two-phase systems” Separation &amp; Purification Reviews. [Accepted: 19 January 2017; IF: 6.077 (2016)]</w:t>
      </w:r>
    </w:p>
    <w:p w:rsidRPr="00080C42" w:rsidR="00511C52" w:rsidP="004A3379" w:rsidRDefault="609406BF" w14:paraId="3F595324"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Sze Ying Lee, Ianatul Khoiroh, Tau Chuan Ling, </w:t>
      </w:r>
      <w:r w:rsidRPr="496651AE" w:rsidR="496651AE">
        <w:rPr>
          <w:rFonts w:ascii="Verdana" w:hAnsi="Verdana" w:cs="Calibri"/>
          <w:b w:val="1"/>
          <w:bCs w:val="1"/>
          <w:u w:val="single"/>
        </w:rPr>
        <w:t>Pau Loke Show</w:t>
      </w:r>
      <w:r w:rsidRPr="496651AE" w:rsidR="496651AE">
        <w:rPr>
          <w:rFonts w:ascii="Verdana" w:hAnsi="Verdana" w:cs="Calibri"/>
        </w:rPr>
        <w:t xml:space="preserve">*. (2017) “Enhanced recovery of lipase derived from </w:t>
      </w:r>
      <w:r w:rsidRPr="496651AE" w:rsidR="496651AE">
        <w:rPr>
          <w:rFonts w:ascii="Verdana" w:hAnsi="Verdana" w:cs="Calibri"/>
          <w:i w:val="1"/>
          <w:iCs w:val="1"/>
        </w:rPr>
        <w:t>Burkholderia cepacia</w:t>
      </w:r>
      <w:r w:rsidRPr="496651AE" w:rsidR="496651AE">
        <w:rPr>
          <w:rFonts w:ascii="Verdana" w:hAnsi="Verdana" w:cs="Calibri"/>
        </w:rPr>
        <w:t xml:space="preserve"> from fermentation broth using recyclable ionic liquid/polymer-based aqueous two-phase systems” Separation and Purification Technology, 179, pp 152-160. [Accepted: 21 January 2017; IF: 3.359 (2016)]</w:t>
      </w:r>
    </w:p>
    <w:p w:rsidRPr="00080C42" w:rsidR="00511C52" w:rsidP="004A3379" w:rsidRDefault="609406BF" w14:paraId="60D75E33"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Style w:val="citationarticleauthors"/>
          <w:rFonts w:ascii="Verdana" w:hAnsi="Verdana" w:cs="Calibri"/>
        </w:rPr>
        <w:t xml:space="preserve">Yoong Kit Leong, John Chi-Wei Lan, Hwei-San Loh, Tau Chuan Ling, Chien Wei Ooi,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2017) “Cloud-point extraction of green polymers from </w:t>
      </w:r>
      <w:r w:rsidRPr="496651AE" w:rsidR="496651AE">
        <w:rPr>
          <w:rStyle w:val="citationarticleauthors"/>
          <w:rFonts w:ascii="Verdana" w:hAnsi="Verdana" w:cs="Calibri"/>
          <w:i w:val="1"/>
          <w:iCs w:val="1"/>
        </w:rPr>
        <w:t>Cupriavidus necator</w:t>
      </w:r>
      <w:r w:rsidRPr="496651AE" w:rsidR="496651AE">
        <w:rPr>
          <w:rStyle w:val="citationarticleauthors"/>
          <w:rFonts w:ascii="Verdana" w:hAnsi="Verdana" w:cs="Calibri"/>
        </w:rPr>
        <w:t xml:space="preserve"> lysate using thermoseparating-based aqueous two-phase extraction” Journal of Bioscience and Bioengineering, 123, pp 370-375. [Accepted: 12 September 2016; IF: 2.24 (2016)]</w:t>
      </w:r>
    </w:p>
    <w:p w:rsidRPr="00080C42" w:rsidR="00511C52" w:rsidP="004A3379" w:rsidRDefault="609406BF" w14:paraId="4145A75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DFKai-SB" w:cs="Calibri"/>
        </w:rPr>
      </w:pPr>
      <w:r w:rsidRPr="496651AE" w:rsidR="496651AE">
        <w:rPr>
          <w:rFonts w:ascii="Verdana" w:hAnsi="Verdana" w:eastAsia="DFKai-SB" w:cs="Calibri"/>
          <w:b w:val="1"/>
          <w:bCs w:val="1"/>
        </w:rPr>
        <w:t>Pau Loke Show</w:t>
      </w:r>
      <w:r w:rsidRPr="496651AE" w:rsidR="496651AE">
        <w:rPr>
          <w:rFonts w:ascii="Verdana" w:hAnsi="Verdana" w:eastAsia="DFKai-SB" w:cs="Calibri"/>
        </w:rPr>
        <w:t xml:space="preserve">, Malcolm SY Tang, Dillirani Nagarajan, Tau Chuan Ling, Chien-Wei Ooi, </w:t>
      </w:r>
      <w:r w:rsidRPr="496651AE" w:rsidR="496651AE">
        <w:rPr>
          <w:rFonts w:ascii="Verdana" w:hAnsi="Verdana" w:eastAsia="DFKai-SB" w:cs="Calibri"/>
          <w:u w:val="single"/>
        </w:rPr>
        <w:t>Jo-Shu Chang</w:t>
      </w:r>
      <w:r w:rsidRPr="496651AE" w:rsidR="496651AE">
        <w:rPr>
          <w:rFonts w:ascii="Verdana" w:hAnsi="Verdana" w:eastAsia="DFKai-SB" w:cs="Calibri"/>
        </w:rPr>
        <w:t>*.</w:t>
      </w:r>
      <w:r w:rsidRPr="496651AE" w:rsidR="496651AE">
        <w:rPr>
          <w:rFonts w:ascii="Verdana" w:hAnsi="Verdana" w:eastAsia="DFKai-SB" w:cs="Calibri"/>
          <w:vertAlign w:val="superscript"/>
        </w:rPr>
        <w:t xml:space="preserve"> </w:t>
      </w:r>
      <w:r w:rsidRPr="496651AE" w:rsidR="496651AE">
        <w:rPr>
          <w:rFonts w:ascii="Verdana" w:hAnsi="Verdana" w:eastAsia="DFKai-SB" w:cs="Calibri"/>
        </w:rPr>
        <w:t xml:space="preserve">(2017) “A holistic approach to manage microalgae for biofuel applications” International Journal of Molecular Sciences, </w:t>
      </w:r>
      <w:r w:rsidRPr="496651AE" w:rsidR="496651AE">
        <w:rPr>
          <w:rFonts w:ascii="Verdana" w:hAnsi="Verdana" w:cs="Calibri"/>
        </w:rPr>
        <w:t>18, 215.</w:t>
      </w:r>
      <w:r w:rsidRPr="496651AE" w:rsidR="496651AE">
        <w:rPr>
          <w:rFonts w:ascii="Verdana" w:hAnsi="Verdana" w:eastAsia="DFKai-SB" w:cs="Calibri"/>
        </w:rPr>
        <w:t xml:space="preserve"> [Accepted: 6 January 2017; IF: 3.226 (2016)]</w:t>
      </w:r>
    </w:p>
    <w:p w:rsidRPr="00080C42" w:rsidR="00511C52" w:rsidP="004A3379" w:rsidRDefault="609406BF" w14:paraId="283276A6"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ai Ling Yu, </w:t>
      </w:r>
      <w:r w:rsidRPr="496651AE" w:rsidR="496651AE">
        <w:rPr>
          <w:rFonts w:ascii="Verdana" w:hAnsi="Verdana" w:cs="Calibri"/>
          <w:b w:val="1"/>
          <w:bCs w:val="1"/>
        </w:rPr>
        <w:t>Pau Loke Show</w:t>
      </w:r>
      <w:r w:rsidRPr="496651AE" w:rsidR="496651AE">
        <w:rPr>
          <w:rFonts w:ascii="Verdana" w:hAnsi="Verdana" w:cs="Calibri"/>
        </w:rPr>
        <w:t xml:space="preserve">, Hwai Chyuan Ong, Tau Chuan Ling, John Chi-Wei Lan, Wei-Hsin Chen, </w:t>
      </w:r>
      <w:r w:rsidRPr="496651AE" w:rsidR="496651AE">
        <w:rPr>
          <w:rFonts w:ascii="Verdana" w:hAnsi="Verdana" w:cs="Calibri"/>
          <w:u w:val="single"/>
        </w:rPr>
        <w:t>Jo-Shu Chang</w:t>
      </w:r>
      <w:r w:rsidRPr="496651AE" w:rsidR="496651AE">
        <w:rPr>
          <w:rFonts w:ascii="Verdana" w:hAnsi="Verdana" w:cs="Calibri"/>
        </w:rPr>
        <w:t>*. (2017) “Microalgae from wastewater treatment to biochar – Feedstock preparation and conversion technologies” Energy Conversion and Management, 150, pp 1-13. [Accepted: 28 January 2017; IF: 5.589 (2016)]</w:t>
      </w:r>
    </w:p>
    <w:p w:rsidRPr="00080C42" w:rsidR="00511C52" w:rsidP="004A3379" w:rsidRDefault="00511C52" w14:paraId="32FE8C4E"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eastAsia="DFKai-SB" w:cs="Calibri"/>
        </w:rPr>
      </w:pPr>
      <w:r w:rsidRPr="00080C42">
        <w:rPr>
          <w:rFonts w:ascii="Verdana" w:hAnsi="Verdana" w:cs="Calibri"/>
          <w:color w:val="222222"/>
          <w:shd w:val="clear" w:color="auto" w:fill="FFFFFF"/>
        </w:rPr>
        <w:t xml:space="preserve">Sze Ying Lee, </w:t>
      </w:r>
      <w:r w:rsidRPr="00080C42">
        <w:rPr>
          <w:rFonts w:ascii="Verdana" w:hAnsi="Verdana" w:cs="Calibri"/>
          <w:b w:val="1"/>
          <w:bCs w:val="1"/>
          <w:color w:val="222222"/>
          <w:u w:val="single"/>
          <w:shd w:val="clear" w:color="auto" w:fill="FFFFFF"/>
        </w:rPr>
        <w:t>Pau Loke Show</w:t>
      </w:r>
      <w:r w:rsidRPr="00080C42">
        <w:rPr>
          <w:rFonts w:ascii="Verdana" w:hAnsi="Verdana" w:cs="Calibri"/>
          <w:color w:val="222222"/>
          <w:shd w:val="clear" w:color="auto" w:fill="FFFFFF"/>
        </w:rPr>
        <w:t xml:space="preserve">*, Tau Chuan Ling, Jo-Shu Chang. (2017) “Single-step disruption and protein recovery from </w:t>
      </w:r>
      <w:r w:rsidRPr="496651AE">
        <w:rPr>
          <w:rFonts w:ascii="Verdana" w:hAnsi="Verdana" w:cs="Calibri"/>
          <w:i w:val="1"/>
          <w:iCs w:val="1"/>
          <w:color w:val="222222"/>
          <w:shd w:val="clear" w:color="auto" w:fill="FFFFFF"/>
        </w:rPr>
        <w:t>Chlorella vulgaris</w:t>
      </w:r>
      <w:r w:rsidRPr="00080C42">
        <w:rPr>
          <w:rFonts w:ascii="Verdana" w:hAnsi="Verdana" w:cs="Calibri"/>
          <w:color w:val="222222"/>
          <w:shd w:val="clear" w:color="auto" w:fill="FFFFFF"/>
        </w:rPr>
        <w:t xml:space="preserve"> using ultrasonication and ionic liquid buffer aqueous solutions as extractive solvents” </w:t>
      </w:r>
      <w:r w:rsidRPr="00080C42">
        <w:rPr>
          <w:rFonts w:ascii="Verdana" w:hAnsi="Verdana" w:eastAsia="DFKai-SB" w:cs="Calibri"/>
        </w:rPr>
        <w:t>Biochemical Engineering Journal, 124, pp 26-35. [Accepted: 20 April 2017; IF: 2.892 (2016)]</w:t>
      </w:r>
    </w:p>
    <w:p w:rsidRPr="00080C42" w:rsidR="00511C52" w:rsidP="004A3379" w:rsidRDefault="609406BF" w14:paraId="6A59698B"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Kai Ling Yu, Beng Fye Lau, </w:t>
      </w:r>
      <w:r w:rsidRPr="496651AE" w:rsidR="496651AE">
        <w:rPr>
          <w:rFonts w:ascii="Verdana" w:hAnsi="Verdana" w:cs="Calibri"/>
          <w:b w:val="1"/>
          <w:bCs w:val="1"/>
        </w:rPr>
        <w:t>Pau Loke Show</w:t>
      </w:r>
      <w:r w:rsidRPr="496651AE" w:rsidR="496651AE">
        <w:rPr>
          <w:rFonts w:ascii="Verdana" w:hAnsi="Verdana" w:cs="Calibri"/>
        </w:rPr>
        <w:t xml:space="preserve">, Hwai Chyuan Ong, Tau Chuan Ling, Wei-Hsin Chen, Ng Eng Poh, </w:t>
      </w:r>
      <w:r w:rsidRPr="496651AE" w:rsidR="496651AE">
        <w:rPr>
          <w:rFonts w:ascii="Verdana" w:hAnsi="Verdana" w:cs="Calibri"/>
          <w:u w:val="single"/>
        </w:rPr>
        <w:t>Jo-Shu Chang</w:t>
      </w:r>
      <w:r w:rsidRPr="496651AE" w:rsidR="496651AE">
        <w:rPr>
          <w:rFonts w:ascii="Verdana" w:hAnsi="Verdana" w:cs="Calibri"/>
        </w:rPr>
        <w:t xml:space="preserve">*. (2017) “Recent developments on algal biochar production and characterization” Bioresource Technology, 246, pp 2-11. [Accepted: 3 August 2017; IF: 5.651 (2016)] </w:t>
      </w:r>
    </w:p>
    <w:p w:rsidRPr="00080C42" w:rsidR="00511C52" w:rsidP="004A3379" w:rsidRDefault="00511C52" w14:paraId="0332F834"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00080C42">
        <w:rPr>
          <w:rFonts w:ascii="Verdana" w:hAnsi="Verdana" w:cs="Calibri"/>
          <w:color w:val="222222"/>
          <w:shd w:val="clear" w:color="auto" w:fill="FFFFFF"/>
        </w:rPr>
        <w:t xml:space="preserve">Win Nee Phong, </w:t>
      </w:r>
      <w:r w:rsidRPr="00080C42">
        <w:rPr>
          <w:rFonts w:ascii="Verdana" w:hAnsi="Verdana" w:cs="Calibri"/>
          <w:b w:val="1"/>
          <w:bCs w:val="1"/>
          <w:color w:val="222222"/>
          <w:u w:val="single"/>
          <w:shd w:val="clear" w:color="auto" w:fill="FFFFFF"/>
        </w:rPr>
        <w:t>Pau Loke Show</w:t>
      </w:r>
      <w:r w:rsidRPr="00080C42">
        <w:rPr>
          <w:rFonts w:ascii="Verdana" w:hAnsi="Verdana" w:cs="Calibri"/>
          <w:color w:val="222222"/>
          <w:shd w:val="clear" w:color="auto" w:fill="FFFFFF"/>
        </w:rPr>
        <w:t xml:space="preserve">*, Wei Heng Teh, Tiong Xin Teh, Hilary Mae Yan Lim, Nurul Shafira Nazri, Chung Hong Tan, Jo-Shu Chang, Tau Chuan Ling. (2017) “Proteins recovery from wet microalgae using liquid biphasic flotation (LBF)” </w:t>
      </w:r>
      <w:r w:rsidRPr="00080C42">
        <w:rPr>
          <w:rFonts w:ascii="Verdana" w:hAnsi="Verdana" w:cs="Calibri"/>
        </w:rPr>
        <w:t>Bioresource Technology, 244, pp 1329-1336. [Accepted: 26 May 2017; IF: 5.651 (2016)]</w:t>
      </w:r>
    </w:p>
    <w:p w:rsidRPr="00080C42" w:rsidR="00511C52" w:rsidP="004A3379" w:rsidRDefault="609406BF" w14:paraId="55689C4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Wan Yng Linda Jong, </w:t>
      </w:r>
      <w:r w:rsidRPr="496651AE" w:rsidR="496651AE">
        <w:rPr>
          <w:rFonts w:ascii="Verdana" w:hAnsi="Verdana" w:cs="Calibri"/>
          <w:b w:val="1"/>
          <w:bCs w:val="1"/>
        </w:rPr>
        <w:t>Pau Loke Show</w:t>
      </w:r>
      <w:r w:rsidRPr="496651AE" w:rsidR="496651AE">
        <w:rPr>
          <w:rFonts w:ascii="Verdana" w:hAnsi="Verdana" w:cs="Calibri"/>
        </w:rPr>
        <w:t xml:space="preserve">, Tau Chuan Ling, </w:t>
      </w:r>
      <w:r w:rsidRPr="496651AE" w:rsidR="496651AE">
        <w:rPr>
          <w:rFonts w:ascii="Verdana" w:hAnsi="Verdana" w:cs="Calibri"/>
          <w:u w:val="single"/>
        </w:rPr>
        <w:t>Yee Shin Tan</w:t>
      </w:r>
      <w:r w:rsidRPr="496651AE" w:rsidR="496651AE">
        <w:rPr>
          <w:rFonts w:ascii="Verdana" w:hAnsi="Verdana" w:cs="Calibri"/>
        </w:rPr>
        <w:t xml:space="preserve">*. (2017) “Recovery of lignin peroxidase from submerged liquid fermentation of </w:t>
      </w:r>
      <w:r w:rsidRPr="496651AE" w:rsidR="496651AE">
        <w:rPr>
          <w:rFonts w:ascii="Verdana" w:hAnsi="Verdana" w:cs="Calibri"/>
          <w:i w:val="1"/>
          <w:iCs w:val="1"/>
        </w:rPr>
        <w:t>Amauroderma rugosum</w:t>
      </w:r>
      <w:r w:rsidRPr="496651AE" w:rsidR="496651AE">
        <w:rPr>
          <w:rFonts w:ascii="Verdana" w:hAnsi="Verdana" w:cs="Calibri"/>
        </w:rPr>
        <w:t xml:space="preserve"> (Blume &amp; T. Nees) Torrend using polyethylene glycol/salt aqueous two-phase system” Journal of Bioscience and Bioengineering, 124, pp 91-98. [Accepted: 12 February 2017; IF: 2.24 (2016)]</w:t>
      </w:r>
    </w:p>
    <w:p w:rsidRPr="00080C42" w:rsidR="00511C52" w:rsidP="004A3379" w:rsidRDefault="609406BF" w14:paraId="29407B9C"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Hui Suan Ng, Ai Ni Teoh, Jonathan Chee Woei Lim, Joo Shun Tan, Pik Ki Wan, Hip Seng Yim, </w:t>
      </w:r>
      <w:r w:rsidRPr="496651AE" w:rsidR="496651AE">
        <w:rPr>
          <w:rFonts w:ascii="Verdana" w:hAnsi="Verdana" w:cs="Calibri"/>
          <w:b w:val="1"/>
          <w:bCs w:val="1"/>
        </w:rPr>
        <w:t>Pau Loke Show</w:t>
      </w:r>
      <w:r w:rsidRPr="496651AE" w:rsidR="496651AE">
        <w:rPr>
          <w:rFonts w:ascii="Verdana" w:hAnsi="Verdana" w:cs="Calibri"/>
        </w:rPr>
        <w:t xml:space="preserve">, </w:t>
      </w:r>
      <w:r w:rsidRPr="496651AE" w:rsidR="496651AE">
        <w:rPr>
          <w:rFonts w:ascii="Verdana" w:hAnsi="Verdana" w:cs="Calibri"/>
          <w:u w:val="single"/>
        </w:rPr>
        <w:t>John Chi-Wei Lan</w:t>
      </w:r>
      <w:r w:rsidRPr="496651AE" w:rsidR="496651AE">
        <w:rPr>
          <w:rFonts w:ascii="Verdana" w:hAnsi="Verdana" w:cs="Calibri"/>
        </w:rPr>
        <w:t xml:space="preserve">*. (2017) “Thermo-sensitive aqueous biphasic extraction of polyphenols from </w:t>
      </w:r>
      <w:r w:rsidRPr="496651AE" w:rsidR="496651AE">
        <w:rPr>
          <w:rFonts w:ascii="Verdana" w:hAnsi="Verdana" w:cs="Calibri"/>
          <w:i w:val="1"/>
          <w:iCs w:val="1"/>
        </w:rPr>
        <w:t>Camellia sinensis var. assamica</w:t>
      </w:r>
      <w:r w:rsidRPr="496651AE" w:rsidR="496651AE">
        <w:rPr>
          <w:rFonts w:ascii="Verdana" w:hAnsi="Verdana" w:cs="Calibri"/>
        </w:rPr>
        <w:t xml:space="preserve"> leaves” Journal of the Taiwan Institute of Chemical Engineers. [Accepted: 12 February 2017; IF: 3.217 (2016)]</w:t>
      </w:r>
    </w:p>
    <w:p w:rsidRPr="00080C42" w:rsidR="00511C52" w:rsidP="004A3379" w:rsidRDefault="609406BF" w14:paraId="29D2C70C"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Yoong Kit Leong, </w:t>
      </w:r>
      <w:r w:rsidRPr="496651AE" w:rsidR="496651AE">
        <w:rPr>
          <w:rFonts w:ascii="Verdana" w:hAnsi="Verdana" w:cs="Calibri"/>
          <w:b w:val="1"/>
          <w:bCs w:val="1"/>
          <w:u w:val="single"/>
        </w:rPr>
        <w:t>Pau Loke Show</w:t>
      </w:r>
      <w:r w:rsidRPr="496651AE" w:rsidR="496651AE">
        <w:rPr>
          <w:rFonts w:ascii="Verdana" w:hAnsi="Verdana" w:cs="Calibri"/>
        </w:rPr>
        <w:t xml:space="preserve">*, John Chi-Wei Lan, Hwei-San Loh, Hon Loong Lam, Tau Chuan Ling. (2017) “Economic and environmental analysis of PHAs production process” Clean </w:t>
      </w:r>
      <w:r w:rsidRPr="496651AE" w:rsidR="496651AE">
        <w:rPr>
          <w:rFonts w:ascii="Verdana" w:hAnsi="Verdana" w:cs="Calibri"/>
        </w:rPr>
        <w:t>Technologies and Environmental Policy, 19, pp 1941-1953. [Accepted: September 2017; IF: 3.331 (2016)]</w:t>
      </w:r>
    </w:p>
    <w:p w:rsidRPr="00080C42" w:rsidR="00511C52" w:rsidP="004A3379" w:rsidRDefault="609406BF" w14:paraId="162AD3C1"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Sze Ying Lee, Ianatul Khoiroh, João AP Coutinho, </w:t>
      </w:r>
      <w:r w:rsidRPr="496651AE" w:rsidR="496651AE">
        <w:rPr>
          <w:rFonts w:ascii="Verdana" w:hAnsi="Verdana" w:cs="Calibri"/>
          <w:b w:val="1"/>
          <w:bCs w:val="1"/>
        </w:rPr>
        <w:t>Pau Loke Show</w:t>
      </w:r>
      <w:r w:rsidRPr="496651AE" w:rsidR="496651AE">
        <w:rPr>
          <w:rFonts w:ascii="Verdana" w:hAnsi="Verdana" w:cs="Calibri"/>
        </w:rPr>
        <w:t xml:space="preserve">, </w:t>
      </w:r>
      <w:r w:rsidRPr="496651AE" w:rsidR="496651AE">
        <w:rPr>
          <w:rFonts w:ascii="Verdana" w:hAnsi="Verdana" w:cs="Calibri"/>
          <w:u w:val="single"/>
        </w:rPr>
        <w:t>Sónia PM Ventura</w:t>
      </w:r>
      <w:r w:rsidRPr="496651AE" w:rsidR="496651AE">
        <w:rPr>
          <w:rFonts w:ascii="Verdana" w:hAnsi="Verdana" w:cs="Calibri"/>
        </w:rPr>
        <w:t>*. (2017) “Lipase production and purification by self-buffering ionic liquid-based aqueous biphasic systems” Process Biochemistry, 63, pp 221-228. [Accepted: 30 August 2017; IF: 2.497 (2016)]</w:t>
      </w:r>
    </w:p>
    <w:p w:rsidRPr="00080C42" w:rsidR="00511C52" w:rsidP="004A3379" w:rsidRDefault="609406BF" w14:paraId="040A5607"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Yoong Kit Leong, </w:t>
      </w:r>
      <w:r w:rsidRPr="496651AE" w:rsidR="496651AE">
        <w:rPr>
          <w:rFonts w:ascii="Verdana" w:hAnsi="Verdana" w:cs="Calibri"/>
          <w:b w:val="1"/>
          <w:bCs w:val="1"/>
        </w:rPr>
        <w:t>Pau Loke Show</w:t>
      </w:r>
      <w:r w:rsidRPr="496651AE" w:rsidR="496651AE">
        <w:rPr>
          <w:rFonts w:ascii="Verdana" w:hAnsi="Verdana" w:cs="Calibri"/>
        </w:rPr>
        <w:t xml:space="preserve">, </w:t>
      </w:r>
      <w:r w:rsidRPr="496651AE" w:rsidR="496651AE">
        <w:rPr>
          <w:rFonts w:ascii="Verdana" w:hAnsi="Verdana" w:cs="Calibri"/>
          <w:u w:val="single"/>
        </w:rPr>
        <w:t>John Chi-Wei Lan</w:t>
      </w:r>
      <w:r w:rsidRPr="496651AE" w:rsidR="496651AE">
        <w:rPr>
          <w:rFonts w:ascii="Verdana" w:hAnsi="Verdana" w:cs="Calibri"/>
        </w:rPr>
        <w:t>*, Hwei-San Loh, Yee Jiun Yap, Tau Chaun Ling. (2017) “Extraction and purification of polyhydroxyalkanoates (PHAs): Application of Thermoseparating aqueous two-phase extraction” Journal of Polymer Research, 24, pp 158. [Accepted: 16 August 2017; IF: 1.615 (2016)]</w:t>
      </w:r>
    </w:p>
    <w:p w:rsidRPr="00080C42" w:rsidR="00511C52" w:rsidP="004A3379" w:rsidRDefault="609406BF" w14:paraId="1B9305E4"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Min-Yee Choo, </w:t>
      </w:r>
      <w:r w:rsidRPr="496651AE" w:rsidR="496651AE">
        <w:rPr>
          <w:rFonts w:ascii="Verdana" w:hAnsi="Verdana" w:cs="Calibri"/>
          <w:b w:val="1"/>
          <w:bCs w:val="1"/>
        </w:rPr>
        <w:t>Pau Loke Show</w:t>
      </w:r>
      <w:r w:rsidRPr="496651AE" w:rsidR="496651AE">
        <w:rPr>
          <w:rFonts w:ascii="Verdana" w:hAnsi="Verdana" w:cs="Calibri"/>
        </w:rPr>
        <w:t xml:space="preserve">, </w:t>
      </w:r>
      <w:r w:rsidRPr="496651AE" w:rsidR="496651AE">
        <w:rPr>
          <w:rFonts w:ascii="Verdana" w:hAnsi="Verdana" w:cs="Calibri"/>
          <w:u w:val="single"/>
        </w:rPr>
        <w:t>Jo-Shu Chang</w:t>
      </w:r>
      <w:r w:rsidRPr="496651AE" w:rsidR="496651AE">
        <w:rPr>
          <w:rFonts w:ascii="Verdana" w:hAnsi="Verdana" w:cs="Calibri"/>
        </w:rPr>
        <w:t xml:space="preserve">*, Tau Chuan Ling, Eng-Poh Ng, Siew Moi Phang, Lee Eng Oi, </w:t>
      </w:r>
      <w:r w:rsidRPr="496651AE" w:rsidR="496651AE">
        <w:rPr>
          <w:rFonts w:ascii="Verdana" w:hAnsi="Verdana" w:cs="Calibri"/>
          <w:u w:val="single"/>
        </w:rPr>
        <w:t>Joon Ching Juan</w:t>
      </w:r>
      <w:r w:rsidRPr="496651AE" w:rsidR="496651AE">
        <w:rPr>
          <w:rFonts w:ascii="Verdana" w:hAnsi="Verdana" w:cs="Calibri"/>
        </w:rPr>
        <w:t>*. (2017) “Recent progress in catalytic conversion of microalgae to green hydrocarbon: A Review” Journal of the Taiwan Institute of Chemical Engineers,</w:t>
      </w:r>
      <w:r w:rsidRPr="496651AE" w:rsidR="496651AE">
        <w:rPr>
          <w:rFonts w:ascii="Verdana" w:hAnsi="Verdana" w:cs="Calibri"/>
          <w:b w:val="1"/>
          <w:bCs w:val="1"/>
        </w:rPr>
        <w:t xml:space="preserve"> </w:t>
      </w:r>
      <w:r w:rsidRPr="496651AE" w:rsidR="496651AE">
        <w:rPr>
          <w:rFonts w:ascii="Verdana" w:hAnsi="Verdana" w:cs="Calibri"/>
        </w:rPr>
        <w:t>79, pp 116-124. [Accepted: 14 June 2017; IF: 4.217 (2016)]</w:t>
      </w:r>
    </w:p>
    <w:p w:rsidRPr="004A3379" w:rsidR="00511C52" w:rsidP="004A3379" w:rsidRDefault="00511C52" w14:paraId="7255A9E8" w14:textId="77777777">
      <w:pPr>
        <w:spacing w:line="360" w:lineRule="auto"/>
        <w:jc w:val="both"/>
        <w:rPr>
          <w:rFonts w:ascii="Verdana" w:hAnsi="Verdana" w:cstheme="minorHAnsi"/>
          <w:b/>
          <w:sz w:val="21"/>
          <w:szCs w:val="21"/>
        </w:rPr>
      </w:pPr>
      <w:r w:rsidRPr="004A3379">
        <w:rPr>
          <w:rFonts w:ascii="Verdana" w:hAnsi="Verdana" w:cstheme="minorHAnsi"/>
          <w:b/>
          <w:sz w:val="21"/>
          <w:szCs w:val="21"/>
        </w:rPr>
        <w:t>Book Chapter:</w:t>
      </w:r>
    </w:p>
    <w:p w:rsidRPr="00080C42" w:rsidR="00511C52" w:rsidP="004A3379" w:rsidRDefault="609406BF" w14:paraId="5B641E5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b w:val="1"/>
          <w:bCs w:val="1"/>
        </w:rPr>
        <w:t>Pau Loke Show</w:t>
      </w:r>
      <w:r w:rsidRPr="496651AE" w:rsidR="496651AE">
        <w:rPr>
          <w:rFonts w:ascii="Verdana" w:hAnsi="Verdana" w:cs="Calibri"/>
        </w:rPr>
        <w:t xml:space="preserve">, Arumugasamy Senthil Kumar, Sue Wen Siow, Siti Sabariah Din, Vidya Sundaram, Kulandai Arockia Rajesh Packiam. (2017) “Latent potential of microalgal biomass: Research efforts and challenges” in </w:t>
      </w:r>
      <w:r w:rsidRPr="496651AE" w:rsidR="496651AE">
        <w:rPr>
          <w:rFonts w:ascii="Verdana" w:hAnsi="Verdana" w:cs="Calibri"/>
          <w:i w:val="1"/>
          <w:iCs w:val="1"/>
        </w:rPr>
        <w:t>Waste Biomass Management–A Holistic Approach</w:t>
      </w:r>
      <w:r w:rsidRPr="496651AE" w:rsidR="496651AE">
        <w:rPr>
          <w:rFonts w:ascii="Verdana" w:hAnsi="Verdana" w:cs="Calibri"/>
        </w:rPr>
        <w:t>. Springer International Publishing.</w:t>
      </w:r>
    </w:p>
    <w:p w:rsidR="00511C52" w:rsidP="004A3379" w:rsidRDefault="609406BF" w14:paraId="2AEBFF24" w14:textId="4A1DCEE6">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J.-S. Chang, </w:t>
      </w:r>
      <w:r w:rsidRPr="496651AE" w:rsidR="496651AE">
        <w:rPr>
          <w:rFonts w:ascii="Verdana" w:hAnsi="Verdana" w:cs="Calibri"/>
          <w:b w:val="1"/>
          <w:bCs w:val="1"/>
        </w:rPr>
        <w:t>P.-L. Show</w:t>
      </w:r>
      <w:r w:rsidRPr="496651AE" w:rsidR="496651AE">
        <w:rPr>
          <w:rFonts w:ascii="Verdana" w:hAnsi="Verdana" w:cs="Calibri"/>
        </w:rPr>
        <w:t xml:space="preserve">, T.-C. Ling, C.-Y. Chen, S.-H. Ho, C.-H. Tan, D. Nagarajan, W.-N. Phong. (2017) “Photobioreactors” in </w:t>
      </w:r>
      <w:r w:rsidRPr="496651AE" w:rsidR="496651AE">
        <w:rPr>
          <w:rFonts w:ascii="Verdana" w:hAnsi="Verdana" w:cs="Calibri"/>
          <w:i w:val="1"/>
          <w:iCs w:val="1"/>
        </w:rPr>
        <w:t>Current Developments in Biotechnology and Bioengineering: Bioprocesses, Bioreactors and Controls</w:t>
      </w:r>
      <w:r w:rsidRPr="496651AE" w:rsidR="496651AE">
        <w:rPr>
          <w:rFonts w:ascii="Verdana" w:hAnsi="Verdana" w:cs="Calibri"/>
        </w:rPr>
        <w:t xml:space="preserve">; </w:t>
      </w:r>
      <w:hyperlink r:id="R71260be2814a4a75">
        <w:r w:rsidRPr="496651AE" w:rsidR="496651AE">
          <w:rPr>
            <w:rStyle w:val="a9"/>
            <w:rFonts w:ascii="Verdana" w:hAnsi="Verdana" w:cs="Calibri"/>
          </w:rPr>
          <w:t>http://dx.doi.org/10.1016/B978-0-444-63663-8.00011-2</w:t>
        </w:r>
      </w:hyperlink>
      <w:r w:rsidRPr="496651AE" w:rsidR="496651AE">
        <w:rPr>
          <w:rFonts w:ascii="Verdana" w:hAnsi="Verdana" w:cs="Calibri"/>
        </w:rPr>
        <w:t xml:space="preserve">. Elsevier.  </w:t>
      </w:r>
    </w:p>
    <w:p w:rsidRPr="00080C42" w:rsidR="004A3379" w:rsidP="004A3379" w:rsidRDefault="004A3379" w14:paraId="749722BF" w14:textId="77777777">
      <w:pPr>
        <w:pStyle w:val="a3"/>
        <w:widowControl/>
        <w:suppressAutoHyphens w:val="0"/>
        <w:overflowPunct/>
        <w:autoSpaceDE/>
        <w:spacing w:after="160" w:line="276" w:lineRule="auto"/>
        <w:ind w:left="420"/>
        <w:contextualSpacing/>
        <w:jc w:val="both"/>
        <w:textAlignment w:val="auto"/>
        <w:rPr>
          <w:rFonts w:ascii="Verdana" w:hAnsi="Verdana" w:cs="Calibri"/>
        </w:rPr>
      </w:pPr>
    </w:p>
    <w:p w:rsidRPr="004A3379" w:rsidR="00511C52" w:rsidP="004A3379" w:rsidRDefault="00511C52" w14:paraId="3AA7C944" w14:textId="77777777">
      <w:pPr>
        <w:spacing w:line="360" w:lineRule="auto"/>
        <w:jc w:val="both"/>
        <w:rPr>
          <w:rFonts w:ascii="Verdana" w:hAnsi="Verdana" w:cs="Calibri"/>
          <w:b/>
          <w:color w:val="002060"/>
          <w:sz w:val="20"/>
          <w:szCs w:val="20"/>
        </w:rPr>
      </w:pPr>
      <w:r w:rsidRPr="004A3379">
        <w:rPr>
          <w:rFonts w:ascii="Verdana" w:hAnsi="Verdana" w:cs="Calibri"/>
          <w:b/>
          <w:color w:val="002060"/>
          <w:sz w:val="20"/>
          <w:szCs w:val="20"/>
        </w:rPr>
        <w:t>2016</w:t>
      </w:r>
    </w:p>
    <w:p w:rsidRPr="00E90E73" w:rsidR="00511C52" w:rsidP="004A3379" w:rsidRDefault="609406BF" w14:paraId="51E11097"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b w:val="1"/>
          <w:bCs w:val="1"/>
          <w:color w:val="0070C0"/>
        </w:rPr>
      </w:pPr>
      <w:r w:rsidRPr="496651AE" w:rsidR="496651AE">
        <w:rPr>
          <w:rStyle w:val="citationarticleauthors"/>
          <w:rFonts w:ascii="Verdana" w:hAnsi="Verdana" w:cs="Calibri"/>
        </w:rPr>
        <w:t xml:space="preserve">Wai Yan Cheah, Tau Chuan Ling,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Joon Ching Juan, </w:t>
      </w:r>
      <w:r w:rsidRPr="496651AE" w:rsidR="496651AE">
        <w:rPr>
          <w:rStyle w:val="citationarticleauthors"/>
          <w:rFonts w:ascii="Verdana" w:hAnsi="Verdana" w:cs="Calibri"/>
          <w:u w:val="single"/>
        </w:rPr>
        <w:t>Jo-Shu Chang</w:t>
      </w:r>
      <w:r w:rsidRPr="496651AE" w:rsidR="496651AE">
        <w:rPr>
          <w:rStyle w:val="citationarticleauthors"/>
          <w:rFonts w:ascii="Verdana" w:hAnsi="Verdana" w:cs="Calibri"/>
        </w:rPr>
        <w:t>*, Duu-Jong Lee. (2016) “Cultivation in wastewaters for energy: A microalgae platform” Applied Energy, 179, pp 609-625. [Accepted: 6 July 2016; IF: 7.182 (2016)]</w:t>
      </w:r>
    </w:p>
    <w:p w:rsidRPr="00080C42" w:rsidR="00511C52" w:rsidP="004A3379" w:rsidRDefault="609406BF" w14:paraId="4246575C"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Wai Yan Cheah, Tau Chuan Ling, Joon Ching Juan, Duu-Jong lee, </w:t>
      </w:r>
      <w:r w:rsidRPr="496651AE" w:rsidR="496651AE">
        <w:rPr>
          <w:rStyle w:val="citationarticleauthors"/>
          <w:rFonts w:ascii="Verdana" w:hAnsi="Verdana" w:cs="Calibri"/>
          <w:u w:val="single"/>
        </w:rPr>
        <w:t>Jo-Shu Chang</w:t>
      </w:r>
      <w:r w:rsidRPr="496651AE" w:rsidR="496651AE">
        <w:rPr>
          <w:rStyle w:val="citationarticleauthors"/>
          <w:rFonts w:ascii="Verdana" w:hAnsi="Verdana" w:cs="Calibri"/>
        </w:rPr>
        <w:t>*,</w:t>
      </w:r>
      <w:r w:rsidRPr="496651AE" w:rsidR="496651AE">
        <w:rPr>
          <w:rStyle w:val="citationarticleauthors"/>
          <w:rFonts w:ascii="Verdana" w:hAnsi="Verdana" w:cs="Calibri"/>
          <w:b w:val="1"/>
          <w:bCs w:val="1"/>
        </w:rPr>
        <w:t xml:space="preserve"> Pau Loke Show</w:t>
      </w:r>
      <w:r w:rsidRPr="496651AE" w:rsidR="496651AE">
        <w:rPr>
          <w:rStyle w:val="citationarticleauthors"/>
          <w:rFonts w:ascii="Verdana" w:hAnsi="Verdana" w:cs="Calibri"/>
        </w:rPr>
        <w:t>. (2016) “Biorefineries of carbon dioxide: From carbon capture and storage (CCS) to bioenergies production” Bioresource Technology, 215, pp 346-356. [Accepted: 5 April 2016; IF: 5.651 (2016)]</w:t>
      </w:r>
    </w:p>
    <w:p w:rsidRPr="00080C42" w:rsidR="00511C52" w:rsidP="004A3379" w:rsidRDefault="609406BF" w14:paraId="1F922A7B"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oong Kit Leong, John Chi-Wei Lan, Hwei-San Loh, Tau Chuan Ling, Chien Wei Ooi,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2016) “Thermoseparating aqueous two-phase systems: Recent trends and mechanisms” Journal of Separation Science, 39(4), pp 640-647. [Accepted: 19 August 2015; IF: 2.557 (2016)]</w:t>
      </w:r>
    </w:p>
    <w:p w:rsidRPr="00080C42" w:rsidR="00511C52" w:rsidP="004A3379" w:rsidRDefault="609406BF" w14:paraId="45748427"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Devamalini Rajagopalu,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w:t>
      </w:r>
      <w:r w:rsidRPr="496651AE" w:rsidR="496651AE">
        <w:rPr>
          <w:rStyle w:val="citationarticleauthors"/>
          <w:rFonts w:ascii="Verdana" w:hAnsi="Verdana" w:cs="Calibri"/>
          <w:u w:val="single"/>
        </w:rPr>
        <w:t>Yee Shin Tan</w:t>
      </w:r>
      <w:r w:rsidRPr="496651AE" w:rsidR="496651AE">
        <w:rPr>
          <w:rStyle w:val="citationarticleauthors"/>
          <w:rFonts w:ascii="Verdana" w:hAnsi="Verdana" w:cs="Calibri"/>
        </w:rPr>
        <w:t xml:space="preserve">*, Sekaran Muniandy, Vikineswary Sabaratnam, Tau Chuan Ling. (2016) “Recovery of laccase from processed </w:t>
      </w:r>
      <w:r w:rsidRPr="496651AE" w:rsidR="496651AE">
        <w:rPr>
          <w:rStyle w:val="citationarticleauthors"/>
          <w:rFonts w:ascii="Verdana" w:hAnsi="Verdana" w:cs="Calibri"/>
          <w:i w:val="1"/>
          <w:iCs w:val="1"/>
        </w:rPr>
        <w:t>Hericium erinaceus</w:t>
      </w:r>
      <w:r w:rsidRPr="496651AE" w:rsidR="496651AE">
        <w:rPr>
          <w:rStyle w:val="citationarticleauthors"/>
          <w:rFonts w:ascii="Verdana" w:hAnsi="Verdana" w:cs="Calibri"/>
        </w:rPr>
        <w:t xml:space="preserve"> (Bull.: Fr) Pers. fruiting bodies in aqueous two-phase system” Journal of Bioscience and Bioengineering, 12(3), pp 301-306. [Accepted: 30 January 2016; IF: 2.24 (2016)]</w:t>
      </w:r>
    </w:p>
    <w:p w:rsidRPr="00080C42" w:rsidR="00511C52" w:rsidP="004A3379" w:rsidRDefault="609406BF" w14:paraId="21FEB359"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Style w:val="citationarticleauthors"/>
          <w:rFonts w:ascii="Verdana" w:hAnsi="Verdana" w:cs="Calibri"/>
        </w:rPr>
        <w:t xml:space="preserve">Sze Ying Lee, Filipa A Vicente, João AP Coutinho, Ianatul Khoiroh,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w:t>
      </w:r>
      <w:r w:rsidRPr="496651AE" w:rsidR="496651AE">
        <w:rPr>
          <w:rStyle w:val="citationarticleauthors"/>
          <w:rFonts w:ascii="Verdana" w:hAnsi="Verdana" w:cs="Calibri"/>
          <w:u w:val="single"/>
        </w:rPr>
        <w:t>Sónia PM Ventura</w:t>
      </w:r>
      <w:r w:rsidRPr="496651AE" w:rsidR="496651AE">
        <w:rPr>
          <w:rStyle w:val="citationarticleauthors"/>
          <w:rFonts w:ascii="Verdana" w:hAnsi="Verdana" w:cs="Calibri"/>
        </w:rPr>
        <w:t>*. (2016) “Densities, viscosities, and refractive indexes of good’s buffer ionic liquids” Journal of Chemical &amp; Engineering Data, 61, pp 2260-2268. [Accepted: 20 May 2016; IF: 2.323 (2016)]</w:t>
      </w:r>
    </w:p>
    <w:p w:rsidRPr="00080C42" w:rsidR="00511C52" w:rsidP="004A3379" w:rsidRDefault="609406BF" w14:paraId="43331561" w14:textId="77777777">
      <w:pPr>
        <w:pStyle w:val="a3"/>
        <w:widowControl/>
        <w:numPr>
          <w:ilvl w:val="0"/>
          <w:numId w:val="7"/>
        </w:numPr>
        <w:suppressAutoHyphens w:val="0"/>
        <w:overflowPunct/>
        <w:autoSpaceDE/>
        <w:snapToGrid w:val="0"/>
        <w:spacing w:after="160" w:line="276" w:lineRule="auto"/>
        <w:contextualSpacing/>
        <w:jc w:val="both"/>
        <w:textAlignment w:val="auto"/>
        <w:rPr>
          <w:rStyle w:val="citationarticleauthors"/>
          <w:rFonts w:ascii="Verdana" w:hAnsi="Verdana" w:eastAsia="DFKai-SB" w:cs="Calibri"/>
        </w:rPr>
      </w:pPr>
      <w:r w:rsidRPr="496651AE" w:rsidR="496651AE">
        <w:rPr>
          <w:rFonts w:ascii="Verdana" w:hAnsi="Verdana" w:eastAsia="DFKai-SB" w:cs="Calibri"/>
        </w:rPr>
        <w:t xml:space="preserve">Yun-Tsun Lung, Chung Hong Tan, </w:t>
      </w:r>
      <w:r w:rsidRPr="496651AE" w:rsidR="496651AE">
        <w:rPr>
          <w:rFonts w:ascii="Verdana" w:hAnsi="Verdana" w:eastAsia="DFKai-SB" w:cs="Calibri"/>
          <w:b w:val="1"/>
          <w:bCs w:val="1"/>
          <w:u w:val="single"/>
        </w:rPr>
        <w:t>Pau Loke Show</w:t>
      </w:r>
      <w:r w:rsidRPr="496651AE" w:rsidR="496651AE">
        <w:rPr>
          <w:rFonts w:ascii="Verdana" w:hAnsi="Verdana" w:eastAsia="DFKai-SB" w:cs="Calibri"/>
        </w:rPr>
        <w:t>*, Tau Chuan Ling,</w:t>
      </w:r>
      <w:r w:rsidRPr="496651AE" w:rsidR="496651AE">
        <w:rPr>
          <w:rFonts w:ascii="Verdana" w:hAnsi="Verdana" w:eastAsia="DFKai-SB" w:cs="Calibri"/>
          <w:lang w:bidi="en-GB"/>
        </w:rPr>
        <w:t xml:space="preserve"> </w:t>
      </w:r>
      <w:r w:rsidRPr="496651AE" w:rsidR="496651AE">
        <w:rPr>
          <w:rFonts w:ascii="Verdana" w:hAnsi="Verdana" w:eastAsia="DFKai-SB" w:cs="Calibri"/>
        </w:rPr>
        <w:t>John Chi-Wei Lan, Hon Loong Lam, Jo-Shu Chang. (2016)</w:t>
      </w:r>
      <w:r w:rsidRPr="496651AE" w:rsidR="496651AE">
        <w:rPr>
          <w:rStyle w:val="citationarticleauthors"/>
          <w:rFonts w:ascii="Verdana" w:hAnsi="Verdana" w:cs="Calibri"/>
        </w:rPr>
        <w:t xml:space="preserve"> “Docosahexaenoic acid production from crude glycerol by </w:t>
      </w:r>
      <w:r w:rsidRPr="496651AE" w:rsidR="496651AE">
        <w:rPr>
          <w:rStyle w:val="citationarticleauthors"/>
          <w:rFonts w:ascii="Verdana" w:hAnsi="Verdana" w:cs="Calibri"/>
          <w:i w:val="1"/>
          <w:iCs w:val="1"/>
        </w:rPr>
        <w:t>Schizochytrium limacinum</w:t>
      </w:r>
      <w:r w:rsidRPr="496651AE" w:rsidR="496651AE">
        <w:rPr>
          <w:rStyle w:val="citationarticleauthors"/>
          <w:rFonts w:ascii="Verdana" w:hAnsi="Verdana" w:cs="Calibri"/>
        </w:rPr>
        <w:t xml:space="preserve"> SR21” </w:t>
      </w:r>
      <w:r w:rsidRPr="496651AE" w:rsidR="496651AE">
        <w:rPr>
          <w:rFonts w:ascii="Verdana" w:hAnsi="Verdana" w:eastAsia="DFKai-SB" w:cs="Calibri"/>
        </w:rPr>
        <w:t>Clean Technologies and Environmental Policy, 18(7), pp 2209-2216. [Accepted: 10 February 2016; IF: 3.331 (2016)]</w:t>
      </w:r>
    </w:p>
    <w:p w:rsidRPr="00080C42" w:rsidR="00511C52" w:rsidP="004A3379" w:rsidRDefault="609406BF" w14:paraId="19C7FEFC"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Win Nee Phong, Cheng Foh Le,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Jo-Shu Chang, Tau Chuan Ling. (2016) “Extractive disruption process integration using ultrasonication and aqueous two-phase system for proteins recovery from </w:t>
      </w:r>
      <w:r w:rsidRPr="496651AE" w:rsidR="496651AE">
        <w:rPr>
          <w:rStyle w:val="citationarticleauthors"/>
          <w:rFonts w:ascii="Verdana" w:hAnsi="Verdana" w:cs="Calibri"/>
          <w:i w:val="1"/>
          <w:iCs w:val="1"/>
        </w:rPr>
        <w:t>Chlorella sorokiniana</w:t>
      </w:r>
      <w:r w:rsidRPr="496651AE" w:rsidR="496651AE">
        <w:rPr>
          <w:rStyle w:val="citationarticleauthors"/>
          <w:rFonts w:ascii="Verdana" w:hAnsi="Verdana" w:cs="Calibri"/>
        </w:rPr>
        <w:t>” Engineering in Life Sciences. [Accepted 8 September 2016; IF: 1.698 (2016)]</w:t>
      </w:r>
    </w:p>
    <w:p w:rsidRPr="00080C42" w:rsidR="00511C52" w:rsidP="004A3379" w:rsidRDefault="609406BF" w14:paraId="288DCDBC"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rPr>
      </w:pPr>
      <w:r w:rsidRPr="496651AE" w:rsidR="496651AE">
        <w:rPr>
          <w:rFonts w:ascii="Verdana" w:hAnsi="Verdana"/>
        </w:rPr>
        <w:t>Win Nee Phong, Cheng Foh Le, Pau Loke Show*, Hon Loong Lam, Tau Chuan Ling. (2016) “Evaluation of Different Solvent Types on the Extraction of Proteins from Microalgae” Chemical Engineering Transactions, 52. 1063-1068.</w:t>
      </w:r>
    </w:p>
    <w:p w:rsidRPr="00080C42" w:rsidR="00511C52" w:rsidP="004A3379" w:rsidRDefault="609406BF" w14:paraId="631A6403"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Revathy Sankaran,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w:t>
      </w:r>
      <w:r w:rsidRPr="496651AE" w:rsidR="496651AE">
        <w:rPr>
          <w:rStyle w:val="citationarticleauthors"/>
          <w:rFonts w:ascii="Verdana" w:hAnsi="Verdana" w:cs="Calibri"/>
          <w:u w:val="single"/>
        </w:rPr>
        <w:t>Jo-Shu Chang</w:t>
      </w:r>
      <w:r w:rsidRPr="496651AE" w:rsidR="496651AE">
        <w:rPr>
          <w:rStyle w:val="citationarticleauthors"/>
          <w:rFonts w:ascii="Verdana" w:hAnsi="Verdana" w:cs="Calibri"/>
        </w:rPr>
        <w:t>*. (2016) “Biodiesel production using immobilized lipase: Feasibility and challenges” Biofuels, bioproducts and biorefining, 10, pp 896-916. [Accepted: 15 August 2016; IF: 4.416 (2016)]</w:t>
      </w:r>
    </w:p>
    <w:p w:rsidRPr="00080C42" w:rsidR="00511C52" w:rsidP="004A3379" w:rsidRDefault="609406BF" w14:paraId="067BA235"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eastAsia="DFKai-SB" w:cs="Calibri"/>
        </w:rPr>
      </w:pPr>
      <w:r w:rsidRPr="496651AE" w:rsidR="496651AE">
        <w:rPr>
          <w:rFonts w:ascii="Verdana" w:hAnsi="Verdana" w:eastAsia="DFKai-SB" w:cs="Calibri"/>
        </w:rPr>
        <w:t xml:space="preserve">Chung Hong Tan, Chun-Yen Chen, </w:t>
      </w:r>
      <w:r w:rsidRPr="496651AE" w:rsidR="496651AE">
        <w:rPr>
          <w:rFonts w:ascii="Verdana" w:hAnsi="Verdana" w:eastAsia="DFKai-SB" w:cs="Calibri"/>
          <w:b w:val="1"/>
          <w:bCs w:val="1"/>
        </w:rPr>
        <w:t>Pau Loke Show</w:t>
      </w:r>
      <w:r w:rsidRPr="496651AE" w:rsidR="496651AE">
        <w:rPr>
          <w:rFonts w:ascii="Verdana" w:hAnsi="Verdana" w:eastAsia="DFKai-SB" w:cs="Calibri"/>
        </w:rPr>
        <w:t xml:space="preserve">, Tau Chuan Ling, Hon Loong Lam, Duu-Jong Lee, </w:t>
      </w:r>
      <w:r w:rsidRPr="496651AE" w:rsidR="496651AE">
        <w:rPr>
          <w:rFonts w:ascii="Verdana" w:hAnsi="Verdana" w:eastAsia="DFKai-SB" w:cs="Calibri"/>
          <w:u w:val="single"/>
        </w:rPr>
        <w:t>Jo-Shu Chang</w:t>
      </w:r>
      <w:r w:rsidRPr="496651AE" w:rsidR="496651AE">
        <w:rPr>
          <w:rFonts w:ascii="Verdana" w:hAnsi="Verdana" w:eastAsia="DFKai-SB" w:cs="Calibri"/>
        </w:rPr>
        <w:t>*. (2016) “Strategies for enhancing lipid production from indigenous microalgae isolates” Journal of the Taiwan Institute of Chemical Engineers, 6, pp 189–194. [Accepted: 25 February 2016; IF: 4.217 (2016)]</w:t>
      </w:r>
    </w:p>
    <w:p w:rsidRPr="00080C42" w:rsidR="00511C52" w:rsidP="004A3379" w:rsidRDefault="609406BF" w14:paraId="500A79EF"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eastAsia="DFKai-SB" w:cs="Calibri"/>
        </w:rPr>
      </w:pPr>
      <w:r w:rsidRPr="496651AE" w:rsidR="496651AE">
        <w:rPr>
          <w:rFonts w:ascii="Verdana" w:hAnsi="Verdana" w:eastAsia="DFKai-SB" w:cs="Calibri"/>
        </w:rPr>
        <w:t xml:space="preserve">Pin Chong Wee, Chung Hong Tan, </w:t>
      </w:r>
      <w:r w:rsidRPr="496651AE" w:rsidR="496651AE">
        <w:rPr>
          <w:rFonts w:ascii="Verdana" w:hAnsi="Verdana" w:eastAsia="DFKai-SB" w:cs="Calibri"/>
          <w:b w:val="1"/>
          <w:bCs w:val="1"/>
          <w:u w:val="single"/>
        </w:rPr>
        <w:t>Pau Loke Show</w:t>
      </w:r>
      <w:r w:rsidRPr="496651AE" w:rsidR="496651AE">
        <w:rPr>
          <w:rFonts w:ascii="Verdana" w:hAnsi="Verdana" w:eastAsia="DFKai-SB" w:cs="Calibri"/>
        </w:rPr>
        <w:t xml:space="preserve">*, Hon Loong Lam, </w:t>
      </w:r>
      <w:r w:rsidRPr="496651AE" w:rsidR="496651AE">
        <w:rPr>
          <w:rStyle w:val="citationarticleauthors"/>
          <w:rFonts w:ascii="Verdana" w:hAnsi="Verdana" w:cs="Calibri"/>
        </w:rPr>
        <w:t>Mohamad Suffian bin Mohamad Anuar,</w:t>
      </w:r>
      <w:r w:rsidRPr="496651AE" w:rsidR="496651AE">
        <w:rPr>
          <w:rFonts w:ascii="Verdana" w:hAnsi="Verdana" w:eastAsia="DFKai-SB" w:cs="Calibri"/>
        </w:rPr>
        <w:t xml:space="preserve"> Joon Ching Juan, Jo-Shu Chang, Tau Chuan Ling. (2016) “Efficient enzyme-catalysed transesterification of microalgal biomass from </w:t>
      </w:r>
      <w:r w:rsidRPr="496651AE" w:rsidR="496651AE">
        <w:rPr>
          <w:rFonts w:ascii="Verdana" w:hAnsi="Verdana" w:eastAsia="DFKai-SB" w:cs="Calibri"/>
          <w:i w:val="1"/>
          <w:iCs w:val="1"/>
        </w:rPr>
        <w:t>Chlamydomonas</w:t>
      </w:r>
      <w:r w:rsidRPr="496651AE" w:rsidR="496651AE">
        <w:rPr>
          <w:rFonts w:ascii="Verdana" w:hAnsi="Verdana" w:eastAsia="DFKai-SB" w:cs="Calibri"/>
        </w:rPr>
        <w:t xml:space="preserve"> sp.” Energy, 116, pp 1370–1373 [Accepted: 5 June 2016; IF: 4.52 (2016)]</w:t>
      </w:r>
    </w:p>
    <w:p w:rsidRPr="00080C42" w:rsidR="00511C52" w:rsidP="004A3379" w:rsidRDefault="609406BF" w14:paraId="3CF4A5E2"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in Hui Chow, Yee Jiun Yap,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Joon Ching Juan, Mohd Shamsul Anuar, Eng-Poh Ng, Chien-Wei Ooi,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2016) “Characterization of partitioning behaviors of immunoglobulin G in polymer-salt aqueous two-phase systems” Journal of Bioscience and Bioengineering, 122(5), pp 613-619. [Accepted: 21 April 2016; IF: 2.24 (2016)]</w:t>
      </w:r>
    </w:p>
    <w:p w:rsidRPr="00080C42" w:rsidR="00511C52" w:rsidP="004A3379" w:rsidRDefault="609406BF" w14:paraId="108CA3B3"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eastAsia="DFKai-SB" w:cs="Calibri"/>
        </w:rPr>
      </w:pPr>
      <w:r w:rsidRPr="496651AE" w:rsidR="496651AE">
        <w:rPr>
          <w:rFonts w:ascii="Verdana" w:hAnsi="Verdana" w:eastAsia="DFKai-SB" w:cs="Calibri"/>
        </w:rPr>
        <w:t xml:space="preserve">Chun-Yen Chen, Pei-Chun Kao, Chung Hong Tan, </w:t>
      </w:r>
      <w:r w:rsidRPr="496651AE" w:rsidR="496651AE">
        <w:rPr>
          <w:rFonts w:ascii="Verdana" w:hAnsi="Verdana" w:eastAsia="DFKai-SB" w:cs="Calibri"/>
          <w:b w:val="1"/>
          <w:bCs w:val="1"/>
        </w:rPr>
        <w:t>Pau Loke Show</w:t>
      </w:r>
      <w:r w:rsidRPr="496651AE" w:rsidR="496651AE">
        <w:rPr>
          <w:rFonts w:ascii="Verdana" w:hAnsi="Verdana" w:eastAsia="DFKai-SB" w:cs="Calibri"/>
        </w:rPr>
        <w:t>,</w:t>
      </w:r>
      <w:r w:rsidRPr="496651AE" w:rsidR="496651AE">
        <w:rPr>
          <w:rFonts w:ascii="Verdana" w:hAnsi="Verdana" w:eastAsia="DFKai-SB" w:cs="Calibri"/>
          <w:lang w:val="de-DE"/>
        </w:rPr>
        <w:t xml:space="preserve"> </w:t>
      </w:r>
      <w:r w:rsidRPr="496651AE" w:rsidR="496651AE">
        <w:rPr>
          <w:rFonts w:ascii="Verdana" w:hAnsi="Verdana" w:eastAsia="DFKai-SB" w:cs="Calibri"/>
        </w:rPr>
        <w:t>Tau Chuan Ling</w:t>
      </w:r>
      <w:r w:rsidRPr="496651AE" w:rsidR="496651AE">
        <w:rPr>
          <w:rFonts w:ascii="Verdana" w:hAnsi="Verdana" w:eastAsia="DFKai-SB" w:cs="Calibri"/>
          <w:lang w:val="de-DE"/>
        </w:rPr>
        <w:t xml:space="preserve">, </w:t>
      </w:r>
      <w:r w:rsidRPr="496651AE" w:rsidR="496651AE">
        <w:rPr>
          <w:rFonts w:ascii="Verdana" w:hAnsi="Verdana" w:eastAsia="DFKai-SB" w:cs="Calibri"/>
          <w:u w:val="single"/>
          <w:lang w:val="de-DE"/>
        </w:rPr>
        <w:t>Jo-Shu Chang</w:t>
      </w:r>
      <w:r w:rsidRPr="496651AE" w:rsidR="496651AE">
        <w:rPr>
          <w:rFonts w:ascii="Verdana" w:hAnsi="Verdana" w:eastAsia="DFKai-SB" w:cs="Calibri"/>
        </w:rPr>
        <w:t>*. (2016) “</w:t>
      </w:r>
      <w:r w:rsidRPr="496651AE" w:rsidR="496651AE">
        <w:rPr>
          <w:rFonts w:ascii="Verdana" w:hAnsi="Verdana" w:cs="Calibri"/>
        </w:rPr>
        <w:t>Using an innovative pH-stat CO</w:t>
      </w:r>
      <w:r w:rsidRPr="496651AE" w:rsidR="496651AE">
        <w:rPr>
          <w:rFonts w:ascii="Verdana" w:hAnsi="Verdana" w:cs="Calibri"/>
          <w:vertAlign w:val="subscript"/>
        </w:rPr>
        <w:t>2</w:t>
      </w:r>
      <w:r w:rsidRPr="496651AE" w:rsidR="496651AE">
        <w:rPr>
          <w:rFonts w:ascii="Verdana" w:hAnsi="Verdana" w:cs="Calibri"/>
        </w:rPr>
        <w:t> feeding strategy to enhance cell growth and C-phycocyanin production from </w:t>
      </w:r>
      <w:r w:rsidRPr="496651AE" w:rsidR="496651AE">
        <w:rPr>
          <w:rFonts w:ascii="Verdana" w:hAnsi="Verdana" w:cs="Calibri"/>
          <w:i w:val="1"/>
          <w:iCs w:val="1"/>
        </w:rPr>
        <w:t>Spirulina platensis</w:t>
      </w:r>
      <w:r w:rsidRPr="496651AE" w:rsidR="496651AE">
        <w:rPr>
          <w:rFonts w:ascii="Verdana" w:hAnsi="Verdana" w:eastAsia="DFKai-SB" w:cs="Calibri"/>
          <w:i w:val="1"/>
          <w:iCs w:val="1"/>
        </w:rPr>
        <w:t>”</w:t>
      </w:r>
      <w:r w:rsidRPr="496651AE" w:rsidR="496651AE">
        <w:rPr>
          <w:rFonts w:ascii="Verdana" w:hAnsi="Verdana" w:eastAsia="DFKai-SB" w:cs="Calibri"/>
        </w:rPr>
        <w:t xml:space="preserve"> Biochemical Engineering Journal, 112, pp 78–85 [Accepted: 11 April 2016; IF: 2.892 (2016)]</w:t>
      </w:r>
    </w:p>
    <w:p w:rsidRPr="00080C42" w:rsidR="00511C52" w:rsidP="004A3379" w:rsidRDefault="609406BF" w14:paraId="7E70C046"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Sze Ying Lee, Ianatul Khoiroh, Tau Chuan Ling,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2016) “Aqueous two-phase flotation for the recovery of biomolecules” Separation &amp; Purification Reviews, 45(1), pp 81-92. [Accepted: 18 February 2016; IF: 6.077 (2016)]</w:t>
      </w:r>
    </w:p>
    <w:p w:rsidRPr="00080C42" w:rsidR="00511C52" w:rsidP="004A3379" w:rsidRDefault="609406BF" w14:paraId="468D2AC0"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Preshna Mathiazakan, Seah Yieng Shing, Sia Sin Ying, Heng Keng Kek, Malcolm SY Tang,</w:t>
      </w:r>
      <w:r w:rsidRPr="496651AE" w:rsidR="496651AE">
        <w:rPr>
          <w:rStyle w:val="citationarticleauthors"/>
          <w:rFonts w:ascii="Verdana" w:hAnsi="Verdana" w:cs="Calibri"/>
          <w:b w:val="1"/>
          <w:bCs w:val="1"/>
        </w:rPr>
        <w:t xml:space="preserve">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Chien-Wei Ooi, Tau Chuan Ling. (2016) “Pilot-scale aqueous two-phase floatation for direct recovery of lipase derived from </w:t>
      </w:r>
      <w:r w:rsidRPr="496651AE" w:rsidR="496651AE">
        <w:rPr>
          <w:rStyle w:val="citationarticleauthors"/>
          <w:rFonts w:ascii="Verdana" w:hAnsi="Verdana" w:cs="Calibri"/>
          <w:i w:val="1"/>
          <w:iCs w:val="1"/>
        </w:rPr>
        <w:t>Burkholderia cepacia</w:t>
      </w:r>
      <w:r w:rsidRPr="496651AE" w:rsidR="496651AE">
        <w:rPr>
          <w:rStyle w:val="citationarticleauthors"/>
          <w:rFonts w:ascii="Verdana" w:hAnsi="Verdana" w:cs="Calibri"/>
        </w:rPr>
        <w:t xml:space="preserve"> strain ST8” Separation and Purification Technology, 171, pp 206-213. [Accepted: 16 July 2016; IF: 3.359 (2016)]</w:t>
      </w:r>
    </w:p>
    <w:p w:rsidRPr="00080C42" w:rsidR="00511C52" w:rsidP="004A3379" w:rsidRDefault="609406BF" w14:paraId="30ADE231"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Malcolm SY Tang, Eng-Poh Ng, Joon Ching Juan, Chien Wei Ooi, Tau Chuan Ling, Kai Lin Woon,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2016) “Metallic and semiconducting carbon nanotubes separation using an aqueous two-phase separation technique: A review” Nanotechnology, 27(33), pp 332002. [Accepted: 20 April 2016; IF: 3.44 (2016)]</w:t>
      </w:r>
    </w:p>
    <w:p w:rsidRPr="00080C42" w:rsidR="00511C52" w:rsidP="004A3379" w:rsidRDefault="609406BF" w14:paraId="19CB2E7F"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oong Kit Leong,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Heng Chou Lin, Chih Kai Chang, Hwei-San Loh, John Chi-Wei Lan, Tau Chuan Ling. (2016) “Preliminary integrated economic and environmental analysis of polyhydroxyalkanoates (PHAs) biosynthesis” Bioresource and Bioprocessing, 3(1), pp 41. [Accepted: 7 September 2016]</w:t>
      </w:r>
    </w:p>
    <w:p w:rsidRPr="00080C42" w:rsidR="00511C52" w:rsidP="004A3379" w:rsidRDefault="609406BF" w14:paraId="22C3768F"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Chung Hong Tan,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Ling Tau Chuan. (2016) “Genetic manipulation to increase lipase production in microorganisms – A recent review” Current Biochemical Engineering, 3, pp 1-9. [Accepted: 30 June 2016]</w:t>
      </w:r>
    </w:p>
    <w:p w:rsidRPr="00080C42" w:rsidR="00511C52" w:rsidP="004A3379" w:rsidRDefault="609406BF" w14:paraId="3FA81D2C"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Sewn Cen Lo, Ramakrishnan Nagasundara Ramanan, Beng Ti Tey, Weng Siang Tan,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Tau Chuan Ling, </w:t>
      </w:r>
      <w:r w:rsidRPr="496651AE" w:rsidR="496651AE">
        <w:rPr>
          <w:rStyle w:val="citationarticleauthors"/>
          <w:rFonts w:ascii="Verdana" w:hAnsi="Verdana" w:cs="Calibri"/>
          <w:u w:val="single"/>
        </w:rPr>
        <w:t>Chien Wei Ooi</w:t>
      </w:r>
      <w:r w:rsidRPr="496651AE" w:rsidR="496651AE">
        <w:rPr>
          <w:rStyle w:val="citationarticleauthors"/>
          <w:rFonts w:ascii="Verdana" w:hAnsi="Verdana" w:cs="Calibri"/>
        </w:rPr>
        <w:t xml:space="preserve">*. (2016) “A versatile and economical method for the release of recombinant proteins from </w:t>
      </w:r>
      <w:r w:rsidRPr="496651AE" w:rsidR="496651AE">
        <w:rPr>
          <w:rStyle w:val="citationarticleauthors"/>
          <w:rFonts w:ascii="Verdana" w:hAnsi="Verdana" w:cs="Calibri"/>
          <w:i w:val="1"/>
          <w:iCs w:val="1"/>
        </w:rPr>
        <w:t xml:space="preserve">Escherichia coli </w:t>
      </w:r>
      <w:r w:rsidRPr="496651AE" w:rsidR="496651AE">
        <w:rPr>
          <w:rStyle w:val="citationarticleauthors"/>
          <w:rFonts w:ascii="Verdana" w:hAnsi="Verdana" w:cs="Calibri"/>
        </w:rPr>
        <w:t>by 1-propanol cell disruption” RSC advances, 6(67), pp 62291-62297. [Accepted: 21 June 2016; IF: 3.108 (2016)]</w:t>
      </w:r>
    </w:p>
    <w:p w:rsidR="004A3379" w:rsidP="004A3379" w:rsidRDefault="004A3379" w14:paraId="20E566F5" w14:textId="77777777">
      <w:pPr>
        <w:pStyle w:val="a3"/>
        <w:ind w:left="420"/>
        <w:jc w:val="both"/>
        <w:rPr>
          <w:rFonts w:ascii="Verdana" w:hAnsi="Verdana" w:cs="Calibri"/>
          <w:b/>
          <w:color w:val="002060"/>
        </w:rPr>
      </w:pPr>
    </w:p>
    <w:p w:rsidRPr="004A3379" w:rsidR="00511C52" w:rsidP="004A3379" w:rsidRDefault="00511C52" w14:paraId="2F73F6EE" w14:textId="651CE761">
      <w:pPr>
        <w:spacing w:line="360" w:lineRule="auto"/>
        <w:jc w:val="both"/>
        <w:rPr>
          <w:rFonts w:ascii="Verdana" w:hAnsi="Verdana" w:cs="Calibri"/>
          <w:b/>
          <w:color w:val="002060"/>
          <w:sz w:val="20"/>
          <w:szCs w:val="20"/>
        </w:rPr>
      </w:pPr>
      <w:r w:rsidRPr="004A3379">
        <w:rPr>
          <w:rFonts w:ascii="Verdana" w:hAnsi="Verdana" w:cs="Calibri"/>
          <w:b/>
          <w:color w:val="002060"/>
          <w:sz w:val="20"/>
          <w:szCs w:val="20"/>
        </w:rPr>
        <w:t>2015</w:t>
      </w:r>
    </w:p>
    <w:p w:rsidRPr="00E90E73" w:rsidR="00511C52" w:rsidP="004A3379" w:rsidRDefault="609406BF" w14:paraId="0ED4C90D"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Fonts w:ascii="Verdana" w:hAnsi="Verdana" w:cs="Calibri"/>
        </w:rPr>
        <w:t xml:space="preserve">Wai Yan Cheah, </w:t>
      </w:r>
      <w:r w:rsidRPr="496651AE" w:rsidR="496651AE">
        <w:rPr>
          <w:rFonts w:ascii="Verdana" w:hAnsi="Verdana" w:cs="Calibri"/>
          <w:b w:val="1"/>
          <w:bCs w:val="1"/>
        </w:rPr>
        <w:t>Pau Loke Show</w:t>
      </w:r>
      <w:r w:rsidRPr="496651AE" w:rsidR="496651AE">
        <w:rPr>
          <w:rFonts w:ascii="Verdana" w:hAnsi="Verdana" w:cs="Calibri"/>
        </w:rPr>
        <w:t xml:space="preserve">, Jo-Shu Chang, Tau Chuan Ling, </w:t>
      </w:r>
      <w:r w:rsidRPr="496651AE" w:rsidR="496651AE">
        <w:rPr>
          <w:rFonts w:ascii="Verdana" w:hAnsi="Verdana" w:cs="Calibri"/>
          <w:u w:val="single"/>
        </w:rPr>
        <w:t>Joon Ching Juan</w:t>
      </w:r>
      <w:r w:rsidRPr="496651AE" w:rsidR="496651AE">
        <w:rPr>
          <w:rFonts w:ascii="Verdana" w:hAnsi="Verdana" w:cs="Calibri"/>
        </w:rPr>
        <w:t xml:space="preserve">*. (2015) “Biosequestration of atmospheric CO2 and flue gas-containing CO2 by microalgae” Bioresource Technology, 184, pp 190-201. [Accepted 9 November 2015; IF: </w:t>
      </w:r>
      <w:r w:rsidRPr="496651AE" w:rsidR="496651AE">
        <w:rPr>
          <w:rStyle w:val="citationarticleauthors"/>
          <w:rFonts w:ascii="Verdana" w:hAnsi="Verdana" w:cs="Calibri"/>
        </w:rPr>
        <w:t>5.651 (2016)]</w:t>
      </w:r>
    </w:p>
    <w:p w:rsidRPr="00080C42" w:rsidR="00511C52" w:rsidP="004A3379" w:rsidRDefault="609406BF" w14:paraId="1431C13B" w14:textId="77777777">
      <w:pPr>
        <w:pStyle w:val="a3"/>
        <w:widowControl/>
        <w:numPr>
          <w:ilvl w:val="0"/>
          <w:numId w:val="7"/>
        </w:numPr>
        <w:suppressAutoHyphens w:val="0"/>
        <w:overflowPunct/>
        <w:autoSpaceDE/>
        <w:snapToGrid w:val="0"/>
        <w:spacing w:after="160" w:line="276" w:lineRule="auto"/>
        <w:contextualSpacing/>
        <w:jc w:val="both"/>
        <w:textAlignment w:val="auto"/>
        <w:rPr>
          <w:rFonts w:ascii="Verdana" w:hAnsi="Verdana" w:cs="Calibri"/>
        </w:rPr>
      </w:pPr>
      <w:r w:rsidRPr="496651AE" w:rsidR="496651AE">
        <w:rPr>
          <w:rFonts w:ascii="Verdana" w:hAnsi="Verdana" w:cs="Calibri"/>
        </w:rPr>
        <w:t xml:space="preserve">Chung Hong Tan, </w:t>
      </w:r>
      <w:r w:rsidRPr="496651AE" w:rsidR="496651AE">
        <w:rPr>
          <w:rFonts w:ascii="Verdana" w:hAnsi="Verdana" w:cs="Calibri"/>
          <w:b w:val="1"/>
          <w:bCs w:val="1"/>
        </w:rPr>
        <w:t>Pau Loke Show</w:t>
      </w:r>
      <w:r w:rsidRPr="496651AE" w:rsidR="496651AE">
        <w:rPr>
          <w:rFonts w:ascii="Verdana" w:hAnsi="Verdana" w:cs="Calibri"/>
        </w:rPr>
        <w:t xml:space="preserve">, Jo-Shu Chang, Tau Chuan Ling, </w:t>
      </w:r>
      <w:r w:rsidRPr="496651AE" w:rsidR="496651AE">
        <w:rPr>
          <w:rFonts w:ascii="Verdana" w:hAnsi="Verdana" w:cs="Calibri"/>
          <w:u w:val="single"/>
        </w:rPr>
        <w:t>John Chi-Wei Lan</w:t>
      </w:r>
      <w:r w:rsidRPr="496651AE" w:rsidR="496651AE">
        <w:rPr>
          <w:rFonts w:ascii="Verdana" w:hAnsi="Verdana" w:cs="Calibri"/>
        </w:rPr>
        <w:t>* (2015) “Novel approaches of producing bio-energies from microalgae: A recent review” Biotechnology Advances, 33(6), pp 1219–1227. [Accepted: 22 February 2015;</w:t>
      </w:r>
      <w:r w:rsidRPr="496651AE" w:rsidR="496651AE">
        <w:rPr>
          <w:rFonts w:ascii="Verdana" w:hAnsi="Verdana" w:eastAsia="MacmillanRoman" w:cs="Calibri"/>
        </w:rPr>
        <w:t xml:space="preserve"> </w:t>
      </w:r>
      <w:r w:rsidRPr="496651AE" w:rsidR="496651AE">
        <w:rPr>
          <w:rFonts w:ascii="Verdana" w:hAnsi="Verdana" w:cs="Calibri"/>
        </w:rPr>
        <w:t>IF: 10.597 (2016)]</w:t>
      </w:r>
    </w:p>
    <w:p w:rsidRPr="00080C42" w:rsidR="00511C52" w:rsidP="004A3379" w:rsidRDefault="609406BF" w14:paraId="53CEAF2D"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in Hui Chow, Yee Jiun Yap, Chin Ping Tan, Mohd Shamsul Anuar, Bimo Ario  Tejo,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Arbakariya Bin Ariff, Eng-Poh Ng,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2015) “Characterization of bovine serum albumin partitioning behaviors in polymer-salt aqueous two-phase systems” Journal of Bioscience and Bioengineering, 120(1), pp 85-90. [Accepted: 26 November 2014; IF: 2.24 (2016)]</w:t>
      </w:r>
    </w:p>
    <w:p w:rsidRPr="00080C42" w:rsidR="00511C52" w:rsidP="004A3379" w:rsidRDefault="609406BF" w14:paraId="3B233AC6"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Chung Hong Tan,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Chien Wei Ooi, Eng-Poh Ng, John Chi-Wei Lan, Tau Chuan Ling. (2015) “Novel lipase purification methods – A review of the latest developments” Biotechnology Journal, 10(1), pp 31-44. [Accepted: 28 August 2014; IF: 3.649 (2016)]</w:t>
      </w:r>
    </w:p>
    <w:p w:rsidRPr="00080C42" w:rsidR="00511C52" w:rsidP="004A3379" w:rsidRDefault="609406BF" w14:paraId="51928735"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b w:val="1"/>
          <w:bCs w:val="1"/>
        </w:rPr>
        <w:t>Pau-Loke Show</w:t>
      </w:r>
      <w:r w:rsidRPr="496651AE" w:rsidR="496651AE">
        <w:rPr>
          <w:rStyle w:val="citationarticleauthors"/>
          <w:rFonts w:ascii="Verdana" w:hAnsi="Verdana" w:cs="Calibri"/>
        </w:rPr>
        <w:t xml:space="preserve">, Tau-Chuan Ling, John Chi-Wei Lan, Beng-Ti Tey, Ramakrishnan N Ramanan, Siek-Ting Yong, </w:t>
      </w:r>
      <w:r w:rsidRPr="496651AE" w:rsidR="496651AE">
        <w:rPr>
          <w:rStyle w:val="citationarticleauthors"/>
          <w:rFonts w:ascii="Verdana" w:hAnsi="Verdana" w:cs="Calibri"/>
          <w:u w:val="single"/>
        </w:rPr>
        <w:t>Chien-Wei Ooi</w:t>
      </w:r>
      <w:r w:rsidRPr="496651AE" w:rsidR="496651AE">
        <w:rPr>
          <w:rStyle w:val="citationarticleauthors"/>
          <w:rFonts w:ascii="Verdana" w:hAnsi="Verdana" w:cs="Calibri"/>
        </w:rPr>
        <w:t>*. (2015) “Review of microbial lipase purification using aqueous two-phase systems” Current Organic Chemistry, 19(1), pp 19-29. [Accepted: 3 November 2014; IF: 1.924 (2016)]</w:t>
      </w:r>
    </w:p>
    <w:p w:rsidRPr="00080C42" w:rsidR="00511C52" w:rsidP="004A3379" w:rsidRDefault="609406BF" w14:paraId="7D59EED1"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ee Koon Yau, Chien Wei Ooi, Eng-Poh Ng, John Chi-Wei Lan, Tau Chuan Ling,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2015) “Current applications of different type of aqueous two-phase systems” Bioresources and bioprocessing, 2(1), pp 1-13. [Accepted: 13 December 2015]</w:t>
      </w:r>
    </w:p>
    <w:p w:rsidRPr="00080C42" w:rsidR="00511C52" w:rsidP="004A3379" w:rsidRDefault="609406BF" w14:paraId="7E2BBDB6"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Sze Ying Lee, Filipa A Vicente, Francisca A e Silva, Tânia E Sintra, Mohamed Taha, Ianatul Khoiroh, João AP Coutinho,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w:t>
      </w:r>
      <w:r w:rsidRPr="496651AE" w:rsidR="496651AE">
        <w:rPr>
          <w:rStyle w:val="citationarticleauthors"/>
          <w:rFonts w:ascii="Verdana" w:hAnsi="Verdana" w:cs="Calibri"/>
          <w:u w:val="single"/>
        </w:rPr>
        <w:t>Sónia PM Ventura</w:t>
      </w:r>
      <w:r w:rsidRPr="496651AE" w:rsidR="496651AE">
        <w:rPr>
          <w:rStyle w:val="citationarticleauthors"/>
          <w:rFonts w:ascii="Verdana" w:hAnsi="Verdana" w:cs="Calibri"/>
        </w:rPr>
        <w:t xml:space="preserve">*. (2015) “Evaluating self-buffering ionic liquids for biotechnological applications” ACS Sustainable Chemistry &amp; Engineering, 3(12), pp 3420-3428. [Published: 27 October 2015; IF: 5.951 (2016)]  </w:t>
      </w:r>
    </w:p>
    <w:p w:rsidRPr="00080C42" w:rsidR="00511C52" w:rsidP="004A3379" w:rsidRDefault="609406BF" w14:paraId="6F19DDA2"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Chun-Yen Chen, Po-Jen Lee, Chung Hong Tan, Yung-Chung Lo, Chieh-Chen Huang,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Chih-Hung Lin, </w:t>
      </w:r>
      <w:r w:rsidRPr="496651AE" w:rsidR="496651AE">
        <w:rPr>
          <w:rStyle w:val="citationarticleauthors"/>
          <w:rFonts w:ascii="Verdana" w:hAnsi="Verdana" w:cs="Calibri"/>
          <w:u w:val="single"/>
        </w:rPr>
        <w:t>Jo-Shu Chang</w:t>
      </w:r>
      <w:r w:rsidRPr="496651AE" w:rsidR="496651AE">
        <w:rPr>
          <w:rStyle w:val="citationarticleauthors"/>
          <w:rFonts w:ascii="Verdana" w:hAnsi="Verdana" w:cs="Calibri"/>
        </w:rPr>
        <w:t xml:space="preserve">*. (2015) “Improving protein production of indigenous microalga </w:t>
      </w:r>
      <w:r w:rsidRPr="496651AE" w:rsidR="496651AE">
        <w:rPr>
          <w:rStyle w:val="citationarticleauthors"/>
          <w:rFonts w:ascii="Verdana" w:hAnsi="Verdana" w:cs="Calibri"/>
          <w:i w:val="1"/>
          <w:iCs w:val="1"/>
        </w:rPr>
        <w:t>Chlorella vulgaris</w:t>
      </w:r>
      <w:r w:rsidRPr="496651AE" w:rsidR="496651AE">
        <w:rPr>
          <w:rStyle w:val="citationarticleauthors"/>
          <w:rFonts w:ascii="Verdana" w:hAnsi="Verdana" w:cs="Calibri"/>
        </w:rPr>
        <w:t xml:space="preserve"> FSP-E by photobioreactor design and cultivation strategies” Biotechnology Journal, 10(6), pp 905-914. [Accepted: 8 April 2015; IF: 3.649 (2016)]</w:t>
      </w:r>
    </w:p>
    <w:p w:rsidRPr="00080C42" w:rsidR="00511C52" w:rsidP="004A3379" w:rsidRDefault="609406BF" w14:paraId="4E588D0E"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un-Tsun Lung, Chung Hong Tan,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Hon Loong Lam, John Chi-Wei Lan. (2015) “Docosahexaenoic acid production from crude glycerol by </w:t>
      </w:r>
      <w:r w:rsidRPr="496651AE" w:rsidR="496651AE">
        <w:rPr>
          <w:rStyle w:val="citationarticleauthors"/>
          <w:rFonts w:ascii="Verdana" w:hAnsi="Verdana" w:cs="Calibri"/>
          <w:i w:val="1"/>
          <w:iCs w:val="1"/>
        </w:rPr>
        <w:t>Schizochytrium limacinum</w:t>
      </w:r>
      <w:r w:rsidRPr="496651AE" w:rsidR="496651AE">
        <w:rPr>
          <w:rStyle w:val="citationarticleauthors"/>
          <w:rFonts w:ascii="Verdana" w:hAnsi="Verdana" w:cs="Calibri"/>
        </w:rPr>
        <w:t xml:space="preserve"> SR21” Chemical Engineering Transactions, 45, pp 967-972. [Accepted: 2015; IF: 0.82 (2016)]</w:t>
      </w:r>
    </w:p>
    <w:p w:rsidRPr="00080C42" w:rsidR="00511C52" w:rsidP="004A3379" w:rsidRDefault="609406BF" w14:paraId="36284002"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u Kiat Lin,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Yee Jiun Yap, Chin Ping Tan, Eng-Poh Ng, Arbakariya B Ariff, Mohamad Suffian B Mohamad Anuar,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xml:space="preserve">*. (2015) “Direct recovery of cyclodextringlycosyltransferase from </w:t>
      </w:r>
      <w:r w:rsidRPr="496651AE" w:rsidR="496651AE">
        <w:rPr>
          <w:rStyle w:val="citationarticleauthors"/>
          <w:rFonts w:ascii="Verdana" w:hAnsi="Verdana" w:cs="Calibri"/>
          <w:i w:val="1"/>
          <w:iCs w:val="1"/>
        </w:rPr>
        <w:t>Bacillus cereus</w:t>
      </w:r>
      <w:r w:rsidRPr="496651AE" w:rsidR="496651AE">
        <w:rPr>
          <w:rStyle w:val="citationarticleauthors"/>
          <w:rFonts w:ascii="Verdana" w:hAnsi="Verdana" w:cs="Calibri"/>
        </w:rPr>
        <w:t xml:space="preserve"> using aqueous two-phase flotation” Journal of Bioscience and Bioengineering, 120 (6), pp 684-689. [Accepted: 18 April 2015; IF: 2.24 (2016)]</w:t>
      </w:r>
    </w:p>
    <w:p w:rsidRPr="00080C42" w:rsidR="00511C52" w:rsidP="004A3379" w:rsidRDefault="609406BF" w14:paraId="412C521C"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Kehinde Opeyemi Oladele, Qi Yan Siew, Fitri Abdul Aziz Zakry, John Chi-Wei Lan, Tau Chuan Ling. (2015) “Overview of citric acid production from </w:t>
      </w:r>
      <w:r w:rsidRPr="496651AE" w:rsidR="496651AE">
        <w:rPr>
          <w:rStyle w:val="citationarticleauthors"/>
          <w:rFonts w:ascii="Verdana" w:hAnsi="Verdana" w:cs="Calibri"/>
          <w:i w:val="1"/>
          <w:iCs w:val="1"/>
        </w:rPr>
        <w:t>Aspergillus niger</w:t>
      </w:r>
      <w:r w:rsidRPr="496651AE" w:rsidR="496651AE">
        <w:rPr>
          <w:rStyle w:val="citationarticleauthors"/>
          <w:rFonts w:ascii="Verdana" w:hAnsi="Verdana" w:cs="Calibri"/>
        </w:rPr>
        <w:t>” Frontiers in Life Sciences, 8(3), pp 271-283. [Accepted: 21 March 2015; IF: 0.93 (2016)]</w:t>
      </w:r>
    </w:p>
    <w:p w:rsidRPr="00080C42" w:rsidR="00511C52" w:rsidP="004A3379" w:rsidRDefault="609406BF" w14:paraId="5C56DDA7"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u Kiat Lin,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Yee Jiun Yap, Arbakariya B Ariff, Mohammad Suffian Mohammad Annuar, Oi Ming Lai, Teck Kim Tang, Joon Ching Juan,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xml:space="preserve">*. (2015) “Production of γ-cyclodextrin by </w:t>
      </w:r>
      <w:r w:rsidRPr="496651AE" w:rsidR="496651AE">
        <w:rPr>
          <w:rStyle w:val="citationarticleauthors"/>
          <w:rFonts w:ascii="Verdana" w:hAnsi="Verdana" w:cs="Calibri"/>
          <w:i w:val="1"/>
          <w:iCs w:val="1"/>
        </w:rPr>
        <w:t>Bacillus cereus</w:t>
      </w:r>
      <w:r w:rsidRPr="496651AE" w:rsidR="496651AE">
        <w:rPr>
          <w:rStyle w:val="citationarticleauthors"/>
          <w:rFonts w:ascii="Verdana" w:hAnsi="Verdana" w:cs="Calibri"/>
        </w:rPr>
        <w:t xml:space="preserve"> cyclodextrin glycosyltransferase using extractive bioconversion in polymer-salt aqueous two-phase system” Journal of Bioscience and Bioengineering, 121(6), pp 692-696. [Accepted: 4 November 2015; IF: 2.240 (2016)]</w:t>
      </w:r>
    </w:p>
    <w:p w:rsidRPr="00080C42" w:rsidR="00511C52" w:rsidP="004A3379" w:rsidRDefault="609406BF" w14:paraId="0B823593"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Pey Ling Chew, Mohamad Suffian Mohamad Annuar,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2015) “Extractive bioconversion of poly-</w:t>
      </w:r>
      <w:r w:rsidRPr="496651AE" w:rsidR="496651AE">
        <w:rPr>
          <w:rStyle w:val="citationarticleauthors"/>
          <w:rFonts w:ascii="Arial" w:hAnsi="Arial" w:cs="Arial"/>
        </w:rPr>
        <w:t>ɛ</w:t>
      </w:r>
      <w:r w:rsidRPr="496651AE" w:rsidR="496651AE">
        <w:rPr>
          <w:rStyle w:val="citationarticleauthors"/>
          <w:rFonts w:ascii="Verdana" w:hAnsi="Verdana" w:cs="Calibri"/>
        </w:rPr>
        <w:t xml:space="preserve">-caprolactone by </w:t>
      </w:r>
      <w:r w:rsidRPr="496651AE" w:rsidR="496651AE">
        <w:rPr>
          <w:rStyle w:val="citationarticleauthors"/>
          <w:rFonts w:ascii="Verdana" w:hAnsi="Verdana" w:cs="Calibri"/>
          <w:i w:val="1"/>
          <w:iCs w:val="1"/>
        </w:rPr>
        <w:t>Burkholderia cepacia</w:t>
      </w:r>
      <w:r w:rsidRPr="496651AE" w:rsidR="496651AE">
        <w:rPr>
          <w:rStyle w:val="citationarticleauthors"/>
          <w:rFonts w:ascii="Verdana" w:hAnsi="Verdana" w:cs="Calibri"/>
        </w:rPr>
        <w:t xml:space="preserve"> lipase in an aqueous two-phase system” Biochemical Engineering Journal, 101, pp 9-17. [Accepted: 21 April 2015; IF: 2.892 (2016)]</w:t>
      </w:r>
    </w:p>
    <w:p w:rsidRPr="00080C42" w:rsidR="00511C52" w:rsidP="004A3379" w:rsidRDefault="609406BF" w14:paraId="1D4DFD14"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Chung Hong Tan, Wai Yan Cheah, Tau Chuan Ling, </w:t>
      </w:r>
      <w:r w:rsidRPr="496651AE" w:rsidR="496651AE">
        <w:rPr>
          <w:rFonts w:ascii="Verdana" w:hAnsi="Verdana" w:cs="Calibri"/>
          <w:b w:val="1"/>
          <w:bCs w:val="1"/>
          <w:u w:val="single"/>
        </w:rPr>
        <w:t>Pau Loke Show</w:t>
      </w:r>
      <w:r w:rsidRPr="496651AE" w:rsidR="496651AE">
        <w:rPr>
          <w:rFonts w:ascii="Verdana" w:hAnsi="Verdana" w:cs="Calibri"/>
        </w:rPr>
        <w:t>*, Joon Ching Juan, Jo-Shu Chang. (2015) “Algae cultivation in wastewater for biodiesel – A review” Chemical Engineering Transactions, 45, pp 1393-1398. [Accepted: 2015; IF: 0.82 (2016)]</w:t>
      </w:r>
    </w:p>
    <w:p w:rsidRPr="00080C42" w:rsidR="00511C52" w:rsidP="004A3379" w:rsidRDefault="609406BF" w14:paraId="53F2B657"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Style w:val="citationarticleauthors"/>
          <w:rFonts w:ascii="Verdana" w:hAnsi="Verdana" w:cs="Calibri"/>
        </w:rPr>
        <w:t xml:space="preserve">Yoong Kit Leong, Fazali Edward Koroh,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John Chi-Wei Lan, Hwei-San Loh. (2015) “Optimisation of extractive bioconversion for green polymer via aqueous two-phase system” Chemical Engineering Transactions, 45, pp 1495-1500. </w:t>
      </w:r>
      <w:r w:rsidRPr="496651AE" w:rsidR="496651AE">
        <w:rPr>
          <w:rFonts w:ascii="Verdana" w:hAnsi="Verdana" w:cs="Calibri"/>
        </w:rPr>
        <w:t>[Accepted: 2015; IF: 0.82 (2016)]</w:t>
      </w:r>
    </w:p>
    <w:p w:rsidRPr="00080C42" w:rsidR="00511C52" w:rsidP="004A3379" w:rsidRDefault="609406BF" w14:paraId="214A0BC9"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Sewn Cen Lo, Ramakrishnan Nagasundara Ramanan, Beng Ti Tey, Tau Chuan Ling,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w:t>
      </w:r>
      <w:r w:rsidRPr="496651AE" w:rsidR="496651AE">
        <w:rPr>
          <w:rStyle w:val="citationarticleauthors"/>
          <w:rFonts w:ascii="Verdana" w:hAnsi="Verdana" w:cs="Calibri"/>
          <w:u w:val="single"/>
        </w:rPr>
        <w:t>Chien Wei Ooi</w:t>
      </w:r>
      <w:r w:rsidRPr="496651AE" w:rsidR="496651AE">
        <w:rPr>
          <w:rStyle w:val="citationarticleauthors"/>
          <w:rFonts w:ascii="Verdana" w:hAnsi="Verdana" w:cs="Calibri"/>
        </w:rPr>
        <w:t>*. (2015) “Liquid-liquid equilibrium of alcohols+ammonium/potassium/sodium acetate + water systems: Experimental and correlation” Journal of Chemical &amp; Engineering Data, 60(10), pp 2848-2857. [Accepted: 19 August 2015; IF: 2.323 (2016)]</w:t>
      </w:r>
    </w:p>
    <w:p w:rsidRPr="00080C42" w:rsidR="00511C52" w:rsidP="004A3379" w:rsidRDefault="609406BF" w14:paraId="30B2F23D"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Style w:val="citationarticleauthors"/>
          <w:rFonts w:ascii="Verdana" w:hAnsi="Verdana" w:cs="Calibri"/>
        </w:rPr>
        <w:t xml:space="preserve">Yuh Xiu Liew, </w:t>
      </w:r>
      <w:r w:rsidRPr="496651AE" w:rsidR="496651AE">
        <w:rPr>
          <w:rStyle w:val="citationarticleauthors"/>
          <w:rFonts w:ascii="Verdana" w:hAnsi="Verdana" w:cs="Calibri"/>
          <w:u w:val="single"/>
        </w:rPr>
        <w:t>Yi Jing Chan</w:t>
      </w:r>
      <w:r w:rsidRPr="496651AE" w:rsidR="496651AE">
        <w:rPr>
          <w:rStyle w:val="citationarticleauthors"/>
          <w:rFonts w:ascii="Verdana" w:hAnsi="Verdana" w:cs="Calibri"/>
        </w:rPr>
        <w:t xml:space="preserve">*,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Sivakumar Manickam, Mei Fong Chong. (2015) “Optimization of alkaline lipase production from </w:t>
      </w:r>
      <w:r w:rsidRPr="496651AE" w:rsidR="496651AE">
        <w:rPr>
          <w:rStyle w:val="citationarticleauthors"/>
          <w:rFonts w:ascii="Verdana" w:hAnsi="Verdana" w:cs="Calibri"/>
          <w:i w:val="1"/>
          <w:iCs w:val="1"/>
        </w:rPr>
        <w:t>Burkholderia cepacia</w:t>
      </w:r>
      <w:r w:rsidRPr="496651AE" w:rsidR="496651AE">
        <w:rPr>
          <w:rStyle w:val="citationarticleauthors"/>
          <w:rFonts w:ascii="Verdana" w:hAnsi="Verdana" w:cs="Calibri"/>
        </w:rPr>
        <w:t xml:space="preserve"> through submerged fermentation” Chemical Engineering Transactions, 45, pp 1675-1680. </w:t>
      </w:r>
      <w:r w:rsidRPr="496651AE" w:rsidR="496651AE">
        <w:rPr>
          <w:rFonts w:ascii="Verdana" w:hAnsi="Verdana" w:cs="Calibri"/>
        </w:rPr>
        <w:t>[Accepted: 2015; IF: 0.82 (2016)]</w:t>
      </w:r>
    </w:p>
    <w:p w:rsidRPr="00080C42" w:rsidR="00511C52" w:rsidP="004A3379" w:rsidRDefault="609406BF" w14:paraId="5C03EE4B"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Style w:val="citationarticleauthors"/>
          <w:rFonts w:ascii="Verdana" w:hAnsi="Verdana" w:cs="Calibri"/>
        </w:rPr>
        <w:t xml:space="preserve">Sze Ying Lee, Fitri Abdul Aziz Zakry,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2015) “Optimisation of citric acid production from a novel strain of </w:t>
      </w:r>
      <w:r w:rsidRPr="496651AE" w:rsidR="496651AE">
        <w:rPr>
          <w:rStyle w:val="citationarticleauthors"/>
          <w:rFonts w:ascii="Verdana" w:hAnsi="Verdana" w:cs="Calibri"/>
          <w:i w:val="1"/>
          <w:iCs w:val="1"/>
        </w:rPr>
        <w:t>Aspergillus niger</w:t>
      </w:r>
      <w:r w:rsidRPr="496651AE" w:rsidR="496651AE">
        <w:rPr>
          <w:rStyle w:val="citationarticleauthors"/>
          <w:rFonts w:ascii="Verdana" w:hAnsi="Verdana" w:cs="Calibri"/>
        </w:rPr>
        <w:t xml:space="preserve"> by submerged fermentation” Chemical Engineering Transactions, 45, pp 1501-1506. </w:t>
      </w:r>
      <w:r w:rsidRPr="496651AE" w:rsidR="496651AE">
        <w:rPr>
          <w:rFonts w:ascii="Verdana" w:hAnsi="Verdana" w:cs="Calibri"/>
        </w:rPr>
        <w:t>[Accepted: 2015; IF: 0.82 (2016)]</w:t>
      </w:r>
    </w:p>
    <w:p w:rsidRPr="00080C42" w:rsidR="00511C52" w:rsidP="004A3379" w:rsidRDefault="609406BF" w14:paraId="1DD98ED0"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Wan Yi Choy, Chok Yau Chung, Pei Zhi Lim, Videsh A/L Sagindharan, Sze Ying Lee, </w:t>
      </w:r>
      <w:r w:rsidRPr="496651AE" w:rsidR="496651AE">
        <w:rPr>
          <w:rFonts w:ascii="Verdana" w:hAnsi="Verdana" w:cs="Calibri"/>
          <w:b w:val="1"/>
          <w:bCs w:val="1"/>
          <w:u w:val="single"/>
        </w:rPr>
        <w:t>Pau Loke Show</w:t>
      </w:r>
      <w:r w:rsidRPr="496651AE" w:rsidR="496651AE">
        <w:rPr>
          <w:rFonts w:ascii="Verdana" w:hAnsi="Verdana" w:cs="Calibri"/>
        </w:rPr>
        <w:t xml:space="preserve">*, Hon Loong Lam. (2015) “Aqueous two-phase flotation for extraction of andrographolide from </w:t>
      </w:r>
      <w:r w:rsidRPr="496651AE" w:rsidR="496651AE">
        <w:rPr>
          <w:rFonts w:ascii="Verdana" w:hAnsi="Verdana" w:cs="Calibri"/>
          <w:i w:val="1"/>
          <w:iCs w:val="1"/>
        </w:rPr>
        <w:t>Andrographis paniculata</w:t>
      </w:r>
      <w:r w:rsidRPr="496651AE" w:rsidR="496651AE">
        <w:rPr>
          <w:rFonts w:ascii="Verdana" w:hAnsi="Verdana" w:cs="Calibri"/>
        </w:rPr>
        <w:t xml:space="preserve">” </w:t>
      </w:r>
      <w:r w:rsidRPr="496651AE" w:rsidR="496651AE">
        <w:rPr>
          <w:rStyle w:val="citationarticleauthors"/>
          <w:rFonts w:ascii="Verdana" w:hAnsi="Verdana" w:cs="Calibri"/>
        </w:rPr>
        <w:t xml:space="preserve">Chemical Engineering Transactions, 45, pp 1075-1080. </w:t>
      </w:r>
      <w:r w:rsidRPr="496651AE" w:rsidR="496651AE">
        <w:rPr>
          <w:rFonts w:ascii="Verdana" w:hAnsi="Verdana" w:cs="Calibri"/>
        </w:rPr>
        <w:t>[Accepted: 2015; IF: 0.82 (2016)]</w:t>
      </w:r>
    </w:p>
    <w:p w:rsidRPr="00080C42" w:rsidR="00511C52" w:rsidP="004A3379" w:rsidRDefault="609406BF" w14:paraId="3E4873B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Style w:val="citationarticleauthors"/>
          <w:rFonts w:ascii="Verdana" w:hAnsi="Verdana" w:cs="Calibri"/>
        </w:rPr>
        <w:t xml:space="preserve">Yoong Kit Leong, </w:t>
      </w: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John Chi-Wei Lan, Hwei-San Loh. (2015) “Thermoseparating aqueous two-phase system: Recent trends and applications.” Chemical engineering transactions, 45, pp 1249-1254. </w:t>
      </w:r>
      <w:r w:rsidRPr="496651AE" w:rsidR="496651AE">
        <w:rPr>
          <w:rFonts w:ascii="Verdana" w:hAnsi="Verdana" w:cs="Calibri"/>
        </w:rPr>
        <w:t>[Accepted: 2015; IF: 0.82 (2016)]</w:t>
      </w:r>
    </w:p>
    <w:p w:rsidRPr="00080C42" w:rsidR="00511C52" w:rsidP="004A3379" w:rsidRDefault="609406BF" w14:paraId="7C8B14A1" w14:textId="77777777">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Ching Lik Hii, Sachin Vinayak Jangam, Sze Pheng Ong, </w:t>
      </w:r>
      <w:r w:rsidRPr="496651AE" w:rsidR="496651AE">
        <w:rPr>
          <w:rFonts w:ascii="Verdana" w:hAnsi="Verdana" w:cs="Calibri"/>
          <w:b w:val="1"/>
          <w:bCs w:val="1"/>
        </w:rPr>
        <w:t>Pau Loke Show</w:t>
      </w:r>
      <w:r w:rsidRPr="496651AE" w:rsidR="496651AE">
        <w:rPr>
          <w:rFonts w:ascii="Verdana" w:hAnsi="Verdana" w:cs="Calibri"/>
        </w:rPr>
        <w:t xml:space="preserve">, Arun Sadashiv Mujumdar. (2015) “Food processing technologies” in </w:t>
      </w:r>
      <w:r w:rsidRPr="496651AE" w:rsidR="496651AE">
        <w:rPr>
          <w:rFonts w:ascii="Verdana" w:hAnsi="Verdana" w:cs="Calibri"/>
          <w:i w:val="1"/>
          <w:iCs w:val="1"/>
        </w:rPr>
        <w:t>Processing of Foods, Vegetables and Fruits: Recent advances</w:t>
      </w:r>
      <w:r w:rsidRPr="496651AE" w:rsidR="496651AE">
        <w:rPr>
          <w:rFonts w:ascii="Verdana" w:hAnsi="Verdana" w:cs="Calibri"/>
        </w:rPr>
        <w:t>. Taylor &amp; Francis Online.</w:t>
      </w:r>
    </w:p>
    <w:p w:rsidR="00511C52" w:rsidP="004A3379" w:rsidRDefault="609406BF" w14:paraId="7EA361B1" w14:textId="50F51B7B">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Win Nee Phong, </w:t>
      </w:r>
      <w:r w:rsidRPr="496651AE" w:rsidR="496651AE">
        <w:rPr>
          <w:rFonts w:ascii="Verdana" w:hAnsi="Verdana" w:cs="Calibri"/>
          <w:b w:val="1"/>
          <w:bCs w:val="1"/>
        </w:rPr>
        <w:t>Pau Loke Show</w:t>
      </w:r>
      <w:r w:rsidRPr="496651AE" w:rsidR="496651AE">
        <w:rPr>
          <w:rFonts w:ascii="Verdana" w:hAnsi="Verdana" w:cs="Calibri"/>
        </w:rPr>
        <w:t xml:space="preserve">, Tau Chuan Ling. (2015) “Fermentation in food processing” in </w:t>
      </w:r>
      <w:r w:rsidRPr="496651AE" w:rsidR="496651AE">
        <w:rPr>
          <w:rFonts w:ascii="Verdana" w:hAnsi="Verdana" w:cs="Calibri"/>
          <w:i w:val="1"/>
          <w:iCs w:val="1"/>
        </w:rPr>
        <w:t>Processing of Foods, Vegetables and Fruits: Recent advances</w:t>
      </w:r>
      <w:r w:rsidRPr="496651AE" w:rsidR="496651AE">
        <w:rPr>
          <w:rFonts w:ascii="Verdana" w:hAnsi="Verdana" w:cs="Calibri"/>
        </w:rPr>
        <w:t>. Taylor &amp; Francis Online.</w:t>
      </w:r>
    </w:p>
    <w:p w:rsidRPr="00080C42" w:rsidR="004A3379" w:rsidP="004A3379" w:rsidRDefault="004A3379" w14:paraId="662C1A85" w14:textId="77777777">
      <w:pPr>
        <w:pStyle w:val="a3"/>
        <w:widowControl/>
        <w:suppressAutoHyphens w:val="0"/>
        <w:overflowPunct/>
        <w:autoSpaceDE/>
        <w:spacing w:after="160" w:line="276" w:lineRule="auto"/>
        <w:ind w:left="420"/>
        <w:contextualSpacing/>
        <w:jc w:val="both"/>
        <w:textAlignment w:val="auto"/>
        <w:rPr>
          <w:rFonts w:ascii="Verdana" w:hAnsi="Verdana" w:cs="Calibri"/>
        </w:rPr>
      </w:pPr>
    </w:p>
    <w:p w:rsidRPr="004A3379" w:rsidR="00511C52" w:rsidP="004A3379" w:rsidRDefault="00511C52" w14:paraId="5CE7B138" w14:textId="77777777">
      <w:pPr>
        <w:spacing w:line="360" w:lineRule="auto"/>
        <w:jc w:val="both"/>
        <w:rPr>
          <w:rFonts w:ascii="Verdana" w:hAnsi="Verdana" w:cs="Calibri"/>
          <w:b/>
          <w:color w:val="002060"/>
          <w:sz w:val="20"/>
          <w:szCs w:val="20"/>
        </w:rPr>
      </w:pPr>
      <w:r w:rsidRPr="004A3379">
        <w:rPr>
          <w:rFonts w:ascii="Verdana" w:hAnsi="Verdana" w:cs="Calibri"/>
          <w:b/>
          <w:color w:val="002060"/>
          <w:sz w:val="20"/>
          <w:szCs w:val="20"/>
        </w:rPr>
        <w:t>2014</w:t>
      </w:r>
    </w:p>
    <w:p w:rsidRPr="00E90E73" w:rsidR="00511C52" w:rsidP="004A3379" w:rsidRDefault="609406BF" w14:paraId="3F869D2A"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oong Kit Leong,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Chien Wei Ooi, Tau Chuan Ling, </w:t>
      </w:r>
      <w:r w:rsidRPr="496651AE" w:rsidR="496651AE">
        <w:rPr>
          <w:rStyle w:val="citationarticleauthors"/>
          <w:rFonts w:ascii="Verdana" w:hAnsi="Verdana" w:cs="Calibri"/>
          <w:u w:val="single"/>
        </w:rPr>
        <w:t>John Chi-Wei Lan</w:t>
      </w:r>
      <w:r w:rsidRPr="496651AE" w:rsidR="496651AE">
        <w:rPr>
          <w:rStyle w:val="citationarticleauthors"/>
          <w:rFonts w:ascii="Verdana" w:hAnsi="Verdana" w:cs="Calibri"/>
        </w:rPr>
        <w:t xml:space="preserve">*. (2014) “Current trends in polyhydroxyalkanoates (PHAs) biosynthesis: insights from the recombinant </w:t>
      </w:r>
      <w:r w:rsidRPr="496651AE" w:rsidR="496651AE">
        <w:rPr>
          <w:rStyle w:val="citationarticleauthors"/>
          <w:rFonts w:ascii="Verdana" w:hAnsi="Verdana" w:cs="Calibri"/>
        </w:rPr>
        <w:t>Escherichia coli” Journal of Biotechnology, 180, pp 52-65. [Accepted: 11 March 2014; IF: 2.599 (2016)]</w:t>
      </w:r>
    </w:p>
    <w:p w:rsidRPr="00080C42" w:rsidR="00511C52" w:rsidP="004A3379" w:rsidRDefault="609406BF" w14:paraId="2A483CB6"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Zatul Iffah Mohd Arshad, </w:t>
      </w:r>
      <w:r w:rsidRPr="496651AE" w:rsidR="496651AE">
        <w:rPr>
          <w:rStyle w:val="citationarticleauthors"/>
          <w:rFonts w:ascii="Verdana" w:hAnsi="Verdana" w:cs="Calibri"/>
          <w:u w:val="single"/>
        </w:rPr>
        <w:t>Azura Amid</w:t>
      </w:r>
      <w:r w:rsidRPr="496651AE" w:rsidR="496651AE">
        <w:rPr>
          <w:rStyle w:val="citationarticleauthors"/>
          <w:rFonts w:ascii="Verdana" w:hAnsi="Verdana" w:cs="Calibri"/>
        </w:rPr>
        <w:t xml:space="preserve">*, Faridah Yusof, Irwandi Jaswir, Kausar Ahmad,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2014) “Bromelain: an overview of industrial application and purification strategies” Applied Microbiology and Biotechnology, 98(17), pp 7283-7297. [Accepted 10 June 2014; IF: 3.42 (2016)]</w:t>
      </w:r>
    </w:p>
    <w:p w:rsidRPr="00080C42" w:rsidR="00511C52" w:rsidP="004A3379" w:rsidRDefault="609406BF" w14:paraId="304DCD89"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Malcolm SY Tang,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Yu Kiat Lin, Kai Lin Woon, Chin Ping Tan,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2014) “Separation of single-walled carbon nanotubes using aqueous two-phase system” Separation and Purification Technology, 125, pp 136-141. [Accepted 26 January 2014; IF: 3.359 (2016)]</w:t>
      </w:r>
    </w:p>
    <w:p w:rsidR="00511C52" w:rsidP="004A3379" w:rsidRDefault="609406BF" w14:paraId="33D2DC2F" w14:textId="388CB2CF">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Hui Suan Ng, Chien Wei Oi,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Chin Ping Tan, Arbakariya Ariff, Mohd Noriznan Moktar, Eng-Poh Ng,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xml:space="preserve">*. (2014) “Recovery of </w:t>
      </w:r>
      <w:r w:rsidRPr="496651AE" w:rsidR="496651AE">
        <w:rPr>
          <w:rStyle w:val="citationarticleauthors"/>
          <w:rFonts w:ascii="Verdana" w:hAnsi="Verdana" w:cs="Calibri"/>
          <w:i w:val="1"/>
          <w:iCs w:val="1"/>
        </w:rPr>
        <w:t>Bacillus cereus</w:t>
      </w:r>
      <w:r w:rsidRPr="496651AE" w:rsidR="496651AE">
        <w:rPr>
          <w:rStyle w:val="citationarticleauthors"/>
          <w:rFonts w:ascii="Verdana" w:hAnsi="Verdana" w:cs="Calibri"/>
        </w:rPr>
        <w:t xml:space="preserve"> cyclodextrin glycosytrasferase using ionic liquid-based aqueous two-phase system” Separation and Purification Technology, 138, pp 28-33. [Accepted: 27 September 2014; IF: 3.359 (2016)]</w:t>
      </w:r>
    </w:p>
    <w:p w:rsidRPr="004A3379" w:rsidR="004A3379" w:rsidP="004A3379" w:rsidRDefault="004A3379" w14:paraId="08B476C2" w14:textId="77777777">
      <w:pPr>
        <w:spacing w:after="160" w:line="276" w:lineRule="auto"/>
        <w:contextualSpacing/>
        <w:jc w:val="both"/>
        <w:rPr>
          <w:rStyle w:val="citationarticleauthors"/>
          <w:rFonts w:ascii="Verdana" w:hAnsi="Verdana" w:cs="Calibri"/>
        </w:rPr>
      </w:pPr>
    </w:p>
    <w:p w:rsidRPr="004A3379" w:rsidR="00511C52" w:rsidP="004A3379" w:rsidRDefault="00511C52" w14:paraId="3B55C1A1" w14:textId="77777777">
      <w:pPr>
        <w:spacing w:line="360" w:lineRule="auto"/>
        <w:jc w:val="both"/>
        <w:rPr>
          <w:rFonts w:ascii="Verdana" w:hAnsi="Verdana" w:cs="Calibri"/>
          <w:b/>
          <w:color w:val="002060"/>
          <w:sz w:val="20"/>
          <w:szCs w:val="20"/>
        </w:rPr>
      </w:pPr>
      <w:r w:rsidRPr="004A3379">
        <w:rPr>
          <w:rFonts w:ascii="Verdana" w:hAnsi="Verdana" w:cs="Calibri"/>
          <w:b/>
          <w:color w:val="002060"/>
          <w:sz w:val="20"/>
          <w:szCs w:val="20"/>
        </w:rPr>
        <w:t>2013</w:t>
      </w:r>
    </w:p>
    <w:p w:rsidRPr="00E90E73" w:rsidR="00511C52" w:rsidP="004A3379" w:rsidRDefault="609406BF" w14:paraId="63F20D0F"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b w:val="1"/>
          <w:bCs w:val="1"/>
          <w:u w:val="single"/>
        </w:rPr>
        <w:t>Pau Loke Show</w:t>
      </w:r>
      <w:r w:rsidRPr="496651AE" w:rsidR="496651AE">
        <w:rPr>
          <w:rStyle w:val="citationarticleauthors"/>
          <w:rFonts w:ascii="Verdana" w:hAnsi="Verdana" w:cs="Calibri"/>
        </w:rPr>
        <w:t xml:space="preserve">*, Chien Wei Ooi, Mohd Shamsul Anuar, Arbakariya Ariff, Yus Aniza Yusof, Soo Kien Chen, Mohamad Suffian Mohamad Annuar, Tau Chuan Ling. (2013) “ Recovery of lipase derived from </w:t>
      </w:r>
      <w:r w:rsidRPr="496651AE" w:rsidR="496651AE">
        <w:rPr>
          <w:rStyle w:val="citationarticleauthors"/>
          <w:rFonts w:ascii="Verdana" w:hAnsi="Verdana" w:cs="Calibri"/>
          <w:i w:val="1"/>
          <w:iCs w:val="1"/>
        </w:rPr>
        <w:t>Burkholderia cenocepacia</w:t>
      </w:r>
      <w:r w:rsidRPr="496651AE" w:rsidR="496651AE">
        <w:rPr>
          <w:rStyle w:val="citationarticleauthors"/>
          <w:rFonts w:ascii="Verdana" w:hAnsi="Verdana" w:cs="Calibri"/>
        </w:rPr>
        <w:t xml:space="preserve"> ST8 using sustainable aqueous two-phase flotation composed of recycling hydrophilic organic solvent and inorganic salt” Separation and Purification Technology, 110, pp 112-118. [Accepted: 8 March 2013; IF: 3.359 (2016)]</w:t>
      </w:r>
    </w:p>
    <w:p w:rsidRPr="00080C42" w:rsidR="00511C52" w:rsidP="004A3379" w:rsidRDefault="609406BF" w14:paraId="57EBF4E7"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u Kiat Lin, Chien Wei Ooi, Joo Shun Tan,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Arbakariya Ariff,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xml:space="preserve">*. (2013) “Recovery of human interferon alpha-2b from recombinant </w:t>
      </w:r>
      <w:r w:rsidRPr="496651AE" w:rsidR="496651AE">
        <w:rPr>
          <w:rStyle w:val="citationarticleauthors"/>
          <w:rFonts w:ascii="Verdana" w:hAnsi="Verdana" w:cs="Calibri"/>
          <w:i w:val="1"/>
          <w:iCs w:val="1"/>
        </w:rPr>
        <w:t>Escherichia coli</w:t>
      </w:r>
      <w:r w:rsidRPr="496651AE" w:rsidR="496651AE">
        <w:rPr>
          <w:rStyle w:val="citationarticleauthors"/>
          <w:rFonts w:ascii="Verdana" w:hAnsi="Verdana" w:cs="Calibri"/>
        </w:rPr>
        <w:t xml:space="preserve"> using alcohol/salt-based aqueous two-phase systems” Separation and Purification Technology, 120, pp 362-366. [Accepted: 29 September 2013; IF: 3.359 (2016)]</w:t>
      </w:r>
    </w:p>
    <w:p w:rsidRPr="00080C42" w:rsidR="00511C52" w:rsidP="004A3379" w:rsidRDefault="609406BF" w14:paraId="121F36CF"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Yin Hui Chow, Yee Jiun Yap, Mohd Shamsul Anuar, Bimo Ario Tejo, Arbakariya Ariff,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Eng-Poh Ng,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2013) “Interfacial partitioning behaviour of bovine serum albumin in polymer-salt aqueous two-phase system” Journal of Chromatography B, 934, pp 71-78. [Accepted: 30 June 2013; IF: 2.603 (2016)]</w:t>
      </w:r>
    </w:p>
    <w:p w:rsidRPr="00080C42" w:rsidR="00511C52" w:rsidP="004A3379" w:rsidRDefault="609406BF" w14:paraId="52866476"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rPr>
        <w:t xml:space="preserve">Hui Shan Ng, Chien Wei Ooi, Mohd Noriznan Mokhtar, </w:t>
      </w: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Arbakariya Ariff, Jo Shun Tan, Eng-Poh Ng,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xml:space="preserve">*. (2013) “Extractive bioconversion of cyclodextrins by </w:t>
      </w:r>
      <w:r w:rsidRPr="496651AE" w:rsidR="496651AE">
        <w:rPr>
          <w:rStyle w:val="citationarticleauthors"/>
          <w:rFonts w:ascii="Verdana" w:hAnsi="Verdana" w:cs="Calibri"/>
          <w:i w:val="1"/>
          <w:iCs w:val="1"/>
        </w:rPr>
        <w:t>Bacillus cereus</w:t>
      </w:r>
      <w:r w:rsidRPr="496651AE" w:rsidR="496651AE">
        <w:rPr>
          <w:rStyle w:val="citationarticleauthors"/>
          <w:rFonts w:ascii="Verdana" w:hAnsi="Verdana" w:cs="Calibri"/>
        </w:rPr>
        <w:t xml:space="preserve"> cyclodextrin glycosyltracsferase in aqueous two-phase system” Bioresource Technology, 142, pp 723-726. [Accepted: 23 May 2013; IF: 5.651 (2016)]</w:t>
      </w:r>
    </w:p>
    <w:p w:rsidR="00511C52" w:rsidP="004A3379" w:rsidRDefault="609406BF" w14:paraId="08C8E4BA" w14:textId="255BADDC">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rPr>
        <w:t xml:space="preserve">Malcolm SY Tang, TJ Whitcher, KH Yeoh, CL Chua, </w:t>
      </w:r>
      <w:r w:rsidRPr="496651AE" w:rsidR="496651AE">
        <w:rPr>
          <w:rFonts w:ascii="Verdana" w:hAnsi="Verdana" w:cs="Calibri"/>
          <w:u w:val="single"/>
        </w:rPr>
        <w:t>KL Woon</w:t>
      </w:r>
      <w:r w:rsidRPr="496651AE" w:rsidR="496651AE">
        <w:rPr>
          <w:rFonts w:ascii="Verdana" w:hAnsi="Verdana" w:cs="Calibri"/>
        </w:rPr>
        <w:t xml:space="preserve">*, </w:t>
      </w:r>
      <w:r w:rsidRPr="496651AE" w:rsidR="496651AE">
        <w:rPr>
          <w:rFonts w:ascii="Verdana" w:hAnsi="Verdana" w:cs="Calibri"/>
          <w:b w:val="1"/>
          <w:bCs w:val="1"/>
        </w:rPr>
        <w:t>PL Show</w:t>
      </w:r>
      <w:r w:rsidRPr="496651AE" w:rsidR="496651AE">
        <w:rPr>
          <w:rFonts w:ascii="Verdana" w:hAnsi="Verdana" w:cs="Calibri"/>
        </w:rPr>
        <w:t>, YK Lin, TC Ling. (2013) “The removal of metallic single-walled carbon nanotubes using an aqueous two-phase system” Journal of Nanoscience and Nanotechnology, 13, pp 1-5. [Accepted: 22 July 2013; IF: 1.483 (2016)]</w:t>
      </w:r>
    </w:p>
    <w:p w:rsidRPr="00080C42" w:rsidR="004A3379" w:rsidP="004A3379" w:rsidRDefault="004A3379" w14:paraId="492995DB" w14:textId="77777777">
      <w:pPr>
        <w:pStyle w:val="a3"/>
        <w:widowControl/>
        <w:suppressAutoHyphens w:val="0"/>
        <w:overflowPunct/>
        <w:autoSpaceDE/>
        <w:spacing w:after="160" w:line="276" w:lineRule="auto"/>
        <w:ind w:left="420"/>
        <w:contextualSpacing/>
        <w:jc w:val="both"/>
        <w:textAlignment w:val="auto"/>
        <w:rPr>
          <w:rFonts w:ascii="Verdana" w:hAnsi="Verdana" w:cs="Calibri"/>
        </w:rPr>
      </w:pPr>
    </w:p>
    <w:p w:rsidRPr="004A3379" w:rsidR="00511C52" w:rsidP="004A3379" w:rsidRDefault="00511C52" w14:paraId="1DFB6F97" w14:textId="77777777">
      <w:pPr>
        <w:spacing w:line="360" w:lineRule="auto"/>
        <w:jc w:val="both"/>
        <w:rPr>
          <w:rFonts w:ascii="Verdana" w:hAnsi="Verdana" w:cs="Calibri"/>
          <w:b/>
          <w:color w:val="002060"/>
          <w:sz w:val="20"/>
          <w:szCs w:val="20"/>
        </w:rPr>
      </w:pPr>
      <w:r w:rsidRPr="004A3379">
        <w:rPr>
          <w:rFonts w:ascii="Verdana" w:hAnsi="Verdana" w:cs="Calibri"/>
          <w:b/>
          <w:color w:val="002060"/>
          <w:sz w:val="20"/>
          <w:szCs w:val="20"/>
        </w:rPr>
        <w:t>2012</w:t>
      </w:r>
    </w:p>
    <w:p w:rsidRPr="00E90E73" w:rsidR="00511C52" w:rsidP="004A3379" w:rsidRDefault="609406BF" w14:paraId="51F4BA4A"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Chin Ping Tan, Mohd Shamsul Anuar, Arbakariya Ariff, Yus Aniza Yusof, Soo Kien chen,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xml:space="preserve">*. (2012) “Primary recovery of lipase derived from </w:t>
      </w:r>
      <w:r w:rsidRPr="496651AE" w:rsidR="496651AE">
        <w:rPr>
          <w:rStyle w:val="citationarticleauthors"/>
          <w:rFonts w:ascii="Verdana" w:hAnsi="Verdana" w:cs="Calibri"/>
          <w:i w:val="1"/>
          <w:iCs w:val="1"/>
        </w:rPr>
        <w:t>Burkholderia cenocepacia</w:t>
      </w:r>
      <w:r w:rsidRPr="496651AE" w:rsidR="496651AE">
        <w:rPr>
          <w:rStyle w:val="citationarticleauthors"/>
          <w:rFonts w:ascii="Verdana" w:hAnsi="Verdana" w:cs="Calibri"/>
        </w:rPr>
        <w:t xml:space="preserve"> strain ST8 and recycling of phase components in an aqueous two-phase system” Biochemical Engineering Journal, 60, pp 74-80. [Accepted: 14 October 2011; IF: 2.892 (2016)]</w:t>
      </w:r>
    </w:p>
    <w:p w:rsidRPr="00080C42" w:rsidR="00511C52" w:rsidP="004A3379" w:rsidRDefault="609406BF" w14:paraId="349B78D5" w14:textId="77777777">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Chin Ping Tan, Mohd Shamsul Anuar, Arbakariya Ariff, Yus Aniza Yusof, Soo Kien Chen,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xml:space="preserve">*. (2012) “Extractive fermentation for improved production and recovery of lipase derived from </w:t>
      </w:r>
      <w:r w:rsidRPr="496651AE" w:rsidR="496651AE">
        <w:rPr>
          <w:rStyle w:val="citationarticleauthors"/>
          <w:rFonts w:ascii="Verdana" w:hAnsi="Verdana" w:cs="Calibri"/>
          <w:i w:val="1"/>
          <w:iCs w:val="1"/>
        </w:rPr>
        <w:t>Burkholderia cepacia</w:t>
      </w:r>
      <w:r w:rsidRPr="496651AE" w:rsidR="496651AE">
        <w:rPr>
          <w:rStyle w:val="citationarticleauthors"/>
          <w:rFonts w:ascii="Verdana" w:hAnsi="Verdana" w:cs="Calibri"/>
        </w:rPr>
        <w:t xml:space="preserve"> using a thermoseparating polymer in aqueous two-phase systems” Bioresource Technology, 116, pp 226-233. [Accepted: 29 September 2011; IF: 5.651 (2016)]</w:t>
      </w:r>
    </w:p>
    <w:p w:rsidR="00511C52" w:rsidP="004A3379" w:rsidRDefault="609406BF" w14:paraId="4B7755F3" w14:textId="0F37648A">
      <w:pPr>
        <w:pStyle w:val="a3"/>
        <w:widowControl/>
        <w:numPr>
          <w:ilvl w:val="0"/>
          <w:numId w:val="7"/>
        </w:numPr>
        <w:suppressAutoHyphens w:val="0"/>
        <w:overflowPunct/>
        <w:autoSpaceDE/>
        <w:spacing w:after="160" w:line="276" w:lineRule="auto"/>
        <w:contextualSpacing/>
        <w:jc w:val="both"/>
        <w:textAlignment w:val="auto"/>
        <w:rPr>
          <w:rStyle w:val="citationarticleauthors"/>
          <w:rFonts w:ascii="Verdana" w:hAnsi="Verdana" w:cs="Calibri"/>
        </w:rPr>
      </w:pPr>
      <w:r w:rsidRPr="496651AE" w:rsidR="496651AE">
        <w:rPr>
          <w:rStyle w:val="citationarticleauthors"/>
          <w:rFonts w:ascii="Verdana" w:hAnsi="Verdana" w:cs="Calibri"/>
          <w:b w:val="1"/>
          <w:bCs w:val="1"/>
        </w:rPr>
        <w:t>Pau Loke Show</w:t>
      </w:r>
      <w:r w:rsidRPr="496651AE" w:rsidR="496651AE">
        <w:rPr>
          <w:rStyle w:val="citationarticleauthors"/>
          <w:rFonts w:ascii="Verdana" w:hAnsi="Verdana" w:cs="Calibri"/>
        </w:rPr>
        <w:t xml:space="preserve">. (2012) “Recovery of lipase from </w:t>
      </w:r>
      <w:r w:rsidRPr="496651AE" w:rsidR="496651AE">
        <w:rPr>
          <w:rStyle w:val="citationarticleauthors"/>
          <w:rFonts w:ascii="Verdana" w:hAnsi="Verdana" w:cs="Calibri"/>
          <w:i w:val="1"/>
          <w:iCs w:val="1"/>
        </w:rPr>
        <w:t xml:space="preserve">Burkholderia </w:t>
      </w:r>
      <w:r w:rsidRPr="496651AE" w:rsidR="496651AE">
        <w:rPr>
          <w:rStyle w:val="citationarticleauthors"/>
          <w:rFonts w:ascii="Verdana" w:hAnsi="Verdana" w:cs="Calibri"/>
        </w:rPr>
        <w:t>sp. using aqueous two-phase systems</w:t>
      </w:r>
    </w:p>
    <w:p w:rsidRPr="004A3379" w:rsidR="004A3379" w:rsidP="004A3379" w:rsidRDefault="004A3379" w14:paraId="5B18AFFD" w14:textId="77777777">
      <w:pPr>
        <w:spacing w:after="160" w:line="276" w:lineRule="auto"/>
        <w:contextualSpacing/>
        <w:jc w:val="both"/>
        <w:rPr>
          <w:rFonts w:ascii="Verdana" w:hAnsi="Verdana" w:cs="Calibri"/>
        </w:rPr>
      </w:pPr>
    </w:p>
    <w:p w:rsidRPr="004A3379" w:rsidR="00511C52" w:rsidP="004A3379" w:rsidRDefault="00511C52" w14:paraId="3C292B90" w14:textId="77777777">
      <w:pPr>
        <w:spacing w:line="360" w:lineRule="auto"/>
        <w:jc w:val="both"/>
        <w:rPr>
          <w:rFonts w:ascii="Verdana" w:hAnsi="Verdana" w:cs="Calibri"/>
          <w:b/>
          <w:color w:val="002060"/>
          <w:sz w:val="20"/>
          <w:szCs w:val="20"/>
        </w:rPr>
      </w:pPr>
      <w:r w:rsidRPr="004A3379">
        <w:rPr>
          <w:rFonts w:ascii="Verdana" w:hAnsi="Verdana" w:cs="Calibri"/>
          <w:b/>
          <w:color w:val="002060"/>
          <w:sz w:val="20"/>
          <w:szCs w:val="20"/>
        </w:rPr>
        <w:t>2011</w:t>
      </w:r>
    </w:p>
    <w:p w:rsidRPr="003C7B21" w:rsidR="00492107" w:rsidP="004A3379" w:rsidRDefault="609406BF" w14:paraId="45936A07" w14:textId="59D88EA8">
      <w:pPr>
        <w:pStyle w:val="a3"/>
        <w:widowControl/>
        <w:numPr>
          <w:ilvl w:val="0"/>
          <w:numId w:val="7"/>
        </w:numPr>
        <w:suppressAutoHyphens w:val="0"/>
        <w:overflowPunct/>
        <w:autoSpaceDE/>
        <w:spacing w:after="160" w:line="276" w:lineRule="auto"/>
        <w:contextualSpacing/>
        <w:jc w:val="both"/>
        <w:textAlignment w:val="auto"/>
        <w:rPr>
          <w:rFonts w:ascii="Verdana" w:hAnsi="Verdana" w:cs="Calibri"/>
        </w:rPr>
      </w:pPr>
      <w:r w:rsidRPr="496651AE" w:rsidR="496651AE">
        <w:rPr>
          <w:rFonts w:ascii="Verdana" w:hAnsi="Verdana" w:cs="Calibri"/>
          <w:b w:val="1"/>
          <w:bCs w:val="1"/>
        </w:rPr>
        <w:t>Pau Loke Show</w:t>
      </w:r>
      <w:r w:rsidRPr="496651AE" w:rsidR="496651AE">
        <w:rPr>
          <w:rStyle w:val="citationarticleauthors"/>
          <w:rFonts w:ascii="Verdana" w:hAnsi="Verdana" w:cs="Calibri"/>
        </w:rPr>
        <w:t xml:space="preserve">, Chin Ping Tan, Mohd Shamsul Anuar, Arbakariya Ariff, Yus Aniza Yusof, Soo Kien Chen, </w:t>
      </w:r>
      <w:r w:rsidRPr="496651AE" w:rsidR="496651AE">
        <w:rPr>
          <w:rStyle w:val="citationarticleauthors"/>
          <w:rFonts w:ascii="Verdana" w:hAnsi="Verdana" w:cs="Calibri"/>
          <w:u w:val="single"/>
        </w:rPr>
        <w:t>Tau Chuan Ling</w:t>
      </w:r>
      <w:r w:rsidRPr="496651AE" w:rsidR="496651AE">
        <w:rPr>
          <w:rStyle w:val="citationarticleauthors"/>
          <w:rFonts w:ascii="Verdana" w:hAnsi="Verdana" w:cs="Calibri"/>
        </w:rPr>
        <w:t xml:space="preserve">*. (2011) “Direct recovery of lipase derived from </w:t>
      </w:r>
      <w:r w:rsidRPr="496651AE" w:rsidR="496651AE">
        <w:rPr>
          <w:rStyle w:val="citationarticleauthors"/>
          <w:rFonts w:ascii="Verdana" w:hAnsi="Verdana" w:cs="Calibri"/>
          <w:i w:val="1"/>
          <w:iCs w:val="1"/>
        </w:rPr>
        <w:t>Burkholderia cepacia</w:t>
      </w:r>
      <w:r w:rsidRPr="496651AE" w:rsidR="496651AE">
        <w:rPr>
          <w:rStyle w:val="citationarticleauthors"/>
          <w:rFonts w:ascii="Verdana" w:hAnsi="Verdana" w:cs="Calibri"/>
        </w:rPr>
        <w:t xml:space="preserve"> in recycling aqueous two-phase flotation” Separation and Purification Technology, 80(3), pp 577-584. [Accepted: 9 June 2011; IF: 3.359 (2016)]</w:t>
      </w:r>
      <w:bookmarkEnd w:id="15"/>
    </w:p>
    <w:sectPr w:rsidRPr="003C7B21" w:rsidR="00492107" w:rsidSect="005E5D39">
      <w:footerReference w:type="default" r:id="rId35"/>
      <w:pgSz w:w="12240" w:h="15840" w:orient="portrait" w:code="1"/>
      <w:pgMar w:top="1440"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093A" w:rsidP="00787062" w:rsidRDefault="00A6093A" w14:paraId="6621E079" w14:textId="77777777">
      <w:r>
        <w:separator/>
      </w:r>
    </w:p>
  </w:endnote>
  <w:endnote w:type="continuationSeparator" w:id="0">
    <w:p w:rsidR="00A6093A" w:rsidP="00787062" w:rsidRDefault="00A6093A" w14:paraId="65114B7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Symbol">
    <w:panose1 w:val="05050102010706020507"/>
    <w:charset w:val="00"/>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6000F" w:csb1="00000000"/>
  </w:font>
  <w:font w:name="Nirmala UI">
    <w:panose1 w:val="020B0502040204020203"/>
    <w:charset w:val="00"/>
    <w:family w:val="swiss"/>
    <w:pitch w:val="variable"/>
    <w:sig w:usb0="80FF8023" w:usb1="0200004A" w:usb2="00000200" w:usb3="00000000" w:csb0="00000001" w:csb1="00000000"/>
  </w:font>
  <w:font w:name="Vani">
    <w:panose1 w:val="02040502050405020303"/>
    <w:charset w:val="00"/>
    <w:family w:val="roman"/>
    <w:pitch w:val="variable"/>
    <w:sig w:usb0="002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DFKai-SB">
    <w:altName w:val="標楷體"/>
    <w:panose1 w:val="020B0604020202020204"/>
    <w:charset w:val="88"/>
    <w:family w:val="script"/>
    <w:pitch w:val="fixed"/>
    <w:sig w:usb0="00000003" w:usb1="080E0000" w:usb2="00000016" w:usb3="00000000" w:csb0="00100001" w:csb1="00000000"/>
  </w:font>
  <w:font w:name="MacmillanRoman">
    <w:altName w:val="Arial Unicode MS"/>
    <w:panose1 w:val="020B0604020202020204"/>
    <w:charset w:val="88"/>
    <w:family w:val="auto"/>
    <w:notTrueType/>
    <w:pitch w:val="default"/>
    <w:sig w:usb0="00000000" w:usb1="08080000" w:usb2="00000010"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3013"/>
      <w:docPartObj>
        <w:docPartGallery w:val="Page Numbers (Bottom of Page)"/>
        <w:docPartUnique/>
      </w:docPartObj>
    </w:sdtPr>
    <w:sdtContent>
      <w:p w:rsidR="009034C1" w:rsidRDefault="009034C1" w14:paraId="5222171C" w14:textId="4471C0D4">
        <w:pPr>
          <w:pStyle w:val="af0"/>
          <w:jc w:val="center"/>
        </w:pPr>
        <w:r>
          <w:rPr>
            <w:noProof/>
          </w:rPr>
          <w:fldChar w:fldCharType="begin"/>
        </w:r>
        <w:r>
          <w:rPr>
            <w:noProof/>
          </w:rPr>
          <w:instrText xml:space="preserve"> PAGE   \* MERGEFORMAT </w:instrText>
        </w:r>
        <w:r>
          <w:rPr>
            <w:noProof/>
          </w:rPr>
          <w:fldChar w:fldCharType="separate"/>
        </w:r>
        <w:r>
          <w:rPr>
            <w:noProof/>
          </w:rPr>
          <w:t>4</w:t>
        </w:r>
        <w:r>
          <w:rPr>
            <w:noProof/>
          </w:rPr>
          <w:fldChar w:fldCharType="end"/>
        </w:r>
      </w:p>
    </w:sdtContent>
  </w:sdt>
  <w:p w:rsidR="009034C1" w:rsidRDefault="009034C1" w14:paraId="00DD6E95" w14:textId="77777777">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093A" w:rsidP="00787062" w:rsidRDefault="00A6093A" w14:paraId="244237F2" w14:textId="77777777">
      <w:r>
        <w:separator/>
      </w:r>
    </w:p>
  </w:footnote>
  <w:footnote w:type="continuationSeparator" w:id="0">
    <w:p w:rsidR="00A6093A" w:rsidP="00787062" w:rsidRDefault="00A6093A" w14:paraId="24A6325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decimal"/>
      <w:lvlText w:val="%1."/>
      <w:lvlJc w:val="left"/>
      <w:pPr>
        <w:ind w:left="420" w:hanging="420"/>
      </w:pPr>
    </w:lvl>
    <w:lvl xmlns:w="http://schemas.openxmlformats.org/wordprocessingml/2006/main" w:ilvl="1">
      <w:start w:val="1"/>
      <w:numFmt w:val="lowerLetter"/>
      <w:lvlText w:val="%2."/>
      <w:lvlJc w:val="left"/>
      <w:pPr>
        <w:ind w:left="840" w:hanging="420"/>
      </w:pPr>
    </w:lvl>
    <w:lvl xmlns:w="http://schemas.openxmlformats.org/wordprocessingml/2006/main" w:ilvl="2">
      <w:start w:val="1"/>
      <w:numFmt w:val="lowerRoman"/>
      <w:lvlText w:val="%3."/>
      <w:lvlJc w:val="right"/>
      <w:pPr>
        <w:ind w:left="1260" w:hanging="420"/>
      </w:pPr>
    </w:lvl>
    <w:lvl xmlns:w="http://schemas.openxmlformats.org/wordprocessingml/2006/main" w:ilvl="3">
      <w:start w:val="1"/>
      <w:numFmt w:val="decimal"/>
      <w:lvlText w:val="%4."/>
      <w:lvlJc w:val="left"/>
      <w:pPr>
        <w:ind w:left="1680" w:hanging="420"/>
      </w:pPr>
    </w:lvl>
    <w:lvl xmlns:w="http://schemas.openxmlformats.org/wordprocessingml/2006/main" w:ilvl="4">
      <w:start w:val="1"/>
      <w:numFmt w:val="lowerLetter"/>
      <w:lvlText w:val="%5."/>
      <w:lvlJc w:val="left"/>
      <w:pPr>
        <w:ind w:left="2100" w:hanging="420"/>
      </w:pPr>
    </w:lvl>
    <w:lvl xmlns:w="http://schemas.openxmlformats.org/wordprocessingml/2006/main" w:ilvl="5">
      <w:start w:val="1"/>
      <w:numFmt w:val="lowerRoman"/>
      <w:lvlText w:val="%6."/>
      <w:lvlJc w:val="right"/>
      <w:pPr>
        <w:ind w:left="2520" w:hanging="420"/>
      </w:pPr>
    </w:lvl>
    <w:lvl xmlns:w="http://schemas.openxmlformats.org/wordprocessingml/2006/main" w:ilvl="6">
      <w:start w:val="1"/>
      <w:numFmt w:val="decimal"/>
      <w:lvlText w:val="%7."/>
      <w:lvlJc w:val="left"/>
      <w:pPr>
        <w:ind w:left="2940" w:hanging="420"/>
      </w:pPr>
    </w:lvl>
    <w:lvl xmlns:w="http://schemas.openxmlformats.org/wordprocessingml/2006/main" w:ilvl="7">
      <w:start w:val="1"/>
      <w:numFmt w:val="lowerLetter"/>
      <w:lvlText w:val="%8."/>
      <w:lvlJc w:val="left"/>
      <w:pPr>
        <w:ind w:left="3360" w:hanging="420"/>
      </w:pPr>
    </w:lvl>
    <w:lvl xmlns:w="http://schemas.openxmlformats.org/wordprocessingml/2006/main" w:ilvl="8">
      <w:start w:val="1"/>
      <w:numFmt w:val="lowerRoman"/>
      <w:lvlText w:val="%9."/>
      <w:lvlJc w:val="right"/>
      <w:pPr>
        <w:ind w:left="3780" w:hanging="420"/>
      </w:pPr>
    </w:lvl>
  </w:abstractNum>
  <w:abstractNum w:abstractNumId="0" w15:restartNumberingAfterBreak="0">
    <w:nsid w:val="09D43393"/>
    <w:multiLevelType w:val="hybridMultilevel"/>
    <w:tmpl w:val="088E91AA"/>
    <w:lvl w:ilvl="0" w:tplc="A8B000E8">
      <w:start w:val="49"/>
      <w:numFmt w:val="decimal"/>
      <w:lvlText w:val="%1."/>
      <w:lvlJc w:val="left"/>
      <w:pPr>
        <w:ind w:left="360" w:hanging="360"/>
      </w:pPr>
      <w:rPr>
        <w:rFonts w:hint="eastAsia"/>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ADF2F44"/>
    <w:multiLevelType w:val="hybridMultilevel"/>
    <w:tmpl w:val="DF16DB2C"/>
    <w:lvl w:ilvl="0" w:tplc="6186E85A">
      <w:start w:val="1"/>
      <w:numFmt w:val="decimal"/>
      <w:lvlText w:val="%1."/>
      <w:lvlJc w:val="left"/>
      <w:pPr>
        <w:ind w:left="360" w:hanging="360"/>
      </w:pPr>
      <w:rPr>
        <w:rFonts w:hint="default" w:ascii="Verdana" w:hAnsi="Verdana" w:cs="Calibri"/>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0B1141C6"/>
    <w:multiLevelType w:val="multilevel"/>
    <w:tmpl w:val="B5B2E9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hAnsi="Times New Roman" w:eastAsia="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B1442CA"/>
    <w:multiLevelType w:val="hybridMultilevel"/>
    <w:tmpl w:val="277AE448"/>
    <w:lvl w:ilvl="0" w:tplc="4409000F">
      <w:start w:val="1"/>
      <w:numFmt w:val="decimal"/>
      <w:lvlText w:val="%1."/>
      <w:lvlJc w:val="left"/>
      <w:pPr>
        <w:ind w:left="360" w:hanging="360"/>
      </w:pPr>
      <w:rPr>
        <w:rFonts w:hint="default"/>
      </w:rPr>
    </w:lvl>
    <w:lvl w:ilvl="1" w:tplc="40090003">
      <w:start w:val="1"/>
      <w:numFmt w:val="bullet"/>
      <w:lvlText w:val="o"/>
      <w:lvlJc w:val="left"/>
      <w:pPr>
        <w:ind w:left="720" w:hanging="360"/>
      </w:pPr>
      <w:rPr>
        <w:rFonts w:hint="default" w:ascii="Courier New" w:hAnsi="Courier New" w:cs="Courier New"/>
      </w:rPr>
    </w:lvl>
    <w:lvl w:ilvl="2" w:tplc="40090005" w:tentative="1">
      <w:start w:val="1"/>
      <w:numFmt w:val="bullet"/>
      <w:lvlText w:val=""/>
      <w:lvlJc w:val="left"/>
      <w:pPr>
        <w:ind w:left="1440" w:hanging="360"/>
      </w:pPr>
      <w:rPr>
        <w:rFonts w:hint="default" w:ascii="Wingdings" w:hAnsi="Wingdings"/>
      </w:rPr>
    </w:lvl>
    <w:lvl w:ilvl="3" w:tplc="40090001" w:tentative="1">
      <w:start w:val="1"/>
      <w:numFmt w:val="bullet"/>
      <w:lvlText w:val=""/>
      <w:lvlJc w:val="left"/>
      <w:pPr>
        <w:ind w:left="2160" w:hanging="360"/>
      </w:pPr>
      <w:rPr>
        <w:rFonts w:hint="default" w:ascii="Symbol" w:hAnsi="Symbol"/>
      </w:rPr>
    </w:lvl>
    <w:lvl w:ilvl="4" w:tplc="40090003" w:tentative="1">
      <w:start w:val="1"/>
      <w:numFmt w:val="bullet"/>
      <w:lvlText w:val="o"/>
      <w:lvlJc w:val="left"/>
      <w:pPr>
        <w:ind w:left="2880" w:hanging="360"/>
      </w:pPr>
      <w:rPr>
        <w:rFonts w:hint="default" w:ascii="Courier New" w:hAnsi="Courier New" w:cs="Courier New"/>
      </w:rPr>
    </w:lvl>
    <w:lvl w:ilvl="5" w:tplc="40090005" w:tentative="1">
      <w:start w:val="1"/>
      <w:numFmt w:val="bullet"/>
      <w:lvlText w:val=""/>
      <w:lvlJc w:val="left"/>
      <w:pPr>
        <w:ind w:left="3600" w:hanging="360"/>
      </w:pPr>
      <w:rPr>
        <w:rFonts w:hint="default" w:ascii="Wingdings" w:hAnsi="Wingdings"/>
      </w:rPr>
    </w:lvl>
    <w:lvl w:ilvl="6" w:tplc="40090001" w:tentative="1">
      <w:start w:val="1"/>
      <w:numFmt w:val="bullet"/>
      <w:lvlText w:val=""/>
      <w:lvlJc w:val="left"/>
      <w:pPr>
        <w:ind w:left="4320" w:hanging="360"/>
      </w:pPr>
      <w:rPr>
        <w:rFonts w:hint="default" w:ascii="Symbol" w:hAnsi="Symbol"/>
      </w:rPr>
    </w:lvl>
    <w:lvl w:ilvl="7" w:tplc="40090003" w:tentative="1">
      <w:start w:val="1"/>
      <w:numFmt w:val="bullet"/>
      <w:lvlText w:val="o"/>
      <w:lvlJc w:val="left"/>
      <w:pPr>
        <w:ind w:left="5040" w:hanging="360"/>
      </w:pPr>
      <w:rPr>
        <w:rFonts w:hint="default" w:ascii="Courier New" w:hAnsi="Courier New" w:cs="Courier New"/>
      </w:rPr>
    </w:lvl>
    <w:lvl w:ilvl="8" w:tplc="40090005" w:tentative="1">
      <w:start w:val="1"/>
      <w:numFmt w:val="bullet"/>
      <w:lvlText w:val=""/>
      <w:lvlJc w:val="left"/>
      <w:pPr>
        <w:ind w:left="5760" w:hanging="360"/>
      </w:pPr>
      <w:rPr>
        <w:rFonts w:hint="default" w:ascii="Wingdings" w:hAnsi="Wingdings"/>
      </w:rPr>
    </w:lvl>
  </w:abstractNum>
  <w:abstractNum w:abstractNumId="4" w15:restartNumberingAfterBreak="0">
    <w:nsid w:val="0B363CAA"/>
    <w:multiLevelType w:val="hybridMultilevel"/>
    <w:tmpl w:val="246A6CF0"/>
    <w:lvl w:ilvl="0" w:tplc="757811DA">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7B2541"/>
    <w:multiLevelType w:val="hybridMultilevel"/>
    <w:tmpl w:val="AF3C2868"/>
    <w:lvl w:ilvl="0" w:tplc="4409001B">
      <w:start w:val="1"/>
      <w:numFmt w:val="lowerRoman"/>
      <w:lvlText w:val="%1."/>
      <w:lvlJc w:val="right"/>
      <w:pPr>
        <w:ind w:left="676" w:hanging="360"/>
      </w:pPr>
    </w:lvl>
    <w:lvl w:ilvl="1" w:tplc="44090019">
      <w:start w:val="1"/>
      <w:numFmt w:val="lowerLetter"/>
      <w:lvlText w:val="%2."/>
      <w:lvlJc w:val="left"/>
      <w:pPr>
        <w:ind w:left="1396" w:hanging="360"/>
      </w:pPr>
    </w:lvl>
    <w:lvl w:ilvl="2" w:tplc="4409001B" w:tentative="1">
      <w:start w:val="1"/>
      <w:numFmt w:val="lowerRoman"/>
      <w:lvlText w:val="%3."/>
      <w:lvlJc w:val="right"/>
      <w:pPr>
        <w:ind w:left="2116" w:hanging="180"/>
      </w:pPr>
    </w:lvl>
    <w:lvl w:ilvl="3" w:tplc="4409000F" w:tentative="1">
      <w:start w:val="1"/>
      <w:numFmt w:val="decimal"/>
      <w:lvlText w:val="%4."/>
      <w:lvlJc w:val="left"/>
      <w:pPr>
        <w:ind w:left="2836" w:hanging="360"/>
      </w:pPr>
    </w:lvl>
    <w:lvl w:ilvl="4" w:tplc="44090019" w:tentative="1">
      <w:start w:val="1"/>
      <w:numFmt w:val="lowerLetter"/>
      <w:lvlText w:val="%5."/>
      <w:lvlJc w:val="left"/>
      <w:pPr>
        <w:ind w:left="3556" w:hanging="360"/>
      </w:pPr>
    </w:lvl>
    <w:lvl w:ilvl="5" w:tplc="4409001B" w:tentative="1">
      <w:start w:val="1"/>
      <w:numFmt w:val="lowerRoman"/>
      <w:lvlText w:val="%6."/>
      <w:lvlJc w:val="right"/>
      <w:pPr>
        <w:ind w:left="4276" w:hanging="180"/>
      </w:pPr>
    </w:lvl>
    <w:lvl w:ilvl="6" w:tplc="4409000F" w:tentative="1">
      <w:start w:val="1"/>
      <w:numFmt w:val="decimal"/>
      <w:lvlText w:val="%7."/>
      <w:lvlJc w:val="left"/>
      <w:pPr>
        <w:ind w:left="4996" w:hanging="360"/>
      </w:pPr>
    </w:lvl>
    <w:lvl w:ilvl="7" w:tplc="44090019" w:tentative="1">
      <w:start w:val="1"/>
      <w:numFmt w:val="lowerLetter"/>
      <w:lvlText w:val="%8."/>
      <w:lvlJc w:val="left"/>
      <w:pPr>
        <w:ind w:left="5716" w:hanging="360"/>
      </w:pPr>
    </w:lvl>
    <w:lvl w:ilvl="8" w:tplc="4409001B" w:tentative="1">
      <w:start w:val="1"/>
      <w:numFmt w:val="lowerRoman"/>
      <w:lvlText w:val="%9."/>
      <w:lvlJc w:val="right"/>
      <w:pPr>
        <w:ind w:left="6436" w:hanging="180"/>
      </w:pPr>
    </w:lvl>
  </w:abstractNum>
  <w:abstractNum w:abstractNumId="6" w15:restartNumberingAfterBreak="0">
    <w:nsid w:val="19AA4F58"/>
    <w:multiLevelType w:val="hybridMultilevel"/>
    <w:tmpl w:val="51E2CB70"/>
    <w:lvl w:ilvl="0" w:tplc="6186E85A">
      <w:start w:val="1"/>
      <w:numFmt w:val="decimal"/>
      <w:lvlText w:val="%1."/>
      <w:lvlJc w:val="left"/>
      <w:pPr>
        <w:ind w:left="1800" w:hanging="360"/>
      </w:pPr>
      <w:rPr>
        <w:rFonts w:hint="default" w:ascii="Verdana" w:hAnsi="Verdana" w:cs="Calibri"/>
        <w:b w:val="0"/>
        <w:color w:val="auto"/>
        <w:sz w:val="20"/>
        <w:szCs w:val="20"/>
      </w:rPr>
    </w:lvl>
    <w:lvl w:ilvl="1" w:tplc="44090019">
      <w:start w:val="1"/>
      <w:numFmt w:val="lowerLetter"/>
      <w:lvlText w:val="%2."/>
      <w:lvlJc w:val="left"/>
      <w:pPr>
        <w:ind w:left="2520" w:hanging="360"/>
      </w:pPr>
    </w:lvl>
    <w:lvl w:ilvl="2" w:tplc="4409001B">
      <w:start w:val="1"/>
      <w:numFmt w:val="lowerRoman"/>
      <w:lvlText w:val="%3."/>
      <w:lvlJc w:val="right"/>
      <w:pPr>
        <w:ind w:left="3240" w:hanging="180"/>
      </w:pPr>
    </w:lvl>
    <w:lvl w:ilvl="3" w:tplc="4409000F">
      <w:start w:val="1"/>
      <w:numFmt w:val="decimal"/>
      <w:lvlText w:val="%4."/>
      <w:lvlJc w:val="left"/>
      <w:pPr>
        <w:ind w:left="3960" w:hanging="360"/>
      </w:pPr>
    </w:lvl>
    <w:lvl w:ilvl="4" w:tplc="44090019">
      <w:start w:val="1"/>
      <w:numFmt w:val="lowerLetter"/>
      <w:lvlText w:val="%5."/>
      <w:lvlJc w:val="left"/>
      <w:pPr>
        <w:ind w:left="4680" w:hanging="360"/>
      </w:pPr>
    </w:lvl>
    <w:lvl w:ilvl="5" w:tplc="4409001B">
      <w:start w:val="1"/>
      <w:numFmt w:val="lowerRoman"/>
      <w:lvlText w:val="%6."/>
      <w:lvlJc w:val="right"/>
      <w:pPr>
        <w:ind w:left="5400" w:hanging="180"/>
      </w:pPr>
    </w:lvl>
    <w:lvl w:ilvl="6" w:tplc="4409000F">
      <w:start w:val="1"/>
      <w:numFmt w:val="decimal"/>
      <w:lvlText w:val="%7."/>
      <w:lvlJc w:val="left"/>
      <w:pPr>
        <w:ind w:left="6120" w:hanging="360"/>
      </w:pPr>
    </w:lvl>
    <w:lvl w:ilvl="7" w:tplc="44090019">
      <w:start w:val="1"/>
      <w:numFmt w:val="lowerLetter"/>
      <w:lvlText w:val="%8."/>
      <w:lvlJc w:val="left"/>
      <w:pPr>
        <w:ind w:left="6840" w:hanging="360"/>
      </w:pPr>
    </w:lvl>
    <w:lvl w:ilvl="8" w:tplc="4409001B">
      <w:start w:val="1"/>
      <w:numFmt w:val="lowerRoman"/>
      <w:lvlText w:val="%9."/>
      <w:lvlJc w:val="right"/>
      <w:pPr>
        <w:ind w:left="7560" w:hanging="180"/>
      </w:pPr>
    </w:lvl>
  </w:abstractNum>
  <w:abstractNum w:abstractNumId="7" w15:restartNumberingAfterBreak="0">
    <w:nsid w:val="1A196411"/>
    <w:multiLevelType w:val="hybridMultilevel"/>
    <w:tmpl w:val="D2CC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AF50BD"/>
    <w:multiLevelType w:val="hybridMultilevel"/>
    <w:tmpl w:val="83584074"/>
    <w:lvl w:ilvl="0" w:tplc="E8CC5732">
      <w:start w:val="1"/>
      <w:numFmt w:val="decimal"/>
      <w:lvlText w:val="%1."/>
      <w:lvlJc w:val="left"/>
      <w:pPr>
        <w:ind w:left="420" w:hanging="420"/>
      </w:pPr>
    </w:lvl>
    <w:lvl w:ilvl="1" w:tplc="A42493B4">
      <w:start w:val="1"/>
      <w:numFmt w:val="lowerLetter"/>
      <w:lvlText w:val="%2."/>
      <w:lvlJc w:val="left"/>
      <w:pPr>
        <w:ind w:left="840" w:hanging="420"/>
      </w:pPr>
    </w:lvl>
    <w:lvl w:ilvl="2" w:tplc="C7769034">
      <w:start w:val="1"/>
      <w:numFmt w:val="lowerRoman"/>
      <w:lvlText w:val="%3."/>
      <w:lvlJc w:val="right"/>
      <w:pPr>
        <w:ind w:left="1260" w:hanging="420"/>
      </w:pPr>
    </w:lvl>
    <w:lvl w:ilvl="3" w:tplc="A9EE797C">
      <w:start w:val="1"/>
      <w:numFmt w:val="decimal"/>
      <w:lvlText w:val="%4."/>
      <w:lvlJc w:val="left"/>
      <w:pPr>
        <w:ind w:left="1680" w:hanging="420"/>
      </w:pPr>
    </w:lvl>
    <w:lvl w:ilvl="4" w:tplc="F6EE8E64">
      <w:start w:val="1"/>
      <w:numFmt w:val="lowerLetter"/>
      <w:lvlText w:val="%5."/>
      <w:lvlJc w:val="left"/>
      <w:pPr>
        <w:ind w:left="2100" w:hanging="420"/>
      </w:pPr>
    </w:lvl>
    <w:lvl w:ilvl="5" w:tplc="0C8C9F04">
      <w:start w:val="1"/>
      <w:numFmt w:val="lowerRoman"/>
      <w:lvlText w:val="%6."/>
      <w:lvlJc w:val="right"/>
      <w:pPr>
        <w:ind w:left="2520" w:hanging="420"/>
      </w:pPr>
    </w:lvl>
    <w:lvl w:ilvl="6" w:tplc="CC5A4E54">
      <w:start w:val="1"/>
      <w:numFmt w:val="decimal"/>
      <w:lvlText w:val="%7."/>
      <w:lvlJc w:val="left"/>
      <w:pPr>
        <w:ind w:left="2940" w:hanging="420"/>
      </w:pPr>
    </w:lvl>
    <w:lvl w:ilvl="7" w:tplc="7584A386">
      <w:start w:val="1"/>
      <w:numFmt w:val="lowerLetter"/>
      <w:lvlText w:val="%8."/>
      <w:lvlJc w:val="left"/>
      <w:pPr>
        <w:ind w:left="3360" w:hanging="420"/>
      </w:pPr>
    </w:lvl>
    <w:lvl w:ilvl="8" w:tplc="E2240B68">
      <w:start w:val="1"/>
      <w:numFmt w:val="lowerRoman"/>
      <w:lvlText w:val="%9."/>
      <w:lvlJc w:val="right"/>
      <w:pPr>
        <w:ind w:left="3780" w:hanging="420"/>
      </w:pPr>
    </w:lvl>
  </w:abstractNum>
  <w:abstractNum w:abstractNumId="9" w15:restartNumberingAfterBreak="0">
    <w:nsid w:val="1F5118EC"/>
    <w:multiLevelType w:val="multilevel"/>
    <w:tmpl w:val="767E5F54"/>
    <w:lvl w:ilvl="0">
      <w:start w:val="1"/>
      <w:numFmt w:val="decimal"/>
      <w:lvlText w:val="%1."/>
      <w:lvlJc w:val="left"/>
      <w:pPr>
        <w:tabs>
          <w:tab w:val="num" w:pos="420"/>
        </w:tabs>
        <w:ind w:left="420" w:hanging="360"/>
      </w:pPr>
    </w:lvl>
    <w:lvl w:ilvl="1" w:tentative="1">
      <w:start w:val="1"/>
      <w:numFmt w:val="decimal"/>
      <w:lvlText w:val="%2."/>
      <w:lvlJc w:val="left"/>
      <w:pPr>
        <w:tabs>
          <w:tab w:val="num" w:pos="1140"/>
        </w:tabs>
        <w:ind w:left="1140" w:hanging="360"/>
      </w:pPr>
    </w:lvl>
    <w:lvl w:ilvl="2" w:tentative="1">
      <w:start w:val="1"/>
      <w:numFmt w:val="decimal"/>
      <w:lvlText w:val="%3."/>
      <w:lvlJc w:val="left"/>
      <w:pPr>
        <w:tabs>
          <w:tab w:val="num" w:pos="1860"/>
        </w:tabs>
        <w:ind w:left="1860" w:hanging="360"/>
      </w:pPr>
    </w:lvl>
    <w:lvl w:ilvl="3" w:tentative="1">
      <w:start w:val="1"/>
      <w:numFmt w:val="decimal"/>
      <w:lvlText w:val="%4."/>
      <w:lvlJc w:val="left"/>
      <w:pPr>
        <w:tabs>
          <w:tab w:val="num" w:pos="2580"/>
        </w:tabs>
        <w:ind w:left="2580" w:hanging="360"/>
      </w:pPr>
    </w:lvl>
    <w:lvl w:ilvl="4" w:tentative="1">
      <w:start w:val="1"/>
      <w:numFmt w:val="decimal"/>
      <w:lvlText w:val="%5."/>
      <w:lvlJc w:val="left"/>
      <w:pPr>
        <w:tabs>
          <w:tab w:val="num" w:pos="3300"/>
        </w:tabs>
        <w:ind w:left="3300" w:hanging="360"/>
      </w:pPr>
    </w:lvl>
    <w:lvl w:ilvl="5" w:tentative="1">
      <w:start w:val="1"/>
      <w:numFmt w:val="decimal"/>
      <w:lvlText w:val="%6."/>
      <w:lvlJc w:val="left"/>
      <w:pPr>
        <w:tabs>
          <w:tab w:val="num" w:pos="4020"/>
        </w:tabs>
        <w:ind w:left="4020" w:hanging="360"/>
      </w:pPr>
    </w:lvl>
    <w:lvl w:ilvl="6" w:tentative="1">
      <w:start w:val="1"/>
      <w:numFmt w:val="decimal"/>
      <w:lvlText w:val="%7."/>
      <w:lvlJc w:val="left"/>
      <w:pPr>
        <w:tabs>
          <w:tab w:val="num" w:pos="4740"/>
        </w:tabs>
        <w:ind w:left="4740" w:hanging="360"/>
      </w:pPr>
    </w:lvl>
    <w:lvl w:ilvl="7" w:tentative="1">
      <w:start w:val="1"/>
      <w:numFmt w:val="decimal"/>
      <w:lvlText w:val="%8."/>
      <w:lvlJc w:val="left"/>
      <w:pPr>
        <w:tabs>
          <w:tab w:val="num" w:pos="5460"/>
        </w:tabs>
        <w:ind w:left="5460" w:hanging="360"/>
      </w:pPr>
    </w:lvl>
    <w:lvl w:ilvl="8" w:tentative="1">
      <w:start w:val="1"/>
      <w:numFmt w:val="decimal"/>
      <w:lvlText w:val="%9."/>
      <w:lvlJc w:val="left"/>
      <w:pPr>
        <w:tabs>
          <w:tab w:val="num" w:pos="6180"/>
        </w:tabs>
        <w:ind w:left="6180" w:hanging="360"/>
      </w:pPr>
    </w:lvl>
  </w:abstractNum>
  <w:abstractNum w:abstractNumId="10" w15:restartNumberingAfterBreak="0">
    <w:nsid w:val="277C0344"/>
    <w:multiLevelType w:val="hybridMultilevel"/>
    <w:tmpl w:val="569E590C"/>
    <w:lvl w:ilvl="0">
      <w:start w:val="1"/>
      <w:numFmt w:val="decimal"/>
      <w:lvlText w:val="%1."/>
      <w:lvlJc w:val="left"/>
      <w:pPr>
        <w:ind w:left="420" w:hanging="420"/>
      </w:pPr>
    </w:lvl>
    <w:lvl w:ilvl="1" w:tplc="2D92A008">
      <w:start w:val="1"/>
      <w:numFmt w:val="lowerLetter"/>
      <w:lvlText w:val="%2."/>
      <w:lvlJc w:val="left"/>
      <w:pPr>
        <w:ind w:left="840" w:hanging="420"/>
      </w:pPr>
    </w:lvl>
    <w:lvl w:ilvl="2" w:tplc="DCD8CD54">
      <w:start w:val="1"/>
      <w:numFmt w:val="lowerRoman"/>
      <w:lvlText w:val="%3."/>
      <w:lvlJc w:val="right"/>
      <w:pPr>
        <w:ind w:left="1260" w:hanging="420"/>
      </w:pPr>
    </w:lvl>
    <w:lvl w:ilvl="3" w:tplc="90D2692E">
      <w:start w:val="1"/>
      <w:numFmt w:val="decimal"/>
      <w:lvlText w:val="%4."/>
      <w:lvlJc w:val="left"/>
      <w:pPr>
        <w:ind w:left="1680" w:hanging="420"/>
      </w:pPr>
    </w:lvl>
    <w:lvl w:ilvl="4" w:tplc="A1FA6EEE">
      <w:start w:val="1"/>
      <w:numFmt w:val="lowerLetter"/>
      <w:lvlText w:val="%5."/>
      <w:lvlJc w:val="left"/>
      <w:pPr>
        <w:ind w:left="2100" w:hanging="420"/>
      </w:pPr>
    </w:lvl>
    <w:lvl w:ilvl="5" w:tplc="31086E78">
      <w:start w:val="1"/>
      <w:numFmt w:val="lowerRoman"/>
      <w:lvlText w:val="%6."/>
      <w:lvlJc w:val="right"/>
      <w:pPr>
        <w:ind w:left="2520" w:hanging="420"/>
      </w:pPr>
    </w:lvl>
    <w:lvl w:ilvl="6" w:tplc="8CB800C8">
      <w:start w:val="1"/>
      <w:numFmt w:val="decimal"/>
      <w:lvlText w:val="%7."/>
      <w:lvlJc w:val="left"/>
      <w:pPr>
        <w:ind w:left="2940" w:hanging="420"/>
      </w:pPr>
    </w:lvl>
    <w:lvl w:ilvl="7" w:tplc="5164F666">
      <w:start w:val="1"/>
      <w:numFmt w:val="lowerLetter"/>
      <w:lvlText w:val="%8."/>
      <w:lvlJc w:val="left"/>
      <w:pPr>
        <w:ind w:left="3360" w:hanging="420"/>
      </w:pPr>
    </w:lvl>
    <w:lvl w:ilvl="8" w:tplc="68B68754">
      <w:start w:val="1"/>
      <w:numFmt w:val="lowerRoman"/>
      <w:lvlText w:val="%9."/>
      <w:lvlJc w:val="right"/>
      <w:pPr>
        <w:ind w:left="3780" w:hanging="420"/>
      </w:pPr>
    </w:lvl>
  </w:abstractNum>
  <w:abstractNum w:abstractNumId="11" w15:restartNumberingAfterBreak="0">
    <w:nsid w:val="384867FC"/>
    <w:multiLevelType w:val="hybridMultilevel"/>
    <w:tmpl w:val="1122C0E2"/>
    <w:lvl w:ilvl="0" w:tplc="2B00210A">
      <w:start w:val="1"/>
      <w:numFmt w:val="decimal"/>
      <w:lvlText w:val="%1."/>
      <w:lvlJc w:val="left"/>
      <w:pPr>
        <w:ind w:left="420" w:hanging="420"/>
      </w:pPr>
    </w:lvl>
    <w:lvl w:ilvl="1" w:tplc="FD44B098">
      <w:start w:val="1"/>
      <w:numFmt w:val="lowerLetter"/>
      <w:lvlText w:val="%2."/>
      <w:lvlJc w:val="left"/>
      <w:pPr>
        <w:ind w:left="840" w:hanging="420"/>
      </w:pPr>
    </w:lvl>
    <w:lvl w:ilvl="2" w:tplc="3F08A5B0">
      <w:start w:val="1"/>
      <w:numFmt w:val="lowerRoman"/>
      <w:lvlText w:val="%3."/>
      <w:lvlJc w:val="right"/>
      <w:pPr>
        <w:ind w:left="1260" w:hanging="420"/>
      </w:pPr>
    </w:lvl>
    <w:lvl w:ilvl="3" w:tplc="B9B29630">
      <w:start w:val="1"/>
      <w:numFmt w:val="decimal"/>
      <w:lvlText w:val="%4."/>
      <w:lvlJc w:val="left"/>
      <w:pPr>
        <w:ind w:left="1680" w:hanging="420"/>
      </w:pPr>
    </w:lvl>
    <w:lvl w:ilvl="4" w:tplc="521C6AFC">
      <w:start w:val="1"/>
      <w:numFmt w:val="lowerLetter"/>
      <w:lvlText w:val="%5."/>
      <w:lvlJc w:val="left"/>
      <w:pPr>
        <w:ind w:left="2100" w:hanging="420"/>
      </w:pPr>
    </w:lvl>
    <w:lvl w:ilvl="5" w:tplc="C300772C">
      <w:start w:val="1"/>
      <w:numFmt w:val="lowerRoman"/>
      <w:lvlText w:val="%6."/>
      <w:lvlJc w:val="right"/>
      <w:pPr>
        <w:ind w:left="2520" w:hanging="420"/>
      </w:pPr>
    </w:lvl>
    <w:lvl w:ilvl="6" w:tplc="66066852">
      <w:start w:val="1"/>
      <w:numFmt w:val="decimal"/>
      <w:lvlText w:val="%7."/>
      <w:lvlJc w:val="left"/>
      <w:pPr>
        <w:ind w:left="2940" w:hanging="420"/>
      </w:pPr>
    </w:lvl>
    <w:lvl w:ilvl="7" w:tplc="96AAA79A">
      <w:start w:val="1"/>
      <w:numFmt w:val="lowerLetter"/>
      <w:lvlText w:val="%8."/>
      <w:lvlJc w:val="left"/>
      <w:pPr>
        <w:ind w:left="3360" w:hanging="420"/>
      </w:pPr>
    </w:lvl>
    <w:lvl w:ilvl="8" w:tplc="27F09DF2">
      <w:start w:val="1"/>
      <w:numFmt w:val="lowerRoman"/>
      <w:lvlText w:val="%9."/>
      <w:lvlJc w:val="right"/>
      <w:pPr>
        <w:ind w:left="3780" w:hanging="420"/>
      </w:pPr>
    </w:lvl>
  </w:abstractNum>
  <w:abstractNum w:abstractNumId="12" w15:restartNumberingAfterBreak="0">
    <w:nsid w:val="3F4E460A"/>
    <w:multiLevelType w:val="hybridMultilevel"/>
    <w:tmpl w:val="530A0B72"/>
    <w:lvl w:ilvl="0" w:tplc="6504A070">
      <w:start w:val="1"/>
      <w:numFmt w:val="decimal"/>
      <w:lvlText w:val="%1."/>
      <w:lvlJc w:val="left"/>
      <w:pPr>
        <w:ind w:left="420" w:hanging="420"/>
      </w:pPr>
    </w:lvl>
    <w:lvl w:ilvl="1" w:tplc="97308EAE">
      <w:start w:val="1"/>
      <w:numFmt w:val="lowerLetter"/>
      <w:lvlText w:val="%2."/>
      <w:lvlJc w:val="left"/>
      <w:pPr>
        <w:ind w:left="840" w:hanging="420"/>
      </w:pPr>
    </w:lvl>
    <w:lvl w:ilvl="2" w:tplc="0C48901A">
      <w:start w:val="1"/>
      <w:numFmt w:val="lowerRoman"/>
      <w:lvlText w:val="%3."/>
      <w:lvlJc w:val="right"/>
      <w:pPr>
        <w:ind w:left="1260" w:hanging="420"/>
      </w:pPr>
    </w:lvl>
    <w:lvl w:ilvl="3" w:tplc="D474E30A">
      <w:start w:val="1"/>
      <w:numFmt w:val="decimal"/>
      <w:lvlText w:val="%4."/>
      <w:lvlJc w:val="left"/>
      <w:pPr>
        <w:ind w:left="1680" w:hanging="420"/>
      </w:pPr>
    </w:lvl>
    <w:lvl w:ilvl="4" w:tplc="BB0A1CF4">
      <w:start w:val="1"/>
      <w:numFmt w:val="lowerLetter"/>
      <w:lvlText w:val="%5."/>
      <w:lvlJc w:val="left"/>
      <w:pPr>
        <w:ind w:left="2100" w:hanging="420"/>
      </w:pPr>
    </w:lvl>
    <w:lvl w:ilvl="5" w:tplc="FE8E3550">
      <w:start w:val="1"/>
      <w:numFmt w:val="lowerRoman"/>
      <w:lvlText w:val="%6."/>
      <w:lvlJc w:val="right"/>
      <w:pPr>
        <w:ind w:left="2520" w:hanging="420"/>
      </w:pPr>
    </w:lvl>
    <w:lvl w:ilvl="6" w:tplc="ABECFE3C">
      <w:start w:val="1"/>
      <w:numFmt w:val="decimal"/>
      <w:lvlText w:val="%7."/>
      <w:lvlJc w:val="left"/>
      <w:pPr>
        <w:ind w:left="2940" w:hanging="420"/>
      </w:pPr>
    </w:lvl>
    <w:lvl w:ilvl="7" w:tplc="EC0E5EBA">
      <w:start w:val="1"/>
      <w:numFmt w:val="lowerLetter"/>
      <w:lvlText w:val="%8."/>
      <w:lvlJc w:val="left"/>
      <w:pPr>
        <w:ind w:left="3360" w:hanging="420"/>
      </w:pPr>
    </w:lvl>
    <w:lvl w:ilvl="8" w:tplc="9AD2D29E">
      <w:start w:val="1"/>
      <w:numFmt w:val="lowerRoman"/>
      <w:lvlText w:val="%9."/>
      <w:lvlJc w:val="right"/>
      <w:pPr>
        <w:ind w:left="3780" w:hanging="420"/>
      </w:pPr>
    </w:lvl>
  </w:abstractNum>
  <w:abstractNum w:abstractNumId="13" w15:restartNumberingAfterBreak="0">
    <w:nsid w:val="44110DC3"/>
    <w:multiLevelType w:val="hybridMultilevel"/>
    <w:tmpl w:val="5BFA02AE"/>
    <w:lvl w:ilvl="0" w:tplc="6186E85A">
      <w:start w:val="1"/>
      <w:numFmt w:val="decimal"/>
      <w:lvlText w:val="%1."/>
      <w:lvlJc w:val="left"/>
      <w:pPr>
        <w:ind w:left="360" w:hanging="360"/>
      </w:pPr>
      <w:rPr>
        <w:rFonts w:hint="default" w:ascii="Verdana" w:hAnsi="Verdana" w:cs="Calibri"/>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441E6947"/>
    <w:multiLevelType w:val="hybridMultilevel"/>
    <w:tmpl w:val="3AC4DDD4"/>
    <w:lvl w:ilvl="0" w:tplc="6186E85A">
      <w:start w:val="1"/>
      <w:numFmt w:val="decimal"/>
      <w:lvlText w:val="%1."/>
      <w:lvlJc w:val="left"/>
      <w:pPr>
        <w:ind w:left="360" w:hanging="360"/>
      </w:pPr>
      <w:rPr>
        <w:rFonts w:hint="default" w:ascii="Verdana" w:hAnsi="Verdana" w:cs="Calibri"/>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482A2AAB"/>
    <w:multiLevelType w:val="hybridMultilevel"/>
    <w:tmpl w:val="3B940FC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D395147"/>
    <w:multiLevelType w:val="multilevel"/>
    <w:tmpl w:val="BA3C1D2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hAnsi="Times New Roman" w:eastAsia="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25D7B8E"/>
    <w:multiLevelType w:val="multilevel"/>
    <w:tmpl w:val="B5B2E9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hAnsi="Times New Roman" w:eastAsia="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3873718"/>
    <w:multiLevelType w:val="hybridMultilevel"/>
    <w:tmpl w:val="957C579C"/>
    <w:lvl w:ilvl="0" w:tplc="757811DA">
      <w:start w:val="1"/>
      <w:numFmt w:val="decimal"/>
      <w:lvlText w:val="%1."/>
      <w:lvlJc w:val="left"/>
      <w:pPr>
        <w:ind w:left="360" w:hanging="360"/>
      </w:pPr>
      <w:rPr>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9" w15:restartNumberingAfterBreak="0">
    <w:nsid w:val="5710515F"/>
    <w:multiLevelType w:val="hybridMultilevel"/>
    <w:tmpl w:val="CF7A0588"/>
    <w:lvl w:ilvl="0" w:tplc="6186E85A">
      <w:start w:val="1"/>
      <w:numFmt w:val="decimal"/>
      <w:lvlText w:val="%1."/>
      <w:lvlJc w:val="left"/>
      <w:pPr>
        <w:ind w:left="1800" w:hanging="360"/>
      </w:pPr>
      <w:rPr>
        <w:rFonts w:hint="default" w:ascii="Verdana" w:hAnsi="Verdana" w:cs="Calibri"/>
        <w:b w:val="0"/>
        <w:color w:val="auto"/>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57397E64"/>
    <w:multiLevelType w:val="hybridMultilevel"/>
    <w:tmpl w:val="1720A238"/>
    <w:lvl w:ilvl="0" w:tplc="6186E85A">
      <w:start w:val="1"/>
      <w:numFmt w:val="decimal"/>
      <w:lvlText w:val="%1."/>
      <w:lvlJc w:val="left"/>
      <w:pPr>
        <w:ind w:left="360" w:hanging="360"/>
      </w:pPr>
      <w:rPr>
        <w:rFonts w:hint="default" w:ascii="Verdana" w:hAnsi="Verdana" w:cs="Calibri"/>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1" w15:restartNumberingAfterBreak="0">
    <w:nsid w:val="5830613D"/>
    <w:multiLevelType w:val="hybridMultilevel"/>
    <w:tmpl w:val="589A7B7A"/>
    <w:lvl w:ilvl="0" w:tplc="946A2012">
      <w:start w:val="1"/>
      <w:numFmt w:val="decimal"/>
      <w:lvlText w:val="%1."/>
      <w:lvlJc w:val="left"/>
      <w:pPr>
        <w:ind w:left="420" w:hanging="420"/>
      </w:pPr>
    </w:lvl>
    <w:lvl w:ilvl="1" w:tplc="C5EEDC28">
      <w:start w:val="1"/>
      <w:numFmt w:val="lowerLetter"/>
      <w:lvlText w:val="%2."/>
      <w:lvlJc w:val="left"/>
      <w:pPr>
        <w:ind w:left="840" w:hanging="420"/>
      </w:pPr>
    </w:lvl>
    <w:lvl w:ilvl="2" w:tplc="6FC69330">
      <w:start w:val="1"/>
      <w:numFmt w:val="lowerRoman"/>
      <w:lvlText w:val="%3."/>
      <w:lvlJc w:val="right"/>
      <w:pPr>
        <w:ind w:left="1260" w:hanging="420"/>
      </w:pPr>
    </w:lvl>
    <w:lvl w:ilvl="3" w:tplc="27B8137C">
      <w:start w:val="1"/>
      <w:numFmt w:val="decimal"/>
      <w:lvlText w:val="%4."/>
      <w:lvlJc w:val="left"/>
      <w:pPr>
        <w:ind w:left="1680" w:hanging="420"/>
      </w:pPr>
    </w:lvl>
    <w:lvl w:ilvl="4" w:tplc="EEE2090C">
      <w:start w:val="1"/>
      <w:numFmt w:val="lowerLetter"/>
      <w:lvlText w:val="%5."/>
      <w:lvlJc w:val="left"/>
      <w:pPr>
        <w:ind w:left="2100" w:hanging="420"/>
      </w:pPr>
    </w:lvl>
    <w:lvl w:ilvl="5" w:tplc="80C0CD80">
      <w:start w:val="1"/>
      <w:numFmt w:val="lowerRoman"/>
      <w:lvlText w:val="%6."/>
      <w:lvlJc w:val="right"/>
      <w:pPr>
        <w:ind w:left="2520" w:hanging="420"/>
      </w:pPr>
    </w:lvl>
    <w:lvl w:ilvl="6" w:tplc="54B29B10">
      <w:start w:val="1"/>
      <w:numFmt w:val="decimal"/>
      <w:lvlText w:val="%7."/>
      <w:lvlJc w:val="left"/>
      <w:pPr>
        <w:ind w:left="2940" w:hanging="420"/>
      </w:pPr>
    </w:lvl>
    <w:lvl w:ilvl="7" w:tplc="1A00D75A">
      <w:start w:val="1"/>
      <w:numFmt w:val="lowerLetter"/>
      <w:lvlText w:val="%8."/>
      <w:lvlJc w:val="left"/>
      <w:pPr>
        <w:ind w:left="3360" w:hanging="420"/>
      </w:pPr>
    </w:lvl>
    <w:lvl w:ilvl="8" w:tplc="18AE3998">
      <w:start w:val="1"/>
      <w:numFmt w:val="lowerRoman"/>
      <w:lvlText w:val="%9."/>
      <w:lvlJc w:val="right"/>
      <w:pPr>
        <w:ind w:left="3780" w:hanging="420"/>
      </w:pPr>
    </w:lvl>
  </w:abstractNum>
  <w:abstractNum w:abstractNumId="22" w15:restartNumberingAfterBreak="0">
    <w:nsid w:val="589173A2"/>
    <w:multiLevelType w:val="hybridMultilevel"/>
    <w:tmpl w:val="DD547644"/>
    <w:lvl w:ilvl="0" w:tplc="08090011">
      <w:start w:val="1"/>
      <w:numFmt w:val="decimal"/>
      <w:lvlText w:val="%1)"/>
      <w:lvlJc w:val="left"/>
      <w:pPr>
        <w:ind w:left="720" w:hanging="360"/>
      </w:pPr>
    </w:lvl>
    <w:lvl w:ilvl="1" w:tplc="7F00A708">
      <w:numFmt w:val="bullet"/>
      <w:lvlText w:val="•"/>
      <w:lvlJc w:val="left"/>
      <w:pPr>
        <w:ind w:left="1800" w:hanging="720"/>
      </w:pPr>
      <w:rPr>
        <w:rFonts w:hint="default" w:ascii="Times New Roman" w:hAnsi="Times New Roman" w:eastAsia="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28741F"/>
    <w:multiLevelType w:val="hybridMultilevel"/>
    <w:tmpl w:val="1D2EB3A4"/>
    <w:lvl w:ilvl="0" w:tplc="6186E85A">
      <w:start w:val="1"/>
      <w:numFmt w:val="decimal"/>
      <w:lvlText w:val="%1."/>
      <w:lvlJc w:val="left"/>
      <w:pPr>
        <w:ind w:left="360" w:hanging="360"/>
      </w:pPr>
      <w:rPr>
        <w:rFonts w:hint="default" w:ascii="Verdana" w:hAnsi="Verdana" w:cs="Calibri"/>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4" w15:restartNumberingAfterBreak="0">
    <w:nsid w:val="5BDA0E7B"/>
    <w:multiLevelType w:val="hybridMultilevel"/>
    <w:tmpl w:val="496632A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3166B6"/>
    <w:multiLevelType w:val="hybridMultilevel"/>
    <w:tmpl w:val="24AC5F66"/>
    <w:lvl w:ilvl="0" w:tplc="6186E85A">
      <w:start w:val="1"/>
      <w:numFmt w:val="decimal"/>
      <w:lvlText w:val="%1."/>
      <w:lvlJc w:val="left"/>
      <w:pPr>
        <w:ind w:left="1571" w:hanging="360"/>
      </w:pPr>
      <w:rPr>
        <w:rFonts w:hint="default" w:ascii="Verdana" w:hAnsi="Verdana" w:cs="Calibri"/>
        <w:b w:val="0"/>
        <w:color w:val="auto"/>
        <w:sz w:val="20"/>
        <w:szCs w:val="2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6" w15:restartNumberingAfterBreak="0">
    <w:nsid w:val="63CD7361"/>
    <w:multiLevelType w:val="hybridMultilevel"/>
    <w:tmpl w:val="61C66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C21360"/>
    <w:multiLevelType w:val="hybridMultilevel"/>
    <w:tmpl w:val="14A0AAC2"/>
    <w:lvl w:ilvl="0" w:tplc="08090011">
      <w:start w:val="1"/>
      <w:numFmt w:val="decimal"/>
      <w:lvlText w:val="%1)"/>
      <w:lvlJc w:val="left"/>
      <w:pPr>
        <w:ind w:left="720" w:hanging="360"/>
      </w:pPr>
    </w:lvl>
    <w:lvl w:ilvl="1" w:tplc="0809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4385F46"/>
    <w:multiLevelType w:val="hybridMultilevel"/>
    <w:tmpl w:val="9AE26C78"/>
    <w:lvl w:ilvl="0" w:tplc="C0B6A324">
      <w:start w:val="1"/>
      <w:numFmt w:val="decimal"/>
      <w:lvlText w:val="%1."/>
      <w:lvlJc w:val="left"/>
      <w:pPr>
        <w:ind w:left="420" w:hanging="420"/>
      </w:pPr>
    </w:lvl>
    <w:lvl w:ilvl="1" w:tplc="1506E17A">
      <w:start w:val="1"/>
      <w:numFmt w:val="lowerLetter"/>
      <w:lvlText w:val="%2."/>
      <w:lvlJc w:val="left"/>
      <w:pPr>
        <w:ind w:left="840" w:hanging="420"/>
      </w:pPr>
    </w:lvl>
    <w:lvl w:ilvl="2" w:tplc="82F8DACA">
      <w:start w:val="1"/>
      <w:numFmt w:val="lowerRoman"/>
      <w:lvlText w:val="%3."/>
      <w:lvlJc w:val="right"/>
      <w:pPr>
        <w:ind w:left="1260" w:hanging="420"/>
      </w:pPr>
    </w:lvl>
    <w:lvl w:ilvl="3" w:tplc="F9CEF2C6">
      <w:start w:val="1"/>
      <w:numFmt w:val="decimal"/>
      <w:lvlText w:val="%4."/>
      <w:lvlJc w:val="left"/>
      <w:pPr>
        <w:ind w:left="1680" w:hanging="420"/>
      </w:pPr>
    </w:lvl>
    <w:lvl w:ilvl="4" w:tplc="49362C2A">
      <w:start w:val="1"/>
      <w:numFmt w:val="lowerLetter"/>
      <w:lvlText w:val="%5."/>
      <w:lvlJc w:val="left"/>
      <w:pPr>
        <w:ind w:left="2100" w:hanging="420"/>
      </w:pPr>
    </w:lvl>
    <w:lvl w:ilvl="5" w:tplc="C8620124">
      <w:start w:val="1"/>
      <w:numFmt w:val="lowerRoman"/>
      <w:lvlText w:val="%6."/>
      <w:lvlJc w:val="right"/>
      <w:pPr>
        <w:ind w:left="2520" w:hanging="420"/>
      </w:pPr>
    </w:lvl>
    <w:lvl w:ilvl="6" w:tplc="177A1AC8">
      <w:start w:val="1"/>
      <w:numFmt w:val="decimal"/>
      <w:lvlText w:val="%7."/>
      <w:lvlJc w:val="left"/>
      <w:pPr>
        <w:ind w:left="2940" w:hanging="420"/>
      </w:pPr>
    </w:lvl>
    <w:lvl w:ilvl="7" w:tplc="D4F0BBEA">
      <w:start w:val="1"/>
      <w:numFmt w:val="lowerLetter"/>
      <w:lvlText w:val="%8."/>
      <w:lvlJc w:val="left"/>
      <w:pPr>
        <w:ind w:left="3360" w:hanging="420"/>
      </w:pPr>
    </w:lvl>
    <w:lvl w:ilvl="8" w:tplc="A9E2B384">
      <w:start w:val="1"/>
      <w:numFmt w:val="lowerRoman"/>
      <w:lvlText w:val="%9."/>
      <w:lvlJc w:val="right"/>
      <w:pPr>
        <w:ind w:left="3780" w:hanging="420"/>
      </w:pPr>
    </w:lvl>
  </w:abstractNum>
  <w:abstractNum w:abstractNumId="29" w15:restartNumberingAfterBreak="0">
    <w:nsid w:val="753963C1"/>
    <w:multiLevelType w:val="hybridMultilevel"/>
    <w:tmpl w:val="3DA4306C"/>
    <w:lvl w:ilvl="0" w:tplc="6186E85A">
      <w:start w:val="1"/>
      <w:numFmt w:val="decimal"/>
      <w:lvlText w:val="%1."/>
      <w:lvlJc w:val="left"/>
      <w:pPr>
        <w:ind w:left="1920" w:hanging="360"/>
      </w:pPr>
      <w:rPr>
        <w:rFonts w:hint="default" w:ascii="Verdana" w:hAnsi="Verdana" w:cs="Calibri"/>
        <w:b w:val="0"/>
        <w:color w:val="auto"/>
        <w:sz w:val="20"/>
        <w:szCs w:val="20"/>
      </w:rPr>
    </w:lvl>
    <w:lvl w:ilvl="1" w:tplc="44090019" w:tentative="1">
      <w:start w:val="1"/>
      <w:numFmt w:val="lowerLetter"/>
      <w:lvlText w:val="%2."/>
      <w:lvlJc w:val="left"/>
      <w:pPr>
        <w:ind w:left="2640" w:hanging="360"/>
      </w:pPr>
    </w:lvl>
    <w:lvl w:ilvl="2" w:tplc="4409001B" w:tentative="1">
      <w:start w:val="1"/>
      <w:numFmt w:val="lowerRoman"/>
      <w:lvlText w:val="%3."/>
      <w:lvlJc w:val="right"/>
      <w:pPr>
        <w:ind w:left="3360" w:hanging="180"/>
      </w:pPr>
    </w:lvl>
    <w:lvl w:ilvl="3" w:tplc="4409000F" w:tentative="1">
      <w:start w:val="1"/>
      <w:numFmt w:val="decimal"/>
      <w:lvlText w:val="%4."/>
      <w:lvlJc w:val="left"/>
      <w:pPr>
        <w:ind w:left="4080" w:hanging="360"/>
      </w:pPr>
    </w:lvl>
    <w:lvl w:ilvl="4" w:tplc="44090019" w:tentative="1">
      <w:start w:val="1"/>
      <w:numFmt w:val="lowerLetter"/>
      <w:lvlText w:val="%5."/>
      <w:lvlJc w:val="left"/>
      <w:pPr>
        <w:ind w:left="4800" w:hanging="360"/>
      </w:pPr>
    </w:lvl>
    <w:lvl w:ilvl="5" w:tplc="4409001B" w:tentative="1">
      <w:start w:val="1"/>
      <w:numFmt w:val="lowerRoman"/>
      <w:lvlText w:val="%6."/>
      <w:lvlJc w:val="right"/>
      <w:pPr>
        <w:ind w:left="5520" w:hanging="180"/>
      </w:pPr>
    </w:lvl>
    <w:lvl w:ilvl="6" w:tplc="4409000F" w:tentative="1">
      <w:start w:val="1"/>
      <w:numFmt w:val="decimal"/>
      <w:lvlText w:val="%7."/>
      <w:lvlJc w:val="left"/>
      <w:pPr>
        <w:ind w:left="6240" w:hanging="360"/>
      </w:pPr>
    </w:lvl>
    <w:lvl w:ilvl="7" w:tplc="44090019" w:tentative="1">
      <w:start w:val="1"/>
      <w:numFmt w:val="lowerLetter"/>
      <w:lvlText w:val="%8."/>
      <w:lvlJc w:val="left"/>
      <w:pPr>
        <w:ind w:left="6960" w:hanging="360"/>
      </w:pPr>
    </w:lvl>
    <w:lvl w:ilvl="8" w:tplc="4409001B" w:tentative="1">
      <w:start w:val="1"/>
      <w:numFmt w:val="lowerRoman"/>
      <w:lvlText w:val="%9."/>
      <w:lvlJc w:val="right"/>
      <w:pPr>
        <w:ind w:left="7680" w:hanging="180"/>
      </w:pPr>
    </w:lvl>
  </w:abstractNum>
  <w:abstractNum w:abstractNumId="30" w15:restartNumberingAfterBreak="0">
    <w:nsid w:val="757556D4"/>
    <w:multiLevelType w:val="hybridMultilevel"/>
    <w:tmpl w:val="94FE51A8"/>
    <w:lvl w:ilvl="0" w:tplc="F9722654">
      <w:start w:val="1"/>
      <w:numFmt w:val="decimal"/>
      <w:lvlText w:val="%1."/>
      <w:lvlJc w:val="left"/>
      <w:pPr>
        <w:ind w:left="420" w:hanging="420"/>
      </w:pPr>
    </w:lvl>
    <w:lvl w:ilvl="1" w:tplc="E80A5038">
      <w:start w:val="1"/>
      <w:numFmt w:val="lowerLetter"/>
      <w:lvlText w:val="%2."/>
      <w:lvlJc w:val="left"/>
      <w:pPr>
        <w:ind w:left="840" w:hanging="420"/>
      </w:pPr>
    </w:lvl>
    <w:lvl w:ilvl="2" w:tplc="DBD2B5C2">
      <w:start w:val="1"/>
      <w:numFmt w:val="lowerRoman"/>
      <w:lvlText w:val="%3."/>
      <w:lvlJc w:val="right"/>
      <w:pPr>
        <w:ind w:left="1260" w:hanging="420"/>
      </w:pPr>
    </w:lvl>
    <w:lvl w:ilvl="3" w:tplc="8572EC74">
      <w:start w:val="1"/>
      <w:numFmt w:val="decimal"/>
      <w:lvlText w:val="%4."/>
      <w:lvlJc w:val="left"/>
      <w:pPr>
        <w:ind w:left="1680" w:hanging="420"/>
      </w:pPr>
    </w:lvl>
    <w:lvl w:ilvl="4" w:tplc="D37E3146">
      <w:start w:val="1"/>
      <w:numFmt w:val="lowerLetter"/>
      <w:lvlText w:val="%5."/>
      <w:lvlJc w:val="left"/>
      <w:pPr>
        <w:ind w:left="2100" w:hanging="420"/>
      </w:pPr>
    </w:lvl>
    <w:lvl w:ilvl="5" w:tplc="95DA5946">
      <w:start w:val="1"/>
      <w:numFmt w:val="lowerRoman"/>
      <w:lvlText w:val="%6."/>
      <w:lvlJc w:val="right"/>
      <w:pPr>
        <w:ind w:left="2520" w:hanging="420"/>
      </w:pPr>
    </w:lvl>
    <w:lvl w:ilvl="6" w:tplc="4522BEDC">
      <w:start w:val="1"/>
      <w:numFmt w:val="decimal"/>
      <w:lvlText w:val="%7."/>
      <w:lvlJc w:val="left"/>
      <w:pPr>
        <w:ind w:left="2940" w:hanging="420"/>
      </w:pPr>
    </w:lvl>
    <w:lvl w:ilvl="7" w:tplc="84426A60">
      <w:start w:val="1"/>
      <w:numFmt w:val="lowerLetter"/>
      <w:lvlText w:val="%8."/>
      <w:lvlJc w:val="left"/>
      <w:pPr>
        <w:ind w:left="3360" w:hanging="420"/>
      </w:pPr>
    </w:lvl>
    <w:lvl w:ilvl="8" w:tplc="3CB44406">
      <w:start w:val="1"/>
      <w:numFmt w:val="lowerRoman"/>
      <w:lvlText w:val="%9."/>
      <w:lvlJc w:val="right"/>
      <w:pPr>
        <w:ind w:left="3780" w:hanging="420"/>
      </w:pPr>
    </w:lvl>
  </w:abstractNum>
  <w:abstractNum w:abstractNumId="31" w15:restartNumberingAfterBreak="0">
    <w:nsid w:val="75D075EA"/>
    <w:multiLevelType w:val="hybridMultilevel"/>
    <w:tmpl w:val="B03443CC"/>
    <w:lvl w:ilvl="0" w:tplc="462ECEC2">
      <w:start w:val="1"/>
      <w:numFmt w:val="decimal"/>
      <w:lvlText w:val="%1."/>
      <w:lvlJc w:val="left"/>
      <w:pPr>
        <w:ind w:left="420" w:hanging="420"/>
      </w:pPr>
    </w:lvl>
    <w:lvl w:ilvl="1" w:tplc="89F4E0FE">
      <w:start w:val="1"/>
      <w:numFmt w:val="lowerLetter"/>
      <w:lvlText w:val="%2."/>
      <w:lvlJc w:val="left"/>
      <w:pPr>
        <w:ind w:left="840" w:hanging="420"/>
      </w:pPr>
    </w:lvl>
    <w:lvl w:ilvl="2" w:tplc="F25A03D0">
      <w:start w:val="1"/>
      <w:numFmt w:val="lowerRoman"/>
      <w:lvlText w:val="%3."/>
      <w:lvlJc w:val="right"/>
      <w:pPr>
        <w:ind w:left="1260" w:hanging="420"/>
      </w:pPr>
    </w:lvl>
    <w:lvl w:ilvl="3" w:tplc="819A9558">
      <w:start w:val="1"/>
      <w:numFmt w:val="decimal"/>
      <w:lvlText w:val="%4."/>
      <w:lvlJc w:val="left"/>
      <w:pPr>
        <w:ind w:left="1680" w:hanging="420"/>
      </w:pPr>
    </w:lvl>
    <w:lvl w:ilvl="4" w:tplc="DAEADFE0">
      <w:start w:val="1"/>
      <w:numFmt w:val="lowerLetter"/>
      <w:lvlText w:val="%5."/>
      <w:lvlJc w:val="left"/>
      <w:pPr>
        <w:ind w:left="2100" w:hanging="420"/>
      </w:pPr>
    </w:lvl>
    <w:lvl w:ilvl="5" w:tplc="5420C11E">
      <w:start w:val="1"/>
      <w:numFmt w:val="lowerRoman"/>
      <w:lvlText w:val="%6."/>
      <w:lvlJc w:val="right"/>
      <w:pPr>
        <w:ind w:left="2520" w:hanging="420"/>
      </w:pPr>
    </w:lvl>
    <w:lvl w:ilvl="6" w:tplc="426EFDEE">
      <w:start w:val="1"/>
      <w:numFmt w:val="decimal"/>
      <w:lvlText w:val="%7."/>
      <w:lvlJc w:val="left"/>
      <w:pPr>
        <w:ind w:left="2940" w:hanging="420"/>
      </w:pPr>
    </w:lvl>
    <w:lvl w:ilvl="7" w:tplc="441EAE1E">
      <w:start w:val="1"/>
      <w:numFmt w:val="lowerLetter"/>
      <w:lvlText w:val="%8."/>
      <w:lvlJc w:val="left"/>
      <w:pPr>
        <w:ind w:left="3360" w:hanging="420"/>
      </w:pPr>
    </w:lvl>
    <w:lvl w:ilvl="8" w:tplc="241CC4F6">
      <w:start w:val="1"/>
      <w:numFmt w:val="lowerRoman"/>
      <w:lvlText w:val="%9."/>
      <w:lvlJc w:val="right"/>
      <w:pPr>
        <w:ind w:left="3780" w:hanging="420"/>
      </w:pPr>
    </w:lvl>
  </w:abstractNum>
  <w:abstractNum w:abstractNumId="32" w15:restartNumberingAfterBreak="0">
    <w:nsid w:val="7973727F"/>
    <w:multiLevelType w:val="multilevel"/>
    <w:tmpl w:val="BA3C1D2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hAnsi="Times New Roman" w:eastAsia="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A8F077E"/>
    <w:multiLevelType w:val="multilevel"/>
    <w:tmpl w:val="BA3C1D2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hAnsi="Times New Roman" w:eastAsia="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35">
    <w:abstractNumId w:val="34"/>
  </w:num>
  <w:num w:numId="1" w16cid:durableId="1244952584">
    <w:abstractNumId w:val="12"/>
  </w:num>
  <w:num w:numId="2" w16cid:durableId="462698219">
    <w:abstractNumId w:val="30"/>
  </w:num>
  <w:num w:numId="3" w16cid:durableId="1715961672">
    <w:abstractNumId w:val="31"/>
  </w:num>
  <w:num w:numId="4" w16cid:durableId="110782458">
    <w:abstractNumId w:val="21"/>
  </w:num>
  <w:num w:numId="5" w16cid:durableId="414128025">
    <w:abstractNumId w:val="28"/>
  </w:num>
  <w:num w:numId="6" w16cid:durableId="204366119">
    <w:abstractNumId w:val="11"/>
  </w:num>
  <w:num w:numId="7" w16cid:durableId="1313170805">
    <w:abstractNumId w:val="10"/>
  </w:num>
  <w:num w:numId="8" w16cid:durableId="2076321751">
    <w:abstractNumId w:val="22"/>
  </w:num>
  <w:num w:numId="9" w16cid:durableId="839469806">
    <w:abstractNumId w:val="27"/>
  </w:num>
  <w:num w:numId="10" w16cid:durableId="1443915478">
    <w:abstractNumId w:val="24"/>
  </w:num>
  <w:num w:numId="11" w16cid:durableId="1237665152">
    <w:abstractNumId w:val="0"/>
  </w:num>
  <w:num w:numId="12" w16cid:durableId="329337058">
    <w:abstractNumId w:val="9"/>
  </w:num>
  <w:num w:numId="13" w16cid:durableId="1718123066">
    <w:abstractNumId w:val="3"/>
  </w:num>
  <w:num w:numId="14" w16cid:durableId="835725487">
    <w:abstractNumId w:val="17"/>
  </w:num>
  <w:num w:numId="15" w16cid:durableId="620304330">
    <w:abstractNumId w:val="2"/>
  </w:num>
  <w:num w:numId="16" w16cid:durableId="1474709555">
    <w:abstractNumId w:val="16"/>
  </w:num>
  <w:num w:numId="17" w16cid:durableId="97144863">
    <w:abstractNumId w:val="32"/>
  </w:num>
  <w:num w:numId="18" w16cid:durableId="1341931533">
    <w:abstractNumId w:val="5"/>
  </w:num>
  <w:num w:numId="19" w16cid:durableId="856047019">
    <w:abstractNumId w:val="25"/>
  </w:num>
  <w:num w:numId="20" w16cid:durableId="360938938">
    <w:abstractNumId w:val="29"/>
  </w:num>
  <w:num w:numId="21" w16cid:durableId="991329878">
    <w:abstractNumId w:val="6"/>
  </w:num>
  <w:num w:numId="22" w16cid:durableId="716855371">
    <w:abstractNumId w:val="13"/>
  </w:num>
  <w:num w:numId="23" w16cid:durableId="1351951356">
    <w:abstractNumId w:val="1"/>
  </w:num>
  <w:num w:numId="24" w16cid:durableId="232936398">
    <w:abstractNumId w:val="20"/>
  </w:num>
  <w:num w:numId="25" w16cid:durableId="1610309257">
    <w:abstractNumId w:val="14"/>
  </w:num>
  <w:num w:numId="26" w16cid:durableId="53477551">
    <w:abstractNumId w:val="23"/>
  </w:num>
  <w:num w:numId="27" w16cid:durableId="1394935776">
    <w:abstractNumId w:val="33"/>
  </w:num>
  <w:num w:numId="28" w16cid:durableId="1124349127">
    <w:abstractNumId w:val="4"/>
  </w:num>
  <w:num w:numId="29" w16cid:durableId="480775624">
    <w:abstractNumId w:val="18"/>
  </w:num>
  <w:num w:numId="30" w16cid:durableId="1463426311">
    <w:abstractNumId w:val="19"/>
  </w:num>
  <w:num w:numId="31" w16cid:durableId="1321739921">
    <w:abstractNumId w:val="26"/>
  </w:num>
  <w:num w:numId="32" w16cid:durableId="1392803813">
    <w:abstractNumId w:val="15"/>
  </w:num>
  <w:num w:numId="33" w16cid:durableId="16741266">
    <w:abstractNumId w:val="8"/>
  </w:num>
  <w:num w:numId="34" w16cid:durableId="955713799">
    <w:abstractNumId w:val="7"/>
  </w:num>
  <w:numIdMacAtCleanup w:val="2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1"/>
  <w:doNotDisplayPageBoundaries/>
  <w:bordersDoNotSurroundHeader/>
  <w:bordersDoNotSurroundFooter/>
  <w:hideSpellingErrors/>
  <w:trackRevisions w:val="false"/>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sTQ0MTc0MjQzNzdU0lEKTi0uzszPAykwqgUA90NoXywAAAA="/>
  </w:docVars>
  <w:rsids>
    <w:rsidRoot w:val="00EC4E1E"/>
    <w:rsid w:val="00000951"/>
    <w:rsid w:val="00002042"/>
    <w:rsid w:val="000028B3"/>
    <w:rsid w:val="000040E4"/>
    <w:rsid w:val="00004355"/>
    <w:rsid w:val="000044CA"/>
    <w:rsid w:val="000045B3"/>
    <w:rsid w:val="000064FC"/>
    <w:rsid w:val="00007B1F"/>
    <w:rsid w:val="0001050E"/>
    <w:rsid w:val="00011009"/>
    <w:rsid w:val="000127F6"/>
    <w:rsid w:val="00016A64"/>
    <w:rsid w:val="0001780C"/>
    <w:rsid w:val="00017CB3"/>
    <w:rsid w:val="00020F1F"/>
    <w:rsid w:val="00020F5A"/>
    <w:rsid w:val="0002218E"/>
    <w:rsid w:val="000224BE"/>
    <w:rsid w:val="00024123"/>
    <w:rsid w:val="00024846"/>
    <w:rsid w:val="00024B44"/>
    <w:rsid w:val="0002542C"/>
    <w:rsid w:val="00025C32"/>
    <w:rsid w:val="00026036"/>
    <w:rsid w:val="00026405"/>
    <w:rsid w:val="00026B89"/>
    <w:rsid w:val="00027029"/>
    <w:rsid w:val="00030017"/>
    <w:rsid w:val="0003008A"/>
    <w:rsid w:val="0003089A"/>
    <w:rsid w:val="00030FAF"/>
    <w:rsid w:val="00033B09"/>
    <w:rsid w:val="00034D24"/>
    <w:rsid w:val="00034D81"/>
    <w:rsid w:val="0003640B"/>
    <w:rsid w:val="000364EA"/>
    <w:rsid w:val="0003655A"/>
    <w:rsid w:val="00040086"/>
    <w:rsid w:val="00041EB6"/>
    <w:rsid w:val="0004315B"/>
    <w:rsid w:val="0004325A"/>
    <w:rsid w:val="00043BC5"/>
    <w:rsid w:val="00043DDB"/>
    <w:rsid w:val="00045B9A"/>
    <w:rsid w:val="00045F7D"/>
    <w:rsid w:val="0005048E"/>
    <w:rsid w:val="0005070A"/>
    <w:rsid w:val="00050EEB"/>
    <w:rsid w:val="00051042"/>
    <w:rsid w:val="00051B0B"/>
    <w:rsid w:val="000523BF"/>
    <w:rsid w:val="0005269C"/>
    <w:rsid w:val="00052DB8"/>
    <w:rsid w:val="00053BBC"/>
    <w:rsid w:val="00054095"/>
    <w:rsid w:val="00054293"/>
    <w:rsid w:val="000554B7"/>
    <w:rsid w:val="00056378"/>
    <w:rsid w:val="00056AAD"/>
    <w:rsid w:val="00056DE8"/>
    <w:rsid w:val="00056F8F"/>
    <w:rsid w:val="000572B0"/>
    <w:rsid w:val="00057F67"/>
    <w:rsid w:val="00060008"/>
    <w:rsid w:val="0006176F"/>
    <w:rsid w:val="0006347A"/>
    <w:rsid w:val="00063522"/>
    <w:rsid w:val="000648B7"/>
    <w:rsid w:val="00065517"/>
    <w:rsid w:val="00065BD7"/>
    <w:rsid w:val="00065F0D"/>
    <w:rsid w:val="00065F35"/>
    <w:rsid w:val="00066194"/>
    <w:rsid w:val="0006763B"/>
    <w:rsid w:val="00067D90"/>
    <w:rsid w:val="00067DD2"/>
    <w:rsid w:val="000724FB"/>
    <w:rsid w:val="0007325D"/>
    <w:rsid w:val="00073604"/>
    <w:rsid w:val="000747C5"/>
    <w:rsid w:val="00074927"/>
    <w:rsid w:val="00074934"/>
    <w:rsid w:val="0007504C"/>
    <w:rsid w:val="0007698C"/>
    <w:rsid w:val="0007751C"/>
    <w:rsid w:val="00077A7D"/>
    <w:rsid w:val="00077E8C"/>
    <w:rsid w:val="00077EF9"/>
    <w:rsid w:val="00080C42"/>
    <w:rsid w:val="00081283"/>
    <w:rsid w:val="00081422"/>
    <w:rsid w:val="00081E36"/>
    <w:rsid w:val="00083037"/>
    <w:rsid w:val="00083232"/>
    <w:rsid w:val="00084359"/>
    <w:rsid w:val="000845DB"/>
    <w:rsid w:val="00085EF9"/>
    <w:rsid w:val="000878C5"/>
    <w:rsid w:val="00087E65"/>
    <w:rsid w:val="0009032B"/>
    <w:rsid w:val="00090EFC"/>
    <w:rsid w:val="000920ED"/>
    <w:rsid w:val="00094766"/>
    <w:rsid w:val="00095E72"/>
    <w:rsid w:val="000969F3"/>
    <w:rsid w:val="000A1743"/>
    <w:rsid w:val="000A29EA"/>
    <w:rsid w:val="000A3886"/>
    <w:rsid w:val="000A40D3"/>
    <w:rsid w:val="000A417C"/>
    <w:rsid w:val="000A5335"/>
    <w:rsid w:val="000A63DB"/>
    <w:rsid w:val="000A6558"/>
    <w:rsid w:val="000A7149"/>
    <w:rsid w:val="000A7780"/>
    <w:rsid w:val="000B0835"/>
    <w:rsid w:val="000B0DAD"/>
    <w:rsid w:val="000B3687"/>
    <w:rsid w:val="000B5838"/>
    <w:rsid w:val="000B6729"/>
    <w:rsid w:val="000C02ED"/>
    <w:rsid w:val="000C03E4"/>
    <w:rsid w:val="000C04A4"/>
    <w:rsid w:val="000C0F63"/>
    <w:rsid w:val="000C2837"/>
    <w:rsid w:val="000C31F9"/>
    <w:rsid w:val="000C363B"/>
    <w:rsid w:val="000C6D03"/>
    <w:rsid w:val="000C70A1"/>
    <w:rsid w:val="000C777C"/>
    <w:rsid w:val="000C7AF7"/>
    <w:rsid w:val="000D0386"/>
    <w:rsid w:val="000D0D4B"/>
    <w:rsid w:val="000D1690"/>
    <w:rsid w:val="000D18B7"/>
    <w:rsid w:val="000D2285"/>
    <w:rsid w:val="000D26E5"/>
    <w:rsid w:val="000D3E57"/>
    <w:rsid w:val="000D45C3"/>
    <w:rsid w:val="000D52E6"/>
    <w:rsid w:val="000D5861"/>
    <w:rsid w:val="000D68E7"/>
    <w:rsid w:val="000D6A22"/>
    <w:rsid w:val="000E04DE"/>
    <w:rsid w:val="000E080F"/>
    <w:rsid w:val="000E462D"/>
    <w:rsid w:val="000E4763"/>
    <w:rsid w:val="000E624D"/>
    <w:rsid w:val="000E6430"/>
    <w:rsid w:val="000E66A7"/>
    <w:rsid w:val="000E7011"/>
    <w:rsid w:val="000F0045"/>
    <w:rsid w:val="000F0F7C"/>
    <w:rsid w:val="000F12C2"/>
    <w:rsid w:val="000F1E5F"/>
    <w:rsid w:val="000F391B"/>
    <w:rsid w:val="000F44A1"/>
    <w:rsid w:val="000F6B3F"/>
    <w:rsid w:val="00101610"/>
    <w:rsid w:val="0010179A"/>
    <w:rsid w:val="00101D0C"/>
    <w:rsid w:val="001028C2"/>
    <w:rsid w:val="00105493"/>
    <w:rsid w:val="00105BF9"/>
    <w:rsid w:val="001060CD"/>
    <w:rsid w:val="00107BA5"/>
    <w:rsid w:val="00107BB3"/>
    <w:rsid w:val="00107DBA"/>
    <w:rsid w:val="00110F82"/>
    <w:rsid w:val="001112CC"/>
    <w:rsid w:val="0011184E"/>
    <w:rsid w:val="00113C37"/>
    <w:rsid w:val="00114177"/>
    <w:rsid w:val="001144A0"/>
    <w:rsid w:val="00114EFB"/>
    <w:rsid w:val="00120262"/>
    <w:rsid w:val="00120339"/>
    <w:rsid w:val="0012197D"/>
    <w:rsid w:val="001223F3"/>
    <w:rsid w:val="00122F5B"/>
    <w:rsid w:val="001235F0"/>
    <w:rsid w:val="00125309"/>
    <w:rsid w:val="0012548D"/>
    <w:rsid w:val="00125BCE"/>
    <w:rsid w:val="00131020"/>
    <w:rsid w:val="00131622"/>
    <w:rsid w:val="00131A3C"/>
    <w:rsid w:val="0013331B"/>
    <w:rsid w:val="00133F6A"/>
    <w:rsid w:val="00134891"/>
    <w:rsid w:val="001350C4"/>
    <w:rsid w:val="0013599D"/>
    <w:rsid w:val="00137427"/>
    <w:rsid w:val="00140A9A"/>
    <w:rsid w:val="00141224"/>
    <w:rsid w:val="00141785"/>
    <w:rsid w:val="00142083"/>
    <w:rsid w:val="00142100"/>
    <w:rsid w:val="0014228E"/>
    <w:rsid w:val="00144A13"/>
    <w:rsid w:val="00145203"/>
    <w:rsid w:val="00145247"/>
    <w:rsid w:val="00145AB3"/>
    <w:rsid w:val="00146241"/>
    <w:rsid w:val="0015016B"/>
    <w:rsid w:val="00150ABC"/>
    <w:rsid w:val="0015339D"/>
    <w:rsid w:val="00153AAA"/>
    <w:rsid w:val="0015532C"/>
    <w:rsid w:val="00155A90"/>
    <w:rsid w:val="001567DF"/>
    <w:rsid w:val="00156823"/>
    <w:rsid w:val="00157B9B"/>
    <w:rsid w:val="001605C1"/>
    <w:rsid w:val="00160F89"/>
    <w:rsid w:val="00161A1C"/>
    <w:rsid w:val="00162950"/>
    <w:rsid w:val="00163427"/>
    <w:rsid w:val="0016398E"/>
    <w:rsid w:val="00165761"/>
    <w:rsid w:val="00166339"/>
    <w:rsid w:val="00167FB4"/>
    <w:rsid w:val="00170DD3"/>
    <w:rsid w:val="00175CE8"/>
    <w:rsid w:val="00180C50"/>
    <w:rsid w:val="0018164F"/>
    <w:rsid w:val="00181B4D"/>
    <w:rsid w:val="001838F0"/>
    <w:rsid w:val="00184709"/>
    <w:rsid w:val="00184A96"/>
    <w:rsid w:val="00185F3B"/>
    <w:rsid w:val="00186CDF"/>
    <w:rsid w:val="001875BC"/>
    <w:rsid w:val="00190522"/>
    <w:rsid w:val="00191822"/>
    <w:rsid w:val="00192535"/>
    <w:rsid w:val="00194EBE"/>
    <w:rsid w:val="00195611"/>
    <w:rsid w:val="001960F9"/>
    <w:rsid w:val="001A0855"/>
    <w:rsid w:val="001A3431"/>
    <w:rsid w:val="001A49CD"/>
    <w:rsid w:val="001A5D45"/>
    <w:rsid w:val="001A6645"/>
    <w:rsid w:val="001A7241"/>
    <w:rsid w:val="001B06BB"/>
    <w:rsid w:val="001B3922"/>
    <w:rsid w:val="001B3CDA"/>
    <w:rsid w:val="001B43D2"/>
    <w:rsid w:val="001B4634"/>
    <w:rsid w:val="001B4C8D"/>
    <w:rsid w:val="001C1330"/>
    <w:rsid w:val="001C16BD"/>
    <w:rsid w:val="001C2986"/>
    <w:rsid w:val="001C3029"/>
    <w:rsid w:val="001C64D9"/>
    <w:rsid w:val="001C7E23"/>
    <w:rsid w:val="001D320E"/>
    <w:rsid w:val="001D3641"/>
    <w:rsid w:val="001D372E"/>
    <w:rsid w:val="001D40BE"/>
    <w:rsid w:val="001D4963"/>
    <w:rsid w:val="001D4EA3"/>
    <w:rsid w:val="001D5EEA"/>
    <w:rsid w:val="001D60A7"/>
    <w:rsid w:val="001D699D"/>
    <w:rsid w:val="001D6F16"/>
    <w:rsid w:val="001E0628"/>
    <w:rsid w:val="001E16DD"/>
    <w:rsid w:val="001E21BC"/>
    <w:rsid w:val="001E38FD"/>
    <w:rsid w:val="001E40D4"/>
    <w:rsid w:val="001E6C35"/>
    <w:rsid w:val="001F0000"/>
    <w:rsid w:val="001F0127"/>
    <w:rsid w:val="001F05CE"/>
    <w:rsid w:val="001F1539"/>
    <w:rsid w:val="001F18EF"/>
    <w:rsid w:val="001F2570"/>
    <w:rsid w:val="001F3E63"/>
    <w:rsid w:val="001F6410"/>
    <w:rsid w:val="001F68EF"/>
    <w:rsid w:val="001F735D"/>
    <w:rsid w:val="00200FAD"/>
    <w:rsid w:val="002011AD"/>
    <w:rsid w:val="0020147C"/>
    <w:rsid w:val="002021F3"/>
    <w:rsid w:val="00202610"/>
    <w:rsid w:val="00202DC2"/>
    <w:rsid w:val="002030F1"/>
    <w:rsid w:val="0020387E"/>
    <w:rsid w:val="00203C41"/>
    <w:rsid w:val="00204A45"/>
    <w:rsid w:val="00204AB4"/>
    <w:rsid w:val="00205B09"/>
    <w:rsid w:val="00205C03"/>
    <w:rsid w:val="0020688E"/>
    <w:rsid w:val="002072D4"/>
    <w:rsid w:val="0020737B"/>
    <w:rsid w:val="00207EB6"/>
    <w:rsid w:val="002117F7"/>
    <w:rsid w:val="00211F5D"/>
    <w:rsid w:val="00213E1C"/>
    <w:rsid w:val="00214581"/>
    <w:rsid w:val="00215020"/>
    <w:rsid w:val="00216973"/>
    <w:rsid w:val="00217D5D"/>
    <w:rsid w:val="002202C7"/>
    <w:rsid w:val="0022125C"/>
    <w:rsid w:val="002213C3"/>
    <w:rsid w:val="002215EB"/>
    <w:rsid w:val="0022181D"/>
    <w:rsid w:val="00221D16"/>
    <w:rsid w:val="00221FC5"/>
    <w:rsid w:val="002225F7"/>
    <w:rsid w:val="0022308C"/>
    <w:rsid w:val="002245FC"/>
    <w:rsid w:val="00224B57"/>
    <w:rsid w:val="00225401"/>
    <w:rsid w:val="00225785"/>
    <w:rsid w:val="00226CA6"/>
    <w:rsid w:val="00230DC4"/>
    <w:rsid w:val="002313B6"/>
    <w:rsid w:val="0023202F"/>
    <w:rsid w:val="002322F8"/>
    <w:rsid w:val="0023285C"/>
    <w:rsid w:val="0023311C"/>
    <w:rsid w:val="00233F6D"/>
    <w:rsid w:val="002341D2"/>
    <w:rsid w:val="002346A7"/>
    <w:rsid w:val="002351FA"/>
    <w:rsid w:val="0023617E"/>
    <w:rsid w:val="00237089"/>
    <w:rsid w:val="00237CEB"/>
    <w:rsid w:val="002400D6"/>
    <w:rsid w:val="002404D6"/>
    <w:rsid w:val="0024331F"/>
    <w:rsid w:val="002436FB"/>
    <w:rsid w:val="00243C8A"/>
    <w:rsid w:val="00244885"/>
    <w:rsid w:val="00245397"/>
    <w:rsid w:val="00247B10"/>
    <w:rsid w:val="00247D7C"/>
    <w:rsid w:val="00247ED5"/>
    <w:rsid w:val="002508C5"/>
    <w:rsid w:val="00250CF5"/>
    <w:rsid w:val="00250EB6"/>
    <w:rsid w:val="002519DB"/>
    <w:rsid w:val="00251FB6"/>
    <w:rsid w:val="00252B60"/>
    <w:rsid w:val="00252DFA"/>
    <w:rsid w:val="00252E5C"/>
    <w:rsid w:val="00252F63"/>
    <w:rsid w:val="002535D4"/>
    <w:rsid w:val="00254247"/>
    <w:rsid w:val="00254552"/>
    <w:rsid w:val="00254ECE"/>
    <w:rsid w:val="00255208"/>
    <w:rsid w:val="00256055"/>
    <w:rsid w:val="00257196"/>
    <w:rsid w:val="00257225"/>
    <w:rsid w:val="00257558"/>
    <w:rsid w:val="0026006F"/>
    <w:rsid w:val="00261C90"/>
    <w:rsid w:val="00263B9A"/>
    <w:rsid w:val="002643E2"/>
    <w:rsid w:val="00264F1A"/>
    <w:rsid w:val="0026744F"/>
    <w:rsid w:val="002678F4"/>
    <w:rsid w:val="00270582"/>
    <w:rsid w:val="00273059"/>
    <w:rsid w:val="00273B00"/>
    <w:rsid w:val="00273C49"/>
    <w:rsid w:val="00274151"/>
    <w:rsid w:val="0027420D"/>
    <w:rsid w:val="00275A0C"/>
    <w:rsid w:val="00277361"/>
    <w:rsid w:val="002777FB"/>
    <w:rsid w:val="00280145"/>
    <w:rsid w:val="00280646"/>
    <w:rsid w:val="00280D73"/>
    <w:rsid w:val="00283BE5"/>
    <w:rsid w:val="00285A7D"/>
    <w:rsid w:val="002870E0"/>
    <w:rsid w:val="002900A8"/>
    <w:rsid w:val="00290700"/>
    <w:rsid w:val="00291029"/>
    <w:rsid w:val="0029225C"/>
    <w:rsid w:val="00292AA4"/>
    <w:rsid w:val="00292DE1"/>
    <w:rsid w:val="00295FE1"/>
    <w:rsid w:val="00297C32"/>
    <w:rsid w:val="00297DBF"/>
    <w:rsid w:val="002A0CA0"/>
    <w:rsid w:val="002A0F3A"/>
    <w:rsid w:val="002A134B"/>
    <w:rsid w:val="002A1CD0"/>
    <w:rsid w:val="002A2F18"/>
    <w:rsid w:val="002A34C0"/>
    <w:rsid w:val="002A3538"/>
    <w:rsid w:val="002A3585"/>
    <w:rsid w:val="002A3A18"/>
    <w:rsid w:val="002A3B11"/>
    <w:rsid w:val="002A3BA0"/>
    <w:rsid w:val="002A4153"/>
    <w:rsid w:val="002A5D2A"/>
    <w:rsid w:val="002A7C22"/>
    <w:rsid w:val="002B0405"/>
    <w:rsid w:val="002B3CF3"/>
    <w:rsid w:val="002B3FAB"/>
    <w:rsid w:val="002B4741"/>
    <w:rsid w:val="002B6061"/>
    <w:rsid w:val="002B7031"/>
    <w:rsid w:val="002B798A"/>
    <w:rsid w:val="002B7BC1"/>
    <w:rsid w:val="002B7D7C"/>
    <w:rsid w:val="002C1178"/>
    <w:rsid w:val="002C11FA"/>
    <w:rsid w:val="002C2418"/>
    <w:rsid w:val="002C2C1E"/>
    <w:rsid w:val="002C3C14"/>
    <w:rsid w:val="002C3FF6"/>
    <w:rsid w:val="002C5D7C"/>
    <w:rsid w:val="002C6543"/>
    <w:rsid w:val="002C663F"/>
    <w:rsid w:val="002C7B00"/>
    <w:rsid w:val="002C7B50"/>
    <w:rsid w:val="002D0558"/>
    <w:rsid w:val="002D0FED"/>
    <w:rsid w:val="002D11DE"/>
    <w:rsid w:val="002D37F2"/>
    <w:rsid w:val="002D5CD9"/>
    <w:rsid w:val="002D614A"/>
    <w:rsid w:val="002D61EC"/>
    <w:rsid w:val="002D7B27"/>
    <w:rsid w:val="002D7DF9"/>
    <w:rsid w:val="002E00A0"/>
    <w:rsid w:val="002E052D"/>
    <w:rsid w:val="002E1913"/>
    <w:rsid w:val="002E1B25"/>
    <w:rsid w:val="002E1D41"/>
    <w:rsid w:val="002E22CD"/>
    <w:rsid w:val="002E22D1"/>
    <w:rsid w:val="002E2D21"/>
    <w:rsid w:val="002E38B4"/>
    <w:rsid w:val="002E3A67"/>
    <w:rsid w:val="002E5D8E"/>
    <w:rsid w:val="002E66D2"/>
    <w:rsid w:val="002E7518"/>
    <w:rsid w:val="002F0AF2"/>
    <w:rsid w:val="002F13BC"/>
    <w:rsid w:val="002F22E3"/>
    <w:rsid w:val="002F25B5"/>
    <w:rsid w:val="002F386D"/>
    <w:rsid w:val="002F4A76"/>
    <w:rsid w:val="002F626A"/>
    <w:rsid w:val="002F6B1F"/>
    <w:rsid w:val="002F7A7F"/>
    <w:rsid w:val="003000D6"/>
    <w:rsid w:val="003005FC"/>
    <w:rsid w:val="00300C08"/>
    <w:rsid w:val="0030221A"/>
    <w:rsid w:val="003031AC"/>
    <w:rsid w:val="00303A48"/>
    <w:rsid w:val="003040F5"/>
    <w:rsid w:val="00304A43"/>
    <w:rsid w:val="00306475"/>
    <w:rsid w:val="00306628"/>
    <w:rsid w:val="00306A73"/>
    <w:rsid w:val="00306D41"/>
    <w:rsid w:val="003105FE"/>
    <w:rsid w:val="00311CE6"/>
    <w:rsid w:val="00312279"/>
    <w:rsid w:val="003122D5"/>
    <w:rsid w:val="00312A31"/>
    <w:rsid w:val="00313EB4"/>
    <w:rsid w:val="00314A40"/>
    <w:rsid w:val="00314EAD"/>
    <w:rsid w:val="00315319"/>
    <w:rsid w:val="003158AD"/>
    <w:rsid w:val="003165FF"/>
    <w:rsid w:val="00316C03"/>
    <w:rsid w:val="00316D6E"/>
    <w:rsid w:val="00317149"/>
    <w:rsid w:val="003205A6"/>
    <w:rsid w:val="00320DAB"/>
    <w:rsid w:val="00320EAA"/>
    <w:rsid w:val="003210E9"/>
    <w:rsid w:val="00321E6A"/>
    <w:rsid w:val="00323AE9"/>
    <w:rsid w:val="003255CA"/>
    <w:rsid w:val="00325E7D"/>
    <w:rsid w:val="00326BDF"/>
    <w:rsid w:val="003273AC"/>
    <w:rsid w:val="00330302"/>
    <w:rsid w:val="0033182B"/>
    <w:rsid w:val="00332753"/>
    <w:rsid w:val="00333D5E"/>
    <w:rsid w:val="00334483"/>
    <w:rsid w:val="0033448F"/>
    <w:rsid w:val="003350FC"/>
    <w:rsid w:val="0033639D"/>
    <w:rsid w:val="00336563"/>
    <w:rsid w:val="00336744"/>
    <w:rsid w:val="0033701A"/>
    <w:rsid w:val="003409A3"/>
    <w:rsid w:val="00342583"/>
    <w:rsid w:val="00342597"/>
    <w:rsid w:val="0034539C"/>
    <w:rsid w:val="00345AEE"/>
    <w:rsid w:val="00347600"/>
    <w:rsid w:val="00351662"/>
    <w:rsid w:val="00352299"/>
    <w:rsid w:val="00353A74"/>
    <w:rsid w:val="00356943"/>
    <w:rsid w:val="003570D6"/>
    <w:rsid w:val="00360924"/>
    <w:rsid w:val="003624F3"/>
    <w:rsid w:val="0036340D"/>
    <w:rsid w:val="0036352B"/>
    <w:rsid w:val="00363697"/>
    <w:rsid w:val="00364693"/>
    <w:rsid w:val="00365D00"/>
    <w:rsid w:val="003663A1"/>
    <w:rsid w:val="00366504"/>
    <w:rsid w:val="003676F6"/>
    <w:rsid w:val="00370152"/>
    <w:rsid w:val="0037016C"/>
    <w:rsid w:val="00370942"/>
    <w:rsid w:val="0037173C"/>
    <w:rsid w:val="0037254D"/>
    <w:rsid w:val="00372CDC"/>
    <w:rsid w:val="003745BA"/>
    <w:rsid w:val="003745FB"/>
    <w:rsid w:val="00374795"/>
    <w:rsid w:val="00374813"/>
    <w:rsid w:val="00375983"/>
    <w:rsid w:val="003760B6"/>
    <w:rsid w:val="003778B1"/>
    <w:rsid w:val="00377C80"/>
    <w:rsid w:val="003820A5"/>
    <w:rsid w:val="00384969"/>
    <w:rsid w:val="00384C99"/>
    <w:rsid w:val="0038513C"/>
    <w:rsid w:val="00385FF0"/>
    <w:rsid w:val="00386357"/>
    <w:rsid w:val="00386BB2"/>
    <w:rsid w:val="003873B4"/>
    <w:rsid w:val="00387C5B"/>
    <w:rsid w:val="00391E4E"/>
    <w:rsid w:val="00392581"/>
    <w:rsid w:val="00394311"/>
    <w:rsid w:val="00394384"/>
    <w:rsid w:val="0039458B"/>
    <w:rsid w:val="00394C3E"/>
    <w:rsid w:val="00397FAF"/>
    <w:rsid w:val="003A07AE"/>
    <w:rsid w:val="003A46AE"/>
    <w:rsid w:val="003A6AB7"/>
    <w:rsid w:val="003A792A"/>
    <w:rsid w:val="003B02B5"/>
    <w:rsid w:val="003B044D"/>
    <w:rsid w:val="003B2202"/>
    <w:rsid w:val="003B3BB2"/>
    <w:rsid w:val="003B442C"/>
    <w:rsid w:val="003B59DD"/>
    <w:rsid w:val="003B646D"/>
    <w:rsid w:val="003B7150"/>
    <w:rsid w:val="003B7264"/>
    <w:rsid w:val="003B7A7E"/>
    <w:rsid w:val="003B7F61"/>
    <w:rsid w:val="003C0306"/>
    <w:rsid w:val="003C061D"/>
    <w:rsid w:val="003C2533"/>
    <w:rsid w:val="003C2B3B"/>
    <w:rsid w:val="003C2D86"/>
    <w:rsid w:val="003C4741"/>
    <w:rsid w:val="003C4E6B"/>
    <w:rsid w:val="003C743A"/>
    <w:rsid w:val="003C7B21"/>
    <w:rsid w:val="003D0B2A"/>
    <w:rsid w:val="003D22D6"/>
    <w:rsid w:val="003D2DD3"/>
    <w:rsid w:val="003D323A"/>
    <w:rsid w:val="003D3999"/>
    <w:rsid w:val="003D4525"/>
    <w:rsid w:val="003D4EC1"/>
    <w:rsid w:val="003D5651"/>
    <w:rsid w:val="003D6066"/>
    <w:rsid w:val="003D70B6"/>
    <w:rsid w:val="003D7640"/>
    <w:rsid w:val="003E17EA"/>
    <w:rsid w:val="003E3269"/>
    <w:rsid w:val="003E7163"/>
    <w:rsid w:val="003E798D"/>
    <w:rsid w:val="003E7E1F"/>
    <w:rsid w:val="003F028A"/>
    <w:rsid w:val="003F0760"/>
    <w:rsid w:val="003F124C"/>
    <w:rsid w:val="003F4C97"/>
    <w:rsid w:val="003F4E0C"/>
    <w:rsid w:val="003F5F23"/>
    <w:rsid w:val="003F6B0E"/>
    <w:rsid w:val="004000EA"/>
    <w:rsid w:val="00400303"/>
    <w:rsid w:val="00400E6D"/>
    <w:rsid w:val="00401126"/>
    <w:rsid w:val="004030A2"/>
    <w:rsid w:val="00404A2C"/>
    <w:rsid w:val="0040696D"/>
    <w:rsid w:val="00406F88"/>
    <w:rsid w:val="004075D4"/>
    <w:rsid w:val="00407DBA"/>
    <w:rsid w:val="0041007C"/>
    <w:rsid w:val="00410D1E"/>
    <w:rsid w:val="00412C4F"/>
    <w:rsid w:val="00412C74"/>
    <w:rsid w:val="00412C9A"/>
    <w:rsid w:val="0041668C"/>
    <w:rsid w:val="00416909"/>
    <w:rsid w:val="00417613"/>
    <w:rsid w:val="00417D71"/>
    <w:rsid w:val="00420A98"/>
    <w:rsid w:val="00420C0A"/>
    <w:rsid w:val="00421E7D"/>
    <w:rsid w:val="00424654"/>
    <w:rsid w:val="00425E8D"/>
    <w:rsid w:val="00426D4E"/>
    <w:rsid w:val="0042708B"/>
    <w:rsid w:val="0042748B"/>
    <w:rsid w:val="0042760F"/>
    <w:rsid w:val="004276F6"/>
    <w:rsid w:val="00430175"/>
    <w:rsid w:val="00430AA1"/>
    <w:rsid w:val="00430C89"/>
    <w:rsid w:val="00431C07"/>
    <w:rsid w:val="0043333C"/>
    <w:rsid w:val="00435C86"/>
    <w:rsid w:val="00437A5A"/>
    <w:rsid w:val="00437E97"/>
    <w:rsid w:val="00440046"/>
    <w:rsid w:val="0044258A"/>
    <w:rsid w:val="004455D2"/>
    <w:rsid w:val="00446291"/>
    <w:rsid w:val="00447A04"/>
    <w:rsid w:val="00447F15"/>
    <w:rsid w:val="00450015"/>
    <w:rsid w:val="0045099E"/>
    <w:rsid w:val="00451C84"/>
    <w:rsid w:val="00453C4B"/>
    <w:rsid w:val="004545F3"/>
    <w:rsid w:val="00456859"/>
    <w:rsid w:val="00460324"/>
    <w:rsid w:val="00460973"/>
    <w:rsid w:val="00461251"/>
    <w:rsid w:val="004627B6"/>
    <w:rsid w:val="00462E03"/>
    <w:rsid w:val="00463AD5"/>
    <w:rsid w:val="00463D5A"/>
    <w:rsid w:val="004656E2"/>
    <w:rsid w:val="00467CF7"/>
    <w:rsid w:val="00472D89"/>
    <w:rsid w:val="0047463B"/>
    <w:rsid w:val="004765DB"/>
    <w:rsid w:val="00480635"/>
    <w:rsid w:val="00480AD9"/>
    <w:rsid w:val="004813E3"/>
    <w:rsid w:val="00482037"/>
    <w:rsid w:val="0048245F"/>
    <w:rsid w:val="0048386F"/>
    <w:rsid w:val="004849DE"/>
    <w:rsid w:val="00486ABB"/>
    <w:rsid w:val="00487CD6"/>
    <w:rsid w:val="00490451"/>
    <w:rsid w:val="004911CA"/>
    <w:rsid w:val="00491D16"/>
    <w:rsid w:val="00492107"/>
    <w:rsid w:val="004929A1"/>
    <w:rsid w:val="00492FDD"/>
    <w:rsid w:val="004932AF"/>
    <w:rsid w:val="00494166"/>
    <w:rsid w:val="00495CF8"/>
    <w:rsid w:val="00496680"/>
    <w:rsid w:val="00497C88"/>
    <w:rsid w:val="004A0D00"/>
    <w:rsid w:val="004A17E7"/>
    <w:rsid w:val="004A3273"/>
    <w:rsid w:val="004A32C2"/>
    <w:rsid w:val="004A3379"/>
    <w:rsid w:val="004A5A4E"/>
    <w:rsid w:val="004A6F5C"/>
    <w:rsid w:val="004A7CF7"/>
    <w:rsid w:val="004B02C6"/>
    <w:rsid w:val="004B1B17"/>
    <w:rsid w:val="004B1D68"/>
    <w:rsid w:val="004B3755"/>
    <w:rsid w:val="004B4601"/>
    <w:rsid w:val="004B558D"/>
    <w:rsid w:val="004B5944"/>
    <w:rsid w:val="004B59F2"/>
    <w:rsid w:val="004B6DBB"/>
    <w:rsid w:val="004C0F4B"/>
    <w:rsid w:val="004C1639"/>
    <w:rsid w:val="004C2E27"/>
    <w:rsid w:val="004C3CA8"/>
    <w:rsid w:val="004C6EB2"/>
    <w:rsid w:val="004C72EA"/>
    <w:rsid w:val="004D0449"/>
    <w:rsid w:val="004D14EB"/>
    <w:rsid w:val="004D1A00"/>
    <w:rsid w:val="004D1D74"/>
    <w:rsid w:val="004D20F8"/>
    <w:rsid w:val="004D2C98"/>
    <w:rsid w:val="004D3DCA"/>
    <w:rsid w:val="004D433A"/>
    <w:rsid w:val="004D4972"/>
    <w:rsid w:val="004D795F"/>
    <w:rsid w:val="004D7EA3"/>
    <w:rsid w:val="004E11CB"/>
    <w:rsid w:val="004E2F68"/>
    <w:rsid w:val="004E3570"/>
    <w:rsid w:val="004E44AE"/>
    <w:rsid w:val="004E70D6"/>
    <w:rsid w:val="004F1B8F"/>
    <w:rsid w:val="004F1E10"/>
    <w:rsid w:val="004F2126"/>
    <w:rsid w:val="004F2147"/>
    <w:rsid w:val="004F2D04"/>
    <w:rsid w:val="004F36CA"/>
    <w:rsid w:val="004F389B"/>
    <w:rsid w:val="004F495E"/>
    <w:rsid w:val="004F4A15"/>
    <w:rsid w:val="004F4B82"/>
    <w:rsid w:val="0050049C"/>
    <w:rsid w:val="00501BAC"/>
    <w:rsid w:val="0050271D"/>
    <w:rsid w:val="005029D4"/>
    <w:rsid w:val="00502E7B"/>
    <w:rsid w:val="00504BD9"/>
    <w:rsid w:val="00505D39"/>
    <w:rsid w:val="0050624B"/>
    <w:rsid w:val="00507ED0"/>
    <w:rsid w:val="00510223"/>
    <w:rsid w:val="00510864"/>
    <w:rsid w:val="00511C52"/>
    <w:rsid w:val="00512521"/>
    <w:rsid w:val="00512EDD"/>
    <w:rsid w:val="00512FEE"/>
    <w:rsid w:val="0051452F"/>
    <w:rsid w:val="00514DA4"/>
    <w:rsid w:val="00515839"/>
    <w:rsid w:val="00515A49"/>
    <w:rsid w:val="0052017E"/>
    <w:rsid w:val="00520DFD"/>
    <w:rsid w:val="00521267"/>
    <w:rsid w:val="00521E98"/>
    <w:rsid w:val="00523955"/>
    <w:rsid w:val="00523C1B"/>
    <w:rsid w:val="00523F37"/>
    <w:rsid w:val="0052446E"/>
    <w:rsid w:val="00524745"/>
    <w:rsid w:val="005254D7"/>
    <w:rsid w:val="00525857"/>
    <w:rsid w:val="00526CB9"/>
    <w:rsid w:val="0052754D"/>
    <w:rsid w:val="00530FB8"/>
    <w:rsid w:val="005310FA"/>
    <w:rsid w:val="005316F9"/>
    <w:rsid w:val="00531718"/>
    <w:rsid w:val="005321EA"/>
    <w:rsid w:val="00533791"/>
    <w:rsid w:val="005341D9"/>
    <w:rsid w:val="005361E9"/>
    <w:rsid w:val="00540CE1"/>
    <w:rsid w:val="00540CE3"/>
    <w:rsid w:val="00542E55"/>
    <w:rsid w:val="00543503"/>
    <w:rsid w:val="00543727"/>
    <w:rsid w:val="00543D3C"/>
    <w:rsid w:val="00543D7E"/>
    <w:rsid w:val="00543E57"/>
    <w:rsid w:val="00545568"/>
    <w:rsid w:val="005455A8"/>
    <w:rsid w:val="0054623F"/>
    <w:rsid w:val="005508CD"/>
    <w:rsid w:val="00550CB0"/>
    <w:rsid w:val="00551CFC"/>
    <w:rsid w:val="00553073"/>
    <w:rsid w:val="00553837"/>
    <w:rsid w:val="00553E06"/>
    <w:rsid w:val="00555C2D"/>
    <w:rsid w:val="00556E70"/>
    <w:rsid w:val="00557F6A"/>
    <w:rsid w:val="005602A9"/>
    <w:rsid w:val="00560D60"/>
    <w:rsid w:val="00560DC0"/>
    <w:rsid w:val="00563E56"/>
    <w:rsid w:val="00564335"/>
    <w:rsid w:val="00565EDA"/>
    <w:rsid w:val="00566284"/>
    <w:rsid w:val="00567840"/>
    <w:rsid w:val="00571904"/>
    <w:rsid w:val="00571BED"/>
    <w:rsid w:val="0057220A"/>
    <w:rsid w:val="005734A8"/>
    <w:rsid w:val="00573D06"/>
    <w:rsid w:val="00573F51"/>
    <w:rsid w:val="0057501C"/>
    <w:rsid w:val="005760A3"/>
    <w:rsid w:val="0057683D"/>
    <w:rsid w:val="005773B0"/>
    <w:rsid w:val="00580503"/>
    <w:rsid w:val="00580807"/>
    <w:rsid w:val="00580FFB"/>
    <w:rsid w:val="00581803"/>
    <w:rsid w:val="00581A04"/>
    <w:rsid w:val="00581DF8"/>
    <w:rsid w:val="00582347"/>
    <w:rsid w:val="00582D80"/>
    <w:rsid w:val="0058329B"/>
    <w:rsid w:val="00585F48"/>
    <w:rsid w:val="00587F00"/>
    <w:rsid w:val="0059339A"/>
    <w:rsid w:val="00594E19"/>
    <w:rsid w:val="00595552"/>
    <w:rsid w:val="0059609C"/>
    <w:rsid w:val="00597E9F"/>
    <w:rsid w:val="005A00A2"/>
    <w:rsid w:val="005A0173"/>
    <w:rsid w:val="005A11E5"/>
    <w:rsid w:val="005A1F00"/>
    <w:rsid w:val="005A2A43"/>
    <w:rsid w:val="005A2AFD"/>
    <w:rsid w:val="005A316B"/>
    <w:rsid w:val="005A6AB9"/>
    <w:rsid w:val="005B0CC7"/>
    <w:rsid w:val="005B49DE"/>
    <w:rsid w:val="005B5F84"/>
    <w:rsid w:val="005B76F2"/>
    <w:rsid w:val="005C0CB0"/>
    <w:rsid w:val="005C0D38"/>
    <w:rsid w:val="005C18EF"/>
    <w:rsid w:val="005C2FF1"/>
    <w:rsid w:val="005C4AC0"/>
    <w:rsid w:val="005C52BC"/>
    <w:rsid w:val="005C6696"/>
    <w:rsid w:val="005C6F12"/>
    <w:rsid w:val="005C7035"/>
    <w:rsid w:val="005C75FF"/>
    <w:rsid w:val="005C7A60"/>
    <w:rsid w:val="005D010F"/>
    <w:rsid w:val="005D071E"/>
    <w:rsid w:val="005D0E68"/>
    <w:rsid w:val="005D18D0"/>
    <w:rsid w:val="005D2764"/>
    <w:rsid w:val="005D3109"/>
    <w:rsid w:val="005D3B1A"/>
    <w:rsid w:val="005D54EA"/>
    <w:rsid w:val="005D5C6C"/>
    <w:rsid w:val="005D6756"/>
    <w:rsid w:val="005E0C5E"/>
    <w:rsid w:val="005E0ED7"/>
    <w:rsid w:val="005E2402"/>
    <w:rsid w:val="005E2498"/>
    <w:rsid w:val="005E24F2"/>
    <w:rsid w:val="005E2634"/>
    <w:rsid w:val="005E41A4"/>
    <w:rsid w:val="005E4BCC"/>
    <w:rsid w:val="005E54FB"/>
    <w:rsid w:val="005E5D39"/>
    <w:rsid w:val="005E5FF6"/>
    <w:rsid w:val="005E6961"/>
    <w:rsid w:val="005E6C93"/>
    <w:rsid w:val="005E75B4"/>
    <w:rsid w:val="005F0C25"/>
    <w:rsid w:val="005F1E4B"/>
    <w:rsid w:val="005F2163"/>
    <w:rsid w:val="005F3AF0"/>
    <w:rsid w:val="005F66F2"/>
    <w:rsid w:val="005F7764"/>
    <w:rsid w:val="006008EF"/>
    <w:rsid w:val="00600FC7"/>
    <w:rsid w:val="00601B45"/>
    <w:rsid w:val="006029CD"/>
    <w:rsid w:val="00603AFC"/>
    <w:rsid w:val="00604F91"/>
    <w:rsid w:val="00611048"/>
    <w:rsid w:val="00611C13"/>
    <w:rsid w:val="00612CC7"/>
    <w:rsid w:val="006132CF"/>
    <w:rsid w:val="00613929"/>
    <w:rsid w:val="00613D96"/>
    <w:rsid w:val="006142AD"/>
    <w:rsid w:val="006206E1"/>
    <w:rsid w:val="00620A8B"/>
    <w:rsid w:val="00621C4A"/>
    <w:rsid w:val="00622E23"/>
    <w:rsid w:val="00623A26"/>
    <w:rsid w:val="00625C33"/>
    <w:rsid w:val="006267E1"/>
    <w:rsid w:val="00631165"/>
    <w:rsid w:val="006312A3"/>
    <w:rsid w:val="00631551"/>
    <w:rsid w:val="00631667"/>
    <w:rsid w:val="00631D68"/>
    <w:rsid w:val="00632DAC"/>
    <w:rsid w:val="006339D7"/>
    <w:rsid w:val="00633DBE"/>
    <w:rsid w:val="00634323"/>
    <w:rsid w:val="006345A3"/>
    <w:rsid w:val="00635327"/>
    <w:rsid w:val="006361BC"/>
    <w:rsid w:val="00636D4B"/>
    <w:rsid w:val="00636E5B"/>
    <w:rsid w:val="00640AB1"/>
    <w:rsid w:val="0064245A"/>
    <w:rsid w:val="00642B5C"/>
    <w:rsid w:val="006439A3"/>
    <w:rsid w:val="00644C3F"/>
    <w:rsid w:val="006453C3"/>
    <w:rsid w:val="00645BBD"/>
    <w:rsid w:val="006462A6"/>
    <w:rsid w:val="00647795"/>
    <w:rsid w:val="00650314"/>
    <w:rsid w:val="00650392"/>
    <w:rsid w:val="006507D1"/>
    <w:rsid w:val="00651517"/>
    <w:rsid w:val="00651CB1"/>
    <w:rsid w:val="00651D76"/>
    <w:rsid w:val="006528B1"/>
    <w:rsid w:val="0065406C"/>
    <w:rsid w:val="00656FE8"/>
    <w:rsid w:val="0065747C"/>
    <w:rsid w:val="00657F81"/>
    <w:rsid w:val="006606CD"/>
    <w:rsid w:val="00660DA8"/>
    <w:rsid w:val="00660E34"/>
    <w:rsid w:val="0066130B"/>
    <w:rsid w:val="006621E4"/>
    <w:rsid w:val="00663219"/>
    <w:rsid w:val="0066341C"/>
    <w:rsid w:val="00664259"/>
    <w:rsid w:val="00665BC4"/>
    <w:rsid w:val="00665D2E"/>
    <w:rsid w:val="0066674B"/>
    <w:rsid w:val="0067102A"/>
    <w:rsid w:val="006712FB"/>
    <w:rsid w:val="00672A7F"/>
    <w:rsid w:val="00672C21"/>
    <w:rsid w:val="006737DF"/>
    <w:rsid w:val="00677DC8"/>
    <w:rsid w:val="00684723"/>
    <w:rsid w:val="0068632E"/>
    <w:rsid w:val="00687CAC"/>
    <w:rsid w:val="006906C0"/>
    <w:rsid w:val="00691322"/>
    <w:rsid w:val="006915BC"/>
    <w:rsid w:val="00691A02"/>
    <w:rsid w:val="00693D56"/>
    <w:rsid w:val="00694072"/>
    <w:rsid w:val="00696632"/>
    <w:rsid w:val="006967DF"/>
    <w:rsid w:val="00697831"/>
    <w:rsid w:val="006A0D18"/>
    <w:rsid w:val="006A15F1"/>
    <w:rsid w:val="006A1B05"/>
    <w:rsid w:val="006A277E"/>
    <w:rsid w:val="006A299D"/>
    <w:rsid w:val="006A3309"/>
    <w:rsid w:val="006A425A"/>
    <w:rsid w:val="006A4C2E"/>
    <w:rsid w:val="006A519D"/>
    <w:rsid w:val="006A51FB"/>
    <w:rsid w:val="006A5717"/>
    <w:rsid w:val="006A5B68"/>
    <w:rsid w:val="006A6E2E"/>
    <w:rsid w:val="006A781D"/>
    <w:rsid w:val="006A790D"/>
    <w:rsid w:val="006B01E2"/>
    <w:rsid w:val="006B0D37"/>
    <w:rsid w:val="006B1815"/>
    <w:rsid w:val="006B1D13"/>
    <w:rsid w:val="006B2F1E"/>
    <w:rsid w:val="006B51A3"/>
    <w:rsid w:val="006B57FB"/>
    <w:rsid w:val="006B5929"/>
    <w:rsid w:val="006B602E"/>
    <w:rsid w:val="006B628A"/>
    <w:rsid w:val="006B71D4"/>
    <w:rsid w:val="006B76F8"/>
    <w:rsid w:val="006C0B87"/>
    <w:rsid w:val="006C18A9"/>
    <w:rsid w:val="006C19D5"/>
    <w:rsid w:val="006C21D7"/>
    <w:rsid w:val="006C2BF9"/>
    <w:rsid w:val="006C381D"/>
    <w:rsid w:val="006C3E86"/>
    <w:rsid w:val="006C3F96"/>
    <w:rsid w:val="006C4859"/>
    <w:rsid w:val="006C4A1C"/>
    <w:rsid w:val="006C5B43"/>
    <w:rsid w:val="006C6112"/>
    <w:rsid w:val="006C653A"/>
    <w:rsid w:val="006C69E1"/>
    <w:rsid w:val="006C7F21"/>
    <w:rsid w:val="006D1EA8"/>
    <w:rsid w:val="006D211E"/>
    <w:rsid w:val="006D2469"/>
    <w:rsid w:val="006D2E43"/>
    <w:rsid w:val="006D35B3"/>
    <w:rsid w:val="006D51C4"/>
    <w:rsid w:val="006D7344"/>
    <w:rsid w:val="006E0F4C"/>
    <w:rsid w:val="006E1B88"/>
    <w:rsid w:val="006E26ED"/>
    <w:rsid w:val="006E298C"/>
    <w:rsid w:val="006E2C59"/>
    <w:rsid w:val="006E33BB"/>
    <w:rsid w:val="006E53E8"/>
    <w:rsid w:val="006E5CB8"/>
    <w:rsid w:val="006E5DBC"/>
    <w:rsid w:val="006E5F5D"/>
    <w:rsid w:val="006E794F"/>
    <w:rsid w:val="006F0011"/>
    <w:rsid w:val="006F192C"/>
    <w:rsid w:val="006F2529"/>
    <w:rsid w:val="006F30E6"/>
    <w:rsid w:val="006F4884"/>
    <w:rsid w:val="006F4B46"/>
    <w:rsid w:val="006F70F2"/>
    <w:rsid w:val="006F769C"/>
    <w:rsid w:val="007001B1"/>
    <w:rsid w:val="0070138A"/>
    <w:rsid w:val="00701992"/>
    <w:rsid w:val="00702677"/>
    <w:rsid w:val="00702B79"/>
    <w:rsid w:val="00704131"/>
    <w:rsid w:val="00705134"/>
    <w:rsid w:val="007057C6"/>
    <w:rsid w:val="007059BB"/>
    <w:rsid w:val="00707AE0"/>
    <w:rsid w:val="007107CA"/>
    <w:rsid w:val="00710E5D"/>
    <w:rsid w:val="00713721"/>
    <w:rsid w:val="007146D4"/>
    <w:rsid w:val="0071493B"/>
    <w:rsid w:val="00716896"/>
    <w:rsid w:val="00717420"/>
    <w:rsid w:val="00717E75"/>
    <w:rsid w:val="0072040A"/>
    <w:rsid w:val="0072065E"/>
    <w:rsid w:val="00721B04"/>
    <w:rsid w:val="00726392"/>
    <w:rsid w:val="00726446"/>
    <w:rsid w:val="007266FA"/>
    <w:rsid w:val="007301E4"/>
    <w:rsid w:val="007302DC"/>
    <w:rsid w:val="007305CE"/>
    <w:rsid w:val="00730DEE"/>
    <w:rsid w:val="00731627"/>
    <w:rsid w:val="0073280B"/>
    <w:rsid w:val="0073329D"/>
    <w:rsid w:val="007338FE"/>
    <w:rsid w:val="00734ED3"/>
    <w:rsid w:val="0073514D"/>
    <w:rsid w:val="0073520C"/>
    <w:rsid w:val="007370CE"/>
    <w:rsid w:val="0073780F"/>
    <w:rsid w:val="0074152F"/>
    <w:rsid w:val="0074170F"/>
    <w:rsid w:val="00741826"/>
    <w:rsid w:val="00741FF8"/>
    <w:rsid w:val="00742F46"/>
    <w:rsid w:val="00745A4D"/>
    <w:rsid w:val="0074613D"/>
    <w:rsid w:val="00750C6A"/>
    <w:rsid w:val="00750D7A"/>
    <w:rsid w:val="00751A94"/>
    <w:rsid w:val="007525B8"/>
    <w:rsid w:val="007530C5"/>
    <w:rsid w:val="00755863"/>
    <w:rsid w:val="007567D6"/>
    <w:rsid w:val="00757A8C"/>
    <w:rsid w:val="007610C2"/>
    <w:rsid w:val="00764E1A"/>
    <w:rsid w:val="00764EBC"/>
    <w:rsid w:val="00765B24"/>
    <w:rsid w:val="007676C9"/>
    <w:rsid w:val="00767713"/>
    <w:rsid w:val="00767A36"/>
    <w:rsid w:val="00767E1F"/>
    <w:rsid w:val="00770992"/>
    <w:rsid w:val="00771F5E"/>
    <w:rsid w:val="00771F97"/>
    <w:rsid w:val="00772DCF"/>
    <w:rsid w:val="00772E79"/>
    <w:rsid w:val="0077329C"/>
    <w:rsid w:val="00774A1D"/>
    <w:rsid w:val="00774FA6"/>
    <w:rsid w:val="00775D46"/>
    <w:rsid w:val="00777285"/>
    <w:rsid w:val="00780EE3"/>
    <w:rsid w:val="007811E4"/>
    <w:rsid w:val="007823A4"/>
    <w:rsid w:val="0078261C"/>
    <w:rsid w:val="00783FB2"/>
    <w:rsid w:val="00784CD4"/>
    <w:rsid w:val="00784D74"/>
    <w:rsid w:val="00787062"/>
    <w:rsid w:val="0079010A"/>
    <w:rsid w:val="00790D82"/>
    <w:rsid w:val="0079103E"/>
    <w:rsid w:val="00791099"/>
    <w:rsid w:val="00793B71"/>
    <w:rsid w:val="00795200"/>
    <w:rsid w:val="007959F1"/>
    <w:rsid w:val="00795B8C"/>
    <w:rsid w:val="00795CF0"/>
    <w:rsid w:val="0079658B"/>
    <w:rsid w:val="007A1973"/>
    <w:rsid w:val="007A1F13"/>
    <w:rsid w:val="007A4EE4"/>
    <w:rsid w:val="007A5DED"/>
    <w:rsid w:val="007A785D"/>
    <w:rsid w:val="007A78B4"/>
    <w:rsid w:val="007B0CBF"/>
    <w:rsid w:val="007B2BC3"/>
    <w:rsid w:val="007B3AC0"/>
    <w:rsid w:val="007B5948"/>
    <w:rsid w:val="007B6486"/>
    <w:rsid w:val="007B6D5F"/>
    <w:rsid w:val="007C1562"/>
    <w:rsid w:val="007C2B6C"/>
    <w:rsid w:val="007C4765"/>
    <w:rsid w:val="007C4988"/>
    <w:rsid w:val="007C5BEF"/>
    <w:rsid w:val="007C6139"/>
    <w:rsid w:val="007C6D54"/>
    <w:rsid w:val="007C712A"/>
    <w:rsid w:val="007C76EC"/>
    <w:rsid w:val="007C796C"/>
    <w:rsid w:val="007D044A"/>
    <w:rsid w:val="007D0694"/>
    <w:rsid w:val="007D1473"/>
    <w:rsid w:val="007D1CE2"/>
    <w:rsid w:val="007D44C4"/>
    <w:rsid w:val="007D5B49"/>
    <w:rsid w:val="007D6B11"/>
    <w:rsid w:val="007E011F"/>
    <w:rsid w:val="007E08FD"/>
    <w:rsid w:val="007E11A4"/>
    <w:rsid w:val="007E2123"/>
    <w:rsid w:val="007E3D1A"/>
    <w:rsid w:val="007E4185"/>
    <w:rsid w:val="007E41FA"/>
    <w:rsid w:val="007E46C0"/>
    <w:rsid w:val="007E7019"/>
    <w:rsid w:val="007E78B0"/>
    <w:rsid w:val="007E7C29"/>
    <w:rsid w:val="007F0741"/>
    <w:rsid w:val="007F074E"/>
    <w:rsid w:val="007F3013"/>
    <w:rsid w:val="007F4A39"/>
    <w:rsid w:val="00800EB0"/>
    <w:rsid w:val="00800F07"/>
    <w:rsid w:val="008022D2"/>
    <w:rsid w:val="00802C57"/>
    <w:rsid w:val="00803C3B"/>
    <w:rsid w:val="00804322"/>
    <w:rsid w:val="00804568"/>
    <w:rsid w:val="00806DC5"/>
    <w:rsid w:val="00810062"/>
    <w:rsid w:val="008100F8"/>
    <w:rsid w:val="008101BA"/>
    <w:rsid w:val="00810238"/>
    <w:rsid w:val="00811186"/>
    <w:rsid w:val="00811B4A"/>
    <w:rsid w:val="00811BE2"/>
    <w:rsid w:val="008137A2"/>
    <w:rsid w:val="008147D4"/>
    <w:rsid w:val="00816942"/>
    <w:rsid w:val="00816EED"/>
    <w:rsid w:val="00820020"/>
    <w:rsid w:val="00820B11"/>
    <w:rsid w:val="008217F0"/>
    <w:rsid w:val="008219C1"/>
    <w:rsid w:val="0082259C"/>
    <w:rsid w:val="00823258"/>
    <w:rsid w:val="00823284"/>
    <w:rsid w:val="0082448C"/>
    <w:rsid w:val="00825EA0"/>
    <w:rsid w:val="00826097"/>
    <w:rsid w:val="00826C3F"/>
    <w:rsid w:val="00830F4F"/>
    <w:rsid w:val="00831F0A"/>
    <w:rsid w:val="008340CA"/>
    <w:rsid w:val="00834FA6"/>
    <w:rsid w:val="00835704"/>
    <w:rsid w:val="008364FD"/>
    <w:rsid w:val="00837476"/>
    <w:rsid w:val="00840A9D"/>
    <w:rsid w:val="00841F98"/>
    <w:rsid w:val="008422D1"/>
    <w:rsid w:val="008426A3"/>
    <w:rsid w:val="008426FD"/>
    <w:rsid w:val="00842701"/>
    <w:rsid w:val="008435DE"/>
    <w:rsid w:val="008439DF"/>
    <w:rsid w:val="0084409D"/>
    <w:rsid w:val="008441F4"/>
    <w:rsid w:val="0084421E"/>
    <w:rsid w:val="00845514"/>
    <w:rsid w:val="00846699"/>
    <w:rsid w:val="00847188"/>
    <w:rsid w:val="00847A3B"/>
    <w:rsid w:val="008517B0"/>
    <w:rsid w:val="00853F84"/>
    <w:rsid w:val="00854C8E"/>
    <w:rsid w:val="008557BB"/>
    <w:rsid w:val="00855B47"/>
    <w:rsid w:val="00855F4C"/>
    <w:rsid w:val="00855FCC"/>
    <w:rsid w:val="00856B56"/>
    <w:rsid w:val="00856C9B"/>
    <w:rsid w:val="008577D9"/>
    <w:rsid w:val="00860984"/>
    <w:rsid w:val="00862057"/>
    <w:rsid w:val="00863231"/>
    <w:rsid w:val="00863437"/>
    <w:rsid w:val="0086478F"/>
    <w:rsid w:val="00864B0F"/>
    <w:rsid w:val="00865075"/>
    <w:rsid w:val="0086575E"/>
    <w:rsid w:val="00865C39"/>
    <w:rsid w:val="00865FBF"/>
    <w:rsid w:val="008661A1"/>
    <w:rsid w:val="00866CC6"/>
    <w:rsid w:val="00867ACF"/>
    <w:rsid w:val="00870106"/>
    <w:rsid w:val="008701C0"/>
    <w:rsid w:val="00872B7D"/>
    <w:rsid w:val="0087341B"/>
    <w:rsid w:val="0087385B"/>
    <w:rsid w:val="00875D2C"/>
    <w:rsid w:val="00876460"/>
    <w:rsid w:val="00876F5F"/>
    <w:rsid w:val="0087721D"/>
    <w:rsid w:val="00877B90"/>
    <w:rsid w:val="00880521"/>
    <w:rsid w:val="00881BAA"/>
    <w:rsid w:val="00882CE5"/>
    <w:rsid w:val="00882E3F"/>
    <w:rsid w:val="00882EE3"/>
    <w:rsid w:val="008838DA"/>
    <w:rsid w:val="008843EE"/>
    <w:rsid w:val="00884753"/>
    <w:rsid w:val="00884983"/>
    <w:rsid w:val="00885F8F"/>
    <w:rsid w:val="00886430"/>
    <w:rsid w:val="00887E1E"/>
    <w:rsid w:val="00891752"/>
    <w:rsid w:val="00891815"/>
    <w:rsid w:val="008970A8"/>
    <w:rsid w:val="008976E3"/>
    <w:rsid w:val="008A24AA"/>
    <w:rsid w:val="008A2676"/>
    <w:rsid w:val="008A4295"/>
    <w:rsid w:val="008A58D0"/>
    <w:rsid w:val="008A7FC7"/>
    <w:rsid w:val="008A7FDB"/>
    <w:rsid w:val="008B0998"/>
    <w:rsid w:val="008B1263"/>
    <w:rsid w:val="008B1C0B"/>
    <w:rsid w:val="008B2722"/>
    <w:rsid w:val="008B280D"/>
    <w:rsid w:val="008B2D17"/>
    <w:rsid w:val="008B33BC"/>
    <w:rsid w:val="008B4379"/>
    <w:rsid w:val="008B5797"/>
    <w:rsid w:val="008B7C98"/>
    <w:rsid w:val="008C015A"/>
    <w:rsid w:val="008C0D7B"/>
    <w:rsid w:val="008C0E53"/>
    <w:rsid w:val="008C295B"/>
    <w:rsid w:val="008C3E12"/>
    <w:rsid w:val="008C5A81"/>
    <w:rsid w:val="008D0225"/>
    <w:rsid w:val="008D0391"/>
    <w:rsid w:val="008D0589"/>
    <w:rsid w:val="008D2D3A"/>
    <w:rsid w:val="008D38BD"/>
    <w:rsid w:val="008D3A57"/>
    <w:rsid w:val="008D3B79"/>
    <w:rsid w:val="008D3D51"/>
    <w:rsid w:val="008D4373"/>
    <w:rsid w:val="008D6B5E"/>
    <w:rsid w:val="008E142E"/>
    <w:rsid w:val="008E14EE"/>
    <w:rsid w:val="008E199C"/>
    <w:rsid w:val="008E2E83"/>
    <w:rsid w:val="008E3832"/>
    <w:rsid w:val="008E3BE4"/>
    <w:rsid w:val="008E465E"/>
    <w:rsid w:val="008E5259"/>
    <w:rsid w:val="008E55BF"/>
    <w:rsid w:val="008E5864"/>
    <w:rsid w:val="008E6CE7"/>
    <w:rsid w:val="008E797A"/>
    <w:rsid w:val="008F06AF"/>
    <w:rsid w:val="008F3A34"/>
    <w:rsid w:val="008F3E63"/>
    <w:rsid w:val="008F4031"/>
    <w:rsid w:val="008F4D6D"/>
    <w:rsid w:val="008F5965"/>
    <w:rsid w:val="008F5DDA"/>
    <w:rsid w:val="008F64F0"/>
    <w:rsid w:val="008F7202"/>
    <w:rsid w:val="00900ADB"/>
    <w:rsid w:val="00902AB6"/>
    <w:rsid w:val="00902E0B"/>
    <w:rsid w:val="009034C1"/>
    <w:rsid w:val="0090493E"/>
    <w:rsid w:val="00905199"/>
    <w:rsid w:val="0090634E"/>
    <w:rsid w:val="009064AC"/>
    <w:rsid w:val="00906A60"/>
    <w:rsid w:val="00907C50"/>
    <w:rsid w:val="009118E4"/>
    <w:rsid w:val="00914B72"/>
    <w:rsid w:val="009171D6"/>
    <w:rsid w:val="00917ECB"/>
    <w:rsid w:val="00921192"/>
    <w:rsid w:val="00922112"/>
    <w:rsid w:val="00924EAD"/>
    <w:rsid w:val="00925BEA"/>
    <w:rsid w:val="009269DE"/>
    <w:rsid w:val="00926E6C"/>
    <w:rsid w:val="00930541"/>
    <w:rsid w:val="0093137B"/>
    <w:rsid w:val="00933813"/>
    <w:rsid w:val="00933A69"/>
    <w:rsid w:val="00933C44"/>
    <w:rsid w:val="00934F0A"/>
    <w:rsid w:val="00935D89"/>
    <w:rsid w:val="0093671A"/>
    <w:rsid w:val="009408FC"/>
    <w:rsid w:val="00940EDD"/>
    <w:rsid w:val="00942CCD"/>
    <w:rsid w:val="00943668"/>
    <w:rsid w:val="009450BB"/>
    <w:rsid w:val="00945680"/>
    <w:rsid w:val="009459AD"/>
    <w:rsid w:val="009461E6"/>
    <w:rsid w:val="009468DE"/>
    <w:rsid w:val="0094747C"/>
    <w:rsid w:val="0095064A"/>
    <w:rsid w:val="0095148A"/>
    <w:rsid w:val="009516D6"/>
    <w:rsid w:val="00952652"/>
    <w:rsid w:val="00952B35"/>
    <w:rsid w:val="009541DE"/>
    <w:rsid w:val="0095570F"/>
    <w:rsid w:val="0095611D"/>
    <w:rsid w:val="00957DF4"/>
    <w:rsid w:val="00957DF9"/>
    <w:rsid w:val="009618C5"/>
    <w:rsid w:val="00963089"/>
    <w:rsid w:val="009635BC"/>
    <w:rsid w:val="00964406"/>
    <w:rsid w:val="009644E4"/>
    <w:rsid w:val="00964D15"/>
    <w:rsid w:val="00965B27"/>
    <w:rsid w:val="00966015"/>
    <w:rsid w:val="00970CE2"/>
    <w:rsid w:val="00973356"/>
    <w:rsid w:val="00973FD7"/>
    <w:rsid w:val="00974260"/>
    <w:rsid w:val="009750F0"/>
    <w:rsid w:val="009763A4"/>
    <w:rsid w:val="0098086A"/>
    <w:rsid w:val="00981212"/>
    <w:rsid w:val="00981464"/>
    <w:rsid w:val="00981513"/>
    <w:rsid w:val="0098220A"/>
    <w:rsid w:val="0098240F"/>
    <w:rsid w:val="009831C2"/>
    <w:rsid w:val="00983D36"/>
    <w:rsid w:val="009923CC"/>
    <w:rsid w:val="009930DB"/>
    <w:rsid w:val="00995A13"/>
    <w:rsid w:val="00995E89"/>
    <w:rsid w:val="00995F63"/>
    <w:rsid w:val="0099611A"/>
    <w:rsid w:val="009963A2"/>
    <w:rsid w:val="009964D3"/>
    <w:rsid w:val="0099773C"/>
    <w:rsid w:val="00997C2E"/>
    <w:rsid w:val="00997FDE"/>
    <w:rsid w:val="009A0019"/>
    <w:rsid w:val="009A0C98"/>
    <w:rsid w:val="009A11E4"/>
    <w:rsid w:val="009A1D6D"/>
    <w:rsid w:val="009A25CD"/>
    <w:rsid w:val="009A4BAB"/>
    <w:rsid w:val="009A6A65"/>
    <w:rsid w:val="009A6DD6"/>
    <w:rsid w:val="009A7BE1"/>
    <w:rsid w:val="009B2FBF"/>
    <w:rsid w:val="009B3044"/>
    <w:rsid w:val="009B40EC"/>
    <w:rsid w:val="009B4329"/>
    <w:rsid w:val="009B479D"/>
    <w:rsid w:val="009B643A"/>
    <w:rsid w:val="009B68A4"/>
    <w:rsid w:val="009B72A7"/>
    <w:rsid w:val="009B7746"/>
    <w:rsid w:val="009C0DC0"/>
    <w:rsid w:val="009C21EA"/>
    <w:rsid w:val="009C2892"/>
    <w:rsid w:val="009C3516"/>
    <w:rsid w:val="009C6575"/>
    <w:rsid w:val="009D0137"/>
    <w:rsid w:val="009D25D0"/>
    <w:rsid w:val="009D2D5F"/>
    <w:rsid w:val="009D37FF"/>
    <w:rsid w:val="009D3A10"/>
    <w:rsid w:val="009D3D86"/>
    <w:rsid w:val="009D4920"/>
    <w:rsid w:val="009D49E6"/>
    <w:rsid w:val="009D4DAD"/>
    <w:rsid w:val="009D4F82"/>
    <w:rsid w:val="009D537B"/>
    <w:rsid w:val="009D5961"/>
    <w:rsid w:val="009D63B5"/>
    <w:rsid w:val="009E0925"/>
    <w:rsid w:val="009E1CAE"/>
    <w:rsid w:val="009E28D9"/>
    <w:rsid w:val="009E2B71"/>
    <w:rsid w:val="009E31B4"/>
    <w:rsid w:val="009E321E"/>
    <w:rsid w:val="009E342D"/>
    <w:rsid w:val="009E63B9"/>
    <w:rsid w:val="009F10C0"/>
    <w:rsid w:val="009F117B"/>
    <w:rsid w:val="009F2371"/>
    <w:rsid w:val="009F2CF4"/>
    <w:rsid w:val="009F36C1"/>
    <w:rsid w:val="009F454C"/>
    <w:rsid w:val="009F7F65"/>
    <w:rsid w:val="00A003DA"/>
    <w:rsid w:val="00A0054D"/>
    <w:rsid w:val="00A0668E"/>
    <w:rsid w:val="00A075CB"/>
    <w:rsid w:val="00A07966"/>
    <w:rsid w:val="00A1154D"/>
    <w:rsid w:val="00A1182B"/>
    <w:rsid w:val="00A12997"/>
    <w:rsid w:val="00A13067"/>
    <w:rsid w:val="00A13398"/>
    <w:rsid w:val="00A13EC1"/>
    <w:rsid w:val="00A14DAE"/>
    <w:rsid w:val="00A15130"/>
    <w:rsid w:val="00A154B1"/>
    <w:rsid w:val="00A17569"/>
    <w:rsid w:val="00A21C47"/>
    <w:rsid w:val="00A22670"/>
    <w:rsid w:val="00A22D18"/>
    <w:rsid w:val="00A231DD"/>
    <w:rsid w:val="00A23C73"/>
    <w:rsid w:val="00A2420F"/>
    <w:rsid w:val="00A24E20"/>
    <w:rsid w:val="00A2577A"/>
    <w:rsid w:val="00A25B75"/>
    <w:rsid w:val="00A26431"/>
    <w:rsid w:val="00A268B9"/>
    <w:rsid w:val="00A27008"/>
    <w:rsid w:val="00A27AB3"/>
    <w:rsid w:val="00A27D3D"/>
    <w:rsid w:val="00A27F43"/>
    <w:rsid w:val="00A3499E"/>
    <w:rsid w:val="00A36F19"/>
    <w:rsid w:val="00A37FF4"/>
    <w:rsid w:val="00A40E01"/>
    <w:rsid w:val="00A41BCE"/>
    <w:rsid w:val="00A424E4"/>
    <w:rsid w:val="00A42878"/>
    <w:rsid w:val="00A4310D"/>
    <w:rsid w:val="00A43BFA"/>
    <w:rsid w:val="00A43E98"/>
    <w:rsid w:val="00A47F0C"/>
    <w:rsid w:val="00A508E2"/>
    <w:rsid w:val="00A50D0B"/>
    <w:rsid w:val="00A54D01"/>
    <w:rsid w:val="00A55D56"/>
    <w:rsid w:val="00A564B2"/>
    <w:rsid w:val="00A56C11"/>
    <w:rsid w:val="00A57408"/>
    <w:rsid w:val="00A6093A"/>
    <w:rsid w:val="00A61531"/>
    <w:rsid w:val="00A61C7C"/>
    <w:rsid w:val="00A62B73"/>
    <w:rsid w:val="00A63A2B"/>
    <w:rsid w:val="00A64845"/>
    <w:rsid w:val="00A64D00"/>
    <w:rsid w:val="00A65151"/>
    <w:rsid w:val="00A65F9B"/>
    <w:rsid w:val="00A668A7"/>
    <w:rsid w:val="00A679FF"/>
    <w:rsid w:val="00A701D7"/>
    <w:rsid w:val="00A7038D"/>
    <w:rsid w:val="00A70B28"/>
    <w:rsid w:val="00A70B69"/>
    <w:rsid w:val="00A71941"/>
    <w:rsid w:val="00A72C14"/>
    <w:rsid w:val="00A75E82"/>
    <w:rsid w:val="00A765FF"/>
    <w:rsid w:val="00A77579"/>
    <w:rsid w:val="00A777D8"/>
    <w:rsid w:val="00A77C9A"/>
    <w:rsid w:val="00A80482"/>
    <w:rsid w:val="00A80653"/>
    <w:rsid w:val="00A81897"/>
    <w:rsid w:val="00A81BB9"/>
    <w:rsid w:val="00A81D06"/>
    <w:rsid w:val="00A81F1C"/>
    <w:rsid w:val="00A84AB6"/>
    <w:rsid w:val="00A852BB"/>
    <w:rsid w:val="00A85929"/>
    <w:rsid w:val="00A86739"/>
    <w:rsid w:val="00A869A4"/>
    <w:rsid w:val="00A86B82"/>
    <w:rsid w:val="00A87A26"/>
    <w:rsid w:val="00A9052D"/>
    <w:rsid w:val="00A91123"/>
    <w:rsid w:val="00A914D0"/>
    <w:rsid w:val="00A92CB4"/>
    <w:rsid w:val="00A93397"/>
    <w:rsid w:val="00A942E4"/>
    <w:rsid w:val="00A94935"/>
    <w:rsid w:val="00A95B90"/>
    <w:rsid w:val="00A95F3D"/>
    <w:rsid w:val="00A96875"/>
    <w:rsid w:val="00A97391"/>
    <w:rsid w:val="00A973DD"/>
    <w:rsid w:val="00AA0E1B"/>
    <w:rsid w:val="00AA158D"/>
    <w:rsid w:val="00AA1D1D"/>
    <w:rsid w:val="00AA2221"/>
    <w:rsid w:val="00AA436E"/>
    <w:rsid w:val="00AA60E9"/>
    <w:rsid w:val="00AA6D1C"/>
    <w:rsid w:val="00AA7674"/>
    <w:rsid w:val="00AB1819"/>
    <w:rsid w:val="00AB1877"/>
    <w:rsid w:val="00AB259F"/>
    <w:rsid w:val="00AB55EB"/>
    <w:rsid w:val="00AB6C28"/>
    <w:rsid w:val="00AB6C46"/>
    <w:rsid w:val="00AB72FD"/>
    <w:rsid w:val="00AB7582"/>
    <w:rsid w:val="00AC185B"/>
    <w:rsid w:val="00AC3765"/>
    <w:rsid w:val="00AC408C"/>
    <w:rsid w:val="00AC5F96"/>
    <w:rsid w:val="00AC6B57"/>
    <w:rsid w:val="00AC795E"/>
    <w:rsid w:val="00AC7D71"/>
    <w:rsid w:val="00AC7D84"/>
    <w:rsid w:val="00AD1BCE"/>
    <w:rsid w:val="00AD1D52"/>
    <w:rsid w:val="00AD1D8A"/>
    <w:rsid w:val="00AD4BEB"/>
    <w:rsid w:val="00AD5012"/>
    <w:rsid w:val="00AD51D0"/>
    <w:rsid w:val="00AD6EE5"/>
    <w:rsid w:val="00AD7C8A"/>
    <w:rsid w:val="00AD7DDB"/>
    <w:rsid w:val="00AE0314"/>
    <w:rsid w:val="00AE045D"/>
    <w:rsid w:val="00AE11CE"/>
    <w:rsid w:val="00AE3253"/>
    <w:rsid w:val="00AE393D"/>
    <w:rsid w:val="00AE5AF3"/>
    <w:rsid w:val="00AF05BA"/>
    <w:rsid w:val="00AF1520"/>
    <w:rsid w:val="00AF230C"/>
    <w:rsid w:val="00AF294A"/>
    <w:rsid w:val="00AF2CBA"/>
    <w:rsid w:val="00AF64BF"/>
    <w:rsid w:val="00B01755"/>
    <w:rsid w:val="00B0188A"/>
    <w:rsid w:val="00B01C3C"/>
    <w:rsid w:val="00B01CED"/>
    <w:rsid w:val="00B0599C"/>
    <w:rsid w:val="00B070A6"/>
    <w:rsid w:val="00B0763C"/>
    <w:rsid w:val="00B076EE"/>
    <w:rsid w:val="00B07A42"/>
    <w:rsid w:val="00B10CA4"/>
    <w:rsid w:val="00B112D8"/>
    <w:rsid w:val="00B11C9B"/>
    <w:rsid w:val="00B1231C"/>
    <w:rsid w:val="00B12388"/>
    <w:rsid w:val="00B12DBA"/>
    <w:rsid w:val="00B14291"/>
    <w:rsid w:val="00B142D6"/>
    <w:rsid w:val="00B14B0D"/>
    <w:rsid w:val="00B15B7A"/>
    <w:rsid w:val="00B16D44"/>
    <w:rsid w:val="00B175C9"/>
    <w:rsid w:val="00B21798"/>
    <w:rsid w:val="00B22421"/>
    <w:rsid w:val="00B233D4"/>
    <w:rsid w:val="00B23810"/>
    <w:rsid w:val="00B24273"/>
    <w:rsid w:val="00B26834"/>
    <w:rsid w:val="00B273A2"/>
    <w:rsid w:val="00B27A14"/>
    <w:rsid w:val="00B30866"/>
    <w:rsid w:val="00B313C8"/>
    <w:rsid w:val="00B31D39"/>
    <w:rsid w:val="00B330F0"/>
    <w:rsid w:val="00B33315"/>
    <w:rsid w:val="00B335E0"/>
    <w:rsid w:val="00B34356"/>
    <w:rsid w:val="00B35B69"/>
    <w:rsid w:val="00B36853"/>
    <w:rsid w:val="00B370A4"/>
    <w:rsid w:val="00B402D0"/>
    <w:rsid w:val="00B418DA"/>
    <w:rsid w:val="00B41C6C"/>
    <w:rsid w:val="00B420F0"/>
    <w:rsid w:val="00B43F31"/>
    <w:rsid w:val="00B443EB"/>
    <w:rsid w:val="00B44D85"/>
    <w:rsid w:val="00B466B3"/>
    <w:rsid w:val="00B46B19"/>
    <w:rsid w:val="00B51284"/>
    <w:rsid w:val="00B512BA"/>
    <w:rsid w:val="00B5190E"/>
    <w:rsid w:val="00B52A28"/>
    <w:rsid w:val="00B535F2"/>
    <w:rsid w:val="00B540EC"/>
    <w:rsid w:val="00B54293"/>
    <w:rsid w:val="00B60547"/>
    <w:rsid w:val="00B609CC"/>
    <w:rsid w:val="00B60C3C"/>
    <w:rsid w:val="00B6206D"/>
    <w:rsid w:val="00B6350B"/>
    <w:rsid w:val="00B63DAB"/>
    <w:rsid w:val="00B6565D"/>
    <w:rsid w:val="00B71313"/>
    <w:rsid w:val="00B71C35"/>
    <w:rsid w:val="00B72307"/>
    <w:rsid w:val="00B7571E"/>
    <w:rsid w:val="00B75CA3"/>
    <w:rsid w:val="00B7761E"/>
    <w:rsid w:val="00B77880"/>
    <w:rsid w:val="00B81DE6"/>
    <w:rsid w:val="00B827F5"/>
    <w:rsid w:val="00B83068"/>
    <w:rsid w:val="00B83964"/>
    <w:rsid w:val="00B860CA"/>
    <w:rsid w:val="00B87734"/>
    <w:rsid w:val="00B90B95"/>
    <w:rsid w:val="00B917E3"/>
    <w:rsid w:val="00B91DBA"/>
    <w:rsid w:val="00B91DE5"/>
    <w:rsid w:val="00B920E8"/>
    <w:rsid w:val="00B9359C"/>
    <w:rsid w:val="00B9507A"/>
    <w:rsid w:val="00B9683D"/>
    <w:rsid w:val="00B977AE"/>
    <w:rsid w:val="00B97EEC"/>
    <w:rsid w:val="00BA0B2D"/>
    <w:rsid w:val="00BA137C"/>
    <w:rsid w:val="00BA5C4A"/>
    <w:rsid w:val="00BA5DBF"/>
    <w:rsid w:val="00BB1FB7"/>
    <w:rsid w:val="00BB3233"/>
    <w:rsid w:val="00BB36A3"/>
    <w:rsid w:val="00BB36DE"/>
    <w:rsid w:val="00BB4EB6"/>
    <w:rsid w:val="00BB4F0A"/>
    <w:rsid w:val="00BC01F2"/>
    <w:rsid w:val="00BC3C4F"/>
    <w:rsid w:val="00BC3F82"/>
    <w:rsid w:val="00BC407F"/>
    <w:rsid w:val="00BC4D2A"/>
    <w:rsid w:val="00BC5765"/>
    <w:rsid w:val="00BD0BB5"/>
    <w:rsid w:val="00BD17E6"/>
    <w:rsid w:val="00BD1BA4"/>
    <w:rsid w:val="00BD53FB"/>
    <w:rsid w:val="00BD5ABE"/>
    <w:rsid w:val="00BD5ADB"/>
    <w:rsid w:val="00BD6065"/>
    <w:rsid w:val="00BD6541"/>
    <w:rsid w:val="00BD6AE9"/>
    <w:rsid w:val="00BD6F49"/>
    <w:rsid w:val="00BD7426"/>
    <w:rsid w:val="00BE0B90"/>
    <w:rsid w:val="00BE13FC"/>
    <w:rsid w:val="00BE3B85"/>
    <w:rsid w:val="00BE40B0"/>
    <w:rsid w:val="00BE43FC"/>
    <w:rsid w:val="00BE5A50"/>
    <w:rsid w:val="00BE5E53"/>
    <w:rsid w:val="00BF07EA"/>
    <w:rsid w:val="00BF195F"/>
    <w:rsid w:val="00BF1CCA"/>
    <w:rsid w:val="00BF200F"/>
    <w:rsid w:val="00BF245F"/>
    <w:rsid w:val="00BF2508"/>
    <w:rsid w:val="00BF2B70"/>
    <w:rsid w:val="00BF326E"/>
    <w:rsid w:val="00BF37EC"/>
    <w:rsid w:val="00BF6193"/>
    <w:rsid w:val="00BF646E"/>
    <w:rsid w:val="00BF759C"/>
    <w:rsid w:val="00C00EE2"/>
    <w:rsid w:val="00C027A5"/>
    <w:rsid w:val="00C02C5B"/>
    <w:rsid w:val="00C04273"/>
    <w:rsid w:val="00C04FB4"/>
    <w:rsid w:val="00C05D84"/>
    <w:rsid w:val="00C0607F"/>
    <w:rsid w:val="00C064B7"/>
    <w:rsid w:val="00C06FA5"/>
    <w:rsid w:val="00C078A2"/>
    <w:rsid w:val="00C10001"/>
    <w:rsid w:val="00C10938"/>
    <w:rsid w:val="00C11390"/>
    <w:rsid w:val="00C127E2"/>
    <w:rsid w:val="00C1348A"/>
    <w:rsid w:val="00C14914"/>
    <w:rsid w:val="00C156E5"/>
    <w:rsid w:val="00C1657D"/>
    <w:rsid w:val="00C16CC4"/>
    <w:rsid w:val="00C20484"/>
    <w:rsid w:val="00C20AE8"/>
    <w:rsid w:val="00C2169C"/>
    <w:rsid w:val="00C221C9"/>
    <w:rsid w:val="00C2372D"/>
    <w:rsid w:val="00C23827"/>
    <w:rsid w:val="00C250A9"/>
    <w:rsid w:val="00C257CE"/>
    <w:rsid w:val="00C267D0"/>
    <w:rsid w:val="00C3084D"/>
    <w:rsid w:val="00C327DA"/>
    <w:rsid w:val="00C33B94"/>
    <w:rsid w:val="00C37013"/>
    <w:rsid w:val="00C37077"/>
    <w:rsid w:val="00C3779C"/>
    <w:rsid w:val="00C37974"/>
    <w:rsid w:val="00C37C78"/>
    <w:rsid w:val="00C41B2B"/>
    <w:rsid w:val="00C42627"/>
    <w:rsid w:val="00C43801"/>
    <w:rsid w:val="00C449C3"/>
    <w:rsid w:val="00C45E8B"/>
    <w:rsid w:val="00C4664D"/>
    <w:rsid w:val="00C46E33"/>
    <w:rsid w:val="00C47B9D"/>
    <w:rsid w:val="00C51732"/>
    <w:rsid w:val="00C530CB"/>
    <w:rsid w:val="00C55633"/>
    <w:rsid w:val="00C55DB4"/>
    <w:rsid w:val="00C5663C"/>
    <w:rsid w:val="00C567D7"/>
    <w:rsid w:val="00C60397"/>
    <w:rsid w:val="00C60594"/>
    <w:rsid w:val="00C60837"/>
    <w:rsid w:val="00C61260"/>
    <w:rsid w:val="00C6187E"/>
    <w:rsid w:val="00C61A96"/>
    <w:rsid w:val="00C61BC1"/>
    <w:rsid w:val="00C63CD0"/>
    <w:rsid w:val="00C644D6"/>
    <w:rsid w:val="00C648A7"/>
    <w:rsid w:val="00C66821"/>
    <w:rsid w:val="00C7016D"/>
    <w:rsid w:val="00C707D3"/>
    <w:rsid w:val="00C70E1D"/>
    <w:rsid w:val="00C71232"/>
    <w:rsid w:val="00C720C2"/>
    <w:rsid w:val="00C72426"/>
    <w:rsid w:val="00C73343"/>
    <w:rsid w:val="00C74192"/>
    <w:rsid w:val="00C74AF2"/>
    <w:rsid w:val="00C75C36"/>
    <w:rsid w:val="00C770B7"/>
    <w:rsid w:val="00C804CF"/>
    <w:rsid w:val="00C8165F"/>
    <w:rsid w:val="00C81971"/>
    <w:rsid w:val="00C82920"/>
    <w:rsid w:val="00C83020"/>
    <w:rsid w:val="00C8387E"/>
    <w:rsid w:val="00C83EB0"/>
    <w:rsid w:val="00C84AB3"/>
    <w:rsid w:val="00C85DEF"/>
    <w:rsid w:val="00C86EC9"/>
    <w:rsid w:val="00C879AA"/>
    <w:rsid w:val="00C87B2B"/>
    <w:rsid w:val="00C922D2"/>
    <w:rsid w:val="00C9275E"/>
    <w:rsid w:val="00C93289"/>
    <w:rsid w:val="00C93331"/>
    <w:rsid w:val="00C97140"/>
    <w:rsid w:val="00C975F0"/>
    <w:rsid w:val="00CA092E"/>
    <w:rsid w:val="00CA2A38"/>
    <w:rsid w:val="00CA2E54"/>
    <w:rsid w:val="00CA307D"/>
    <w:rsid w:val="00CA31F0"/>
    <w:rsid w:val="00CA336F"/>
    <w:rsid w:val="00CA3E5F"/>
    <w:rsid w:val="00CA4BF4"/>
    <w:rsid w:val="00CA661A"/>
    <w:rsid w:val="00CB0450"/>
    <w:rsid w:val="00CB06B0"/>
    <w:rsid w:val="00CB0F53"/>
    <w:rsid w:val="00CB1683"/>
    <w:rsid w:val="00CB1C6B"/>
    <w:rsid w:val="00CB417E"/>
    <w:rsid w:val="00CB41C8"/>
    <w:rsid w:val="00CB48D6"/>
    <w:rsid w:val="00CB4938"/>
    <w:rsid w:val="00CB4E16"/>
    <w:rsid w:val="00CB5B19"/>
    <w:rsid w:val="00CB7AFA"/>
    <w:rsid w:val="00CB7BA1"/>
    <w:rsid w:val="00CC01DB"/>
    <w:rsid w:val="00CC266D"/>
    <w:rsid w:val="00CC2945"/>
    <w:rsid w:val="00CC4994"/>
    <w:rsid w:val="00CC6D5C"/>
    <w:rsid w:val="00CC729A"/>
    <w:rsid w:val="00CC7770"/>
    <w:rsid w:val="00CD1655"/>
    <w:rsid w:val="00CD2F43"/>
    <w:rsid w:val="00CE02A0"/>
    <w:rsid w:val="00CE06F4"/>
    <w:rsid w:val="00CE1D10"/>
    <w:rsid w:val="00CE259D"/>
    <w:rsid w:val="00CE3953"/>
    <w:rsid w:val="00CF1162"/>
    <w:rsid w:val="00CF1E4C"/>
    <w:rsid w:val="00CF2C50"/>
    <w:rsid w:val="00CF2D31"/>
    <w:rsid w:val="00CF3B05"/>
    <w:rsid w:val="00CF3D0F"/>
    <w:rsid w:val="00CF4767"/>
    <w:rsid w:val="00CF71C9"/>
    <w:rsid w:val="00D00143"/>
    <w:rsid w:val="00D00580"/>
    <w:rsid w:val="00D0338D"/>
    <w:rsid w:val="00D04035"/>
    <w:rsid w:val="00D042D1"/>
    <w:rsid w:val="00D05550"/>
    <w:rsid w:val="00D1079E"/>
    <w:rsid w:val="00D10B5B"/>
    <w:rsid w:val="00D12088"/>
    <w:rsid w:val="00D12B68"/>
    <w:rsid w:val="00D1300A"/>
    <w:rsid w:val="00D13AA4"/>
    <w:rsid w:val="00D13B2E"/>
    <w:rsid w:val="00D14E23"/>
    <w:rsid w:val="00D15AD4"/>
    <w:rsid w:val="00D16646"/>
    <w:rsid w:val="00D16A34"/>
    <w:rsid w:val="00D1761F"/>
    <w:rsid w:val="00D17633"/>
    <w:rsid w:val="00D21107"/>
    <w:rsid w:val="00D21528"/>
    <w:rsid w:val="00D21DDB"/>
    <w:rsid w:val="00D21EAC"/>
    <w:rsid w:val="00D2260F"/>
    <w:rsid w:val="00D23CD2"/>
    <w:rsid w:val="00D24A71"/>
    <w:rsid w:val="00D25C80"/>
    <w:rsid w:val="00D25DDB"/>
    <w:rsid w:val="00D25E8D"/>
    <w:rsid w:val="00D30D9D"/>
    <w:rsid w:val="00D32EE3"/>
    <w:rsid w:val="00D338F7"/>
    <w:rsid w:val="00D34100"/>
    <w:rsid w:val="00D35435"/>
    <w:rsid w:val="00D35C2B"/>
    <w:rsid w:val="00D35F78"/>
    <w:rsid w:val="00D36228"/>
    <w:rsid w:val="00D36DE4"/>
    <w:rsid w:val="00D36E21"/>
    <w:rsid w:val="00D3719E"/>
    <w:rsid w:val="00D3772C"/>
    <w:rsid w:val="00D37ECE"/>
    <w:rsid w:val="00D4033C"/>
    <w:rsid w:val="00D414AD"/>
    <w:rsid w:val="00D43AF7"/>
    <w:rsid w:val="00D43C6F"/>
    <w:rsid w:val="00D451CD"/>
    <w:rsid w:val="00D4521F"/>
    <w:rsid w:val="00D464F9"/>
    <w:rsid w:val="00D47EB1"/>
    <w:rsid w:val="00D47FDF"/>
    <w:rsid w:val="00D5055E"/>
    <w:rsid w:val="00D53A67"/>
    <w:rsid w:val="00D53CC8"/>
    <w:rsid w:val="00D5404C"/>
    <w:rsid w:val="00D54074"/>
    <w:rsid w:val="00D54878"/>
    <w:rsid w:val="00D5558E"/>
    <w:rsid w:val="00D56363"/>
    <w:rsid w:val="00D57657"/>
    <w:rsid w:val="00D60CC2"/>
    <w:rsid w:val="00D625FC"/>
    <w:rsid w:val="00D6732D"/>
    <w:rsid w:val="00D7155B"/>
    <w:rsid w:val="00D7381C"/>
    <w:rsid w:val="00D73B3F"/>
    <w:rsid w:val="00D73B45"/>
    <w:rsid w:val="00D73C18"/>
    <w:rsid w:val="00D747FD"/>
    <w:rsid w:val="00D74BFD"/>
    <w:rsid w:val="00D75435"/>
    <w:rsid w:val="00D762EC"/>
    <w:rsid w:val="00D768A2"/>
    <w:rsid w:val="00D76E07"/>
    <w:rsid w:val="00D77F08"/>
    <w:rsid w:val="00D814A0"/>
    <w:rsid w:val="00D818E0"/>
    <w:rsid w:val="00D82812"/>
    <w:rsid w:val="00D8440B"/>
    <w:rsid w:val="00D85391"/>
    <w:rsid w:val="00D8717E"/>
    <w:rsid w:val="00D902E5"/>
    <w:rsid w:val="00D90BE4"/>
    <w:rsid w:val="00D9165D"/>
    <w:rsid w:val="00D917EF"/>
    <w:rsid w:val="00D92DE9"/>
    <w:rsid w:val="00D9343E"/>
    <w:rsid w:val="00D941FA"/>
    <w:rsid w:val="00D946C0"/>
    <w:rsid w:val="00D949F7"/>
    <w:rsid w:val="00D96002"/>
    <w:rsid w:val="00D9646F"/>
    <w:rsid w:val="00D968A0"/>
    <w:rsid w:val="00DA07C0"/>
    <w:rsid w:val="00DA0D6B"/>
    <w:rsid w:val="00DA17C0"/>
    <w:rsid w:val="00DA37F5"/>
    <w:rsid w:val="00DA4085"/>
    <w:rsid w:val="00DA4BE1"/>
    <w:rsid w:val="00DA4E22"/>
    <w:rsid w:val="00DB2155"/>
    <w:rsid w:val="00DB27D9"/>
    <w:rsid w:val="00DB2BC8"/>
    <w:rsid w:val="00DB3035"/>
    <w:rsid w:val="00DB455C"/>
    <w:rsid w:val="00DB5F14"/>
    <w:rsid w:val="00DB63A9"/>
    <w:rsid w:val="00DB7236"/>
    <w:rsid w:val="00DC0DB4"/>
    <w:rsid w:val="00DC10E3"/>
    <w:rsid w:val="00DC1F67"/>
    <w:rsid w:val="00DC49A4"/>
    <w:rsid w:val="00DC4EE3"/>
    <w:rsid w:val="00DC583F"/>
    <w:rsid w:val="00DC652E"/>
    <w:rsid w:val="00DC73EE"/>
    <w:rsid w:val="00DC7462"/>
    <w:rsid w:val="00DD003D"/>
    <w:rsid w:val="00DD04C7"/>
    <w:rsid w:val="00DD1796"/>
    <w:rsid w:val="00DD1988"/>
    <w:rsid w:val="00DD34E8"/>
    <w:rsid w:val="00DD3A9F"/>
    <w:rsid w:val="00DD59DA"/>
    <w:rsid w:val="00DD5F0C"/>
    <w:rsid w:val="00DD69F9"/>
    <w:rsid w:val="00DD6AE3"/>
    <w:rsid w:val="00DD6CE7"/>
    <w:rsid w:val="00DD71D3"/>
    <w:rsid w:val="00DD7563"/>
    <w:rsid w:val="00DD789A"/>
    <w:rsid w:val="00DE25A9"/>
    <w:rsid w:val="00DE2F1D"/>
    <w:rsid w:val="00DE64A3"/>
    <w:rsid w:val="00DE7D4D"/>
    <w:rsid w:val="00DF0353"/>
    <w:rsid w:val="00DF0D19"/>
    <w:rsid w:val="00DF130A"/>
    <w:rsid w:val="00DF160F"/>
    <w:rsid w:val="00DF416C"/>
    <w:rsid w:val="00DF62E9"/>
    <w:rsid w:val="00DF762E"/>
    <w:rsid w:val="00E00882"/>
    <w:rsid w:val="00E0132B"/>
    <w:rsid w:val="00E014BD"/>
    <w:rsid w:val="00E01621"/>
    <w:rsid w:val="00E01747"/>
    <w:rsid w:val="00E0492D"/>
    <w:rsid w:val="00E059E9"/>
    <w:rsid w:val="00E05F81"/>
    <w:rsid w:val="00E06453"/>
    <w:rsid w:val="00E10799"/>
    <w:rsid w:val="00E11359"/>
    <w:rsid w:val="00E12570"/>
    <w:rsid w:val="00E12DC1"/>
    <w:rsid w:val="00E13082"/>
    <w:rsid w:val="00E1313F"/>
    <w:rsid w:val="00E13227"/>
    <w:rsid w:val="00E13EFF"/>
    <w:rsid w:val="00E14977"/>
    <w:rsid w:val="00E149F8"/>
    <w:rsid w:val="00E15FD9"/>
    <w:rsid w:val="00E1675F"/>
    <w:rsid w:val="00E16FD9"/>
    <w:rsid w:val="00E17010"/>
    <w:rsid w:val="00E1704A"/>
    <w:rsid w:val="00E171A3"/>
    <w:rsid w:val="00E202D7"/>
    <w:rsid w:val="00E20E5C"/>
    <w:rsid w:val="00E21AD8"/>
    <w:rsid w:val="00E21E12"/>
    <w:rsid w:val="00E223C6"/>
    <w:rsid w:val="00E22DC2"/>
    <w:rsid w:val="00E233C5"/>
    <w:rsid w:val="00E24A4E"/>
    <w:rsid w:val="00E26CBB"/>
    <w:rsid w:val="00E26D3C"/>
    <w:rsid w:val="00E31AAD"/>
    <w:rsid w:val="00E32E24"/>
    <w:rsid w:val="00E344E1"/>
    <w:rsid w:val="00E34C91"/>
    <w:rsid w:val="00E37812"/>
    <w:rsid w:val="00E37D8A"/>
    <w:rsid w:val="00E408C9"/>
    <w:rsid w:val="00E41081"/>
    <w:rsid w:val="00E41EC5"/>
    <w:rsid w:val="00E42750"/>
    <w:rsid w:val="00E4278A"/>
    <w:rsid w:val="00E42B82"/>
    <w:rsid w:val="00E42DCC"/>
    <w:rsid w:val="00E443CC"/>
    <w:rsid w:val="00E44641"/>
    <w:rsid w:val="00E45020"/>
    <w:rsid w:val="00E46487"/>
    <w:rsid w:val="00E5060C"/>
    <w:rsid w:val="00E50BA1"/>
    <w:rsid w:val="00E51569"/>
    <w:rsid w:val="00E51993"/>
    <w:rsid w:val="00E519AD"/>
    <w:rsid w:val="00E543DB"/>
    <w:rsid w:val="00E54450"/>
    <w:rsid w:val="00E54DB4"/>
    <w:rsid w:val="00E55AEA"/>
    <w:rsid w:val="00E5657D"/>
    <w:rsid w:val="00E575B1"/>
    <w:rsid w:val="00E576D5"/>
    <w:rsid w:val="00E60AE4"/>
    <w:rsid w:val="00E62DBA"/>
    <w:rsid w:val="00E633F2"/>
    <w:rsid w:val="00E645DB"/>
    <w:rsid w:val="00E6461B"/>
    <w:rsid w:val="00E6507E"/>
    <w:rsid w:val="00E66EB2"/>
    <w:rsid w:val="00E6760D"/>
    <w:rsid w:val="00E7189E"/>
    <w:rsid w:val="00E72F79"/>
    <w:rsid w:val="00E73DE0"/>
    <w:rsid w:val="00E745CE"/>
    <w:rsid w:val="00E74954"/>
    <w:rsid w:val="00E74C54"/>
    <w:rsid w:val="00E7526D"/>
    <w:rsid w:val="00E76413"/>
    <w:rsid w:val="00E76504"/>
    <w:rsid w:val="00E76EA2"/>
    <w:rsid w:val="00E779FC"/>
    <w:rsid w:val="00E80018"/>
    <w:rsid w:val="00E80B33"/>
    <w:rsid w:val="00E80DD8"/>
    <w:rsid w:val="00E81C32"/>
    <w:rsid w:val="00E820D2"/>
    <w:rsid w:val="00E82243"/>
    <w:rsid w:val="00E829B4"/>
    <w:rsid w:val="00E82E37"/>
    <w:rsid w:val="00E8325D"/>
    <w:rsid w:val="00E83D37"/>
    <w:rsid w:val="00E851FC"/>
    <w:rsid w:val="00E8536D"/>
    <w:rsid w:val="00E860F8"/>
    <w:rsid w:val="00E8630C"/>
    <w:rsid w:val="00E90E73"/>
    <w:rsid w:val="00E92123"/>
    <w:rsid w:val="00E92EC3"/>
    <w:rsid w:val="00E946BA"/>
    <w:rsid w:val="00E95126"/>
    <w:rsid w:val="00E95A7F"/>
    <w:rsid w:val="00E96716"/>
    <w:rsid w:val="00E9716D"/>
    <w:rsid w:val="00E97650"/>
    <w:rsid w:val="00EA18E6"/>
    <w:rsid w:val="00EA26E9"/>
    <w:rsid w:val="00EA3A11"/>
    <w:rsid w:val="00EA3FDC"/>
    <w:rsid w:val="00EA4265"/>
    <w:rsid w:val="00EA4AA2"/>
    <w:rsid w:val="00EA5045"/>
    <w:rsid w:val="00EA68E9"/>
    <w:rsid w:val="00EA6B83"/>
    <w:rsid w:val="00EA73E1"/>
    <w:rsid w:val="00EB04DF"/>
    <w:rsid w:val="00EB1B61"/>
    <w:rsid w:val="00EB3580"/>
    <w:rsid w:val="00EB5019"/>
    <w:rsid w:val="00EB541A"/>
    <w:rsid w:val="00EB73C5"/>
    <w:rsid w:val="00EB77F3"/>
    <w:rsid w:val="00EB7F4F"/>
    <w:rsid w:val="00EC11A0"/>
    <w:rsid w:val="00EC13DE"/>
    <w:rsid w:val="00EC19B4"/>
    <w:rsid w:val="00EC1E15"/>
    <w:rsid w:val="00EC2251"/>
    <w:rsid w:val="00EC270A"/>
    <w:rsid w:val="00EC2963"/>
    <w:rsid w:val="00EC4356"/>
    <w:rsid w:val="00EC4E1E"/>
    <w:rsid w:val="00EC5169"/>
    <w:rsid w:val="00EC58AC"/>
    <w:rsid w:val="00EC658F"/>
    <w:rsid w:val="00EC7D3F"/>
    <w:rsid w:val="00EC7ECF"/>
    <w:rsid w:val="00ED0296"/>
    <w:rsid w:val="00ED1740"/>
    <w:rsid w:val="00ED31FF"/>
    <w:rsid w:val="00ED33D0"/>
    <w:rsid w:val="00ED5303"/>
    <w:rsid w:val="00ED701E"/>
    <w:rsid w:val="00EE0C01"/>
    <w:rsid w:val="00EE158F"/>
    <w:rsid w:val="00EE1B85"/>
    <w:rsid w:val="00EE3A96"/>
    <w:rsid w:val="00EE3E22"/>
    <w:rsid w:val="00EE704F"/>
    <w:rsid w:val="00EF1489"/>
    <w:rsid w:val="00EF1542"/>
    <w:rsid w:val="00EF254B"/>
    <w:rsid w:val="00EF3709"/>
    <w:rsid w:val="00EF3D58"/>
    <w:rsid w:val="00EF3D8E"/>
    <w:rsid w:val="00EF4087"/>
    <w:rsid w:val="00EF4B10"/>
    <w:rsid w:val="00EF563D"/>
    <w:rsid w:val="00F01B03"/>
    <w:rsid w:val="00F01F61"/>
    <w:rsid w:val="00F0300A"/>
    <w:rsid w:val="00F03B90"/>
    <w:rsid w:val="00F04A5C"/>
    <w:rsid w:val="00F05214"/>
    <w:rsid w:val="00F056C6"/>
    <w:rsid w:val="00F0579D"/>
    <w:rsid w:val="00F06BF3"/>
    <w:rsid w:val="00F100BC"/>
    <w:rsid w:val="00F114FE"/>
    <w:rsid w:val="00F1151C"/>
    <w:rsid w:val="00F12747"/>
    <w:rsid w:val="00F12AB8"/>
    <w:rsid w:val="00F13B1A"/>
    <w:rsid w:val="00F1459E"/>
    <w:rsid w:val="00F147DE"/>
    <w:rsid w:val="00F17711"/>
    <w:rsid w:val="00F17C6D"/>
    <w:rsid w:val="00F205EA"/>
    <w:rsid w:val="00F20BF5"/>
    <w:rsid w:val="00F21106"/>
    <w:rsid w:val="00F2177F"/>
    <w:rsid w:val="00F2197A"/>
    <w:rsid w:val="00F24A78"/>
    <w:rsid w:val="00F25096"/>
    <w:rsid w:val="00F25479"/>
    <w:rsid w:val="00F2635D"/>
    <w:rsid w:val="00F27052"/>
    <w:rsid w:val="00F272EB"/>
    <w:rsid w:val="00F27B3F"/>
    <w:rsid w:val="00F315D7"/>
    <w:rsid w:val="00F32C70"/>
    <w:rsid w:val="00F32CCC"/>
    <w:rsid w:val="00F33AD8"/>
    <w:rsid w:val="00F33E41"/>
    <w:rsid w:val="00F34B4E"/>
    <w:rsid w:val="00F37302"/>
    <w:rsid w:val="00F376D2"/>
    <w:rsid w:val="00F37F88"/>
    <w:rsid w:val="00F41DF5"/>
    <w:rsid w:val="00F4269F"/>
    <w:rsid w:val="00F42D7A"/>
    <w:rsid w:val="00F4387F"/>
    <w:rsid w:val="00F442A4"/>
    <w:rsid w:val="00F4448B"/>
    <w:rsid w:val="00F4467D"/>
    <w:rsid w:val="00F451F6"/>
    <w:rsid w:val="00F47175"/>
    <w:rsid w:val="00F472C8"/>
    <w:rsid w:val="00F47872"/>
    <w:rsid w:val="00F50418"/>
    <w:rsid w:val="00F50466"/>
    <w:rsid w:val="00F51D3A"/>
    <w:rsid w:val="00F52D6A"/>
    <w:rsid w:val="00F5387F"/>
    <w:rsid w:val="00F56288"/>
    <w:rsid w:val="00F5701A"/>
    <w:rsid w:val="00F57B12"/>
    <w:rsid w:val="00F61022"/>
    <w:rsid w:val="00F61E42"/>
    <w:rsid w:val="00F62210"/>
    <w:rsid w:val="00F631E9"/>
    <w:rsid w:val="00F632C9"/>
    <w:rsid w:val="00F6391D"/>
    <w:rsid w:val="00F644DC"/>
    <w:rsid w:val="00F64564"/>
    <w:rsid w:val="00F648CD"/>
    <w:rsid w:val="00F64EB3"/>
    <w:rsid w:val="00F650D4"/>
    <w:rsid w:val="00F659E6"/>
    <w:rsid w:val="00F65D66"/>
    <w:rsid w:val="00F67884"/>
    <w:rsid w:val="00F736F6"/>
    <w:rsid w:val="00F7388D"/>
    <w:rsid w:val="00F740B7"/>
    <w:rsid w:val="00F7440F"/>
    <w:rsid w:val="00F75C37"/>
    <w:rsid w:val="00F77144"/>
    <w:rsid w:val="00F80BD4"/>
    <w:rsid w:val="00F829D5"/>
    <w:rsid w:val="00F83954"/>
    <w:rsid w:val="00F83B22"/>
    <w:rsid w:val="00F84A6A"/>
    <w:rsid w:val="00F860F8"/>
    <w:rsid w:val="00F90806"/>
    <w:rsid w:val="00F90F1E"/>
    <w:rsid w:val="00F91C5E"/>
    <w:rsid w:val="00F9230B"/>
    <w:rsid w:val="00F925D1"/>
    <w:rsid w:val="00F93429"/>
    <w:rsid w:val="00F934ED"/>
    <w:rsid w:val="00F9395F"/>
    <w:rsid w:val="00F947B5"/>
    <w:rsid w:val="00F95790"/>
    <w:rsid w:val="00F95881"/>
    <w:rsid w:val="00F96939"/>
    <w:rsid w:val="00F96DD7"/>
    <w:rsid w:val="00F97286"/>
    <w:rsid w:val="00F97689"/>
    <w:rsid w:val="00F977FF"/>
    <w:rsid w:val="00FA2802"/>
    <w:rsid w:val="00FA321C"/>
    <w:rsid w:val="00FA4B21"/>
    <w:rsid w:val="00FA5C87"/>
    <w:rsid w:val="00FA6DE1"/>
    <w:rsid w:val="00FA7045"/>
    <w:rsid w:val="00FB3313"/>
    <w:rsid w:val="00FB370E"/>
    <w:rsid w:val="00FB417C"/>
    <w:rsid w:val="00FB58E5"/>
    <w:rsid w:val="00FB686A"/>
    <w:rsid w:val="00FB6998"/>
    <w:rsid w:val="00FB70A8"/>
    <w:rsid w:val="00FB7A2B"/>
    <w:rsid w:val="00FB7CDC"/>
    <w:rsid w:val="00FB7FA8"/>
    <w:rsid w:val="00FC1A18"/>
    <w:rsid w:val="00FC357E"/>
    <w:rsid w:val="00FC3604"/>
    <w:rsid w:val="00FC4A6B"/>
    <w:rsid w:val="00FC590F"/>
    <w:rsid w:val="00FC5999"/>
    <w:rsid w:val="00FC5B4F"/>
    <w:rsid w:val="00FC602E"/>
    <w:rsid w:val="00FC6540"/>
    <w:rsid w:val="00FC668D"/>
    <w:rsid w:val="00FC6958"/>
    <w:rsid w:val="00FC6998"/>
    <w:rsid w:val="00FC76BA"/>
    <w:rsid w:val="00FC791B"/>
    <w:rsid w:val="00FC79B8"/>
    <w:rsid w:val="00FD1DFB"/>
    <w:rsid w:val="00FD1F27"/>
    <w:rsid w:val="00FD2599"/>
    <w:rsid w:val="00FD25E6"/>
    <w:rsid w:val="00FD3E77"/>
    <w:rsid w:val="00FD4D5D"/>
    <w:rsid w:val="00FD5CE0"/>
    <w:rsid w:val="00FD6F7C"/>
    <w:rsid w:val="00FD73FB"/>
    <w:rsid w:val="00FE0F02"/>
    <w:rsid w:val="00FE29D0"/>
    <w:rsid w:val="00FE29FD"/>
    <w:rsid w:val="00FE2C64"/>
    <w:rsid w:val="00FE3316"/>
    <w:rsid w:val="00FE42F2"/>
    <w:rsid w:val="00FE48EB"/>
    <w:rsid w:val="00FE52DA"/>
    <w:rsid w:val="00FE6526"/>
    <w:rsid w:val="00FE65EE"/>
    <w:rsid w:val="00FE74F6"/>
    <w:rsid w:val="00FF0B40"/>
    <w:rsid w:val="00FF129B"/>
    <w:rsid w:val="00FF3290"/>
    <w:rsid w:val="00FF43DC"/>
    <w:rsid w:val="00FF5FB8"/>
    <w:rsid w:val="00FF62CC"/>
    <w:rsid w:val="00FF708E"/>
    <w:rsid w:val="03051C58"/>
    <w:rsid w:val="0409540C"/>
    <w:rsid w:val="0AAA057D"/>
    <w:rsid w:val="0BB0AC13"/>
    <w:rsid w:val="0CC6BC0B"/>
    <w:rsid w:val="1874D8F6"/>
    <w:rsid w:val="19E6D82C"/>
    <w:rsid w:val="21F1F046"/>
    <w:rsid w:val="226792E4"/>
    <w:rsid w:val="3195B47D"/>
    <w:rsid w:val="320990C9"/>
    <w:rsid w:val="4130484A"/>
    <w:rsid w:val="428C9473"/>
    <w:rsid w:val="48992BAC"/>
    <w:rsid w:val="496651AE"/>
    <w:rsid w:val="4A44F159"/>
    <w:rsid w:val="4A9F4318"/>
    <w:rsid w:val="4C883432"/>
    <w:rsid w:val="4E10EF01"/>
    <w:rsid w:val="5049BFEB"/>
    <w:rsid w:val="5494613D"/>
    <w:rsid w:val="58BD0E68"/>
    <w:rsid w:val="58F97B17"/>
    <w:rsid w:val="5C153C05"/>
    <w:rsid w:val="5E553773"/>
    <w:rsid w:val="609406BF"/>
    <w:rsid w:val="645AB5D4"/>
    <w:rsid w:val="6702F5D1"/>
    <w:rsid w:val="6A8DAFA0"/>
    <w:rsid w:val="6DBBFD43"/>
    <w:rsid w:val="729326D7"/>
    <w:rsid w:val="79A62FC8"/>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7F462A"/>
  <w15:docId w15:val="{E4DA6186-1E20-42DF-B31C-875CB2B2DD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宋体" w:ascii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uiPriority="0" w:semiHidden="1" w:unhideWhenUsed="1"/>
    <w:lsdException w:name="Body Text Indent 3" w:uiPriority="0"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uiPriority="0"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2351FA"/>
    <w:pPr>
      <w:spacing w:after="0" w:line="240" w:lineRule="auto"/>
    </w:pPr>
    <w:rPr>
      <w:rFonts w:ascii="Times New Roman" w:hAnsi="Times New Roman" w:eastAsia="Times New Roman" w:cs="Times New Roman"/>
      <w:sz w:val="24"/>
      <w:szCs w:val="24"/>
    </w:rPr>
  </w:style>
  <w:style w:type="paragraph" w:styleId="1">
    <w:name w:val="heading 1"/>
    <w:basedOn w:val="a"/>
    <w:next w:val="a"/>
    <w:link w:val="10"/>
    <w:qFormat/>
    <w:rsid w:val="00787062"/>
    <w:pPr>
      <w:keepNext/>
      <w:autoSpaceDE w:val="0"/>
      <w:autoSpaceDN w:val="0"/>
      <w:outlineLvl w:val="0"/>
    </w:pPr>
    <w:rPr>
      <w:sz w:val="28"/>
      <w:szCs w:val="28"/>
      <w:lang w:val="pt-BR"/>
    </w:rPr>
  </w:style>
  <w:style w:type="paragraph" w:styleId="2">
    <w:name w:val="heading 2"/>
    <w:basedOn w:val="a"/>
    <w:next w:val="a"/>
    <w:link w:val="20"/>
    <w:uiPriority w:val="9"/>
    <w:qFormat/>
    <w:rsid w:val="00787062"/>
    <w:pPr>
      <w:keepNext/>
      <w:autoSpaceDE w:val="0"/>
      <w:autoSpaceDN w:val="0"/>
      <w:jc w:val="center"/>
      <w:outlineLvl w:val="1"/>
    </w:pPr>
    <w:rPr>
      <w:rFonts w:ascii="Berlin Sans FB" w:hAnsi="Berlin Sans FB"/>
      <w:b/>
      <w:bCs/>
      <w:sz w:val="32"/>
      <w:szCs w:val="32"/>
      <w:lang w:val="en-GB"/>
    </w:rPr>
  </w:style>
  <w:style w:type="paragraph" w:styleId="3">
    <w:name w:val="heading 3"/>
    <w:basedOn w:val="a"/>
    <w:next w:val="a"/>
    <w:link w:val="30"/>
    <w:qFormat/>
    <w:rsid w:val="00787062"/>
    <w:pPr>
      <w:keepNext/>
      <w:autoSpaceDE w:val="0"/>
      <w:autoSpaceDN w:val="0"/>
      <w:jc w:val="center"/>
      <w:outlineLvl w:val="2"/>
    </w:pPr>
    <w:rPr>
      <w:b/>
      <w:bCs/>
      <w:u w:val="single"/>
    </w:rPr>
  </w:style>
  <w:style w:type="paragraph" w:styleId="4">
    <w:name w:val="heading 4"/>
    <w:basedOn w:val="a"/>
    <w:next w:val="a"/>
    <w:link w:val="40"/>
    <w:uiPriority w:val="9"/>
    <w:qFormat/>
    <w:rsid w:val="00787062"/>
    <w:pPr>
      <w:keepNext/>
      <w:autoSpaceDE w:val="0"/>
      <w:autoSpaceDN w:val="0"/>
      <w:jc w:val="right"/>
      <w:outlineLvl w:val="3"/>
    </w:pPr>
    <w:rPr>
      <w:b/>
      <w:bCs/>
    </w:rPr>
  </w:style>
  <w:style w:type="paragraph" w:styleId="5">
    <w:name w:val="heading 5"/>
    <w:basedOn w:val="a"/>
    <w:next w:val="a"/>
    <w:link w:val="50"/>
    <w:qFormat/>
    <w:rsid w:val="00787062"/>
    <w:pPr>
      <w:keepNext/>
      <w:autoSpaceDE w:val="0"/>
      <w:autoSpaceDN w:val="0"/>
      <w:outlineLvl w:val="4"/>
    </w:pPr>
    <w:rPr>
      <w:b/>
      <w:bCs/>
      <w:sz w:val="20"/>
      <w:szCs w:val="20"/>
      <w:lang w:val="en-GB"/>
    </w:rPr>
  </w:style>
  <w:style w:type="paragraph" w:styleId="6">
    <w:name w:val="heading 6"/>
    <w:basedOn w:val="a"/>
    <w:next w:val="a"/>
    <w:link w:val="60"/>
    <w:qFormat/>
    <w:rsid w:val="00787062"/>
    <w:pPr>
      <w:keepNext/>
      <w:autoSpaceDE w:val="0"/>
      <w:autoSpaceDN w:val="0"/>
      <w:jc w:val="both"/>
      <w:outlineLvl w:val="5"/>
    </w:pPr>
    <w:rPr>
      <w:b/>
      <w:bCs/>
      <w:sz w:val="22"/>
      <w:szCs w:val="22"/>
    </w:rPr>
  </w:style>
  <w:style w:type="paragraph" w:styleId="7">
    <w:name w:val="heading 7"/>
    <w:basedOn w:val="a"/>
    <w:next w:val="a"/>
    <w:link w:val="70"/>
    <w:qFormat/>
    <w:rsid w:val="00787062"/>
    <w:pPr>
      <w:keepNext/>
      <w:autoSpaceDE w:val="0"/>
      <w:autoSpaceDN w:val="0"/>
      <w:outlineLvl w:val="6"/>
    </w:pPr>
    <w:rPr>
      <w:b/>
      <w:bCs/>
      <w:i/>
      <w:iCs/>
      <w:color w:val="000000"/>
      <w:sz w:val="20"/>
      <w:szCs w:val="20"/>
      <w:u w:val="single"/>
      <w:lang w:val="en-GB"/>
    </w:rPr>
  </w:style>
  <w:style w:type="paragraph" w:styleId="8">
    <w:name w:val="heading 8"/>
    <w:basedOn w:val="a"/>
    <w:next w:val="a"/>
    <w:link w:val="80"/>
    <w:qFormat/>
    <w:rsid w:val="00787062"/>
    <w:pPr>
      <w:keepNext/>
      <w:autoSpaceDE w:val="0"/>
      <w:autoSpaceDN w:val="0"/>
      <w:jc w:val="both"/>
      <w:outlineLvl w:val="7"/>
    </w:pPr>
    <w:rPr>
      <w:b/>
      <w:bCs/>
      <w:sz w:val="20"/>
      <w:szCs w:val="20"/>
      <w:lang w:val="en-GB"/>
    </w:rPr>
  </w:style>
  <w:style w:type="paragraph" w:styleId="9">
    <w:name w:val="heading 9"/>
    <w:basedOn w:val="a"/>
    <w:next w:val="a"/>
    <w:link w:val="90"/>
    <w:qFormat/>
    <w:rsid w:val="00787062"/>
    <w:pPr>
      <w:autoSpaceDE w:val="0"/>
      <w:autoSpaceDN w:val="0"/>
      <w:spacing w:before="240" w:after="60"/>
      <w:outlineLvl w:val="8"/>
    </w:pPr>
    <w:rPr>
      <w:rFonts w:ascii="Arial" w:hAnsi="Arial" w:cs="Arial"/>
      <w:sz w:val="22"/>
      <w:szCs w:val="22"/>
      <w:lang w:val="en-GB"/>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List Paragraph"/>
    <w:basedOn w:val="a"/>
    <w:link w:val="a4"/>
    <w:uiPriority w:val="34"/>
    <w:qFormat/>
    <w:rsid w:val="00EC4E1E"/>
    <w:pPr>
      <w:widowControl w:val="0"/>
      <w:suppressAutoHyphens/>
      <w:overflowPunct w:val="0"/>
      <w:autoSpaceDE w:val="0"/>
      <w:ind w:left="720"/>
      <w:textAlignment w:val="baseline"/>
    </w:pPr>
    <w:rPr>
      <w:sz w:val="20"/>
      <w:szCs w:val="20"/>
      <w:lang w:eastAsia="ar-SA"/>
    </w:rPr>
  </w:style>
  <w:style w:type="character" w:styleId="apple-converted-space" w:customStyle="1">
    <w:name w:val="apple-converted-space"/>
    <w:basedOn w:val="a0"/>
    <w:rsid w:val="00A003DA"/>
  </w:style>
  <w:style w:type="character" w:styleId="aqj" w:customStyle="1">
    <w:name w:val="aqj"/>
    <w:basedOn w:val="a0"/>
    <w:rsid w:val="006E298C"/>
  </w:style>
  <w:style w:type="paragraph" w:styleId="a5">
    <w:name w:val="No Spacing"/>
    <w:link w:val="a6"/>
    <w:uiPriority w:val="1"/>
    <w:qFormat/>
    <w:rsid w:val="00EA6B83"/>
    <w:pPr>
      <w:spacing w:after="0" w:line="240" w:lineRule="auto"/>
    </w:pPr>
    <w:rPr>
      <w:color w:val="000000"/>
    </w:rPr>
  </w:style>
  <w:style w:type="character" w:styleId="10" w:customStyle="1">
    <w:name w:val="标题 1 字符"/>
    <w:basedOn w:val="a0"/>
    <w:link w:val="1"/>
    <w:rsid w:val="00787062"/>
    <w:rPr>
      <w:rFonts w:ascii="Times New Roman" w:hAnsi="Times New Roman" w:eastAsia="Times New Roman" w:cs="Times New Roman"/>
      <w:sz w:val="28"/>
      <w:szCs w:val="28"/>
      <w:lang w:val="pt-BR"/>
    </w:rPr>
  </w:style>
  <w:style w:type="character" w:styleId="20" w:customStyle="1">
    <w:name w:val="标题 2 字符"/>
    <w:basedOn w:val="a0"/>
    <w:link w:val="2"/>
    <w:uiPriority w:val="9"/>
    <w:rsid w:val="00787062"/>
    <w:rPr>
      <w:rFonts w:ascii="Berlin Sans FB" w:hAnsi="Berlin Sans FB" w:eastAsia="Times New Roman" w:cs="Times New Roman"/>
      <w:b/>
      <w:bCs/>
      <w:sz w:val="32"/>
      <w:szCs w:val="32"/>
      <w:lang w:val="en-GB"/>
    </w:rPr>
  </w:style>
  <w:style w:type="character" w:styleId="30" w:customStyle="1">
    <w:name w:val="标题 3 字符"/>
    <w:basedOn w:val="a0"/>
    <w:link w:val="3"/>
    <w:rsid w:val="00787062"/>
    <w:rPr>
      <w:rFonts w:ascii="Times New Roman" w:hAnsi="Times New Roman" w:eastAsia="Times New Roman" w:cs="Times New Roman"/>
      <w:b/>
      <w:bCs/>
      <w:sz w:val="24"/>
      <w:szCs w:val="24"/>
      <w:u w:val="single"/>
    </w:rPr>
  </w:style>
  <w:style w:type="character" w:styleId="40" w:customStyle="1">
    <w:name w:val="标题 4 字符"/>
    <w:basedOn w:val="a0"/>
    <w:link w:val="4"/>
    <w:uiPriority w:val="9"/>
    <w:rsid w:val="00787062"/>
    <w:rPr>
      <w:rFonts w:ascii="Times New Roman" w:hAnsi="Times New Roman" w:eastAsia="Times New Roman" w:cs="Times New Roman"/>
      <w:b/>
      <w:bCs/>
      <w:sz w:val="24"/>
      <w:szCs w:val="24"/>
    </w:rPr>
  </w:style>
  <w:style w:type="character" w:styleId="50" w:customStyle="1">
    <w:name w:val="标题 5 字符"/>
    <w:basedOn w:val="a0"/>
    <w:link w:val="5"/>
    <w:rsid w:val="00787062"/>
    <w:rPr>
      <w:rFonts w:ascii="Times New Roman" w:hAnsi="Times New Roman" w:eastAsia="Times New Roman" w:cs="Times New Roman"/>
      <w:b/>
      <w:bCs/>
      <w:sz w:val="20"/>
      <w:szCs w:val="20"/>
      <w:lang w:val="en-GB"/>
    </w:rPr>
  </w:style>
  <w:style w:type="character" w:styleId="60" w:customStyle="1">
    <w:name w:val="标题 6 字符"/>
    <w:basedOn w:val="a0"/>
    <w:link w:val="6"/>
    <w:rsid w:val="00787062"/>
    <w:rPr>
      <w:rFonts w:ascii="Times New Roman" w:hAnsi="Times New Roman" w:eastAsia="Times New Roman" w:cs="Times New Roman"/>
      <w:b/>
      <w:bCs/>
    </w:rPr>
  </w:style>
  <w:style w:type="character" w:styleId="70" w:customStyle="1">
    <w:name w:val="标题 7 字符"/>
    <w:basedOn w:val="a0"/>
    <w:link w:val="7"/>
    <w:rsid w:val="00787062"/>
    <w:rPr>
      <w:rFonts w:ascii="Times New Roman" w:hAnsi="Times New Roman" w:eastAsia="Times New Roman" w:cs="Times New Roman"/>
      <w:b/>
      <w:bCs/>
      <w:i/>
      <w:iCs/>
      <w:color w:val="000000"/>
      <w:sz w:val="20"/>
      <w:szCs w:val="20"/>
      <w:u w:val="single"/>
      <w:lang w:val="en-GB"/>
    </w:rPr>
  </w:style>
  <w:style w:type="character" w:styleId="80" w:customStyle="1">
    <w:name w:val="标题 8 字符"/>
    <w:basedOn w:val="a0"/>
    <w:link w:val="8"/>
    <w:rsid w:val="00787062"/>
    <w:rPr>
      <w:rFonts w:ascii="Times New Roman" w:hAnsi="Times New Roman" w:eastAsia="Times New Roman" w:cs="Times New Roman"/>
      <w:b/>
      <w:bCs/>
      <w:sz w:val="20"/>
      <w:szCs w:val="20"/>
      <w:lang w:val="en-GB"/>
    </w:rPr>
  </w:style>
  <w:style w:type="character" w:styleId="90" w:customStyle="1">
    <w:name w:val="标题 9 字符"/>
    <w:basedOn w:val="a0"/>
    <w:link w:val="9"/>
    <w:rsid w:val="00787062"/>
    <w:rPr>
      <w:rFonts w:ascii="Arial" w:hAnsi="Arial" w:eastAsia="Times New Roman" w:cs="Arial"/>
      <w:lang w:val="en-GB"/>
    </w:rPr>
  </w:style>
  <w:style w:type="paragraph" w:styleId="a7">
    <w:name w:val="Plain Text"/>
    <w:basedOn w:val="a"/>
    <w:link w:val="a8"/>
    <w:uiPriority w:val="99"/>
    <w:rsid w:val="00787062"/>
    <w:pPr>
      <w:autoSpaceDE w:val="0"/>
      <w:autoSpaceDN w:val="0"/>
    </w:pPr>
    <w:rPr>
      <w:rFonts w:ascii="Courier New" w:hAnsi="Courier New"/>
      <w:sz w:val="20"/>
      <w:szCs w:val="20"/>
      <w:lang w:val="en-GB"/>
    </w:rPr>
  </w:style>
  <w:style w:type="character" w:styleId="a8" w:customStyle="1">
    <w:name w:val="纯文本 字符"/>
    <w:basedOn w:val="a0"/>
    <w:link w:val="a7"/>
    <w:uiPriority w:val="99"/>
    <w:rsid w:val="00787062"/>
    <w:rPr>
      <w:rFonts w:ascii="Courier New" w:hAnsi="Courier New" w:eastAsia="Times New Roman" w:cs="Times New Roman"/>
      <w:sz w:val="20"/>
      <w:szCs w:val="20"/>
      <w:lang w:val="en-GB"/>
    </w:rPr>
  </w:style>
  <w:style w:type="character" w:styleId="a9">
    <w:name w:val="Hyperlink"/>
    <w:uiPriority w:val="99"/>
    <w:rsid w:val="00787062"/>
    <w:rPr>
      <w:color w:val="0000FF"/>
      <w:u w:val="single"/>
    </w:rPr>
  </w:style>
  <w:style w:type="character" w:styleId="aa">
    <w:name w:val="footnote reference"/>
    <w:semiHidden/>
    <w:rsid w:val="00787062"/>
    <w:rPr>
      <w:vertAlign w:val="superscript"/>
    </w:rPr>
  </w:style>
  <w:style w:type="paragraph" w:styleId="ab">
    <w:name w:val="Body Text Indent"/>
    <w:basedOn w:val="a"/>
    <w:link w:val="ac"/>
    <w:rsid w:val="00787062"/>
    <w:pPr>
      <w:autoSpaceDE w:val="0"/>
      <w:autoSpaceDN w:val="0"/>
      <w:jc w:val="both"/>
    </w:pPr>
    <w:rPr>
      <w:sz w:val="22"/>
      <w:szCs w:val="22"/>
      <w:lang w:val="en-GB"/>
    </w:rPr>
  </w:style>
  <w:style w:type="character" w:styleId="ac" w:customStyle="1">
    <w:name w:val="正文文本缩进 字符"/>
    <w:basedOn w:val="a0"/>
    <w:link w:val="ab"/>
    <w:rsid w:val="00787062"/>
    <w:rPr>
      <w:rFonts w:ascii="Times New Roman" w:hAnsi="Times New Roman" w:eastAsia="Times New Roman" w:cs="Times New Roman"/>
      <w:lang w:val="en-GB"/>
    </w:rPr>
  </w:style>
  <w:style w:type="character" w:styleId="ad">
    <w:name w:val="FollowedHyperlink"/>
    <w:uiPriority w:val="99"/>
    <w:rsid w:val="00787062"/>
    <w:rPr>
      <w:color w:val="800080"/>
      <w:u w:val="single"/>
    </w:rPr>
  </w:style>
  <w:style w:type="paragraph" w:styleId="ae">
    <w:name w:val="Title"/>
    <w:basedOn w:val="a"/>
    <w:link w:val="af"/>
    <w:qFormat/>
    <w:rsid w:val="00787062"/>
    <w:pPr>
      <w:autoSpaceDE w:val="0"/>
      <w:autoSpaceDN w:val="0"/>
      <w:jc w:val="center"/>
    </w:pPr>
    <w:rPr>
      <w:b/>
      <w:bCs/>
      <w:sz w:val="28"/>
      <w:szCs w:val="28"/>
    </w:rPr>
  </w:style>
  <w:style w:type="character" w:styleId="af" w:customStyle="1">
    <w:name w:val="标题 字符"/>
    <w:basedOn w:val="a0"/>
    <w:link w:val="ae"/>
    <w:rsid w:val="00787062"/>
    <w:rPr>
      <w:rFonts w:ascii="Times New Roman" w:hAnsi="Times New Roman" w:eastAsia="Times New Roman" w:cs="Times New Roman"/>
      <w:b/>
      <w:bCs/>
      <w:sz w:val="28"/>
      <w:szCs w:val="28"/>
    </w:rPr>
  </w:style>
  <w:style w:type="paragraph" w:styleId="af0">
    <w:name w:val="footer"/>
    <w:basedOn w:val="a"/>
    <w:link w:val="af1"/>
    <w:uiPriority w:val="99"/>
    <w:rsid w:val="00787062"/>
    <w:pPr>
      <w:tabs>
        <w:tab w:val="center" w:pos="4252"/>
        <w:tab w:val="right" w:pos="8504"/>
      </w:tabs>
      <w:autoSpaceDE w:val="0"/>
      <w:autoSpaceDN w:val="0"/>
    </w:pPr>
    <w:rPr>
      <w:lang w:val="en-GB"/>
    </w:rPr>
  </w:style>
  <w:style w:type="character" w:styleId="af1" w:customStyle="1">
    <w:name w:val="页脚 字符"/>
    <w:basedOn w:val="a0"/>
    <w:link w:val="af0"/>
    <w:uiPriority w:val="99"/>
    <w:rsid w:val="00787062"/>
    <w:rPr>
      <w:rFonts w:ascii="Times New Roman" w:hAnsi="Times New Roman" w:eastAsia="Times New Roman" w:cs="Times New Roman"/>
      <w:sz w:val="24"/>
      <w:szCs w:val="24"/>
      <w:lang w:val="en-GB"/>
    </w:rPr>
  </w:style>
  <w:style w:type="character" w:styleId="af2">
    <w:name w:val="page number"/>
    <w:basedOn w:val="a0"/>
    <w:rsid w:val="00787062"/>
  </w:style>
  <w:style w:type="paragraph" w:styleId="31">
    <w:name w:val="Body Text Indent 3"/>
    <w:basedOn w:val="a"/>
    <w:link w:val="32"/>
    <w:rsid w:val="00787062"/>
    <w:pPr>
      <w:autoSpaceDE w:val="0"/>
      <w:autoSpaceDN w:val="0"/>
      <w:ind w:firstLine="567"/>
      <w:jc w:val="both"/>
    </w:pPr>
  </w:style>
  <w:style w:type="character" w:styleId="32" w:customStyle="1">
    <w:name w:val="正文文本缩进 3 字符"/>
    <w:basedOn w:val="a0"/>
    <w:link w:val="31"/>
    <w:rsid w:val="00787062"/>
    <w:rPr>
      <w:rFonts w:ascii="Times New Roman" w:hAnsi="Times New Roman" w:eastAsia="Times New Roman" w:cs="Times New Roman"/>
      <w:sz w:val="24"/>
      <w:szCs w:val="24"/>
    </w:rPr>
  </w:style>
  <w:style w:type="paragraph" w:styleId="33">
    <w:name w:val="Body Text 3"/>
    <w:basedOn w:val="a"/>
    <w:link w:val="34"/>
    <w:rsid w:val="00787062"/>
    <w:pPr>
      <w:autoSpaceDE w:val="0"/>
      <w:autoSpaceDN w:val="0"/>
      <w:jc w:val="center"/>
    </w:pPr>
    <w:rPr>
      <w:b/>
      <w:bCs/>
      <w:sz w:val="28"/>
      <w:szCs w:val="28"/>
      <w:lang w:val="en-GB"/>
    </w:rPr>
  </w:style>
  <w:style w:type="character" w:styleId="34" w:customStyle="1">
    <w:name w:val="正文文本 3 字符"/>
    <w:basedOn w:val="a0"/>
    <w:link w:val="33"/>
    <w:rsid w:val="00787062"/>
    <w:rPr>
      <w:rFonts w:ascii="Times New Roman" w:hAnsi="Times New Roman" w:eastAsia="Times New Roman" w:cs="Times New Roman"/>
      <w:b/>
      <w:bCs/>
      <w:sz w:val="28"/>
      <w:szCs w:val="28"/>
      <w:lang w:val="en-GB"/>
    </w:rPr>
  </w:style>
  <w:style w:type="paragraph" w:styleId="af3">
    <w:name w:val="Body Text"/>
    <w:basedOn w:val="a"/>
    <w:link w:val="af4"/>
    <w:rsid w:val="00787062"/>
    <w:pPr>
      <w:autoSpaceDE w:val="0"/>
      <w:autoSpaceDN w:val="0"/>
      <w:jc w:val="both"/>
    </w:pPr>
  </w:style>
  <w:style w:type="character" w:styleId="af4" w:customStyle="1">
    <w:name w:val="正文文本 字符"/>
    <w:basedOn w:val="a0"/>
    <w:link w:val="af3"/>
    <w:rsid w:val="00787062"/>
    <w:rPr>
      <w:rFonts w:ascii="Times New Roman" w:hAnsi="Times New Roman" w:eastAsia="Times New Roman" w:cs="Times New Roman"/>
      <w:sz w:val="24"/>
      <w:szCs w:val="24"/>
    </w:rPr>
  </w:style>
  <w:style w:type="paragraph" w:styleId="21">
    <w:name w:val="Body Text Indent 2"/>
    <w:basedOn w:val="a"/>
    <w:link w:val="22"/>
    <w:rsid w:val="00787062"/>
    <w:pPr>
      <w:autoSpaceDE w:val="0"/>
      <w:autoSpaceDN w:val="0"/>
      <w:ind w:firstLine="708"/>
      <w:jc w:val="both"/>
    </w:pPr>
  </w:style>
  <w:style w:type="character" w:styleId="22" w:customStyle="1">
    <w:name w:val="正文文本缩进 2 字符"/>
    <w:basedOn w:val="a0"/>
    <w:link w:val="21"/>
    <w:rsid w:val="00787062"/>
    <w:rPr>
      <w:rFonts w:ascii="Times New Roman" w:hAnsi="Times New Roman" w:eastAsia="Times New Roman" w:cs="Times New Roman"/>
      <w:sz w:val="24"/>
      <w:szCs w:val="24"/>
    </w:rPr>
  </w:style>
  <w:style w:type="paragraph" w:styleId="af5">
    <w:name w:val="header"/>
    <w:basedOn w:val="a"/>
    <w:link w:val="af6"/>
    <w:uiPriority w:val="99"/>
    <w:rsid w:val="00787062"/>
    <w:pPr>
      <w:tabs>
        <w:tab w:val="center" w:pos="4320"/>
        <w:tab w:val="right" w:pos="8640"/>
      </w:tabs>
      <w:autoSpaceDE w:val="0"/>
      <w:autoSpaceDN w:val="0"/>
    </w:pPr>
    <w:rPr>
      <w:lang w:val="en-GB"/>
    </w:rPr>
  </w:style>
  <w:style w:type="character" w:styleId="af6" w:customStyle="1">
    <w:name w:val="页眉 字符"/>
    <w:basedOn w:val="a0"/>
    <w:link w:val="af5"/>
    <w:uiPriority w:val="99"/>
    <w:rsid w:val="00787062"/>
    <w:rPr>
      <w:rFonts w:ascii="Times New Roman" w:hAnsi="Times New Roman" w:eastAsia="Times New Roman" w:cs="Times New Roman"/>
      <w:sz w:val="24"/>
      <w:szCs w:val="24"/>
      <w:lang w:val="en-GB"/>
    </w:rPr>
  </w:style>
  <w:style w:type="paragraph" w:styleId="af7">
    <w:name w:val="Normal (Web)"/>
    <w:basedOn w:val="a"/>
    <w:uiPriority w:val="99"/>
    <w:rsid w:val="00787062"/>
    <w:pPr>
      <w:autoSpaceDE w:val="0"/>
      <w:autoSpaceDN w:val="0"/>
      <w:spacing w:before="100" w:after="100"/>
    </w:pPr>
    <w:rPr>
      <w:lang w:val="pt-BR"/>
    </w:rPr>
  </w:style>
  <w:style w:type="paragraph" w:styleId="23">
    <w:name w:val="Body Text 2"/>
    <w:basedOn w:val="a"/>
    <w:link w:val="24"/>
    <w:rsid w:val="00787062"/>
    <w:pPr>
      <w:tabs>
        <w:tab w:val="left" w:pos="4680"/>
      </w:tabs>
      <w:ind w:right="96"/>
      <w:jc w:val="center"/>
    </w:pPr>
    <w:rPr>
      <w:b/>
      <w:color w:val="000000"/>
      <w:lang w:eastAsia="pt-BR"/>
    </w:rPr>
  </w:style>
  <w:style w:type="character" w:styleId="24" w:customStyle="1">
    <w:name w:val="正文文本 2 字符"/>
    <w:basedOn w:val="a0"/>
    <w:link w:val="23"/>
    <w:rsid w:val="00787062"/>
    <w:rPr>
      <w:rFonts w:ascii="Times New Roman" w:hAnsi="Times New Roman" w:eastAsia="Times New Roman" w:cs="Times New Roman"/>
      <w:b/>
      <w:color w:val="000000"/>
      <w:sz w:val="24"/>
      <w:szCs w:val="24"/>
      <w:lang w:eastAsia="pt-BR"/>
    </w:rPr>
  </w:style>
  <w:style w:type="paragraph" w:styleId="HTML">
    <w:name w:val="HTML Preformatted"/>
    <w:basedOn w:val="a"/>
    <w:link w:val="HTML0"/>
    <w:uiPriority w:val="99"/>
    <w:rsid w:val="007870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Arial Unicode MS"/>
      <w:sz w:val="20"/>
      <w:szCs w:val="20"/>
      <w:lang w:val="en-GB"/>
    </w:rPr>
  </w:style>
  <w:style w:type="character" w:styleId="HTML0" w:customStyle="1">
    <w:name w:val="HTML 预设格式 字符"/>
    <w:basedOn w:val="a0"/>
    <w:link w:val="HTML"/>
    <w:uiPriority w:val="99"/>
    <w:rsid w:val="00787062"/>
    <w:rPr>
      <w:rFonts w:ascii="Courier New" w:hAnsi="Courier New" w:eastAsia="Arial Unicode MS" w:cs="Times New Roman"/>
      <w:sz w:val="20"/>
      <w:szCs w:val="20"/>
      <w:lang w:val="en-GB"/>
    </w:rPr>
  </w:style>
  <w:style w:type="character" w:styleId="HTML1">
    <w:name w:val="HTML Typewriter"/>
    <w:rsid w:val="00787062"/>
    <w:rPr>
      <w:rFonts w:hint="default" w:ascii="Courier New" w:hAnsi="Courier New" w:eastAsia="Arial Unicode MS" w:cs="Courier New"/>
      <w:sz w:val="20"/>
      <w:szCs w:val="20"/>
    </w:rPr>
  </w:style>
  <w:style w:type="character" w:styleId="af8">
    <w:name w:val="Strong"/>
    <w:uiPriority w:val="22"/>
    <w:qFormat/>
    <w:rsid w:val="00787062"/>
    <w:rPr>
      <w:b/>
      <w:bCs/>
    </w:rPr>
  </w:style>
  <w:style w:type="character" w:styleId="unsubscribed1" w:customStyle="1">
    <w:name w:val="unsubscribed1"/>
    <w:rsid w:val="00787062"/>
    <w:rPr>
      <w:color w:val="800000"/>
    </w:rPr>
  </w:style>
  <w:style w:type="character" w:styleId="shown1" w:customStyle="1">
    <w:name w:val="shown1"/>
    <w:rsid w:val="00787062"/>
    <w:rPr>
      <w:color w:val="000000"/>
      <w:sz w:val="24"/>
      <w:szCs w:val="24"/>
    </w:rPr>
  </w:style>
  <w:style w:type="character" w:styleId="hit" w:customStyle="1">
    <w:name w:val="hit"/>
    <w:rsid w:val="00787062"/>
    <w:rPr>
      <w:b/>
      <w:bCs/>
      <w:color w:val="FF0000"/>
    </w:rPr>
  </w:style>
  <w:style w:type="character" w:styleId="txtboldonly1" w:customStyle="1">
    <w:name w:val="txtboldonly1"/>
    <w:rsid w:val="00787062"/>
    <w:rPr>
      <w:b/>
      <w:bCs/>
    </w:rPr>
  </w:style>
  <w:style w:type="character" w:styleId="af9">
    <w:name w:val="Emphasis"/>
    <w:uiPriority w:val="20"/>
    <w:qFormat/>
    <w:rsid w:val="00787062"/>
    <w:rPr>
      <w:i/>
      <w:iCs/>
    </w:rPr>
  </w:style>
  <w:style w:type="paragraph" w:styleId="CharCharChar1CharCharCharCharCharChar1Char" w:customStyle="1">
    <w:name w:val="Char Char Char1 Char Char Char Char Char Char1 Char"/>
    <w:aliases w:val="Char Char Char1 Char Char Char Char1 Char Char Char Char Char Char1 Char Char"/>
    <w:basedOn w:val="a"/>
    <w:rsid w:val="00787062"/>
    <w:rPr>
      <w:lang w:val="pl-PL" w:eastAsia="pl-PL"/>
    </w:rPr>
  </w:style>
  <w:style w:type="character" w:styleId="apple-style-span" w:customStyle="1">
    <w:name w:val="apple-style-span"/>
    <w:basedOn w:val="a0"/>
    <w:rsid w:val="00787062"/>
  </w:style>
  <w:style w:type="character" w:styleId="txtboldonly" w:customStyle="1">
    <w:name w:val="txtboldonly"/>
    <w:basedOn w:val="a0"/>
    <w:rsid w:val="00787062"/>
  </w:style>
  <w:style w:type="paragraph" w:styleId="Default" w:customStyle="1">
    <w:name w:val="Default"/>
    <w:rsid w:val="00787062"/>
    <w:pPr>
      <w:autoSpaceDE w:val="0"/>
      <w:autoSpaceDN w:val="0"/>
      <w:adjustRightInd w:val="0"/>
      <w:spacing w:after="0" w:line="240" w:lineRule="auto"/>
    </w:pPr>
    <w:rPr>
      <w:rFonts w:ascii="Calibri" w:hAnsi="Calibri" w:eastAsia="Times New Roman" w:cs="Calibri"/>
      <w:color w:val="000000"/>
      <w:sz w:val="24"/>
      <w:szCs w:val="24"/>
    </w:rPr>
  </w:style>
  <w:style w:type="paragraph" w:styleId="authlist" w:customStyle="1">
    <w:name w:val="auth_list"/>
    <w:basedOn w:val="a"/>
    <w:rsid w:val="00787062"/>
    <w:pPr>
      <w:spacing w:before="100" w:beforeAutospacing="1" w:after="100" w:afterAutospacing="1"/>
    </w:pPr>
  </w:style>
  <w:style w:type="character" w:styleId="yiv676043211databold" w:customStyle="1">
    <w:name w:val="yiv676043211data_bold"/>
    <w:basedOn w:val="a0"/>
    <w:rsid w:val="00787062"/>
  </w:style>
  <w:style w:type="paragraph" w:styleId="yiv1633633196title-text" w:customStyle="1">
    <w:name w:val="yiv1633633196title-text"/>
    <w:basedOn w:val="a"/>
    <w:rsid w:val="00787062"/>
    <w:pPr>
      <w:spacing w:before="100" w:beforeAutospacing="1" w:after="100" w:afterAutospacing="1"/>
    </w:pPr>
    <w:rPr>
      <w:lang w:bidi="hi-IN"/>
    </w:rPr>
  </w:style>
  <w:style w:type="character" w:styleId="bold" w:customStyle="1">
    <w:name w:val="bold"/>
    <w:rsid w:val="00787062"/>
  </w:style>
  <w:style w:type="character" w:styleId="yui372281362637785541130" w:customStyle="1">
    <w:name w:val="yui_3_7_2_28_1362637785541_130"/>
    <w:basedOn w:val="a0"/>
    <w:rsid w:val="00787062"/>
  </w:style>
  <w:style w:type="paragraph" w:styleId="yiv6232626852" w:customStyle="1">
    <w:name w:val="yiv6232626852"/>
    <w:basedOn w:val="a"/>
    <w:rsid w:val="00787062"/>
    <w:pPr>
      <w:spacing w:before="100" w:beforeAutospacing="1" w:after="100" w:afterAutospacing="1"/>
    </w:pPr>
  </w:style>
  <w:style w:type="character" w:styleId="object" w:customStyle="1">
    <w:name w:val="object"/>
    <w:rsid w:val="00787062"/>
  </w:style>
  <w:style w:type="paragraph" w:styleId="afa">
    <w:name w:val="Balloon Text"/>
    <w:basedOn w:val="a"/>
    <w:link w:val="afb"/>
    <w:uiPriority w:val="99"/>
    <w:semiHidden/>
    <w:unhideWhenUsed/>
    <w:rsid w:val="00787062"/>
    <w:rPr>
      <w:rFonts w:ascii="Tahoma" w:hAnsi="Tahoma" w:cs="Tahoma"/>
      <w:sz w:val="16"/>
      <w:szCs w:val="16"/>
    </w:rPr>
  </w:style>
  <w:style w:type="character" w:styleId="afb" w:customStyle="1">
    <w:name w:val="批注框文本 字符"/>
    <w:basedOn w:val="a0"/>
    <w:link w:val="afa"/>
    <w:uiPriority w:val="99"/>
    <w:semiHidden/>
    <w:rsid w:val="00787062"/>
    <w:rPr>
      <w:rFonts w:ascii="Tahoma" w:hAnsi="Tahoma" w:cs="Tahoma"/>
      <w:sz w:val="16"/>
      <w:szCs w:val="16"/>
    </w:rPr>
  </w:style>
  <w:style w:type="character" w:styleId="documenttype" w:customStyle="1">
    <w:name w:val="documenttype"/>
    <w:basedOn w:val="a0"/>
    <w:rsid w:val="008A4295"/>
  </w:style>
  <w:style w:type="character" w:styleId="publication-title" w:customStyle="1">
    <w:name w:val="publication-title"/>
    <w:basedOn w:val="a0"/>
    <w:rsid w:val="00A973DD"/>
  </w:style>
  <w:style w:type="character" w:styleId="doctitle" w:customStyle="1">
    <w:name w:val="doctitle"/>
    <w:basedOn w:val="a0"/>
    <w:rsid w:val="001F735D"/>
  </w:style>
  <w:style w:type="paragraph" w:styleId="yiv3798286102gmail-msolistparagraph" w:customStyle="1">
    <w:name w:val="yiv3798286102gmail-msolistparagraph"/>
    <w:basedOn w:val="a"/>
    <w:rsid w:val="00870106"/>
    <w:pPr>
      <w:spacing w:before="100" w:beforeAutospacing="1" w:after="100" w:afterAutospacing="1"/>
    </w:pPr>
    <w:rPr>
      <w:lang w:val="en-IN" w:eastAsia="en-IN" w:bidi="hi-IN"/>
    </w:rPr>
  </w:style>
  <w:style w:type="character" w:styleId="qtd-expansion-text" w:customStyle="1">
    <w:name w:val="qtd-expansion-text"/>
    <w:basedOn w:val="a0"/>
    <w:rsid w:val="00E13082"/>
  </w:style>
  <w:style w:type="character" w:styleId="nlmcontrib" w:customStyle="1">
    <w:name w:val="nlm_contrib"/>
    <w:basedOn w:val="a0"/>
    <w:rsid w:val="00886430"/>
  </w:style>
  <w:style w:type="character" w:styleId="nlmpublisher-loc" w:customStyle="1">
    <w:name w:val="nlm_publisher-loc"/>
    <w:basedOn w:val="a0"/>
    <w:rsid w:val="00886430"/>
  </w:style>
  <w:style w:type="character" w:styleId="nlmyear" w:customStyle="1">
    <w:name w:val="nlm_year"/>
    <w:basedOn w:val="a0"/>
    <w:rsid w:val="00886430"/>
  </w:style>
  <w:style w:type="paragraph" w:styleId="yiv1428870526msonormal" w:customStyle="1">
    <w:name w:val="yiv1428870526msonormal"/>
    <w:basedOn w:val="a"/>
    <w:rsid w:val="00A43E98"/>
    <w:pPr>
      <w:spacing w:before="100" w:beforeAutospacing="1" w:after="100" w:afterAutospacing="1"/>
    </w:pPr>
    <w:rPr>
      <w:lang w:val="en-IN" w:eastAsia="en-IN" w:bidi="hi-IN"/>
    </w:rPr>
  </w:style>
  <w:style w:type="table" w:styleId="afc">
    <w:name w:val="Table Grid"/>
    <w:basedOn w:val="a1"/>
    <w:uiPriority w:val="59"/>
    <w:rsid w:val="006B628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nchortext" w:customStyle="1">
    <w:name w:val="anchortext"/>
    <w:basedOn w:val="a0"/>
    <w:rsid w:val="00D1761F"/>
  </w:style>
  <w:style w:type="character" w:styleId="a6" w:customStyle="1">
    <w:name w:val="无间隔 字符"/>
    <w:basedOn w:val="a0"/>
    <w:link w:val="a5"/>
    <w:uiPriority w:val="1"/>
    <w:rsid w:val="006A790D"/>
    <w:rPr>
      <w:color w:val="000000"/>
    </w:rPr>
  </w:style>
  <w:style w:type="paragraph" w:styleId="yiv4751037027msonormal" w:customStyle="1">
    <w:name w:val="yiv4751037027msonormal"/>
    <w:basedOn w:val="a"/>
    <w:rsid w:val="00320DAB"/>
    <w:pPr>
      <w:spacing w:before="100" w:beforeAutospacing="1" w:after="100" w:afterAutospacing="1"/>
    </w:pPr>
    <w:rPr>
      <w:rFonts w:ascii="Mangal" w:hAnsi="Mangal" w:cs="Mangal"/>
      <w:sz w:val="20"/>
      <w:szCs w:val="20"/>
      <w:lang w:bidi="hi-IN"/>
    </w:rPr>
  </w:style>
  <w:style w:type="paragraph" w:styleId="gmail-msoplaintext" w:customStyle="1">
    <w:name w:val="gmail-msoplaintext"/>
    <w:basedOn w:val="a"/>
    <w:rsid w:val="00C82920"/>
    <w:pPr>
      <w:spacing w:before="100" w:beforeAutospacing="1" w:after="100" w:afterAutospacing="1"/>
    </w:pPr>
    <w:rPr>
      <w:rFonts w:ascii="Mangal" w:hAnsi="Mangal" w:cs="Mangal"/>
      <w:sz w:val="20"/>
      <w:szCs w:val="20"/>
      <w:lang w:bidi="hi-IN"/>
    </w:rPr>
  </w:style>
  <w:style w:type="character" w:styleId="inline" w:customStyle="1">
    <w:name w:val="inline"/>
    <w:basedOn w:val="a0"/>
    <w:rsid w:val="00051042"/>
  </w:style>
  <w:style w:type="character" w:styleId="title-text" w:customStyle="1">
    <w:name w:val="title-text"/>
    <w:basedOn w:val="a0"/>
    <w:rsid w:val="003B7264"/>
  </w:style>
  <w:style w:type="character" w:styleId="sr-only" w:customStyle="1">
    <w:name w:val="sr-only"/>
    <w:basedOn w:val="a0"/>
    <w:rsid w:val="003B7264"/>
  </w:style>
  <w:style w:type="character" w:styleId="text" w:customStyle="1">
    <w:name w:val="text"/>
    <w:basedOn w:val="a0"/>
    <w:rsid w:val="003B7264"/>
  </w:style>
  <w:style w:type="character" w:styleId="author-ref" w:customStyle="1">
    <w:name w:val="author-ref"/>
    <w:basedOn w:val="a0"/>
    <w:rsid w:val="003B7264"/>
  </w:style>
  <w:style w:type="character" w:styleId="yiv9724988118gmail-object" w:customStyle="1">
    <w:name w:val="yiv9724988118gmail-object"/>
    <w:basedOn w:val="a0"/>
    <w:rsid w:val="007305CE"/>
  </w:style>
  <w:style w:type="character" w:styleId="authorsname" w:customStyle="1">
    <w:name w:val="authors__name"/>
    <w:basedOn w:val="a0"/>
    <w:rsid w:val="00FB417C"/>
  </w:style>
  <w:style w:type="character" w:styleId="list-group-item" w:customStyle="1">
    <w:name w:val="list-group-item"/>
    <w:basedOn w:val="a0"/>
    <w:rsid w:val="00060008"/>
  </w:style>
  <w:style w:type="character" w:styleId="a4" w:customStyle="1">
    <w:name w:val="列表段落 字符"/>
    <w:basedOn w:val="a0"/>
    <w:link w:val="a3"/>
    <w:uiPriority w:val="34"/>
    <w:locked/>
    <w:rsid w:val="00114177"/>
    <w:rPr>
      <w:rFonts w:ascii="Times New Roman" w:hAnsi="Times New Roman" w:eastAsia="Times New Roman" w:cs="Times New Roman"/>
      <w:sz w:val="20"/>
      <w:szCs w:val="20"/>
      <w:lang w:eastAsia="ar-SA"/>
    </w:rPr>
  </w:style>
  <w:style w:type="character" w:styleId="UnresolvedMention1" w:customStyle="1">
    <w:name w:val="Unresolved Mention1"/>
    <w:basedOn w:val="a0"/>
    <w:uiPriority w:val="99"/>
    <w:semiHidden/>
    <w:unhideWhenUsed/>
    <w:rsid w:val="004B558D"/>
    <w:rPr>
      <w:color w:val="605E5C"/>
      <w:shd w:val="clear" w:color="auto" w:fill="E1DFDD"/>
    </w:rPr>
  </w:style>
  <w:style w:type="character" w:styleId="nlmarticle-title" w:customStyle="1">
    <w:name w:val="nlm_article-title"/>
    <w:basedOn w:val="a0"/>
    <w:rsid w:val="00EC5169"/>
  </w:style>
  <w:style w:type="character" w:styleId="u-strong" w:customStyle="1">
    <w:name w:val="u-strong"/>
    <w:basedOn w:val="a0"/>
    <w:rsid w:val="008D38BD"/>
  </w:style>
  <w:style w:type="paragraph" w:styleId="u-mb-2" w:customStyle="1">
    <w:name w:val="u-mb-2"/>
    <w:basedOn w:val="a"/>
    <w:rsid w:val="008D38BD"/>
    <w:pPr>
      <w:spacing w:before="100" w:beforeAutospacing="1" w:after="100" w:afterAutospacing="1"/>
    </w:pPr>
  </w:style>
  <w:style w:type="character" w:styleId="st1" w:customStyle="1">
    <w:name w:val="st1"/>
    <w:basedOn w:val="a0"/>
    <w:rsid w:val="00511C52"/>
  </w:style>
  <w:style w:type="character" w:styleId="entity" w:customStyle="1">
    <w:name w:val="entity"/>
    <w:basedOn w:val="a0"/>
    <w:rsid w:val="00511C52"/>
  </w:style>
  <w:style w:type="character" w:styleId="citationarticleauthors" w:customStyle="1">
    <w:name w:val="citationarticleauthors"/>
    <w:rsid w:val="00511C52"/>
  </w:style>
  <w:style w:type="character" w:styleId="afd">
    <w:name w:val="annotation reference"/>
    <w:uiPriority w:val="99"/>
    <w:semiHidden/>
    <w:unhideWhenUsed/>
    <w:rsid w:val="00511C52"/>
    <w:rPr>
      <w:sz w:val="16"/>
      <w:szCs w:val="16"/>
    </w:rPr>
  </w:style>
  <w:style w:type="paragraph" w:styleId="afe">
    <w:name w:val="annotation text"/>
    <w:basedOn w:val="a"/>
    <w:link w:val="aff"/>
    <w:uiPriority w:val="99"/>
    <w:semiHidden/>
    <w:unhideWhenUsed/>
    <w:rsid w:val="00511C52"/>
    <w:pPr>
      <w:spacing w:after="200" w:line="276" w:lineRule="auto"/>
    </w:pPr>
    <w:rPr>
      <w:rFonts w:ascii="Calibri" w:hAnsi="Calibri" w:eastAsia="DengXian"/>
      <w:sz w:val="20"/>
      <w:szCs w:val="20"/>
    </w:rPr>
  </w:style>
  <w:style w:type="character" w:styleId="aff" w:customStyle="1">
    <w:name w:val="批注文字 字符"/>
    <w:basedOn w:val="a0"/>
    <w:link w:val="afe"/>
    <w:uiPriority w:val="99"/>
    <w:semiHidden/>
    <w:rsid w:val="00511C52"/>
    <w:rPr>
      <w:rFonts w:ascii="Calibri" w:hAnsi="Calibri" w:eastAsia="DengXian" w:cs="Times New Roman"/>
      <w:sz w:val="20"/>
      <w:szCs w:val="20"/>
    </w:rPr>
  </w:style>
  <w:style w:type="paragraph" w:styleId="aff0">
    <w:name w:val="annotation subject"/>
    <w:basedOn w:val="afe"/>
    <w:next w:val="afe"/>
    <w:link w:val="aff1"/>
    <w:uiPriority w:val="99"/>
    <w:semiHidden/>
    <w:unhideWhenUsed/>
    <w:rsid w:val="00511C52"/>
    <w:rPr>
      <w:b/>
      <w:bCs/>
    </w:rPr>
  </w:style>
  <w:style w:type="character" w:styleId="aff1" w:customStyle="1">
    <w:name w:val="批注主题 字符"/>
    <w:basedOn w:val="aff"/>
    <w:link w:val="aff0"/>
    <w:uiPriority w:val="99"/>
    <w:semiHidden/>
    <w:rsid w:val="00511C52"/>
    <w:rPr>
      <w:rFonts w:ascii="Calibri" w:hAnsi="Calibri" w:eastAsia="DengXian" w:cs="Times New Roman"/>
      <w:b/>
      <w:bCs/>
      <w:sz w:val="20"/>
      <w:szCs w:val="20"/>
    </w:rPr>
  </w:style>
  <w:style w:type="paragraph" w:styleId="paragraph" w:customStyle="1">
    <w:name w:val="paragraph"/>
    <w:basedOn w:val="a"/>
    <w:rsid w:val="00511C52"/>
    <w:pPr>
      <w:spacing w:before="100" w:beforeAutospacing="1" w:after="100" w:afterAutospacing="1"/>
    </w:pPr>
  </w:style>
  <w:style w:type="character" w:styleId="spellingerror" w:customStyle="1">
    <w:name w:val="spellingerror"/>
    <w:rsid w:val="00511C52"/>
  </w:style>
  <w:style w:type="character" w:styleId="normaltextrun" w:customStyle="1">
    <w:name w:val="normaltextrun"/>
    <w:rsid w:val="00511C52"/>
  </w:style>
  <w:style w:type="character" w:styleId="eop" w:customStyle="1">
    <w:name w:val="eop"/>
    <w:rsid w:val="00511C52"/>
  </w:style>
  <w:style w:type="paragraph" w:styleId="cdt4ke" w:customStyle="1">
    <w:name w:val="cdt4ke"/>
    <w:basedOn w:val="a"/>
    <w:rsid w:val="00511C52"/>
    <w:pPr>
      <w:spacing w:before="100" w:beforeAutospacing="1" w:after="100" w:afterAutospacing="1"/>
    </w:pPr>
    <w:rPr>
      <w:lang w:val="en-MY" w:eastAsia="en-MY"/>
    </w:rPr>
  </w:style>
  <w:style w:type="character" w:styleId="UnresolvedMention2" w:customStyle="1">
    <w:name w:val="Unresolved Mention2"/>
    <w:basedOn w:val="a0"/>
    <w:uiPriority w:val="99"/>
    <w:semiHidden/>
    <w:unhideWhenUsed/>
    <w:rsid w:val="007C1562"/>
    <w:rPr>
      <w:color w:val="605E5C"/>
      <w:shd w:val="clear" w:color="auto" w:fill="E1DFDD"/>
    </w:rPr>
  </w:style>
  <w:style w:type="character" w:styleId="aff2">
    <w:name w:val="Unresolved Mention"/>
    <w:basedOn w:val="a0"/>
    <w:uiPriority w:val="99"/>
    <w:semiHidden/>
    <w:unhideWhenUsed/>
    <w:rsid w:val="00B63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8867">
      <w:bodyDiv w:val="1"/>
      <w:marLeft w:val="0"/>
      <w:marRight w:val="0"/>
      <w:marTop w:val="0"/>
      <w:marBottom w:val="0"/>
      <w:divBdr>
        <w:top w:val="none" w:sz="0" w:space="0" w:color="auto"/>
        <w:left w:val="none" w:sz="0" w:space="0" w:color="auto"/>
        <w:bottom w:val="none" w:sz="0" w:space="0" w:color="auto"/>
        <w:right w:val="none" w:sz="0" w:space="0" w:color="auto"/>
      </w:divBdr>
    </w:div>
    <w:div w:id="14891753">
      <w:bodyDiv w:val="1"/>
      <w:marLeft w:val="0"/>
      <w:marRight w:val="0"/>
      <w:marTop w:val="0"/>
      <w:marBottom w:val="0"/>
      <w:divBdr>
        <w:top w:val="none" w:sz="0" w:space="0" w:color="auto"/>
        <w:left w:val="none" w:sz="0" w:space="0" w:color="auto"/>
        <w:bottom w:val="none" w:sz="0" w:space="0" w:color="auto"/>
        <w:right w:val="none" w:sz="0" w:space="0" w:color="auto"/>
      </w:divBdr>
    </w:div>
    <w:div w:id="17316884">
      <w:bodyDiv w:val="1"/>
      <w:marLeft w:val="0"/>
      <w:marRight w:val="0"/>
      <w:marTop w:val="0"/>
      <w:marBottom w:val="0"/>
      <w:divBdr>
        <w:top w:val="none" w:sz="0" w:space="0" w:color="auto"/>
        <w:left w:val="none" w:sz="0" w:space="0" w:color="auto"/>
        <w:bottom w:val="none" w:sz="0" w:space="0" w:color="auto"/>
        <w:right w:val="none" w:sz="0" w:space="0" w:color="auto"/>
      </w:divBdr>
    </w:div>
    <w:div w:id="21253100">
      <w:bodyDiv w:val="1"/>
      <w:marLeft w:val="0"/>
      <w:marRight w:val="0"/>
      <w:marTop w:val="0"/>
      <w:marBottom w:val="0"/>
      <w:divBdr>
        <w:top w:val="none" w:sz="0" w:space="0" w:color="auto"/>
        <w:left w:val="none" w:sz="0" w:space="0" w:color="auto"/>
        <w:bottom w:val="none" w:sz="0" w:space="0" w:color="auto"/>
        <w:right w:val="none" w:sz="0" w:space="0" w:color="auto"/>
      </w:divBdr>
    </w:div>
    <w:div w:id="33118726">
      <w:bodyDiv w:val="1"/>
      <w:marLeft w:val="0"/>
      <w:marRight w:val="0"/>
      <w:marTop w:val="0"/>
      <w:marBottom w:val="0"/>
      <w:divBdr>
        <w:top w:val="none" w:sz="0" w:space="0" w:color="auto"/>
        <w:left w:val="none" w:sz="0" w:space="0" w:color="auto"/>
        <w:bottom w:val="none" w:sz="0" w:space="0" w:color="auto"/>
        <w:right w:val="none" w:sz="0" w:space="0" w:color="auto"/>
      </w:divBdr>
    </w:div>
    <w:div w:id="46801695">
      <w:bodyDiv w:val="1"/>
      <w:marLeft w:val="0"/>
      <w:marRight w:val="0"/>
      <w:marTop w:val="0"/>
      <w:marBottom w:val="0"/>
      <w:divBdr>
        <w:top w:val="none" w:sz="0" w:space="0" w:color="auto"/>
        <w:left w:val="none" w:sz="0" w:space="0" w:color="auto"/>
        <w:bottom w:val="none" w:sz="0" w:space="0" w:color="auto"/>
        <w:right w:val="none" w:sz="0" w:space="0" w:color="auto"/>
      </w:divBdr>
    </w:div>
    <w:div w:id="82264839">
      <w:bodyDiv w:val="1"/>
      <w:marLeft w:val="0"/>
      <w:marRight w:val="0"/>
      <w:marTop w:val="0"/>
      <w:marBottom w:val="0"/>
      <w:divBdr>
        <w:top w:val="none" w:sz="0" w:space="0" w:color="auto"/>
        <w:left w:val="none" w:sz="0" w:space="0" w:color="auto"/>
        <w:bottom w:val="none" w:sz="0" w:space="0" w:color="auto"/>
        <w:right w:val="none" w:sz="0" w:space="0" w:color="auto"/>
      </w:divBdr>
      <w:divsChild>
        <w:div w:id="113836679">
          <w:marLeft w:val="90"/>
          <w:marRight w:val="0"/>
          <w:marTop w:val="0"/>
          <w:marBottom w:val="0"/>
          <w:divBdr>
            <w:top w:val="none" w:sz="0" w:space="0" w:color="auto"/>
            <w:left w:val="none" w:sz="0" w:space="0" w:color="auto"/>
            <w:bottom w:val="none" w:sz="0" w:space="0" w:color="auto"/>
            <w:right w:val="none" w:sz="0" w:space="0" w:color="auto"/>
          </w:divBdr>
        </w:div>
      </w:divsChild>
    </w:div>
    <w:div w:id="111293851">
      <w:bodyDiv w:val="1"/>
      <w:marLeft w:val="0"/>
      <w:marRight w:val="0"/>
      <w:marTop w:val="0"/>
      <w:marBottom w:val="0"/>
      <w:divBdr>
        <w:top w:val="none" w:sz="0" w:space="0" w:color="auto"/>
        <w:left w:val="none" w:sz="0" w:space="0" w:color="auto"/>
        <w:bottom w:val="none" w:sz="0" w:space="0" w:color="auto"/>
        <w:right w:val="none" w:sz="0" w:space="0" w:color="auto"/>
      </w:divBdr>
    </w:div>
    <w:div w:id="121660541">
      <w:bodyDiv w:val="1"/>
      <w:marLeft w:val="0"/>
      <w:marRight w:val="0"/>
      <w:marTop w:val="0"/>
      <w:marBottom w:val="0"/>
      <w:divBdr>
        <w:top w:val="none" w:sz="0" w:space="0" w:color="auto"/>
        <w:left w:val="none" w:sz="0" w:space="0" w:color="auto"/>
        <w:bottom w:val="none" w:sz="0" w:space="0" w:color="auto"/>
        <w:right w:val="none" w:sz="0" w:space="0" w:color="auto"/>
      </w:divBdr>
    </w:div>
    <w:div w:id="138033546">
      <w:bodyDiv w:val="1"/>
      <w:marLeft w:val="0"/>
      <w:marRight w:val="0"/>
      <w:marTop w:val="0"/>
      <w:marBottom w:val="0"/>
      <w:divBdr>
        <w:top w:val="none" w:sz="0" w:space="0" w:color="auto"/>
        <w:left w:val="none" w:sz="0" w:space="0" w:color="auto"/>
        <w:bottom w:val="none" w:sz="0" w:space="0" w:color="auto"/>
        <w:right w:val="none" w:sz="0" w:space="0" w:color="auto"/>
      </w:divBdr>
    </w:div>
    <w:div w:id="141233891">
      <w:bodyDiv w:val="1"/>
      <w:marLeft w:val="0"/>
      <w:marRight w:val="0"/>
      <w:marTop w:val="0"/>
      <w:marBottom w:val="0"/>
      <w:divBdr>
        <w:top w:val="none" w:sz="0" w:space="0" w:color="auto"/>
        <w:left w:val="none" w:sz="0" w:space="0" w:color="auto"/>
        <w:bottom w:val="none" w:sz="0" w:space="0" w:color="auto"/>
        <w:right w:val="none" w:sz="0" w:space="0" w:color="auto"/>
      </w:divBdr>
    </w:div>
    <w:div w:id="148324612">
      <w:bodyDiv w:val="1"/>
      <w:marLeft w:val="0"/>
      <w:marRight w:val="0"/>
      <w:marTop w:val="0"/>
      <w:marBottom w:val="0"/>
      <w:divBdr>
        <w:top w:val="none" w:sz="0" w:space="0" w:color="auto"/>
        <w:left w:val="none" w:sz="0" w:space="0" w:color="auto"/>
        <w:bottom w:val="none" w:sz="0" w:space="0" w:color="auto"/>
        <w:right w:val="none" w:sz="0" w:space="0" w:color="auto"/>
      </w:divBdr>
      <w:divsChild>
        <w:div w:id="143814230">
          <w:marLeft w:val="0"/>
          <w:marRight w:val="0"/>
          <w:marTop w:val="0"/>
          <w:marBottom w:val="0"/>
          <w:divBdr>
            <w:top w:val="none" w:sz="0" w:space="0" w:color="auto"/>
            <w:left w:val="none" w:sz="0" w:space="0" w:color="auto"/>
            <w:bottom w:val="none" w:sz="0" w:space="0" w:color="auto"/>
            <w:right w:val="none" w:sz="0" w:space="0" w:color="auto"/>
          </w:divBdr>
        </w:div>
        <w:div w:id="253126440">
          <w:marLeft w:val="0"/>
          <w:marRight w:val="0"/>
          <w:marTop w:val="0"/>
          <w:marBottom w:val="0"/>
          <w:divBdr>
            <w:top w:val="none" w:sz="0" w:space="0" w:color="auto"/>
            <w:left w:val="none" w:sz="0" w:space="0" w:color="auto"/>
            <w:bottom w:val="none" w:sz="0" w:space="0" w:color="auto"/>
            <w:right w:val="none" w:sz="0" w:space="0" w:color="auto"/>
          </w:divBdr>
        </w:div>
        <w:div w:id="444735687">
          <w:marLeft w:val="0"/>
          <w:marRight w:val="0"/>
          <w:marTop w:val="0"/>
          <w:marBottom w:val="0"/>
          <w:divBdr>
            <w:top w:val="none" w:sz="0" w:space="0" w:color="auto"/>
            <w:left w:val="none" w:sz="0" w:space="0" w:color="auto"/>
            <w:bottom w:val="none" w:sz="0" w:space="0" w:color="auto"/>
            <w:right w:val="none" w:sz="0" w:space="0" w:color="auto"/>
          </w:divBdr>
        </w:div>
        <w:div w:id="660038954">
          <w:marLeft w:val="0"/>
          <w:marRight w:val="0"/>
          <w:marTop w:val="0"/>
          <w:marBottom w:val="0"/>
          <w:divBdr>
            <w:top w:val="none" w:sz="0" w:space="0" w:color="auto"/>
            <w:left w:val="none" w:sz="0" w:space="0" w:color="auto"/>
            <w:bottom w:val="none" w:sz="0" w:space="0" w:color="auto"/>
            <w:right w:val="none" w:sz="0" w:space="0" w:color="auto"/>
          </w:divBdr>
        </w:div>
      </w:divsChild>
    </w:div>
    <w:div w:id="148518036">
      <w:bodyDiv w:val="1"/>
      <w:marLeft w:val="0"/>
      <w:marRight w:val="0"/>
      <w:marTop w:val="0"/>
      <w:marBottom w:val="0"/>
      <w:divBdr>
        <w:top w:val="none" w:sz="0" w:space="0" w:color="auto"/>
        <w:left w:val="none" w:sz="0" w:space="0" w:color="auto"/>
        <w:bottom w:val="none" w:sz="0" w:space="0" w:color="auto"/>
        <w:right w:val="none" w:sz="0" w:space="0" w:color="auto"/>
      </w:divBdr>
      <w:divsChild>
        <w:div w:id="7293724">
          <w:marLeft w:val="0"/>
          <w:marRight w:val="0"/>
          <w:marTop w:val="0"/>
          <w:marBottom w:val="0"/>
          <w:divBdr>
            <w:top w:val="none" w:sz="0" w:space="0" w:color="auto"/>
            <w:left w:val="none" w:sz="0" w:space="0" w:color="auto"/>
            <w:bottom w:val="none" w:sz="0" w:space="0" w:color="auto"/>
            <w:right w:val="none" w:sz="0" w:space="0" w:color="auto"/>
          </w:divBdr>
          <w:divsChild>
            <w:div w:id="808129767">
              <w:marLeft w:val="0"/>
              <w:marRight w:val="0"/>
              <w:marTop w:val="0"/>
              <w:marBottom w:val="0"/>
              <w:divBdr>
                <w:top w:val="none" w:sz="0" w:space="0" w:color="auto"/>
                <w:left w:val="none" w:sz="0" w:space="0" w:color="auto"/>
                <w:bottom w:val="none" w:sz="0" w:space="0" w:color="auto"/>
                <w:right w:val="none" w:sz="0" w:space="0" w:color="auto"/>
              </w:divBdr>
              <w:divsChild>
                <w:div w:id="2657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2330">
      <w:bodyDiv w:val="1"/>
      <w:marLeft w:val="0"/>
      <w:marRight w:val="0"/>
      <w:marTop w:val="0"/>
      <w:marBottom w:val="0"/>
      <w:divBdr>
        <w:top w:val="none" w:sz="0" w:space="0" w:color="auto"/>
        <w:left w:val="none" w:sz="0" w:space="0" w:color="auto"/>
        <w:bottom w:val="none" w:sz="0" w:space="0" w:color="auto"/>
        <w:right w:val="none" w:sz="0" w:space="0" w:color="auto"/>
      </w:divBdr>
      <w:divsChild>
        <w:div w:id="704138743">
          <w:marLeft w:val="0"/>
          <w:marRight w:val="0"/>
          <w:marTop w:val="0"/>
          <w:marBottom w:val="0"/>
          <w:divBdr>
            <w:top w:val="none" w:sz="0" w:space="0" w:color="auto"/>
            <w:left w:val="none" w:sz="0" w:space="0" w:color="auto"/>
            <w:bottom w:val="none" w:sz="0" w:space="0" w:color="auto"/>
            <w:right w:val="none" w:sz="0" w:space="0" w:color="auto"/>
          </w:divBdr>
          <w:divsChild>
            <w:div w:id="910195461">
              <w:marLeft w:val="0"/>
              <w:marRight w:val="0"/>
              <w:marTop w:val="0"/>
              <w:marBottom w:val="0"/>
              <w:divBdr>
                <w:top w:val="none" w:sz="0" w:space="0" w:color="auto"/>
                <w:left w:val="none" w:sz="0" w:space="0" w:color="auto"/>
                <w:bottom w:val="none" w:sz="0" w:space="0" w:color="auto"/>
                <w:right w:val="none" w:sz="0" w:space="0" w:color="auto"/>
              </w:divBdr>
              <w:divsChild>
                <w:div w:id="68055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37146">
      <w:bodyDiv w:val="1"/>
      <w:marLeft w:val="0"/>
      <w:marRight w:val="0"/>
      <w:marTop w:val="0"/>
      <w:marBottom w:val="0"/>
      <w:divBdr>
        <w:top w:val="none" w:sz="0" w:space="0" w:color="auto"/>
        <w:left w:val="none" w:sz="0" w:space="0" w:color="auto"/>
        <w:bottom w:val="none" w:sz="0" w:space="0" w:color="auto"/>
        <w:right w:val="none" w:sz="0" w:space="0" w:color="auto"/>
      </w:divBdr>
    </w:div>
    <w:div w:id="184368522">
      <w:bodyDiv w:val="1"/>
      <w:marLeft w:val="0"/>
      <w:marRight w:val="0"/>
      <w:marTop w:val="0"/>
      <w:marBottom w:val="0"/>
      <w:divBdr>
        <w:top w:val="none" w:sz="0" w:space="0" w:color="auto"/>
        <w:left w:val="none" w:sz="0" w:space="0" w:color="auto"/>
        <w:bottom w:val="none" w:sz="0" w:space="0" w:color="auto"/>
        <w:right w:val="none" w:sz="0" w:space="0" w:color="auto"/>
      </w:divBdr>
    </w:div>
    <w:div w:id="191382358">
      <w:bodyDiv w:val="1"/>
      <w:marLeft w:val="0"/>
      <w:marRight w:val="0"/>
      <w:marTop w:val="0"/>
      <w:marBottom w:val="0"/>
      <w:divBdr>
        <w:top w:val="none" w:sz="0" w:space="0" w:color="auto"/>
        <w:left w:val="none" w:sz="0" w:space="0" w:color="auto"/>
        <w:bottom w:val="none" w:sz="0" w:space="0" w:color="auto"/>
        <w:right w:val="none" w:sz="0" w:space="0" w:color="auto"/>
      </w:divBdr>
    </w:div>
    <w:div w:id="198930359">
      <w:bodyDiv w:val="1"/>
      <w:marLeft w:val="0"/>
      <w:marRight w:val="0"/>
      <w:marTop w:val="0"/>
      <w:marBottom w:val="0"/>
      <w:divBdr>
        <w:top w:val="none" w:sz="0" w:space="0" w:color="auto"/>
        <w:left w:val="none" w:sz="0" w:space="0" w:color="auto"/>
        <w:bottom w:val="none" w:sz="0" w:space="0" w:color="auto"/>
        <w:right w:val="none" w:sz="0" w:space="0" w:color="auto"/>
      </w:divBdr>
    </w:div>
    <w:div w:id="199905989">
      <w:bodyDiv w:val="1"/>
      <w:marLeft w:val="0"/>
      <w:marRight w:val="0"/>
      <w:marTop w:val="0"/>
      <w:marBottom w:val="0"/>
      <w:divBdr>
        <w:top w:val="none" w:sz="0" w:space="0" w:color="auto"/>
        <w:left w:val="none" w:sz="0" w:space="0" w:color="auto"/>
        <w:bottom w:val="none" w:sz="0" w:space="0" w:color="auto"/>
        <w:right w:val="none" w:sz="0" w:space="0" w:color="auto"/>
      </w:divBdr>
    </w:div>
    <w:div w:id="204101275">
      <w:bodyDiv w:val="1"/>
      <w:marLeft w:val="0"/>
      <w:marRight w:val="0"/>
      <w:marTop w:val="0"/>
      <w:marBottom w:val="0"/>
      <w:divBdr>
        <w:top w:val="none" w:sz="0" w:space="0" w:color="auto"/>
        <w:left w:val="none" w:sz="0" w:space="0" w:color="auto"/>
        <w:bottom w:val="none" w:sz="0" w:space="0" w:color="auto"/>
        <w:right w:val="none" w:sz="0" w:space="0" w:color="auto"/>
      </w:divBdr>
    </w:div>
    <w:div w:id="208617353">
      <w:bodyDiv w:val="1"/>
      <w:marLeft w:val="0"/>
      <w:marRight w:val="0"/>
      <w:marTop w:val="0"/>
      <w:marBottom w:val="0"/>
      <w:divBdr>
        <w:top w:val="none" w:sz="0" w:space="0" w:color="auto"/>
        <w:left w:val="none" w:sz="0" w:space="0" w:color="auto"/>
        <w:bottom w:val="none" w:sz="0" w:space="0" w:color="auto"/>
        <w:right w:val="none" w:sz="0" w:space="0" w:color="auto"/>
      </w:divBdr>
    </w:div>
    <w:div w:id="210306528">
      <w:bodyDiv w:val="1"/>
      <w:marLeft w:val="0"/>
      <w:marRight w:val="0"/>
      <w:marTop w:val="0"/>
      <w:marBottom w:val="0"/>
      <w:divBdr>
        <w:top w:val="none" w:sz="0" w:space="0" w:color="auto"/>
        <w:left w:val="none" w:sz="0" w:space="0" w:color="auto"/>
        <w:bottom w:val="none" w:sz="0" w:space="0" w:color="auto"/>
        <w:right w:val="none" w:sz="0" w:space="0" w:color="auto"/>
      </w:divBdr>
    </w:div>
    <w:div w:id="244388334">
      <w:bodyDiv w:val="1"/>
      <w:marLeft w:val="0"/>
      <w:marRight w:val="0"/>
      <w:marTop w:val="0"/>
      <w:marBottom w:val="0"/>
      <w:divBdr>
        <w:top w:val="none" w:sz="0" w:space="0" w:color="auto"/>
        <w:left w:val="none" w:sz="0" w:space="0" w:color="auto"/>
        <w:bottom w:val="none" w:sz="0" w:space="0" w:color="auto"/>
        <w:right w:val="none" w:sz="0" w:space="0" w:color="auto"/>
      </w:divBdr>
    </w:div>
    <w:div w:id="265315413">
      <w:bodyDiv w:val="1"/>
      <w:marLeft w:val="0"/>
      <w:marRight w:val="0"/>
      <w:marTop w:val="0"/>
      <w:marBottom w:val="0"/>
      <w:divBdr>
        <w:top w:val="none" w:sz="0" w:space="0" w:color="auto"/>
        <w:left w:val="none" w:sz="0" w:space="0" w:color="auto"/>
        <w:bottom w:val="none" w:sz="0" w:space="0" w:color="auto"/>
        <w:right w:val="none" w:sz="0" w:space="0" w:color="auto"/>
      </w:divBdr>
    </w:div>
    <w:div w:id="278069966">
      <w:bodyDiv w:val="1"/>
      <w:marLeft w:val="0"/>
      <w:marRight w:val="0"/>
      <w:marTop w:val="0"/>
      <w:marBottom w:val="0"/>
      <w:divBdr>
        <w:top w:val="none" w:sz="0" w:space="0" w:color="auto"/>
        <w:left w:val="none" w:sz="0" w:space="0" w:color="auto"/>
        <w:bottom w:val="none" w:sz="0" w:space="0" w:color="auto"/>
        <w:right w:val="none" w:sz="0" w:space="0" w:color="auto"/>
      </w:divBdr>
    </w:div>
    <w:div w:id="281960227">
      <w:bodyDiv w:val="1"/>
      <w:marLeft w:val="0"/>
      <w:marRight w:val="0"/>
      <w:marTop w:val="0"/>
      <w:marBottom w:val="0"/>
      <w:divBdr>
        <w:top w:val="none" w:sz="0" w:space="0" w:color="auto"/>
        <w:left w:val="none" w:sz="0" w:space="0" w:color="auto"/>
        <w:bottom w:val="none" w:sz="0" w:space="0" w:color="auto"/>
        <w:right w:val="none" w:sz="0" w:space="0" w:color="auto"/>
      </w:divBdr>
    </w:div>
    <w:div w:id="303434783">
      <w:bodyDiv w:val="1"/>
      <w:marLeft w:val="0"/>
      <w:marRight w:val="0"/>
      <w:marTop w:val="0"/>
      <w:marBottom w:val="0"/>
      <w:divBdr>
        <w:top w:val="none" w:sz="0" w:space="0" w:color="auto"/>
        <w:left w:val="none" w:sz="0" w:space="0" w:color="auto"/>
        <w:bottom w:val="none" w:sz="0" w:space="0" w:color="auto"/>
        <w:right w:val="none" w:sz="0" w:space="0" w:color="auto"/>
      </w:divBdr>
    </w:div>
    <w:div w:id="319576097">
      <w:bodyDiv w:val="1"/>
      <w:marLeft w:val="0"/>
      <w:marRight w:val="0"/>
      <w:marTop w:val="0"/>
      <w:marBottom w:val="0"/>
      <w:divBdr>
        <w:top w:val="none" w:sz="0" w:space="0" w:color="auto"/>
        <w:left w:val="none" w:sz="0" w:space="0" w:color="auto"/>
        <w:bottom w:val="none" w:sz="0" w:space="0" w:color="auto"/>
        <w:right w:val="none" w:sz="0" w:space="0" w:color="auto"/>
      </w:divBdr>
      <w:divsChild>
        <w:div w:id="41759831">
          <w:marLeft w:val="0"/>
          <w:marRight w:val="0"/>
          <w:marTop w:val="0"/>
          <w:marBottom w:val="0"/>
          <w:divBdr>
            <w:top w:val="none" w:sz="0" w:space="0" w:color="auto"/>
            <w:left w:val="none" w:sz="0" w:space="0" w:color="auto"/>
            <w:bottom w:val="none" w:sz="0" w:space="0" w:color="auto"/>
            <w:right w:val="none" w:sz="0" w:space="0" w:color="auto"/>
          </w:divBdr>
          <w:divsChild>
            <w:div w:id="935746523">
              <w:marLeft w:val="0"/>
              <w:marRight w:val="0"/>
              <w:marTop w:val="0"/>
              <w:marBottom w:val="0"/>
              <w:divBdr>
                <w:top w:val="none" w:sz="0" w:space="0" w:color="auto"/>
                <w:left w:val="none" w:sz="0" w:space="0" w:color="auto"/>
                <w:bottom w:val="none" w:sz="0" w:space="0" w:color="auto"/>
                <w:right w:val="none" w:sz="0" w:space="0" w:color="auto"/>
              </w:divBdr>
              <w:divsChild>
                <w:div w:id="199865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435878">
      <w:bodyDiv w:val="1"/>
      <w:marLeft w:val="0"/>
      <w:marRight w:val="0"/>
      <w:marTop w:val="0"/>
      <w:marBottom w:val="0"/>
      <w:divBdr>
        <w:top w:val="none" w:sz="0" w:space="0" w:color="auto"/>
        <w:left w:val="none" w:sz="0" w:space="0" w:color="auto"/>
        <w:bottom w:val="none" w:sz="0" w:space="0" w:color="auto"/>
        <w:right w:val="none" w:sz="0" w:space="0" w:color="auto"/>
      </w:divBdr>
    </w:div>
    <w:div w:id="353650823">
      <w:bodyDiv w:val="1"/>
      <w:marLeft w:val="0"/>
      <w:marRight w:val="0"/>
      <w:marTop w:val="0"/>
      <w:marBottom w:val="0"/>
      <w:divBdr>
        <w:top w:val="none" w:sz="0" w:space="0" w:color="auto"/>
        <w:left w:val="none" w:sz="0" w:space="0" w:color="auto"/>
        <w:bottom w:val="none" w:sz="0" w:space="0" w:color="auto"/>
        <w:right w:val="none" w:sz="0" w:space="0" w:color="auto"/>
      </w:divBdr>
    </w:div>
    <w:div w:id="356734494">
      <w:bodyDiv w:val="1"/>
      <w:marLeft w:val="0"/>
      <w:marRight w:val="0"/>
      <w:marTop w:val="0"/>
      <w:marBottom w:val="0"/>
      <w:divBdr>
        <w:top w:val="none" w:sz="0" w:space="0" w:color="auto"/>
        <w:left w:val="none" w:sz="0" w:space="0" w:color="auto"/>
        <w:bottom w:val="none" w:sz="0" w:space="0" w:color="auto"/>
        <w:right w:val="none" w:sz="0" w:space="0" w:color="auto"/>
      </w:divBdr>
      <w:divsChild>
        <w:div w:id="838085833">
          <w:marLeft w:val="0"/>
          <w:marRight w:val="0"/>
          <w:marTop w:val="0"/>
          <w:marBottom w:val="0"/>
          <w:divBdr>
            <w:top w:val="none" w:sz="0" w:space="0" w:color="auto"/>
            <w:left w:val="none" w:sz="0" w:space="0" w:color="auto"/>
            <w:bottom w:val="none" w:sz="0" w:space="0" w:color="auto"/>
            <w:right w:val="none" w:sz="0" w:space="0" w:color="auto"/>
          </w:divBdr>
        </w:div>
        <w:div w:id="372120155">
          <w:marLeft w:val="0"/>
          <w:marRight w:val="0"/>
          <w:marTop w:val="0"/>
          <w:marBottom w:val="0"/>
          <w:divBdr>
            <w:top w:val="none" w:sz="0" w:space="0" w:color="auto"/>
            <w:left w:val="none" w:sz="0" w:space="0" w:color="auto"/>
            <w:bottom w:val="none" w:sz="0" w:space="0" w:color="auto"/>
            <w:right w:val="none" w:sz="0" w:space="0" w:color="auto"/>
          </w:divBdr>
          <w:divsChild>
            <w:div w:id="84556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548">
      <w:bodyDiv w:val="1"/>
      <w:marLeft w:val="0"/>
      <w:marRight w:val="0"/>
      <w:marTop w:val="0"/>
      <w:marBottom w:val="0"/>
      <w:divBdr>
        <w:top w:val="none" w:sz="0" w:space="0" w:color="auto"/>
        <w:left w:val="none" w:sz="0" w:space="0" w:color="auto"/>
        <w:bottom w:val="none" w:sz="0" w:space="0" w:color="auto"/>
        <w:right w:val="none" w:sz="0" w:space="0" w:color="auto"/>
      </w:divBdr>
    </w:div>
    <w:div w:id="382675727">
      <w:bodyDiv w:val="1"/>
      <w:marLeft w:val="0"/>
      <w:marRight w:val="0"/>
      <w:marTop w:val="0"/>
      <w:marBottom w:val="0"/>
      <w:divBdr>
        <w:top w:val="none" w:sz="0" w:space="0" w:color="auto"/>
        <w:left w:val="none" w:sz="0" w:space="0" w:color="auto"/>
        <w:bottom w:val="none" w:sz="0" w:space="0" w:color="auto"/>
        <w:right w:val="none" w:sz="0" w:space="0" w:color="auto"/>
      </w:divBdr>
    </w:div>
    <w:div w:id="395593851">
      <w:bodyDiv w:val="1"/>
      <w:marLeft w:val="0"/>
      <w:marRight w:val="0"/>
      <w:marTop w:val="0"/>
      <w:marBottom w:val="0"/>
      <w:divBdr>
        <w:top w:val="none" w:sz="0" w:space="0" w:color="auto"/>
        <w:left w:val="none" w:sz="0" w:space="0" w:color="auto"/>
        <w:bottom w:val="none" w:sz="0" w:space="0" w:color="auto"/>
        <w:right w:val="none" w:sz="0" w:space="0" w:color="auto"/>
      </w:divBdr>
      <w:divsChild>
        <w:div w:id="1009521079">
          <w:marLeft w:val="0"/>
          <w:marRight w:val="0"/>
          <w:marTop w:val="0"/>
          <w:marBottom w:val="0"/>
          <w:divBdr>
            <w:top w:val="none" w:sz="0" w:space="0" w:color="auto"/>
            <w:left w:val="none" w:sz="0" w:space="0" w:color="auto"/>
            <w:bottom w:val="none" w:sz="0" w:space="0" w:color="auto"/>
            <w:right w:val="none" w:sz="0" w:space="0" w:color="auto"/>
          </w:divBdr>
        </w:div>
      </w:divsChild>
    </w:div>
    <w:div w:id="407658082">
      <w:bodyDiv w:val="1"/>
      <w:marLeft w:val="0"/>
      <w:marRight w:val="0"/>
      <w:marTop w:val="0"/>
      <w:marBottom w:val="0"/>
      <w:divBdr>
        <w:top w:val="none" w:sz="0" w:space="0" w:color="auto"/>
        <w:left w:val="none" w:sz="0" w:space="0" w:color="auto"/>
        <w:bottom w:val="none" w:sz="0" w:space="0" w:color="auto"/>
        <w:right w:val="none" w:sz="0" w:space="0" w:color="auto"/>
      </w:divBdr>
      <w:divsChild>
        <w:div w:id="1515194970">
          <w:marLeft w:val="0"/>
          <w:marRight w:val="0"/>
          <w:marTop w:val="0"/>
          <w:marBottom w:val="0"/>
          <w:divBdr>
            <w:top w:val="none" w:sz="0" w:space="0" w:color="auto"/>
            <w:left w:val="none" w:sz="0" w:space="0" w:color="auto"/>
            <w:bottom w:val="none" w:sz="0" w:space="0" w:color="auto"/>
            <w:right w:val="none" w:sz="0" w:space="0" w:color="auto"/>
          </w:divBdr>
        </w:div>
        <w:div w:id="729377499">
          <w:marLeft w:val="0"/>
          <w:marRight w:val="0"/>
          <w:marTop w:val="0"/>
          <w:marBottom w:val="0"/>
          <w:divBdr>
            <w:top w:val="none" w:sz="0" w:space="0" w:color="auto"/>
            <w:left w:val="none" w:sz="0" w:space="0" w:color="auto"/>
            <w:bottom w:val="none" w:sz="0" w:space="0" w:color="auto"/>
            <w:right w:val="none" w:sz="0" w:space="0" w:color="auto"/>
          </w:divBdr>
        </w:div>
        <w:div w:id="1843928864">
          <w:marLeft w:val="0"/>
          <w:marRight w:val="0"/>
          <w:marTop w:val="0"/>
          <w:marBottom w:val="0"/>
          <w:divBdr>
            <w:top w:val="none" w:sz="0" w:space="0" w:color="auto"/>
            <w:left w:val="none" w:sz="0" w:space="0" w:color="auto"/>
            <w:bottom w:val="none" w:sz="0" w:space="0" w:color="auto"/>
            <w:right w:val="none" w:sz="0" w:space="0" w:color="auto"/>
          </w:divBdr>
        </w:div>
      </w:divsChild>
    </w:div>
    <w:div w:id="409347040">
      <w:bodyDiv w:val="1"/>
      <w:marLeft w:val="0"/>
      <w:marRight w:val="0"/>
      <w:marTop w:val="0"/>
      <w:marBottom w:val="0"/>
      <w:divBdr>
        <w:top w:val="none" w:sz="0" w:space="0" w:color="auto"/>
        <w:left w:val="none" w:sz="0" w:space="0" w:color="auto"/>
        <w:bottom w:val="none" w:sz="0" w:space="0" w:color="auto"/>
        <w:right w:val="none" w:sz="0" w:space="0" w:color="auto"/>
      </w:divBdr>
    </w:div>
    <w:div w:id="444227910">
      <w:bodyDiv w:val="1"/>
      <w:marLeft w:val="0"/>
      <w:marRight w:val="0"/>
      <w:marTop w:val="0"/>
      <w:marBottom w:val="0"/>
      <w:divBdr>
        <w:top w:val="none" w:sz="0" w:space="0" w:color="auto"/>
        <w:left w:val="none" w:sz="0" w:space="0" w:color="auto"/>
        <w:bottom w:val="none" w:sz="0" w:space="0" w:color="auto"/>
        <w:right w:val="none" w:sz="0" w:space="0" w:color="auto"/>
      </w:divBdr>
    </w:div>
    <w:div w:id="471336825">
      <w:bodyDiv w:val="1"/>
      <w:marLeft w:val="0"/>
      <w:marRight w:val="0"/>
      <w:marTop w:val="0"/>
      <w:marBottom w:val="0"/>
      <w:divBdr>
        <w:top w:val="none" w:sz="0" w:space="0" w:color="auto"/>
        <w:left w:val="none" w:sz="0" w:space="0" w:color="auto"/>
        <w:bottom w:val="none" w:sz="0" w:space="0" w:color="auto"/>
        <w:right w:val="none" w:sz="0" w:space="0" w:color="auto"/>
      </w:divBdr>
      <w:divsChild>
        <w:div w:id="1576549371">
          <w:marLeft w:val="0"/>
          <w:marRight w:val="0"/>
          <w:marTop w:val="0"/>
          <w:marBottom w:val="0"/>
          <w:divBdr>
            <w:top w:val="none" w:sz="0" w:space="0" w:color="auto"/>
            <w:left w:val="none" w:sz="0" w:space="0" w:color="auto"/>
            <w:bottom w:val="none" w:sz="0" w:space="0" w:color="auto"/>
            <w:right w:val="none" w:sz="0" w:space="0" w:color="auto"/>
          </w:divBdr>
        </w:div>
        <w:div w:id="1991863653">
          <w:marLeft w:val="0"/>
          <w:marRight w:val="0"/>
          <w:marTop w:val="0"/>
          <w:marBottom w:val="200"/>
          <w:divBdr>
            <w:top w:val="none" w:sz="0" w:space="0" w:color="auto"/>
            <w:left w:val="none" w:sz="0" w:space="0" w:color="auto"/>
            <w:bottom w:val="none" w:sz="0" w:space="0" w:color="auto"/>
            <w:right w:val="none" w:sz="0" w:space="0" w:color="auto"/>
          </w:divBdr>
        </w:div>
      </w:divsChild>
    </w:div>
    <w:div w:id="506556098">
      <w:bodyDiv w:val="1"/>
      <w:marLeft w:val="0"/>
      <w:marRight w:val="0"/>
      <w:marTop w:val="0"/>
      <w:marBottom w:val="0"/>
      <w:divBdr>
        <w:top w:val="none" w:sz="0" w:space="0" w:color="auto"/>
        <w:left w:val="none" w:sz="0" w:space="0" w:color="auto"/>
        <w:bottom w:val="none" w:sz="0" w:space="0" w:color="auto"/>
        <w:right w:val="none" w:sz="0" w:space="0" w:color="auto"/>
      </w:divBdr>
    </w:div>
    <w:div w:id="636764691">
      <w:bodyDiv w:val="1"/>
      <w:marLeft w:val="0"/>
      <w:marRight w:val="0"/>
      <w:marTop w:val="0"/>
      <w:marBottom w:val="0"/>
      <w:divBdr>
        <w:top w:val="none" w:sz="0" w:space="0" w:color="auto"/>
        <w:left w:val="none" w:sz="0" w:space="0" w:color="auto"/>
        <w:bottom w:val="none" w:sz="0" w:space="0" w:color="auto"/>
        <w:right w:val="none" w:sz="0" w:space="0" w:color="auto"/>
      </w:divBdr>
      <w:divsChild>
        <w:div w:id="1341008943">
          <w:marLeft w:val="0"/>
          <w:marRight w:val="0"/>
          <w:marTop w:val="0"/>
          <w:marBottom w:val="0"/>
          <w:divBdr>
            <w:top w:val="none" w:sz="0" w:space="0" w:color="auto"/>
            <w:left w:val="none" w:sz="0" w:space="0" w:color="auto"/>
            <w:bottom w:val="none" w:sz="0" w:space="0" w:color="auto"/>
            <w:right w:val="none" w:sz="0" w:space="0" w:color="auto"/>
          </w:divBdr>
          <w:divsChild>
            <w:div w:id="1200166575">
              <w:marLeft w:val="0"/>
              <w:marRight w:val="0"/>
              <w:marTop w:val="0"/>
              <w:marBottom w:val="0"/>
              <w:divBdr>
                <w:top w:val="none" w:sz="0" w:space="0" w:color="auto"/>
                <w:left w:val="none" w:sz="0" w:space="0" w:color="auto"/>
                <w:bottom w:val="none" w:sz="0" w:space="0" w:color="auto"/>
                <w:right w:val="none" w:sz="0" w:space="0" w:color="auto"/>
              </w:divBdr>
              <w:divsChild>
                <w:div w:id="735207973">
                  <w:marLeft w:val="0"/>
                  <w:marRight w:val="0"/>
                  <w:marTop w:val="0"/>
                  <w:marBottom w:val="0"/>
                  <w:divBdr>
                    <w:top w:val="none" w:sz="0" w:space="0" w:color="auto"/>
                    <w:left w:val="none" w:sz="0" w:space="0" w:color="auto"/>
                    <w:bottom w:val="none" w:sz="0" w:space="0" w:color="auto"/>
                    <w:right w:val="none" w:sz="0" w:space="0" w:color="auto"/>
                  </w:divBdr>
                  <w:divsChild>
                    <w:div w:id="1573082566">
                      <w:marLeft w:val="0"/>
                      <w:marRight w:val="0"/>
                      <w:marTop w:val="0"/>
                      <w:marBottom w:val="0"/>
                      <w:divBdr>
                        <w:top w:val="none" w:sz="0" w:space="0" w:color="auto"/>
                        <w:left w:val="none" w:sz="0" w:space="0" w:color="auto"/>
                        <w:bottom w:val="none" w:sz="0" w:space="0" w:color="auto"/>
                        <w:right w:val="none" w:sz="0" w:space="0" w:color="auto"/>
                      </w:divBdr>
                      <w:divsChild>
                        <w:div w:id="1360813548">
                          <w:marLeft w:val="0"/>
                          <w:marRight w:val="0"/>
                          <w:marTop w:val="0"/>
                          <w:marBottom w:val="0"/>
                          <w:divBdr>
                            <w:top w:val="none" w:sz="0" w:space="0" w:color="auto"/>
                            <w:left w:val="none" w:sz="0" w:space="0" w:color="auto"/>
                            <w:bottom w:val="none" w:sz="0" w:space="0" w:color="auto"/>
                            <w:right w:val="none" w:sz="0" w:space="0" w:color="auto"/>
                          </w:divBdr>
                          <w:divsChild>
                            <w:div w:id="1623802410">
                              <w:marLeft w:val="0"/>
                              <w:marRight w:val="0"/>
                              <w:marTop w:val="0"/>
                              <w:marBottom w:val="0"/>
                              <w:divBdr>
                                <w:top w:val="none" w:sz="0" w:space="0" w:color="auto"/>
                                <w:left w:val="none" w:sz="0" w:space="0" w:color="auto"/>
                                <w:bottom w:val="none" w:sz="0" w:space="0" w:color="auto"/>
                                <w:right w:val="none" w:sz="0" w:space="0" w:color="auto"/>
                              </w:divBdr>
                              <w:divsChild>
                                <w:div w:id="1010450195">
                                  <w:marLeft w:val="0"/>
                                  <w:marRight w:val="0"/>
                                  <w:marTop w:val="0"/>
                                  <w:marBottom w:val="0"/>
                                  <w:divBdr>
                                    <w:top w:val="none" w:sz="0" w:space="0" w:color="auto"/>
                                    <w:left w:val="none" w:sz="0" w:space="0" w:color="auto"/>
                                    <w:bottom w:val="none" w:sz="0" w:space="0" w:color="auto"/>
                                    <w:right w:val="none" w:sz="0" w:space="0" w:color="auto"/>
                                  </w:divBdr>
                                  <w:divsChild>
                                    <w:div w:id="422606668">
                                      <w:marLeft w:val="0"/>
                                      <w:marRight w:val="0"/>
                                      <w:marTop w:val="0"/>
                                      <w:marBottom w:val="0"/>
                                      <w:divBdr>
                                        <w:top w:val="none" w:sz="0" w:space="0" w:color="auto"/>
                                        <w:left w:val="none" w:sz="0" w:space="0" w:color="auto"/>
                                        <w:bottom w:val="none" w:sz="0" w:space="0" w:color="auto"/>
                                        <w:right w:val="none" w:sz="0" w:space="0" w:color="auto"/>
                                      </w:divBdr>
                                      <w:divsChild>
                                        <w:div w:id="74668963">
                                          <w:marLeft w:val="0"/>
                                          <w:marRight w:val="0"/>
                                          <w:marTop w:val="0"/>
                                          <w:marBottom w:val="0"/>
                                          <w:divBdr>
                                            <w:top w:val="none" w:sz="0" w:space="0" w:color="auto"/>
                                            <w:left w:val="none" w:sz="0" w:space="0" w:color="auto"/>
                                            <w:bottom w:val="none" w:sz="0" w:space="0" w:color="auto"/>
                                            <w:right w:val="none" w:sz="0" w:space="0" w:color="auto"/>
                                          </w:divBdr>
                                          <w:divsChild>
                                            <w:div w:id="727416444">
                                              <w:marLeft w:val="0"/>
                                              <w:marRight w:val="0"/>
                                              <w:marTop w:val="0"/>
                                              <w:marBottom w:val="0"/>
                                              <w:divBdr>
                                                <w:top w:val="none" w:sz="0" w:space="0" w:color="auto"/>
                                                <w:left w:val="none" w:sz="0" w:space="0" w:color="auto"/>
                                                <w:bottom w:val="none" w:sz="0" w:space="0" w:color="auto"/>
                                                <w:right w:val="none" w:sz="0" w:space="0" w:color="auto"/>
                                              </w:divBdr>
                                              <w:divsChild>
                                                <w:div w:id="818307080">
                                                  <w:marLeft w:val="0"/>
                                                  <w:marRight w:val="0"/>
                                                  <w:marTop w:val="0"/>
                                                  <w:marBottom w:val="0"/>
                                                  <w:divBdr>
                                                    <w:top w:val="none" w:sz="0" w:space="0" w:color="auto"/>
                                                    <w:left w:val="none" w:sz="0" w:space="0" w:color="auto"/>
                                                    <w:bottom w:val="none" w:sz="0" w:space="0" w:color="auto"/>
                                                    <w:right w:val="none" w:sz="0" w:space="0" w:color="auto"/>
                                                  </w:divBdr>
                                                  <w:divsChild>
                                                    <w:div w:id="2032486116">
                                                      <w:marLeft w:val="0"/>
                                                      <w:marRight w:val="0"/>
                                                      <w:marTop w:val="0"/>
                                                      <w:marBottom w:val="0"/>
                                                      <w:divBdr>
                                                        <w:top w:val="none" w:sz="0" w:space="0" w:color="auto"/>
                                                        <w:left w:val="none" w:sz="0" w:space="0" w:color="auto"/>
                                                        <w:bottom w:val="none" w:sz="0" w:space="0" w:color="auto"/>
                                                        <w:right w:val="none" w:sz="0" w:space="0" w:color="auto"/>
                                                      </w:divBdr>
                                                      <w:divsChild>
                                                        <w:div w:id="109976457">
                                                          <w:marLeft w:val="0"/>
                                                          <w:marRight w:val="0"/>
                                                          <w:marTop w:val="0"/>
                                                          <w:marBottom w:val="0"/>
                                                          <w:divBdr>
                                                            <w:top w:val="none" w:sz="0" w:space="0" w:color="auto"/>
                                                            <w:left w:val="none" w:sz="0" w:space="0" w:color="auto"/>
                                                            <w:bottom w:val="none" w:sz="0" w:space="0" w:color="auto"/>
                                                            <w:right w:val="none" w:sz="0" w:space="0" w:color="auto"/>
                                                          </w:divBdr>
                                                          <w:divsChild>
                                                            <w:div w:id="603612107">
                                                              <w:marLeft w:val="0"/>
                                                              <w:marRight w:val="0"/>
                                                              <w:marTop w:val="0"/>
                                                              <w:marBottom w:val="0"/>
                                                              <w:divBdr>
                                                                <w:top w:val="none" w:sz="0" w:space="0" w:color="auto"/>
                                                                <w:left w:val="none" w:sz="0" w:space="0" w:color="auto"/>
                                                                <w:bottom w:val="none" w:sz="0" w:space="0" w:color="auto"/>
                                                                <w:right w:val="none" w:sz="0" w:space="0" w:color="auto"/>
                                                              </w:divBdr>
                                                              <w:divsChild>
                                                                <w:div w:id="200908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45353359">
      <w:bodyDiv w:val="1"/>
      <w:marLeft w:val="0"/>
      <w:marRight w:val="0"/>
      <w:marTop w:val="0"/>
      <w:marBottom w:val="0"/>
      <w:divBdr>
        <w:top w:val="none" w:sz="0" w:space="0" w:color="auto"/>
        <w:left w:val="none" w:sz="0" w:space="0" w:color="auto"/>
        <w:bottom w:val="none" w:sz="0" w:space="0" w:color="auto"/>
        <w:right w:val="none" w:sz="0" w:space="0" w:color="auto"/>
      </w:divBdr>
    </w:div>
    <w:div w:id="653992450">
      <w:bodyDiv w:val="1"/>
      <w:marLeft w:val="0"/>
      <w:marRight w:val="0"/>
      <w:marTop w:val="0"/>
      <w:marBottom w:val="0"/>
      <w:divBdr>
        <w:top w:val="none" w:sz="0" w:space="0" w:color="auto"/>
        <w:left w:val="none" w:sz="0" w:space="0" w:color="auto"/>
        <w:bottom w:val="none" w:sz="0" w:space="0" w:color="auto"/>
        <w:right w:val="none" w:sz="0" w:space="0" w:color="auto"/>
      </w:divBdr>
    </w:div>
    <w:div w:id="719521854">
      <w:bodyDiv w:val="1"/>
      <w:marLeft w:val="0"/>
      <w:marRight w:val="0"/>
      <w:marTop w:val="0"/>
      <w:marBottom w:val="0"/>
      <w:divBdr>
        <w:top w:val="none" w:sz="0" w:space="0" w:color="auto"/>
        <w:left w:val="none" w:sz="0" w:space="0" w:color="auto"/>
        <w:bottom w:val="none" w:sz="0" w:space="0" w:color="auto"/>
        <w:right w:val="none" w:sz="0" w:space="0" w:color="auto"/>
      </w:divBdr>
    </w:div>
    <w:div w:id="750733671">
      <w:bodyDiv w:val="1"/>
      <w:marLeft w:val="0"/>
      <w:marRight w:val="0"/>
      <w:marTop w:val="0"/>
      <w:marBottom w:val="0"/>
      <w:divBdr>
        <w:top w:val="none" w:sz="0" w:space="0" w:color="auto"/>
        <w:left w:val="none" w:sz="0" w:space="0" w:color="auto"/>
        <w:bottom w:val="none" w:sz="0" w:space="0" w:color="auto"/>
        <w:right w:val="none" w:sz="0" w:space="0" w:color="auto"/>
      </w:divBdr>
    </w:div>
    <w:div w:id="766971553">
      <w:bodyDiv w:val="1"/>
      <w:marLeft w:val="0"/>
      <w:marRight w:val="0"/>
      <w:marTop w:val="0"/>
      <w:marBottom w:val="0"/>
      <w:divBdr>
        <w:top w:val="none" w:sz="0" w:space="0" w:color="auto"/>
        <w:left w:val="none" w:sz="0" w:space="0" w:color="auto"/>
        <w:bottom w:val="none" w:sz="0" w:space="0" w:color="auto"/>
        <w:right w:val="none" w:sz="0" w:space="0" w:color="auto"/>
      </w:divBdr>
    </w:div>
    <w:div w:id="795298242">
      <w:bodyDiv w:val="1"/>
      <w:marLeft w:val="0"/>
      <w:marRight w:val="0"/>
      <w:marTop w:val="0"/>
      <w:marBottom w:val="0"/>
      <w:divBdr>
        <w:top w:val="none" w:sz="0" w:space="0" w:color="auto"/>
        <w:left w:val="none" w:sz="0" w:space="0" w:color="auto"/>
        <w:bottom w:val="none" w:sz="0" w:space="0" w:color="auto"/>
        <w:right w:val="none" w:sz="0" w:space="0" w:color="auto"/>
      </w:divBdr>
    </w:div>
    <w:div w:id="796532106">
      <w:bodyDiv w:val="1"/>
      <w:marLeft w:val="0"/>
      <w:marRight w:val="0"/>
      <w:marTop w:val="0"/>
      <w:marBottom w:val="0"/>
      <w:divBdr>
        <w:top w:val="none" w:sz="0" w:space="0" w:color="auto"/>
        <w:left w:val="none" w:sz="0" w:space="0" w:color="auto"/>
        <w:bottom w:val="none" w:sz="0" w:space="0" w:color="auto"/>
        <w:right w:val="none" w:sz="0" w:space="0" w:color="auto"/>
      </w:divBdr>
    </w:div>
    <w:div w:id="814107506">
      <w:bodyDiv w:val="1"/>
      <w:marLeft w:val="0"/>
      <w:marRight w:val="0"/>
      <w:marTop w:val="0"/>
      <w:marBottom w:val="0"/>
      <w:divBdr>
        <w:top w:val="none" w:sz="0" w:space="0" w:color="auto"/>
        <w:left w:val="none" w:sz="0" w:space="0" w:color="auto"/>
        <w:bottom w:val="none" w:sz="0" w:space="0" w:color="auto"/>
        <w:right w:val="none" w:sz="0" w:space="0" w:color="auto"/>
      </w:divBdr>
    </w:div>
    <w:div w:id="834107448">
      <w:bodyDiv w:val="1"/>
      <w:marLeft w:val="0"/>
      <w:marRight w:val="0"/>
      <w:marTop w:val="0"/>
      <w:marBottom w:val="0"/>
      <w:divBdr>
        <w:top w:val="none" w:sz="0" w:space="0" w:color="auto"/>
        <w:left w:val="none" w:sz="0" w:space="0" w:color="auto"/>
        <w:bottom w:val="none" w:sz="0" w:space="0" w:color="auto"/>
        <w:right w:val="none" w:sz="0" w:space="0" w:color="auto"/>
      </w:divBdr>
    </w:div>
    <w:div w:id="836849396">
      <w:bodyDiv w:val="1"/>
      <w:marLeft w:val="0"/>
      <w:marRight w:val="0"/>
      <w:marTop w:val="0"/>
      <w:marBottom w:val="0"/>
      <w:divBdr>
        <w:top w:val="none" w:sz="0" w:space="0" w:color="auto"/>
        <w:left w:val="none" w:sz="0" w:space="0" w:color="auto"/>
        <w:bottom w:val="none" w:sz="0" w:space="0" w:color="auto"/>
        <w:right w:val="none" w:sz="0" w:space="0" w:color="auto"/>
      </w:divBdr>
    </w:div>
    <w:div w:id="855118009">
      <w:bodyDiv w:val="1"/>
      <w:marLeft w:val="0"/>
      <w:marRight w:val="0"/>
      <w:marTop w:val="0"/>
      <w:marBottom w:val="0"/>
      <w:divBdr>
        <w:top w:val="none" w:sz="0" w:space="0" w:color="auto"/>
        <w:left w:val="none" w:sz="0" w:space="0" w:color="auto"/>
        <w:bottom w:val="none" w:sz="0" w:space="0" w:color="auto"/>
        <w:right w:val="none" w:sz="0" w:space="0" w:color="auto"/>
      </w:divBdr>
    </w:div>
    <w:div w:id="858128635">
      <w:bodyDiv w:val="1"/>
      <w:marLeft w:val="0"/>
      <w:marRight w:val="0"/>
      <w:marTop w:val="0"/>
      <w:marBottom w:val="0"/>
      <w:divBdr>
        <w:top w:val="none" w:sz="0" w:space="0" w:color="auto"/>
        <w:left w:val="none" w:sz="0" w:space="0" w:color="auto"/>
        <w:bottom w:val="none" w:sz="0" w:space="0" w:color="auto"/>
        <w:right w:val="none" w:sz="0" w:space="0" w:color="auto"/>
      </w:divBdr>
    </w:div>
    <w:div w:id="859899730">
      <w:bodyDiv w:val="1"/>
      <w:marLeft w:val="0"/>
      <w:marRight w:val="0"/>
      <w:marTop w:val="0"/>
      <w:marBottom w:val="0"/>
      <w:divBdr>
        <w:top w:val="none" w:sz="0" w:space="0" w:color="auto"/>
        <w:left w:val="none" w:sz="0" w:space="0" w:color="auto"/>
        <w:bottom w:val="none" w:sz="0" w:space="0" w:color="auto"/>
        <w:right w:val="none" w:sz="0" w:space="0" w:color="auto"/>
      </w:divBdr>
    </w:div>
    <w:div w:id="868488638">
      <w:bodyDiv w:val="1"/>
      <w:marLeft w:val="0"/>
      <w:marRight w:val="0"/>
      <w:marTop w:val="0"/>
      <w:marBottom w:val="0"/>
      <w:divBdr>
        <w:top w:val="none" w:sz="0" w:space="0" w:color="auto"/>
        <w:left w:val="none" w:sz="0" w:space="0" w:color="auto"/>
        <w:bottom w:val="none" w:sz="0" w:space="0" w:color="auto"/>
        <w:right w:val="none" w:sz="0" w:space="0" w:color="auto"/>
      </w:divBdr>
    </w:div>
    <w:div w:id="875700765">
      <w:bodyDiv w:val="1"/>
      <w:marLeft w:val="0"/>
      <w:marRight w:val="0"/>
      <w:marTop w:val="0"/>
      <w:marBottom w:val="0"/>
      <w:divBdr>
        <w:top w:val="none" w:sz="0" w:space="0" w:color="auto"/>
        <w:left w:val="none" w:sz="0" w:space="0" w:color="auto"/>
        <w:bottom w:val="none" w:sz="0" w:space="0" w:color="auto"/>
        <w:right w:val="none" w:sz="0" w:space="0" w:color="auto"/>
      </w:divBdr>
      <w:divsChild>
        <w:div w:id="406267707">
          <w:marLeft w:val="0"/>
          <w:marRight w:val="0"/>
          <w:marTop w:val="0"/>
          <w:marBottom w:val="0"/>
          <w:divBdr>
            <w:top w:val="none" w:sz="0" w:space="0" w:color="auto"/>
            <w:left w:val="none" w:sz="0" w:space="0" w:color="auto"/>
            <w:bottom w:val="none" w:sz="0" w:space="0" w:color="auto"/>
            <w:right w:val="none" w:sz="0" w:space="0" w:color="auto"/>
          </w:divBdr>
        </w:div>
        <w:div w:id="196236262">
          <w:marLeft w:val="0"/>
          <w:marRight w:val="0"/>
          <w:marTop w:val="0"/>
          <w:marBottom w:val="0"/>
          <w:divBdr>
            <w:top w:val="none" w:sz="0" w:space="0" w:color="auto"/>
            <w:left w:val="none" w:sz="0" w:space="0" w:color="auto"/>
            <w:bottom w:val="none" w:sz="0" w:space="0" w:color="auto"/>
            <w:right w:val="none" w:sz="0" w:space="0" w:color="auto"/>
          </w:divBdr>
          <w:divsChild>
            <w:div w:id="10597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03530">
      <w:bodyDiv w:val="1"/>
      <w:marLeft w:val="0"/>
      <w:marRight w:val="0"/>
      <w:marTop w:val="0"/>
      <w:marBottom w:val="0"/>
      <w:divBdr>
        <w:top w:val="none" w:sz="0" w:space="0" w:color="auto"/>
        <w:left w:val="none" w:sz="0" w:space="0" w:color="auto"/>
        <w:bottom w:val="none" w:sz="0" w:space="0" w:color="auto"/>
        <w:right w:val="none" w:sz="0" w:space="0" w:color="auto"/>
      </w:divBdr>
    </w:div>
    <w:div w:id="925382796">
      <w:bodyDiv w:val="1"/>
      <w:marLeft w:val="0"/>
      <w:marRight w:val="0"/>
      <w:marTop w:val="0"/>
      <w:marBottom w:val="0"/>
      <w:divBdr>
        <w:top w:val="none" w:sz="0" w:space="0" w:color="auto"/>
        <w:left w:val="none" w:sz="0" w:space="0" w:color="auto"/>
        <w:bottom w:val="none" w:sz="0" w:space="0" w:color="auto"/>
        <w:right w:val="none" w:sz="0" w:space="0" w:color="auto"/>
      </w:divBdr>
    </w:div>
    <w:div w:id="938366323">
      <w:bodyDiv w:val="1"/>
      <w:marLeft w:val="0"/>
      <w:marRight w:val="0"/>
      <w:marTop w:val="0"/>
      <w:marBottom w:val="0"/>
      <w:divBdr>
        <w:top w:val="none" w:sz="0" w:space="0" w:color="auto"/>
        <w:left w:val="none" w:sz="0" w:space="0" w:color="auto"/>
        <w:bottom w:val="none" w:sz="0" w:space="0" w:color="auto"/>
        <w:right w:val="none" w:sz="0" w:space="0" w:color="auto"/>
      </w:divBdr>
    </w:div>
    <w:div w:id="950087225">
      <w:bodyDiv w:val="1"/>
      <w:marLeft w:val="0"/>
      <w:marRight w:val="0"/>
      <w:marTop w:val="0"/>
      <w:marBottom w:val="0"/>
      <w:divBdr>
        <w:top w:val="none" w:sz="0" w:space="0" w:color="auto"/>
        <w:left w:val="none" w:sz="0" w:space="0" w:color="auto"/>
        <w:bottom w:val="none" w:sz="0" w:space="0" w:color="auto"/>
        <w:right w:val="none" w:sz="0" w:space="0" w:color="auto"/>
      </w:divBdr>
    </w:div>
    <w:div w:id="950670089">
      <w:bodyDiv w:val="1"/>
      <w:marLeft w:val="0"/>
      <w:marRight w:val="0"/>
      <w:marTop w:val="0"/>
      <w:marBottom w:val="0"/>
      <w:divBdr>
        <w:top w:val="none" w:sz="0" w:space="0" w:color="auto"/>
        <w:left w:val="none" w:sz="0" w:space="0" w:color="auto"/>
        <w:bottom w:val="none" w:sz="0" w:space="0" w:color="auto"/>
        <w:right w:val="none" w:sz="0" w:space="0" w:color="auto"/>
      </w:divBdr>
    </w:div>
    <w:div w:id="960460876">
      <w:bodyDiv w:val="1"/>
      <w:marLeft w:val="0"/>
      <w:marRight w:val="0"/>
      <w:marTop w:val="0"/>
      <w:marBottom w:val="0"/>
      <w:divBdr>
        <w:top w:val="none" w:sz="0" w:space="0" w:color="auto"/>
        <w:left w:val="none" w:sz="0" w:space="0" w:color="auto"/>
        <w:bottom w:val="none" w:sz="0" w:space="0" w:color="auto"/>
        <w:right w:val="none" w:sz="0" w:space="0" w:color="auto"/>
      </w:divBdr>
    </w:div>
    <w:div w:id="977345198">
      <w:bodyDiv w:val="1"/>
      <w:marLeft w:val="0"/>
      <w:marRight w:val="0"/>
      <w:marTop w:val="0"/>
      <w:marBottom w:val="0"/>
      <w:divBdr>
        <w:top w:val="none" w:sz="0" w:space="0" w:color="auto"/>
        <w:left w:val="none" w:sz="0" w:space="0" w:color="auto"/>
        <w:bottom w:val="none" w:sz="0" w:space="0" w:color="auto"/>
        <w:right w:val="none" w:sz="0" w:space="0" w:color="auto"/>
      </w:divBdr>
    </w:div>
    <w:div w:id="977803752">
      <w:bodyDiv w:val="1"/>
      <w:marLeft w:val="0"/>
      <w:marRight w:val="0"/>
      <w:marTop w:val="0"/>
      <w:marBottom w:val="0"/>
      <w:divBdr>
        <w:top w:val="none" w:sz="0" w:space="0" w:color="auto"/>
        <w:left w:val="none" w:sz="0" w:space="0" w:color="auto"/>
        <w:bottom w:val="none" w:sz="0" w:space="0" w:color="auto"/>
        <w:right w:val="none" w:sz="0" w:space="0" w:color="auto"/>
      </w:divBdr>
    </w:div>
    <w:div w:id="981884256">
      <w:bodyDiv w:val="1"/>
      <w:marLeft w:val="0"/>
      <w:marRight w:val="0"/>
      <w:marTop w:val="0"/>
      <w:marBottom w:val="0"/>
      <w:divBdr>
        <w:top w:val="none" w:sz="0" w:space="0" w:color="auto"/>
        <w:left w:val="none" w:sz="0" w:space="0" w:color="auto"/>
        <w:bottom w:val="none" w:sz="0" w:space="0" w:color="auto"/>
        <w:right w:val="none" w:sz="0" w:space="0" w:color="auto"/>
      </w:divBdr>
    </w:div>
    <w:div w:id="1032800177">
      <w:bodyDiv w:val="1"/>
      <w:marLeft w:val="0"/>
      <w:marRight w:val="0"/>
      <w:marTop w:val="0"/>
      <w:marBottom w:val="0"/>
      <w:divBdr>
        <w:top w:val="none" w:sz="0" w:space="0" w:color="auto"/>
        <w:left w:val="none" w:sz="0" w:space="0" w:color="auto"/>
        <w:bottom w:val="none" w:sz="0" w:space="0" w:color="auto"/>
        <w:right w:val="none" w:sz="0" w:space="0" w:color="auto"/>
      </w:divBdr>
      <w:divsChild>
        <w:div w:id="1005862328">
          <w:marLeft w:val="0"/>
          <w:marRight w:val="0"/>
          <w:marTop w:val="0"/>
          <w:marBottom w:val="0"/>
          <w:divBdr>
            <w:top w:val="none" w:sz="0" w:space="0" w:color="auto"/>
            <w:left w:val="none" w:sz="0" w:space="0" w:color="auto"/>
            <w:bottom w:val="none" w:sz="0" w:space="0" w:color="auto"/>
            <w:right w:val="none" w:sz="0" w:space="0" w:color="auto"/>
          </w:divBdr>
        </w:div>
        <w:div w:id="1398162161">
          <w:marLeft w:val="0"/>
          <w:marRight w:val="0"/>
          <w:marTop w:val="0"/>
          <w:marBottom w:val="0"/>
          <w:divBdr>
            <w:top w:val="none" w:sz="0" w:space="0" w:color="auto"/>
            <w:left w:val="none" w:sz="0" w:space="0" w:color="auto"/>
            <w:bottom w:val="none" w:sz="0" w:space="0" w:color="auto"/>
            <w:right w:val="none" w:sz="0" w:space="0" w:color="auto"/>
          </w:divBdr>
        </w:div>
      </w:divsChild>
    </w:div>
    <w:div w:id="1041243883">
      <w:bodyDiv w:val="1"/>
      <w:marLeft w:val="0"/>
      <w:marRight w:val="0"/>
      <w:marTop w:val="0"/>
      <w:marBottom w:val="0"/>
      <w:divBdr>
        <w:top w:val="none" w:sz="0" w:space="0" w:color="auto"/>
        <w:left w:val="none" w:sz="0" w:space="0" w:color="auto"/>
        <w:bottom w:val="none" w:sz="0" w:space="0" w:color="auto"/>
        <w:right w:val="none" w:sz="0" w:space="0" w:color="auto"/>
      </w:divBdr>
    </w:div>
    <w:div w:id="1048067915">
      <w:bodyDiv w:val="1"/>
      <w:marLeft w:val="0"/>
      <w:marRight w:val="0"/>
      <w:marTop w:val="0"/>
      <w:marBottom w:val="0"/>
      <w:divBdr>
        <w:top w:val="none" w:sz="0" w:space="0" w:color="auto"/>
        <w:left w:val="none" w:sz="0" w:space="0" w:color="auto"/>
        <w:bottom w:val="none" w:sz="0" w:space="0" w:color="auto"/>
        <w:right w:val="none" w:sz="0" w:space="0" w:color="auto"/>
      </w:divBdr>
    </w:div>
    <w:div w:id="1073434155">
      <w:bodyDiv w:val="1"/>
      <w:marLeft w:val="0"/>
      <w:marRight w:val="0"/>
      <w:marTop w:val="0"/>
      <w:marBottom w:val="0"/>
      <w:divBdr>
        <w:top w:val="none" w:sz="0" w:space="0" w:color="auto"/>
        <w:left w:val="none" w:sz="0" w:space="0" w:color="auto"/>
        <w:bottom w:val="none" w:sz="0" w:space="0" w:color="auto"/>
        <w:right w:val="none" w:sz="0" w:space="0" w:color="auto"/>
      </w:divBdr>
    </w:div>
    <w:div w:id="1080367905">
      <w:bodyDiv w:val="1"/>
      <w:marLeft w:val="0"/>
      <w:marRight w:val="0"/>
      <w:marTop w:val="0"/>
      <w:marBottom w:val="0"/>
      <w:divBdr>
        <w:top w:val="none" w:sz="0" w:space="0" w:color="auto"/>
        <w:left w:val="none" w:sz="0" w:space="0" w:color="auto"/>
        <w:bottom w:val="none" w:sz="0" w:space="0" w:color="auto"/>
        <w:right w:val="none" w:sz="0" w:space="0" w:color="auto"/>
      </w:divBdr>
    </w:div>
    <w:div w:id="1106074424">
      <w:bodyDiv w:val="1"/>
      <w:marLeft w:val="0"/>
      <w:marRight w:val="0"/>
      <w:marTop w:val="0"/>
      <w:marBottom w:val="0"/>
      <w:divBdr>
        <w:top w:val="none" w:sz="0" w:space="0" w:color="auto"/>
        <w:left w:val="none" w:sz="0" w:space="0" w:color="auto"/>
        <w:bottom w:val="none" w:sz="0" w:space="0" w:color="auto"/>
        <w:right w:val="none" w:sz="0" w:space="0" w:color="auto"/>
      </w:divBdr>
    </w:div>
    <w:div w:id="1117914578">
      <w:bodyDiv w:val="1"/>
      <w:marLeft w:val="0"/>
      <w:marRight w:val="0"/>
      <w:marTop w:val="0"/>
      <w:marBottom w:val="0"/>
      <w:divBdr>
        <w:top w:val="none" w:sz="0" w:space="0" w:color="auto"/>
        <w:left w:val="none" w:sz="0" w:space="0" w:color="auto"/>
        <w:bottom w:val="none" w:sz="0" w:space="0" w:color="auto"/>
        <w:right w:val="none" w:sz="0" w:space="0" w:color="auto"/>
      </w:divBdr>
    </w:div>
    <w:div w:id="1130127926">
      <w:bodyDiv w:val="1"/>
      <w:marLeft w:val="0"/>
      <w:marRight w:val="0"/>
      <w:marTop w:val="0"/>
      <w:marBottom w:val="0"/>
      <w:divBdr>
        <w:top w:val="none" w:sz="0" w:space="0" w:color="auto"/>
        <w:left w:val="none" w:sz="0" w:space="0" w:color="auto"/>
        <w:bottom w:val="none" w:sz="0" w:space="0" w:color="auto"/>
        <w:right w:val="none" w:sz="0" w:space="0" w:color="auto"/>
      </w:divBdr>
    </w:div>
    <w:div w:id="1133208430">
      <w:bodyDiv w:val="1"/>
      <w:marLeft w:val="0"/>
      <w:marRight w:val="0"/>
      <w:marTop w:val="0"/>
      <w:marBottom w:val="0"/>
      <w:divBdr>
        <w:top w:val="none" w:sz="0" w:space="0" w:color="auto"/>
        <w:left w:val="none" w:sz="0" w:space="0" w:color="auto"/>
        <w:bottom w:val="none" w:sz="0" w:space="0" w:color="auto"/>
        <w:right w:val="none" w:sz="0" w:space="0" w:color="auto"/>
      </w:divBdr>
      <w:divsChild>
        <w:div w:id="569311998">
          <w:marLeft w:val="0"/>
          <w:marRight w:val="0"/>
          <w:marTop w:val="0"/>
          <w:marBottom w:val="0"/>
          <w:divBdr>
            <w:top w:val="none" w:sz="0" w:space="0" w:color="auto"/>
            <w:left w:val="none" w:sz="0" w:space="0" w:color="auto"/>
            <w:bottom w:val="none" w:sz="0" w:space="0" w:color="auto"/>
            <w:right w:val="none" w:sz="0" w:space="0" w:color="auto"/>
          </w:divBdr>
        </w:div>
        <w:div w:id="1904947945">
          <w:marLeft w:val="-45"/>
          <w:marRight w:val="0"/>
          <w:marTop w:val="0"/>
          <w:marBottom w:val="0"/>
          <w:divBdr>
            <w:top w:val="none" w:sz="0" w:space="0" w:color="auto"/>
            <w:left w:val="none" w:sz="0" w:space="0" w:color="auto"/>
            <w:bottom w:val="none" w:sz="0" w:space="0" w:color="auto"/>
            <w:right w:val="none" w:sz="0" w:space="0" w:color="auto"/>
          </w:divBdr>
        </w:div>
      </w:divsChild>
    </w:div>
    <w:div w:id="1139035853">
      <w:bodyDiv w:val="1"/>
      <w:marLeft w:val="0"/>
      <w:marRight w:val="0"/>
      <w:marTop w:val="0"/>
      <w:marBottom w:val="0"/>
      <w:divBdr>
        <w:top w:val="none" w:sz="0" w:space="0" w:color="auto"/>
        <w:left w:val="none" w:sz="0" w:space="0" w:color="auto"/>
        <w:bottom w:val="none" w:sz="0" w:space="0" w:color="auto"/>
        <w:right w:val="none" w:sz="0" w:space="0" w:color="auto"/>
      </w:divBdr>
    </w:div>
    <w:div w:id="1141074345">
      <w:bodyDiv w:val="1"/>
      <w:marLeft w:val="0"/>
      <w:marRight w:val="0"/>
      <w:marTop w:val="0"/>
      <w:marBottom w:val="0"/>
      <w:divBdr>
        <w:top w:val="none" w:sz="0" w:space="0" w:color="auto"/>
        <w:left w:val="none" w:sz="0" w:space="0" w:color="auto"/>
        <w:bottom w:val="none" w:sz="0" w:space="0" w:color="auto"/>
        <w:right w:val="none" w:sz="0" w:space="0" w:color="auto"/>
      </w:divBdr>
      <w:divsChild>
        <w:div w:id="762533225">
          <w:marLeft w:val="0"/>
          <w:marRight w:val="0"/>
          <w:marTop w:val="0"/>
          <w:marBottom w:val="0"/>
          <w:divBdr>
            <w:top w:val="none" w:sz="0" w:space="0" w:color="auto"/>
            <w:left w:val="none" w:sz="0" w:space="0" w:color="auto"/>
            <w:bottom w:val="none" w:sz="0" w:space="0" w:color="auto"/>
            <w:right w:val="none" w:sz="0" w:space="0" w:color="auto"/>
          </w:divBdr>
        </w:div>
        <w:div w:id="1305546334">
          <w:marLeft w:val="0"/>
          <w:marRight w:val="0"/>
          <w:marTop w:val="0"/>
          <w:marBottom w:val="0"/>
          <w:divBdr>
            <w:top w:val="none" w:sz="0" w:space="0" w:color="auto"/>
            <w:left w:val="none" w:sz="0" w:space="0" w:color="auto"/>
            <w:bottom w:val="none" w:sz="0" w:space="0" w:color="auto"/>
            <w:right w:val="none" w:sz="0" w:space="0" w:color="auto"/>
          </w:divBdr>
        </w:div>
        <w:div w:id="1410152661">
          <w:marLeft w:val="0"/>
          <w:marRight w:val="0"/>
          <w:marTop w:val="0"/>
          <w:marBottom w:val="0"/>
          <w:divBdr>
            <w:top w:val="none" w:sz="0" w:space="0" w:color="auto"/>
            <w:left w:val="none" w:sz="0" w:space="0" w:color="auto"/>
            <w:bottom w:val="none" w:sz="0" w:space="0" w:color="auto"/>
            <w:right w:val="none" w:sz="0" w:space="0" w:color="auto"/>
          </w:divBdr>
        </w:div>
        <w:div w:id="1698890147">
          <w:marLeft w:val="0"/>
          <w:marRight w:val="0"/>
          <w:marTop w:val="0"/>
          <w:marBottom w:val="0"/>
          <w:divBdr>
            <w:top w:val="none" w:sz="0" w:space="0" w:color="auto"/>
            <w:left w:val="none" w:sz="0" w:space="0" w:color="auto"/>
            <w:bottom w:val="none" w:sz="0" w:space="0" w:color="auto"/>
            <w:right w:val="none" w:sz="0" w:space="0" w:color="auto"/>
          </w:divBdr>
        </w:div>
      </w:divsChild>
    </w:div>
    <w:div w:id="1141532506">
      <w:bodyDiv w:val="1"/>
      <w:marLeft w:val="0"/>
      <w:marRight w:val="0"/>
      <w:marTop w:val="0"/>
      <w:marBottom w:val="0"/>
      <w:divBdr>
        <w:top w:val="none" w:sz="0" w:space="0" w:color="auto"/>
        <w:left w:val="none" w:sz="0" w:space="0" w:color="auto"/>
        <w:bottom w:val="none" w:sz="0" w:space="0" w:color="auto"/>
        <w:right w:val="none" w:sz="0" w:space="0" w:color="auto"/>
      </w:divBdr>
    </w:div>
    <w:div w:id="1146513412">
      <w:bodyDiv w:val="1"/>
      <w:marLeft w:val="0"/>
      <w:marRight w:val="0"/>
      <w:marTop w:val="0"/>
      <w:marBottom w:val="0"/>
      <w:divBdr>
        <w:top w:val="none" w:sz="0" w:space="0" w:color="auto"/>
        <w:left w:val="none" w:sz="0" w:space="0" w:color="auto"/>
        <w:bottom w:val="none" w:sz="0" w:space="0" w:color="auto"/>
        <w:right w:val="none" w:sz="0" w:space="0" w:color="auto"/>
      </w:divBdr>
    </w:div>
    <w:div w:id="1148593985">
      <w:bodyDiv w:val="1"/>
      <w:marLeft w:val="0"/>
      <w:marRight w:val="0"/>
      <w:marTop w:val="0"/>
      <w:marBottom w:val="0"/>
      <w:divBdr>
        <w:top w:val="none" w:sz="0" w:space="0" w:color="auto"/>
        <w:left w:val="none" w:sz="0" w:space="0" w:color="auto"/>
        <w:bottom w:val="none" w:sz="0" w:space="0" w:color="auto"/>
        <w:right w:val="none" w:sz="0" w:space="0" w:color="auto"/>
      </w:divBdr>
    </w:div>
    <w:div w:id="1174342077">
      <w:bodyDiv w:val="1"/>
      <w:marLeft w:val="0"/>
      <w:marRight w:val="0"/>
      <w:marTop w:val="0"/>
      <w:marBottom w:val="0"/>
      <w:divBdr>
        <w:top w:val="none" w:sz="0" w:space="0" w:color="auto"/>
        <w:left w:val="none" w:sz="0" w:space="0" w:color="auto"/>
        <w:bottom w:val="none" w:sz="0" w:space="0" w:color="auto"/>
        <w:right w:val="none" w:sz="0" w:space="0" w:color="auto"/>
      </w:divBdr>
      <w:divsChild>
        <w:div w:id="366562631">
          <w:marLeft w:val="0"/>
          <w:marRight w:val="0"/>
          <w:marTop w:val="0"/>
          <w:marBottom w:val="120"/>
          <w:divBdr>
            <w:top w:val="none" w:sz="0" w:space="0" w:color="auto"/>
            <w:left w:val="none" w:sz="0" w:space="0" w:color="auto"/>
            <w:bottom w:val="none" w:sz="0" w:space="0" w:color="auto"/>
            <w:right w:val="none" w:sz="0" w:space="0" w:color="auto"/>
          </w:divBdr>
          <w:divsChild>
            <w:div w:id="56173477">
              <w:marLeft w:val="0"/>
              <w:marRight w:val="0"/>
              <w:marTop w:val="0"/>
              <w:marBottom w:val="0"/>
              <w:divBdr>
                <w:top w:val="none" w:sz="0" w:space="0" w:color="auto"/>
                <w:left w:val="none" w:sz="0" w:space="0" w:color="auto"/>
                <w:bottom w:val="none" w:sz="0" w:space="0" w:color="auto"/>
                <w:right w:val="none" w:sz="0" w:space="0" w:color="auto"/>
              </w:divBdr>
              <w:divsChild>
                <w:div w:id="489952494">
                  <w:marLeft w:val="0"/>
                  <w:marRight w:val="0"/>
                  <w:marTop w:val="0"/>
                  <w:marBottom w:val="0"/>
                  <w:divBdr>
                    <w:top w:val="none" w:sz="0" w:space="0" w:color="auto"/>
                    <w:left w:val="none" w:sz="0" w:space="0" w:color="auto"/>
                    <w:bottom w:val="none" w:sz="0" w:space="0" w:color="auto"/>
                    <w:right w:val="none" w:sz="0" w:space="0" w:color="auto"/>
                  </w:divBdr>
                  <w:divsChild>
                    <w:div w:id="195443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621787">
      <w:bodyDiv w:val="1"/>
      <w:marLeft w:val="0"/>
      <w:marRight w:val="0"/>
      <w:marTop w:val="0"/>
      <w:marBottom w:val="0"/>
      <w:divBdr>
        <w:top w:val="none" w:sz="0" w:space="0" w:color="auto"/>
        <w:left w:val="none" w:sz="0" w:space="0" w:color="auto"/>
        <w:bottom w:val="none" w:sz="0" w:space="0" w:color="auto"/>
        <w:right w:val="none" w:sz="0" w:space="0" w:color="auto"/>
      </w:divBdr>
    </w:div>
    <w:div w:id="1199049035">
      <w:bodyDiv w:val="1"/>
      <w:marLeft w:val="0"/>
      <w:marRight w:val="0"/>
      <w:marTop w:val="0"/>
      <w:marBottom w:val="0"/>
      <w:divBdr>
        <w:top w:val="none" w:sz="0" w:space="0" w:color="auto"/>
        <w:left w:val="none" w:sz="0" w:space="0" w:color="auto"/>
        <w:bottom w:val="none" w:sz="0" w:space="0" w:color="auto"/>
        <w:right w:val="none" w:sz="0" w:space="0" w:color="auto"/>
      </w:divBdr>
      <w:divsChild>
        <w:div w:id="337848038">
          <w:marLeft w:val="0"/>
          <w:marRight w:val="0"/>
          <w:marTop w:val="50"/>
          <w:marBottom w:val="0"/>
          <w:divBdr>
            <w:top w:val="none" w:sz="0" w:space="0" w:color="auto"/>
            <w:left w:val="none" w:sz="0" w:space="0" w:color="auto"/>
            <w:bottom w:val="none" w:sz="0" w:space="0" w:color="auto"/>
            <w:right w:val="none" w:sz="0" w:space="0" w:color="auto"/>
          </w:divBdr>
        </w:div>
        <w:div w:id="1197043972">
          <w:marLeft w:val="0"/>
          <w:marRight w:val="0"/>
          <w:marTop w:val="60"/>
          <w:marBottom w:val="60"/>
          <w:divBdr>
            <w:top w:val="none" w:sz="0" w:space="0" w:color="auto"/>
            <w:left w:val="none" w:sz="0" w:space="0" w:color="auto"/>
            <w:bottom w:val="none" w:sz="0" w:space="0" w:color="auto"/>
            <w:right w:val="none" w:sz="0" w:space="0" w:color="auto"/>
          </w:divBdr>
        </w:div>
      </w:divsChild>
    </w:div>
    <w:div w:id="1211068276">
      <w:bodyDiv w:val="1"/>
      <w:marLeft w:val="0"/>
      <w:marRight w:val="0"/>
      <w:marTop w:val="0"/>
      <w:marBottom w:val="0"/>
      <w:divBdr>
        <w:top w:val="none" w:sz="0" w:space="0" w:color="auto"/>
        <w:left w:val="none" w:sz="0" w:space="0" w:color="auto"/>
        <w:bottom w:val="none" w:sz="0" w:space="0" w:color="auto"/>
        <w:right w:val="none" w:sz="0" w:space="0" w:color="auto"/>
      </w:divBdr>
    </w:div>
    <w:div w:id="1226062374">
      <w:bodyDiv w:val="1"/>
      <w:marLeft w:val="0"/>
      <w:marRight w:val="0"/>
      <w:marTop w:val="0"/>
      <w:marBottom w:val="0"/>
      <w:divBdr>
        <w:top w:val="none" w:sz="0" w:space="0" w:color="auto"/>
        <w:left w:val="none" w:sz="0" w:space="0" w:color="auto"/>
        <w:bottom w:val="none" w:sz="0" w:space="0" w:color="auto"/>
        <w:right w:val="none" w:sz="0" w:space="0" w:color="auto"/>
      </w:divBdr>
    </w:div>
    <w:div w:id="1251112112">
      <w:bodyDiv w:val="1"/>
      <w:marLeft w:val="0"/>
      <w:marRight w:val="0"/>
      <w:marTop w:val="0"/>
      <w:marBottom w:val="0"/>
      <w:divBdr>
        <w:top w:val="none" w:sz="0" w:space="0" w:color="auto"/>
        <w:left w:val="none" w:sz="0" w:space="0" w:color="auto"/>
        <w:bottom w:val="none" w:sz="0" w:space="0" w:color="auto"/>
        <w:right w:val="none" w:sz="0" w:space="0" w:color="auto"/>
      </w:divBdr>
    </w:div>
    <w:div w:id="1284726224">
      <w:bodyDiv w:val="1"/>
      <w:marLeft w:val="0"/>
      <w:marRight w:val="0"/>
      <w:marTop w:val="0"/>
      <w:marBottom w:val="0"/>
      <w:divBdr>
        <w:top w:val="none" w:sz="0" w:space="0" w:color="auto"/>
        <w:left w:val="none" w:sz="0" w:space="0" w:color="auto"/>
        <w:bottom w:val="none" w:sz="0" w:space="0" w:color="auto"/>
        <w:right w:val="none" w:sz="0" w:space="0" w:color="auto"/>
      </w:divBdr>
    </w:div>
    <w:div w:id="1289169253">
      <w:bodyDiv w:val="1"/>
      <w:marLeft w:val="0"/>
      <w:marRight w:val="0"/>
      <w:marTop w:val="0"/>
      <w:marBottom w:val="0"/>
      <w:divBdr>
        <w:top w:val="none" w:sz="0" w:space="0" w:color="auto"/>
        <w:left w:val="none" w:sz="0" w:space="0" w:color="auto"/>
        <w:bottom w:val="none" w:sz="0" w:space="0" w:color="auto"/>
        <w:right w:val="none" w:sz="0" w:space="0" w:color="auto"/>
      </w:divBdr>
    </w:div>
    <w:div w:id="1299342451">
      <w:bodyDiv w:val="1"/>
      <w:marLeft w:val="0"/>
      <w:marRight w:val="0"/>
      <w:marTop w:val="0"/>
      <w:marBottom w:val="0"/>
      <w:divBdr>
        <w:top w:val="none" w:sz="0" w:space="0" w:color="auto"/>
        <w:left w:val="none" w:sz="0" w:space="0" w:color="auto"/>
        <w:bottom w:val="none" w:sz="0" w:space="0" w:color="auto"/>
        <w:right w:val="none" w:sz="0" w:space="0" w:color="auto"/>
      </w:divBdr>
    </w:div>
    <w:div w:id="1309020395">
      <w:bodyDiv w:val="1"/>
      <w:marLeft w:val="0"/>
      <w:marRight w:val="0"/>
      <w:marTop w:val="0"/>
      <w:marBottom w:val="0"/>
      <w:divBdr>
        <w:top w:val="none" w:sz="0" w:space="0" w:color="auto"/>
        <w:left w:val="none" w:sz="0" w:space="0" w:color="auto"/>
        <w:bottom w:val="none" w:sz="0" w:space="0" w:color="auto"/>
        <w:right w:val="none" w:sz="0" w:space="0" w:color="auto"/>
      </w:divBdr>
    </w:div>
    <w:div w:id="1334259396">
      <w:bodyDiv w:val="1"/>
      <w:marLeft w:val="0"/>
      <w:marRight w:val="0"/>
      <w:marTop w:val="0"/>
      <w:marBottom w:val="0"/>
      <w:divBdr>
        <w:top w:val="none" w:sz="0" w:space="0" w:color="auto"/>
        <w:left w:val="none" w:sz="0" w:space="0" w:color="auto"/>
        <w:bottom w:val="none" w:sz="0" w:space="0" w:color="auto"/>
        <w:right w:val="none" w:sz="0" w:space="0" w:color="auto"/>
      </w:divBdr>
    </w:div>
    <w:div w:id="1335065451">
      <w:bodyDiv w:val="1"/>
      <w:marLeft w:val="0"/>
      <w:marRight w:val="0"/>
      <w:marTop w:val="0"/>
      <w:marBottom w:val="0"/>
      <w:divBdr>
        <w:top w:val="none" w:sz="0" w:space="0" w:color="auto"/>
        <w:left w:val="none" w:sz="0" w:space="0" w:color="auto"/>
        <w:bottom w:val="none" w:sz="0" w:space="0" w:color="auto"/>
        <w:right w:val="none" w:sz="0" w:space="0" w:color="auto"/>
      </w:divBdr>
    </w:div>
    <w:div w:id="1338537611">
      <w:bodyDiv w:val="1"/>
      <w:marLeft w:val="0"/>
      <w:marRight w:val="0"/>
      <w:marTop w:val="0"/>
      <w:marBottom w:val="0"/>
      <w:divBdr>
        <w:top w:val="none" w:sz="0" w:space="0" w:color="auto"/>
        <w:left w:val="none" w:sz="0" w:space="0" w:color="auto"/>
        <w:bottom w:val="none" w:sz="0" w:space="0" w:color="auto"/>
        <w:right w:val="none" w:sz="0" w:space="0" w:color="auto"/>
      </w:divBdr>
    </w:div>
    <w:div w:id="1342119872">
      <w:bodyDiv w:val="1"/>
      <w:marLeft w:val="0"/>
      <w:marRight w:val="0"/>
      <w:marTop w:val="0"/>
      <w:marBottom w:val="0"/>
      <w:divBdr>
        <w:top w:val="none" w:sz="0" w:space="0" w:color="auto"/>
        <w:left w:val="none" w:sz="0" w:space="0" w:color="auto"/>
        <w:bottom w:val="none" w:sz="0" w:space="0" w:color="auto"/>
        <w:right w:val="none" w:sz="0" w:space="0" w:color="auto"/>
      </w:divBdr>
      <w:divsChild>
        <w:div w:id="2140881331">
          <w:marLeft w:val="0"/>
          <w:marRight w:val="0"/>
          <w:marTop w:val="0"/>
          <w:marBottom w:val="360"/>
          <w:divBdr>
            <w:top w:val="none" w:sz="0" w:space="0" w:color="auto"/>
            <w:left w:val="none" w:sz="0" w:space="0" w:color="auto"/>
            <w:bottom w:val="none" w:sz="0" w:space="0" w:color="auto"/>
            <w:right w:val="none" w:sz="0" w:space="0" w:color="auto"/>
          </w:divBdr>
        </w:div>
        <w:div w:id="1741715086">
          <w:marLeft w:val="0"/>
          <w:marRight w:val="0"/>
          <w:marTop w:val="0"/>
          <w:marBottom w:val="0"/>
          <w:divBdr>
            <w:top w:val="none" w:sz="0" w:space="0" w:color="auto"/>
            <w:left w:val="none" w:sz="0" w:space="0" w:color="auto"/>
            <w:bottom w:val="none" w:sz="0" w:space="0" w:color="auto"/>
            <w:right w:val="none" w:sz="0" w:space="0" w:color="auto"/>
          </w:divBdr>
          <w:divsChild>
            <w:div w:id="118254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157">
      <w:bodyDiv w:val="1"/>
      <w:marLeft w:val="0"/>
      <w:marRight w:val="0"/>
      <w:marTop w:val="0"/>
      <w:marBottom w:val="0"/>
      <w:divBdr>
        <w:top w:val="none" w:sz="0" w:space="0" w:color="auto"/>
        <w:left w:val="none" w:sz="0" w:space="0" w:color="auto"/>
        <w:bottom w:val="none" w:sz="0" w:space="0" w:color="auto"/>
        <w:right w:val="none" w:sz="0" w:space="0" w:color="auto"/>
      </w:divBdr>
    </w:div>
    <w:div w:id="1386948820">
      <w:bodyDiv w:val="1"/>
      <w:marLeft w:val="0"/>
      <w:marRight w:val="0"/>
      <w:marTop w:val="0"/>
      <w:marBottom w:val="0"/>
      <w:divBdr>
        <w:top w:val="none" w:sz="0" w:space="0" w:color="auto"/>
        <w:left w:val="none" w:sz="0" w:space="0" w:color="auto"/>
        <w:bottom w:val="none" w:sz="0" w:space="0" w:color="auto"/>
        <w:right w:val="none" w:sz="0" w:space="0" w:color="auto"/>
      </w:divBdr>
    </w:div>
    <w:div w:id="1428161069">
      <w:bodyDiv w:val="1"/>
      <w:marLeft w:val="0"/>
      <w:marRight w:val="0"/>
      <w:marTop w:val="0"/>
      <w:marBottom w:val="0"/>
      <w:divBdr>
        <w:top w:val="none" w:sz="0" w:space="0" w:color="auto"/>
        <w:left w:val="none" w:sz="0" w:space="0" w:color="auto"/>
        <w:bottom w:val="none" w:sz="0" w:space="0" w:color="auto"/>
        <w:right w:val="none" w:sz="0" w:space="0" w:color="auto"/>
      </w:divBdr>
    </w:div>
    <w:div w:id="1436435671">
      <w:bodyDiv w:val="1"/>
      <w:marLeft w:val="0"/>
      <w:marRight w:val="0"/>
      <w:marTop w:val="0"/>
      <w:marBottom w:val="0"/>
      <w:divBdr>
        <w:top w:val="none" w:sz="0" w:space="0" w:color="auto"/>
        <w:left w:val="none" w:sz="0" w:space="0" w:color="auto"/>
        <w:bottom w:val="none" w:sz="0" w:space="0" w:color="auto"/>
        <w:right w:val="none" w:sz="0" w:space="0" w:color="auto"/>
      </w:divBdr>
    </w:div>
    <w:div w:id="1460567253">
      <w:bodyDiv w:val="1"/>
      <w:marLeft w:val="0"/>
      <w:marRight w:val="0"/>
      <w:marTop w:val="0"/>
      <w:marBottom w:val="0"/>
      <w:divBdr>
        <w:top w:val="none" w:sz="0" w:space="0" w:color="auto"/>
        <w:left w:val="none" w:sz="0" w:space="0" w:color="auto"/>
        <w:bottom w:val="none" w:sz="0" w:space="0" w:color="auto"/>
        <w:right w:val="none" w:sz="0" w:space="0" w:color="auto"/>
      </w:divBdr>
    </w:div>
    <w:div w:id="1465350876">
      <w:bodyDiv w:val="1"/>
      <w:marLeft w:val="0"/>
      <w:marRight w:val="0"/>
      <w:marTop w:val="0"/>
      <w:marBottom w:val="0"/>
      <w:divBdr>
        <w:top w:val="none" w:sz="0" w:space="0" w:color="auto"/>
        <w:left w:val="none" w:sz="0" w:space="0" w:color="auto"/>
        <w:bottom w:val="none" w:sz="0" w:space="0" w:color="auto"/>
        <w:right w:val="none" w:sz="0" w:space="0" w:color="auto"/>
      </w:divBdr>
    </w:div>
    <w:div w:id="1501894544">
      <w:bodyDiv w:val="1"/>
      <w:marLeft w:val="0"/>
      <w:marRight w:val="0"/>
      <w:marTop w:val="0"/>
      <w:marBottom w:val="0"/>
      <w:divBdr>
        <w:top w:val="none" w:sz="0" w:space="0" w:color="auto"/>
        <w:left w:val="none" w:sz="0" w:space="0" w:color="auto"/>
        <w:bottom w:val="none" w:sz="0" w:space="0" w:color="auto"/>
        <w:right w:val="none" w:sz="0" w:space="0" w:color="auto"/>
      </w:divBdr>
    </w:div>
    <w:div w:id="1568683239">
      <w:bodyDiv w:val="1"/>
      <w:marLeft w:val="0"/>
      <w:marRight w:val="0"/>
      <w:marTop w:val="0"/>
      <w:marBottom w:val="0"/>
      <w:divBdr>
        <w:top w:val="none" w:sz="0" w:space="0" w:color="auto"/>
        <w:left w:val="none" w:sz="0" w:space="0" w:color="auto"/>
        <w:bottom w:val="none" w:sz="0" w:space="0" w:color="auto"/>
        <w:right w:val="none" w:sz="0" w:space="0" w:color="auto"/>
      </w:divBdr>
    </w:div>
    <w:div w:id="1588150205">
      <w:bodyDiv w:val="1"/>
      <w:marLeft w:val="0"/>
      <w:marRight w:val="0"/>
      <w:marTop w:val="0"/>
      <w:marBottom w:val="0"/>
      <w:divBdr>
        <w:top w:val="none" w:sz="0" w:space="0" w:color="auto"/>
        <w:left w:val="none" w:sz="0" w:space="0" w:color="auto"/>
        <w:bottom w:val="none" w:sz="0" w:space="0" w:color="auto"/>
        <w:right w:val="none" w:sz="0" w:space="0" w:color="auto"/>
      </w:divBdr>
    </w:div>
    <w:div w:id="1598832216">
      <w:bodyDiv w:val="1"/>
      <w:marLeft w:val="0"/>
      <w:marRight w:val="0"/>
      <w:marTop w:val="0"/>
      <w:marBottom w:val="0"/>
      <w:divBdr>
        <w:top w:val="none" w:sz="0" w:space="0" w:color="auto"/>
        <w:left w:val="none" w:sz="0" w:space="0" w:color="auto"/>
        <w:bottom w:val="none" w:sz="0" w:space="0" w:color="auto"/>
        <w:right w:val="none" w:sz="0" w:space="0" w:color="auto"/>
      </w:divBdr>
      <w:divsChild>
        <w:div w:id="1149128031">
          <w:marLeft w:val="0"/>
          <w:marRight w:val="0"/>
          <w:marTop w:val="0"/>
          <w:marBottom w:val="0"/>
          <w:divBdr>
            <w:top w:val="none" w:sz="0" w:space="0" w:color="auto"/>
            <w:left w:val="none" w:sz="0" w:space="0" w:color="auto"/>
            <w:bottom w:val="none" w:sz="0" w:space="0" w:color="auto"/>
            <w:right w:val="none" w:sz="0" w:space="0" w:color="auto"/>
          </w:divBdr>
        </w:div>
        <w:div w:id="1173573760">
          <w:marLeft w:val="0"/>
          <w:marRight w:val="0"/>
          <w:marTop w:val="180"/>
          <w:marBottom w:val="0"/>
          <w:divBdr>
            <w:top w:val="none" w:sz="0" w:space="0" w:color="auto"/>
            <w:left w:val="none" w:sz="0" w:space="0" w:color="auto"/>
            <w:bottom w:val="none" w:sz="0" w:space="0" w:color="auto"/>
            <w:right w:val="none" w:sz="0" w:space="0" w:color="auto"/>
          </w:divBdr>
        </w:div>
      </w:divsChild>
    </w:div>
    <w:div w:id="1626308065">
      <w:bodyDiv w:val="1"/>
      <w:marLeft w:val="0"/>
      <w:marRight w:val="0"/>
      <w:marTop w:val="0"/>
      <w:marBottom w:val="0"/>
      <w:divBdr>
        <w:top w:val="none" w:sz="0" w:space="0" w:color="auto"/>
        <w:left w:val="none" w:sz="0" w:space="0" w:color="auto"/>
        <w:bottom w:val="none" w:sz="0" w:space="0" w:color="auto"/>
        <w:right w:val="none" w:sz="0" w:space="0" w:color="auto"/>
      </w:divBdr>
    </w:div>
    <w:div w:id="1668436439">
      <w:bodyDiv w:val="1"/>
      <w:marLeft w:val="0"/>
      <w:marRight w:val="0"/>
      <w:marTop w:val="0"/>
      <w:marBottom w:val="0"/>
      <w:divBdr>
        <w:top w:val="none" w:sz="0" w:space="0" w:color="auto"/>
        <w:left w:val="none" w:sz="0" w:space="0" w:color="auto"/>
        <w:bottom w:val="none" w:sz="0" w:space="0" w:color="auto"/>
        <w:right w:val="none" w:sz="0" w:space="0" w:color="auto"/>
      </w:divBdr>
    </w:div>
    <w:div w:id="1682468568">
      <w:bodyDiv w:val="1"/>
      <w:marLeft w:val="0"/>
      <w:marRight w:val="0"/>
      <w:marTop w:val="0"/>
      <w:marBottom w:val="0"/>
      <w:divBdr>
        <w:top w:val="none" w:sz="0" w:space="0" w:color="auto"/>
        <w:left w:val="none" w:sz="0" w:space="0" w:color="auto"/>
        <w:bottom w:val="none" w:sz="0" w:space="0" w:color="auto"/>
        <w:right w:val="none" w:sz="0" w:space="0" w:color="auto"/>
      </w:divBdr>
      <w:divsChild>
        <w:div w:id="309408367">
          <w:marLeft w:val="0"/>
          <w:marRight w:val="0"/>
          <w:marTop w:val="0"/>
          <w:marBottom w:val="0"/>
          <w:divBdr>
            <w:top w:val="none" w:sz="0" w:space="0" w:color="auto"/>
            <w:left w:val="none" w:sz="0" w:space="0" w:color="auto"/>
            <w:bottom w:val="none" w:sz="0" w:space="0" w:color="auto"/>
            <w:right w:val="none" w:sz="0" w:space="0" w:color="auto"/>
          </w:divBdr>
          <w:divsChild>
            <w:div w:id="75788229">
              <w:marLeft w:val="0"/>
              <w:marRight w:val="0"/>
              <w:marTop w:val="0"/>
              <w:marBottom w:val="0"/>
              <w:divBdr>
                <w:top w:val="none" w:sz="0" w:space="0" w:color="auto"/>
                <w:left w:val="none" w:sz="0" w:space="0" w:color="auto"/>
                <w:bottom w:val="none" w:sz="0" w:space="0" w:color="auto"/>
                <w:right w:val="none" w:sz="0" w:space="0" w:color="auto"/>
              </w:divBdr>
              <w:divsChild>
                <w:div w:id="204316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57669">
      <w:bodyDiv w:val="1"/>
      <w:marLeft w:val="0"/>
      <w:marRight w:val="0"/>
      <w:marTop w:val="0"/>
      <w:marBottom w:val="0"/>
      <w:divBdr>
        <w:top w:val="none" w:sz="0" w:space="0" w:color="auto"/>
        <w:left w:val="none" w:sz="0" w:space="0" w:color="auto"/>
        <w:bottom w:val="none" w:sz="0" w:space="0" w:color="auto"/>
        <w:right w:val="none" w:sz="0" w:space="0" w:color="auto"/>
      </w:divBdr>
    </w:div>
    <w:div w:id="1710184991">
      <w:bodyDiv w:val="1"/>
      <w:marLeft w:val="0"/>
      <w:marRight w:val="0"/>
      <w:marTop w:val="0"/>
      <w:marBottom w:val="0"/>
      <w:divBdr>
        <w:top w:val="none" w:sz="0" w:space="0" w:color="auto"/>
        <w:left w:val="none" w:sz="0" w:space="0" w:color="auto"/>
        <w:bottom w:val="none" w:sz="0" w:space="0" w:color="auto"/>
        <w:right w:val="none" w:sz="0" w:space="0" w:color="auto"/>
      </w:divBdr>
    </w:div>
    <w:div w:id="1724481105">
      <w:bodyDiv w:val="1"/>
      <w:marLeft w:val="0"/>
      <w:marRight w:val="0"/>
      <w:marTop w:val="0"/>
      <w:marBottom w:val="0"/>
      <w:divBdr>
        <w:top w:val="none" w:sz="0" w:space="0" w:color="auto"/>
        <w:left w:val="none" w:sz="0" w:space="0" w:color="auto"/>
        <w:bottom w:val="none" w:sz="0" w:space="0" w:color="auto"/>
        <w:right w:val="none" w:sz="0" w:space="0" w:color="auto"/>
      </w:divBdr>
    </w:div>
    <w:div w:id="1740977233">
      <w:bodyDiv w:val="1"/>
      <w:marLeft w:val="0"/>
      <w:marRight w:val="0"/>
      <w:marTop w:val="0"/>
      <w:marBottom w:val="0"/>
      <w:divBdr>
        <w:top w:val="none" w:sz="0" w:space="0" w:color="auto"/>
        <w:left w:val="none" w:sz="0" w:space="0" w:color="auto"/>
        <w:bottom w:val="none" w:sz="0" w:space="0" w:color="auto"/>
        <w:right w:val="none" w:sz="0" w:space="0" w:color="auto"/>
      </w:divBdr>
    </w:div>
    <w:div w:id="1741174835">
      <w:bodyDiv w:val="1"/>
      <w:marLeft w:val="0"/>
      <w:marRight w:val="0"/>
      <w:marTop w:val="0"/>
      <w:marBottom w:val="0"/>
      <w:divBdr>
        <w:top w:val="none" w:sz="0" w:space="0" w:color="auto"/>
        <w:left w:val="none" w:sz="0" w:space="0" w:color="auto"/>
        <w:bottom w:val="none" w:sz="0" w:space="0" w:color="auto"/>
        <w:right w:val="none" w:sz="0" w:space="0" w:color="auto"/>
      </w:divBdr>
      <w:divsChild>
        <w:div w:id="1659068642">
          <w:marLeft w:val="0"/>
          <w:marRight w:val="0"/>
          <w:marTop w:val="0"/>
          <w:marBottom w:val="0"/>
          <w:divBdr>
            <w:top w:val="none" w:sz="0" w:space="0" w:color="auto"/>
            <w:left w:val="none" w:sz="0" w:space="0" w:color="auto"/>
            <w:bottom w:val="none" w:sz="0" w:space="0" w:color="auto"/>
            <w:right w:val="none" w:sz="0" w:space="0" w:color="auto"/>
          </w:divBdr>
        </w:div>
      </w:divsChild>
    </w:div>
    <w:div w:id="1755204603">
      <w:bodyDiv w:val="1"/>
      <w:marLeft w:val="0"/>
      <w:marRight w:val="0"/>
      <w:marTop w:val="0"/>
      <w:marBottom w:val="0"/>
      <w:divBdr>
        <w:top w:val="none" w:sz="0" w:space="0" w:color="auto"/>
        <w:left w:val="none" w:sz="0" w:space="0" w:color="auto"/>
        <w:bottom w:val="none" w:sz="0" w:space="0" w:color="auto"/>
        <w:right w:val="none" w:sz="0" w:space="0" w:color="auto"/>
      </w:divBdr>
    </w:div>
    <w:div w:id="1756895828">
      <w:bodyDiv w:val="1"/>
      <w:marLeft w:val="0"/>
      <w:marRight w:val="0"/>
      <w:marTop w:val="0"/>
      <w:marBottom w:val="0"/>
      <w:divBdr>
        <w:top w:val="none" w:sz="0" w:space="0" w:color="auto"/>
        <w:left w:val="none" w:sz="0" w:space="0" w:color="auto"/>
        <w:bottom w:val="none" w:sz="0" w:space="0" w:color="auto"/>
        <w:right w:val="none" w:sz="0" w:space="0" w:color="auto"/>
      </w:divBdr>
    </w:div>
    <w:div w:id="1757247278">
      <w:bodyDiv w:val="1"/>
      <w:marLeft w:val="0"/>
      <w:marRight w:val="0"/>
      <w:marTop w:val="0"/>
      <w:marBottom w:val="0"/>
      <w:divBdr>
        <w:top w:val="none" w:sz="0" w:space="0" w:color="auto"/>
        <w:left w:val="none" w:sz="0" w:space="0" w:color="auto"/>
        <w:bottom w:val="none" w:sz="0" w:space="0" w:color="auto"/>
        <w:right w:val="none" w:sz="0" w:space="0" w:color="auto"/>
      </w:divBdr>
    </w:div>
    <w:div w:id="1762949938">
      <w:bodyDiv w:val="1"/>
      <w:marLeft w:val="0"/>
      <w:marRight w:val="0"/>
      <w:marTop w:val="0"/>
      <w:marBottom w:val="0"/>
      <w:divBdr>
        <w:top w:val="none" w:sz="0" w:space="0" w:color="auto"/>
        <w:left w:val="none" w:sz="0" w:space="0" w:color="auto"/>
        <w:bottom w:val="none" w:sz="0" w:space="0" w:color="auto"/>
        <w:right w:val="none" w:sz="0" w:space="0" w:color="auto"/>
      </w:divBdr>
    </w:div>
    <w:div w:id="1803578297">
      <w:bodyDiv w:val="1"/>
      <w:marLeft w:val="0"/>
      <w:marRight w:val="0"/>
      <w:marTop w:val="0"/>
      <w:marBottom w:val="0"/>
      <w:divBdr>
        <w:top w:val="none" w:sz="0" w:space="0" w:color="auto"/>
        <w:left w:val="none" w:sz="0" w:space="0" w:color="auto"/>
        <w:bottom w:val="none" w:sz="0" w:space="0" w:color="auto"/>
        <w:right w:val="none" w:sz="0" w:space="0" w:color="auto"/>
      </w:divBdr>
      <w:divsChild>
        <w:div w:id="834493172">
          <w:marLeft w:val="0"/>
          <w:marRight w:val="0"/>
          <w:marTop w:val="0"/>
          <w:marBottom w:val="0"/>
          <w:divBdr>
            <w:top w:val="none" w:sz="0" w:space="0" w:color="auto"/>
            <w:left w:val="none" w:sz="0" w:space="0" w:color="auto"/>
            <w:bottom w:val="none" w:sz="0" w:space="0" w:color="auto"/>
            <w:right w:val="none" w:sz="0" w:space="0" w:color="auto"/>
          </w:divBdr>
          <w:divsChild>
            <w:div w:id="291441746">
              <w:marLeft w:val="0"/>
              <w:marRight w:val="0"/>
              <w:marTop w:val="0"/>
              <w:marBottom w:val="0"/>
              <w:divBdr>
                <w:top w:val="none" w:sz="0" w:space="0" w:color="auto"/>
                <w:left w:val="none" w:sz="0" w:space="0" w:color="auto"/>
                <w:bottom w:val="none" w:sz="0" w:space="0" w:color="auto"/>
                <w:right w:val="none" w:sz="0" w:space="0" w:color="auto"/>
              </w:divBdr>
              <w:divsChild>
                <w:div w:id="58518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455384">
      <w:bodyDiv w:val="1"/>
      <w:marLeft w:val="0"/>
      <w:marRight w:val="0"/>
      <w:marTop w:val="0"/>
      <w:marBottom w:val="0"/>
      <w:divBdr>
        <w:top w:val="none" w:sz="0" w:space="0" w:color="auto"/>
        <w:left w:val="none" w:sz="0" w:space="0" w:color="auto"/>
        <w:bottom w:val="none" w:sz="0" w:space="0" w:color="auto"/>
        <w:right w:val="none" w:sz="0" w:space="0" w:color="auto"/>
      </w:divBdr>
    </w:div>
    <w:div w:id="1826160774">
      <w:bodyDiv w:val="1"/>
      <w:marLeft w:val="0"/>
      <w:marRight w:val="0"/>
      <w:marTop w:val="0"/>
      <w:marBottom w:val="0"/>
      <w:divBdr>
        <w:top w:val="none" w:sz="0" w:space="0" w:color="auto"/>
        <w:left w:val="none" w:sz="0" w:space="0" w:color="auto"/>
        <w:bottom w:val="none" w:sz="0" w:space="0" w:color="auto"/>
        <w:right w:val="none" w:sz="0" w:space="0" w:color="auto"/>
      </w:divBdr>
    </w:div>
    <w:div w:id="1833251102">
      <w:bodyDiv w:val="1"/>
      <w:marLeft w:val="0"/>
      <w:marRight w:val="0"/>
      <w:marTop w:val="0"/>
      <w:marBottom w:val="0"/>
      <w:divBdr>
        <w:top w:val="none" w:sz="0" w:space="0" w:color="auto"/>
        <w:left w:val="none" w:sz="0" w:space="0" w:color="auto"/>
        <w:bottom w:val="none" w:sz="0" w:space="0" w:color="auto"/>
        <w:right w:val="none" w:sz="0" w:space="0" w:color="auto"/>
      </w:divBdr>
      <w:divsChild>
        <w:div w:id="556671888">
          <w:marLeft w:val="0"/>
          <w:marRight w:val="0"/>
          <w:marTop w:val="0"/>
          <w:marBottom w:val="120"/>
          <w:divBdr>
            <w:top w:val="none" w:sz="0" w:space="0" w:color="auto"/>
            <w:left w:val="none" w:sz="0" w:space="0" w:color="auto"/>
            <w:bottom w:val="none" w:sz="0" w:space="0" w:color="auto"/>
            <w:right w:val="none" w:sz="0" w:space="0" w:color="auto"/>
          </w:divBdr>
          <w:divsChild>
            <w:div w:id="1635939717">
              <w:marLeft w:val="0"/>
              <w:marRight w:val="0"/>
              <w:marTop w:val="0"/>
              <w:marBottom w:val="0"/>
              <w:divBdr>
                <w:top w:val="none" w:sz="0" w:space="0" w:color="auto"/>
                <w:left w:val="none" w:sz="0" w:space="0" w:color="auto"/>
                <w:bottom w:val="none" w:sz="0" w:space="0" w:color="auto"/>
                <w:right w:val="none" w:sz="0" w:space="0" w:color="auto"/>
              </w:divBdr>
              <w:divsChild>
                <w:div w:id="939751285">
                  <w:marLeft w:val="0"/>
                  <w:marRight w:val="0"/>
                  <w:marTop w:val="0"/>
                  <w:marBottom w:val="0"/>
                  <w:divBdr>
                    <w:top w:val="none" w:sz="0" w:space="0" w:color="auto"/>
                    <w:left w:val="none" w:sz="0" w:space="0" w:color="auto"/>
                    <w:bottom w:val="none" w:sz="0" w:space="0" w:color="auto"/>
                    <w:right w:val="none" w:sz="0" w:space="0" w:color="auto"/>
                  </w:divBdr>
                  <w:divsChild>
                    <w:div w:id="69700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181404">
      <w:bodyDiv w:val="1"/>
      <w:marLeft w:val="0"/>
      <w:marRight w:val="0"/>
      <w:marTop w:val="0"/>
      <w:marBottom w:val="0"/>
      <w:divBdr>
        <w:top w:val="none" w:sz="0" w:space="0" w:color="auto"/>
        <w:left w:val="none" w:sz="0" w:space="0" w:color="auto"/>
        <w:bottom w:val="none" w:sz="0" w:space="0" w:color="auto"/>
        <w:right w:val="none" w:sz="0" w:space="0" w:color="auto"/>
      </w:divBdr>
    </w:div>
    <w:div w:id="1845051462">
      <w:bodyDiv w:val="1"/>
      <w:marLeft w:val="0"/>
      <w:marRight w:val="0"/>
      <w:marTop w:val="0"/>
      <w:marBottom w:val="0"/>
      <w:divBdr>
        <w:top w:val="none" w:sz="0" w:space="0" w:color="auto"/>
        <w:left w:val="none" w:sz="0" w:space="0" w:color="auto"/>
        <w:bottom w:val="none" w:sz="0" w:space="0" w:color="auto"/>
        <w:right w:val="none" w:sz="0" w:space="0" w:color="auto"/>
      </w:divBdr>
    </w:div>
    <w:div w:id="1845851415">
      <w:bodyDiv w:val="1"/>
      <w:marLeft w:val="0"/>
      <w:marRight w:val="0"/>
      <w:marTop w:val="0"/>
      <w:marBottom w:val="0"/>
      <w:divBdr>
        <w:top w:val="none" w:sz="0" w:space="0" w:color="auto"/>
        <w:left w:val="none" w:sz="0" w:space="0" w:color="auto"/>
        <w:bottom w:val="none" w:sz="0" w:space="0" w:color="auto"/>
        <w:right w:val="none" w:sz="0" w:space="0" w:color="auto"/>
      </w:divBdr>
    </w:div>
    <w:div w:id="1878810507">
      <w:bodyDiv w:val="1"/>
      <w:marLeft w:val="0"/>
      <w:marRight w:val="0"/>
      <w:marTop w:val="0"/>
      <w:marBottom w:val="0"/>
      <w:divBdr>
        <w:top w:val="none" w:sz="0" w:space="0" w:color="auto"/>
        <w:left w:val="none" w:sz="0" w:space="0" w:color="auto"/>
        <w:bottom w:val="none" w:sz="0" w:space="0" w:color="auto"/>
        <w:right w:val="none" w:sz="0" w:space="0" w:color="auto"/>
      </w:divBdr>
    </w:div>
    <w:div w:id="1882010535">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901599863">
      <w:bodyDiv w:val="1"/>
      <w:marLeft w:val="0"/>
      <w:marRight w:val="0"/>
      <w:marTop w:val="0"/>
      <w:marBottom w:val="0"/>
      <w:divBdr>
        <w:top w:val="none" w:sz="0" w:space="0" w:color="auto"/>
        <w:left w:val="none" w:sz="0" w:space="0" w:color="auto"/>
        <w:bottom w:val="none" w:sz="0" w:space="0" w:color="auto"/>
        <w:right w:val="none" w:sz="0" w:space="0" w:color="auto"/>
      </w:divBdr>
    </w:div>
    <w:div w:id="1909068960">
      <w:bodyDiv w:val="1"/>
      <w:marLeft w:val="0"/>
      <w:marRight w:val="0"/>
      <w:marTop w:val="0"/>
      <w:marBottom w:val="0"/>
      <w:divBdr>
        <w:top w:val="none" w:sz="0" w:space="0" w:color="auto"/>
        <w:left w:val="none" w:sz="0" w:space="0" w:color="auto"/>
        <w:bottom w:val="none" w:sz="0" w:space="0" w:color="auto"/>
        <w:right w:val="none" w:sz="0" w:space="0" w:color="auto"/>
      </w:divBdr>
    </w:div>
    <w:div w:id="1915046182">
      <w:bodyDiv w:val="1"/>
      <w:marLeft w:val="0"/>
      <w:marRight w:val="0"/>
      <w:marTop w:val="0"/>
      <w:marBottom w:val="0"/>
      <w:divBdr>
        <w:top w:val="none" w:sz="0" w:space="0" w:color="auto"/>
        <w:left w:val="none" w:sz="0" w:space="0" w:color="auto"/>
        <w:bottom w:val="none" w:sz="0" w:space="0" w:color="auto"/>
        <w:right w:val="none" w:sz="0" w:space="0" w:color="auto"/>
      </w:divBdr>
    </w:div>
    <w:div w:id="1947613772">
      <w:bodyDiv w:val="1"/>
      <w:marLeft w:val="0"/>
      <w:marRight w:val="0"/>
      <w:marTop w:val="0"/>
      <w:marBottom w:val="0"/>
      <w:divBdr>
        <w:top w:val="none" w:sz="0" w:space="0" w:color="auto"/>
        <w:left w:val="none" w:sz="0" w:space="0" w:color="auto"/>
        <w:bottom w:val="none" w:sz="0" w:space="0" w:color="auto"/>
        <w:right w:val="none" w:sz="0" w:space="0" w:color="auto"/>
      </w:divBdr>
    </w:div>
    <w:div w:id="1952784871">
      <w:bodyDiv w:val="1"/>
      <w:marLeft w:val="0"/>
      <w:marRight w:val="0"/>
      <w:marTop w:val="0"/>
      <w:marBottom w:val="0"/>
      <w:divBdr>
        <w:top w:val="none" w:sz="0" w:space="0" w:color="auto"/>
        <w:left w:val="none" w:sz="0" w:space="0" w:color="auto"/>
        <w:bottom w:val="none" w:sz="0" w:space="0" w:color="auto"/>
        <w:right w:val="none" w:sz="0" w:space="0" w:color="auto"/>
      </w:divBdr>
    </w:div>
    <w:div w:id="1954366079">
      <w:bodyDiv w:val="1"/>
      <w:marLeft w:val="0"/>
      <w:marRight w:val="0"/>
      <w:marTop w:val="0"/>
      <w:marBottom w:val="0"/>
      <w:divBdr>
        <w:top w:val="none" w:sz="0" w:space="0" w:color="auto"/>
        <w:left w:val="none" w:sz="0" w:space="0" w:color="auto"/>
        <w:bottom w:val="none" w:sz="0" w:space="0" w:color="auto"/>
        <w:right w:val="none" w:sz="0" w:space="0" w:color="auto"/>
      </w:divBdr>
    </w:div>
    <w:div w:id="1993293226">
      <w:bodyDiv w:val="1"/>
      <w:marLeft w:val="0"/>
      <w:marRight w:val="0"/>
      <w:marTop w:val="0"/>
      <w:marBottom w:val="0"/>
      <w:divBdr>
        <w:top w:val="none" w:sz="0" w:space="0" w:color="auto"/>
        <w:left w:val="none" w:sz="0" w:space="0" w:color="auto"/>
        <w:bottom w:val="none" w:sz="0" w:space="0" w:color="auto"/>
        <w:right w:val="none" w:sz="0" w:space="0" w:color="auto"/>
      </w:divBdr>
    </w:div>
    <w:div w:id="2016347503">
      <w:bodyDiv w:val="1"/>
      <w:marLeft w:val="0"/>
      <w:marRight w:val="0"/>
      <w:marTop w:val="0"/>
      <w:marBottom w:val="0"/>
      <w:divBdr>
        <w:top w:val="none" w:sz="0" w:space="0" w:color="auto"/>
        <w:left w:val="none" w:sz="0" w:space="0" w:color="auto"/>
        <w:bottom w:val="none" w:sz="0" w:space="0" w:color="auto"/>
        <w:right w:val="none" w:sz="0" w:space="0" w:color="auto"/>
      </w:divBdr>
    </w:div>
    <w:div w:id="2020429822">
      <w:bodyDiv w:val="1"/>
      <w:marLeft w:val="0"/>
      <w:marRight w:val="0"/>
      <w:marTop w:val="0"/>
      <w:marBottom w:val="0"/>
      <w:divBdr>
        <w:top w:val="none" w:sz="0" w:space="0" w:color="auto"/>
        <w:left w:val="none" w:sz="0" w:space="0" w:color="auto"/>
        <w:bottom w:val="none" w:sz="0" w:space="0" w:color="auto"/>
        <w:right w:val="none" w:sz="0" w:space="0" w:color="auto"/>
      </w:divBdr>
    </w:div>
    <w:div w:id="2031643820">
      <w:bodyDiv w:val="1"/>
      <w:marLeft w:val="0"/>
      <w:marRight w:val="0"/>
      <w:marTop w:val="0"/>
      <w:marBottom w:val="0"/>
      <w:divBdr>
        <w:top w:val="none" w:sz="0" w:space="0" w:color="auto"/>
        <w:left w:val="none" w:sz="0" w:space="0" w:color="auto"/>
        <w:bottom w:val="none" w:sz="0" w:space="0" w:color="auto"/>
        <w:right w:val="none" w:sz="0" w:space="0" w:color="auto"/>
      </w:divBdr>
    </w:div>
    <w:div w:id="2035497411">
      <w:bodyDiv w:val="1"/>
      <w:marLeft w:val="0"/>
      <w:marRight w:val="0"/>
      <w:marTop w:val="0"/>
      <w:marBottom w:val="0"/>
      <w:divBdr>
        <w:top w:val="none" w:sz="0" w:space="0" w:color="auto"/>
        <w:left w:val="none" w:sz="0" w:space="0" w:color="auto"/>
        <w:bottom w:val="none" w:sz="0" w:space="0" w:color="auto"/>
        <w:right w:val="none" w:sz="0" w:space="0" w:color="auto"/>
      </w:divBdr>
    </w:div>
    <w:div w:id="2037853996">
      <w:bodyDiv w:val="1"/>
      <w:marLeft w:val="0"/>
      <w:marRight w:val="0"/>
      <w:marTop w:val="0"/>
      <w:marBottom w:val="0"/>
      <w:divBdr>
        <w:top w:val="none" w:sz="0" w:space="0" w:color="auto"/>
        <w:left w:val="none" w:sz="0" w:space="0" w:color="auto"/>
        <w:bottom w:val="none" w:sz="0" w:space="0" w:color="auto"/>
        <w:right w:val="none" w:sz="0" w:space="0" w:color="auto"/>
      </w:divBdr>
    </w:div>
    <w:div w:id="2040012810">
      <w:bodyDiv w:val="1"/>
      <w:marLeft w:val="0"/>
      <w:marRight w:val="0"/>
      <w:marTop w:val="0"/>
      <w:marBottom w:val="0"/>
      <w:divBdr>
        <w:top w:val="none" w:sz="0" w:space="0" w:color="auto"/>
        <w:left w:val="none" w:sz="0" w:space="0" w:color="auto"/>
        <w:bottom w:val="none" w:sz="0" w:space="0" w:color="auto"/>
        <w:right w:val="none" w:sz="0" w:space="0" w:color="auto"/>
      </w:divBdr>
    </w:div>
    <w:div w:id="2069762798">
      <w:bodyDiv w:val="1"/>
      <w:marLeft w:val="0"/>
      <w:marRight w:val="0"/>
      <w:marTop w:val="0"/>
      <w:marBottom w:val="0"/>
      <w:divBdr>
        <w:top w:val="none" w:sz="0" w:space="0" w:color="auto"/>
        <w:left w:val="none" w:sz="0" w:space="0" w:color="auto"/>
        <w:bottom w:val="none" w:sz="0" w:space="0" w:color="auto"/>
        <w:right w:val="none" w:sz="0" w:space="0" w:color="auto"/>
      </w:divBdr>
    </w:div>
    <w:div w:id="2072263286">
      <w:bodyDiv w:val="1"/>
      <w:marLeft w:val="0"/>
      <w:marRight w:val="0"/>
      <w:marTop w:val="0"/>
      <w:marBottom w:val="0"/>
      <w:divBdr>
        <w:top w:val="none" w:sz="0" w:space="0" w:color="auto"/>
        <w:left w:val="none" w:sz="0" w:space="0" w:color="auto"/>
        <w:bottom w:val="none" w:sz="0" w:space="0" w:color="auto"/>
        <w:right w:val="none" w:sz="0" w:space="0" w:color="auto"/>
      </w:divBdr>
    </w:div>
    <w:div w:id="2086607155">
      <w:bodyDiv w:val="1"/>
      <w:marLeft w:val="0"/>
      <w:marRight w:val="0"/>
      <w:marTop w:val="0"/>
      <w:marBottom w:val="0"/>
      <w:divBdr>
        <w:top w:val="none" w:sz="0" w:space="0" w:color="auto"/>
        <w:left w:val="none" w:sz="0" w:space="0" w:color="auto"/>
        <w:bottom w:val="none" w:sz="0" w:space="0" w:color="auto"/>
        <w:right w:val="none" w:sz="0" w:space="0" w:color="auto"/>
      </w:divBdr>
    </w:div>
    <w:div w:id="2088526979">
      <w:bodyDiv w:val="1"/>
      <w:marLeft w:val="0"/>
      <w:marRight w:val="0"/>
      <w:marTop w:val="0"/>
      <w:marBottom w:val="0"/>
      <w:divBdr>
        <w:top w:val="none" w:sz="0" w:space="0" w:color="auto"/>
        <w:left w:val="none" w:sz="0" w:space="0" w:color="auto"/>
        <w:bottom w:val="none" w:sz="0" w:space="0" w:color="auto"/>
        <w:right w:val="none" w:sz="0" w:space="0" w:color="auto"/>
      </w:divBdr>
    </w:div>
    <w:div w:id="2089305692">
      <w:bodyDiv w:val="1"/>
      <w:marLeft w:val="0"/>
      <w:marRight w:val="0"/>
      <w:marTop w:val="0"/>
      <w:marBottom w:val="0"/>
      <w:divBdr>
        <w:top w:val="none" w:sz="0" w:space="0" w:color="auto"/>
        <w:left w:val="none" w:sz="0" w:space="0" w:color="auto"/>
        <w:bottom w:val="none" w:sz="0" w:space="0" w:color="auto"/>
        <w:right w:val="none" w:sz="0" w:space="0" w:color="auto"/>
      </w:divBdr>
    </w:div>
    <w:div w:id="2095395950">
      <w:bodyDiv w:val="1"/>
      <w:marLeft w:val="0"/>
      <w:marRight w:val="0"/>
      <w:marTop w:val="0"/>
      <w:marBottom w:val="0"/>
      <w:divBdr>
        <w:top w:val="none" w:sz="0" w:space="0" w:color="auto"/>
        <w:left w:val="none" w:sz="0" w:space="0" w:color="auto"/>
        <w:bottom w:val="none" w:sz="0" w:space="0" w:color="auto"/>
        <w:right w:val="none" w:sz="0" w:space="0" w:color="auto"/>
      </w:divBdr>
    </w:div>
    <w:div w:id="2107647049">
      <w:bodyDiv w:val="1"/>
      <w:marLeft w:val="0"/>
      <w:marRight w:val="0"/>
      <w:marTop w:val="0"/>
      <w:marBottom w:val="0"/>
      <w:divBdr>
        <w:top w:val="none" w:sz="0" w:space="0" w:color="auto"/>
        <w:left w:val="none" w:sz="0" w:space="0" w:color="auto"/>
        <w:bottom w:val="none" w:sz="0" w:space="0" w:color="auto"/>
        <w:right w:val="none" w:sz="0" w:space="0" w:color="auto"/>
      </w:divBdr>
    </w:div>
    <w:div w:id="2123256122">
      <w:bodyDiv w:val="1"/>
      <w:marLeft w:val="0"/>
      <w:marRight w:val="0"/>
      <w:marTop w:val="0"/>
      <w:marBottom w:val="0"/>
      <w:divBdr>
        <w:top w:val="none" w:sz="0" w:space="0" w:color="auto"/>
        <w:left w:val="none" w:sz="0" w:space="0" w:color="auto"/>
        <w:bottom w:val="none" w:sz="0" w:space="0" w:color="auto"/>
        <w:right w:val="none" w:sz="0" w:space="0" w:color="auto"/>
      </w:divBdr>
    </w:div>
    <w:div w:id="2124766064">
      <w:bodyDiv w:val="1"/>
      <w:marLeft w:val="0"/>
      <w:marRight w:val="0"/>
      <w:marTop w:val="0"/>
      <w:marBottom w:val="0"/>
      <w:divBdr>
        <w:top w:val="none" w:sz="0" w:space="0" w:color="auto"/>
        <w:left w:val="none" w:sz="0" w:space="0" w:color="auto"/>
        <w:bottom w:val="none" w:sz="0" w:space="0" w:color="auto"/>
        <w:right w:val="none" w:sz="0" w:space="0" w:color="auto"/>
      </w:divBdr>
    </w:div>
    <w:div w:id="2126727182">
      <w:bodyDiv w:val="1"/>
      <w:marLeft w:val="0"/>
      <w:marRight w:val="0"/>
      <w:marTop w:val="0"/>
      <w:marBottom w:val="0"/>
      <w:divBdr>
        <w:top w:val="none" w:sz="0" w:space="0" w:color="auto"/>
        <w:left w:val="none" w:sz="0" w:space="0" w:color="auto"/>
        <w:bottom w:val="none" w:sz="0" w:space="0" w:color="auto"/>
        <w:right w:val="none" w:sz="0" w:space="0" w:color="auto"/>
      </w:divBdr>
    </w:div>
    <w:div w:id="2126920648">
      <w:bodyDiv w:val="1"/>
      <w:marLeft w:val="0"/>
      <w:marRight w:val="0"/>
      <w:marTop w:val="0"/>
      <w:marBottom w:val="0"/>
      <w:divBdr>
        <w:top w:val="none" w:sz="0" w:space="0" w:color="auto"/>
        <w:left w:val="none" w:sz="0" w:space="0" w:color="auto"/>
        <w:bottom w:val="none" w:sz="0" w:space="0" w:color="auto"/>
        <w:right w:val="none" w:sz="0" w:space="0" w:color="auto"/>
      </w:divBdr>
    </w:div>
    <w:div w:id="214179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hyperlink" Target="https://www.scopus.com/authid/detail.uri?origin=resultslist&amp;authorId=47861451300&amp;zone=" TargetMode="External" Id="rId18" /><Relationship Type="http://schemas.openxmlformats.org/officeDocument/2006/relationships/hyperlink" Target="https://publons.com/researcher/1344183/pau-loke-show/" TargetMode="External" Id="rId26" /><Relationship Type="http://schemas.openxmlformats.org/officeDocument/2006/relationships/hyperlink" Target="https://scholar.google.com/citations?hl=en&amp;user=XlulJR0AAAAJ&amp;view_op=list_works&amp;sortby=pubdate" TargetMode="External" Id="rId21" /><Relationship Type="http://schemas.openxmlformats.org/officeDocument/2006/relationships/endnotes" Target="endnotes.xml" Id="rId7" /><Relationship Type="http://schemas.openxmlformats.org/officeDocument/2006/relationships/hyperlink" Target="https://www.linkedin.com/in/show-pau-loke-abaa7743/" TargetMode="External" Id="rId12" /><Relationship Type="http://schemas.openxmlformats.org/officeDocument/2006/relationships/hyperlink" Target="https://orcid.org/0000-0002-0913-5409" TargetMode="External" Id="rId17" /><Relationship Type="http://schemas.openxmlformats.org/officeDocument/2006/relationships/image" Target="media/image7.png" Id="rId25" /><Relationship Type="http://schemas.openxmlformats.org/officeDocument/2006/relationships/hyperlink" Target="https://publons.com/researcher/1344183/pau-loke-show/" TargetMode="External" Id="rId33" /><Relationship Type="http://schemas.openxmlformats.org/officeDocument/2006/relationships/numbering" Target="numbering.xml" Id="rId2" /><Relationship Type="http://schemas.openxmlformats.org/officeDocument/2006/relationships/image" Target="media/image4.png" Id="rId16" /><Relationship Type="http://schemas.openxmlformats.org/officeDocument/2006/relationships/hyperlink" Target="https://www.scopus.com/authid/detail.uri?origin=resultslist&amp;authorId=47861451300&amp;zone=" TargetMode="External" Id="rId20" /><Relationship Type="http://schemas.openxmlformats.org/officeDocument/2006/relationships/hyperlink" Target="https://www.researchgate.net/profile/Show_Pau_Loke"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showpauloke.com/" TargetMode="External" Id="rId11" /><Relationship Type="http://schemas.openxmlformats.org/officeDocument/2006/relationships/hyperlink" Target="https://publons.com/researcher/1344183/pau-loke-show/" TargetMode="External" Id="rId24" /><Relationship Type="http://schemas.openxmlformats.org/officeDocument/2006/relationships/hyperlink" Target="mailto:showpauloke@gmail.com" TargetMode="External" Id="rId32" /><Relationship Type="http://schemas.openxmlformats.org/officeDocument/2006/relationships/theme" Target="theme/theme1.xml" Id="rId37" /><Relationship Type="http://schemas.openxmlformats.org/officeDocument/2006/relationships/webSettings" Target="webSettings.xml" Id="rId5" /><Relationship Type="http://schemas.openxmlformats.org/officeDocument/2006/relationships/hyperlink" Target="https://orcid.org/0000-0002-0913-5409" TargetMode="External" Id="rId15" /><Relationship Type="http://schemas.openxmlformats.org/officeDocument/2006/relationships/hyperlink" Target="https://scholar.google.com/citations?hl=en&amp;user=XlulJR0AAAAJ&amp;view_op=list_works&amp;sortby=pubdate" TargetMode="External" Id="rId23" /><Relationship Type="http://schemas.openxmlformats.org/officeDocument/2006/relationships/image" Target="media/image8.png" Id="rId28" /><Relationship Type="http://schemas.openxmlformats.org/officeDocument/2006/relationships/fontTable" Target="fontTable.xml" Id="rId36" /><Relationship Type="http://schemas.openxmlformats.org/officeDocument/2006/relationships/image" Target="media/image2.png" Id="rId10" /><Relationship Type="http://schemas.openxmlformats.org/officeDocument/2006/relationships/image" Target="media/image5.png" Id="rId19" /><Relationship Type="http://schemas.openxmlformats.org/officeDocument/2006/relationships/hyperlink" Target="mailto:PauLoke.Show@nottingham.edu.my" TargetMode="External" Id="rId31" /><Relationship Type="http://schemas.openxmlformats.org/officeDocument/2006/relationships/settings" Target="settings.xml" Id="rId4" /><Relationship Type="http://schemas.openxmlformats.org/officeDocument/2006/relationships/hyperlink" Target="https://sites.google.com/view/show-pau-loke-research-group/about-us" TargetMode="External" Id="rId9" /><Relationship Type="http://schemas.openxmlformats.org/officeDocument/2006/relationships/hyperlink" Target="https://www.linkedin.com/in/show-pau-loke-abaa7743/" TargetMode="External" Id="rId14" /><Relationship Type="http://schemas.openxmlformats.org/officeDocument/2006/relationships/image" Target="media/image6.png" Id="rId22" /><Relationship Type="http://schemas.openxmlformats.org/officeDocument/2006/relationships/hyperlink" Target="https://www.researchgate.net/profile/Show_Pau_Loke" TargetMode="External" Id="rId27" /><Relationship Type="http://schemas.openxmlformats.org/officeDocument/2006/relationships/hyperlink" Target="https://showpauloke.com/" TargetMode="External" Id="rId30" /><Relationship Type="http://schemas.openxmlformats.org/officeDocument/2006/relationships/footer" Target="footer1.xml" Id="rId35" /><Relationship Type="http://schemas.openxmlformats.org/officeDocument/2006/relationships/image" Target="media/image1.jpg" Id="rId8" /><Relationship Type="http://schemas.openxmlformats.org/officeDocument/2006/relationships/styles" Target="styles.xml" Id="rId3" /><Relationship Type="http://schemas.openxmlformats.org/officeDocument/2006/relationships/glossaryDocument" Target="glossary/document.xml" Id="R278d0c4e078b4f4c" /><Relationship Type="http://schemas.openxmlformats.org/officeDocument/2006/relationships/hyperlink" Target="http://dx.doi.org/10.1016/B978-0-444-63663-8.00011-2" TargetMode="External" Id="R71260be2814a4a7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c6d90a6-67f9-4e35-9b20-1d85e5bfb9aa}"/>
      </w:docPartPr>
      <w:docPartBody>
        <w:p w14:paraId="451FCA8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D7EC2B-A6DF-4BC2-AD65-F3AFBC4A6B2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indhu</dc:creator>
  <lastModifiedBy>Zhuang Dingling</lastModifiedBy>
  <revision>94</revision>
  <lastPrinted>2022-02-22T00:59:00.0000000Z</lastPrinted>
  <dcterms:created xsi:type="dcterms:W3CDTF">2021-06-04T14:31:00.0000000Z</dcterms:created>
  <dcterms:modified xsi:type="dcterms:W3CDTF">2022-09-15T07:02:33.6216113Z</dcterms:modified>
</coreProperties>
</file>